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media/image10.svg" ContentType="image/svg+xml"/>
  <Override PartName="/word/media/image13.svg" ContentType="image/svg+xml"/>
  <Override PartName="/word/media/image15.svg" ContentType="image/svg+xml"/>
  <Override PartName="/word/media/image19.svg" ContentType="image/svg+xml"/>
  <Override PartName="/word/media/image21.svg" ContentType="image/svg+xml"/>
  <Override PartName="/word/media/image25.svg" ContentType="image/svg+xml"/>
  <Override PartName="/word/media/image27.svg" ContentType="image/svg+xml"/>
  <Override PartName="/word/media/image29.svg" ContentType="image/svg+xml"/>
  <Override PartName="/word/media/image3.svg" ContentType="image/svg+xml"/>
  <Override PartName="/word/media/image31.svg" ContentType="image/svg+xml"/>
  <Override PartName="/word/media/image33.svg" ContentType="image/svg+xml"/>
  <Override PartName="/word/media/image35.svg" ContentType="image/svg+xml"/>
  <Override PartName="/word/media/image37.svg" ContentType="image/svg+xml"/>
  <Override PartName="/word/media/image39.svg" ContentType="image/svg+xml"/>
  <Override PartName="/word/media/image41.svg" ContentType="image/svg+xml"/>
  <Override PartName="/word/media/image43.svg" ContentType="image/svg+xml"/>
  <Override PartName="/word/media/image45.svg" ContentType="image/svg+xml"/>
  <Override PartName="/word/media/image47.svg" ContentType="image/svg+xml"/>
  <Override PartName="/word/media/image49.svg" ContentType="image/svg+xml"/>
  <Override PartName="/word/media/image51.svg" ContentType="image/svg+xml"/>
  <Override PartName="/word/media/image54.svg" ContentType="image/svg+xml"/>
  <Override PartName="/word/media/image56.svg" ContentType="image/svg+xml"/>
  <Override PartName="/word/media/image59.svg" ContentType="image/svg+xml"/>
  <Override PartName="/word/media/image61.svg" ContentType="image/svg+xml"/>
  <Override PartName="/word/media/image63.svg" ContentType="image/svg+xml"/>
  <Override PartName="/word/media/image65.svg" ContentType="image/svg+xml"/>
  <Override PartName="/word/media/image67.svg" ContentType="image/svg+xml"/>
  <Override PartName="/word/media/image7.svg" ContentType="image/svg+xml"/>
  <Override PartName="/word/media/image71.svg" ContentType="image/svg+xml"/>
  <Override PartName="/word/media/image74.svg" ContentType="image/svg+xml"/>
  <Override PartName="/word/media/image77.svg" ContentType="image/svg+xml"/>
  <Override PartName="/word/media/image80.svg" ContentType="image/svg+xml"/>
  <Override PartName="/word/media/image83.svg" ContentType="image/svg+xml"/>
  <Override PartName="/word/media/image85.svg" ContentType="image/svg+xml"/>
  <Override PartName="/word/media/image87.svg" ContentType="image/svg+xml"/>
  <Override PartName="/word/media/image89.svg" ContentType="image/svg+xml"/>
  <Override PartName="/word/media/image91.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D83E97" w:rsidP="002E4AAA" w14:paraId="758898BC" w14:textId="7B2A0746">
      <w:pPr>
        <w:rPr>
          <w:b/>
          <w:bCs/>
          <w:sz w:val="84"/>
          <w:szCs w:val="84"/>
        </w:rPr>
      </w:pPr>
      <w:r>
        <w:rPr>
          <w:noProof/>
        </w:rPr>
        <w:drawing>
          <wp:anchor distT="0" distB="0" distL="114300" distR="114300" simplePos="0" relativeHeight="251678720" behindDoc="0" locked="0" layoutInCell="1" allowOverlap="1">
            <wp:simplePos x="0" y="0"/>
            <wp:positionH relativeFrom="column">
              <wp:posOffset>8255</wp:posOffset>
            </wp:positionH>
            <wp:positionV relativeFrom="paragraph">
              <wp:posOffset>684422</wp:posOffset>
            </wp:positionV>
            <wp:extent cx="3331845" cy="1513205"/>
            <wp:effectExtent l="0" t="0" r="1905" b="0"/>
            <wp:wrapSquare wrapText="bothSides"/>
            <wp:docPr id="1440961808" name="Picture 1" descr="Institute of Museum and Library Service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961808" name="Picture 1" descr="Institute of Museum and Library Services Logo"/>
                    <pic:cNvPicPr/>
                  </pic:nvPicPr>
                  <pic:blipFill>
                    <a:blip xmlns:r="http://schemas.openxmlformats.org/officeDocument/2006/relationships" r:embed="rId8">
                      <a:extLst>
                        <a:ext xmlns:a="http://schemas.openxmlformats.org/drawingml/2006/main" uri="{28A0092B-C50C-407E-A947-70E740481C1C}">
                          <a14:useLocalDpi xmlns:a14="http://schemas.microsoft.com/office/drawing/2010/main" val="0"/>
                        </a:ext>
                      </a:extLst>
                    </a:blip>
                    <a:stretch>
                      <a:fillRect/>
                    </a:stretch>
                  </pic:blipFill>
                  <pic:spPr>
                    <a:xfrm>
                      <a:off x="0" y="0"/>
                      <a:ext cx="3331845" cy="1513205"/>
                    </a:xfrm>
                    <a:prstGeom prst="rect">
                      <a:avLst/>
                    </a:prstGeom>
                  </pic:spPr>
                </pic:pic>
              </a:graphicData>
            </a:graphic>
          </wp:anchor>
        </w:drawing>
      </w:r>
    </w:p>
    <w:p w:rsidR="00001988" w:rsidRPr="002E4AAA" w:rsidP="002E4AAA" w14:paraId="77685766" w14:textId="79267ADC"/>
    <w:p w:rsidR="004946B6" w:rsidP="009320DD" w14:paraId="59D9F808" w14:textId="77777777">
      <w:pPr>
        <w:pStyle w:val="Title"/>
        <w:spacing w:after="480"/>
        <w:rPr>
          <w:b/>
          <w:bCs/>
          <w:spacing w:val="0"/>
          <w:sz w:val="84"/>
          <w:szCs w:val="84"/>
        </w:rPr>
      </w:pPr>
      <w:bookmarkStart w:id="0" w:name="_Toc172135552"/>
    </w:p>
    <w:p w:rsidR="004946B6" w:rsidP="009320DD" w14:paraId="5B6899BD" w14:textId="5444404F">
      <w:pPr>
        <w:pStyle w:val="Title"/>
        <w:spacing w:after="480"/>
        <w:rPr>
          <w:b/>
          <w:bCs/>
          <w:spacing w:val="0"/>
          <w:sz w:val="84"/>
          <w:szCs w:val="84"/>
        </w:rPr>
      </w:pPr>
      <w:r>
        <w:rPr>
          <w:noProof/>
        </w:rPr>
        <mc:AlternateContent>
          <mc:Choice Requires="wps">
            <w:drawing>
              <wp:anchor distT="0" distB="0" distL="114300" distR="114300" simplePos="0" relativeHeight="251674624" behindDoc="1" locked="0" layoutInCell="1" allowOverlap="1">
                <wp:simplePos x="0" y="0"/>
                <wp:positionH relativeFrom="column">
                  <wp:posOffset>-895350</wp:posOffset>
                </wp:positionH>
                <wp:positionV relativeFrom="paragraph">
                  <wp:posOffset>499002</wp:posOffset>
                </wp:positionV>
                <wp:extent cx="7225030" cy="1673860"/>
                <wp:effectExtent l="19050" t="0" r="13970" b="612140"/>
                <wp:wrapNone/>
                <wp:docPr id="673590153" name="Rectangle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225030" cy="1673860"/>
                        </a:xfrm>
                        <a:custGeom>
                          <a:avLst/>
                          <a:gdLst>
                            <a:gd name="connsiteX0" fmla="*/ 0 w 7225030"/>
                            <a:gd name="connsiteY0" fmla="*/ 0 h 1480820"/>
                            <a:gd name="connsiteX1" fmla="*/ 7225030 w 7225030"/>
                            <a:gd name="connsiteY1" fmla="*/ 0 h 1480820"/>
                            <a:gd name="connsiteX2" fmla="*/ 7225030 w 7225030"/>
                            <a:gd name="connsiteY2" fmla="*/ 1480820 h 1480820"/>
                            <a:gd name="connsiteX3" fmla="*/ 0 w 7225030"/>
                            <a:gd name="connsiteY3" fmla="*/ 1480820 h 1480820"/>
                            <a:gd name="connsiteX4" fmla="*/ 0 w 7225030"/>
                            <a:gd name="connsiteY4" fmla="*/ 0 h 1480820"/>
                            <a:gd name="connsiteX0" fmla="*/ 0 w 7225030"/>
                            <a:gd name="connsiteY0" fmla="*/ 0 h 1480820"/>
                            <a:gd name="connsiteX1" fmla="*/ 7225030 w 7225030"/>
                            <a:gd name="connsiteY1" fmla="*/ 0 h 1480820"/>
                            <a:gd name="connsiteX2" fmla="*/ 6838664 w 7225030"/>
                            <a:gd name="connsiteY2" fmla="*/ 1480820 h 1480820"/>
                            <a:gd name="connsiteX3" fmla="*/ 0 w 7225030"/>
                            <a:gd name="connsiteY3" fmla="*/ 1480820 h 1480820"/>
                            <a:gd name="connsiteX4" fmla="*/ 0 w 7225030"/>
                            <a:gd name="connsiteY4" fmla="*/ 0 h 1480820"/>
                            <a:gd name="connsiteX0" fmla="*/ 0 w 7225030"/>
                            <a:gd name="connsiteY0" fmla="*/ 0 h 1480820"/>
                            <a:gd name="connsiteX1" fmla="*/ 7225030 w 7225030"/>
                            <a:gd name="connsiteY1" fmla="*/ 0 h 1480820"/>
                            <a:gd name="connsiteX2" fmla="*/ 6722754 w 7225030"/>
                            <a:gd name="connsiteY2" fmla="*/ 1480820 h 1480820"/>
                            <a:gd name="connsiteX3" fmla="*/ 0 w 7225030"/>
                            <a:gd name="connsiteY3" fmla="*/ 1480820 h 1480820"/>
                            <a:gd name="connsiteX4" fmla="*/ 0 w 7225030"/>
                            <a:gd name="connsiteY4" fmla="*/ 0 h 1480820"/>
                            <a:gd name="connsiteX0" fmla="*/ 0 w 7225030"/>
                            <a:gd name="connsiteY0" fmla="*/ 0 h 1480820"/>
                            <a:gd name="connsiteX1" fmla="*/ 7225030 w 7225030"/>
                            <a:gd name="connsiteY1" fmla="*/ 0 h 1480820"/>
                            <a:gd name="connsiteX2" fmla="*/ 6278617 w 7225030"/>
                            <a:gd name="connsiteY2" fmla="*/ 1480820 h 1480820"/>
                            <a:gd name="connsiteX3" fmla="*/ 0 w 7225030"/>
                            <a:gd name="connsiteY3" fmla="*/ 1480820 h 1480820"/>
                            <a:gd name="connsiteX4" fmla="*/ 0 w 7225030"/>
                            <a:gd name="connsiteY4" fmla="*/ 0 h 1480820"/>
                          </a:gdLst>
                          <a:cxnLst>
                            <a:cxn ang="0">
                              <a:pos x="connsiteX0" y="connsiteY0"/>
                            </a:cxn>
                            <a:cxn ang="0">
                              <a:pos x="connsiteX1" y="connsiteY1"/>
                            </a:cxn>
                            <a:cxn ang="0">
                              <a:pos x="connsiteX2" y="connsiteY2"/>
                            </a:cxn>
                            <a:cxn ang="0">
                              <a:pos x="connsiteX3" y="connsiteY3"/>
                            </a:cxn>
                            <a:cxn ang="0">
                              <a:pos x="connsiteX4" y="connsiteY4"/>
                            </a:cxn>
                          </a:cxnLst>
                          <a:rect l="l" t="t" r="r" b="b"/>
                          <a:pathLst>
                            <a:path fill="norm" h="1480820" w="7225030" stroke="1">
                              <a:moveTo>
                                <a:pt x="0" y="0"/>
                              </a:moveTo>
                              <a:lnTo>
                                <a:pt x="7225030" y="0"/>
                              </a:lnTo>
                              <a:lnTo>
                                <a:pt x="6278617" y="1480820"/>
                              </a:lnTo>
                              <a:lnTo>
                                <a:pt x="0" y="1480820"/>
                              </a:lnTo>
                              <a:lnTo>
                                <a:pt x="0" y="0"/>
                              </a:lnTo>
                              <a:close/>
                            </a:path>
                          </a:pathLst>
                        </a:custGeom>
                        <a:solidFill>
                          <a:srgbClr val="9CC5CA">
                            <a:tint val="66000"/>
                            <a:satMod val="160000"/>
                            <a:alpha val="41000"/>
                          </a:srgbClr>
                        </a:solidFill>
                        <a:ln>
                          <a:noFill/>
                        </a:ln>
                        <a:effectLst>
                          <a:reflection blurRad="6350" stA="52000" stPos="0" endA="300" endPos="35000" dist="0" dir="5400000" fadeDir="5400000" sx="100000" sy="-100000" kx="0" ky="0" algn="bl" rotWithShape="0"/>
                        </a:effectLst>
                      </wps:spPr>
                      <wps:style>
                        <a:lnRef idx="2">
                          <a:schemeClr val="accent1">
                            <a:shade val="15000"/>
                          </a:schemeClr>
                        </a:lnRef>
                        <a:fillRef idx="1">
                          <a:schemeClr val="accent1"/>
                        </a:fillRef>
                        <a:effectRef idx="0">
                          <a:schemeClr val="accent1"/>
                        </a:effectRef>
                        <a:fontRef idx="minor">
                          <a:schemeClr val="lt1"/>
                        </a:fontRef>
                      </wps:style>
                      <wps:txbx>
                        <w:txbxContent>
                          <w:p w:rsidR="009A4319" w:rsidP="009A4319" w14:textId="44AF083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Rectangle 4" o:spid="_x0000_s1025" alt="&quot;&quot;" style="width:568.9pt;height:131.8pt;margin-top:39.3pt;margin-left:-70.5pt;mso-height-percent:0;mso-height-relative:margin;mso-width-percent:0;mso-width-relative:margin;mso-wrap-distance-bottom:0;mso-wrap-distance-left:9pt;mso-wrap-distance-right:9pt;mso-wrap-distance-top:0;mso-wrap-style:square;position:absolute;visibility:visible;v-text-anchor:middle;z-index:-251640832" coordsize="7225030,1480820" o:spt="100" adj="-11796480,,5400" path="m,l7225030,,6278617,1480820,,1480820,,xe" fillcolor="#bee1e5" stroked="f" strokeweight="1pt">
                <v:fill opacity="26985f"/>
                <v:stroke joinstyle="miter"/>
                <v:formulas/>
                <v:path arrowok="t" o:connecttype="custom" o:connectlocs="0,0;7225030,0;6278617,1673860;0,1673860;0,0" o:connectangles="0,0,0,0,0" textboxrect="0,0,7225030,1480820"/>
                <v:textbox>
                  <w:txbxContent>
                    <w:p w:rsidR="009A4319" w:rsidP="009A4319" w14:paraId="4A1B5088" w14:textId="44AF0830">
                      <w:pPr>
                        <w:jc w:val="center"/>
                      </w:pPr>
                    </w:p>
                  </w:txbxContent>
                </v:textbox>
              </v:shape>
            </w:pict>
          </mc:Fallback>
        </mc:AlternateContent>
      </w:r>
    </w:p>
    <w:p w:rsidR="00182996" w:rsidRPr="002E4AAA" w:rsidP="004946B6" w14:paraId="588AA073" w14:textId="7F80ED29">
      <w:pPr>
        <w:pStyle w:val="Title"/>
        <w:spacing w:before="240" w:after="480"/>
        <w:rPr>
          <w:b/>
          <w:bCs/>
          <w:spacing w:val="0"/>
          <w:sz w:val="84"/>
          <w:szCs w:val="84"/>
        </w:rPr>
      </w:pPr>
      <w:r w:rsidRPr="002E4AAA">
        <w:rPr>
          <w:b/>
          <w:bCs/>
          <w:spacing w:val="0"/>
          <w:sz w:val="84"/>
          <w:szCs w:val="84"/>
        </w:rPr>
        <w:t>Laur</w:t>
      </w:r>
      <w:bookmarkStart w:id="1" w:name="_top"/>
      <w:bookmarkEnd w:id="1"/>
      <w:r w:rsidRPr="002E4AAA">
        <w:rPr>
          <w:b/>
          <w:bCs/>
          <w:spacing w:val="0"/>
          <w:sz w:val="84"/>
          <w:szCs w:val="84"/>
        </w:rPr>
        <w:t>a Bush 21</w:t>
      </w:r>
      <w:r w:rsidRPr="002E4AAA">
        <w:rPr>
          <w:b/>
          <w:bCs/>
          <w:spacing w:val="0"/>
          <w:sz w:val="84"/>
          <w:szCs w:val="84"/>
          <w:vertAlign w:val="superscript"/>
        </w:rPr>
        <w:t>st</w:t>
      </w:r>
      <w:r w:rsidRPr="002E4AAA">
        <w:rPr>
          <w:b/>
          <w:bCs/>
          <w:spacing w:val="0"/>
          <w:sz w:val="84"/>
          <w:szCs w:val="84"/>
        </w:rPr>
        <w:t xml:space="preserve"> Century Librarian Program</w:t>
      </w:r>
      <w:bookmarkEnd w:id="0"/>
    </w:p>
    <w:p w:rsidR="00090F51" w:rsidP="00612E18" w14:paraId="2C701EC9" w14:textId="58DA03E1">
      <w:pPr>
        <w:pStyle w:val="NOFOFYSubtitle"/>
        <w:spacing w:before="600"/>
        <w:ind w:left="14" w:right="0"/>
        <w:jc w:val="left"/>
        <w:rPr>
          <w:b w:val="0"/>
          <w:bCs w:val="0"/>
          <w:color w:val="002060"/>
        </w:rPr>
      </w:pPr>
      <w:r w:rsidRPr="00CF6B9A">
        <w:rPr>
          <w:b w:val="0"/>
          <w:bCs w:val="0"/>
          <w:color w:val="33715B"/>
        </w:rPr>
        <w:t xml:space="preserve">Funding Opportunity Number: </w:t>
      </w:r>
      <w:r w:rsidRPr="00CF6B9A">
        <w:rPr>
          <w:b w:val="0"/>
          <w:bCs w:val="0"/>
          <w:color w:val="002060"/>
        </w:rPr>
        <w:t>LB21-</w:t>
      </w:r>
      <w:r w:rsidRPr="00F91AC6">
        <w:rPr>
          <w:b w:val="0"/>
          <w:bCs w:val="0"/>
          <w:color w:val="002060"/>
          <w:highlight w:val="yellow"/>
        </w:rPr>
        <w:t>FY2</w:t>
      </w:r>
      <w:r w:rsidRPr="00F91AC6" w:rsidR="00BE45C9">
        <w:rPr>
          <w:b w:val="0"/>
          <w:bCs w:val="0"/>
          <w:color w:val="002060"/>
          <w:highlight w:val="yellow"/>
        </w:rPr>
        <w:t>6</w:t>
      </w:r>
      <w:r w:rsidRPr="00CF6B9A" w:rsidR="003E2AB9">
        <w:rPr>
          <w:b w:val="0"/>
          <w:bCs w:val="0"/>
          <w:color w:val="33715B"/>
        </w:rPr>
        <w:br/>
        <w:t xml:space="preserve">Assistance Listing Number: </w:t>
      </w:r>
      <w:r w:rsidRPr="00CF6B9A" w:rsidR="003E2AB9">
        <w:rPr>
          <w:b w:val="0"/>
          <w:bCs w:val="0"/>
          <w:color w:val="002060"/>
        </w:rPr>
        <w:t>45.313</w:t>
      </w:r>
    </w:p>
    <w:p w:rsidR="00BF048E" w:rsidP="00612E18" w14:paraId="05EBC4FA" w14:textId="77777777">
      <w:pPr>
        <w:pStyle w:val="NOFOFYSubtitle"/>
        <w:spacing w:before="600"/>
        <w:ind w:left="14" w:right="0"/>
        <w:jc w:val="left"/>
        <w:rPr>
          <w:b w:val="0"/>
          <w:bCs w:val="0"/>
          <w:color w:val="33715B"/>
        </w:rPr>
      </w:pPr>
    </w:p>
    <w:p w:rsidR="00BF048E" w:rsidP="00612E18" w14:paraId="632FDAD2" w14:textId="77777777">
      <w:pPr>
        <w:pStyle w:val="NOFOFYSubtitle"/>
        <w:spacing w:before="600"/>
        <w:ind w:left="14" w:right="0"/>
        <w:jc w:val="left"/>
        <w:rPr>
          <w:b w:val="0"/>
          <w:bCs w:val="0"/>
          <w:color w:val="33715B"/>
        </w:rPr>
      </w:pPr>
    </w:p>
    <w:p w:rsidR="00BF048E" w:rsidP="00612E18" w14:paraId="690115FA" w14:textId="77777777">
      <w:pPr>
        <w:pStyle w:val="NOFOFYSubtitle"/>
        <w:spacing w:before="600"/>
        <w:ind w:left="14" w:right="0"/>
        <w:jc w:val="left"/>
        <w:rPr>
          <w:b w:val="0"/>
          <w:bCs w:val="0"/>
          <w:color w:val="33715B"/>
        </w:rPr>
      </w:pPr>
    </w:p>
    <w:p w:rsidR="00BF048E" w:rsidRPr="00CF6B9A" w:rsidP="00612E18" w14:paraId="610EAAE1" w14:textId="77777777">
      <w:pPr>
        <w:pStyle w:val="NOFOFYSubtitle"/>
        <w:spacing w:before="600"/>
        <w:ind w:left="14" w:right="0"/>
        <w:jc w:val="left"/>
        <w:rPr>
          <w:b w:val="0"/>
          <w:bCs w:val="0"/>
          <w:color w:val="33715B"/>
        </w:rPr>
      </w:pPr>
    </w:p>
    <w:p w:rsidR="009E6047" w:rsidP="00AF0BFA" w14:paraId="16AB0FBD" w14:textId="2605CFF7">
      <w:pPr>
        <w:spacing w:line="240" w:lineRule="auto"/>
      </w:pPr>
    </w:p>
    <w:p w:rsidR="008F183D" w:rsidP="008F183D" w14:paraId="5E54ED81" w14:textId="77777777">
      <w:pPr>
        <w:spacing w:before="0" w:after="0"/>
        <w:rPr>
          <w:color w:val="002060"/>
        </w:rPr>
      </w:pPr>
      <w:r w:rsidRPr="008F183D">
        <w:rPr>
          <w:color w:val="002060"/>
        </w:rPr>
        <w:t>OMB Control No.: 3137-0091</w:t>
      </w:r>
    </w:p>
    <w:p w:rsidR="00CC2987" w:rsidP="008F183D" w14:paraId="637F305A" w14:textId="5717053A">
      <w:pPr>
        <w:spacing w:before="0" w:after="0"/>
      </w:pPr>
      <w:r w:rsidRPr="008F183D">
        <w:rPr>
          <w:color w:val="002060"/>
        </w:rPr>
        <w:t>Expiration date: 7/31/2027</w:t>
      </w:r>
      <w:r>
        <w:br w:type="page"/>
      </w:r>
    </w:p>
    <w:p w:rsidR="003764D0" w:rsidP="003764D0" w14:paraId="4156182C" w14:textId="10A03DB2">
      <w:pPr>
        <w:pStyle w:val="Heading1"/>
      </w:pPr>
      <w:bookmarkStart w:id="2" w:name="_Toc172135553"/>
      <w:r>
        <w:t>Table of Contents</w:t>
      </w:r>
      <w:bookmarkEnd w:id="2"/>
    </w:p>
    <w:p w:rsidR="001022E2" w14:paraId="4EB97D61" w14:textId="42B4ED2B">
      <w:pPr>
        <w:pStyle w:val="TOC1"/>
        <w:rPr>
          <w:rFonts w:asciiTheme="minorHAnsi" w:hAnsiTheme="minorHAnsi" w:cstheme="minorBidi"/>
          <w:b w:val="0"/>
          <w:bCs w:val="0"/>
          <w:color w:val="auto"/>
          <w:kern w:val="2"/>
          <w:szCs w:val="24"/>
          <w14:ligatures w14:val="standardContextual"/>
        </w:rPr>
      </w:pPr>
      <w:r>
        <w:fldChar w:fldCharType="begin"/>
      </w:r>
      <w:r>
        <w:instrText xml:space="preserve"> TOC \o "</w:instrText>
      </w:r>
      <w:r w:rsidR="000946BA">
        <w:instrText>1-2</w:instrText>
      </w:r>
      <w:r>
        <w:instrText xml:space="preserve">" \h \z \u </w:instrText>
      </w:r>
      <w:r>
        <w:fldChar w:fldCharType="separate"/>
      </w:r>
      <w:hyperlink w:anchor="_Toc172135552" w:history="1">
        <w:r w:rsidRPr="00A470E3">
          <w:rPr>
            <w:rStyle w:val="Hyperlink"/>
            <w:b/>
          </w:rPr>
          <w:t>Laura Bush 21</w:t>
        </w:r>
        <w:r w:rsidRPr="00A470E3">
          <w:rPr>
            <w:rStyle w:val="Hyperlink"/>
            <w:b/>
            <w:vertAlign w:val="superscript"/>
          </w:rPr>
          <w:t>st</w:t>
        </w:r>
        <w:r w:rsidRPr="00A470E3">
          <w:rPr>
            <w:rStyle w:val="Hyperlink"/>
            <w:b/>
          </w:rPr>
          <w:t xml:space="preserve"> Century Librarian Program</w:t>
        </w:r>
        <w:r>
          <w:rPr>
            <w:webHidden/>
          </w:rPr>
          <w:tab/>
        </w:r>
        <w:r>
          <w:rPr>
            <w:webHidden/>
          </w:rPr>
          <w:fldChar w:fldCharType="begin"/>
        </w:r>
        <w:r>
          <w:rPr>
            <w:webHidden/>
          </w:rPr>
          <w:instrText xml:space="preserve"> PAGEREF _Toc172135552 \h </w:instrText>
        </w:r>
        <w:r>
          <w:rPr>
            <w:webHidden/>
          </w:rPr>
          <w:fldChar w:fldCharType="separate"/>
        </w:r>
        <w:r w:rsidR="00AE0FF6">
          <w:rPr>
            <w:webHidden/>
          </w:rPr>
          <w:t>1</w:t>
        </w:r>
        <w:r>
          <w:rPr>
            <w:webHidden/>
          </w:rPr>
          <w:fldChar w:fldCharType="end"/>
        </w:r>
      </w:hyperlink>
    </w:p>
    <w:p w:rsidR="001022E2" w14:paraId="3D0BC855" w14:textId="4FA7623B">
      <w:pPr>
        <w:pStyle w:val="TOC1"/>
        <w:rPr>
          <w:rFonts w:asciiTheme="minorHAnsi" w:hAnsiTheme="minorHAnsi" w:cstheme="minorBidi"/>
          <w:b w:val="0"/>
          <w:bCs w:val="0"/>
          <w:color w:val="auto"/>
          <w:kern w:val="2"/>
          <w:szCs w:val="24"/>
          <w14:ligatures w14:val="standardContextual"/>
        </w:rPr>
      </w:pPr>
      <w:hyperlink w:anchor="_Toc172135553" w:history="1">
        <w:r w:rsidRPr="00A470E3">
          <w:rPr>
            <w:rStyle w:val="Hyperlink"/>
          </w:rPr>
          <w:t>Table of Contents</w:t>
        </w:r>
        <w:r>
          <w:rPr>
            <w:webHidden/>
          </w:rPr>
          <w:tab/>
        </w:r>
        <w:r>
          <w:rPr>
            <w:webHidden/>
          </w:rPr>
          <w:fldChar w:fldCharType="begin"/>
        </w:r>
        <w:r>
          <w:rPr>
            <w:webHidden/>
          </w:rPr>
          <w:instrText xml:space="preserve"> PAGEREF _Toc172135553 \h </w:instrText>
        </w:r>
        <w:r>
          <w:rPr>
            <w:webHidden/>
          </w:rPr>
          <w:fldChar w:fldCharType="separate"/>
        </w:r>
        <w:r w:rsidR="00AE0FF6">
          <w:rPr>
            <w:webHidden/>
          </w:rPr>
          <w:t>2</w:t>
        </w:r>
        <w:r>
          <w:rPr>
            <w:webHidden/>
          </w:rPr>
          <w:fldChar w:fldCharType="end"/>
        </w:r>
      </w:hyperlink>
    </w:p>
    <w:p w:rsidR="001022E2" w14:paraId="08113368" w14:textId="3B1D1A41">
      <w:pPr>
        <w:pStyle w:val="TOC1"/>
        <w:rPr>
          <w:rFonts w:asciiTheme="minorHAnsi" w:hAnsiTheme="minorHAnsi" w:cstheme="minorBidi"/>
          <w:b w:val="0"/>
          <w:bCs w:val="0"/>
          <w:color w:val="auto"/>
          <w:kern w:val="2"/>
          <w:szCs w:val="24"/>
          <w14:ligatures w14:val="standardContextual"/>
        </w:rPr>
      </w:pPr>
      <w:hyperlink w:anchor="_Toc172135554" w:history="1">
        <w:r w:rsidRPr="00A470E3">
          <w:rPr>
            <w:rStyle w:val="Hyperlink"/>
          </w:rPr>
          <w:t>Before You Begin</w:t>
        </w:r>
        <w:r>
          <w:rPr>
            <w:webHidden/>
          </w:rPr>
          <w:tab/>
        </w:r>
        <w:r>
          <w:rPr>
            <w:webHidden/>
          </w:rPr>
          <w:fldChar w:fldCharType="begin"/>
        </w:r>
        <w:r>
          <w:rPr>
            <w:webHidden/>
          </w:rPr>
          <w:instrText xml:space="preserve"> PAGEREF _Toc172135554 \h </w:instrText>
        </w:r>
        <w:r>
          <w:rPr>
            <w:webHidden/>
          </w:rPr>
          <w:fldChar w:fldCharType="separate"/>
        </w:r>
        <w:r w:rsidR="00AE0FF6">
          <w:rPr>
            <w:webHidden/>
          </w:rPr>
          <w:t>3</w:t>
        </w:r>
        <w:r>
          <w:rPr>
            <w:webHidden/>
          </w:rPr>
          <w:fldChar w:fldCharType="end"/>
        </w:r>
      </w:hyperlink>
    </w:p>
    <w:p w:rsidR="001022E2" w14:paraId="16EDDE0C" w14:textId="1946E4C4">
      <w:pPr>
        <w:pStyle w:val="TOC1"/>
        <w:rPr>
          <w:rFonts w:asciiTheme="minorHAnsi" w:hAnsiTheme="minorHAnsi" w:cstheme="minorBidi"/>
          <w:b w:val="0"/>
          <w:bCs w:val="0"/>
          <w:color w:val="auto"/>
          <w:kern w:val="2"/>
          <w:szCs w:val="24"/>
          <w14:ligatures w14:val="standardContextual"/>
        </w:rPr>
      </w:pPr>
      <w:hyperlink w:anchor="_Toc172135555" w:history="1">
        <w:r w:rsidRPr="00A470E3">
          <w:rPr>
            <w:rStyle w:val="Hyperlink"/>
          </w:rPr>
          <w:t>Review the Opportunity</w:t>
        </w:r>
        <w:r>
          <w:rPr>
            <w:webHidden/>
          </w:rPr>
          <w:tab/>
        </w:r>
        <w:r>
          <w:rPr>
            <w:webHidden/>
          </w:rPr>
          <w:fldChar w:fldCharType="begin"/>
        </w:r>
        <w:r>
          <w:rPr>
            <w:webHidden/>
          </w:rPr>
          <w:instrText xml:space="preserve"> PAGEREF _Toc172135555 \h </w:instrText>
        </w:r>
        <w:r>
          <w:rPr>
            <w:webHidden/>
          </w:rPr>
          <w:fldChar w:fldCharType="separate"/>
        </w:r>
        <w:r w:rsidR="00AE0FF6">
          <w:rPr>
            <w:webHidden/>
          </w:rPr>
          <w:t>4</w:t>
        </w:r>
        <w:r>
          <w:rPr>
            <w:webHidden/>
          </w:rPr>
          <w:fldChar w:fldCharType="end"/>
        </w:r>
      </w:hyperlink>
    </w:p>
    <w:p w:rsidR="001022E2" w14:paraId="3E6C2DDA" w14:textId="29181F4E">
      <w:pPr>
        <w:pStyle w:val="TOC2"/>
        <w:rPr>
          <w:rFonts w:asciiTheme="minorHAnsi" w:hAnsiTheme="minorHAnsi" w:cstheme="minorBidi"/>
          <w:b w:val="0"/>
          <w:noProof/>
          <w:color w:val="auto"/>
          <w:kern w:val="2"/>
          <w:szCs w:val="24"/>
          <w14:ligatures w14:val="standardContextual"/>
        </w:rPr>
      </w:pPr>
      <w:hyperlink w:anchor="_Toc172135556" w:history="1">
        <w:r w:rsidRPr="00A470E3">
          <w:rPr>
            <w:rStyle w:val="Hyperlink"/>
            <w:noProof/>
          </w:rPr>
          <w:t>1.</w:t>
        </w:r>
        <w:r>
          <w:rPr>
            <w:rFonts w:asciiTheme="minorHAnsi" w:hAnsiTheme="minorHAnsi" w:cstheme="minorBidi"/>
            <w:b w:val="0"/>
            <w:noProof/>
            <w:color w:val="auto"/>
            <w:kern w:val="2"/>
            <w:szCs w:val="24"/>
            <w14:ligatures w14:val="standardContextual"/>
          </w:rPr>
          <w:tab/>
        </w:r>
        <w:r w:rsidRPr="00A470E3">
          <w:rPr>
            <w:rStyle w:val="Hyperlink"/>
            <w:noProof/>
          </w:rPr>
          <w:t>Basic Information</w:t>
        </w:r>
        <w:r>
          <w:rPr>
            <w:noProof/>
            <w:webHidden/>
          </w:rPr>
          <w:tab/>
        </w:r>
        <w:r>
          <w:rPr>
            <w:noProof/>
            <w:webHidden/>
          </w:rPr>
          <w:fldChar w:fldCharType="begin"/>
        </w:r>
        <w:r>
          <w:rPr>
            <w:noProof/>
            <w:webHidden/>
          </w:rPr>
          <w:instrText xml:space="preserve"> PAGEREF _Toc172135556 \h </w:instrText>
        </w:r>
        <w:r>
          <w:rPr>
            <w:noProof/>
            <w:webHidden/>
          </w:rPr>
          <w:fldChar w:fldCharType="separate"/>
        </w:r>
        <w:r w:rsidR="00AE0FF6">
          <w:rPr>
            <w:noProof/>
            <w:webHidden/>
          </w:rPr>
          <w:t>5</w:t>
        </w:r>
        <w:r>
          <w:rPr>
            <w:noProof/>
            <w:webHidden/>
          </w:rPr>
          <w:fldChar w:fldCharType="end"/>
        </w:r>
      </w:hyperlink>
    </w:p>
    <w:p w:rsidR="001022E2" w14:paraId="5727E693" w14:textId="2022AD89">
      <w:pPr>
        <w:pStyle w:val="TOC2"/>
        <w:rPr>
          <w:rFonts w:asciiTheme="minorHAnsi" w:hAnsiTheme="minorHAnsi" w:cstheme="minorBidi"/>
          <w:b w:val="0"/>
          <w:noProof/>
          <w:color w:val="auto"/>
          <w:kern w:val="2"/>
          <w:szCs w:val="24"/>
          <w14:ligatures w14:val="standardContextual"/>
        </w:rPr>
      </w:pPr>
      <w:hyperlink w:anchor="_Toc172135557" w:history="1">
        <w:r w:rsidRPr="00A470E3">
          <w:rPr>
            <w:rStyle w:val="Hyperlink"/>
            <w:noProof/>
          </w:rPr>
          <w:t>2.</w:t>
        </w:r>
        <w:r>
          <w:rPr>
            <w:rFonts w:asciiTheme="minorHAnsi" w:hAnsiTheme="minorHAnsi" w:cstheme="minorBidi"/>
            <w:b w:val="0"/>
            <w:noProof/>
            <w:color w:val="auto"/>
            <w:kern w:val="2"/>
            <w:szCs w:val="24"/>
            <w14:ligatures w14:val="standardContextual"/>
          </w:rPr>
          <w:tab/>
        </w:r>
        <w:r w:rsidRPr="00A470E3">
          <w:rPr>
            <w:rStyle w:val="Hyperlink"/>
            <w:noProof/>
          </w:rPr>
          <w:t>Eligibility</w:t>
        </w:r>
        <w:r>
          <w:rPr>
            <w:noProof/>
            <w:webHidden/>
          </w:rPr>
          <w:tab/>
        </w:r>
        <w:r>
          <w:rPr>
            <w:noProof/>
            <w:webHidden/>
          </w:rPr>
          <w:fldChar w:fldCharType="begin"/>
        </w:r>
        <w:r>
          <w:rPr>
            <w:noProof/>
            <w:webHidden/>
          </w:rPr>
          <w:instrText xml:space="preserve"> PAGEREF _Toc172135557 \h </w:instrText>
        </w:r>
        <w:r>
          <w:rPr>
            <w:noProof/>
            <w:webHidden/>
          </w:rPr>
          <w:fldChar w:fldCharType="separate"/>
        </w:r>
        <w:r w:rsidR="00AE0FF6">
          <w:rPr>
            <w:noProof/>
            <w:webHidden/>
          </w:rPr>
          <w:t>10</w:t>
        </w:r>
        <w:r>
          <w:rPr>
            <w:noProof/>
            <w:webHidden/>
          </w:rPr>
          <w:fldChar w:fldCharType="end"/>
        </w:r>
      </w:hyperlink>
    </w:p>
    <w:p w:rsidR="001022E2" w14:paraId="30C58233" w14:textId="275DB31E">
      <w:pPr>
        <w:pStyle w:val="TOC2"/>
        <w:rPr>
          <w:rFonts w:asciiTheme="minorHAnsi" w:hAnsiTheme="minorHAnsi" w:cstheme="minorBidi"/>
          <w:b w:val="0"/>
          <w:noProof/>
          <w:color w:val="auto"/>
          <w:kern w:val="2"/>
          <w:szCs w:val="24"/>
          <w14:ligatures w14:val="standardContextual"/>
        </w:rPr>
      </w:pPr>
      <w:hyperlink w:anchor="_Toc172135558" w:history="1">
        <w:r w:rsidRPr="00A470E3">
          <w:rPr>
            <w:rStyle w:val="Hyperlink"/>
            <w:noProof/>
          </w:rPr>
          <w:t>3.</w:t>
        </w:r>
        <w:r>
          <w:rPr>
            <w:rFonts w:asciiTheme="minorHAnsi" w:hAnsiTheme="minorHAnsi" w:cstheme="minorBidi"/>
            <w:b w:val="0"/>
            <w:noProof/>
            <w:color w:val="auto"/>
            <w:kern w:val="2"/>
            <w:szCs w:val="24"/>
            <w14:ligatures w14:val="standardContextual"/>
          </w:rPr>
          <w:tab/>
        </w:r>
        <w:r w:rsidRPr="00A470E3">
          <w:rPr>
            <w:rStyle w:val="Hyperlink"/>
            <w:noProof/>
          </w:rPr>
          <w:t>Program Description</w:t>
        </w:r>
        <w:r>
          <w:rPr>
            <w:noProof/>
            <w:webHidden/>
          </w:rPr>
          <w:tab/>
        </w:r>
        <w:r>
          <w:rPr>
            <w:noProof/>
            <w:webHidden/>
          </w:rPr>
          <w:fldChar w:fldCharType="begin"/>
        </w:r>
        <w:r>
          <w:rPr>
            <w:noProof/>
            <w:webHidden/>
          </w:rPr>
          <w:instrText xml:space="preserve"> PAGEREF _Toc172135558 \h </w:instrText>
        </w:r>
        <w:r>
          <w:rPr>
            <w:noProof/>
            <w:webHidden/>
          </w:rPr>
          <w:fldChar w:fldCharType="separate"/>
        </w:r>
        <w:r w:rsidR="00AE0FF6">
          <w:rPr>
            <w:noProof/>
            <w:webHidden/>
          </w:rPr>
          <w:t>15</w:t>
        </w:r>
        <w:r>
          <w:rPr>
            <w:noProof/>
            <w:webHidden/>
          </w:rPr>
          <w:fldChar w:fldCharType="end"/>
        </w:r>
      </w:hyperlink>
    </w:p>
    <w:p w:rsidR="001022E2" w14:paraId="2420AE7A" w14:textId="2B4F7F8B">
      <w:pPr>
        <w:pStyle w:val="TOC1"/>
        <w:rPr>
          <w:rFonts w:asciiTheme="minorHAnsi" w:hAnsiTheme="minorHAnsi" w:cstheme="minorBidi"/>
          <w:b w:val="0"/>
          <w:bCs w:val="0"/>
          <w:color w:val="auto"/>
          <w:kern w:val="2"/>
          <w:szCs w:val="24"/>
          <w14:ligatures w14:val="standardContextual"/>
        </w:rPr>
      </w:pPr>
      <w:hyperlink w:anchor="_Toc172135559" w:history="1">
        <w:r w:rsidRPr="00A470E3">
          <w:rPr>
            <w:rStyle w:val="Hyperlink"/>
          </w:rPr>
          <w:t>Prepare and Submit Your Application</w:t>
        </w:r>
        <w:r>
          <w:rPr>
            <w:webHidden/>
          </w:rPr>
          <w:tab/>
        </w:r>
        <w:r>
          <w:rPr>
            <w:webHidden/>
          </w:rPr>
          <w:fldChar w:fldCharType="begin"/>
        </w:r>
        <w:r>
          <w:rPr>
            <w:webHidden/>
          </w:rPr>
          <w:instrText xml:space="preserve"> PAGEREF _Toc172135559 \h </w:instrText>
        </w:r>
        <w:r>
          <w:rPr>
            <w:webHidden/>
          </w:rPr>
          <w:fldChar w:fldCharType="separate"/>
        </w:r>
        <w:r w:rsidR="00AE0FF6">
          <w:rPr>
            <w:webHidden/>
          </w:rPr>
          <w:t>28</w:t>
        </w:r>
        <w:r>
          <w:rPr>
            <w:webHidden/>
          </w:rPr>
          <w:fldChar w:fldCharType="end"/>
        </w:r>
      </w:hyperlink>
    </w:p>
    <w:p w:rsidR="001022E2" w14:paraId="14D250E5" w14:textId="23CDB3A1">
      <w:pPr>
        <w:pStyle w:val="TOC2"/>
        <w:rPr>
          <w:rFonts w:asciiTheme="minorHAnsi" w:hAnsiTheme="minorHAnsi" w:cstheme="minorBidi"/>
          <w:b w:val="0"/>
          <w:noProof/>
          <w:color w:val="auto"/>
          <w:kern w:val="2"/>
          <w:szCs w:val="24"/>
          <w14:ligatures w14:val="standardContextual"/>
        </w:rPr>
      </w:pPr>
      <w:hyperlink w:anchor="_Toc172135560" w:history="1">
        <w:r w:rsidRPr="00A470E3">
          <w:rPr>
            <w:rStyle w:val="Hyperlink"/>
            <w:noProof/>
          </w:rPr>
          <w:t>4.</w:t>
        </w:r>
        <w:r>
          <w:rPr>
            <w:rFonts w:asciiTheme="minorHAnsi" w:hAnsiTheme="minorHAnsi" w:cstheme="minorBidi"/>
            <w:b w:val="0"/>
            <w:noProof/>
            <w:color w:val="auto"/>
            <w:kern w:val="2"/>
            <w:szCs w:val="24"/>
            <w14:ligatures w14:val="standardContextual"/>
          </w:rPr>
          <w:tab/>
        </w:r>
        <w:r w:rsidRPr="00A470E3">
          <w:rPr>
            <w:rStyle w:val="Hyperlink"/>
            <w:noProof/>
          </w:rPr>
          <w:t>Application Contents and Format</w:t>
        </w:r>
        <w:r>
          <w:rPr>
            <w:noProof/>
            <w:webHidden/>
          </w:rPr>
          <w:tab/>
        </w:r>
        <w:r>
          <w:rPr>
            <w:noProof/>
            <w:webHidden/>
          </w:rPr>
          <w:fldChar w:fldCharType="begin"/>
        </w:r>
        <w:r>
          <w:rPr>
            <w:noProof/>
            <w:webHidden/>
          </w:rPr>
          <w:instrText xml:space="preserve"> PAGEREF _Toc172135560 \h </w:instrText>
        </w:r>
        <w:r>
          <w:rPr>
            <w:noProof/>
            <w:webHidden/>
          </w:rPr>
          <w:fldChar w:fldCharType="separate"/>
        </w:r>
        <w:r w:rsidR="00AE0FF6">
          <w:rPr>
            <w:noProof/>
            <w:webHidden/>
          </w:rPr>
          <w:t>29</w:t>
        </w:r>
        <w:r>
          <w:rPr>
            <w:noProof/>
            <w:webHidden/>
          </w:rPr>
          <w:fldChar w:fldCharType="end"/>
        </w:r>
      </w:hyperlink>
    </w:p>
    <w:p w:rsidR="001022E2" w14:paraId="63761B1C" w14:textId="46BB2A39">
      <w:pPr>
        <w:pStyle w:val="TOC2"/>
        <w:rPr>
          <w:rFonts w:asciiTheme="minorHAnsi" w:hAnsiTheme="minorHAnsi" w:cstheme="minorBidi"/>
          <w:b w:val="0"/>
          <w:noProof/>
          <w:color w:val="auto"/>
          <w:kern w:val="2"/>
          <w:szCs w:val="24"/>
          <w14:ligatures w14:val="standardContextual"/>
        </w:rPr>
      </w:pPr>
      <w:hyperlink w:anchor="_Toc172135561" w:history="1">
        <w:r w:rsidRPr="00A470E3">
          <w:rPr>
            <w:rStyle w:val="Hyperlink"/>
            <w:noProof/>
          </w:rPr>
          <w:t>5.</w:t>
        </w:r>
        <w:r>
          <w:rPr>
            <w:rFonts w:asciiTheme="minorHAnsi" w:hAnsiTheme="minorHAnsi" w:cstheme="minorBidi"/>
            <w:b w:val="0"/>
            <w:noProof/>
            <w:color w:val="auto"/>
            <w:kern w:val="2"/>
            <w:szCs w:val="24"/>
            <w14:ligatures w14:val="standardContextual"/>
          </w:rPr>
          <w:tab/>
        </w:r>
        <w:r w:rsidRPr="00A470E3">
          <w:rPr>
            <w:rStyle w:val="Hyperlink"/>
            <w:noProof/>
          </w:rPr>
          <w:t>Submission Requirements and Deadlines</w:t>
        </w:r>
        <w:r>
          <w:rPr>
            <w:noProof/>
            <w:webHidden/>
          </w:rPr>
          <w:tab/>
        </w:r>
        <w:r>
          <w:rPr>
            <w:noProof/>
            <w:webHidden/>
          </w:rPr>
          <w:fldChar w:fldCharType="begin"/>
        </w:r>
        <w:r>
          <w:rPr>
            <w:noProof/>
            <w:webHidden/>
          </w:rPr>
          <w:instrText xml:space="preserve"> PAGEREF _Toc172135561 \h </w:instrText>
        </w:r>
        <w:r>
          <w:rPr>
            <w:noProof/>
            <w:webHidden/>
          </w:rPr>
          <w:fldChar w:fldCharType="separate"/>
        </w:r>
        <w:r w:rsidR="00AE0FF6">
          <w:rPr>
            <w:noProof/>
            <w:webHidden/>
          </w:rPr>
          <w:t>45</w:t>
        </w:r>
        <w:r>
          <w:rPr>
            <w:noProof/>
            <w:webHidden/>
          </w:rPr>
          <w:fldChar w:fldCharType="end"/>
        </w:r>
      </w:hyperlink>
    </w:p>
    <w:p w:rsidR="001022E2" w14:paraId="44FAEAAC" w14:textId="7F34AFBE">
      <w:pPr>
        <w:pStyle w:val="TOC1"/>
        <w:rPr>
          <w:rFonts w:asciiTheme="minorHAnsi" w:hAnsiTheme="minorHAnsi" w:cstheme="minorBidi"/>
          <w:b w:val="0"/>
          <w:bCs w:val="0"/>
          <w:color w:val="auto"/>
          <w:kern w:val="2"/>
          <w:szCs w:val="24"/>
          <w14:ligatures w14:val="standardContextual"/>
        </w:rPr>
      </w:pPr>
      <w:hyperlink w:anchor="_Toc172135562" w:history="1">
        <w:r w:rsidRPr="00A470E3">
          <w:rPr>
            <w:rStyle w:val="Hyperlink"/>
          </w:rPr>
          <w:t>Learn About Application Review</w:t>
        </w:r>
        <w:r>
          <w:rPr>
            <w:webHidden/>
          </w:rPr>
          <w:tab/>
        </w:r>
        <w:r>
          <w:rPr>
            <w:webHidden/>
          </w:rPr>
          <w:fldChar w:fldCharType="begin"/>
        </w:r>
        <w:r>
          <w:rPr>
            <w:webHidden/>
          </w:rPr>
          <w:instrText xml:space="preserve"> PAGEREF _Toc172135562 \h </w:instrText>
        </w:r>
        <w:r>
          <w:rPr>
            <w:webHidden/>
          </w:rPr>
          <w:fldChar w:fldCharType="separate"/>
        </w:r>
        <w:r w:rsidR="00AE0FF6">
          <w:rPr>
            <w:webHidden/>
          </w:rPr>
          <w:t>47</w:t>
        </w:r>
        <w:r>
          <w:rPr>
            <w:webHidden/>
          </w:rPr>
          <w:fldChar w:fldCharType="end"/>
        </w:r>
      </w:hyperlink>
    </w:p>
    <w:p w:rsidR="001022E2" w14:paraId="690998BB" w14:textId="64C8A0A9">
      <w:pPr>
        <w:pStyle w:val="TOC2"/>
        <w:rPr>
          <w:rFonts w:asciiTheme="minorHAnsi" w:hAnsiTheme="minorHAnsi" w:cstheme="minorBidi"/>
          <w:b w:val="0"/>
          <w:noProof/>
          <w:color w:val="auto"/>
          <w:kern w:val="2"/>
          <w:szCs w:val="24"/>
          <w14:ligatures w14:val="standardContextual"/>
        </w:rPr>
      </w:pPr>
      <w:hyperlink w:anchor="_Toc172135563" w:history="1">
        <w:r w:rsidRPr="00A470E3">
          <w:rPr>
            <w:rStyle w:val="Hyperlink"/>
            <w:noProof/>
          </w:rPr>
          <w:t>6.</w:t>
        </w:r>
        <w:r>
          <w:rPr>
            <w:rFonts w:asciiTheme="minorHAnsi" w:hAnsiTheme="minorHAnsi" w:cstheme="minorBidi"/>
            <w:b w:val="0"/>
            <w:noProof/>
            <w:color w:val="auto"/>
            <w:kern w:val="2"/>
            <w:szCs w:val="24"/>
            <w14:ligatures w14:val="standardContextual"/>
          </w:rPr>
          <w:tab/>
        </w:r>
        <w:r w:rsidRPr="00A470E3">
          <w:rPr>
            <w:rStyle w:val="Hyperlink"/>
            <w:noProof/>
          </w:rPr>
          <w:t>Application Review Information</w:t>
        </w:r>
        <w:r>
          <w:rPr>
            <w:noProof/>
            <w:webHidden/>
          </w:rPr>
          <w:tab/>
        </w:r>
        <w:r>
          <w:rPr>
            <w:noProof/>
            <w:webHidden/>
          </w:rPr>
          <w:fldChar w:fldCharType="begin"/>
        </w:r>
        <w:r>
          <w:rPr>
            <w:noProof/>
            <w:webHidden/>
          </w:rPr>
          <w:instrText xml:space="preserve"> PAGEREF _Toc172135563 \h </w:instrText>
        </w:r>
        <w:r>
          <w:rPr>
            <w:noProof/>
            <w:webHidden/>
          </w:rPr>
          <w:fldChar w:fldCharType="separate"/>
        </w:r>
        <w:r w:rsidR="00AE0FF6">
          <w:rPr>
            <w:noProof/>
            <w:webHidden/>
          </w:rPr>
          <w:t>48</w:t>
        </w:r>
        <w:r>
          <w:rPr>
            <w:noProof/>
            <w:webHidden/>
          </w:rPr>
          <w:fldChar w:fldCharType="end"/>
        </w:r>
      </w:hyperlink>
    </w:p>
    <w:p w:rsidR="001022E2" w14:paraId="30352C61" w14:textId="75AE8EC4">
      <w:pPr>
        <w:pStyle w:val="TOC2"/>
        <w:rPr>
          <w:rFonts w:asciiTheme="minorHAnsi" w:hAnsiTheme="minorHAnsi" w:cstheme="minorBidi"/>
          <w:b w:val="0"/>
          <w:noProof/>
          <w:color w:val="auto"/>
          <w:kern w:val="2"/>
          <w:szCs w:val="24"/>
          <w14:ligatures w14:val="standardContextual"/>
        </w:rPr>
      </w:pPr>
      <w:hyperlink w:anchor="_Toc172135564" w:history="1">
        <w:r w:rsidRPr="00A470E3">
          <w:rPr>
            <w:rStyle w:val="Hyperlink"/>
            <w:noProof/>
          </w:rPr>
          <w:t>7.</w:t>
        </w:r>
        <w:r>
          <w:rPr>
            <w:rFonts w:asciiTheme="minorHAnsi" w:hAnsiTheme="minorHAnsi" w:cstheme="minorBidi"/>
            <w:b w:val="0"/>
            <w:noProof/>
            <w:color w:val="auto"/>
            <w:kern w:val="2"/>
            <w:szCs w:val="24"/>
            <w14:ligatures w14:val="standardContextual"/>
          </w:rPr>
          <w:tab/>
        </w:r>
        <w:r w:rsidRPr="00A470E3">
          <w:rPr>
            <w:rStyle w:val="Hyperlink"/>
            <w:noProof/>
          </w:rPr>
          <w:t>Award Notices</w:t>
        </w:r>
        <w:r>
          <w:rPr>
            <w:noProof/>
            <w:webHidden/>
          </w:rPr>
          <w:tab/>
        </w:r>
        <w:r>
          <w:rPr>
            <w:noProof/>
            <w:webHidden/>
          </w:rPr>
          <w:fldChar w:fldCharType="begin"/>
        </w:r>
        <w:r>
          <w:rPr>
            <w:noProof/>
            <w:webHidden/>
          </w:rPr>
          <w:instrText xml:space="preserve"> PAGEREF _Toc172135564 \h </w:instrText>
        </w:r>
        <w:r>
          <w:rPr>
            <w:noProof/>
            <w:webHidden/>
          </w:rPr>
          <w:fldChar w:fldCharType="separate"/>
        </w:r>
        <w:r w:rsidR="00AE0FF6">
          <w:rPr>
            <w:noProof/>
            <w:webHidden/>
          </w:rPr>
          <w:t>54</w:t>
        </w:r>
        <w:r>
          <w:rPr>
            <w:noProof/>
            <w:webHidden/>
          </w:rPr>
          <w:fldChar w:fldCharType="end"/>
        </w:r>
      </w:hyperlink>
    </w:p>
    <w:p w:rsidR="001022E2" w14:paraId="02F4550A" w14:textId="08354272">
      <w:pPr>
        <w:pStyle w:val="TOC1"/>
        <w:rPr>
          <w:rFonts w:asciiTheme="minorHAnsi" w:hAnsiTheme="minorHAnsi" w:cstheme="minorBidi"/>
          <w:b w:val="0"/>
          <w:bCs w:val="0"/>
          <w:color w:val="auto"/>
          <w:kern w:val="2"/>
          <w:szCs w:val="24"/>
          <w14:ligatures w14:val="standardContextual"/>
        </w:rPr>
      </w:pPr>
      <w:hyperlink w:anchor="_Toc172135565" w:history="1">
        <w:r w:rsidRPr="00A470E3">
          <w:rPr>
            <w:rStyle w:val="Hyperlink"/>
          </w:rPr>
          <w:t>Find Post-Award Information</w:t>
        </w:r>
        <w:r>
          <w:rPr>
            <w:webHidden/>
          </w:rPr>
          <w:tab/>
        </w:r>
        <w:r>
          <w:rPr>
            <w:webHidden/>
          </w:rPr>
          <w:fldChar w:fldCharType="begin"/>
        </w:r>
        <w:r>
          <w:rPr>
            <w:webHidden/>
          </w:rPr>
          <w:instrText xml:space="preserve"> PAGEREF _Toc172135565 \h </w:instrText>
        </w:r>
        <w:r>
          <w:rPr>
            <w:webHidden/>
          </w:rPr>
          <w:fldChar w:fldCharType="separate"/>
        </w:r>
        <w:r w:rsidR="00AE0FF6">
          <w:rPr>
            <w:webHidden/>
          </w:rPr>
          <w:t>55</w:t>
        </w:r>
        <w:r>
          <w:rPr>
            <w:webHidden/>
          </w:rPr>
          <w:fldChar w:fldCharType="end"/>
        </w:r>
      </w:hyperlink>
    </w:p>
    <w:p w:rsidR="001022E2" w14:paraId="726F2544" w14:textId="5AD5B33B">
      <w:pPr>
        <w:pStyle w:val="TOC2"/>
        <w:rPr>
          <w:rFonts w:asciiTheme="minorHAnsi" w:hAnsiTheme="minorHAnsi" w:cstheme="minorBidi"/>
          <w:b w:val="0"/>
          <w:noProof/>
          <w:color w:val="auto"/>
          <w:kern w:val="2"/>
          <w:szCs w:val="24"/>
          <w14:ligatures w14:val="standardContextual"/>
        </w:rPr>
      </w:pPr>
      <w:hyperlink w:anchor="_Toc172135566" w:history="1">
        <w:r w:rsidRPr="00A470E3">
          <w:rPr>
            <w:rStyle w:val="Hyperlink"/>
            <w:noProof/>
          </w:rPr>
          <w:t>8.</w:t>
        </w:r>
        <w:r>
          <w:rPr>
            <w:rFonts w:asciiTheme="minorHAnsi" w:hAnsiTheme="minorHAnsi" w:cstheme="minorBidi"/>
            <w:b w:val="0"/>
            <w:noProof/>
            <w:color w:val="auto"/>
            <w:kern w:val="2"/>
            <w:szCs w:val="24"/>
            <w14:ligatures w14:val="standardContextual"/>
          </w:rPr>
          <w:tab/>
        </w:r>
        <w:r w:rsidRPr="00A470E3">
          <w:rPr>
            <w:rStyle w:val="Hyperlink"/>
            <w:noProof/>
          </w:rPr>
          <w:t>Post-Award Requirements and Administration</w:t>
        </w:r>
        <w:r>
          <w:rPr>
            <w:noProof/>
            <w:webHidden/>
          </w:rPr>
          <w:tab/>
        </w:r>
        <w:r>
          <w:rPr>
            <w:noProof/>
            <w:webHidden/>
          </w:rPr>
          <w:fldChar w:fldCharType="begin"/>
        </w:r>
        <w:r>
          <w:rPr>
            <w:noProof/>
            <w:webHidden/>
          </w:rPr>
          <w:instrText xml:space="preserve"> PAGEREF _Toc172135566 \h </w:instrText>
        </w:r>
        <w:r>
          <w:rPr>
            <w:noProof/>
            <w:webHidden/>
          </w:rPr>
          <w:fldChar w:fldCharType="separate"/>
        </w:r>
        <w:r w:rsidR="00AE0FF6">
          <w:rPr>
            <w:noProof/>
            <w:webHidden/>
          </w:rPr>
          <w:t>56</w:t>
        </w:r>
        <w:r>
          <w:rPr>
            <w:noProof/>
            <w:webHidden/>
          </w:rPr>
          <w:fldChar w:fldCharType="end"/>
        </w:r>
      </w:hyperlink>
    </w:p>
    <w:p w:rsidR="001022E2" w14:paraId="2CF58A3B" w14:textId="60EF7E8D">
      <w:pPr>
        <w:pStyle w:val="TOC1"/>
        <w:rPr>
          <w:rFonts w:asciiTheme="minorHAnsi" w:hAnsiTheme="minorHAnsi" w:cstheme="minorBidi"/>
          <w:b w:val="0"/>
          <w:bCs w:val="0"/>
          <w:color w:val="auto"/>
          <w:kern w:val="2"/>
          <w:szCs w:val="24"/>
          <w14:ligatures w14:val="standardContextual"/>
        </w:rPr>
      </w:pPr>
      <w:hyperlink w:anchor="_Toc172135567" w:history="1">
        <w:r w:rsidRPr="00A470E3">
          <w:rPr>
            <w:rStyle w:val="Hyperlink"/>
          </w:rPr>
          <w:t>Other Information</w:t>
        </w:r>
        <w:r>
          <w:rPr>
            <w:webHidden/>
          </w:rPr>
          <w:tab/>
        </w:r>
        <w:r>
          <w:rPr>
            <w:webHidden/>
          </w:rPr>
          <w:fldChar w:fldCharType="begin"/>
        </w:r>
        <w:r>
          <w:rPr>
            <w:webHidden/>
          </w:rPr>
          <w:instrText xml:space="preserve"> PAGEREF _Toc172135567 \h </w:instrText>
        </w:r>
        <w:r>
          <w:rPr>
            <w:webHidden/>
          </w:rPr>
          <w:fldChar w:fldCharType="separate"/>
        </w:r>
        <w:r w:rsidR="00AE0FF6">
          <w:rPr>
            <w:webHidden/>
          </w:rPr>
          <w:t>58</w:t>
        </w:r>
        <w:r>
          <w:rPr>
            <w:webHidden/>
          </w:rPr>
          <w:fldChar w:fldCharType="end"/>
        </w:r>
      </w:hyperlink>
    </w:p>
    <w:p w:rsidR="001022E2" w14:paraId="62C4D2D2" w14:textId="0D3DBB63">
      <w:pPr>
        <w:pStyle w:val="TOC2"/>
        <w:rPr>
          <w:rFonts w:asciiTheme="minorHAnsi" w:hAnsiTheme="minorHAnsi" w:cstheme="minorBidi"/>
          <w:b w:val="0"/>
          <w:noProof/>
          <w:color w:val="auto"/>
          <w:kern w:val="2"/>
          <w:szCs w:val="24"/>
          <w14:ligatures w14:val="standardContextual"/>
        </w:rPr>
      </w:pPr>
      <w:hyperlink w:anchor="_Toc172135568" w:history="1">
        <w:r w:rsidRPr="00A470E3">
          <w:rPr>
            <w:rStyle w:val="Hyperlink"/>
            <w:noProof/>
          </w:rPr>
          <w:t>9.</w:t>
        </w:r>
        <w:r>
          <w:rPr>
            <w:rFonts w:asciiTheme="minorHAnsi" w:hAnsiTheme="minorHAnsi" w:cstheme="minorBidi"/>
            <w:b w:val="0"/>
            <w:noProof/>
            <w:color w:val="auto"/>
            <w:kern w:val="2"/>
            <w:szCs w:val="24"/>
            <w14:ligatures w14:val="standardContextual"/>
          </w:rPr>
          <w:tab/>
        </w:r>
        <w:r w:rsidRPr="00A470E3">
          <w:rPr>
            <w:rStyle w:val="Hyperlink"/>
            <w:noProof/>
          </w:rPr>
          <w:t>Other Important Information</w:t>
        </w:r>
        <w:r>
          <w:rPr>
            <w:noProof/>
            <w:webHidden/>
          </w:rPr>
          <w:tab/>
        </w:r>
        <w:r>
          <w:rPr>
            <w:noProof/>
            <w:webHidden/>
          </w:rPr>
          <w:fldChar w:fldCharType="begin"/>
        </w:r>
        <w:r>
          <w:rPr>
            <w:noProof/>
            <w:webHidden/>
          </w:rPr>
          <w:instrText xml:space="preserve"> PAGEREF _Toc172135568 \h </w:instrText>
        </w:r>
        <w:r>
          <w:rPr>
            <w:noProof/>
            <w:webHidden/>
          </w:rPr>
          <w:fldChar w:fldCharType="separate"/>
        </w:r>
        <w:r w:rsidR="00AE0FF6">
          <w:rPr>
            <w:noProof/>
            <w:webHidden/>
          </w:rPr>
          <w:t>59</w:t>
        </w:r>
        <w:r>
          <w:rPr>
            <w:noProof/>
            <w:webHidden/>
          </w:rPr>
          <w:fldChar w:fldCharType="end"/>
        </w:r>
      </w:hyperlink>
    </w:p>
    <w:p w:rsidR="001022E2" w14:paraId="33D8B6E1" w14:textId="776554F0">
      <w:pPr>
        <w:pStyle w:val="TOC1"/>
        <w:rPr>
          <w:rFonts w:asciiTheme="minorHAnsi" w:hAnsiTheme="minorHAnsi" w:cstheme="minorBidi"/>
          <w:b w:val="0"/>
          <w:bCs w:val="0"/>
          <w:color w:val="auto"/>
          <w:kern w:val="2"/>
          <w:szCs w:val="24"/>
          <w14:ligatures w14:val="standardContextual"/>
        </w:rPr>
      </w:pPr>
      <w:hyperlink w:anchor="_Toc172135569" w:history="1">
        <w:r w:rsidRPr="00A470E3">
          <w:rPr>
            <w:rStyle w:val="Hyperlink"/>
          </w:rPr>
          <w:t>Additional Guidance</w:t>
        </w:r>
        <w:r>
          <w:rPr>
            <w:webHidden/>
          </w:rPr>
          <w:tab/>
        </w:r>
        <w:r>
          <w:rPr>
            <w:webHidden/>
          </w:rPr>
          <w:fldChar w:fldCharType="begin"/>
        </w:r>
        <w:r>
          <w:rPr>
            <w:webHidden/>
          </w:rPr>
          <w:instrText xml:space="preserve"> PAGEREF _Toc172135569 \h </w:instrText>
        </w:r>
        <w:r>
          <w:rPr>
            <w:webHidden/>
          </w:rPr>
          <w:fldChar w:fldCharType="separate"/>
        </w:r>
        <w:r w:rsidR="00AE0FF6">
          <w:rPr>
            <w:webHidden/>
          </w:rPr>
          <w:t>62</w:t>
        </w:r>
        <w:r>
          <w:rPr>
            <w:webHidden/>
          </w:rPr>
          <w:fldChar w:fldCharType="end"/>
        </w:r>
      </w:hyperlink>
    </w:p>
    <w:p w:rsidR="001022E2" w14:paraId="1BECA17E" w14:textId="591B05ED">
      <w:pPr>
        <w:pStyle w:val="TOC2"/>
        <w:rPr>
          <w:rFonts w:asciiTheme="minorHAnsi" w:hAnsiTheme="minorHAnsi" w:cstheme="minorBidi"/>
          <w:b w:val="0"/>
          <w:noProof/>
          <w:color w:val="auto"/>
          <w:kern w:val="2"/>
          <w:szCs w:val="24"/>
          <w14:ligatures w14:val="standardContextual"/>
        </w:rPr>
      </w:pPr>
      <w:hyperlink w:anchor="_Toc172135570" w:history="1">
        <w:r w:rsidRPr="00A470E3">
          <w:rPr>
            <w:rStyle w:val="Hyperlink"/>
            <w:noProof/>
          </w:rPr>
          <w:t>Guidance for Required Registrations</w:t>
        </w:r>
        <w:r>
          <w:rPr>
            <w:noProof/>
            <w:webHidden/>
          </w:rPr>
          <w:tab/>
        </w:r>
        <w:r>
          <w:rPr>
            <w:noProof/>
            <w:webHidden/>
          </w:rPr>
          <w:fldChar w:fldCharType="begin"/>
        </w:r>
        <w:r>
          <w:rPr>
            <w:noProof/>
            <w:webHidden/>
          </w:rPr>
          <w:instrText xml:space="preserve"> PAGEREF _Toc172135570 \h </w:instrText>
        </w:r>
        <w:r>
          <w:rPr>
            <w:noProof/>
            <w:webHidden/>
          </w:rPr>
          <w:fldChar w:fldCharType="separate"/>
        </w:r>
        <w:r w:rsidR="00AE0FF6">
          <w:rPr>
            <w:noProof/>
            <w:webHidden/>
          </w:rPr>
          <w:t>63</w:t>
        </w:r>
        <w:r>
          <w:rPr>
            <w:noProof/>
            <w:webHidden/>
          </w:rPr>
          <w:fldChar w:fldCharType="end"/>
        </w:r>
      </w:hyperlink>
    </w:p>
    <w:p w:rsidR="001022E2" w14:paraId="5FFC2AC0" w14:textId="43839302">
      <w:pPr>
        <w:pStyle w:val="TOC2"/>
        <w:rPr>
          <w:rFonts w:asciiTheme="minorHAnsi" w:hAnsiTheme="minorHAnsi" w:cstheme="minorBidi"/>
          <w:b w:val="0"/>
          <w:noProof/>
          <w:color w:val="auto"/>
          <w:kern w:val="2"/>
          <w:szCs w:val="24"/>
          <w14:ligatures w14:val="standardContextual"/>
        </w:rPr>
      </w:pPr>
      <w:hyperlink w:anchor="_Toc172135571" w:history="1">
        <w:r w:rsidRPr="00A470E3">
          <w:rPr>
            <w:rStyle w:val="Hyperlink"/>
            <w:noProof/>
          </w:rPr>
          <w:t>Guidance for Completing Forms and Other Application Components</w:t>
        </w:r>
        <w:r>
          <w:rPr>
            <w:noProof/>
            <w:webHidden/>
          </w:rPr>
          <w:tab/>
        </w:r>
        <w:r>
          <w:rPr>
            <w:noProof/>
            <w:webHidden/>
          </w:rPr>
          <w:fldChar w:fldCharType="begin"/>
        </w:r>
        <w:r>
          <w:rPr>
            <w:noProof/>
            <w:webHidden/>
          </w:rPr>
          <w:instrText xml:space="preserve"> PAGEREF _Toc172135571 \h </w:instrText>
        </w:r>
        <w:r>
          <w:rPr>
            <w:noProof/>
            <w:webHidden/>
          </w:rPr>
          <w:fldChar w:fldCharType="separate"/>
        </w:r>
        <w:r w:rsidR="00AE0FF6">
          <w:rPr>
            <w:noProof/>
            <w:webHidden/>
          </w:rPr>
          <w:t>65</w:t>
        </w:r>
        <w:r>
          <w:rPr>
            <w:noProof/>
            <w:webHidden/>
          </w:rPr>
          <w:fldChar w:fldCharType="end"/>
        </w:r>
      </w:hyperlink>
    </w:p>
    <w:p w:rsidR="00CC3308" w14:paraId="3893A2BE" w14:textId="6800E8A1">
      <w:pPr>
        <w:spacing w:before="0" w:after="160" w:line="259" w:lineRule="auto"/>
      </w:pPr>
      <w:r>
        <w:fldChar w:fldCharType="end"/>
      </w:r>
    </w:p>
    <w:p w:rsidR="00CC3308" w14:paraId="08CE711B" w14:textId="77777777">
      <w:pPr>
        <w:spacing w:before="0" w:after="160" w:line="259" w:lineRule="auto"/>
      </w:pPr>
      <w:r>
        <w:br w:type="page"/>
      </w:r>
    </w:p>
    <w:p w:rsidR="00CC3308" w:rsidP="002116F1" w14:paraId="3A8D7FFF" w14:textId="2695877D">
      <w:pPr>
        <w:pStyle w:val="Heading1"/>
      </w:pPr>
      <w:bookmarkStart w:id="3" w:name="_Toc172135554"/>
      <w:r>
        <w:t xml:space="preserve">Before </w:t>
      </w:r>
      <w:r w:rsidR="00CF6B9A">
        <w:t>Y</w:t>
      </w:r>
      <w:r>
        <w:t xml:space="preserve">ou </w:t>
      </w:r>
      <w:r w:rsidR="00CF6B9A">
        <w:t>B</w:t>
      </w:r>
      <w:r>
        <w:t>egin</w:t>
      </w:r>
      <w:bookmarkEnd w:id="3"/>
    </w:p>
    <w:p w:rsidR="000C0DF8" w:rsidP="00927E03" w14:paraId="130E2F3D" w14:textId="77777777">
      <w:pPr>
        <w:pStyle w:val="Sectionintrotext"/>
        <w:spacing w:after="120"/>
      </w:pPr>
      <w:r>
        <w:t>If you believe you’re a good candidate for this funding opportunity, review the application deadlines, and leave plenty of time to prepare.</w:t>
      </w:r>
    </w:p>
    <w:p w:rsidR="00CC3308" w:rsidP="00CC3308" w14:paraId="61741F51" w14:textId="48AE8E69">
      <w:pPr>
        <w:pStyle w:val="Sectionintrotext"/>
      </w:pPr>
      <w:r>
        <w:t>S</w:t>
      </w:r>
      <w:r>
        <w:t xml:space="preserve">et up your SAM.gov </w:t>
      </w:r>
      <w:r w:rsidR="00330903">
        <w:t xml:space="preserve">(including Unique </w:t>
      </w:r>
      <w:r w:rsidR="00DF12B7">
        <w:t>Entity</w:t>
      </w:r>
      <w:r w:rsidR="00330903">
        <w:t xml:space="preserve"> Ident</w:t>
      </w:r>
      <w:r w:rsidR="00086AEE">
        <w:t xml:space="preserve">ifier) </w:t>
      </w:r>
      <w:r>
        <w:t xml:space="preserve">and Grants.gov registrations now. If you’re already registered, check to be sure your registrations are </w:t>
      </w:r>
      <w:r w:rsidR="00FC5FD7">
        <w:t>active,</w:t>
      </w:r>
      <w:r>
        <w:t xml:space="preserve"> and </w:t>
      </w:r>
      <w:r w:rsidR="0030783A">
        <w:t>all information is up to date</w:t>
      </w:r>
      <w:r>
        <w:t>.</w:t>
      </w:r>
    </w:p>
    <w:p w:rsidR="00CC3308" w:rsidRPr="003F34D0" w:rsidP="00B30430" w14:paraId="3EE263C8" w14:textId="11A57348">
      <w:pPr>
        <w:pStyle w:val="Strongbody-subhead"/>
        <w:spacing w:after="60"/>
        <w:rPr>
          <w:b/>
          <w:bCs w:val="0"/>
          <w:sz w:val="32"/>
          <w:szCs w:val="24"/>
        </w:rPr>
      </w:pPr>
      <w:r w:rsidRPr="003F34D0">
        <w:rPr>
          <w:b/>
          <w:bCs w:val="0"/>
          <w:sz w:val="32"/>
          <w:szCs w:val="24"/>
        </w:rPr>
        <w:t xml:space="preserve">Register in </w:t>
      </w:r>
      <w:r w:rsidRPr="003F34D0">
        <w:rPr>
          <w:b/>
          <w:bCs w:val="0"/>
          <w:sz w:val="32"/>
          <w:szCs w:val="24"/>
        </w:rPr>
        <w:t>SAM.gov (registration can take several weeks)</w:t>
      </w:r>
      <w:r w:rsidRPr="003F34D0" w:rsidR="0084072E">
        <w:rPr>
          <w:b/>
          <w:bCs w:val="0"/>
          <w:sz w:val="32"/>
          <w:szCs w:val="24"/>
        </w:rPr>
        <w:t>:</w:t>
      </w:r>
    </w:p>
    <w:p w:rsidR="00CC3308" w:rsidP="0036523E" w14:paraId="34074671" w14:textId="04D32875">
      <w:pPr>
        <w:spacing w:before="60"/>
      </w:pPr>
      <w:r>
        <w:t xml:space="preserve">Your organization must have an active </w:t>
      </w:r>
      <w:hyperlink r:id="rId9" w:history="1">
        <w:r w:rsidRPr="002E5135">
          <w:rPr>
            <w:rStyle w:val="Hyperlink"/>
          </w:rPr>
          <w:t>SAM.gov</w:t>
        </w:r>
      </w:hyperlink>
      <w:r>
        <w:t xml:space="preserve"> account and a Unique Entity Identifier (UEI) before you apply.</w:t>
      </w:r>
      <w:r w:rsidR="0036523E">
        <w:t xml:space="preserve"> </w:t>
      </w:r>
      <w:r>
        <w:t xml:space="preserve">See </w:t>
      </w:r>
      <w:hyperlink w:anchor="_Registration_Requirements" w:history="1">
        <w:r w:rsidRPr="00F802CA">
          <w:rPr>
            <w:rStyle w:val="Hyperlink"/>
          </w:rPr>
          <w:t>Registration Requirements</w:t>
        </w:r>
      </w:hyperlink>
      <w:r>
        <w:t xml:space="preserve"> and </w:t>
      </w:r>
      <w:hyperlink w:anchor="_Appendix_One_–" w:history="1">
        <w:r w:rsidRPr="00F802CA">
          <w:rPr>
            <w:rStyle w:val="Hyperlink"/>
          </w:rPr>
          <w:t>Guidance for Required Registrations</w:t>
        </w:r>
      </w:hyperlink>
      <w:r>
        <w:t>.</w:t>
      </w:r>
    </w:p>
    <w:p w:rsidR="00CC3308" w:rsidRPr="003F34D0" w:rsidP="00B30430" w14:paraId="4F34E71E" w14:textId="467A58A9">
      <w:pPr>
        <w:pStyle w:val="Strongbody-subhead"/>
        <w:spacing w:before="360" w:after="60"/>
        <w:rPr>
          <w:b/>
          <w:bCs w:val="0"/>
          <w:sz w:val="32"/>
          <w:szCs w:val="24"/>
        </w:rPr>
      </w:pPr>
      <w:r>
        <w:rPr>
          <w:b/>
          <w:bCs w:val="0"/>
          <w:sz w:val="32"/>
          <w:szCs w:val="24"/>
        </w:rPr>
        <w:t xml:space="preserve">Register in </w:t>
      </w:r>
      <w:r w:rsidRPr="003F34D0">
        <w:rPr>
          <w:b/>
          <w:bCs w:val="0"/>
          <w:sz w:val="32"/>
          <w:szCs w:val="24"/>
        </w:rPr>
        <w:t>Grants.gov (registration can take several days)</w:t>
      </w:r>
      <w:r w:rsidRPr="003F34D0" w:rsidR="0084072E">
        <w:rPr>
          <w:b/>
          <w:bCs w:val="0"/>
          <w:sz w:val="32"/>
          <w:szCs w:val="24"/>
        </w:rPr>
        <w:t>:</w:t>
      </w:r>
    </w:p>
    <w:p w:rsidR="00F802CA" w:rsidP="0036523E" w14:paraId="4F551AA9" w14:textId="576A23E8">
      <w:pPr>
        <w:spacing w:before="60"/>
      </w:pPr>
      <w:r>
        <w:t xml:space="preserve">You must have an active </w:t>
      </w:r>
      <w:hyperlink r:id="rId10" w:history="1">
        <w:r w:rsidRPr="00374D2D">
          <w:rPr>
            <w:rStyle w:val="Hyperlink"/>
          </w:rPr>
          <w:t>Grants.gov registration</w:t>
        </w:r>
      </w:hyperlink>
      <w:r>
        <w:t>. You’ll need a</w:t>
      </w:r>
      <w:r>
        <w:t>n active SAM.gov account and a</w:t>
      </w:r>
      <w:r>
        <w:t xml:space="preserve"> Login.gov account to register and access Grants.gov.</w:t>
      </w:r>
      <w:r w:rsidR="0036523E">
        <w:t xml:space="preserve"> </w:t>
      </w:r>
      <w:r>
        <w:t xml:space="preserve">See </w:t>
      </w:r>
      <w:hyperlink w:anchor="_Registration_Requirements" w:history="1">
        <w:r w:rsidRPr="00F802CA">
          <w:rPr>
            <w:rStyle w:val="Hyperlink"/>
          </w:rPr>
          <w:t>Registration Requirements</w:t>
        </w:r>
      </w:hyperlink>
      <w:r>
        <w:t xml:space="preserve"> and </w:t>
      </w:r>
      <w:hyperlink w:anchor="_Appendix_One_–" w:history="1">
        <w:r w:rsidRPr="00F802CA">
          <w:rPr>
            <w:rStyle w:val="Hyperlink"/>
          </w:rPr>
          <w:t>Guidance for Required Registrations</w:t>
        </w:r>
      </w:hyperlink>
      <w:r>
        <w:t>.</w:t>
      </w:r>
    </w:p>
    <w:p w:rsidR="00CC3308" w:rsidRPr="003F34D0" w:rsidP="00B30430" w14:paraId="10340B5D" w14:textId="72F8F5EF">
      <w:pPr>
        <w:pStyle w:val="Strongbody-subhead"/>
        <w:spacing w:before="360" w:after="80"/>
        <w:rPr>
          <w:b/>
          <w:bCs w:val="0"/>
          <w:sz w:val="32"/>
          <w:szCs w:val="24"/>
        </w:rPr>
      </w:pPr>
      <w:r w:rsidRPr="003F34D0">
        <w:rPr>
          <w:b/>
          <w:bCs w:val="0"/>
          <w:sz w:val="32"/>
          <w:szCs w:val="24"/>
        </w:rPr>
        <w:t>Apply by</w:t>
      </w:r>
      <w:r w:rsidRPr="003F34D0" w:rsidR="0084072E">
        <w:rPr>
          <w:b/>
          <w:bCs w:val="0"/>
          <w:sz w:val="32"/>
          <w:szCs w:val="24"/>
        </w:rPr>
        <w:t>:</w:t>
      </w:r>
    </w:p>
    <w:p w:rsidR="00CC3308" w:rsidP="00B30430" w14:paraId="43E2FFA3" w14:textId="5F7868BF">
      <w:pPr>
        <w:spacing w:before="40" w:after="40"/>
      </w:pPr>
      <w:r>
        <w:rPr>
          <w:b/>
          <w:bCs/>
        </w:rPr>
        <w:t xml:space="preserve">Applications are due </w:t>
      </w:r>
      <w:r w:rsidR="008F09E7">
        <w:t xml:space="preserve">by 11:59 p.m. U.S. Eastern Time on </w:t>
      </w:r>
      <w:r w:rsidRPr="00F91AC6" w:rsidR="008F09E7">
        <w:rPr>
          <w:highlight w:val="yellow"/>
        </w:rPr>
        <w:t xml:space="preserve">March </w:t>
      </w:r>
      <w:r w:rsidRPr="00F91AC6" w:rsidR="005F58F7">
        <w:rPr>
          <w:highlight w:val="yellow"/>
        </w:rPr>
        <w:t>1</w:t>
      </w:r>
      <w:r w:rsidRPr="00F91AC6" w:rsidR="00C21BF1">
        <w:rPr>
          <w:highlight w:val="yellow"/>
        </w:rPr>
        <w:t>3</w:t>
      </w:r>
      <w:r w:rsidRPr="00F91AC6" w:rsidR="008F09E7">
        <w:rPr>
          <w:highlight w:val="yellow"/>
        </w:rPr>
        <w:t>, 202</w:t>
      </w:r>
      <w:r w:rsidRPr="00F91AC6" w:rsidR="05196DA7">
        <w:rPr>
          <w:highlight w:val="yellow"/>
        </w:rPr>
        <w:t>6</w:t>
      </w:r>
      <w:r w:rsidR="008F09E7">
        <w:t>.</w:t>
      </w:r>
    </w:p>
    <w:p w:rsidR="00102C38" w:rsidRPr="003F34D0" w:rsidP="00CB572F" w14:paraId="65369A77" w14:textId="617D7710">
      <w:pPr>
        <w:pStyle w:val="Strongbody-subhead"/>
        <w:spacing w:before="360"/>
        <w:ind w:right="-576"/>
        <w:rPr>
          <w:b/>
          <w:bCs w:val="0"/>
          <w:sz w:val="32"/>
          <w:szCs w:val="24"/>
        </w:rPr>
      </w:pPr>
      <w:r w:rsidRPr="003F34D0">
        <w:rPr>
          <w:b/>
          <w:bCs w:val="0"/>
          <w:sz w:val="32"/>
          <w:szCs w:val="24"/>
        </w:rPr>
        <w:t xml:space="preserve">Bookmark </w:t>
      </w:r>
      <w:r w:rsidRPr="003F34D0" w:rsidR="00DF07DF">
        <w:rPr>
          <w:b/>
          <w:bCs w:val="0"/>
          <w:sz w:val="32"/>
          <w:szCs w:val="24"/>
        </w:rPr>
        <w:t xml:space="preserve">these </w:t>
      </w:r>
      <w:r w:rsidRPr="003F34D0">
        <w:rPr>
          <w:b/>
          <w:bCs w:val="0"/>
          <w:sz w:val="32"/>
          <w:szCs w:val="24"/>
        </w:rPr>
        <w:t>r</w:t>
      </w:r>
      <w:r w:rsidRPr="003F34D0">
        <w:rPr>
          <w:b/>
          <w:bCs w:val="0"/>
          <w:sz w:val="32"/>
          <w:szCs w:val="24"/>
        </w:rPr>
        <w:t>esources</w:t>
      </w:r>
      <w:r w:rsidR="0014074F">
        <w:rPr>
          <w:b/>
          <w:bCs w:val="0"/>
          <w:sz w:val="32"/>
          <w:szCs w:val="24"/>
        </w:rPr>
        <w:t xml:space="preserve"> </w:t>
      </w:r>
      <w:r w:rsidR="0036523E">
        <w:rPr>
          <w:b/>
          <w:bCs w:val="0"/>
          <w:sz w:val="32"/>
          <w:szCs w:val="24"/>
        </w:rPr>
        <w:t>for</w:t>
      </w:r>
      <w:r w:rsidR="00CB572F">
        <w:rPr>
          <w:b/>
          <w:bCs w:val="0"/>
          <w:sz w:val="32"/>
          <w:szCs w:val="24"/>
        </w:rPr>
        <w:t xml:space="preserve"> important information</w:t>
      </w:r>
      <w:r w:rsidRPr="003F34D0" w:rsidR="0084072E">
        <w:rPr>
          <w:b/>
          <w:bCs w:val="0"/>
          <w:sz w:val="32"/>
          <w:szCs w:val="24"/>
        </w:rPr>
        <w:t>:</w:t>
      </w:r>
    </w:p>
    <w:p w:rsidR="00D437F8" w:rsidP="00C50313" w14:paraId="262DF33B" w14:textId="2287E584">
      <w:pPr>
        <w:pStyle w:val="ListParagraph"/>
        <w:contextualSpacing w:val="0"/>
        <w:rPr>
          <w:rStyle w:val="Hyperlink"/>
        </w:rPr>
      </w:pPr>
      <w:hyperlink r:id="rId11" w:history="1">
        <w:r w:rsidRPr="0012382C">
          <w:rPr>
            <w:rStyle w:val="Hyperlink"/>
          </w:rPr>
          <w:t>eCFR: 2 CFR Part 200 -- Uniform Administrative Requirements, Cost Principles, and Audit Requirements for Federal Awards</w:t>
        </w:r>
      </w:hyperlink>
    </w:p>
    <w:p w:rsidR="00E77EC7" w:rsidP="00C50313" w14:paraId="5C5929BD" w14:textId="1DC2DEFD">
      <w:pPr>
        <w:pStyle w:val="ListParagraph"/>
        <w:contextualSpacing w:val="0"/>
        <w:rPr>
          <w:rStyle w:val="Hyperlink"/>
        </w:rPr>
      </w:pPr>
      <w:hyperlink r:id="rId12" w:history="1">
        <w:r w:rsidRPr="00E77EC7">
          <w:rPr>
            <w:rStyle w:val="Hyperlink"/>
          </w:rPr>
          <w:t>General Terms and Conditions for IMLS Discretionary Awards</w:t>
        </w:r>
      </w:hyperlink>
    </w:p>
    <w:p w:rsidR="00D6698D" w:rsidP="125B2FDC" w14:paraId="7C6FD358" w14:textId="4E3AE884">
      <w:pPr>
        <w:pStyle w:val="ListParagraph"/>
        <w:rPr>
          <w:rStyle w:val="Hyperlink"/>
        </w:rPr>
      </w:pPr>
      <w:hyperlink r:id="rId13" w:history="1">
        <w:r w:rsidRPr="125B2FDC">
          <w:rPr>
            <w:rStyle w:val="Hyperlink"/>
          </w:rPr>
          <w:t>Laura Bush 21</w:t>
        </w:r>
        <w:r w:rsidRPr="125B2FDC">
          <w:rPr>
            <w:rStyle w:val="Hyperlink"/>
            <w:vertAlign w:val="superscript"/>
          </w:rPr>
          <w:t>st</w:t>
        </w:r>
        <w:r w:rsidRPr="125B2FDC">
          <w:rPr>
            <w:rStyle w:val="Hyperlink"/>
          </w:rPr>
          <w:t xml:space="preserve"> Century Librarian Program </w:t>
        </w:r>
        <w:r w:rsidRPr="125B2FDC" w:rsidR="6D00DA11">
          <w:rPr>
            <w:rStyle w:val="Hyperlink"/>
          </w:rPr>
          <w:t xml:space="preserve">page </w:t>
        </w:r>
        <w:r w:rsidRPr="125B2FDC" w:rsidR="002396A3">
          <w:rPr>
            <w:rStyle w:val="Hyperlink"/>
          </w:rPr>
          <w:t>(</w:t>
        </w:r>
        <w:r w:rsidRPr="125B2FDC" w:rsidR="6D00DA11">
          <w:rPr>
            <w:rStyle w:val="Hyperlink"/>
          </w:rPr>
          <w:t>IMLS.gov</w:t>
        </w:r>
      </w:hyperlink>
      <w:r w:rsidRPr="125B2FDC" w:rsidR="002396A3">
        <w:rPr>
          <w:rStyle w:val="Hyperlink"/>
        </w:rPr>
        <w:t>)</w:t>
      </w:r>
    </w:p>
    <w:p w:rsidR="00BC195E" w:rsidP="00CB15D1" w14:paraId="68962E3B" w14:textId="13CFC08D">
      <w:r>
        <w:rPr>
          <w:noProof/>
        </w:rPr>
        <mc:AlternateContent>
          <mc:Choice Requires="wps">
            <w:drawing>
              <wp:anchor distT="0" distB="0" distL="114300" distR="114300" simplePos="0" relativeHeight="251668480" behindDoc="0" locked="0" layoutInCell="1" allowOverlap="1">
                <wp:simplePos x="0" y="0"/>
                <wp:positionH relativeFrom="column">
                  <wp:posOffset>-47625</wp:posOffset>
                </wp:positionH>
                <wp:positionV relativeFrom="paragraph">
                  <wp:posOffset>165100</wp:posOffset>
                </wp:positionV>
                <wp:extent cx="5934075" cy="904875"/>
                <wp:effectExtent l="0" t="0" r="28575" b="28575"/>
                <wp:wrapNone/>
                <wp:docPr id="1577287335" name="Rectangle: Rounded Corners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5934075" cy="904875"/>
                        </a:xfrm>
                        <a:prstGeom prst="roundRect">
                          <a:avLst/>
                        </a:prstGeom>
                        <a:noFill/>
                        <a:ln w="1905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V relativeFrom="margin">
                  <wp14:pctHeight>0</wp14:pctHeight>
                </wp14:sizeRelV>
              </wp:anchor>
            </w:drawing>
          </mc:Choice>
          <mc:Fallback>
            <w:pict>
              <v:roundrect id="Rectangle: Rounded Corners 3" o:spid="_x0000_s1026" alt="&quot;&quot;" style="width:467.25pt;height:71.25pt;margin-top:13pt;margin-left:-3.75pt;mso-height-percent:0;mso-height-relative:margin;mso-wrap-distance-bottom:0;mso-wrap-distance-left:9pt;mso-wrap-distance-right:9pt;mso-wrap-distance-top:0;mso-wrap-style:square;position:absolute;visibility:visible;v-text-anchor:middle;z-index:251669504" arcsize="10923f" filled="f" strokecolor="#33715b" strokeweight="1.5pt">
                <v:stroke joinstyle="miter"/>
              </v:roundrect>
            </w:pict>
          </mc:Fallback>
        </mc:AlternateContent>
      </w:r>
    </w:p>
    <w:p w:rsidR="00BC195E" w:rsidP="00CB15D1" w14:paraId="5C2B3628" w14:textId="4063BEA0">
      <w:r>
        <w:rPr>
          <w:noProof/>
        </w:rPr>
        <w:drawing>
          <wp:anchor distT="0" distB="0" distL="114300" distR="114300" simplePos="0" relativeHeight="251679744" behindDoc="1" locked="0" layoutInCell="1" allowOverlap="1">
            <wp:simplePos x="0" y="0"/>
            <wp:positionH relativeFrom="column">
              <wp:posOffset>152400</wp:posOffset>
            </wp:positionH>
            <wp:positionV relativeFrom="paragraph">
              <wp:posOffset>-17780</wp:posOffset>
            </wp:positionV>
            <wp:extent cx="628650" cy="628650"/>
            <wp:effectExtent l="0" t="0" r="0" b="0"/>
            <wp:wrapSquare wrapText="bothSides"/>
            <wp:docPr id="1856630516"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6630516"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628650" cy="628650"/>
                    </a:xfrm>
                    <a:prstGeom prst="rect">
                      <a:avLst/>
                    </a:prstGeom>
                  </pic:spPr>
                </pic:pic>
              </a:graphicData>
            </a:graphic>
            <wp14:sizeRelH relativeFrom="margin">
              <wp14:pctWidth>0</wp14:pctWidth>
            </wp14:sizeRelH>
            <wp14:sizeRelV relativeFrom="margin">
              <wp14:pctHeight>0</wp14:pctHeight>
            </wp14:sizeRelV>
          </wp:anchor>
        </w:drawing>
      </w:r>
      <w:r w:rsidR="00CC3308">
        <w:t xml:space="preserve">This NOFO has internal links to help you quickly find what you need. </w:t>
      </w:r>
      <w:r w:rsidR="00C50313">
        <w:br/>
      </w:r>
      <w:r w:rsidR="00CC3308">
        <w:t xml:space="preserve">In Adobe Reader, </w:t>
      </w:r>
      <w:r w:rsidRPr="00E1587A" w:rsidR="00CC3308">
        <w:t>you can go back to where you were by pressing Alt + Left Arrow (Windows) or Command + Left Arrow (Mac) on your keyboard.</w:t>
      </w:r>
    </w:p>
    <w:p w:rsidR="00CC2987" w14:paraId="27DA1727" w14:textId="528238BE">
      <w:pPr>
        <w:spacing w:before="0" w:after="160" w:line="259" w:lineRule="auto"/>
      </w:pPr>
      <w:r>
        <w:br w:type="page"/>
      </w:r>
    </w:p>
    <w:p w:rsidR="00332F55" w14:paraId="5123E6C8" w14:textId="77777777">
      <w:pPr>
        <w:spacing w:before="0" w:after="160" w:line="259" w:lineRule="auto"/>
        <w:sectPr w:rsidSect="00786BA3">
          <w:headerReference w:type="even" r:id="rId16"/>
          <w:headerReference w:type="default" r:id="rId17"/>
          <w:footerReference w:type="even" r:id="rId18"/>
          <w:footerReference w:type="default" r:id="rId19"/>
          <w:headerReference w:type="first" r:id="rId20"/>
          <w:footerReference w:type="first" r:id="rId21"/>
          <w:pgSz w:w="12240" w:h="15840"/>
          <w:pgMar w:top="1440" w:right="1440" w:bottom="1440" w:left="1440" w:header="288" w:footer="821" w:gutter="0"/>
          <w:cols w:space="720"/>
          <w:titlePg/>
          <w:docGrid w:linePitch="326"/>
        </w:sectPr>
      </w:pPr>
    </w:p>
    <w:p w:rsidR="00D21486" w14:paraId="2A06B504" w14:textId="55CFE706">
      <w:pPr>
        <w:spacing w:before="0" w:after="160" w:line="259" w:lineRule="auto"/>
      </w:pPr>
      <w:r>
        <w:rPr>
          <w:noProof/>
        </w:rPr>
        <mc:AlternateContent>
          <mc:Choice Requires="wpg">
            <w:drawing>
              <wp:anchor distT="0" distB="0" distL="114300" distR="114300" simplePos="0" relativeHeight="251680768" behindDoc="1" locked="0" layoutInCell="1" allowOverlap="1">
                <wp:simplePos x="0" y="0"/>
                <wp:positionH relativeFrom="column">
                  <wp:posOffset>-145</wp:posOffset>
                </wp:positionH>
                <wp:positionV relativeFrom="paragraph">
                  <wp:posOffset>264795</wp:posOffset>
                </wp:positionV>
                <wp:extent cx="685800" cy="685800"/>
                <wp:effectExtent l="19050" t="19050" r="19050" b="19050"/>
                <wp:wrapNone/>
                <wp:docPr id="772271029" name="Group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85800"/>
                          <a:chOff x="0" y="0"/>
                          <a:chExt cx="828000" cy="792000"/>
                        </a:xfrm>
                      </wpg:grpSpPr>
                      <wps:wsp xmlns:wps="http://schemas.microsoft.com/office/word/2010/wordprocessingShape">
                        <wps:cNvPr id="822523298" name="Oval 2"/>
                        <wps:cNvSpPr/>
                        <wps:spPr>
                          <a:xfrm>
                            <a:off x="0" y="0"/>
                            <a:ext cx="828000" cy="792000"/>
                          </a:xfrm>
                          <a:prstGeom prst="ellipse">
                            <a:avLst/>
                          </a:prstGeom>
                          <a:noFill/>
                          <a:ln w="3175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585176368" name="Graphic 1" descr="Magnifying glass with solid fill"/>
                          <pic:cNvPicPr>
                            <a:picLocks noChangeAspect="1"/>
                          </pic:cNvPicPr>
                        </pic:nvPicPr>
                        <pic:blipFill>
                          <a:blip xmlns:r="http://schemas.openxmlformats.org/officeDocument/2006/relationships" r:embed="rId22"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a:xfrm>
                            <a:off x="139350" y="132150"/>
                            <a:ext cx="532765" cy="53276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id="Group 3" o:spid="_x0000_s1027" alt="&quot;&quot;" style="width:54pt;height:54pt;margin-top:20.85pt;margin-left:0;mso-height-relative:margin;mso-width-relative:margin;position:absolute;z-index:-251634688" coordsize="8280,7920">
                <v:oval id="Oval 2" o:spid="_x0000_s1028" style="width:8280;height:7920;mso-wrap-style:square;position:absolute;visibility:visible;v-text-anchor:middle" filled="f" strokecolor="#33715b" strokeweight="2.5pt">
                  <v:stroke joinstyle="miter"/>
                </v:oval>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1" o:spid="_x0000_s1029" type="#_x0000_t75" alt="Magnifying glass with solid fill" style="width:5328;height:5328;left:1393;mso-wrap-style:square;position:absolute;top:1321;visibility:visible">
                  <v:imagedata r:id="rId24" o:title="Magnifying glass with solid fill"/>
                </v:shape>
              </v:group>
            </w:pict>
          </mc:Fallback>
        </mc:AlternateContent>
      </w:r>
    </w:p>
    <w:p w:rsidR="00D21486" w14:paraId="466FCAD0" w14:textId="5DD1147D">
      <w:pPr>
        <w:spacing w:before="0" w:after="160" w:line="259" w:lineRule="auto"/>
      </w:pPr>
    </w:p>
    <w:p w:rsidR="00AA2191" w:rsidRPr="00AA2191" w:rsidP="00AA2191" w14:paraId="4895B92A" w14:textId="7A9589AF"/>
    <w:p w:rsidR="006A2016" w:rsidRPr="006A2016" w:rsidP="006A2016" w14:paraId="1F584044" w14:textId="493C8768">
      <w:bookmarkStart w:id="4" w:name="_Step_1:_"/>
      <w:bookmarkEnd w:id="4"/>
    </w:p>
    <w:p w:rsidR="00EE771E" w:rsidP="00D21486" w14:paraId="0369754B" w14:textId="6B5EA34F">
      <w:pPr>
        <w:pStyle w:val="Heading1"/>
      </w:pPr>
      <w:bookmarkStart w:id="5" w:name="_Review_the_Opportunity"/>
      <w:bookmarkStart w:id="6" w:name="_Toc172135555"/>
      <w:bookmarkStart w:id="7" w:name="Step1"/>
      <w:bookmarkEnd w:id="5"/>
      <w:r w:rsidRPr="00EE771E">
        <w:t>Review the Opportunity</w:t>
      </w:r>
      <w:bookmarkEnd w:id="6"/>
    </w:p>
    <w:p w:rsidR="004145DF" w:rsidP="00EB1D8C" w14:paraId="63EB62E4" w14:textId="77777777">
      <w:pPr>
        <w:pStyle w:val="Sectionintrotext"/>
        <w:ind w:left="144"/>
      </w:pPr>
    </w:p>
    <w:p w:rsidR="00812380" w:rsidRPr="00812380" w:rsidP="00EB1D8C" w14:paraId="0F256669" w14:textId="0B94BB8A">
      <w:pPr>
        <w:pStyle w:val="Sectionintrotext"/>
        <w:ind w:left="144"/>
      </w:pPr>
      <w:r>
        <w:t xml:space="preserve">In this </w:t>
      </w:r>
      <w:r w:rsidR="00EB1D8C">
        <w:t>step:</w:t>
      </w:r>
    </w:p>
    <w:p w:rsidR="00B46D12" w14:paraId="73C4DA08" w14:textId="72931DF1">
      <w:pPr>
        <w:pStyle w:val="TOC2"/>
        <w:rPr>
          <w:rFonts w:asciiTheme="minorHAnsi" w:hAnsiTheme="minorHAnsi" w:cstheme="minorBidi"/>
          <w:b w:val="0"/>
          <w:noProof/>
          <w:color w:val="auto"/>
          <w:kern w:val="2"/>
          <w:szCs w:val="24"/>
          <w14:ligatures w14:val="standardContextual"/>
        </w:rPr>
      </w:pPr>
      <w:r>
        <w:fldChar w:fldCharType="begin"/>
      </w:r>
      <w:r>
        <w:instrText xml:space="preserve"> TOC \o "2-3" \h \z \u \b Step1 </w:instrText>
      </w:r>
      <w:r>
        <w:fldChar w:fldCharType="separate"/>
      </w:r>
      <w:hyperlink w:anchor="_Toc192498142" w:history="1">
        <w:r w:rsidRPr="00AC65CA">
          <w:rPr>
            <w:rStyle w:val="Hyperlink"/>
            <w:noProof/>
          </w:rPr>
          <w:t>1.</w:t>
        </w:r>
        <w:r>
          <w:rPr>
            <w:rFonts w:asciiTheme="minorHAnsi" w:hAnsiTheme="minorHAnsi" w:cstheme="minorBidi"/>
            <w:b w:val="0"/>
            <w:noProof/>
            <w:color w:val="auto"/>
            <w:kern w:val="2"/>
            <w:szCs w:val="24"/>
            <w14:ligatures w14:val="standardContextual"/>
          </w:rPr>
          <w:tab/>
        </w:r>
        <w:r w:rsidRPr="00AC65CA">
          <w:rPr>
            <w:rStyle w:val="Hyperlink"/>
            <w:noProof/>
          </w:rPr>
          <w:t>Basic Information</w:t>
        </w:r>
        <w:r>
          <w:rPr>
            <w:noProof/>
            <w:webHidden/>
          </w:rPr>
          <w:tab/>
        </w:r>
        <w:r>
          <w:rPr>
            <w:noProof/>
            <w:webHidden/>
          </w:rPr>
          <w:fldChar w:fldCharType="begin"/>
        </w:r>
        <w:r>
          <w:rPr>
            <w:noProof/>
            <w:webHidden/>
          </w:rPr>
          <w:instrText xml:space="preserve"> PAGEREF _Toc192498142 \h </w:instrText>
        </w:r>
        <w:r>
          <w:rPr>
            <w:noProof/>
            <w:webHidden/>
          </w:rPr>
          <w:fldChar w:fldCharType="separate"/>
        </w:r>
        <w:r w:rsidR="00E70589">
          <w:rPr>
            <w:noProof/>
            <w:webHidden/>
          </w:rPr>
          <w:t>5</w:t>
        </w:r>
        <w:r>
          <w:rPr>
            <w:noProof/>
            <w:webHidden/>
          </w:rPr>
          <w:fldChar w:fldCharType="end"/>
        </w:r>
      </w:hyperlink>
    </w:p>
    <w:p w:rsidR="00B46D12" w14:paraId="61ED4B55" w14:textId="3836F6E7">
      <w:pPr>
        <w:pStyle w:val="TOC3"/>
        <w:rPr>
          <w:rFonts w:asciiTheme="minorHAnsi" w:hAnsiTheme="minorHAnsi" w:cstheme="minorBidi"/>
          <w:iCs w:val="0"/>
          <w:noProof/>
          <w:color w:val="auto"/>
          <w:kern w:val="2"/>
          <w:sz w:val="24"/>
          <w:szCs w:val="24"/>
          <w14:ligatures w14:val="standardContextual"/>
        </w:rPr>
      </w:pPr>
      <w:hyperlink w:anchor="_Toc192498143" w:history="1">
        <w:r w:rsidRPr="00AC65CA">
          <w:rPr>
            <w:rStyle w:val="Hyperlink"/>
            <w:noProof/>
          </w:rPr>
          <w:t>Opportunity Overview</w:t>
        </w:r>
        <w:r>
          <w:rPr>
            <w:noProof/>
            <w:webHidden/>
          </w:rPr>
          <w:tab/>
        </w:r>
        <w:r>
          <w:rPr>
            <w:noProof/>
            <w:webHidden/>
          </w:rPr>
          <w:fldChar w:fldCharType="begin"/>
        </w:r>
        <w:r>
          <w:rPr>
            <w:noProof/>
            <w:webHidden/>
          </w:rPr>
          <w:instrText xml:space="preserve"> PAGEREF _Toc192498143 \h </w:instrText>
        </w:r>
        <w:r>
          <w:rPr>
            <w:noProof/>
            <w:webHidden/>
          </w:rPr>
          <w:fldChar w:fldCharType="separate"/>
        </w:r>
        <w:r w:rsidR="00E70589">
          <w:rPr>
            <w:noProof/>
            <w:webHidden/>
          </w:rPr>
          <w:t>5</w:t>
        </w:r>
        <w:r>
          <w:rPr>
            <w:noProof/>
            <w:webHidden/>
          </w:rPr>
          <w:fldChar w:fldCharType="end"/>
        </w:r>
      </w:hyperlink>
    </w:p>
    <w:p w:rsidR="00B46D12" w14:paraId="676FE168" w14:textId="14F269CB">
      <w:pPr>
        <w:pStyle w:val="TOC3"/>
        <w:rPr>
          <w:rFonts w:asciiTheme="minorHAnsi" w:hAnsiTheme="minorHAnsi" w:cstheme="minorBidi"/>
          <w:iCs w:val="0"/>
          <w:noProof/>
          <w:color w:val="auto"/>
          <w:kern w:val="2"/>
          <w:sz w:val="24"/>
          <w:szCs w:val="24"/>
          <w14:ligatures w14:val="standardContextual"/>
        </w:rPr>
      </w:pPr>
      <w:hyperlink w:anchor="_Toc192498144" w:history="1">
        <w:r w:rsidRPr="00AC65CA">
          <w:rPr>
            <w:rStyle w:val="Hyperlink"/>
            <w:noProof/>
          </w:rPr>
          <w:t>Award Overview</w:t>
        </w:r>
        <w:r>
          <w:rPr>
            <w:noProof/>
            <w:webHidden/>
          </w:rPr>
          <w:tab/>
        </w:r>
        <w:r>
          <w:rPr>
            <w:noProof/>
            <w:webHidden/>
          </w:rPr>
          <w:fldChar w:fldCharType="begin"/>
        </w:r>
        <w:r>
          <w:rPr>
            <w:noProof/>
            <w:webHidden/>
          </w:rPr>
          <w:instrText xml:space="preserve"> PAGEREF _Toc192498144 \h </w:instrText>
        </w:r>
        <w:r>
          <w:rPr>
            <w:noProof/>
            <w:webHidden/>
          </w:rPr>
          <w:fldChar w:fldCharType="separate"/>
        </w:r>
        <w:r w:rsidR="00E70589">
          <w:rPr>
            <w:noProof/>
            <w:webHidden/>
          </w:rPr>
          <w:t>6</w:t>
        </w:r>
        <w:r>
          <w:rPr>
            <w:noProof/>
            <w:webHidden/>
          </w:rPr>
          <w:fldChar w:fldCharType="end"/>
        </w:r>
      </w:hyperlink>
    </w:p>
    <w:p w:rsidR="00B46D12" w14:paraId="4A273157" w14:textId="5181F1DB">
      <w:pPr>
        <w:pStyle w:val="TOC3"/>
        <w:rPr>
          <w:rFonts w:asciiTheme="minorHAnsi" w:hAnsiTheme="minorHAnsi" w:cstheme="minorBidi"/>
          <w:iCs w:val="0"/>
          <w:noProof/>
          <w:color w:val="auto"/>
          <w:kern w:val="2"/>
          <w:sz w:val="24"/>
          <w:szCs w:val="24"/>
          <w14:ligatures w14:val="standardContextual"/>
        </w:rPr>
      </w:pPr>
      <w:hyperlink w:anchor="_Toc192498145" w:history="1">
        <w:r w:rsidRPr="00AC65CA">
          <w:rPr>
            <w:rStyle w:val="Hyperlink"/>
            <w:noProof/>
          </w:rPr>
          <w:t>Executive Summary</w:t>
        </w:r>
        <w:r>
          <w:rPr>
            <w:noProof/>
            <w:webHidden/>
          </w:rPr>
          <w:tab/>
        </w:r>
        <w:r>
          <w:rPr>
            <w:noProof/>
            <w:webHidden/>
          </w:rPr>
          <w:fldChar w:fldCharType="begin"/>
        </w:r>
        <w:r>
          <w:rPr>
            <w:noProof/>
            <w:webHidden/>
          </w:rPr>
          <w:instrText xml:space="preserve"> PAGEREF _Toc192498145 \h </w:instrText>
        </w:r>
        <w:r>
          <w:rPr>
            <w:noProof/>
            <w:webHidden/>
          </w:rPr>
          <w:fldChar w:fldCharType="separate"/>
        </w:r>
        <w:r w:rsidR="00E70589">
          <w:rPr>
            <w:noProof/>
            <w:webHidden/>
          </w:rPr>
          <w:t>8</w:t>
        </w:r>
        <w:r>
          <w:rPr>
            <w:noProof/>
            <w:webHidden/>
          </w:rPr>
          <w:fldChar w:fldCharType="end"/>
        </w:r>
      </w:hyperlink>
    </w:p>
    <w:p w:rsidR="00B46D12" w14:paraId="5C9CB949" w14:textId="32402B0C">
      <w:pPr>
        <w:pStyle w:val="TOC3"/>
        <w:rPr>
          <w:rFonts w:asciiTheme="minorHAnsi" w:hAnsiTheme="minorHAnsi" w:cstheme="minorBidi"/>
          <w:iCs w:val="0"/>
          <w:noProof/>
          <w:color w:val="auto"/>
          <w:kern w:val="2"/>
          <w:sz w:val="24"/>
          <w:szCs w:val="24"/>
          <w14:ligatures w14:val="standardContextual"/>
        </w:rPr>
      </w:pPr>
      <w:hyperlink w:anchor="_Toc192498146" w:history="1">
        <w:r w:rsidRPr="00AC65CA">
          <w:rPr>
            <w:rStyle w:val="Hyperlink"/>
            <w:noProof/>
          </w:rPr>
          <w:t>Agency Contact Information</w:t>
        </w:r>
        <w:r>
          <w:rPr>
            <w:noProof/>
            <w:webHidden/>
          </w:rPr>
          <w:tab/>
        </w:r>
        <w:r>
          <w:rPr>
            <w:noProof/>
            <w:webHidden/>
          </w:rPr>
          <w:fldChar w:fldCharType="begin"/>
        </w:r>
        <w:r>
          <w:rPr>
            <w:noProof/>
            <w:webHidden/>
          </w:rPr>
          <w:instrText xml:space="preserve"> PAGEREF _Toc192498146 \h </w:instrText>
        </w:r>
        <w:r>
          <w:rPr>
            <w:noProof/>
            <w:webHidden/>
          </w:rPr>
          <w:fldChar w:fldCharType="separate"/>
        </w:r>
        <w:r w:rsidR="00E70589">
          <w:rPr>
            <w:noProof/>
            <w:webHidden/>
          </w:rPr>
          <w:t>9</w:t>
        </w:r>
        <w:r>
          <w:rPr>
            <w:noProof/>
            <w:webHidden/>
          </w:rPr>
          <w:fldChar w:fldCharType="end"/>
        </w:r>
      </w:hyperlink>
    </w:p>
    <w:p w:rsidR="00B46D12" w14:paraId="037D07D4" w14:textId="716922C2">
      <w:pPr>
        <w:pStyle w:val="TOC2"/>
        <w:rPr>
          <w:rFonts w:asciiTheme="minorHAnsi" w:hAnsiTheme="minorHAnsi" w:cstheme="minorBidi"/>
          <w:b w:val="0"/>
          <w:noProof/>
          <w:color w:val="auto"/>
          <w:kern w:val="2"/>
          <w:szCs w:val="24"/>
          <w14:ligatures w14:val="standardContextual"/>
        </w:rPr>
      </w:pPr>
      <w:hyperlink w:anchor="_Toc192498147" w:history="1">
        <w:r w:rsidRPr="00AC65CA">
          <w:rPr>
            <w:rStyle w:val="Hyperlink"/>
            <w:noProof/>
          </w:rPr>
          <w:t>2.</w:t>
        </w:r>
        <w:r>
          <w:rPr>
            <w:rFonts w:asciiTheme="minorHAnsi" w:hAnsiTheme="minorHAnsi" w:cstheme="minorBidi"/>
            <w:b w:val="0"/>
            <w:noProof/>
            <w:color w:val="auto"/>
            <w:kern w:val="2"/>
            <w:szCs w:val="24"/>
            <w14:ligatures w14:val="standardContextual"/>
          </w:rPr>
          <w:tab/>
        </w:r>
        <w:r w:rsidRPr="00AC65CA">
          <w:rPr>
            <w:rStyle w:val="Hyperlink"/>
            <w:noProof/>
          </w:rPr>
          <w:t>Eligibility</w:t>
        </w:r>
        <w:r>
          <w:rPr>
            <w:noProof/>
            <w:webHidden/>
          </w:rPr>
          <w:tab/>
        </w:r>
        <w:r>
          <w:rPr>
            <w:noProof/>
            <w:webHidden/>
          </w:rPr>
          <w:fldChar w:fldCharType="begin"/>
        </w:r>
        <w:r>
          <w:rPr>
            <w:noProof/>
            <w:webHidden/>
          </w:rPr>
          <w:instrText xml:space="preserve"> PAGEREF _Toc192498147 \h </w:instrText>
        </w:r>
        <w:r>
          <w:rPr>
            <w:noProof/>
            <w:webHidden/>
          </w:rPr>
          <w:fldChar w:fldCharType="separate"/>
        </w:r>
        <w:r w:rsidR="00E70589">
          <w:rPr>
            <w:noProof/>
            <w:webHidden/>
          </w:rPr>
          <w:t>10</w:t>
        </w:r>
        <w:r>
          <w:rPr>
            <w:noProof/>
            <w:webHidden/>
          </w:rPr>
          <w:fldChar w:fldCharType="end"/>
        </w:r>
      </w:hyperlink>
    </w:p>
    <w:p w:rsidR="00B46D12" w14:paraId="6EA20F7A" w14:textId="0B8DF8E0">
      <w:pPr>
        <w:pStyle w:val="TOC3"/>
        <w:rPr>
          <w:rFonts w:asciiTheme="minorHAnsi" w:hAnsiTheme="minorHAnsi" w:cstheme="minorBidi"/>
          <w:iCs w:val="0"/>
          <w:noProof/>
          <w:color w:val="auto"/>
          <w:kern w:val="2"/>
          <w:sz w:val="24"/>
          <w:szCs w:val="24"/>
          <w14:ligatures w14:val="standardContextual"/>
        </w:rPr>
      </w:pPr>
      <w:hyperlink w:anchor="_Toc192498148" w:history="1">
        <w:r w:rsidRPr="00AC65CA">
          <w:rPr>
            <w:rStyle w:val="Hyperlink"/>
            <w:noProof/>
          </w:rPr>
          <w:t>Eligible Applicants</w:t>
        </w:r>
        <w:r>
          <w:rPr>
            <w:noProof/>
            <w:webHidden/>
          </w:rPr>
          <w:tab/>
        </w:r>
        <w:r>
          <w:rPr>
            <w:noProof/>
            <w:webHidden/>
          </w:rPr>
          <w:fldChar w:fldCharType="begin"/>
        </w:r>
        <w:r>
          <w:rPr>
            <w:noProof/>
            <w:webHidden/>
          </w:rPr>
          <w:instrText xml:space="preserve"> PAGEREF _Toc192498148 \h </w:instrText>
        </w:r>
        <w:r>
          <w:rPr>
            <w:noProof/>
            <w:webHidden/>
          </w:rPr>
          <w:fldChar w:fldCharType="separate"/>
        </w:r>
        <w:r w:rsidR="00E70589">
          <w:rPr>
            <w:noProof/>
            <w:webHidden/>
          </w:rPr>
          <w:t>10</w:t>
        </w:r>
        <w:r>
          <w:rPr>
            <w:noProof/>
            <w:webHidden/>
          </w:rPr>
          <w:fldChar w:fldCharType="end"/>
        </w:r>
      </w:hyperlink>
    </w:p>
    <w:p w:rsidR="00B46D12" w14:paraId="5A38B5C0" w14:textId="5336E8CC">
      <w:pPr>
        <w:pStyle w:val="TOC3"/>
        <w:rPr>
          <w:rFonts w:asciiTheme="minorHAnsi" w:hAnsiTheme="minorHAnsi" w:cstheme="minorBidi"/>
          <w:iCs w:val="0"/>
          <w:noProof/>
          <w:color w:val="auto"/>
          <w:kern w:val="2"/>
          <w:sz w:val="24"/>
          <w:szCs w:val="24"/>
          <w14:ligatures w14:val="standardContextual"/>
        </w:rPr>
      </w:pPr>
      <w:hyperlink w:anchor="_Toc192498149" w:history="1">
        <w:r w:rsidRPr="00AC65CA">
          <w:rPr>
            <w:rStyle w:val="Hyperlink"/>
            <w:noProof/>
          </w:rPr>
          <w:t>Other Eligibility Information</w:t>
        </w:r>
        <w:r>
          <w:rPr>
            <w:noProof/>
            <w:webHidden/>
          </w:rPr>
          <w:tab/>
        </w:r>
        <w:r>
          <w:rPr>
            <w:noProof/>
            <w:webHidden/>
          </w:rPr>
          <w:fldChar w:fldCharType="begin"/>
        </w:r>
        <w:r>
          <w:rPr>
            <w:noProof/>
            <w:webHidden/>
          </w:rPr>
          <w:instrText xml:space="preserve"> PAGEREF _Toc192498149 \h </w:instrText>
        </w:r>
        <w:r>
          <w:rPr>
            <w:noProof/>
            <w:webHidden/>
          </w:rPr>
          <w:fldChar w:fldCharType="separate"/>
        </w:r>
        <w:r w:rsidR="00E70589">
          <w:rPr>
            <w:noProof/>
            <w:webHidden/>
          </w:rPr>
          <w:t>12</w:t>
        </w:r>
        <w:r>
          <w:rPr>
            <w:noProof/>
            <w:webHidden/>
          </w:rPr>
          <w:fldChar w:fldCharType="end"/>
        </w:r>
      </w:hyperlink>
    </w:p>
    <w:p w:rsidR="00B46D12" w14:paraId="4CA17F76" w14:textId="68C29284">
      <w:pPr>
        <w:pStyle w:val="TOC3"/>
        <w:rPr>
          <w:rFonts w:asciiTheme="minorHAnsi" w:hAnsiTheme="minorHAnsi" w:cstheme="minorBidi"/>
          <w:iCs w:val="0"/>
          <w:noProof/>
          <w:color w:val="auto"/>
          <w:kern w:val="2"/>
          <w:sz w:val="24"/>
          <w:szCs w:val="24"/>
          <w14:ligatures w14:val="standardContextual"/>
        </w:rPr>
      </w:pPr>
      <w:hyperlink w:anchor="_Toc192498150" w:history="1">
        <w:r w:rsidRPr="00AC65CA">
          <w:rPr>
            <w:rStyle w:val="Hyperlink"/>
            <w:noProof/>
          </w:rPr>
          <w:t>Cost Share Requirements</w:t>
        </w:r>
        <w:r>
          <w:rPr>
            <w:noProof/>
            <w:webHidden/>
          </w:rPr>
          <w:tab/>
        </w:r>
        <w:r>
          <w:rPr>
            <w:noProof/>
            <w:webHidden/>
          </w:rPr>
          <w:fldChar w:fldCharType="begin"/>
        </w:r>
        <w:r>
          <w:rPr>
            <w:noProof/>
            <w:webHidden/>
          </w:rPr>
          <w:instrText xml:space="preserve"> PAGEREF _Toc192498150 \h </w:instrText>
        </w:r>
        <w:r>
          <w:rPr>
            <w:noProof/>
            <w:webHidden/>
          </w:rPr>
          <w:fldChar w:fldCharType="separate"/>
        </w:r>
        <w:r w:rsidR="00E70589">
          <w:rPr>
            <w:noProof/>
            <w:webHidden/>
          </w:rPr>
          <w:t>13</w:t>
        </w:r>
        <w:r>
          <w:rPr>
            <w:noProof/>
            <w:webHidden/>
          </w:rPr>
          <w:fldChar w:fldCharType="end"/>
        </w:r>
      </w:hyperlink>
    </w:p>
    <w:p w:rsidR="00B46D12" w14:paraId="6AA39D3E" w14:textId="01651172">
      <w:pPr>
        <w:pStyle w:val="TOC2"/>
        <w:rPr>
          <w:rFonts w:asciiTheme="minorHAnsi" w:hAnsiTheme="minorHAnsi" w:cstheme="minorBidi"/>
          <w:b w:val="0"/>
          <w:noProof/>
          <w:color w:val="auto"/>
          <w:kern w:val="2"/>
          <w:szCs w:val="24"/>
          <w14:ligatures w14:val="standardContextual"/>
        </w:rPr>
      </w:pPr>
      <w:hyperlink w:anchor="_Toc192498151" w:history="1">
        <w:r w:rsidRPr="00AC65CA">
          <w:rPr>
            <w:rStyle w:val="Hyperlink"/>
            <w:noProof/>
          </w:rPr>
          <w:t>3.</w:t>
        </w:r>
        <w:r>
          <w:rPr>
            <w:rFonts w:asciiTheme="minorHAnsi" w:hAnsiTheme="minorHAnsi" w:cstheme="minorBidi"/>
            <w:b w:val="0"/>
            <w:noProof/>
            <w:color w:val="auto"/>
            <w:kern w:val="2"/>
            <w:szCs w:val="24"/>
            <w14:ligatures w14:val="standardContextual"/>
          </w:rPr>
          <w:tab/>
        </w:r>
        <w:r w:rsidRPr="00AC65CA">
          <w:rPr>
            <w:rStyle w:val="Hyperlink"/>
            <w:noProof/>
          </w:rPr>
          <w:t>Program Description</w:t>
        </w:r>
        <w:r>
          <w:rPr>
            <w:noProof/>
            <w:webHidden/>
          </w:rPr>
          <w:tab/>
        </w:r>
        <w:r>
          <w:rPr>
            <w:noProof/>
            <w:webHidden/>
          </w:rPr>
          <w:fldChar w:fldCharType="begin"/>
        </w:r>
        <w:r>
          <w:rPr>
            <w:noProof/>
            <w:webHidden/>
          </w:rPr>
          <w:instrText xml:space="preserve"> PAGEREF _Toc192498151 \h </w:instrText>
        </w:r>
        <w:r>
          <w:rPr>
            <w:noProof/>
            <w:webHidden/>
          </w:rPr>
          <w:fldChar w:fldCharType="separate"/>
        </w:r>
        <w:r w:rsidR="00E70589">
          <w:rPr>
            <w:noProof/>
            <w:webHidden/>
          </w:rPr>
          <w:t>15</w:t>
        </w:r>
        <w:r>
          <w:rPr>
            <w:noProof/>
            <w:webHidden/>
          </w:rPr>
          <w:fldChar w:fldCharType="end"/>
        </w:r>
      </w:hyperlink>
    </w:p>
    <w:p w:rsidR="00B46D12" w14:paraId="21D44963" w14:textId="4DDA5504">
      <w:pPr>
        <w:pStyle w:val="TOC3"/>
        <w:rPr>
          <w:rFonts w:asciiTheme="minorHAnsi" w:hAnsiTheme="minorHAnsi" w:cstheme="minorBidi"/>
          <w:iCs w:val="0"/>
          <w:noProof/>
          <w:color w:val="auto"/>
          <w:kern w:val="2"/>
          <w:sz w:val="24"/>
          <w:szCs w:val="24"/>
          <w14:ligatures w14:val="standardContextual"/>
        </w:rPr>
      </w:pPr>
      <w:hyperlink w:anchor="_Toc192498152" w:history="1">
        <w:r w:rsidRPr="00AC65CA">
          <w:rPr>
            <w:rStyle w:val="Hyperlink"/>
            <w:noProof/>
          </w:rPr>
          <w:t>Agency Mission, Goals, and Objectives</w:t>
        </w:r>
        <w:r>
          <w:rPr>
            <w:noProof/>
            <w:webHidden/>
          </w:rPr>
          <w:tab/>
        </w:r>
        <w:r>
          <w:rPr>
            <w:noProof/>
            <w:webHidden/>
          </w:rPr>
          <w:fldChar w:fldCharType="begin"/>
        </w:r>
        <w:r>
          <w:rPr>
            <w:noProof/>
            <w:webHidden/>
          </w:rPr>
          <w:instrText xml:space="preserve"> PAGEREF _Toc192498152 \h </w:instrText>
        </w:r>
        <w:r>
          <w:rPr>
            <w:noProof/>
            <w:webHidden/>
          </w:rPr>
          <w:fldChar w:fldCharType="separate"/>
        </w:r>
        <w:r w:rsidR="00E70589">
          <w:rPr>
            <w:noProof/>
            <w:webHidden/>
          </w:rPr>
          <w:t>15</w:t>
        </w:r>
        <w:r>
          <w:rPr>
            <w:noProof/>
            <w:webHidden/>
          </w:rPr>
          <w:fldChar w:fldCharType="end"/>
        </w:r>
      </w:hyperlink>
    </w:p>
    <w:p w:rsidR="00B46D12" w14:paraId="68102A16" w14:textId="42033516">
      <w:pPr>
        <w:pStyle w:val="TOC3"/>
        <w:rPr>
          <w:rFonts w:asciiTheme="minorHAnsi" w:hAnsiTheme="minorHAnsi" w:cstheme="minorBidi"/>
          <w:iCs w:val="0"/>
          <w:noProof/>
          <w:color w:val="auto"/>
          <w:kern w:val="2"/>
          <w:sz w:val="24"/>
          <w:szCs w:val="24"/>
          <w14:ligatures w14:val="standardContextual"/>
        </w:rPr>
      </w:pPr>
      <w:hyperlink w:anchor="_Toc192498153" w:history="1">
        <w:r w:rsidRPr="00AC65CA">
          <w:rPr>
            <w:rStyle w:val="Hyperlink"/>
            <w:noProof/>
          </w:rPr>
          <w:t>LB21 Program Goals and Objectives</w:t>
        </w:r>
        <w:r>
          <w:rPr>
            <w:noProof/>
            <w:webHidden/>
          </w:rPr>
          <w:tab/>
        </w:r>
        <w:r>
          <w:rPr>
            <w:noProof/>
            <w:webHidden/>
          </w:rPr>
          <w:fldChar w:fldCharType="begin"/>
        </w:r>
        <w:r>
          <w:rPr>
            <w:noProof/>
            <w:webHidden/>
          </w:rPr>
          <w:instrText xml:space="preserve"> PAGEREF _Toc192498153 \h </w:instrText>
        </w:r>
        <w:r>
          <w:rPr>
            <w:noProof/>
            <w:webHidden/>
          </w:rPr>
          <w:fldChar w:fldCharType="separate"/>
        </w:r>
        <w:r w:rsidR="00E70589">
          <w:rPr>
            <w:noProof/>
            <w:webHidden/>
          </w:rPr>
          <w:t>16</w:t>
        </w:r>
        <w:r>
          <w:rPr>
            <w:noProof/>
            <w:webHidden/>
          </w:rPr>
          <w:fldChar w:fldCharType="end"/>
        </w:r>
      </w:hyperlink>
    </w:p>
    <w:p w:rsidR="00B46D12" w14:paraId="4F2B8700" w14:textId="66462DCB">
      <w:pPr>
        <w:pStyle w:val="TOC3"/>
        <w:rPr>
          <w:rFonts w:asciiTheme="minorHAnsi" w:hAnsiTheme="minorHAnsi" w:cstheme="minorBidi"/>
          <w:iCs w:val="0"/>
          <w:noProof/>
          <w:color w:val="auto"/>
          <w:kern w:val="2"/>
          <w:sz w:val="24"/>
          <w:szCs w:val="24"/>
          <w14:ligatures w14:val="standardContextual"/>
        </w:rPr>
      </w:pPr>
      <w:hyperlink w:anchor="_Toc192498154" w:history="1">
        <w:r w:rsidRPr="00AC65CA">
          <w:rPr>
            <w:rStyle w:val="Hyperlink"/>
            <w:noProof/>
          </w:rPr>
          <w:t>Project Types</w:t>
        </w:r>
        <w:r>
          <w:rPr>
            <w:noProof/>
            <w:webHidden/>
          </w:rPr>
          <w:tab/>
        </w:r>
        <w:r>
          <w:rPr>
            <w:noProof/>
            <w:webHidden/>
          </w:rPr>
          <w:fldChar w:fldCharType="begin"/>
        </w:r>
        <w:r>
          <w:rPr>
            <w:noProof/>
            <w:webHidden/>
          </w:rPr>
          <w:instrText xml:space="preserve"> PAGEREF _Toc192498154 \h </w:instrText>
        </w:r>
        <w:r>
          <w:rPr>
            <w:noProof/>
            <w:webHidden/>
          </w:rPr>
          <w:fldChar w:fldCharType="separate"/>
        </w:r>
        <w:r w:rsidR="00E70589">
          <w:rPr>
            <w:noProof/>
            <w:webHidden/>
          </w:rPr>
          <w:t>19</w:t>
        </w:r>
        <w:r>
          <w:rPr>
            <w:noProof/>
            <w:webHidden/>
          </w:rPr>
          <w:fldChar w:fldCharType="end"/>
        </w:r>
      </w:hyperlink>
    </w:p>
    <w:p w:rsidR="00B46D12" w14:paraId="53E6F240" w14:textId="4E45E91A">
      <w:pPr>
        <w:pStyle w:val="TOC3"/>
        <w:rPr>
          <w:rFonts w:asciiTheme="minorHAnsi" w:hAnsiTheme="minorHAnsi" w:cstheme="minorBidi"/>
          <w:iCs w:val="0"/>
          <w:noProof/>
          <w:color w:val="auto"/>
          <w:kern w:val="2"/>
          <w:sz w:val="24"/>
          <w:szCs w:val="24"/>
          <w14:ligatures w14:val="standardContextual"/>
        </w:rPr>
      </w:pPr>
      <w:hyperlink w:anchor="_Toc192498155" w:history="1">
        <w:r w:rsidRPr="00AC65CA">
          <w:rPr>
            <w:rStyle w:val="Hyperlink"/>
            <w:noProof/>
          </w:rPr>
          <w:t>Funding Restrictions</w:t>
        </w:r>
        <w:r>
          <w:rPr>
            <w:noProof/>
            <w:webHidden/>
          </w:rPr>
          <w:tab/>
        </w:r>
        <w:r>
          <w:rPr>
            <w:noProof/>
            <w:webHidden/>
          </w:rPr>
          <w:fldChar w:fldCharType="begin"/>
        </w:r>
        <w:r>
          <w:rPr>
            <w:noProof/>
            <w:webHidden/>
          </w:rPr>
          <w:instrText xml:space="preserve"> PAGEREF _Toc192498155 \h </w:instrText>
        </w:r>
        <w:r>
          <w:rPr>
            <w:noProof/>
            <w:webHidden/>
          </w:rPr>
          <w:fldChar w:fldCharType="separate"/>
        </w:r>
        <w:r w:rsidR="00E70589">
          <w:rPr>
            <w:noProof/>
            <w:webHidden/>
          </w:rPr>
          <w:t>24</w:t>
        </w:r>
        <w:r>
          <w:rPr>
            <w:noProof/>
            <w:webHidden/>
          </w:rPr>
          <w:fldChar w:fldCharType="end"/>
        </w:r>
      </w:hyperlink>
    </w:p>
    <w:p w:rsidR="00B46D12" w14:paraId="5DE866A0" w14:textId="5B75434F">
      <w:pPr>
        <w:pStyle w:val="TOC3"/>
        <w:rPr>
          <w:rFonts w:asciiTheme="minorHAnsi" w:hAnsiTheme="minorHAnsi" w:cstheme="minorBidi"/>
          <w:iCs w:val="0"/>
          <w:noProof/>
          <w:color w:val="auto"/>
          <w:kern w:val="2"/>
          <w:sz w:val="24"/>
          <w:szCs w:val="24"/>
          <w14:ligatures w14:val="standardContextual"/>
        </w:rPr>
      </w:pPr>
      <w:hyperlink w:anchor="_Toc192498156" w:history="1">
        <w:r w:rsidRPr="00AC65CA">
          <w:rPr>
            <w:rStyle w:val="Hyperlink"/>
            <w:noProof/>
          </w:rPr>
          <w:t>Authorizing Statute and Regulations</w:t>
        </w:r>
        <w:r>
          <w:rPr>
            <w:noProof/>
            <w:webHidden/>
          </w:rPr>
          <w:tab/>
        </w:r>
        <w:r>
          <w:rPr>
            <w:noProof/>
            <w:webHidden/>
          </w:rPr>
          <w:fldChar w:fldCharType="begin"/>
        </w:r>
        <w:r>
          <w:rPr>
            <w:noProof/>
            <w:webHidden/>
          </w:rPr>
          <w:instrText xml:space="preserve"> PAGEREF _Toc192498156 \h </w:instrText>
        </w:r>
        <w:r>
          <w:rPr>
            <w:noProof/>
            <w:webHidden/>
          </w:rPr>
          <w:fldChar w:fldCharType="separate"/>
        </w:r>
        <w:r w:rsidR="00E70589">
          <w:rPr>
            <w:noProof/>
            <w:webHidden/>
          </w:rPr>
          <w:t>27</w:t>
        </w:r>
        <w:r>
          <w:rPr>
            <w:noProof/>
            <w:webHidden/>
          </w:rPr>
          <w:fldChar w:fldCharType="end"/>
        </w:r>
      </w:hyperlink>
    </w:p>
    <w:p w:rsidR="00B46D12" w14:paraId="37B5FF1D" w14:textId="1A629449">
      <w:pPr>
        <w:pStyle w:val="TOC3"/>
        <w:rPr>
          <w:rFonts w:asciiTheme="minorHAnsi" w:hAnsiTheme="minorHAnsi" w:cstheme="minorBidi"/>
          <w:iCs w:val="0"/>
          <w:noProof/>
          <w:color w:val="auto"/>
          <w:kern w:val="2"/>
          <w:sz w:val="24"/>
          <w:szCs w:val="24"/>
          <w14:ligatures w14:val="standardContextual"/>
        </w:rPr>
      </w:pPr>
      <w:hyperlink w:anchor="_Toc192498157" w:history="1">
        <w:r w:rsidRPr="00AC65CA">
          <w:rPr>
            <w:rStyle w:val="Hyperlink"/>
            <w:noProof/>
          </w:rPr>
          <w:t>Equal Opportunity</w:t>
        </w:r>
        <w:r>
          <w:rPr>
            <w:noProof/>
            <w:webHidden/>
          </w:rPr>
          <w:tab/>
        </w:r>
        <w:r>
          <w:rPr>
            <w:noProof/>
            <w:webHidden/>
          </w:rPr>
          <w:fldChar w:fldCharType="begin"/>
        </w:r>
        <w:r>
          <w:rPr>
            <w:noProof/>
            <w:webHidden/>
          </w:rPr>
          <w:instrText xml:space="preserve"> PAGEREF _Toc192498157 \h </w:instrText>
        </w:r>
        <w:r>
          <w:rPr>
            <w:noProof/>
            <w:webHidden/>
          </w:rPr>
          <w:fldChar w:fldCharType="separate"/>
        </w:r>
        <w:r w:rsidR="00E70589">
          <w:rPr>
            <w:noProof/>
            <w:webHidden/>
          </w:rPr>
          <w:t>27</w:t>
        </w:r>
        <w:r>
          <w:rPr>
            <w:noProof/>
            <w:webHidden/>
          </w:rPr>
          <w:fldChar w:fldCharType="end"/>
        </w:r>
      </w:hyperlink>
    </w:p>
    <w:p w:rsidR="00045CC8" w14:paraId="2499D507" w14:textId="5C08C018">
      <w:pPr>
        <w:spacing w:before="0" w:after="160" w:line="259" w:lineRule="auto"/>
      </w:pPr>
      <w:r>
        <w:fldChar w:fldCharType="end"/>
      </w:r>
    </w:p>
    <w:p w:rsidR="005C0A6B" w14:paraId="3E2768C1" w14:textId="10BAD6AE">
      <w:pPr>
        <w:spacing w:before="0" w:after="160" w:line="259" w:lineRule="auto"/>
      </w:pPr>
      <w:r>
        <w:br w:type="page"/>
      </w:r>
    </w:p>
    <w:p w:rsidR="00911A46" w:rsidRPr="00A0528B" w:rsidP="00C10168" w14:paraId="2FF08AC1" w14:textId="6C0D17C9">
      <w:pPr>
        <w:pStyle w:val="Heading2"/>
      </w:pPr>
      <w:bookmarkStart w:id="8" w:name="_A1._Agency_Mission,"/>
      <w:bookmarkStart w:id="9" w:name="_Toc172135556"/>
      <w:bookmarkStart w:id="10" w:name="_Toc192498142"/>
      <w:bookmarkStart w:id="11" w:name="_Toc164014980"/>
      <w:bookmarkStart w:id="12" w:name="_Toc164020983"/>
      <w:bookmarkStart w:id="13" w:name="_Toc164071121"/>
      <w:bookmarkEnd w:id="8"/>
      <w:r w:rsidRPr="00A0528B">
        <w:t>Basic</w:t>
      </w:r>
      <w:r w:rsidRPr="00A0528B">
        <w:t xml:space="preserve"> Information</w:t>
      </w:r>
      <w:bookmarkEnd w:id="9"/>
      <w:bookmarkEnd w:id="10"/>
      <w:r w:rsidRPr="00A0528B">
        <w:t xml:space="preserve"> </w:t>
      </w:r>
    </w:p>
    <w:p w:rsidR="00D12564" w:rsidRPr="00D12564" w:rsidP="005B5562" w14:paraId="4ECF4983" w14:textId="6BF8EE4B">
      <w:pPr>
        <w:pStyle w:val="Heading3"/>
      </w:pPr>
      <w:bookmarkStart w:id="14" w:name="_Basic_Award_Information"/>
      <w:bookmarkStart w:id="15" w:name="_Opportunity_Overview"/>
      <w:bookmarkStart w:id="16" w:name="_Toc192498143"/>
      <w:bookmarkEnd w:id="14"/>
      <w:bookmarkEnd w:id="15"/>
      <w:r>
        <w:t>Opportunity Overview</w:t>
      </w:r>
      <w:bookmarkEnd w:id="16"/>
    </w:p>
    <w:tbl>
      <w:tblPr>
        <w:tblStyle w:val="TableGrid1"/>
        <w:tblW w:w="9451" w:type="dxa"/>
        <w:tblInd w:w="-1" w:type="dxa"/>
        <w:tblBorders>
          <w:top w:val="single" w:sz="12" w:space="0" w:color="2E75B5" w:themeColor="accent1" w:themeShade="BF"/>
          <w:bottom w:val="single" w:sz="12" w:space="0" w:color="2E75B5" w:themeColor="accent1" w:themeShade="BF"/>
          <w:insideH w:val="single" w:sz="12" w:space="0" w:color="2E75B5" w:themeColor="accent1" w:themeShade="BF"/>
        </w:tblBorders>
        <w:tblLook w:val="04A0"/>
      </w:tblPr>
      <w:tblGrid>
        <w:gridCol w:w="3511"/>
        <w:gridCol w:w="5940"/>
      </w:tblGrid>
      <w:tr w14:paraId="3FE3CBFD" w14:textId="77777777" w:rsidTr="772B4002">
        <w:tblPrEx>
          <w:tblW w:w="9451" w:type="dxa"/>
          <w:tblInd w:w="-1" w:type="dxa"/>
          <w:tblBorders>
            <w:top w:val="single" w:sz="12" w:space="0" w:color="2E75B5" w:themeColor="accent1" w:themeShade="BF"/>
            <w:bottom w:val="single" w:sz="12" w:space="0" w:color="2E75B5" w:themeColor="accent1" w:themeShade="BF"/>
            <w:insideH w:val="single" w:sz="12" w:space="0" w:color="2E75B5" w:themeColor="accent1" w:themeShade="BF"/>
          </w:tblBorders>
          <w:tblLook w:val="04A0"/>
        </w:tblPrEx>
        <w:trPr>
          <w:cantSplit/>
          <w:trHeight w:val="494"/>
        </w:trPr>
        <w:tc>
          <w:tcPr>
            <w:tcW w:w="3511" w:type="dxa"/>
            <w:vAlign w:val="center"/>
          </w:tcPr>
          <w:p w:rsidR="00196BA7" w:rsidRPr="00D701AD" w:rsidP="00C977EE" w14:paraId="7A73D8CB" w14:textId="77777777">
            <w:pPr>
              <w:pStyle w:val="TableHeaderRow"/>
              <w:spacing w:before="240"/>
              <w:ind w:left="144"/>
              <w:rPr>
                <w:sz w:val="28"/>
                <w:szCs w:val="22"/>
              </w:rPr>
            </w:pPr>
            <w:r w:rsidRPr="00D701AD">
              <w:rPr>
                <w:sz w:val="28"/>
                <w:szCs w:val="22"/>
              </w:rPr>
              <w:t>Federal Awarding Agency</w:t>
            </w:r>
          </w:p>
        </w:tc>
        <w:tc>
          <w:tcPr>
            <w:tcW w:w="5940" w:type="dxa"/>
            <w:shd w:val="clear" w:color="auto" w:fill="F7FBFF"/>
            <w:vAlign w:val="center"/>
          </w:tcPr>
          <w:p w:rsidR="00196BA7" w:rsidRPr="00DE74F1" w14:paraId="4950E812" w14:textId="77777777">
            <w:pPr>
              <w:spacing w:before="240"/>
              <w:ind w:left="144" w:right="144"/>
              <w:rPr>
                <w:szCs w:val="24"/>
              </w:rPr>
            </w:pPr>
            <w:r w:rsidRPr="00DE74F1">
              <w:rPr>
                <w:szCs w:val="24"/>
              </w:rPr>
              <w:t>Institute of Museum and Library Services</w:t>
            </w:r>
          </w:p>
        </w:tc>
      </w:tr>
      <w:tr w14:paraId="3A1C12C9" w14:textId="77777777" w:rsidTr="772B4002">
        <w:tblPrEx>
          <w:tblW w:w="9451" w:type="dxa"/>
          <w:tblInd w:w="-1" w:type="dxa"/>
          <w:tblLook w:val="04A0"/>
        </w:tblPrEx>
        <w:trPr>
          <w:cantSplit/>
          <w:trHeight w:val="512"/>
        </w:trPr>
        <w:tc>
          <w:tcPr>
            <w:tcW w:w="3511" w:type="dxa"/>
            <w:vAlign w:val="center"/>
          </w:tcPr>
          <w:p w:rsidR="00196BA7" w:rsidRPr="00D701AD" w:rsidP="00C977EE" w14:paraId="21156D66" w14:textId="77777777">
            <w:pPr>
              <w:pStyle w:val="TableHeaderRow"/>
              <w:spacing w:before="240"/>
              <w:ind w:left="144"/>
              <w:rPr>
                <w:sz w:val="28"/>
                <w:szCs w:val="22"/>
              </w:rPr>
            </w:pPr>
            <w:r w:rsidRPr="00D701AD">
              <w:rPr>
                <w:sz w:val="28"/>
                <w:szCs w:val="22"/>
              </w:rPr>
              <w:t>Funding Opportunity Title</w:t>
            </w:r>
          </w:p>
        </w:tc>
        <w:tc>
          <w:tcPr>
            <w:tcW w:w="5940" w:type="dxa"/>
            <w:shd w:val="clear" w:color="auto" w:fill="F7FBFF"/>
            <w:vAlign w:val="center"/>
          </w:tcPr>
          <w:p w:rsidR="00196BA7" w:rsidRPr="00DE74F1" w14:paraId="4E129647" w14:textId="77777777">
            <w:pPr>
              <w:spacing w:before="240"/>
              <w:ind w:left="144" w:right="144"/>
              <w:rPr>
                <w:szCs w:val="24"/>
              </w:rPr>
            </w:pPr>
            <w:r w:rsidRPr="00DE74F1">
              <w:rPr>
                <w:szCs w:val="24"/>
              </w:rPr>
              <w:t>Laura Bush 21</w:t>
            </w:r>
            <w:r w:rsidRPr="00DE74F1">
              <w:rPr>
                <w:szCs w:val="24"/>
                <w:vertAlign w:val="superscript"/>
              </w:rPr>
              <w:t>st</w:t>
            </w:r>
            <w:r w:rsidRPr="00DE74F1">
              <w:rPr>
                <w:szCs w:val="24"/>
              </w:rPr>
              <w:t xml:space="preserve"> Century Librarian Program</w:t>
            </w:r>
          </w:p>
        </w:tc>
      </w:tr>
      <w:tr w14:paraId="4EF2846B" w14:textId="77777777" w:rsidTr="772B4002">
        <w:tblPrEx>
          <w:tblW w:w="9451" w:type="dxa"/>
          <w:tblInd w:w="-1" w:type="dxa"/>
          <w:tblLook w:val="04A0"/>
        </w:tblPrEx>
        <w:trPr>
          <w:cantSplit/>
          <w:trHeight w:val="503"/>
        </w:trPr>
        <w:tc>
          <w:tcPr>
            <w:tcW w:w="3511" w:type="dxa"/>
            <w:vAlign w:val="center"/>
          </w:tcPr>
          <w:p w:rsidR="00196BA7" w:rsidRPr="00D701AD" w:rsidP="00C977EE" w14:paraId="62097F8F" w14:textId="77777777">
            <w:pPr>
              <w:pStyle w:val="TableHeaderRow"/>
              <w:ind w:left="144"/>
              <w:rPr>
                <w:sz w:val="28"/>
                <w:szCs w:val="22"/>
              </w:rPr>
            </w:pPr>
            <w:r w:rsidRPr="00D701AD">
              <w:rPr>
                <w:sz w:val="28"/>
                <w:szCs w:val="22"/>
              </w:rPr>
              <w:t>Announcement Type</w:t>
            </w:r>
          </w:p>
        </w:tc>
        <w:tc>
          <w:tcPr>
            <w:tcW w:w="5940" w:type="dxa"/>
            <w:shd w:val="clear" w:color="auto" w:fill="F7FBFF"/>
            <w:vAlign w:val="center"/>
          </w:tcPr>
          <w:p w:rsidR="00196BA7" w:rsidRPr="00DE74F1" w14:paraId="216F8949" w14:textId="0CEC199A">
            <w:pPr>
              <w:ind w:left="144" w:right="144"/>
              <w:rPr>
                <w:szCs w:val="24"/>
              </w:rPr>
            </w:pPr>
            <w:r w:rsidRPr="006528F6">
              <w:rPr>
                <w:szCs w:val="24"/>
                <w:highlight w:val="yellow"/>
              </w:rPr>
              <w:t>Modification of FY</w:t>
            </w:r>
            <w:r w:rsidR="0000243D">
              <w:rPr>
                <w:szCs w:val="24"/>
                <w:highlight w:val="yellow"/>
              </w:rPr>
              <w:t>20</w:t>
            </w:r>
            <w:r w:rsidRPr="006528F6">
              <w:rPr>
                <w:szCs w:val="24"/>
                <w:highlight w:val="yellow"/>
              </w:rPr>
              <w:t>25 Notice of Funding Opportunity</w:t>
            </w:r>
          </w:p>
        </w:tc>
      </w:tr>
      <w:tr w14:paraId="78382ACA" w14:textId="77777777" w:rsidTr="772B4002">
        <w:tblPrEx>
          <w:tblW w:w="9451" w:type="dxa"/>
          <w:tblInd w:w="-1" w:type="dxa"/>
          <w:tblLook w:val="04A0"/>
        </w:tblPrEx>
        <w:trPr>
          <w:cantSplit/>
          <w:trHeight w:val="503"/>
        </w:trPr>
        <w:tc>
          <w:tcPr>
            <w:tcW w:w="3511" w:type="dxa"/>
            <w:vAlign w:val="center"/>
          </w:tcPr>
          <w:p w:rsidR="00196BA7" w:rsidRPr="00D701AD" w:rsidP="00C977EE" w14:paraId="48CEE0FA" w14:textId="77777777">
            <w:pPr>
              <w:pStyle w:val="TableHeaderRow"/>
              <w:ind w:left="144"/>
              <w:rPr>
                <w:sz w:val="28"/>
                <w:szCs w:val="22"/>
              </w:rPr>
            </w:pPr>
            <w:r w:rsidRPr="00D701AD">
              <w:rPr>
                <w:sz w:val="28"/>
                <w:szCs w:val="22"/>
              </w:rPr>
              <w:t>Funding Opportunity Number</w:t>
            </w:r>
          </w:p>
        </w:tc>
        <w:tc>
          <w:tcPr>
            <w:tcW w:w="5940" w:type="dxa"/>
            <w:shd w:val="clear" w:color="auto" w:fill="F7FBFF"/>
            <w:vAlign w:val="center"/>
          </w:tcPr>
          <w:p w:rsidR="00196BA7" w:rsidRPr="00DE74F1" w14:paraId="4399A412" w14:textId="7C2AC904">
            <w:pPr>
              <w:spacing w:before="240"/>
              <w:ind w:left="144" w:right="144"/>
            </w:pPr>
            <w:r>
              <w:t>LB21-</w:t>
            </w:r>
            <w:r w:rsidRPr="00F91AC6">
              <w:rPr>
                <w:highlight w:val="yellow"/>
              </w:rPr>
              <w:t>FY2</w:t>
            </w:r>
            <w:r w:rsidRPr="00F91AC6" w:rsidR="262EB329">
              <w:rPr>
                <w:highlight w:val="yellow"/>
              </w:rPr>
              <w:t>6</w:t>
            </w:r>
          </w:p>
        </w:tc>
      </w:tr>
      <w:tr w14:paraId="0EF7118E" w14:textId="77777777" w:rsidTr="772B4002">
        <w:tblPrEx>
          <w:tblW w:w="9451" w:type="dxa"/>
          <w:tblInd w:w="-1" w:type="dxa"/>
          <w:tblLook w:val="04A0"/>
        </w:tblPrEx>
        <w:trPr>
          <w:cantSplit/>
          <w:trHeight w:val="440"/>
        </w:trPr>
        <w:tc>
          <w:tcPr>
            <w:tcW w:w="3511" w:type="dxa"/>
            <w:vAlign w:val="center"/>
          </w:tcPr>
          <w:p w:rsidR="00196BA7" w:rsidRPr="00D701AD" w:rsidP="00C977EE" w14:paraId="1DCE88F0" w14:textId="77777777">
            <w:pPr>
              <w:pStyle w:val="TableHeaderRow"/>
              <w:ind w:left="144"/>
              <w:rPr>
                <w:sz w:val="28"/>
                <w:szCs w:val="22"/>
              </w:rPr>
            </w:pPr>
            <w:r w:rsidRPr="00D701AD">
              <w:rPr>
                <w:sz w:val="28"/>
                <w:szCs w:val="22"/>
              </w:rPr>
              <w:t>Assistance Listing Number</w:t>
            </w:r>
          </w:p>
        </w:tc>
        <w:tc>
          <w:tcPr>
            <w:tcW w:w="5940" w:type="dxa"/>
            <w:shd w:val="clear" w:color="auto" w:fill="F7FBFF"/>
            <w:vAlign w:val="center"/>
          </w:tcPr>
          <w:p w:rsidR="00196BA7" w:rsidRPr="00DE74F1" w14:paraId="176814EA" w14:textId="77777777">
            <w:pPr>
              <w:spacing w:before="240"/>
              <w:ind w:left="144" w:right="144"/>
              <w:rPr>
                <w:szCs w:val="24"/>
              </w:rPr>
            </w:pPr>
            <w:r w:rsidRPr="00DE74F1">
              <w:rPr>
                <w:szCs w:val="24"/>
              </w:rPr>
              <w:t>45.313</w:t>
            </w:r>
          </w:p>
        </w:tc>
      </w:tr>
      <w:tr w14:paraId="53FDEEE9" w14:textId="77777777" w:rsidTr="772B4002">
        <w:tblPrEx>
          <w:tblW w:w="9451" w:type="dxa"/>
          <w:tblInd w:w="-1" w:type="dxa"/>
          <w:tblLook w:val="04A0"/>
        </w:tblPrEx>
        <w:trPr>
          <w:cantSplit/>
          <w:trHeight w:val="440"/>
        </w:trPr>
        <w:tc>
          <w:tcPr>
            <w:tcW w:w="3511" w:type="dxa"/>
            <w:vAlign w:val="center"/>
          </w:tcPr>
          <w:p w:rsidR="008213D2" w:rsidRPr="00D701AD" w:rsidP="00C977EE" w14:paraId="33910EF4" w14:textId="10BA5E94">
            <w:pPr>
              <w:pStyle w:val="TableHeaderRow"/>
              <w:ind w:left="144"/>
              <w:rPr>
                <w:sz w:val="28"/>
                <w:szCs w:val="22"/>
              </w:rPr>
            </w:pPr>
            <w:r>
              <w:rPr>
                <w:sz w:val="28"/>
                <w:szCs w:val="22"/>
              </w:rPr>
              <w:t>Type of Assistance Instrument</w:t>
            </w:r>
          </w:p>
        </w:tc>
        <w:tc>
          <w:tcPr>
            <w:tcW w:w="5940" w:type="dxa"/>
            <w:shd w:val="clear" w:color="auto" w:fill="F7FBFF"/>
            <w:vAlign w:val="center"/>
          </w:tcPr>
          <w:p w:rsidR="008213D2" w:rsidRPr="00DE74F1" w14:paraId="5EF76581" w14:textId="440505FC">
            <w:pPr>
              <w:spacing w:before="240"/>
              <w:ind w:left="144" w:right="144"/>
              <w:rPr>
                <w:szCs w:val="24"/>
              </w:rPr>
            </w:pPr>
            <w:r>
              <w:rPr>
                <w:szCs w:val="24"/>
              </w:rPr>
              <w:t>Grant</w:t>
            </w:r>
          </w:p>
        </w:tc>
      </w:tr>
      <w:tr w14:paraId="3E126F0B" w14:textId="77777777" w:rsidTr="004019A8">
        <w:tblPrEx>
          <w:tblW w:w="9451" w:type="dxa"/>
          <w:tblInd w:w="-1" w:type="dxa"/>
          <w:tblLook w:val="04A0"/>
        </w:tblPrEx>
        <w:trPr>
          <w:cantSplit/>
          <w:trHeight w:val="987"/>
        </w:trPr>
        <w:tc>
          <w:tcPr>
            <w:tcW w:w="3511" w:type="dxa"/>
            <w:vAlign w:val="center"/>
          </w:tcPr>
          <w:p w:rsidR="00196BA7" w:rsidRPr="004019A8" w:rsidP="004019A8" w14:paraId="7CE72E8E" w14:textId="6D021C75">
            <w:pPr>
              <w:pStyle w:val="TableHeaderRow"/>
              <w:rPr>
                <w:sz w:val="28"/>
                <w:szCs w:val="28"/>
              </w:rPr>
            </w:pPr>
            <w:r w:rsidRPr="772B4002">
              <w:rPr>
                <w:sz w:val="28"/>
                <w:szCs w:val="28"/>
              </w:rPr>
              <w:t>Application Deadline</w:t>
            </w:r>
          </w:p>
        </w:tc>
        <w:tc>
          <w:tcPr>
            <w:tcW w:w="5940" w:type="dxa"/>
            <w:shd w:val="clear" w:color="auto" w:fill="F7FBFF"/>
            <w:vAlign w:val="center"/>
          </w:tcPr>
          <w:p w:rsidR="00196BA7" w:rsidRPr="00DE74F1" w14:paraId="1AE77F7C" w14:textId="12CA6B85">
            <w:pPr>
              <w:ind w:left="144" w:right="144"/>
            </w:pPr>
            <w:r>
              <w:t xml:space="preserve">Submit through Grants.gov by 11:59 p.m. U.S. Eastern Time on </w:t>
            </w:r>
            <w:r w:rsidRPr="00F91AC6">
              <w:rPr>
                <w:highlight w:val="yellow"/>
              </w:rPr>
              <w:t xml:space="preserve">March </w:t>
            </w:r>
            <w:r w:rsidRPr="00F91AC6" w:rsidR="00C21BF1">
              <w:rPr>
                <w:highlight w:val="yellow"/>
              </w:rPr>
              <w:t>13</w:t>
            </w:r>
            <w:r w:rsidRPr="00F91AC6">
              <w:rPr>
                <w:highlight w:val="yellow"/>
              </w:rPr>
              <w:t>, 202</w:t>
            </w:r>
            <w:r w:rsidRPr="00F91AC6" w:rsidR="0081936A">
              <w:rPr>
                <w:highlight w:val="yellow"/>
              </w:rPr>
              <w:t>6</w:t>
            </w:r>
            <w:r>
              <w:t>.</w:t>
            </w:r>
          </w:p>
        </w:tc>
      </w:tr>
    </w:tbl>
    <w:p w:rsidR="00B16F84" w:rsidP="00B16F84" w14:paraId="59FC6976" w14:textId="5F67BB39"/>
    <w:p w:rsidR="00B16F84" w14:paraId="298662D5" w14:textId="77777777">
      <w:pPr>
        <w:spacing w:before="0" w:after="160" w:line="259" w:lineRule="auto"/>
      </w:pPr>
      <w:r>
        <w:br w:type="page"/>
      </w:r>
    </w:p>
    <w:p w:rsidR="00EB22EF" w:rsidP="005B5562" w14:paraId="12D79E52" w14:textId="01A2B4BD">
      <w:pPr>
        <w:pStyle w:val="Heading3"/>
      </w:pPr>
      <w:bookmarkStart w:id="17" w:name="_Award_Overview"/>
      <w:bookmarkStart w:id="18" w:name="_Toc192498144"/>
      <w:bookmarkEnd w:id="17"/>
      <w:r>
        <w:t>Award Overview</w:t>
      </w:r>
      <w:bookmarkEnd w:id="18"/>
    </w:p>
    <w:tbl>
      <w:tblPr>
        <w:tblStyle w:val="TableGrid1"/>
        <w:tblW w:w="9451" w:type="dxa"/>
        <w:tblInd w:w="-1" w:type="dxa"/>
        <w:tblBorders>
          <w:top w:val="single" w:sz="12" w:space="0" w:color="2E75B5" w:themeColor="accent1" w:themeShade="BF"/>
          <w:bottom w:val="single" w:sz="12" w:space="0" w:color="2E75B5" w:themeColor="accent1" w:themeShade="BF"/>
          <w:insideH w:val="single" w:sz="12" w:space="0" w:color="2E75B5" w:themeColor="accent1" w:themeShade="BF"/>
        </w:tblBorders>
        <w:tblLook w:val="04A0"/>
      </w:tblPr>
      <w:tblGrid>
        <w:gridCol w:w="3871"/>
        <w:gridCol w:w="5580"/>
      </w:tblGrid>
      <w:tr w14:paraId="783A257F" w14:textId="77777777" w:rsidTr="789ED08E">
        <w:tblPrEx>
          <w:tblW w:w="9451" w:type="dxa"/>
          <w:tblInd w:w="-1" w:type="dxa"/>
          <w:tblBorders>
            <w:top w:val="single" w:sz="12" w:space="0" w:color="2E75B5" w:themeColor="accent1" w:themeShade="BF"/>
            <w:bottom w:val="single" w:sz="12" w:space="0" w:color="2E75B5" w:themeColor="accent1" w:themeShade="BF"/>
            <w:insideH w:val="single" w:sz="12" w:space="0" w:color="2E75B5" w:themeColor="accent1" w:themeShade="BF"/>
          </w:tblBorders>
          <w:tblLook w:val="04A0"/>
        </w:tblPrEx>
        <w:trPr>
          <w:cantSplit/>
          <w:trHeight w:val="727"/>
        </w:trPr>
        <w:tc>
          <w:tcPr>
            <w:tcW w:w="3871" w:type="dxa"/>
            <w:vAlign w:val="center"/>
          </w:tcPr>
          <w:p w:rsidR="00E552F6" w:rsidRPr="00D701AD" w:rsidP="00E552F6" w14:paraId="4A4E38D4" w14:textId="05A68288">
            <w:pPr>
              <w:pStyle w:val="StrongTableHeading"/>
              <w:ind w:left="144"/>
            </w:pPr>
            <w:r>
              <w:t xml:space="preserve">Key Dates </w:t>
            </w:r>
          </w:p>
        </w:tc>
        <w:tc>
          <w:tcPr>
            <w:tcW w:w="5580" w:type="dxa"/>
            <w:vAlign w:val="center"/>
          </w:tcPr>
          <w:p w:rsidR="00E552F6" w:rsidRPr="00DE74F1" w14:paraId="35E6F462" w14:textId="77777777">
            <w:pPr>
              <w:spacing w:before="360"/>
              <w:ind w:left="144" w:right="144"/>
              <w:rPr>
                <w:szCs w:val="24"/>
              </w:rPr>
            </w:pPr>
          </w:p>
        </w:tc>
      </w:tr>
      <w:tr w14:paraId="72FEBEBF" w14:textId="77777777" w:rsidTr="789ED08E">
        <w:tblPrEx>
          <w:tblW w:w="9451" w:type="dxa"/>
          <w:tblInd w:w="-1" w:type="dxa"/>
          <w:tblLook w:val="04A0"/>
        </w:tblPrEx>
        <w:trPr>
          <w:cantSplit/>
          <w:trHeight w:val="727"/>
        </w:trPr>
        <w:tc>
          <w:tcPr>
            <w:tcW w:w="3871" w:type="dxa"/>
            <w:vAlign w:val="center"/>
          </w:tcPr>
          <w:p w:rsidR="00196BA7" w:rsidRPr="00D701AD" w:rsidP="00C977EE" w14:paraId="643ADF45" w14:textId="78CC2927">
            <w:pPr>
              <w:pStyle w:val="TableHeaderRow"/>
              <w:ind w:left="144"/>
              <w:rPr>
                <w:sz w:val="28"/>
                <w:szCs w:val="22"/>
              </w:rPr>
            </w:pPr>
            <w:r w:rsidRPr="00D701AD">
              <w:rPr>
                <w:sz w:val="28"/>
                <w:szCs w:val="22"/>
              </w:rPr>
              <w:t xml:space="preserve">Anticipated </w:t>
            </w:r>
            <w:r w:rsidR="006C06A3">
              <w:rPr>
                <w:sz w:val="28"/>
                <w:szCs w:val="22"/>
              </w:rPr>
              <w:t>d</w:t>
            </w:r>
            <w:r w:rsidRPr="00D701AD">
              <w:rPr>
                <w:sz w:val="28"/>
                <w:szCs w:val="22"/>
              </w:rPr>
              <w:t xml:space="preserve">ate of </w:t>
            </w:r>
            <w:r w:rsidR="006C06A3">
              <w:rPr>
                <w:sz w:val="28"/>
                <w:szCs w:val="22"/>
              </w:rPr>
              <w:t>n</w:t>
            </w:r>
            <w:r w:rsidRPr="00D701AD">
              <w:rPr>
                <w:sz w:val="28"/>
                <w:szCs w:val="22"/>
              </w:rPr>
              <w:t xml:space="preserve">otification of </w:t>
            </w:r>
            <w:r w:rsidR="006C06A3">
              <w:rPr>
                <w:sz w:val="28"/>
                <w:szCs w:val="22"/>
              </w:rPr>
              <w:t>a</w:t>
            </w:r>
            <w:r w:rsidRPr="00D701AD">
              <w:rPr>
                <w:sz w:val="28"/>
                <w:szCs w:val="22"/>
              </w:rPr>
              <w:t xml:space="preserve">ward </w:t>
            </w:r>
            <w:r w:rsidR="006C06A3">
              <w:rPr>
                <w:sz w:val="28"/>
                <w:szCs w:val="22"/>
              </w:rPr>
              <w:t>d</w:t>
            </w:r>
            <w:r w:rsidRPr="00D701AD">
              <w:rPr>
                <w:sz w:val="28"/>
                <w:szCs w:val="22"/>
              </w:rPr>
              <w:t xml:space="preserve">ecisions </w:t>
            </w:r>
          </w:p>
        </w:tc>
        <w:tc>
          <w:tcPr>
            <w:tcW w:w="5580" w:type="dxa"/>
            <w:shd w:val="clear" w:color="auto" w:fill="F7FBFF"/>
            <w:vAlign w:val="center"/>
          </w:tcPr>
          <w:p w:rsidR="00196BA7" w:rsidRPr="00DE74F1" w:rsidP="00C32C13" w14:paraId="419457F2" w14:textId="54B63EF8">
            <w:pPr>
              <w:spacing w:before="240"/>
              <w:ind w:left="144" w:right="144"/>
            </w:pPr>
            <w:r>
              <w:t xml:space="preserve">August </w:t>
            </w:r>
            <w:r w:rsidRPr="00F91AC6" w:rsidR="34926010">
              <w:rPr>
                <w:highlight w:val="yellow"/>
              </w:rPr>
              <w:t>202</w:t>
            </w:r>
            <w:r w:rsidRPr="00F91AC6" w:rsidR="6503F2BB">
              <w:rPr>
                <w:highlight w:val="yellow"/>
              </w:rPr>
              <w:t>6</w:t>
            </w:r>
            <w:r w:rsidR="34926010">
              <w:t xml:space="preserve"> (subject to the availability of funds and IMLS discretion) </w:t>
            </w:r>
          </w:p>
        </w:tc>
      </w:tr>
      <w:tr w14:paraId="706F6F54" w14:textId="77777777" w:rsidTr="789ED08E">
        <w:tblPrEx>
          <w:tblW w:w="9451" w:type="dxa"/>
          <w:tblInd w:w="-1" w:type="dxa"/>
          <w:tblLook w:val="04A0"/>
        </w:tblPrEx>
        <w:trPr>
          <w:cantSplit/>
          <w:trHeight w:val="656"/>
        </w:trPr>
        <w:tc>
          <w:tcPr>
            <w:tcW w:w="3871" w:type="dxa"/>
            <w:vAlign w:val="center"/>
          </w:tcPr>
          <w:p w:rsidR="00196BA7" w:rsidRPr="00D701AD" w:rsidP="004A0C90" w14:paraId="31E88B71" w14:textId="59E20B7D">
            <w:pPr>
              <w:pStyle w:val="TableHeaderRow"/>
              <w:ind w:left="144" w:right="144"/>
              <w:rPr>
                <w:sz w:val="28"/>
                <w:szCs w:val="22"/>
              </w:rPr>
            </w:pPr>
            <w:r>
              <w:rPr>
                <w:sz w:val="28"/>
                <w:szCs w:val="22"/>
              </w:rPr>
              <w:t>Anticipated star</w:t>
            </w:r>
            <w:r w:rsidR="00856301">
              <w:rPr>
                <w:sz w:val="28"/>
                <w:szCs w:val="22"/>
              </w:rPr>
              <w:t>t dates for new awards</w:t>
            </w:r>
          </w:p>
        </w:tc>
        <w:tc>
          <w:tcPr>
            <w:tcW w:w="5580" w:type="dxa"/>
            <w:shd w:val="clear" w:color="auto" w:fill="F7FBFF"/>
            <w:vAlign w:val="center"/>
          </w:tcPr>
          <w:p w:rsidR="00196BA7" w:rsidRPr="00DE74F1" w14:paraId="413A30D0" w14:textId="3B4854E0">
            <w:pPr>
              <w:spacing w:before="360"/>
              <w:ind w:left="144" w:right="144"/>
            </w:pPr>
            <w:r>
              <w:t xml:space="preserve">Projects must begin on </w:t>
            </w:r>
            <w:r w:rsidR="00E53BC7">
              <w:t xml:space="preserve">September </w:t>
            </w:r>
            <w:r>
              <w:t>1, 202</w:t>
            </w:r>
            <w:r w:rsidR="2A331379">
              <w:t>6</w:t>
            </w:r>
            <w:r>
              <w:t>.</w:t>
            </w:r>
          </w:p>
        </w:tc>
      </w:tr>
      <w:tr w14:paraId="392C5267" w14:textId="77777777" w:rsidTr="789ED08E">
        <w:tblPrEx>
          <w:tblW w:w="9451" w:type="dxa"/>
          <w:tblInd w:w="-1" w:type="dxa"/>
          <w:tblLook w:val="04A0"/>
        </w:tblPrEx>
        <w:trPr>
          <w:cantSplit/>
          <w:trHeight w:val="656"/>
        </w:trPr>
        <w:tc>
          <w:tcPr>
            <w:tcW w:w="3871" w:type="dxa"/>
            <w:vAlign w:val="center"/>
          </w:tcPr>
          <w:p w:rsidR="00F5294A" w:rsidRPr="00D701AD" w:rsidP="00F5294A" w14:paraId="59E6FEEA" w14:textId="7EC9CC2F">
            <w:pPr>
              <w:pStyle w:val="TableHeaderRow"/>
              <w:ind w:left="144"/>
              <w:rPr>
                <w:sz w:val="28"/>
                <w:szCs w:val="22"/>
              </w:rPr>
            </w:pPr>
            <w:r w:rsidRPr="0020754C">
              <w:rPr>
                <w:sz w:val="28"/>
                <w:szCs w:val="22"/>
              </w:rPr>
              <w:t xml:space="preserve">Anticipated period of performance </w:t>
            </w:r>
          </w:p>
        </w:tc>
        <w:tc>
          <w:tcPr>
            <w:tcW w:w="5580" w:type="dxa"/>
            <w:shd w:val="clear" w:color="auto" w:fill="F7FBFF"/>
            <w:vAlign w:val="center"/>
          </w:tcPr>
          <w:p w:rsidR="00F5294A" w:rsidP="00F5294A" w14:paraId="0DCE29F5" w14:textId="6F496E46">
            <w:pPr>
              <w:spacing w:before="360"/>
              <w:ind w:left="144" w:right="144"/>
            </w:pPr>
            <w:r>
              <w:t xml:space="preserve">September </w:t>
            </w:r>
            <w:r w:rsidR="00012D05">
              <w:t xml:space="preserve">1, </w:t>
            </w:r>
            <w:r w:rsidRPr="00F91AC6" w:rsidR="00012D05">
              <w:rPr>
                <w:highlight w:val="yellow"/>
              </w:rPr>
              <w:t>202</w:t>
            </w:r>
            <w:r w:rsidRPr="00F91AC6" w:rsidR="60B177AC">
              <w:rPr>
                <w:highlight w:val="yellow"/>
              </w:rPr>
              <w:t>6</w:t>
            </w:r>
            <w:r w:rsidR="00012D05">
              <w:t xml:space="preserve"> – </w:t>
            </w:r>
            <w:r>
              <w:t>August 3</w:t>
            </w:r>
            <w:r w:rsidR="00821791">
              <w:t>1</w:t>
            </w:r>
            <w:r w:rsidR="00012D05">
              <w:t xml:space="preserve">, </w:t>
            </w:r>
            <w:r w:rsidRPr="00F91AC6" w:rsidR="00012D05">
              <w:rPr>
                <w:highlight w:val="yellow"/>
              </w:rPr>
              <w:t>202</w:t>
            </w:r>
            <w:r w:rsidRPr="00F91AC6" w:rsidR="105B7CFF">
              <w:rPr>
                <w:highlight w:val="yellow"/>
              </w:rPr>
              <w:t>9</w:t>
            </w:r>
            <w:r w:rsidR="00012D05">
              <w:t xml:space="preserve">. Project activities may be carried out for one to three years, based on the selected project type. See </w:t>
            </w:r>
            <w:hyperlink w:anchor="_Project_Types">
              <w:r w:rsidRPr="789ED08E" w:rsidR="00012D05">
                <w:rPr>
                  <w:rStyle w:val="Hyperlink"/>
                </w:rPr>
                <w:t>Project Types</w:t>
              </w:r>
            </w:hyperlink>
            <w:r w:rsidR="00012D05">
              <w:t xml:space="preserve">. </w:t>
            </w:r>
          </w:p>
        </w:tc>
      </w:tr>
    </w:tbl>
    <w:p w:rsidR="006D04AB" w14:paraId="6BF73E20" w14:textId="2050CBE4"/>
    <w:p w:rsidR="006D04AB" w14:paraId="56AAA41F" w14:textId="77777777">
      <w:pPr>
        <w:spacing w:before="0" w:after="160" w:line="259" w:lineRule="auto"/>
      </w:pPr>
      <w:r>
        <w:br w:type="page"/>
      </w:r>
    </w:p>
    <w:tbl>
      <w:tblPr>
        <w:tblStyle w:val="TableGrid1"/>
        <w:tblW w:w="9451" w:type="dxa"/>
        <w:tblInd w:w="-1"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
      <w:tblGrid>
        <w:gridCol w:w="3871"/>
        <w:gridCol w:w="2340"/>
        <w:gridCol w:w="3240"/>
      </w:tblGrid>
      <w:tr w14:paraId="5CDDEC15" w14:textId="77777777" w:rsidTr="789ED08E">
        <w:tblPrEx>
          <w:tblW w:w="9451" w:type="dxa"/>
          <w:tblInd w:w="-1"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Ex>
        <w:trPr>
          <w:cantSplit/>
          <w:trHeight w:val="664"/>
          <w:tblHeader/>
        </w:trPr>
        <w:tc>
          <w:tcPr>
            <w:tcW w:w="3871" w:type="dxa"/>
            <w:vAlign w:val="center"/>
          </w:tcPr>
          <w:p w:rsidR="00E552F6" w:rsidRPr="0020754C" w:rsidP="002647AD" w14:paraId="4D21AE0C" w14:textId="22836668">
            <w:pPr>
              <w:pStyle w:val="StrongTableHeading"/>
              <w:ind w:left="144"/>
            </w:pPr>
            <w:r>
              <w:t>Funding Details</w:t>
            </w:r>
          </w:p>
        </w:tc>
        <w:tc>
          <w:tcPr>
            <w:tcW w:w="5580" w:type="dxa"/>
            <w:gridSpan w:val="2"/>
            <w:vAlign w:val="center"/>
          </w:tcPr>
          <w:p w:rsidR="00E552F6" w:rsidRPr="00A91007" w:rsidP="002647AD" w14:paraId="201EE903" w14:textId="77777777">
            <w:pPr>
              <w:pStyle w:val="Tabletext"/>
              <w:spacing w:before="120"/>
              <w:ind w:left="144"/>
              <w:rPr>
                <w:szCs w:val="24"/>
              </w:rPr>
            </w:pPr>
          </w:p>
        </w:tc>
      </w:tr>
      <w:tr w14:paraId="4472D3F0" w14:textId="77777777" w:rsidTr="789ED08E">
        <w:tblPrEx>
          <w:tblW w:w="9451" w:type="dxa"/>
          <w:tblInd w:w="-1" w:type="dxa"/>
          <w:tblLook w:val="04A0"/>
        </w:tblPrEx>
        <w:trPr>
          <w:cantSplit/>
          <w:trHeight w:val="664"/>
        </w:trPr>
        <w:tc>
          <w:tcPr>
            <w:tcW w:w="3871" w:type="dxa"/>
            <w:vAlign w:val="center"/>
          </w:tcPr>
          <w:p w:rsidR="00F5294A" w:rsidRPr="0020754C" w:rsidP="002647AD" w14:paraId="5A9CC15B" w14:textId="77777777">
            <w:pPr>
              <w:pStyle w:val="TableHeaderRow"/>
              <w:ind w:left="144" w:right="288"/>
              <w:rPr>
                <w:sz w:val="28"/>
                <w:szCs w:val="22"/>
              </w:rPr>
            </w:pPr>
            <w:r w:rsidRPr="0020754C">
              <w:rPr>
                <w:sz w:val="28"/>
                <w:szCs w:val="22"/>
              </w:rPr>
              <w:t xml:space="preserve">Total amount of funding IMLS expects to award through this announcement </w:t>
            </w:r>
          </w:p>
        </w:tc>
        <w:tc>
          <w:tcPr>
            <w:tcW w:w="5580" w:type="dxa"/>
            <w:gridSpan w:val="2"/>
            <w:shd w:val="clear" w:color="auto" w:fill="F7FBFF"/>
            <w:vAlign w:val="center"/>
          </w:tcPr>
          <w:p w:rsidR="00F5294A" w:rsidRPr="00A91007" w:rsidP="002647AD" w14:paraId="4AB2B266" w14:textId="77777777">
            <w:pPr>
              <w:pStyle w:val="Tabletext"/>
              <w:spacing w:before="120"/>
              <w:ind w:left="144"/>
              <w:rPr>
                <w:szCs w:val="24"/>
              </w:rPr>
            </w:pPr>
            <w:r w:rsidRPr="00A91007">
              <w:rPr>
                <w:szCs w:val="24"/>
              </w:rPr>
              <w:t xml:space="preserve">$8,500,000 </w:t>
            </w:r>
          </w:p>
        </w:tc>
      </w:tr>
      <w:tr w14:paraId="2F429722" w14:textId="77777777" w:rsidTr="789ED08E">
        <w:tblPrEx>
          <w:tblW w:w="9451" w:type="dxa"/>
          <w:tblInd w:w="-1" w:type="dxa"/>
          <w:tblLook w:val="04A0"/>
        </w:tblPrEx>
        <w:trPr>
          <w:cantSplit/>
          <w:trHeight w:val="595"/>
        </w:trPr>
        <w:tc>
          <w:tcPr>
            <w:tcW w:w="3871" w:type="dxa"/>
            <w:tcBorders>
              <w:bottom w:val="single" w:sz="12" w:space="0" w:color="2F5496" w:themeColor="accent5" w:themeShade="BF"/>
            </w:tcBorders>
            <w:vAlign w:val="center"/>
          </w:tcPr>
          <w:p w:rsidR="009200C1" w:rsidRPr="0020754C" w:rsidP="009200C1" w14:paraId="043972B6" w14:textId="60458A9E">
            <w:pPr>
              <w:pStyle w:val="TableHeaderRow"/>
              <w:ind w:left="144"/>
              <w:rPr>
                <w:sz w:val="28"/>
                <w:szCs w:val="28"/>
              </w:rPr>
            </w:pPr>
            <w:r w:rsidRPr="789ED08E">
              <w:rPr>
                <w:sz w:val="28"/>
                <w:szCs w:val="28"/>
              </w:rPr>
              <w:t>Expected performance indicators, targets, baseline data, and data collection</w:t>
            </w:r>
          </w:p>
        </w:tc>
        <w:tc>
          <w:tcPr>
            <w:tcW w:w="5580" w:type="dxa"/>
            <w:gridSpan w:val="2"/>
            <w:tcBorders>
              <w:bottom w:val="single" w:sz="12" w:space="0" w:color="2F5496" w:themeColor="accent5" w:themeShade="BF"/>
            </w:tcBorders>
            <w:shd w:val="clear" w:color="auto" w:fill="F7FBFF"/>
            <w:vAlign w:val="center"/>
          </w:tcPr>
          <w:p w:rsidR="009200C1" w:rsidRPr="00A91007" w:rsidP="009200C1" w14:paraId="2AF25F66" w14:textId="66E3BFB7">
            <w:pPr>
              <w:pStyle w:val="Tabletext"/>
              <w:spacing w:before="120"/>
              <w:ind w:left="144"/>
            </w:pPr>
            <w:r>
              <w:t xml:space="preserve">See </w:t>
            </w:r>
            <w:hyperlink r:id="rId25" w:history="1">
              <w:r w:rsidRPr="789ED08E">
                <w:rPr>
                  <w:rStyle w:val="Hyperlink"/>
                </w:rPr>
                <w:t>Performance Measures</w:t>
              </w:r>
            </w:hyperlink>
            <w:r>
              <w:t>.</w:t>
            </w:r>
          </w:p>
        </w:tc>
      </w:tr>
      <w:tr w14:paraId="421AA921" w14:textId="77777777" w:rsidTr="789ED08E">
        <w:tblPrEx>
          <w:tblW w:w="9451" w:type="dxa"/>
          <w:tblInd w:w="-1" w:type="dxa"/>
          <w:tblLook w:val="04A0"/>
        </w:tblPrEx>
        <w:trPr>
          <w:cantSplit/>
          <w:trHeight w:val="451"/>
        </w:trPr>
        <w:tc>
          <w:tcPr>
            <w:tcW w:w="3871" w:type="dxa"/>
            <w:tcBorders>
              <w:bottom w:val="single" w:sz="12" w:space="0" w:color="2F5496" w:themeColor="accent5" w:themeShade="BF"/>
            </w:tcBorders>
            <w:vAlign w:val="center"/>
          </w:tcPr>
          <w:p w:rsidR="009200C1" w:rsidRPr="0020754C" w:rsidP="009200C1" w14:paraId="28ACCD58" w14:textId="77777777">
            <w:pPr>
              <w:pStyle w:val="TableHeaderRow"/>
              <w:ind w:left="144"/>
              <w:rPr>
                <w:sz w:val="28"/>
                <w:szCs w:val="22"/>
              </w:rPr>
            </w:pPr>
            <w:r w:rsidRPr="0020754C">
              <w:rPr>
                <w:sz w:val="28"/>
                <w:szCs w:val="22"/>
              </w:rPr>
              <w:t xml:space="preserve">Anticipated number of awards </w:t>
            </w:r>
          </w:p>
        </w:tc>
        <w:tc>
          <w:tcPr>
            <w:tcW w:w="5580" w:type="dxa"/>
            <w:gridSpan w:val="2"/>
            <w:tcBorders>
              <w:bottom w:val="single" w:sz="12" w:space="0" w:color="2F5496" w:themeColor="accent5" w:themeShade="BF"/>
            </w:tcBorders>
            <w:shd w:val="clear" w:color="auto" w:fill="F7FBFF"/>
            <w:vAlign w:val="center"/>
          </w:tcPr>
          <w:p w:rsidR="009200C1" w:rsidRPr="00A91007" w:rsidP="009200C1" w14:paraId="084E6238" w14:textId="1E24444B">
            <w:pPr>
              <w:pStyle w:val="Tabletext"/>
              <w:spacing w:before="120"/>
              <w:ind w:left="144"/>
              <w:rPr>
                <w:szCs w:val="24"/>
              </w:rPr>
            </w:pPr>
            <w:r>
              <w:rPr>
                <w:szCs w:val="24"/>
              </w:rPr>
              <w:t>3</w:t>
            </w:r>
            <w:r w:rsidRPr="00A91007">
              <w:rPr>
                <w:szCs w:val="24"/>
              </w:rPr>
              <w:t>5</w:t>
            </w:r>
          </w:p>
        </w:tc>
      </w:tr>
      <w:tr w14:paraId="0AE6368E" w14:textId="77777777" w:rsidTr="789ED08E">
        <w:tblPrEx>
          <w:tblW w:w="9451" w:type="dxa"/>
          <w:tblInd w:w="-1" w:type="dxa"/>
          <w:tblLook w:val="04A0"/>
        </w:tblPrEx>
        <w:trPr>
          <w:cantSplit/>
          <w:trHeight w:val="68"/>
        </w:trPr>
        <w:tc>
          <w:tcPr>
            <w:tcW w:w="3871" w:type="dxa"/>
            <w:tcBorders>
              <w:top w:val="single" w:sz="12" w:space="0" w:color="2F5496" w:themeColor="accent5" w:themeShade="BF"/>
              <w:bottom w:val="nil"/>
            </w:tcBorders>
            <w:vAlign w:val="center"/>
          </w:tcPr>
          <w:p w:rsidR="009200C1" w:rsidRPr="0020754C" w:rsidP="009200C1" w14:paraId="65206D2E" w14:textId="77777777">
            <w:pPr>
              <w:pStyle w:val="TableHeaderRow"/>
              <w:ind w:left="144"/>
              <w:rPr>
                <w:sz w:val="28"/>
                <w:szCs w:val="22"/>
              </w:rPr>
            </w:pPr>
          </w:p>
          <w:p w:rsidR="009200C1" w:rsidRPr="0020754C" w:rsidP="009200C1" w14:paraId="28096257" w14:textId="6AF25312">
            <w:pPr>
              <w:pStyle w:val="TableHeaderRow"/>
              <w:ind w:left="144" w:right="432"/>
              <w:rPr>
                <w:sz w:val="28"/>
                <w:szCs w:val="28"/>
              </w:rPr>
            </w:pPr>
            <w:bookmarkStart w:id="19" w:name="ExpectedIndvAwardAmt"/>
            <w:r w:rsidRPr="125B2FDC">
              <w:rPr>
                <w:sz w:val="28"/>
                <w:szCs w:val="28"/>
              </w:rPr>
              <w:t xml:space="preserve">Award </w:t>
            </w:r>
            <w:r w:rsidRPr="1305F945">
              <w:rPr>
                <w:sz w:val="28"/>
                <w:szCs w:val="28"/>
              </w:rPr>
              <w:t>a</w:t>
            </w:r>
            <w:r w:rsidRPr="125B2FDC">
              <w:rPr>
                <w:sz w:val="28"/>
                <w:szCs w:val="28"/>
              </w:rPr>
              <w:t xml:space="preserve">mount range </w:t>
            </w:r>
            <w:bookmarkEnd w:id="19"/>
          </w:p>
        </w:tc>
        <w:tc>
          <w:tcPr>
            <w:tcW w:w="2340" w:type="dxa"/>
            <w:tcBorders>
              <w:top w:val="single" w:sz="12" w:space="0" w:color="2F5496" w:themeColor="accent5" w:themeShade="BF"/>
              <w:bottom w:val="nil"/>
            </w:tcBorders>
            <w:shd w:val="clear" w:color="auto" w:fill="F7FBFF"/>
            <w:vAlign w:val="center"/>
          </w:tcPr>
          <w:p w:rsidR="009200C1" w:rsidRPr="00A91007" w:rsidP="009200C1" w14:paraId="0B0E7B46" w14:textId="2C0E2390">
            <w:pPr>
              <w:pStyle w:val="Tabletext"/>
              <w:spacing w:before="120"/>
              <w:ind w:left="144"/>
              <w:rPr>
                <w:szCs w:val="24"/>
              </w:rPr>
            </w:pPr>
            <w:r w:rsidRPr="00A91007">
              <w:rPr>
                <w:szCs w:val="24"/>
              </w:rPr>
              <w:t>Planning</w:t>
            </w:r>
          </w:p>
        </w:tc>
        <w:tc>
          <w:tcPr>
            <w:tcW w:w="3240" w:type="dxa"/>
            <w:tcBorders>
              <w:top w:val="single" w:sz="12" w:space="0" w:color="2F5496" w:themeColor="accent5" w:themeShade="BF"/>
              <w:bottom w:val="nil"/>
            </w:tcBorders>
            <w:shd w:val="clear" w:color="auto" w:fill="F7FBFF"/>
            <w:vAlign w:val="center"/>
          </w:tcPr>
          <w:p w:rsidR="009200C1" w:rsidRPr="00A91007" w:rsidP="009200C1" w14:paraId="459BF3D6" w14:textId="0C4CB3D1">
            <w:pPr>
              <w:pStyle w:val="Tabletext"/>
              <w:spacing w:before="120"/>
              <w:ind w:left="144"/>
              <w:rPr>
                <w:szCs w:val="24"/>
              </w:rPr>
            </w:pPr>
            <w:r w:rsidRPr="00A91007">
              <w:rPr>
                <w:szCs w:val="24"/>
              </w:rPr>
              <w:t>$</w:t>
            </w:r>
            <w:r w:rsidRPr="00F91AC6">
              <w:rPr>
                <w:szCs w:val="24"/>
                <w:highlight w:val="yellow"/>
              </w:rPr>
              <w:t>75</w:t>
            </w:r>
            <w:r w:rsidRPr="00A91007">
              <w:rPr>
                <w:szCs w:val="24"/>
              </w:rPr>
              <w:t>,000 - $</w:t>
            </w:r>
            <w:r w:rsidRPr="00F91AC6">
              <w:rPr>
                <w:szCs w:val="24"/>
                <w:highlight w:val="yellow"/>
              </w:rPr>
              <w:t>200</w:t>
            </w:r>
            <w:r w:rsidRPr="00A91007">
              <w:rPr>
                <w:szCs w:val="24"/>
              </w:rPr>
              <w:t>,000</w:t>
            </w:r>
          </w:p>
        </w:tc>
      </w:tr>
      <w:tr w14:paraId="190A23E7" w14:textId="77777777" w:rsidTr="789ED08E">
        <w:tblPrEx>
          <w:tblW w:w="9451" w:type="dxa"/>
          <w:tblInd w:w="-1" w:type="dxa"/>
          <w:tblLook w:val="04A0"/>
        </w:tblPrEx>
        <w:trPr>
          <w:cantSplit/>
          <w:trHeight w:val="67"/>
        </w:trPr>
        <w:tc>
          <w:tcPr>
            <w:tcW w:w="3871" w:type="dxa"/>
            <w:tcBorders>
              <w:top w:val="nil"/>
              <w:bottom w:val="nil"/>
            </w:tcBorders>
            <w:vAlign w:val="center"/>
          </w:tcPr>
          <w:p w:rsidR="009200C1" w:rsidRPr="0020754C" w:rsidP="009200C1" w14:paraId="3CC7A8F2" w14:textId="77777777">
            <w:pPr>
              <w:pStyle w:val="TableHeaderRow"/>
              <w:ind w:left="144"/>
              <w:rPr>
                <w:sz w:val="28"/>
                <w:szCs w:val="22"/>
              </w:rPr>
            </w:pPr>
          </w:p>
        </w:tc>
        <w:tc>
          <w:tcPr>
            <w:tcW w:w="2340" w:type="dxa"/>
            <w:tcBorders>
              <w:top w:val="nil"/>
              <w:bottom w:val="nil"/>
            </w:tcBorders>
            <w:shd w:val="clear" w:color="auto" w:fill="F7FBFF"/>
            <w:vAlign w:val="center"/>
          </w:tcPr>
          <w:p w:rsidR="009200C1" w:rsidRPr="00A91007" w:rsidP="009200C1" w14:paraId="52A93111" w14:textId="77777777">
            <w:pPr>
              <w:pStyle w:val="Tabletext"/>
              <w:spacing w:before="120"/>
              <w:ind w:left="144"/>
              <w:rPr>
                <w:szCs w:val="24"/>
              </w:rPr>
            </w:pPr>
            <w:r w:rsidRPr="00A91007">
              <w:rPr>
                <w:szCs w:val="24"/>
              </w:rPr>
              <w:t>Forum</w:t>
            </w:r>
          </w:p>
        </w:tc>
        <w:tc>
          <w:tcPr>
            <w:tcW w:w="3240" w:type="dxa"/>
            <w:tcBorders>
              <w:top w:val="nil"/>
              <w:bottom w:val="nil"/>
            </w:tcBorders>
            <w:shd w:val="clear" w:color="auto" w:fill="F7FBFF"/>
            <w:vAlign w:val="center"/>
          </w:tcPr>
          <w:p w:rsidR="009200C1" w:rsidRPr="00A91007" w:rsidP="009200C1" w14:paraId="3FCC3B42" w14:textId="59D58A77">
            <w:pPr>
              <w:pStyle w:val="Tabletext"/>
              <w:spacing w:before="120"/>
              <w:ind w:left="144"/>
              <w:rPr>
                <w:szCs w:val="24"/>
              </w:rPr>
            </w:pPr>
            <w:r w:rsidRPr="00A91007">
              <w:rPr>
                <w:szCs w:val="24"/>
              </w:rPr>
              <w:t>$</w:t>
            </w:r>
            <w:r w:rsidRPr="00F91AC6">
              <w:rPr>
                <w:szCs w:val="24"/>
                <w:highlight w:val="yellow"/>
              </w:rPr>
              <w:t>75</w:t>
            </w:r>
            <w:r w:rsidRPr="00A91007">
              <w:rPr>
                <w:szCs w:val="24"/>
              </w:rPr>
              <w:t>,000 - $</w:t>
            </w:r>
            <w:r w:rsidRPr="00F91AC6">
              <w:rPr>
                <w:szCs w:val="24"/>
                <w:highlight w:val="yellow"/>
              </w:rPr>
              <w:t>200</w:t>
            </w:r>
            <w:r w:rsidRPr="00A91007">
              <w:rPr>
                <w:szCs w:val="24"/>
              </w:rPr>
              <w:t>,000</w:t>
            </w:r>
          </w:p>
        </w:tc>
      </w:tr>
      <w:tr w14:paraId="2F86DF6B" w14:textId="77777777" w:rsidTr="789ED08E">
        <w:tblPrEx>
          <w:tblW w:w="9451" w:type="dxa"/>
          <w:tblInd w:w="-1" w:type="dxa"/>
          <w:tblLook w:val="04A0"/>
        </w:tblPrEx>
        <w:trPr>
          <w:cantSplit/>
          <w:trHeight w:val="67"/>
        </w:trPr>
        <w:tc>
          <w:tcPr>
            <w:tcW w:w="3871" w:type="dxa"/>
            <w:tcBorders>
              <w:top w:val="nil"/>
              <w:bottom w:val="nil"/>
            </w:tcBorders>
            <w:vAlign w:val="center"/>
          </w:tcPr>
          <w:p w:rsidR="009200C1" w:rsidRPr="0020754C" w:rsidP="009200C1" w14:paraId="35100EFD" w14:textId="77777777">
            <w:pPr>
              <w:pStyle w:val="TableHeaderRow"/>
              <w:ind w:left="144"/>
              <w:rPr>
                <w:sz w:val="28"/>
                <w:szCs w:val="22"/>
              </w:rPr>
            </w:pPr>
          </w:p>
        </w:tc>
        <w:tc>
          <w:tcPr>
            <w:tcW w:w="2340" w:type="dxa"/>
            <w:tcBorders>
              <w:top w:val="nil"/>
              <w:bottom w:val="nil"/>
            </w:tcBorders>
            <w:shd w:val="clear" w:color="auto" w:fill="F7FBFF"/>
            <w:vAlign w:val="center"/>
          </w:tcPr>
          <w:p w:rsidR="009200C1" w:rsidRPr="00A91007" w:rsidP="009200C1" w14:paraId="441BD0FC" w14:textId="77777777">
            <w:pPr>
              <w:pStyle w:val="Tabletext"/>
              <w:spacing w:before="120"/>
              <w:ind w:left="144"/>
              <w:rPr>
                <w:szCs w:val="24"/>
              </w:rPr>
            </w:pPr>
            <w:r w:rsidRPr="00A91007">
              <w:rPr>
                <w:szCs w:val="24"/>
              </w:rPr>
              <w:t>Community-Centered Implementation</w:t>
            </w:r>
          </w:p>
        </w:tc>
        <w:tc>
          <w:tcPr>
            <w:tcW w:w="3240" w:type="dxa"/>
            <w:tcBorders>
              <w:top w:val="nil"/>
              <w:bottom w:val="nil"/>
            </w:tcBorders>
            <w:shd w:val="clear" w:color="auto" w:fill="F7FBFF"/>
            <w:vAlign w:val="center"/>
          </w:tcPr>
          <w:p w:rsidR="009200C1" w:rsidRPr="00A91007" w:rsidP="009200C1" w14:paraId="7A2D1B8D" w14:textId="2657045A">
            <w:pPr>
              <w:pStyle w:val="Tabletext"/>
              <w:spacing w:before="120"/>
              <w:ind w:left="144"/>
              <w:rPr>
                <w:szCs w:val="24"/>
              </w:rPr>
            </w:pPr>
            <w:r w:rsidRPr="00A91007">
              <w:rPr>
                <w:szCs w:val="24"/>
              </w:rPr>
              <w:t>$25,000 - $100,000</w:t>
            </w:r>
          </w:p>
        </w:tc>
      </w:tr>
      <w:tr w14:paraId="53BB79ED" w14:textId="77777777" w:rsidTr="789ED08E">
        <w:tblPrEx>
          <w:tblW w:w="9451" w:type="dxa"/>
          <w:tblInd w:w="-1" w:type="dxa"/>
          <w:tblLook w:val="04A0"/>
        </w:tblPrEx>
        <w:trPr>
          <w:cantSplit/>
          <w:trHeight w:val="67"/>
        </w:trPr>
        <w:tc>
          <w:tcPr>
            <w:tcW w:w="3871" w:type="dxa"/>
            <w:tcBorders>
              <w:top w:val="nil"/>
              <w:bottom w:val="nil"/>
            </w:tcBorders>
            <w:vAlign w:val="center"/>
          </w:tcPr>
          <w:p w:rsidR="009200C1" w:rsidRPr="0020754C" w:rsidP="009200C1" w14:paraId="6435D4A0" w14:textId="77777777">
            <w:pPr>
              <w:pStyle w:val="TableHeaderRow"/>
              <w:ind w:left="144"/>
              <w:rPr>
                <w:sz w:val="28"/>
                <w:szCs w:val="22"/>
              </w:rPr>
            </w:pPr>
          </w:p>
        </w:tc>
        <w:tc>
          <w:tcPr>
            <w:tcW w:w="2340" w:type="dxa"/>
            <w:tcBorders>
              <w:top w:val="nil"/>
              <w:bottom w:val="nil"/>
            </w:tcBorders>
            <w:shd w:val="clear" w:color="auto" w:fill="F7FBFF"/>
            <w:vAlign w:val="center"/>
          </w:tcPr>
          <w:p w:rsidR="009200C1" w:rsidRPr="00A91007" w:rsidP="009200C1" w14:paraId="002AE648" w14:textId="77777777">
            <w:pPr>
              <w:pStyle w:val="Tabletext"/>
              <w:spacing w:before="120"/>
              <w:ind w:left="144"/>
              <w:rPr>
                <w:szCs w:val="24"/>
              </w:rPr>
            </w:pPr>
            <w:r w:rsidRPr="00A91007">
              <w:rPr>
                <w:szCs w:val="24"/>
              </w:rPr>
              <w:t>National Implementation</w:t>
            </w:r>
          </w:p>
        </w:tc>
        <w:tc>
          <w:tcPr>
            <w:tcW w:w="3240" w:type="dxa"/>
            <w:tcBorders>
              <w:top w:val="nil"/>
              <w:bottom w:val="nil"/>
            </w:tcBorders>
            <w:shd w:val="clear" w:color="auto" w:fill="F7FBFF"/>
            <w:vAlign w:val="center"/>
          </w:tcPr>
          <w:p w:rsidR="009200C1" w:rsidRPr="00A91007" w:rsidP="009200C1" w14:paraId="08D0F7B4" w14:textId="702DE526">
            <w:pPr>
              <w:pStyle w:val="Tabletext"/>
              <w:spacing w:before="120"/>
              <w:ind w:left="144"/>
              <w:rPr>
                <w:szCs w:val="24"/>
              </w:rPr>
            </w:pPr>
            <w:r w:rsidRPr="00A91007">
              <w:rPr>
                <w:szCs w:val="24"/>
              </w:rPr>
              <w:t>$</w:t>
            </w:r>
            <w:r w:rsidRPr="00F91AC6">
              <w:rPr>
                <w:szCs w:val="24"/>
                <w:highlight w:val="yellow"/>
              </w:rPr>
              <w:t>75</w:t>
            </w:r>
            <w:r w:rsidRPr="00A91007">
              <w:rPr>
                <w:szCs w:val="24"/>
              </w:rPr>
              <w:t>,000 - $1,000,000</w:t>
            </w:r>
          </w:p>
        </w:tc>
      </w:tr>
      <w:tr w14:paraId="5AC16210" w14:textId="77777777" w:rsidTr="789ED08E">
        <w:tblPrEx>
          <w:tblW w:w="9451" w:type="dxa"/>
          <w:tblInd w:w="-1" w:type="dxa"/>
          <w:tblLook w:val="04A0"/>
        </w:tblPrEx>
        <w:trPr>
          <w:cantSplit/>
          <w:trHeight w:val="67"/>
        </w:trPr>
        <w:tc>
          <w:tcPr>
            <w:tcW w:w="3871" w:type="dxa"/>
            <w:tcBorders>
              <w:top w:val="nil"/>
              <w:bottom w:val="nil"/>
            </w:tcBorders>
            <w:vAlign w:val="center"/>
          </w:tcPr>
          <w:p w:rsidR="009200C1" w:rsidRPr="0020754C" w:rsidP="009200C1" w14:paraId="5A415087" w14:textId="77777777">
            <w:pPr>
              <w:pStyle w:val="TableHeaderRow"/>
              <w:ind w:left="144"/>
              <w:rPr>
                <w:sz w:val="28"/>
                <w:szCs w:val="22"/>
              </w:rPr>
            </w:pPr>
          </w:p>
        </w:tc>
        <w:tc>
          <w:tcPr>
            <w:tcW w:w="2340" w:type="dxa"/>
            <w:tcBorders>
              <w:top w:val="nil"/>
              <w:bottom w:val="nil"/>
            </w:tcBorders>
            <w:shd w:val="clear" w:color="auto" w:fill="F7FBFF"/>
            <w:vAlign w:val="center"/>
          </w:tcPr>
          <w:p w:rsidR="009200C1" w:rsidRPr="00A91007" w:rsidP="009200C1" w14:paraId="16BB3AFD" w14:textId="77777777">
            <w:pPr>
              <w:pStyle w:val="Tabletext"/>
              <w:spacing w:before="120"/>
              <w:ind w:left="144"/>
              <w:rPr>
                <w:szCs w:val="24"/>
              </w:rPr>
            </w:pPr>
            <w:r w:rsidRPr="00A91007">
              <w:rPr>
                <w:szCs w:val="24"/>
              </w:rPr>
              <w:t>Early Career Research</w:t>
            </w:r>
          </w:p>
        </w:tc>
        <w:tc>
          <w:tcPr>
            <w:tcW w:w="3240" w:type="dxa"/>
            <w:tcBorders>
              <w:top w:val="nil"/>
              <w:bottom w:val="nil"/>
            </w:tcBorders>
            <w:shd w:val="clear" w:color="auto" w:fill="F7FBFF"/>
            <w:vAlign w:val="center"/>
          </w:tcPr>
          <w:p w:rsidR="009200C1" w:rsidRPr="00A91007" w:rsidP="009200C1" w14:paraId="27D2BDA0" w14:textId="2BBCCE8E">
            <w:pPr>
              <w:pStyle w:val="Tabletext"/>
              <w:spacing w:before="120"/>
              <w:ind w:left="144"/>
              <w:rPr>
                <w:szCs w:val="24"/>
              </w:rPr>
            </w:pPr>
            <w:r w:rsidRPr="00A91007">
              <w:rPr>
                <w:szCs w:val="24"/>
              </w:rPr>
              <w:t>$</w:t>
            </w:r>
            <w:r w:rsidRPr="00F91AC6">
              <w:rPr>
                <w:szCs w:val="24"/>
                <w:highlight w:val="yellow"/>
              </w:rPr>
              <w:t>75</w:t>
            </w:r>
            <w:r w:rsidRPr="00A91007">
              <w:rPr>
                <w:szCs w:val="24"/>
              </w:rPr>
              <w:t>,000 - $750,000</w:t>
            </w:r>
          </w:p>
        </w:tc>
      </w:tr>
      <w:tr w14:paraId="0864AFE2" w14:textId="77777777" w:rsidTr="789ED08E">
        <w:tblPrEx>
          <w:tblW w:w="9451" w:type="dxa"/>
          <w:tblInd w:w="-1" w:type="dxa"/>
          <w:tblLook w:val="04A0"/>
        </w:tblPrEx>
        <w:trPr>
          <w:cantSplit/>
          <w:trHeight w:val="67"/>
        </w:trPr>
        <w:tc>
          <w:tcPr>
            <w:tcW w:w="3871" w:type="dxa"/>
            <w:tcBorders>
              <w:top w:val="nil"/>
            </w:tcBorders>
            <w:vAlign w:val="center"/>
          </w:tcPr>
          <w:p w:rsidR="009200C1" w:rsidRPr="0020754C" w:rsidP="009200C1" w14:paraId="47DBEFD5" w14:textId="77777777">
            <w:pPr>
              <w:pStyle w:val="TableHeaderRow"/>
              <w:ind w:left="144"/>
              <w:rPr>
                <w:sz w:val="28"/>
                <w:szCs w:val="22"/>
              </w:rPr>
            </w:pPr>
          </w:p>
        </w:tc>
        <w:tc>
          <w:tcPr>
            <w:tcW w:w="2340" w:type="dxa"/>
            <w:tcBorders>
              <w:top w:val="nil"/>
            </w:tcBorders>
            <w:shd w:val="clear" w:color="auto" w:fill="F7FBFF"/>
            <w:vAlign w:val="center"/>
          </w:tcPr>
          <w:p w:rsidR="009200C1" w:rsidRPr="00A91007" w:rsidP="009200C1" w14:paraId="5B8C870F" w14:textId="77777777">
            <w:pPr>
              <w:pStyle w:val="Tabletext"/>
              <w:spacing w:before="120"/>
              <w:ind w:left="144"/>
            </w:pPr>
            <w:r>
              <w:t>Applied Research</w:t>
            </w:r>
          </w:p>
        </w:tc>
        <w:tc>
          <w:tcPr>
            <w:tcW w:w="3240" w:type="dxa"/>
            <w:tcBorders>
              <w:top w:val="nil"/>
            </w:tcBorders>
            <w:shd w:val="clear" w:color="auto" w:fill="F7FBFF"/>
            <w:vAlign w:val="center"/>
          </w:tcPr>
          <w:p w:rsidR="009200C1" w:rsidRPr="00A91007" w:rsidP="009200C1" w14:paraId="39262BA2" w14:textId="054CD8DC">
            <w:pPr>
              <w:pStyle w:val="Tabletext"/>
              <w:spacing w:before="120"/>
              <w:ind w:left="144"/>
            </w:pPr>
            <w:r>
              <w:t>$</w:t>
            </w:r>
            <w:r w:rsidRPr="00F91AC6">
              <w:rPr>
                <w:highlight w:val="yellow"/>
              </w:rPr>
              <w:t>75</w:t>
            </w:r>
            <w:r>
              <w:t>,000 - $750,000</w:t>
            </w:r>
          </w:p>
        </w:tc>
      </w:tr>
      <w:tr w14:paraId="48E42746" w14:textId="77777777" w:rsidTr="789ED08E">
        <w:tblPrEx>
          <w:tblW w:w="9451" w:type="dxa"/>
          <w:tblInd w:w="-1" w:type="dxa"/>
          <w:tblLook w:val="04A0"/>
        </w:tblPrEx>
        <w:trPr>
          <w:cantSplit/>
          <w:trHeight w:val="451"/>
        </w:trPr>
        <w:tc>
          <w:tcPr>
            <w:tcW w:w="3871" w:type="dxa"/>
            <w:vAlign w:val="center"/>
          </w:tcPr>
          <w:p w:rsidR="009200C1" w:rsidRPr="0020754C" w:rsidP="009200C1" w14:paraId="19BC3643" w14:textId="77777777">
            <w:pPr>
              <w:pStyle w:val="TableHeaderRow"/>
              <w:ind w:left="144" w:right="144"/>
              <w:rPr>
                <w:sz w:val="28"/>
                <w:szCs w:val="22"/>
              </w:rPr>
            </w:pPr>
            <w:r w:rsidRPr="0020754C">
              <w:rPr>
                <w:sz w:val="28"/>
                <w:szCs w:val="22"/>
              </w:rPr>
              <w:t xml:space="preserve">Average amount of funding per award experienced in previous years </w:t>
            </w:r>
          </w:p>
        </w:tc>
        <w:tc>
          <w:tcPr>
            <w:tcW w:w="5580" w:type="dxa"/>
            <w:gridSpan w:val="2"/>
            <w:shd w:val="clear" w:color="auto" w:fill="F7FBFF"/>
            <w:vAlign w:val="center"/>
          </w:tcPr>
          <w:p w:rsidR="009200C1" w:rsidRPr="00A91007" w:rsidP="009200C1" w14:paraId="647A74EA" w14:textId="4D088711">
            <w:pPr>
              <w:pStyle w:val="Tabletext"/>
              <w:spacing w:before="120"/>
              <w:ind w:left="144"/>
              <w:rPr>
                <w:szCs w:val="24"/>
              </w:rPr>
            </w:pPr>
            <w:r w:rsidRPr="00A91007">
              <w:rPr>
                <w:szCs w:val="24"/>
              </w:rPr>
              <w:t>$</w:t>
            </w:r>
            <w:r w:rsidRPr="00F91AC6">
              <w:rPr>
                <w:szCs w:val="24"/>
                <w:highlight w:val="yellow"/>
              </w:rPr>
              <w:t>266,507</w:t>
            </w:r>
            <w:r w:rsidRPr="00A91007">
              <w:rPr>
                <w:szCs w:val="24"/>
              </w:rPr>
              <w:t xml:space="preserve"> </w:t>
            </w:r>
          </w:p>
        </w:tc>
      </w:tr>
    </w:tbl>
    <w:p w:rsidR="00911A46" w:rsidRPr="00004F98" w:rsidP="00911A46" w14:paraId="69341901" w14:textId="3F818411">
      <w:r w:rsidRPr="00004F98">
        <w:t xml:space="preserve">The funding in the above </w:t>
      </w:r>
      <w:r w:rsidR="00483447">
        <w:t>Award Overview</w:t>
      </w:r>
      <w:r w:rsidRPr="00004F98">
        <w:t xml:space="preserve"> is subject to the availability of funds and IMLS discretion. </w:t>
      </w:r>
      <w:r>
        <w:t>We are</w:t>
      </w:r>
      <w:r w:rsidRPr="00004F98">
        <w:t xml:space="preserve"> not bound by any estimates in this announcement.</w:t>
      </w:r>
    </w:p>
    <w:p w:rsidR="00911A46" w:rsidP="00911A46" w14:paraId="2171A946" w14:textId="77777777">
      <w:r w:rsidRPr="00004F98">
        <w:t xml:space="preserve">Contingent upon the availability of funds, the quality of applications, and IMLS discretion, </w:t>
      </w:r>
      <w:r>
        <w:t>we</w:t>
      </w:r>
      <w:r w:rsidRPr="00004F98">
        <w:t xml:space="preserve"> may make additional awards from the pool of unfunded applications from this competition.</w:t>
      </w:r>
    </w:p>
    <w:p w:rsidR="00414231" w:rsidP="00414231" w14:paraId="132DCA96" w14:textId="0DC448D9">
      <w:pPr>
        <w:pStyle w:val="Heading3"/>
      </w:pPr>
      <w:bookmarkStart w:id="20" w:name="_Toc192498145"/>
      <w:r>
        <w:t>Executive Summary</w:t>
      </w:r>
      <w:bookmarkEnd w:id="20"/>
    </w:p>
    <w:p w:rsidR="002B2CD1" w:rsidP="00882B98" w14:paraId="3D500010" w14:textId="1AC05B18">
      <w:pPr>
        <w:keepNext/>
        <w:keepLines/>
      </w:pPr>
      <w:r>
        <w:t xml:space="preserve">Laura Bush 21st Century Librarian (LB21) </w:t>
      </w:r>
      <w:r w:rsidR="009277D2">
        <w:t>projects</w:t>
      </w:r>
      <w:r>
        <w:t xml:space="preserve"> build a library and archival workforce </w:t>
      </w:r>
      <w:r w:rsidRPr="00F91AC6" w:rsidR="3C46636D">
        <w:rPr>
          <w:highlight w:val="yellow"/>
        </w:rPr>
        <w:t>that can</w:t>
      </w:r>
      <w:r>
        <w:t xml:space="preserve"> meet the information needs of communities and increase the institutional capacity of libraries, archives, and library and information science graduate programs</w:t>
      </w:r>
      <w:r w:rsidR="00273B66">
        <w:t xml:space="preserve"> </w:t>
      </w:r>
      <w:r w:rsidRPr="00F91AC6" w:rsidR="00273B66">
        <w:rPr>
          <w:highlight w:val="yellow"/>
        </w:rPr>
        <w:t>across the country</w:t>
      </w:r>
      <w:r>
        <w:t xml:space="preserve">. </w:t>
      </w:r>
    </w:p>
    <w:p w:rsidR="0039617F" w14:paraId="70181C66" w14:textId="3DE45912">
      <w:pPr>
        <w:spacing w:after="240"/>
        <w:ind w:right="864"/>
      </w:pPr>
      <w:r>
        <w:t>The program supports projects that</w:t>
      </w:r>
      <w:r w:rsidR="00A7024A">
        <w:t>:</w:t>
      </w:r>
      <w:r>
        <w:t xml:space="preserve"> </w:t>
      </w:r>
    </w:p>
    <w:p w:rsidR="00EB710A" w:rsidP="005F5622" w14:paraId="648C8C91" w14:textId="77777777">
      <w:pPr>
        <w:pStyle w:val="ListParagraph"/>
        <w:numPr>
          <w:ilvl w:val="0"/>
          <w:numId w:val="74"/>
        </w:numPr>
        <w:spacing w:after="240"/>
        <w:ind w:right="864"/>
      </w:pPr>
      <w:r>
        <w:t xml:space="preserve">provide training and professional development to library and archives professionals; </w:t>
      </w:r>
    </w:p>
    <w:p w:rsidR="00EB710A" w:rsidP="005F5622" w14:paraId="5BB5A516" w14:textId="570A231F">
      <w:pPr>
        <w:pStyle w:val="ListParagraph"/>
        <w:numPr>
          <w:ilvl w:val="0"/>
          <w:numId w:val="74"/>
        </w:numPr>
        <w:spacing w:after="240"/>
        <w:ind w:right="864"/>
      </w:pPr>
      <w:r>
        <w:t xml:space="preserve">develop faculty and information leaders; </w:t>
      </w:r>
      <w:r w:rsidR="00D92222">
        <w:t>and</w:t>
      </w:r>
    </w:p>
    <w:p w:rsidR="00CE36DB" w:rsidP="005F5622" w14:paraId="6F9BAB3B" w14:textId="60735D71">
      <w:pPr>
        <w:pStyle w:val="ListParagraph"/>
        <w:numPr>
          <w:ilvl w:val="0"/>
          <w:numId w:val="74"/>
        </w:numPr>
        <w:spacing w:after="240"/>
        <w:ind w:right="864"/>
      </w:pPr>
      <w:r>
        <w:t>recruit, educate, and retain the next generation of library and archives professionals.</w:t>
      </w:r>
      <w:r w:rsidR="0DBDF826">
        <w:t xml:space="preserve"> </w:t>
      </w:r>
    </w:p>
    <w:p w:rsidR="00372C95" w14:paraId="5D7AC016" w14:textId="77777777">
      <w:pPr>
        <w:spacing w:after="240"/>
        <w:ind w:right="864"/>
      </w:pPr>
      <w:r w:rsidRPr="00F91AC6">
        <w:rPr>
          <w:highlight w:val="yellow"/>
        </w:rPr>
        <w:t>Projects can support the recruitment, education, training, and retention of pre-professionals, students, faculty, and the current library and archives workforce</w:t>
      </w:r>
      <w:r w:rsidR="7AEB32FE">
        <w:t>.</w:t>
      </w:r>
      <w:r w:rsidR="002B2CD1">
        <w:t xml:space="preserve"> </w:t>
      </w:r>
    </w:p>
    <w:p w:rsidR="00F91AC6" w:rsidP="00F91AC6" w14:paraId="09DE3B4C" w14:textId="77777777">
      <w:pPr>
        <w:rPr>
          <w:rFonts w:eastAsia="Franklin Gothic Book" w:cs="Franklin Gothic Book"/>
        </w:rPr>
      </w:pPr>
      <w:r w:rsidRPr="4DFAD601">
        <w:rPr>
          <w:rFonts w:eastAsia="Franklin Gothic Book" w:cs="Franklin Gothic Book"/>
          <w:highlight w:val="yellow"/>
        </w:rPr>
        <w:t>Eligibility is restricted to organizations that are:</w:t>
      </w:r>
    </w:p>
    <w:p w:rsidR="00F91AC6" w:rsidP="005F5622" w14:paraId="2D95809E" w14:textId="77777777">
      <w:pPr>
        <w:pStyle w:val="ListParagraph"/>
        <w:numPr>
          <w:ilvl w:val="0"/>
          <w:numId w:val="76"/>
        </w:numPr>
        <w:spacing w:before="0" w:after="160"/>
        <w:rPr>
          <w:rFonts w:eastAsia="Franklin Gothic Book" w:cs="Franklin Gothic Book"/>
        </w:rPr>
      </w:pPr>
      <w:r w:rsidRPr="4DFAD601">
        <w:rPr>
          <w:rFonts w:eastAsia="Franklin Gothic Book" w:cs="Franklin Gothic Book"/>
          <w:highlight w:val="yellow"/>
        </w:rPr>
        <w:t>Located in the United States or any U.S. Territories or freely associated States; AND</w:t>
      </w:r>
    </w:p>
    <w:p w:rsidR="00F91AC6" w:rsidP="005F5622" w14:paraId="5B73F51A" w14:textId="77777777">
      <w:pPr>
        <w:pStyle w:val="ListParagraph"/>
        <w:numPr>
          <w:ilvl w:val="0"/>
          <w:numId w:val="76"/>
        </w:numPr>
        <w:spacing w:before="0" w:after="160"/>
        <w:rPr>
          <w:rFonts w:eastAsia="Franklin Gothic Book" w:cs="Franklin Gothic Book"/>
        </w:rPr>
      </w:pPr>
      <w:r w:rsidRPr="4DFAD601">
        <w:rPr>
          <w:rFonts w:eastAsia="Franklin Gothic Book" w:cs="Franklin Gothic Book"/>
          <w:highlight w:val="yellow"/>
        </w:rPr>
        <w:t>A unit of state, local or Tribal government or a private, nonprofit organization; AND</w:t>
      </w:r>
    </w:p>
    <w:p w:rsidR="00F91AC6" w:rsidP="005F5622" w14:paraId="0A8EE022" w14:textId="77777777">
      <w:pPr>
        <w:pStyle w:val="ListParagraph"/>
        <w:numPr>
          <w:ilvl w:val="0"/>
          <w:numId w:val="76"/>
        </w:numPr>
        <w:spacing w:before="0" w:after="160"/>
        <w:rPr>
          <w:rFonts w:eastAsia="Franklin Gothic Book" w:cs="Franklin Gothic Book"/>
        </w:rPr>
      </w:pPr>
      <w:r w:rsidRPr="25711628">
        <w:rPr>
          <w:rFonts w:eastAsia="Franklin Gothic Book" w:cs="Franklin Gothic Book"/>
          <w:highlight w:val="yellow"/>
        </w:rPr>
        <w:t xml:space="preserve">One of </w:t>
      </w:r>
      <w:r w:rsidRPr="3F0BFD2C">
        <w:rPr>
          <w:rFonts w:eastAsia="Franklin Gothic Book" w:cs="Franklin Gothic Book"/>
          <w:highlight w:val="yellow"/>
        </w:rPr>
        <w:t>seven</w:t>
      </w:r>
      <w:r w:rsidRPr="25711628">
        <w:rPr>
          <w:rFonts w:eastAsia="Franklin Gothic Book" w:cs="Franklin Gothic Book"/>
          <w:highlight w:val="yellow"/>
        </w:rPr>
        <w:t xml:space="preserve"> </w:t>
      </w:r>
      <w:r w:rsidRPr="46046554">
        <w:rPr>
          <w:rFonts w:eastAsia="Franklin Gothic Book" w:cs="Franklin Gothic Book"/>
          <w:highlight w:val="yellow"/>
        </w:rPr>
        <w:t xml:space="preserve">types </w:t>
      </w:r>
      <w:r w:rsidRPr="170DC40E">
        <w:rPr>
          <w:rFonts w:eastAsia="Franklin Gothic Book" w:cs="Franklin Gothic Book"/>
          <w:highlight w:val="yellow"/>
        </w:rPr>
        <w:t xml:space="preserve">of </w:t>
      </w:r>
      <w:r w:rsidRPr="545F05CE">
        <w:rPr>
          <w:rFonts w:eastAsia="Franklin Gothic Book" w:cs="Franklin Gothic Book"/>
          <w:highlight w:val="yellow"/>
        </w:rPr>
        <w:t xml:space="preserve">qualifying </w:t>
      </w:r>
      <w:r w:rsidRPr="41E663EF">
        <w:rPr>
          <w:rFonts w:eastAsia="Franklin Gothic Book" w:cs="Franklin Gothic Book"/>
          <w:highlight w:val="yellow"/>
        </w:rPr>
        <w:t>organizations</w:t>
      </w:r>
      <w:r w:rsidRPr="1BAD38ED">
        <w:rPr>
          <w:rFonts w:eastAsia="Franklin Gothic Book" w:cs="Franklin Gothic Book"/>
          <w:highlight w:val="yellow"/>
        </w:rPr>
        <w:t xml:space="preserve">: </w:t>
      </w:r>
    </w:p>
    <w:p w:rsidR="00F91AC6" w:rsidP="005F5622" w14:paraId="26392B3B" w14:textId="77777777">
      <w:pPr>
        <w:pStyle w:val="ListParagraph"/>
        <w:numPr>
          <w:ilvl w:val="0"/>
          <w:numId w:val="75"/>
        </w:numPr>
        <w:spacing w:before="0" w:after="160"/>
        <w:ind w:left="1440"/>
        <w:rPr>
          <w:rFonts w:eastAsia="Franklin Gothic Book" w:cs="Franklin Gothic Book"/>
        </w:rPr>
      </w:pPr>
      <w:r w:rsidRPr="0DC3EF7D">
        <w:rPr>
          <w:rFonts w:eastAsia="Franklin Gothic Book" w:cs="Franklin Gothic Book"/>
        </w:rPr>
        <w:t>A</w:t>
      </w:r>
      <w:r w:rsidRPr="2B50029D">
        <w:rPr>
          <w:rFonts w:eastAsia="Franklin Gothic Book" w:cs="Franklin Gothic Book"/>
        </w:rPr>
        <w:t xml:space="preserve"> library or a parent organization, such as a school district, a municipality, a State agency, or an academic institution, that is responsible for the administration of a library.</w:t>
      </w:r>
    </w:p>
    <w:p w:rsidR="00F91AC6" w:rsidP="005F5622" w14:paraId="7A3C36B8" w14:textId="77777777">
      <w:pPr>
        <w:pStyle w:val="ListParagraph"/>
        <w:numPr>
          <w:ilvl w:val="0"/>
          <w:numId w:val="75"/>
        </w:numPr>
        <w:spacing w:before="0" w:after="160"/>
        <w:ind w:left="1440"/>
        <w:rPr>
          <w:rFonts w:eastAsia="Franklin Gothic Book" w:cs="Franklin Gothic Book"/>
        </w:rPr>
      </w:pPr>
      <w:r w:rsidRPr="0B8F2F29">
        <w:rPr>
          <w:rFonts w:eastAsia="Franklin Gothic Book" w:cs="Franklin Gothic Book"/>
        </w:rPr>
        <w:t>An academic or administrative unit, such as a graduate school of library and information science that is part of an institution of higher education through which it would apply;</w:t>
      </w:r>
    </w:p>
    <w:p w:rsidR="00F91AC6" w:rsidP="005F5622" w14:paraId="730C2B33" w14:textId="77777777">
      <w:pPr>
        <w:pStyle w:val="ListParagraph"/>
        <w:numPr>
          <w:ilvl w:val="0"/>
          <w:numId w:val="75"/>
        </w:numPr>
        <w:spacing w:before="0" w:after="160"/>
        <w:ind w:left="1440"/>
        <w:rPr>
          <w:rFonts w:eastAsia="Franklin Gothic Book" w:cs="Franklin Gothic Book"/>
        </w:rPr>
      </w:pPr>
      <w:r w:rsidRPr="0B8F2F29">
        <w:rPr>
          <w:rFonts w:eastAsia="Franklin Gothic Book" w:cs="Franklin Gothic Book"/>
        </w:rPr>
        <w:t>A digital library or archives, if it makes materials publicly available and provides library or archival services, including selection, organization, description, reference, and preservation, under the supervision of at least one permanent professional staff librarian/archivist;</w:t>
      </w:r>
    </w:p>
    <w:p w:rsidR="00F91AC6" w:rsidP="005F5622" w14:paraId="34E23532" w14:textId="77777777">
      <w:pPr>
        <w:pStyle w:val="ListParagraph"/>
        <w:numPr>
          <w:ilvl w:val="0"/>
          <w:numId w:val="75"/>
        </w:numPr>
        <w:spacing w:before="0" w:after="160"/>
        <w:ind w:left="1440"/>
        <w:rPr>
          <w:rFonts w:eastAsia="Franklin Gothic Book" w:cs="Franklin Gothic Book"/>
        </w:rPr>
      </w:pPr>
      <w:r w:rsidRPr="0B8F2F29">
        <w:rPr>
          <w:rFonts w:eastAsia="Franklin Gothic Book" w:cs="Franklin Gothic Book"/>
        </w:rPr>
        <w:t>A library or archival agency that is an official agency of a State, Tribal, or other unit of government and is charged by the law governing it with the extension and development of public library</w:t>
      </w:r>
      <w:r w:rsidRPr="0B8F2F29">
        <w:rPr>
          <w:rFonts w:eastAsia="Franklin Gothic Book" w:cs="Franklin Gothic Book"/>
          <w:color w:val="C239B3"/>
          <w:u w:val="single"/>
        </w:rPr>
        <w:t xml:space="preserve"> </w:t>
      </w:r>
      <w:r w:rsidRPr="0B8F2F29">
        <w:rPr>
          <w:rFonts w:eastAsia="Franklin Gothic Book" w:cs="Franklin Gothic Book"/>
          <w:color w:val="C239B3"/>
          <w:highlight w:val="yellow"/>
          <w:u w:val="single"/>
        </w:rPr>
        <w:t>and archives</w:t>
      </w:r>
      <w:r w:rsidRPr="0B8F2F29">
        <w:rPr>
          <w:rFonts w:eastAsia="Franklin Gothic Book" w:cs="Franklin Gothic Book"/>
        </w:rPr>
        <w:t xml:space="preserve"> services within its jurisdiction;</w:t>
      </w:r>
    </w:p>
    <w:p w:rsidR="00F91AC6" w:rsidP="005F5622" w14:paraId="651F87C5" w14:textId="77777777">
      <w:pPr>
        <w:pStyle w:val="ListParagraph"/>
        <w:numPr>
          <w:ilvl w:val="0"/>
          <w:numId w:val="75"/>
        </w:numPr>
        <w:spacing w:before="0" w:after="160"/>
        <w:ind w:left="1440"/>
        <w:rPr>
          <w:rFonts w:eastAsia="Franklin Gothic Book" w:cs="Franklin Gothic Book"/>
        </w:rPr>
      </w:pPr>
      <w:r w:rsidRPr="0B8F2F29">
        <w:rPr>
          <w:rFonts w:eastAsia="Franklin Gothic Book" w:cs="Franklin Gothic Book"/>
        </w:rPr>
        <w:t xml:space="preserve">A library or archives consortium that is a local, statewide, regional, interstate, or international cooperative association of library </w:t>
      </w:r>
      <w:r w:rsidRPr="0B8F2F29">
        <w:rPr>
          <w:rFonts w:eastAsia="Franklin Gothic Book" w:cs="Franklin Gothic Book"/>
          <w:color w:val="C239B3"/>
          <w:highlight w:val="yellow"/>
          <w:u w:val="single"/>
        </w:rPr>
        <w:t>or archives</w:t>
      </w:r>
      <w:r w:rsidRPr="0B8F2F29">
        <w:rPr>
          <w:rFonts w:eastAsia="Franklin Gothic Book" w:cs="Franklin Gothic Book"/>
          <w:color w:val="C239B3"/>
          <w:u w:val="single"/>
        </w:rPr>
        <w:t xml:space="preserve"> </w:t>
      </w:r>
      <w:r w:rsidRPr="0B8F2F29">
        <w:rPr>
          <w:rFonts w:eastAsia="Franklin Gothic Book" w:cs="Franklin Gothic Book"/>
        </w:rPr>
        <w:t>entities that provides for the systematic and effective coordination of the resources of eligible libraries or archives, as defined above, and information centers that work to improve the services delivered to the clientele of these libraries or archives; or</w:t>
      </w:r>
    </w:p>
    <w:p w:rsidR="00F91AC6" w:rsidP="005F5622" w14:paraId="05A86AC9" w14:textId="77777777">
      <w:pPr>
        <w:pStyle w:val="ListParagraph"/>
        <w:numPr>
          <w:ilvl w:val="0"/>
          <w:numId w:val="75"/>
        </w:numPr>
        <w:spacing w:before="0" w:after="160"/>
        <w:ind w:left="1440"/>
        <w:rPr>
          <w:rFonts w:eastAsia="Franklin Gothic Book" w:cs="Franklin Gothic Book"/>
        </w:rPr>
      </w:pPr>
      <w:r w:rsidRPr="0B8F2F29">
        <w:rPr>
          <w:rFonts w:eastAsia="Franklin Gothic Book" w:cs="Franklin Gothic Book"/>
        </w:rPr>
        <w:t>A library or archives association</w:t>
      </w:r>
      <w:r w:rsidRPr="0B8F2F29">
        <w:rPr>
          <w:rFonts w:eastAsia="Franklin Gothic Book" w:cs="Franklin Gothic Book"/>
          <w:color w:val="8764B8"/>
          <w:u w:val="single"/>
        </w:rPr>
        <w:t xml:space="preserve"> </w:t>
      </w:r>
      <w:r w:rsidRPr="0B8F2F29">
        <w:rPr>
          <w:rFonts w:eastAsia="Franklin Gothic Book" w:cs="Franklin Gothic Book"/>
        </w:rPr>
        <w:t xml:space="preserve">that exists on a permanent basis; </w:t>
      </w:r>
      <w:r w:rsidRPr="0B8F2F29">
        <w:rPr>
          <w:rFonts w:eastAsia="Franklin Gothic Book" w:cs="Franklin Gothic Book"/>
          <w:color w:val="8764B8"/>
          <w:u w:val="single"/>
        </w:rPr>
        <w:t xml:space="preserve">primarily </w:t>
      </w:r>
      <w:r w:rsidRPr="0B8F2F29">
        <w:rPr>
          <w:rFonts w:eastAsia="Franklin Gothic Book" w:cs="Franklin Gothic Book"/>
        </w:rPr>
        <w:t>serves libraries, archives, or library or archival professionals on a national, regional, state, or local level; and engages in activities designed to advance the well-being of libraries</w:t>
      </w:r>
      <w:r w:rsidRPr="0B8F2F29">
        <w:rPr>
          <w:rFonts w:eastAsia="Franklin Gothic Book" w:cs="Franklin Gothic Book"/>
          <w:color w:val="C239B3"/>
          <w:u w:val="single"/>
        </w:rPr>
        <w:t xml:space="preserve">, </w:t>
      </w:r>
      <w:r w:rsidRPr="0B8F2F29">
        <w:rPr>
          <w:rFonts w:eastAsia="Franklin Gothic Book" w:cs="Franklin Gothic Book"/>
          <w:color w:val="C239B3"/>
          <w:highlight w:val="yellow"/>
          <w:u w:val="single"/>
        </w:rPr>
        <w:t>archives</w:t>
      </w:r>
      <w:r w:rsidRPr="0B8F2F29">
        <w:rPr>
          <w:rFonts w:eastAsia="Franklin Gothic Book" w:cs="Franklin Gothic Book"/>
          <w:color w:val="C239B3"/>
          <w:u w:val="single"/>
        </w:rPr>
        <w:t>,</w:t>
      </w:r>
      <w:r w:rsidRPr="0B8F2F29">
        <w:rPr>
          <w:rFonts w:eastAsia="Franklin Gothic Book" w:cs="Franklin Gothic Book"/>
        </w:rPr>
        <w:t xml:space="preserve"> and the library</w:t>
      </w:r>
      <w:r w:rsidRPr="0B8F2F29">
        <w:rPr>
          <w:rFonts w:eastAsia="Franklin Gothic Book" w:cs="Franklin Gothic Book"/>
          <w:color w:val="0078D4"/>
          <w:u w:val="single"/>
        </w:rPr>
        <w:t>,</w:t>
      </w:r>
      <w:r w:rsidRPr="0B8F2F29">
        <w:rPr>
          <w:rFonts w:eastAsia="Franklin Gothic Book" w:cs="Franklin Gothic Book"/>
          <w:color w:val="C239B3"/>
          <w:u w:val="single"/>
        </w:rPr>
        <w:t xml:space="preserve"> </w:t>
      </w:r>
      <w:r w:rsidRPr="0B8F2F29">
        <w:rPr>
          <w:rFonts w:eastAsia="Franklin Gothic Book" w:cs="Franklin Gothic Book"/>
          <w:color w:val="C239B3"/>
          <w:highlight w:val="yellow"/>
          <w:u w:val="single"/>
        </w:rPr>
        <w:t>and archives</w:t>
      </w:r>
      <w:r w:rsidRPr="0B8F2F29">
        <w:rPr>
          <w:rFonts w:eastAsia="Franklin Gothic Book" w:cs="Franklin Gothic Book"/>
        </w:rPr>
        <w:t xml:space="preserve"> profession</w:t>
      </w:r>
      <w:r w:rsidRPr="0B8F2F29">
        <w:rPr>
          <w:rFonts w:eastAsia="Franklin Gothic Book" w:cs="Franklin Gothic Book"/>
          <w:color w:val="C239B3"/>
          <w:highlight w:val="yellow"/>
          <w:u w:val="single"/>
        </w:rPr>
        <w:t>s</w:t>
      </w:r>
      <w:r w:rsidRPr="0B8F2F29">
        <w:rPr>
          <w:rFonts w:eastAsia="Franklin Gothic Book" w:cs="Franklin Gothic Book"/>
        </w:rPr>
        <w:t>.</w:t>
      </w:r>
    </w:p>
    <w:p w:rsidR="00F91AC6" w:rsidP="005F5622" w14:paraId="291548CF" w14:textId="77777777">
      <w:pPr>
        <w:pStyle w:val="ListParagraph"/>
        <w:numPr>
          <w:ilvl w:val="0"/>
          <w:numId w:val="75"/>
        </w:numPr>
        <w:spacing w:before="0" w:after="160"/>
        <w:ind w:left="1440"/>
      </w:pPr>
      <w:r w:rsidRPr="6352402F">
        <w:rPr>
          <w:rFonts w:eastAsia="Franklin Gothic Book" w:cs="Franklin Gothic Book"/>
          <w:color w:val="8764B8"/>
          <w:highlight w:val="yellow"/>
          <w:u w:val="single"/>
        </w:rPr>
        <w:t xml:space="preserve">A nonprofit organization affiliated with a library or archives whose sole mission includes supporting the specified library or archives, has the ability to administer the project, and can ensure compliance with the terms of this NOFO and the applicable law, including the IMLS Assurances and Certifications. We require that you provide an agreement from the library or archives that details the activities the applicant and library will perform and binds the library to the statements and assurances in the application. </w:t>
      </w:r>
      <w:r w:rsidRPr="6352402F">
        <w:t xml:space="preserve"> </w:t>
      </w:r>
    </w:p>
    <w:p w:rsidR="00E518CC" w:rsidP="00E518CC" w14:paraId="17B68797" w14:textId="44C64860">
      <w:pPr>
        <w:pStyle w:val="Heading3"/>
      </w:pPr>
      <w:bookmarkStart w:id="21" w:name="_Agency_Contact_Information"/>
      <w:bookmarkStart w:id="22" w:name="_Toc192498146"/>
      <w:bookmarkEnd w:id="21"/>
      <w:r>
        <w:t>Agency Contact Information</w:t>
      </w:r>
      <w:bookmarkEnd w:id="22"/>
    </w:p>
    <w:p w:rsidR="00E518CC" w:rsidRPr="00BD7CBA" w:rsidP="00E518CC" w14:paraId="0E2F64E6" w14:textId="77777777">
      <w:hyperlink r:id="rId26" w:history="1">
        <w:r w:rsidRPr="00571EA1">
          <w:rPr>
            <w:rStyle w:val="Hyperlink"/>
          </w:rPr>
          <w:t>IMLS staff are available by phone and email</w:t>
        </w:r>
      </w:hyperlink>
      <w:r w:rsidRPr="00BD7CBA">
        <w:t xml:space="preserve"> to answer programmatic and administrative questions relating to this grant program. </w:t>
      </w:r>
      <w:r>
        <w:t>We</w:t>
      </w:r>
      <w:r w:rsidRPr="00BD7CBA">
        <w:t xml:space="preserve"> also host webinars to introduce potential applicants to funding opportunities. </w:t>
      </w:r>
      <w:r>
        <w:t xml:space="preserve">For more information, </w:t>
      </w:r>
      <w:hyperlink r:id="rId27" w:history="1">
        <w:r>
          <w:rPr>
            <w:rStyle w:val="Hyperlink"/>
          </w:rPr>
          <w:t>see our list of webinars and instructions for accessing them</w:t>
        </w:r>
      </w:hyperlink>
      <w:r w:rsidRPr="00BD7CBA">
        <w:t>.</w:t>
      </w:r>
    </w:p>
    <w:p w:rsidR="00E518CC" w:rsidRPr="00E518CC" w:rsidP="00E518CC" w14:paraId="5BB52AB8" w14:textId="77777777"/>
    <w:p w:rsidR="00911A46" w:rsidP="00C10168" w14:paraId="2077AD5C" w14:textId="6B3F7FC6">
      <w:pPr>
        <w:pStyle w:val="Heading2"/>
      </w:pPr>
      <w:bookmarkStart w:id="23" w:name="_Eligibility"/>
      <w:bookmarkStart w:id="24" w:name="_Toc172135557"/>
      <w:bookmarkStart w:id="25" w:name="_Toc192498147"/>
      <w:bookmarkEnd w:id="23"/>
      <w:r w:rsidRPr="00427981">
        <w:t>Eligib</w:t>
      </w:r>
      <w:r>
        <w:t>ility</w:t>
      </w:r>
      <w:bookmarkEnd w:id="24"/>
      <w:bookmarkEnd w:id="25"/>
      <w:r>
        <w:t xml:space="preserve"> </w:t>
      </w:r>
    </w:p>
    <w:p w:rsidR="00911A46" w:rsidP="00911A46" w14:paraId="2A426E7A" w14:textId="77777777">
      <w:pPr>
        <w:pStyle w:val="Heading3"/>
      </w:pPr>
      <w:bookmarkStart w:id="26" w:name="_Toc192498148"/>
      <w:r>
        <w:t>Eligible Applicants</w:t>
      </w:r>
      <w:bookmarkEnd w:id="26"/>
    </w:p>
    <w:p w:rsidR="00911A46" w:rsidP="00911A46" w14:paraId="5194FFCF" w14:textId="77777777">
      <w:pPr>
        <w:pStyle w:val="Sectionintrotext"/>
      </w:pPr>
      <w:r w:rsidRPr="00004F98">
        <w:t xml:space="preserve">To be eligible for an award under the LB21 Program, your organization must meet </w:t>
      </w:r>
      <w:r w:rsidRPr="009F001B">
        <w:rPr>
          <w:b/>
          <w:bCs/>
        </w:rPr>
        <w:t>all three</w:t>
      </w:r>
      <w:r w:rsidRPr="00004F98">
        <w:t xml:space="preserve"> of the following</w:t>
      </w:r>
      <w:r>
        <w:t xml:space="preserve"> eligibility</w:t>
      </w:r>
      <w:r w:rsidRPr="00004F98">
        <w:t xml:space="preserve"> criteria</w:t>
      </w:r>
      <w:r>
        <w:t>.</w:t>
      </w:r>
    </w:p>
    <w:p w:rsidR="00911A46" w:rsidRPr="0049303A" w:rsidP="00911A46" w14:paraId="5C267899" w14:textId="26209EB7">
      <w:pPr>
        <w:spacing w:before="360"/>
        <w:rPr>
          <w:rStyle w:val="Strong"/>
          <w:b w:val="0"/>
          <w:bCs w:val="0"/>
        </w:rPr>
      </w:pPr>
      <w:r>
        <w:rPr>
          <w:rFonts w:eastAsiaTheme="minorHAnsi"/>
          <w:b/>
          <w:bCs/>
          <w:noProof/>
          <w:color w:val="1F3864" w:themeColor="accent5" w:themeShade="80"/>
          <w:sz w:val="28"/>
          <w:szCs w:val="22"/>
        </w:rPr>
        <mc:AlternateContent>
          <mc:Choice Requires="wpg">
            <w:drawing>
              <wp:anchor distT="0" distB="0" distL="114300" distR="114300" simplePos="0" relativeHeight="251682816" behindDoc="0" locked="0" layoutInCell="1" allowOverlap="1">
                <wp:simplePos x="0" y="0"/>
                <wp:positionH relativeFrom="column">
                  <wp:posOffset>-8255</wp:posOffset>
                </wp:positionH>
                <wp:positionV relativeFrom="paragraph">
                  <wp:posOffset>85725</wp:posOffset>
                </wp:positionV>
                <wp:extent cx="1085850" cy="1066800"/>
                <wp:effectExtent l="0" t="0" r="0" b="0"/>
                <wp:wrapSquare wrapText="bothSides"/>
                <wp:docPr id="1783501158" name="Group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085850" cy="1066800"/>
                          <a:chOff x="0" y="0"/>
                          <a:chExt cx="1085850" cy="1066800"/>
                        </a:xfrm>
                      </wpg:grpSpPr>
                      <pic:pic xmlns:pic="http://schemas.openxmlformats.org/drawingml/2006/picture">
                        <pic:nvPicPr>
                          <pic:cNvPr id="87158812" name="Graphic 7" descr="Court with solid fill"/>
                          <pic:cNvPicPr>
                            <a:picLocks noChangeAspect="1"/>
                          </pic:cNvPicPr>
                        </pic:nvPicPr>
                        <pic:blipFill>
                          <a:blip xmlns:r="http://schemas.openxmlformats.org/officeDocument/2006/relationships" r:embed="rId28">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a:xfrm>
                            <a:off x="0" y="0"/>
                            <a:ext cx="1066800" cy="1066800"/>
                          </a:xfrm>
                          <a:prstGeom prst="rect">
                            <a:avLst/>
                          </a:prstGeom>
                        </pic:spPr>
                      </pic:pic>
                      <wps:wsp xmlns:wps="http://schemas.microsoft.com/office/word/2010/wordprocessingShape">
                        <wps:cNvPr id="244525040" name="Graphic 10" descr="Badge 1 with solid fill"/>
                        <wps:cNvSpPr/>
                        <wps:spPr>
                          <a:xfrm>
                            <a:off x="581025" y="419100"/>
                            <a:ext cx="504825" cy="533400"/>
                          </a:xfrm>
                          <a:custGeom>
                            <a:avLst/>
                            <a:gdLst>
                              <a:gd name="connsiteX0" fmla="*/ 361750 w 723499"/>
                              <a:gd name="connsiteY0" fmla="*/ 0 h 723500"/>
                              <a:gd name="connsiteX1" fmla="*/ 0 w 723499"/>
                              <a:gd name="connsiteY1" fmla="*/ 361750 h 723500"/>
                              <a:gd name="connsiteX2" fmla="*/ 361750 w 723499"/>
                              <a:gd name="connsiteY2" fmla="*/ 723500 h 723500"/>
                              <a:gd name="connsiteX3" fmla="*/ 723500 w 723499"/>
                              <a:gd name="connsiteY3" fmla="*/ 361750 h 723500"/>
                              <a:gd name="connsiteX4" fmla="*/ 723500 w 723499"/>
                              <a:gd name="connsiteY4" fmla="*/ 361712 h 723500"/>
                              <a:gd name="connsiteX5" fmla="*/ 362036 w 723499"/>
                              <a:gd name="connsiteY5" fmla="*/ 0 h 723500"/>
                              <a:gd name="connsiteX6" fmla="*/ 361750 w 723499"/>
                              <a:gd name="connsiteY6" fmla="*/ 0 h 723500"/>
                              <a:gd name="connsiteX7" fmla="*/ 401431 w 723499"/>
                              <a:gd name="connsiteY7" fmla="*/ 515303 h 723500"/>
                              <a:gd name="connsiteX8" fmla="*/ 346405 w 723499"/>
                              <a:gd name="connsiteY8" fmla="*/ 515303 h 723500"/>
                              <a:gd name="connsiteX9" fmla="*/ 346405 w 723499"/>
                              <a:gd name="connsiteY9" fmla="*/ 252498 h 723500"/>
                              <a:gd name="connsiteX10" fmla="*/ 331689 w 723499"/>
                              <a:gd name="connsiteY10" fmla="*/ 261671 h 723500"/>
                              <a:gd name="connsiteX11" fmla="*/ 315725 w 723499"/>
                              <a:gd name="connsiteY11" fmla="*/ 269577 h 723500"/>
                              <a:gd name="connsiteX12" fmla="*/ 297066 w 723499"/>
                              <a:gd name="connsiteY12" fmla="*/ 276063 h 723500"/>
                              <a:gd name="connsiteX13" fmla="*/ 275558 w 723499"/>
                              <a:gd name="connsiteY13" fmla="*/ 281912 h 723500"/>
                              <a:gd name="connsiteX14" fmla="*/ 275558 w 723499"/>
                              <a:gd name="connsiteY14" fmla="*/ 237954 h 723500"/>
                              <a:gd name="connsiteX15" fmla="*/ 289941 w 723499"/>
                              <a:gd name="connsiteY15" fmla="*/ 233524 h 723500"/>
                              <a:gd name="connsiteX16" fmla="*/ 302762 w 723499"/>
                              <a:gd name="connsiteY16" fmla="*/ 229095 h 723500"/>
                              <a:gd name="connsiteX17" fmla="*/ 315411 w 723499"/>
                              <a:gd name="connsiteY17" fmla="*/ 223876 h 723500"/>
                              <a:gd name="connsiteX18" fmla="*/ 328060 w 723499"/>
                              <a:gd name="connsiteY18" fmla="*/ 218656 h 723500"/>
                              <a:gd name="connsiteX19" fmla="*/ 340224 w 723499"/>
                              <a:gd name="connsiteY19" fmla="*/ 212331 h 723500"/>
                              <a:gd name="connsiteX20" fmla="*/ 352415 w 723499"/>
                              <a:gd name="connsiteY20" fmla="*/ 205664 h 723500"/>
                              <a:gd name="connsiteX21" fmla="*/ 365531 w 723499"/>
                              <a:gd name="connsiteY21" fmla="*/ 198044 h 723500"/>
                              <a:gd name="connsiteX22" fmla="*/ 378666 w 723499"/>
                              <a:gd name="connsiteY22" fmla="*/ 190424 h 723500"/>
                              <a:gd name="connsiteX23" fmla="*/ 401431 w 723499"/>
                              <a:gd name="connsiteY23" fmla="*/ 190424 h 723500"/>
                            </a:gd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Lst>
                            <a:rect l="l" t="t" r="r" b="b"/>
                            <a:pathLst>
                              <a:path fill="norm" h="723500" w="723499" stroke="1">
                                <a:moveTo>
                                  <a:pt x="361750" y="0"/>
                                </a:moveTo>
                                <a:cubicBezTo>
                                  <a:pt x="161961" y="0"/>
                                  <a:pt x="0" y="161961"/>
                                  <a:pt x="0" y="361750"/>
                                </a:cubicBezTo>
                                <a:cubicBezTo>
                                  <a:pt x="0" y="561539"/>
                                  <a:pt x="161961" y="723500"/>
                                  <a:pt x="361750" y="723500"/>
                                </a:cubicBezTo>
                                <a:cubicBezTo>
                                  <a:pt x="561539" y="723500"/>
                                  <a:pt x="723500" y="561539"/>
                                  <a:pt x="723500" y="361750"/>
                                </a:cubicBezTo>
                                <a:cubicBezTo>
                                  <a:pt x="723500" y="361738"/>
                                  <a:pt x="723500" y="361724"/>
                                  <a:pt x="723500" y="361712"/>
                                </a:cubicBezTo>
                                <a:cubicBezTo>
                                  <a:pt x="723569" y="162013"/>
                                  <a:pt x="561735" y="69"/>
                                  <a:pt x="362036" y="0"/>
                                </a:cubicBezTo>
                                <a:cubicBezTo>
                                  <a:pt x="361940" y="0"/>
                                  <a:pt x="361845" y="0"/>
                                  <a:pt x="361750" y="0"/>
                                </a:cubicBezTo>
                                <a:close/>
                                <a:moveTo>
                                  <a:pt x="401431" y="515303"/>
                                </a:moveTo>
                                <a:lnTo>
                                  <a:pt x="346405" y="515303"/>
                                </a:lnTo>
                                <a:lnTo>
                                  <a:pt x="346405" y="252498"/>
                                </a:lnTo>
                                <a:cubicBezTo>
                                  <a:pt x="341757" y="255673"/>
                                  <a:pt x="336852" y="258731"/>
                                  <a:pt x="331689" y="261671"/>
                                </a:cubicBezTo>
                                <a:cubicBezTo>
                                  <a:pt x="326529" y="264621"/>
                                  <a:pt x="321198" y="267260"/>
                                  <a:pt x="315725" y="269577"/>
                                </a:cubicBezTo>
                                <a:cubicBezTo>
                                  <a:pt x="309807" y="271901"/>
                                  <a:pt x="303587" y="274063"/>
                                  <a:pt x="297066" y="276063"/>
                                </a:cubicBezTo>
                                <a:cubicBezTo>
                                  <a:pt x="290544" y="278063"/>
                                  <a:pt x="283375" y="280013"/>
                                  <a:pt x="275558" y="281912"/>
                                </a:cubicBezTo>
                                <a:lnTo>
                                  <a:pt x="275558" y="237954"/>
                                </a:lnTo>
                                <a:cubicBezTo>
                                  <a:pt x="280828" y="236474"/>
                                  <a:pt x="285623" y="234998"/>
                                  <a:pt x="289941" y="233524"/>
                                </a:cubicBezTo>
                                <a:cubicBezTo>
                                  <a:pt x="294259" y="232051"/>
                                  <a:pt x="298533" y="230575"/>
                                  <a:pt x="302762" y="229095"/>
                                </a:cubicBezTo>
                                <a:cubicBezTo>
                                  <a:pt x="306962" y="227409"/>
                                  <a:pt x="311191" y="225676"/>
                                  <a:pt x="315411" y="223876"/>
                                </a:cubicBezTo>
                                <a:cubicBezTo>
                                  <a:pt x="319630" y="222075"/>
                                  <a:pt x="323840" y="220351"/>
                                  <a:pt x="328060" y="218656"/>
                                </a:cubicBezTo>
                                <a:cubicBezTo>
                                  <a:pt x="332061" y="216548"/>
                                  <a:pt x="336115" y="214439"/>
                                  <a:pt x="340224" y="212331"/>
                                </a:cubicBezTo>
                                <a:cubicBezTo>
                                  <a:pt x="344332" y="210224"/>
                                  <a:pt x="348396" y="208000"/>
                                  <a:pt x="352415" y="205664"/>
                                </a:cubicBezTo>
                                <a:cubicBezTo>
                                  <a:pt x="356861" y="203352"/>
                                  <a:pt x="361233" y="200813"/>
                                  <a:pt x="365531" y="198044"/>
                                </a:cubicBezTo>
                                <a:cubicBezTo>
                                  <a:pt x="369830" y="195275"/>
                                  <a:pt x="374209" y="192736"/>
                                  <a:pt x="378666" y="190424"/>
                                </a:cubicBezTo>
                                <a:lnTo>
                                  <a:pt x="401431" y="190424"/>
                                </a:lnTo>
                                <a:close/>
                              </a:path>
                            </a:pathLst>
                          </a:custGeom>
                          <a:solidFill>
                            <a:schemeClr val="accent5">
                              <a:lumMod val="50000"/>
                            </a:schemeClr>
                          </a:solidFill>
                          <a:ln w="9525">
                            <a:noFill/>
                            <a:prstDash val="solid"/>
                            <a:miter lim="0"/>
                          </a:ln>
                        </wps:spPr>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anchor>
            </w:drawing>
          </mc:Choice>
          <mc:Fallback>
            <w:pict>
              <v:group id="Group 3" o:spid="_x0000_s1030" alt="&quot;&quot;" style="width:85.5pt;height:84pt;margin-top:6.75pt;margin-left:-0.65pt;position:absolute;z-index:251683840" coordsize="10858,10668">
                <v:shape id="Graphic 7" o:spid="_x0000_s1031" type="#_x0000_t75" alt="Court with solid fill" style="width:10668;height:10668;mso-wrap-style:square;position:absolute;visibility:visible">
                  <v:imagedata r:id="rId30" o:title="Court with solid fill"/>
                </v:shape>
                <v:shape id="Graphic 10" o:spid="_x0000_s1032" alt="Badge 1 with solid fill" style="width:5048;height:5334;left:5810;mso-wrap-style:square;position:absolute;top:4191;visibility:visible;v-text-anchor:middle" coordsize="723499,723500" path="m361750,c161961,,,161961,,361750,,561539,161961,723500,361750,723500c561539,723500,723500,561539,723500,361750c723500,361738,723500,361724,723500,361712,723569,162013,561735,69,362036,c361940,,361845,,361750,xm401431,515303l346405,515303l346405,252498c341757,255673,336852,258731,331689,261671c326529,264621,321198,267260,315725,269577c309807,271901,303587,274063,297066,276063c290544,278063,283375,280013,275558,281912l275558,237954c280828,236474,285623,234998,289941,233524c294259,232051,298533,230575,302762,229095c306962,227409,311191,225676,315411,223876c319630,222075,323840,220351,328060,218656c332061,216548,336115,214439,340224,212331c344332,210224,348396,208000,352415,205664c356861,203352,361233,200813,365531,198044c369830,195275,374209,192736,378666,190424l401431,190424l401431,515303xe" fillcolor="#1f3763" stroked="f">
                  <v:stroke joinstyle="miter"/>
                  <v:path arrowok="t" o:connecttype="custom" o:connectlocs="252413,0;0,266700;252413,533400;504826,266700;504826,266672;252612,0;252413,0;280100,379907;241706,379907;241706,186154;231438,192917;220299,198746;207279,203527;192272,207839;192272,175431;202308,172165;211254,168900;220080,165052;228905,161204;237393,156541;245899,151626;255051,146008;264216,140390;280100,140390" o:connectangles="0,0,0,0,0,0,0,0,0,0,0,0,0,0,0,0,0,0,0,0,0,0,0,0"/>
                </v:shape>
                <w10:wrap type="square"/>
              </v:group>
            </w:pict>
          </mc:Fallback>
        </mc:AlternateContent>
      </w:r>
      <w:r>
        <w:rPr>
          <w:rStyle w:val="Strong"/>
        </w:rPr>
        <w:t>Your organization m</w:t>
      </w:r>
      <w:r w:rsidRPr="0049303A">
        <w:rPr>
          <w:rStyle w:val="Strong"/>
        </w:rPr>
        <w:t>ust be</w:t>
      </w:r>
      <w:r w:rsidRPr="0049303A">
        <w:rPr>
          <w:rStyle w:val="Strong"/>
          <w:b w:val="0"/>
          <w:bCs w:val="0"/>
        </w:rPr>
        <w:t xml:space="preserve">: </w:t>
      </w:r>
    </w:p>
    <w:p w:rsidR="00911A46" w:rsidP="00D13D05" w14:paraId="4AED5B99" w14:textId="58D08CA1">
      <w:pPr>
        <w:pStyle w:val="ListParagraph"/>
        <w:numPr>
          <w:ilvl w:val="0"/>
          <w:numId w:val="19"/>
        </w:numPr>
        <w:ind w:right="576"/>
      </w:pPr>
      <w:r w:rsidRPr="00004F98">
        <w:t xml:space="preserve">a unit of </w:t>
      </w:r>
      <w:r w:rsidR="00D10489">
        <w:t>S</w:t>
      </w:r>
      <w:r w:rsidRPr="00004F98">
        <w:t xml:space="preserve">tate, local, or </w:t>
      </w:r>
      <w:r w:rsidR="00D10489">
        <w:t>T</w:t>
      </w:r>
      <w:r w:rsidRPr="00004F98">
        <w:t>ribal government</w:t>
      </w:r>
      <w:r>
        <w:t>;</w:t>
      </w:r>
      <w:r w:rsidRPr="00004F98">
        <w:t xml:space="preserve"> or </w:t>
      </w:r>
    </w:p>
    <w:p w:rsidR="0029399B" w:rsidRPr="00013B06" w:rsidP="52A19265" w14:paraId="583947BA" w14:textId="0CF28B10">
      <w:pPr>
        <w:pStyle w:val="ListParagraph"/>
        <w:ind w:left="2016" w:hanging="432"/>
        <w:rPr>
          <w:b/>
          <w:bCs/>
        </w:rPr>
      </w:pPr>
      <w:r>
        <w:t xml:space="preserve">a private, nonprofit organization that has nonprofit status under the Internal Revenue Code of 1954, as amended. </w:t>
      </w:r>
      <w:hyperlink w:anchor="_Phase_II_Invited_4">
        <w:r w:rsidRPr="52A19265">
          <w:rPr>
            <w:rStyle w:val="Hyperlink"/>
          </w:rPr>
          <w:t>See Conditionally Required Documents</w:t>
        </w:r>
      </w:hyperlink>
      <w:r>
        <w:t xml:space="preserve"> for more information)</w:t>
      </w:r>
      <w:r>
        <w:t>;</w:t>
      </w:r>
    </w:p>
    <w:p w:rsidR="00911A46" w:rsidRPr="00745D4A" w:rsidP="005072AB" w14:paraId="3F341C3F" w14:textId="1AACAB1E">
      <w:pPr>
        <w:pStyle w:val="StrongTableHeading"/>
        <w:spacing w:after="360"/>
        <w:ind w:left="1584"/>
        <w:rPr>
          <w:sz w:val="32"/>
          <w:szCs w:val="24"/>
        </w:rPr>
      </w:pPr>
      <w:r w:rsidRPr="00745D4A">
        <w:rPr>
          <w:b w:val="0"/>
          <w:i/>
          <w:iCs w:val="0"/>
          <w:noProof/>
          <w:sz w:val="32"/>
          <w:szCs w:val="24"/>
        </w:rPr>
        <mc:AlternateContent>
          <mc:Choice Requires="wpg">
            <w:drawing>
              <wp:anchor distT="0" distB="0" distL="114300" distR="114300" simplePos="0" relativeHeight="251684864" behindDoc="0" locked="0" layoutInCell="1" allowOverlap="1">
                <wp:simplePos x="0" y="0"/>
                <wp:positionH relativeFrom="column">
                  <wp:posOffset>20320</wp:posOffset>
                </wp:positionH>
                <wp:positionV relativeFrom="paragraph">
                  <wp:posOffset>739775</wp:posOffset>
                </wp:positionV>
                <wp:extent cx="1057275" cy="914400"/>
                <wp:effectExtent l="0" t="0" r="0" b="0"/>
                <wp:wrapSquare wrapText="bothSides"/>
                <wp:docPr id="653632005" name="Group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057275" cy="914400"/>
                          <a:chOff x="0" y="0"/>
                          <a:chExt cx="1057275" cy="914400"/>
                        </a:xfrm>
                      </wpg:grpSpPr>
                      <pic:pic xmlns:pic="http://schemas.openxmlformats.org/drawingml/2006/picture">
                        <pic:nvPicPr>
                          <pic:cNvPr id="1523977811" name="Graphic 11" descr="Badge with solid fill"/>
                          <pic:cNvPicPr>
                            <a:picLocks noChangeAspect="1"/>
                          </pic:cNvPicPr>
                        </pic:nvPicPr>
                        <pic:blipFill>
                          <a:blip xmlns:r="http://schemas.openxmlformats.org/officeDocument/2006/relationships" r:embed="rId31">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a:xfrm>
                            <a:off x="390525" y="247650"/>
                            <a:ext cx="666750" cy="666750"/>
                          </a:xfrm>
                          <a:prstGeom prst="rect">
                            <a:avLst/>
                          </a:prstGeom>
                        </pic:spPr>
                      </pic:pic>
                      <pic:pic xmlns:pic="http://schemas.openxmlformats.org/drawingml/2006/picture">
                        <pic:nvPicPr>
                          <pic:cNvPr id="164177958" name="Graphic 8" descr="Earth globe: Americas with solid fill"/>
                          <pic:cNvPicPr>
                            <a:picLocks noChangeAspect="1"/>
                          </pic:cNvPicPr>
                        </pic:nvPicPr>
                        <pic:blipFill>
                          <a:blip xmlns:r="http://schemas.openxmlformats.org/officeDocument/2006/relationships" r:embed="rId33">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a:xfrm>
                            <a:off x="0" y="0"/>
                            <a:ext cx="895350" cy="895350"/>
                          </a:xfrm>
                          <a:prstGeom prst="rect">
                            <a:avLst/>
                          </a:prstGeom>
                        </pic:spPr>
                      </pic:pic>
                    </wpg:wgp>
                  </a:graphicData>
                </a:graphic>
              </wp:anchor>
            </w:drawing>
          </mc:Choice>
          <mc:Fallback>
            <w:pict>
              <v:group id="Group 4" o:spid="_x0000_s1033" alt="&quot;&quot;" style="width:83.25pt;height:1in;margin-top:58.25pt;margin-left:1.6pt;position:absolute;z-index:251685888" coordsize="10572,9144">
                <v:shape id="Graphic 11" o:spid="_x0000_s1034" type="#_x0000_t75" alt="Badge with solid fill" style="width:6667;height:6668;left:3905;mso-wrap-style:square;position:absolute;top:2476;visibility:visible">
                  <v:imagedata r:id="rId35" o:title="Badge with solid fill"/>
                </v:shape>
                <v:shape id="Graphic 8" o:spid="_x0000_s1035" type="#_x0000_t75" alt="Earth globe: Americas with solid fill" style="width:8953;height:8953;mso-wrap-style:square;position:absolute;visibility:visible">
                  <v:imagedata r:id="rId36" o:title=" Americas with solid fill"/>
                </v:shape>
                <w10:wrap type="square"/>
              </v:group>
            </w:pict>
          </mc:Fallback>
        </mc:AlternateContent>
      </w:r>
      <w:r>
        <w:rPr>
          <w:i/>
          <w:iCs w:val="0"/>
          <w:color w:val="33715B"/>
          <w:sz w:val="48"/>
          <w:szCs w:val="40"/>
        </w:rPr>
        <w:t>and</w:t>
      </w:r>
      <w:r w:rsidR="00745D4A">
        <w:rPr>
          <w:i/>
          <w:iCs w:val="0"/>
          <w:color w:val="33715B"/>
          <w:sz w:val="48"/>
          <w:szCs w:val="40"/>
        </w:rPr>
        <w:t>:</w:t>
      </w:r>
    </w:p>
    <w:p w:rsidR="00911A46" w:rsidP="001B6688" w14:paraId="4D2C7E5E" w14:textId="77777777">
      <w:pPr>
        <w:pStyle w:val="ListParagraph"/>
        <w:numPr>
          <w:ilvl w:val="0"/>
          <w:numId w:val="0"/>
        </w:numPr>
        <w:ind w:left="362"/>
      </w:pPr>
      <w:r>
        <w:rPr>
          <w:rStyle w:val="Strong"/>
        </w:rPr>
        <w:t>Your organization m</w:t>
      </w:r>
      <w:r w:rsidRPr="0049303A">
        <w:rPr>
          <w:rStyle w:val="Strong"/>
        </w:rPr>
        <w:t>ust be located in</w:t>
      </w:r>
      <w:r>
        <w:rPr>
          <w:rStyle w:val="Strong"/>
          <w:b w:val="0"/>
          <w:bCs w:val="0"/>
        </w:rPr>
        <w:t>:</w:t>
      </w:r>
      <w:r w:rsidRPr="00004F98">
        <w:t xml:space="preserve"> </w:t>
      </w:r>
    </w:p>
    <w:p w:rsidR="00911A46" w:rsidP="00D13D05" w14:paraId="3EF8C20D" w14:textId="7C55A9FA">
      <w:pPr>
        <w:pStyle w:val="ListParagraph"/>
        <w:numPr>
          <w:ilvl w:val="0"/>
          <w:numId w:val="21"/>
        </w:numPr>
        <w:contextualSpacing w:val="0"/>
      </w:pPr>
      <w:r>
        <w:t xml:space="preserve">  </w:t>
      </w:r>
      <w:r w:rsidRPr="00004F98">
        <w:t xml:space="preserve">one of the 50 </w:t>
      </w:r>
      <w:r w:rsidR="00CE22C6">
        <w:t>S</w:t>
      </w:r>
      <w:r w:rsidRPr="00004F98">
        <w:t>tates of the United States of America,</w:t>
      </w:r>
    </w:p>
    <w:p w:rsidR="00911A46" w:rsidP="00D13D05" w14:paraId="683947C2" w14:textId="77777777">
      <w:pPr>
        <w:pStyle w:val="ListParagraph"/>
        <w:numPr>
          <w:ilvl w:val="0"/>
          <w:numId w:val="20"/>
        </w:numPr>
        <w:ind w:left="1152" w:hanging="432"/>
        <w:contextualSpacing w:val="0"/>
      </w:pPr>
      <w:r>
        <w:t xml:space="preserve">  </w:t>
      </w:r>
      <w:r w:rsidRPr="00004F98">
        <w:t xml:space="preserve">the District of Columbia, </w:t>
      </w:r>
    </w:p>
    <w:p w:rsidR="00911A46" w:rsidP="00D13D05" w14:paraId="7882D1E9" w14:textId="77777777">
      <w:pPr>
        <w:pStyle w:val="ListParagraph"/>
        <w:numPr>
          <w:ilvl w:val="0"/>
          <w:numId w:val="20"/>
        </w:numPr>
        <w:ind w:left="1152" w:hanging="432"/>
        <w:contextualSpacing w:val="0"/>
      </w:pPr>
      <w:r>
        <w:t xml:space="preserve">  </w:t>
      </w:r>
      <w:r w:rsidRPr="00004F98">
        <w:t xml:space="preserve">the Commonwealth of Puerto Rico, </w:t>
      </w:r>
    </w:p>
    <w:p w:rsidR="00911A46" w:rsidP="00D13D05" w14:paraId="4DBBE230" w14:textId="77777777">
      <w:pPr>
        <w:pStyle w:val="ListParagraph"/>
        <w:numPr>
          <w:ilvl w:val="2"/>
          <w:numId w:val="20"/>
        </w:numPr>
        <w:ind w:left="2304"/>
        <w:contextualSpacing w:val="0"/>
      </w:pPr>
      <w:r>
        <w:t>t</w:t>
      </w:r>
      <w:r w:rsidRPr="00004F98">
        <w:t xml:space="preserve">he U.S. Virgin Islands, </w:t>
      </w:r>
    </w:p>
    <w:p w:rsidR="00911A46" w:rsidP="00D13D05" w14:paraId="3BE11FBB" w14:textId="77777777">
      <w:pPr>
        <w:pStyle w:val="ListParagraph"/>
        <w:numPr>
          <w:ilvl w:val="0"/>
          <w:numId w:val="20"/>
        </w:numPr>
        <w:ind w:left="2304"/>
        <w:contextualSpacing w:val="0"/>
      </w:pPr>
      <w:r w:rsidRPr="00004F98">
        <w:t xml:space="preserve">Guam, </w:t>
      </w:r>
    </w:p>
    <w:p w:rsidR="00911A46" w:rsidP="00D13D05" w14:paraId="468B3009" w14:textId="77777777">
      <w:pPr>
        <w:pStyle w:val="ListParagraph"/>
        <w:numPr>
          <w:ilvl w:val="0"/>
          <w:numId w:val="20"/>
        </w:numPr>
        <w:ind w:left="2304"/>
        <w:contextualSpacing w:val="0"/>
      </w:pPr>
      <w:r w:rsidRPr="00004F98">
        <w:t xml:space="preserve">American Samoa, </w:t>
      </w:r>
    </w:p>
    <w:p w:rsidR="00911A46" w:rsidP="00D13D05" w14:paraId="64BEA0B5" w14:textId="77777777">
      <w:pPr>
        <w:pStyle w:val="ListParagraph"/>
        <w:numPr>
          <w:ilvl w:val="0"/>
          <w:numId w:val="20"/>
        </w:numPr>
        <w:ind w:left="2304"/>
        <w:contextualSpacing w:val="0"/>
      </w:pPr>
      <w:r w:rsidRPr="00004F98">
        <w:t xml:space="preserve">the Commonwealth of the Northern Mariana Islands, </w:t>
      </w:r>
    </w:p>
    <w:p w:rsidR="00911A46" w:rsidP="00D13D05" w14:paraId="00283EFD" w14:textId="77777777">
      <w:pPr>
        <w:pStyle w:val="ListParagraph"/>
        <w:numPr>
          <w:ilvl w:val="0"/>
          <w:numId w:val="20"/>
        </w:numPr>
        <w:ind w:left="2304"/>
        <w:contextualSpacing w:val="0"/>
      </w:pPr>
      <w:r w:rsidRPr="00004F98">
        <w:t xml:space="preserve">the Republic of the Marshall Islands, </w:t>
      </w:r>
    </w:p>
    <w:p w:rsidR="00911A46" w:rsidP="00D13D05" w14:paraId="23050D5C" w14:textId="77777777">
      <w:pPr>
        <w:pStyle w:val="ListParagraph"/>
        <w:numPr>
          <w:ilvl w:val="0"/>
          <w:numId w:val="20"/>
        </w:numPr>
        <w:ind w:left="2304"/>
        <w:contextualSpacing w:val="0"/>
      </w:pPr>
      <w:r w:rsidRPr="00004F98">
        <w:t>the Federated States of Micronesia</w:t>
      </w:r>
      <w:r>
        <w:t xml:space="preserve">; </w:t>
      </w:r>
      <w:r w:rsidRPr="00004F98">
        <w:t xml:space="preserve">or </w:t>
      </w:r>
    </w:p>
    <w:p w:rsidR="00911A46" w:rsidRPr="00004F98" w:rsidP="00D13D05" w14:paraId="13DE44AA" w14:textId="77777777">
      <w:pPr>
        <w:pStyle w:val="ListParagraph"/>
        <w:numPr>
          <w:ilvl w:val="0"/>
          <w:numId w:val="20"/>
        </w:numPr>
        <w:ind w:left="2304"/>
        <w:contextualSpacing w:val="0"/>
      </w:pPr>
      <w:r w:rsidRPr="00004F98">
        <w:t>the Republic of Palau.</w:t>
      </w:r>
    </w:p>
    <w:p w:rsidR="008F52BC" w:rsidRPr="00745D4A" w:rsidP="005072AB" w14:paraId="53A21327" w14:textId="3F3542B1">
      <w:pPr>
        <w:pStyle w:val="StrongTableHeading"/>
        <w:keepNext/>
        <w:ind w:left="1440"/>
        <w:rPr>
          <w:i/>
          <w:iCs w:val="0"/>
          <w:color w:val="33715B"/>
          <w:sz w:val="32"/>
          <w:szCs w:val="24"/>
        </w:rPr>
      </w:pPr>
      <w:r>
        <w:rPr>
          <w:i/>
          <w:iCs w:val="0"/>
          <w:color w:val="33715B"/>
          <w:sz w:val="48"/>
          <w:szCs w:val="40"/>
        </w:rPr>
        <w:t>and</w:t>
      </w:r>
      <w:r w:rsidRPr="00745D4A" w:rsidR="00745D4A">
        <w:rPr>
          <w:i/>
          <w:iCs w:val="0"/>
          <w:color w:val="33715B"/>
          <w:sz w:val="48"/>
          <w:szCs w:val="40"/>
        </w:rPr>
        <w:t>:</w:t>
      </w:r>
    </w:p>
    <w:p w:rsidR="00911A46" w:rsidRPr="00004F98" w:rsidP="001B6688" w14:paraId="10091018" w14:textId="4FCD9D9C">
      <w:pPr>
        <w:pStyle w:val="ListParagraph"/>
        <w:numPr>
          <w:ilvl w:val="0"/>
          <w:numId w:val="0"/>
        </w:numPr>
        <w:ind w:left="792"/>
      </w:pPr>
      <w:r>
        <w:rPr>
          <w:rFonts w:eastAsiaTheme="minorHAnsi"/>
          <w:noProof/>
          <w:color w:val="1F3864" w:themeColor="accent5" w:themeShade="80"/>
          <w:sz w:val="28"/>
          <w:szCs w:val="22"/>
        </w:rPr>
        <mc:AlternateContent>
          <mc:Choice Requires="wpg">
            <w:drawing>
              <wp:anchor distT="0" distB="0" distL="114300" distR="114300" simplePos="0" relativeHeight="251686912" behindDoc="0" locked="0" layoutInCell="1" allowOverlap="1">
                <wp:simplePos x="0" y="0"/>
                <wp:positionH relativeFrom="column">
                  <wp:posOffset>38100</wp:posOffset>
                </wp:positionH>
                <wp:positionV relativeFrom="paragraph">
                  <wp:posOffset>34925</wp:posOffset>
                </wp:positionV>
                <wp:extent cx="1000125" cy="971550"/>
                <wp:effectExtent l="0" t="0" r="9525" b="0"/>
                <wp:wrapSquare wrapText="bothSides"/>
                <wp:docPr id="475865799" name="Group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000125" cy="971550"/>
                          <a:chOff x="0" y="0"/>
                          <a:chExt cx="1000125" cy="971550"/>
                        </a:xfrm>
                      </wpg:grpSpPr>
                      <pic:pic xmlns:pic="http://schemas.openxmlformats.org/drawingml/2006/picture">
                        <pic:nvPicPr>
                          <pic:cNvPr id="627614757" name="Graphic 9" descr="Books with solid fill"/>
                          <pic:cNvPicPr>
                            <a:picLocks noChangeAspect="1"/>
                          </pic:cNvPicPr>
                        </pic:nvPicPr>
                        <pic:blipFill>
                          <a:blip xmlns:r="http://schemas.openxmlformats.org/officeDocument/2006/relationships" r:embed="rId37">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a:xfrm>
                            <a:off x="0" y="0"/>
                            <a:ext cx="914400" cy="914400"/>
                          </a:xfrm>
                          <a:prstGeom prst="rect">
                            <a:avLst/>
                          </a:prstGeom>
                        </pic:spPr>
                      </pic:pic>
                      <pic:pic xmlns:pic="http://schemas.openxmlformats.org/drawingml/2006/picture">
                        <pic:nvPicPr>
                          <pic:cNvPr id="751471170" name="Graphic 12" descr="Badge 3 with solid fill"/>
                          <pic:cNvPicPr>
                            <a:picLocks noChangeAspect="1"/>
                          </pic:cNvPicPr>
                        </pic:nvPicPr>
                        <pic:blipFill>
                          <a:blip xmlns:r="http://schemas.openxmlformats.org/officeDocument/2006/relationships" r:embed="rId39">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381000" y="352425"/>
                            <a:ext cx="619125" cy="619125"/>
                          </a:xfrm>
                          <a:prstGeom prst="rect">
                            <a:avLst/>
                          </a:prstGeom>
                        </pic:spPr>
                      </pic:pic>
                    </wpg:wgp>
                  </a:graphicData>
                </a:graphic>
              </wp:anchor>
            </w:drawing>
          </mc:Choice>
          <mc:Fallback>
            <w:pict>
              <v:group id="Group 5" o:spid="_x0000_s1036" alt="&quot;&quot;" style="width:78.75pt;height:76.5pt;margin-top:2.75pt;margin-left:3pt;position:absolute;z-index:251687936" coordsize="10001,9715">
                <v:shape id="Graphic 9" o:spid="_x0000_s1037" type="#_x0000_t75" alt="Books with solid fill" style="width:9144;height:9144;mso-wrap-style:square;position:absolute;visibility:visible">
                  <v:imagedata r:id="rId41" o:title="Books with solid fill"/>
                </v:shape>
                <v:shape id="Graphic 12" o:spid="_x0000_s1038" type="#_x0000_t75" alt="Badge 3 with solid fill" style="width:6191;height:6191;left:3810;mso-wrap-style:square;position:absolute;top:3524;visibility:visible">
                  <v:imagedata r:id="rId42" o:title="Badge 3 with solid fill"/>
                </v:shape>
                <w10:wrap type="square"/>
              </v:group>
            </w:pict>
          </mc:Fallback>
        </mc:AlternateContent>
      </w:r>
      <w:r>
        <w:rPr>
          <w:rStyle w:val="Strong"/>
        </w:rPr>
        <w:t>Your organization m</w:t>
      </w:r>
      <w:r w:rsidRPr="00FD146B">
        <w:rPr>
          <w:rStyle w:val="Strong"/>
        </w:rPr>
        <w:t>ust qualify as one of the following</w:t>
      </w:r>
      <w:r w:rsidR="00062B00">
        <w:rPr>
          <w:rStyle w:val="Strong"/>
        </w:rPr>
        <w:t xml:space="preserve"> </w:t>
      </w:r>
      <w:r w:rsidR="1A28B63D">
        <w:rPr>
          <w:rStyle w:val="Strong"/>
        </w:rPr>
        <w:t>seven</w:t>
      </w:r>
      <w:r w:rsidR="00062B00">
        <w:rPr>
          <w:rStyle w:val="Strong"/>
        </w:rPr>
        <w:t xml:space="preserve"> types of organizations</w:t>
      </w:r>
      <w:r w:rsidRPr="00004F98">
        <w:t>:</w:t>
      </w:r>
    </w:p>
    <w:p w:rsidR="00911A46" w:rsidRPr="005741D0" w:rsidP="008350BB" w14:paraId="132FBC19" w14:textId="2B78B21E">
      <w:pPr>
        <w:spacing w:before="0" w:line="240" w:lineRule="auto"/>
        <w:ind w:left="1440"/>
        <w:rPr>
          <w:b/>
          <w:bCs/>
          <w:color w:val="auto"/>
        </w:rPr>
      </w:pPr>
      <w:r w:rsidRPr="00C87623">
        <w:rPr>
          <w:b/>
          <w:bCs/>
          <w:color w:val="1F3864" w:themeColor="accent5" w:themeShade="80"/>
        </w:rPr>
        <w:t>(1)</w:t>
      </w:r>
      <w:r w:rsidRPr="00C87623">
        <w:rPr>
          <w:color w:val="1F3864" w:themeColor="accent5" w:themeShade="80"/>
        </w:rPr>
        <w:t xml:space="preserve"> </w:t>
      </w:r>
      <w:r w:rsidRPr="00004F98">
        <w:t xml:space="preserve">A library or a parent organization, such as a school district, a municipality, a </w:t>
      </w:r>
      <w:r w:rsidR="001E15FC">
        <w:t>S</w:t>
      </w:r>
      <w:r w:rsidRPr="00004F98">
        <w:t xml:space="preserve">tate agency, or an academic institution, that is </w:t>
      </w:r>
      <w:r w:rsidRPr="00004F98">
        <w:t xml:space="preserve">responsible for the administration of a library. </w:t>
      </w:r>
      <w:r>
        <w:br/>
      </w:r>
      <w:r w:rsidR="002B20BC">
        <w:rPr>
          <w:color w:val="1F3864" w:themeColor="accent5" w:themeShade="80"/>
        </w:rPr>
        <w:t xml:space="preserve">   </w:t>
      </w:r>
      <w:r w:rsidR="002B20BC">
        <w:rPr>
          <w:color w:val="1F3864" w:themeColor="accent5" w:themeShade="80"/>
        </w:rPr>
        <w:br/>
        <w:t xml:space="preserve">    </w:t>
      </w:r>
      <w:r>
        <w:rPr>
          <w:color w:val="1F3864" w:themeColor="accent5" w:themeShade="80"/>
        </w:rPr>
        <w:t xml:space="preserve"> </w:t>
      </w:r>
      <w:r w:rsidRPr="005741D0">
        <w:rPr>
          <w:b/>
          <w:bCs/>
          <w:color w:val="1F3864" w:themeColor="accent5" w:themeShade="80"/>
        </w:rPr>
        <w:t>Eligible libraries include</w:t>
      </w:r>
      <w:r w:rsidRPr="005741D0">
        <w:rPr>
          <w:b/>
          <w:bCs/>
          <w:color w:val="auto"/>
        </w:rPr>
        <w:t>:</w:t>
      </w:r>
    </w:p>
    <w:tbl>
      <w:tblPr>
        <w:tblStyle w:val="TableGrid"/>
        <w:tblW w:w="7650" w:type="dxa"/>
        <w:tblInd w:w="1710" w:type="dxa"/>
        <w:tblLook w:val="04A0"/>
      </w:tblPr>
      <w:tblGrid>
        <w:gridCol w:w="3870"/>
        <w:gridCol w:w="3780"/>
      </w:tblGrid>
      <w:tr w14:paraId="0CC80783" w14:textId="77777777">
        <w:tblPrEx>
          <w:tblW w:w="7650" w:type="dxa"/>
          <w:tblInd w:w="1710" w:type="dxa"/>
          <w:tblLook w:val="04A0"/>
        </w:tblPrEx>
        <w:tc>
          <w:tcPr>
            <w:tcW w:w="3870" w:type="dxa"/>
          </w:tcPr>
          <w:p w:rsidR="00911A46" w:rsidRPr="00FD146B" w:rsidP="008350BB" w14:paraId="294FC65A" w14:textId="77777777">
            <w:pPr>
              <w:pStyle w:val="ListParagraph"/>
              <w:numPr>
                <w:ilvl w:val="0"/>
                <w:numId w:val="22"/>
              </w:numPr>
              <w:spacing w:before="40"/>
              <w:contextualSpacing w:val="0"/>
              <w:rPr>
                <w:szCs w:val="24"/>
              </w:rPr>
            </w:pPr>
            <w:r w:rsidRPr="00FD146B">
              <w:rPr>
                <w:szCs w:val="24"/>
              </w:rPr>
              <w:t>Public libraries.</w:t>
            </w:r>
          </w:p>
          <w:p w:rsidR="00911A46" w:rsidRPr="00FD146B" w:rsidP="008350BB" w14:paraId="7479382B" w14:textId="77777777">
            <w:pPr>
              <w:pStyle w:val="ListParagraph"/>
              <w:numPr>
                <w:ilvl w:val="0"/>
                <w:numId w:val="22"/>
              </w:numPr>
              <w:contextualSpacing w:val="0"/>
              <w:rPr>
                <w:szCs w:val="24"/>
              </w:rPr>
            </w:pPr>
            <w:r w:rsidRPr="00FD146B">
              <w:rPr>
                <w:szCs w:val="24"/>
              </w:rPr>
              <w:t>Public elementary and secondary school libraries.</w:t>
            </w:r>
          </w:p>
          <w:p w:rsidR="00911A46" w:rsidRPr="00FD146B" w:rsidP="008350BB" w14:paraId="696CC2C7" w14:textId="77777777">
            <w:pPr>
              <w:pStyle w:val="ListParagraph"/>
              <w:numPr>
                <w:ilvl w:val="0"/>
                <w:numId w:val="22"/>
              </w:numPr>
              <w:contextualSpacing w:val="0"/>
              <w:rPr>
                <w:szCs w:val="24"/>
              </w:rPr>
            </w:pPr>
            <w:r w:rsidRPr="00FD146B">
              <w:rPr>
                <w:szCs w:val="24"/>
              </w:rPr>
              <w:t>Tribal libraries.</w:t>
            </w:r>
          </w:p>
          <w:p w:rsidR="00911A46" w:rsidRPr="004C4DC0" w:rsidP="008350BB" w14:paraId="0C79418F" w14:textId="1A87DE1D">
            <w:pPr>
              <w:pStyle w:val="ListParagraph"/>
              <w:numPr>
                <w:ilvl w:val="0"/>
                <w:numId w:val="22"/>
              </w:numPr>
              <w:contextualSpacing w:val="0"/>
              <w:rPr>
                <w:szCs w:val="24"/>
              </w:rPr>
            </w:pPr>
            <w:r w:rsidRPr="00FD146B">
              <w:rPr>
                <w:szCs w:val="24"/>
              </w:rPr>
              <w:t>College (including community college) and university libraries</w:t>
            </w:r>
            <w:r w:rsidR="00015903">
              <w:rPr>
                <w:szCs w:val="24"/>
              </w:rPr>
              <w:t xml:space="preserve"> and archives</w:t>
            </w:r>
            <w:r w:rsidRPr="00FD146B">
              <w:rPr>
                <w:szCs w:val="24"/>
              </w:rPr>
              <w:t>.</w:t>
            </w:r>
          </w:p>
          <w:p w:rsidR="00911A46" w:rsidRPr="004C4DC0" w:rsidP="008350BB" w14:paraId="22D4C8B1" w14:textId="1219B67A">
            <w:pPr>
              <w:pStyle w:val="ListParagraph"/>
              <w:numPr>
                <w:ilvl w:val="0"/>
                <w:numId w:val="22"/>
              </w:numPr>
              <w:contextualSpacing w:val="0"/>
              <w:rPr>
                <w:szCs w:val="24"/>
              </w:rPr>
            </w:pPr>
            <w:r w:rsidRPr="004C4DC0">
              <w:rPr>
                <w:szCs w:val="24"/>
              </w:rPr>
              <w:t>Research libraries and archives that are not an integral part of an institution of higher education and that make publicly available library</w:t>
            </w:r>
            <w:r w:rsidR="00015903">
              <w:rPr>
                <w:szCs w:val="24"/>
              </w:rPr>
              <w:t xml:space="preserve"> </w:t>
            </w:r>
            <w:r w:rsidRPr="00F91AC6" w:rsidR="00015903">
              <w:rPr>
                <w:szCs w:val="24"/>
                <w:highlight w:val="yellow"/>
              </w:rPr>
              <w:t>or archival</w:t>
            </w:r>
            <w:r w:rsidRPr="004C4DC0">
              <w:rPr>
                <w:szCs w:val="24"/>
              </w:rPr>
              <w:t xml:space="preserve"> services and materials that are suitable for scholarly research and are not otherwise available. </w:t>
            </w:r>
          </w:p>
        </w:tc>
        <w:tc>
          <w:tcPr>
            <w:tcW w:w="3780" w:type="dxa"/>
          </w:tcPr>
          <w:p w:rsidR="00911A46" w:rsidRPr="004C4DC0" w:rsidP="008350BB" w14:paraId="5823FB8D" w14:textId="0A6383BD">
            <w:pPr>
              <w:pStyle w:val="ListParagraph"/>
              <w:numPr>
                <w:ilvl w:val="0"/>
                <w:numId w:val="23"/>
              </w:numPr>
              <w:contextualSpacing w:val="0"/>
              <w:rPr>
                <w:szCs w:val="24"/>
              </w:rPr>
            </w:pPr>
            <w:r w:rsidRPr="004C4DC0">
              <w:rPr>
                <w:szCs w:val="24"/>
              </w:rPr>
              <w:t xml:space="preserve">Private or other special library, but only if the State in which such private or special library is located determines that the library should be considered a library for purposes of Library Services and Technology (see </w:t>
            </w:r>
            <w:r w:rsidRPr="009074CF" w:rsidR="006149FC">
              <w:t>20 U.S.C. § 9121-9165</w:t>
            </w:r>
            <w:r w:rsidRPr="004C4DC0">
              <w:rPr>
                <w:szCs w:val="24"/>
              </w:rPr>
              <w:t>).</w:t>
            </w:r>
          </w:p>
          <w:p w:rsidR="00911A46" w:rsidRPr="0049303A" w:rsidP="008350BB" w14:paraId="77763479" w14:textId="77777777">
            <w:pPr>
              <w:pStyle w:val="ListParagraph"/>
              <w:numPr>
                <w:ilvl w:val="0"/>
                <w:numId w:val="23"/>
              </w:numPr>
              <w:contextualSpacing w:val="0"/>
              <w:rPr>
                <w:sz w:val="22"/>
                <w:szCs w:val="22"/>
              </w:rPr>
            </w:pPr>
            <w:r w:rsidRPr="004C4DC0">
              <w:rPr>
                <w:szCs w:val="24"/>
              </w:rPr>
              <w:t>Archives, including institutional, community-based, and special collections, that are under the supervision of at least one permanent professional staff member and are available to the public.</w:t>
            </w:r>
          </w:p>
        </w:tc>
      </w:tr>
    </w:tbl>
    <w:p w:rsidR="00911A46" w:rsidRPr="00004F98" w:rsidP="001B6688" w14:paraId="70D4E250" w14:textId="7454B636">
      <w:pPr>
        <w:spacing w:before="240" w:after="240"/>
        <w:ind w:left="1728"/>
      </w:pPr>
      <w:r w:rsidRPr="00C87623">
        <w:rPr>
          <w:b/>
          <w:bCs/>
          <w:color w:val="1F3864" w:themeColor="accent5" w:themeShade="80"/>
        </w:rPr>
        <w:t>(2)</w:t>
      </w:r>
      <w:r>
        <w:t xml:space="preserve"> </w:t>
      </w:r>
      <w:r>
        <w:t>An academic or administrative unit, such as a graduate school of library and information science that is part of an institution of higher education through which it would apply;</w:t>
      </w:r>
    </w:p>
    <w:p w:rsidR="00911A46" w:rsidRPr="00004F98" w:rsidP="001B6688" w14:paraId="31FAF9F8" w14:textId="046BAC22">
      <w:pPr>
        <w:pStyle w:val="ListParagraph"/>
        <w:numPr>
          <w:ilvl w:val="0"/>
          <w:numId w:val="0"/>
        </w:numPr>
        <w:spacing w:after="240"/>
        <w:ind w:left="1728"/>
        <w:contextualSpacing w:val="0"/>
      </w:pPr>
      <w:r w:rsidRPr="00C87623">
        <w:rPr>
          <w:b/>
          <w:bCs/>
          <w:color w:val="1F3864" w:themeColor="accent5" w:themeShade="80"/>
        </w:rPr>
        <w:t>(3)</w:t>
      </w:r>
      <w:r>
        <w:t xml:space="preserve"> </w:t>
      </w:r>
      <w:r>
        <w:t>A digital library or archives, if it makes materials publicly available and provides library or archival services, including selection, organization, description, reference, and preservation, under the supervision of at least one permanent professional staff librarian/archivist;</w:t>
      </w:r>
    </w:p>
    <w:p w:rsidR="00911A46" w:rsidRPr="00004F98" w:rsidP="001B6688" w14:paraId="04546FF2" w14:textId="04C0F51F">
      <w:pPr>
        <w:pStyle w:val="ListParagraph"/>
        <w:numPr>
          <w:ilvl w:val="0"/>
          <w:numId w:val="0"/>
        </w:numPr>
        <w:spacing w:after="240"/>
        <w:ind w:left="1728"/>
        <w:contextualSpacing w:val="0"/>
      </w:pPr>
      <w:r w:rsidRPr="00C87623">
        <w:rPr>
          <w:b/>
          <w:bCs/>
          <w:color w:val="1F3864" w:themeColor="accent5" w:themeShade="80"/>
        </w:rPr>
        <w:t>(4)</w:t>
      </w:r>
      <w:r>
        <w:t xml:space="preserve"> </w:t>
      </w:r>
      <w:r>
        <w:t xml:space="preserve">A library or archival agency that is an official agency of a State, </w:t>
      </w:r>
      <w:r w:rsidR="00432617">
        <w:t>T</w:t>
      </w:r>
      <w:r>
        <w:t>ribal, or other unit of government and is charged by the law governing it with the extension and development of public library</w:t>
      </w:r>
      <w:r w:rsidR="00D365CA">
        <w:t xml:space="preserve"> </w:t>
      </w:r>
      <w:r w:rsidRPr="00F91AC6" w:rsidR="00D365CA">
        <w:rPr>
          <w:highlight w:val="yellow"/>
        </w:rPr>
        <w:t>and archives</w:t>
      </w:r>
      <w:r>
        <w:t xml:space="preserve"> services within its jurisdiction;</w:t>
      </w:r>
    </w:p>
    <w:p w:rsidR="00911A46" w:rsidRPr="00427981" w:rsidP="001B6688" w14:paraId="36574A04" w14:textId="216EB874">
      <w:pPr>
        <w:pStyle w:val="ListParagraph"/>
        <w:numPr>
          <w:ilvl w:val="0"/>
          <w:numId w:val="0"/>
        </w:numPr>
        <w:spacing w:after="240" w:line="240" w:lineRule="auto"/>
        <w:ind w:left="1728"/>
        <w:contextualSpacing w:val="0"/>
      </w:pPr>
      <w:r w:rsidRPr="00C87623">
        <w:rPr>
          <w:b/>
          <w:bCs/>
          <w:color w:val="1F3864" w:themeColor="accent5" w:themeShade="80"/>
        </w:rPr>
        <w:t>(5)</w:t>
      </w:r>
      <w:r>
        <w:t xml:space="preserve"> </w:t>
      </w:r>
      <w:r>
        <w:t xml:space="preserve">A library or archives consortium that is a local, statewide, regional, interstate, or international cooperative association of library </w:t>
      </w:r>
      <w:r w:rsidRPr="00F91AC6" w:rsidR="00D365CA">
        <w:rPr>
          <w:highlight w:val="yellow"/>
        </w:rPr>
        <w:t>or archives</w:t>
      </w:r>
      <w:r w:rsidR="00D365CA">
        <w:t xml:space="preserve"> </w:t>
      </w:r>
      <w:r>
        <w:t>entities that provides for the systematic and effective coordination of the resources of eligible libraries or archives, as defined above, and information centers that work to improve the services delivered to the clientele of these libraries or archives; or</w:t>
      </w:r>
    </w:p>
    <w:p w:rsidR="00911A46" w:rsidRPr="000F061B" w:rsidP="6DFC4CB1" w14:paraId="4DBF50A5" w14:textId="1E243760">
      <w:pPr>
        <w:pStyle w:val="ListParagraph"/>
        <w:numPr>
          <w:ilvl w:val="0"/>
          <w:numId w:val="0"/>
        </w:numPr>
        <w:spacing w:before="240" w:after="240" w:line="240" w:lineRule="auto"/>
        <w:ind w:left="1728"/>
      </w:pPr>
      <w:r w:rsidRPr="6DFC4CB1">
        <w:rPr>
          <w:b/>
          <w:bCs/>
          <w:color w:val="1F3864" w:themeColor="accent5" w:themeShade="80"/>
        </w:rPr>
        <w:t>(6)</w:t>
      </w:r>
      <w:r>
        <w:t xml:space="preserve"> </w:t>
      </w:r>
      <w:r>
        <w:t>A library or archives association</w:t>
      </w:r>
      <w:r w:rsidR="002B1203">
        <w:t xml:space="preserve"> </w:t>
      </w:r>
      <w:r>
        <w:t xml:space="preserve">that exists on a permanent basis; </w:t>
      </w:r>
      <w:r w:rsidR="002B1203">
        <w:t xml:space="preserve">primarily </w:t>
      </w:r>
      <w:r>
        <w:t xml:space="preserve">serves libraries, archives, or library or archival professionals on a national, regional, </w:t>
      </w:r>
      <w:r w:rsidR="00AA0D21">
        <w:t>s</w:t>
      </w:r>
      <w:r>
        <w:t>tate, or local level; and engages in activities designed to advance the well-being of libraries</w:t>
      </w:r>
      <w:r w:rsidR="00D365CA">
        <w:t xml:space="preserve">, </w:t>
      </w:r>
      <w:r w:rsidRPr="00F91AC6" w:rsidR="00D365CA">
        <w:rPr>
          <w:highlight w:val="yellow"/>
        </w:rPr>
        <w:t>archives</w:t>
      </w:r>
      <w:r w:rsidR="00D365CA">
        <w:t>,</w:t>
      </w:r>
      <w:r>
        <w:t xml:space="preserve"> and the library</w:t>
      </w:r>
      <w:r w:rsidR="00E14495">
        <w:t>,</w:t>
      </w:r>
      <w:r w:rsidR="00D365CA">
        <w:t xml:space="preserve"> </w:t>
      </w:r>
      <w:r w:rsidRPr="00F91AC6" w:rsidR="00D365CA">
        <w:rPr>
          <w:highlight w:val="yellow"/>
        </w:rPr>
        <w:t>and archives</w:t>
      </w:r>
      <w:r>
        <w:t xml:space="preserve"> profession</w:t>
      </w:r>
      <w:r w:rsidRPr="00F91AC6" w:rsidR="00D365CA">
        <w:rPr>
          <w:highlight w:val="yellow"/>
        </w:rPr>
        <w:t>s</w:t>
      </w:r>
      <w:r>
        <w:t xml:space="preserve">. </w:t>
      </w:r>
    </w:p>
    <w:p w:rsidR="0006723E" w:rsidP="00D768B5" w14:paraId="6563E937" w14:textId="04E47BC4">
      <w:pPr>
        <w:ind w:left="1728" w:right="432"/>
      </w:pPr>
      <w:r w:rsidRPr="00F91AC6">
        <w:rPr>
          <w:b/>
          <w:bCs/>
        </w:rPr>
        <w:t>(7)</w:t>
      </w:r>
      <w:r>
        <w:t xml:space="preserve"> </w:t>
      </w:r>
      <w:r w:rsidR="79DC42A9">
        <w:t>A</w:t>
      </w:r>
      <w:r w:rsidRPr="005B0EEB" w:rsidR="005B0EEB">
        <w:t xml:space="preserve"> nonprofit organization affiliated with a </w:t>
      </w:r>
      <w:r w:rsidR="005B0EEB">
        <w:t xml:space="preserve">library </w:t>
      </w:r>
      <w:r w:rsidR="028CA47B">
        <w:t xml:space="preserve">or </w:t>
      </w:r>
      <w:r w:rsidRPr="00F91AC6" w:rsidR="028CA47B">
        <w:rPr>
          <w:highlight w:val="yellow"/>
        </w:rPr>
        <w:t xml:space="preserve">archives </w:t>
      </w:r>
      <w:r w:rsidRPr="00F91AC6" w:rsidR="5B3A6CE3">
        <w:rPr>
          <w:highlight w:val="yellow"/>
        </w:rPr>
        <w:t>whose</w:t>
      </w:r>
      <w:r w:rsidRPr="00F91AC6" w:rsidR="00170C88">
        <w:rPr>
          <w:highlight w:val="yellow"/>
        </w:rPr>
        <w:t xml:space="preserve"> sole </w:t>
      </w:r>
      <w:r w:rsidRPr="00F91AC6" w:rsidR="5B3A6CE3">
        <w:rPr>
          <w:highlight w:val="yellow"/>
        </w:rPr>
        <w:t>mission includes supporting the specified library or archives, has the ability to administer the project, and can ensure compliance</w:t>
      </w:r>
      <w:r w:rsidRPr="00F91AC6" w:rsidR="028CA47B">
        <w:rPr>
          <w:highlight w:val="yellow"/>
        </w:rPr>
        <w:t xml:space="preserve"> </w:t>
      </w:r>
      <w:r w:rsidRPr="00F91AC6" w:rsidR="5B3A6CE3">
        <w:rPr>
          <w:highlight w:val="yellow"/>
        </w:rPr>
        <w:t xml:space="preserve">with the terms of this NOFO and the applicable law, including the IMLS Assurances and Certifications. </w:t>
      </w:r>
      <w:r w:rsidRPr="00F91AC6" w:rsidR="006874D1">
        <w:rPr>
          <w:highlight w:val="yellow"/>
        </w:rPr>
        <w:t>We</w:t>
      </w:r>
      <w:r w:rsidRPr="00F91AC6" w:rsidR="006874D1">
        <w:rPr>
          <w:b/>
          <w:bCs/>
          <w:highlight w:val="yellow"/>
        </w:rPr>
        <w:t xml:space="preserve"> </w:t>
      </w:r>
      <w:r w:rsidRPr="00F91AC6" w:rsidR="76DC45B2">
        <w:rPr>
          <w:highlight w:val="yellow"/>
        </w:rPr>
        <w:t>require</w:t>
      </w:r>
      <w:r w:rsidRPr="00F91AC6" w:rsidR="006874D1">
        <w:rPr>
          <w:highlight w:val="yellow"/>
        </w:rPr>
        <w:t xml:space="preserve"> that you </w:t>
      </w:r>
      <w:r w:rsidRPr="00F91AC6" w:rsidR="76DC45B2">
        <w:rPr>
          <w:highlight w:val="yellow"/>
        </w:rPr>
        <w:t>provide an agreement from the library or archives that details the activities the applicant and library will perform and binds the library to the statements and assurances in the application.</w:t>
      </w:r>
      <w:r w:rsidRPr="00F91AC6" w:rsidR="028CA47B">
        <w:rPr>
          <w:highlight w:val="yellow"/>
        </w:rPr>
        <w:t xml:space="preserve"> </w:t>
      </w:r>
    </w:p>
    <w:p w:rsidR="0006723E" w:rsidP="00F91AC6" w14:paraId="52283C7B" w14:textId="77777777">
      <w:pPr>
        <w:ind w:right="432"/>
      </w:pPr>
    </w:p>
    <w:p w:rsidR="00400217" w:rsidRPr="000F061B" w:rsidP="00F91AC6" w14:paraId="044E91C6" w14:textId="5BF05735">
      <w:pPr>
        <w:ind w:left="720" w:right="432"/>
      </w:pPr>
      <w:r>
        <w:t xml:space="preserve">Native American </w:t>
      </w:r>
      <w:r w:rsidR="00432617">
        <w:t>T</w:t>
      </w:r>
      <w:r>
        <w:t xml:space="preserve">ribal organizations </w:t>
      </w:r>
      <w:r w:rsidRPr="00F91AC6" w:rsidR="00E82884">
        <w:rPr>
          <w:highlight w:val="yellow"/>
        </w:rPr>
        <w:t>are encouraged to</w:t>
      </w:r>
      <w:r w:rsidR="00E82884">
        <w:t xml:space="preserve"> </w:t>
      </w:r>
      <w:r>
        <w:t>apply if they otherwise meet the above eligibility requirements.</w:t>
      </w:r>
      <w:r w:rsidR="00013B06">
        <w:t xml:space="preserve"> </w:t>
      </w:r>
    </w:p>
    <w:p w:rsidR="00911A46" w:rsidRPr="00004F98" w:rsidP="00911A46" w14:paraId="3F85B7F0" w14:textId="189D243C">
      <w:r>
        <w:rPr>
          <w:noProof/>
        </w:rPr>
        <mc:AlternateContent>
          <mc:Choice Requires="wps">
            <w:drawing>
              <wp:anchor distT="0" distB="0" distL="114300" distR="114300" simplePos="0" relativeHeight="251664384" behindDoc="0" locked="0" layoutInCell="1" allowOverlap="1">
                <wp:simplePos x="0" y="0"/>
                <wp:positionH relativeFrom="column">
                  <wp:posOffset>-55245</wp:posOffset>
                </wp:positionH>
                <wp:positionV relativeFrom="paragraph">
                  <wp:posOffset>68678</wp:posOffset>
                </wp:positionV>
                <wp:extent cx="1857375" cy="1028700"/>
                <wp:effectExtent l="0" t="0" r="28575" b="19050"/>
                <wp:wrapSquare wrapText="bothSides"/>
                <wp:docPr id="1441506484" name="Rectangle 16"/>
                <wp:cNvGraphicFramePr/>
                <a:graphic xmlns:a="http://schemas.openxmlformats.org/drawingml/2006/main">
                  <a:graphicData uri="http://schemas.microsoft.com/office/word/2010/wordprocessingShape">
                    <wps:wsp xmlns:wps="http://schemas.microsoft.com/office/word/2010/wordprocessingShape">
                      <wps:cNvSpPr/>
                      <wps:spPr>
                        <a:xfrm>
                          <a:off x="0" y="0"/>
                          <a:ext cx="1857375" cy="1028700"/>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911A46" w:rsidP="00E871BC" w14:textId="6D4BDF1E">
                            <w:pPr>
                              <w:ind w:left="576"/>
                            </w:pPr>
                            <w:hyperlink r:id="rId26" w:history="1">
                              <w:r>
                                <w:rPr>
                                  <w:rStyle w:val="Hyperlink"/>
                                </w:rPr>
                                <w:t>Find IMLS contact information for the LB21 program</w:t>
                              </w:r>
                            </w:hyperlink>
                            <w: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V relativeFrom="margin">
                  <wp14:pctHeight>0</wp14:pctHeight>
                </wp14:sizeRelV>
              </wp:anchor>
            </w:drawing>
          </mc:Choice>
          <mc:Fallback>
            <w:pict>
              <v:rect id="Rectangle 16" o:spid="_x0000_s1039" style="width:146.25pt;height:81pt;margin-top:5.4pt;margin-left:-4.35pt;mso-height-percent:0;mso-height-relative:margin;mso-wrap-distance-bottom:0;mso-wrap-distance-left:9pt;mso-wrap-distance-right:9pt;mso-wrap-distance-top:0;mso-wrap-style:square;position:absolute;visibility:visible;v-text-anchor:middle;z-index:251665408" fillcolor="#f7fbff" strokecolor="#33715b" strokeweight="1pt">
                <v:textbox>
                  <w:txbxContent>
                    <w:p w:rsidR="00911A46" w:rsidP="00E871BC" w14:paraId="608FAEEE" w14:textId="6D4BDF1E">
                      <w:pPr>
                        <w:ind w:left="576"/>
                      </w:pPr>
                      <w:hyperlink r:id="rId26" w:history="1">
                        <w:r>
                          <w:rPr>
                            <w:rStyle w:val="Hyperlink"/>
                          </w:rPr>
                          <w:t>Find IMLS contact information for the LB21 program</w:t>
                        </w:r>
                      </w:hyperlink>
                      <w:r>
                        <w:t xml:space="preserve">. </w:t>
                      </w:r>
                    </w:p>
                  </w:txbxContent>
                </v:textbox>
                <w10:wrap type="square"/>
              </v:rect>
            </w:pict>
          </mc:Fallback>
        </mc:AlternateContent>
      </w:r>
      <w:r>
        <w:rPr>
          <w:noProof/>
        </w:rPr>
        <w:drawing>
          <wp:anchor distT="0" distB="0" distL="114300" distR="114300" simplePos="0" relativeHeight="251688960" behindDoc="0" locked="0" layoutInCell="1" allowOverlap="1">
            <wp:simplePos x="0" y="0"/>
            <wp:positionH relativeFrom="column">
              <wp:posOffset>20222</wp:posOffset>
            </wp:positionH>
            <wp:positionV relativeFrom="paragraph">
              <wp:posOffset>307975</wp:posOffset>
            </wp:positionV>
            <wp:extent cx="354330" cy="346710"/>
            <wp:effectExtent l="0" t="0" r="7620" b="0"/>
            <wp:wrapSquare wrapText="bothSides"/>
            <wp:docPr id="1740140774" name="Graphic 17">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0140774" name="Graphic 17">
                      <a:extLst>
                        <a:ext xmlns:a="http://schemas.openxmlformats.org/drawingml/2006/main" uri="{C183D7F6-B498-43B3-948B-1728B52AA6E4}">
                          <adec:decorative xmlns:adec="http://schemas.microsoft.com/office/drawing/2017/decorative" val="1"/>
                        </a:ext>
                      </a:extLst>
                    </pic:cNvPr>
                    <pic:cNvPicPr>
                      <a:picLocks noChangeAspect="1"/>
                    </pic:cNvPicPr>
                  </pic:nvPicPr>
                  <pic:blipFill>
                    <a:blip xmlns:r="http://schemas.openxmlformats.org/officeDocument/2006/relationships" r:embed="rId43"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4"/>
                        </a:ext>
                      </a:extLst>
                    </a:blip>
                    <a:stretch>
                      <a:fillRect/>
                    </a:stretch>
                  </pic:blipFill>
                  <pic:spPr>
                    <a:xfrm>
                      <a:off x="0" y="0"/>
                      <a:ext cx="354330" cy="346710"/>
                    </a:xfrm>
                    <a:prstGeom prst="roundRect">
                      <a:avLst/>
                    </a:prstGeom>
                  </pic:spPr>
                </pic:pic>
              </a:graphicData>
            </a:graphic>
            <wp14:sizeRelH relativeFrom="margin">
              <wp14:pctWidth>0</wp14:pctWidth>
            </wp14:sizeRelH>
            <wp14:sizeRelV relativeFrom="margin">
              <wp14:pctHeight>0</wp14:pctHeight>
            </wp14:sizeRelV>
          </wp:anchor>
        </w:drawing>
      </w:r>
      <w:r>
        <w:t xml:space="preserve">We recognize the potential for valuable contributions to the overall goals of the LB21 Program by entities that do not meet the eligibility requirements above. Although such entities may not serve as legal applicants, they are encouraged to participate in projects. Consult with an IMLS Program Contact about any eligibility questions before applying. </w:t>
      </w:r>
    </w:p>
    <w:p w:rsidR="00E461C9" w:rsidP="00E461C9" w14:paraId="3E307A74" w14:textId="77777777">
      <w:pPr>
        <w:pStyle w:val="Heading3"/>
      </w:pPr>
      <w:bookmarkStart w:id="27" w:name="_Toc192498149"/>
      <w:r w:rsidRPr="00427981">
        <w:t>Other Eligibility Information</w:t>
      </w:r>
      <w:bookmarkEnd w:id="27"/>
    </w:p>
    <w:p w:rsidR="00E461C9" w:rsidRPr="00A749CF" w:rsidP="00E461C9" w14:paraId="64D68D61" w14:textId="77777777">
      <w:pPr>
        <w:keepNext/>
        <w:spacing w:before="240"/>
        <w:rPr>
          <w:rStyle w:val="Strong"/>
          <w:i/>
          <w:iCs/>
        </w:rPr>
      </w:pPr>
      <w:r w:rsidRPr="00A749CF">
        <w:rPr>
          <w:rStyle w:val="Strong"/>
          <w:i/>
          <w:iCs/>
        </w:rPr>
        <w:t>Application Limits</w:t>
      </w:r>
    </w:p>
    <w:p w:rsidR="00E461C9" w:rsidRPr="00004F98" w:rsidP="005F5622" w14:paraId="15FAA8E5" w14:textId="3E678C8F">
      <w:pPr>
        <w:pStyle w:val="ListParagraph"/>
        <w:numPr>
          <w:ilvl w:val="3"/>
          <w:numId w:val="65"/>
        </w:numPr>
        <w:ind w:left="1944"/>
        <w:contextualSpacing w:val="0"/>
      </w:pPr>
      <w:r w:rsidRPr="00004F98">
        <w:t xml:space="preserve">Applications for renewal or supplementation of </w:t>
      </w:r>
      <w:r w:rsidR="00E737AD">
        <w:t>your currently active IMLS awards</w:t>
      </w:r>
      <w:r w:rsidRPr="00004F98">
        <w:t xml:space="preserve"> are not eligible to compete with applications for new awards.</w:t>
      </w:r>
    </w:p>
    <w:p w:rsidR="00E461C9" w:rsidP="00E461C9" w14:paraId="4C2E06D3" w14:textId="59FE20C0">
      <w:pPr>
        <w:pStyle w:val="ListParagraph"/>
        <w:ind w:left="1944" w:hanging="864"/>
        <w:contextualSpacing w:val="0"/>
      </w:pPr>
      <w:r w:rsidRPr="00CA024E">
        <w:rPr>
          <w:noProof/>
        </w:rPr>
        <w:drawing>
          <wp:anchor distT="0" distB="0" distL="114300" distR="114300" simplePos="0" relativeHeight="251689984" behindDoc="0" locked="0" layoutInCell="1" allowOverlap="1">
            <wp:simplePos x="0" y="0"/>
            <wp:positionH relativeFrom="column">
              <wp:posOffset>-9525</wp:posOffset>
            </wp:positionH>
            <wp:positionV relativeFrom="paragraph">
              <wp:posOffset>-228600</wp:posOffset>
            </wp:positionV>
            <wp:extent cx="866775" cy="905510"/>
            <wp:effectExtent l="0" t="0" r="0" b="0"/>
            <wp:wrapSquare wrapText="bothSides"/>
            <wp:docPr id="821859728"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1859728"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45">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6"/>
                        </a:ext>
                      </a:extLst>
                    </a:blip>
                    <a:stretch>
                      <a:fillRect/>
                    </a:stretch>
                  </pic:blipFill>
                  <pic:spPr>
                    <a:xfrm>
                      <a:off x="0" y="0"/>
                      <a:ext cx="866775" cy="905510"/>
                    </a:xfrm>
                    <a:prstGeom prst="rect">
                      <a:avLst/>
                    </a:prstGeom>
                  </pic:spPr>
                </pic:pic>
              </a:graphicData>
            </a:graphic>
            <wp14:sizeRelH relativeFrom="margin">
              <wp14:pctWidth>0</wp14:pctWidth>
            </wp14:sizeRelH>
            <wp14:sizeRelV relativeFrom="margin">
              <wp14:pctHeight>0</wp14:pctHeight>
            </wp14:sizeRelV>
          </wp:anchor>
        </w:drawing>
      </w:r>
      <w:r w:rsidRPr="00262C09">
        <w:t xml:space="preserve">There is no limit to the number of applications </w:t>
      </w:r>
      <w:r>
        <w:t>you</w:t>
      </w:r>
      <w:r w:rsidRPr="00262C09">
        <w:t xml:space="preserve"> may submit under </w:t>
      </w:r>
      <w:r w:rsidRPr="00F91AC6">
        <w:t>the</w:t>
      </w:r>
      <w:r w:rsidRPr="002C610A">
        <w:rPr>
          <w:b/>
          <w:bCs/>
        </w:rPr>
        <w:t xml:space="preserve"> Planning, Forum, National Implementation, Applied Research, or Early Career Research</w:t>
      </w:r>
      <w:r w:rsidRPr="00004F98">
        <w:t xml:space="preserve"> project types. </w:t>
      </w:r>
    </w:p>
    <w:p w:rsidR="00E461C9" w:rsidP="3DACB57E" w14:paraId="1CC897E2" w14:textId="2F96549F">
      <w:pPr>
        <w:pStyle w:val="ListParagraph"/>
        <w:ind w:left="1944" w:hanging="864"/>
      </w:pPr>
      <w:r>
        <w:t xml:space="preserve">You may only submit one application under </w:t>
      </w:r>
      <w:r w:rsidRPr="3DACB57E">
        <w:rPr>
          <w:b/>
          <w:bCs/>
        </w:rPr>
        <w:t xml:space="preserve">the Community-Centered Implementation </w:t>
      </w:r>
      <w:r>
        <w:t>project type.</w:t>
      </w:r>
    </w:p>
    <w:p w:rsidR="00E461C9" w:rsidP="00E461C9" w14:paraId="56777AAA" w14:textId="77777777">
      <w:pPr>
        <w:pStyle w:val="ListParagraph"/>
        <w:spacing w:line="240" w:lineRule="auto"/>
        <w:ind w:left="1944" w:right="576"/>
        <w:contextualSpacing w:val="0"/>
      </w:pPr>
      <w:r>
        <w:t>You may not submit the same proposal</w:t>
      </w:r>
      <w:r w:rsidRPr="00004F98">
        <w:t xml:space="preserve"> under more than one project type.</w:t>
      </w:r>
    </w:p>
    <w:p w:rsidR="00E461C9" w:rsidP="789ED08E" w14:paraId="40A9A320" w14:textId="77777777">
      <w:pPr>
        <w:pStyle w:val="ListParagraph"/>
        <w:spacing w:after="240" w:line="240" w:lineRule="auto"/>
        <w:ind w:left="1944"/>
      </w:pPr>
      <w:r>
        <w:t xml:space="preserve">Individual Project Directors may be named on multiple applications. </w:t>
      </w:r>
    </w:p>
    <w:p w:rsidR="00E461C9" w:rsidRPr="00A749CF" w:rsidP="00F0084E" w14:paraId="46E3D486" w14:textId="77777777">
      <w:pPr>
        <w:keepNext/>
        <w:spacing w:before="240"/>
        <w:rPr>
          <w:rStyle w:val="Strong"/>
          <w:i/>
          <w:iCs/>
        </w:rPr>
      </w:pPr>
      <w:r>
        <w:rPr>
          <w:noProof/>
        </w:rPr>
        <w:drawing>
          <wp:anchor distT="0" distB="0" distL="114300" distR="114300" simplePos="0" relativeHeight="251691008" behindDoc="0" locked="0" layoutInCell="1" allowOverlap="1">
            <wp:simplePos x="0" y="0"/>
            <wp:positionH relativeFrom="column">
              <wp:posOffset>-13335</wp:posOffset>
            </wp:positionH>
            <wp:positionV relativeFrom="paragraph">
              <wp:posOffset>287655</wp:posOffset>
            </wp:positionV>
            <wp:extent cx="914400" cy="914400"/>
            <wp:effectExtent l="0" t="0" r="0" b="0"/>
            <wp:wrapSquare wrapText="bothSides"/>
            <wp:docPr id="339743688"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9743688"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47">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8"/>
                        </a:ext>
                      </a:extLst>
                    </a:blip>
                    <a:stretch>
                      <a:fillRect/>
                    </a:stretch>
                  </pic:blipFill>
                  <pic:spPr>
                    <a:xfrm>
                      <a:off x="0" y="0"/>
                      <a:ext cx="914400" cy="914400"/>
                    </a:xfrm>
                    <a:prstGeom prst="rect">
                      <a:avLst/>
                    </a:prstGeom>
                  </pic:spPr>
                </pic:pic>
              </a:graphicData>
            </a:graphic>
          </wp:anchor>
        </w:drawing>
      </w:r>
      <w:r>
        <w:rPr>
          <w:rStyle w:val="Strong"/>
          <w:i/>
          <w:iCs/>
        </w:rPr>
        <w:t xml:space="preserve">Partnerships and </w:t>
      </w:r>
      <w:r>
        <w:rPr>
          <w:rStyle w:val="Strong"/>
          <w:rFonts w:hint="eastAsia"/>
          <w:i/>
          <w:iCs/>
        </w:rPr>
        <w:t>C</w:t>
      </w:r>
      <w:r>
        <w:rPr>
          <w:rStyle w:val="Strong"/>
          <w:i/>
          <w:iCs/>
        </w:rPr>
        <w:t>ollaborations</w:t>
      </w:r>
    </w:p>
    <w:p w:rsidR="00E461C9" w:rsidP="00F0084E" w14:paraId="2D5CE09D" w14:textId="77777777">
      <w:pPr>
        <w:pStyle w:val="ListParagraph"/>
        <w:keepNext/>
        <w:spacing w:line="240" w:lineRule="auto"/>
        <w:ind w:left="1944"/>
        <w:contextualSpacing w:val="0"/>
      </w:pPr>
      <w:r w:rsidRPr="00004F98">
        <w:t xml:space="preserve">Applications involving partnerships or collaborations are welcome. </w:t>
      </w:r>
    </w:p>
    <w:p w:rsidR="00E461C9" w:rsidP="00F0084E" w14:paraId="5F21A8E5" w14:textId="77777777">
      <w:pPr>
        <w:pStyle w:val="ListParagraph"/>
        <w:keepNext/>
        <w:spacing w:line="240" w:lineRule="auto"/>
        <w:ind w:left="1944"/>
        <w:contextualSpacing w:val="0"/>
      </w:pPr>
      <w:r w:rsidRPr="00004F98">
        <w:t xml:space="preserve">When two or more institutions or organizations work together on a project, one of them must meet all eligibility requirements, serve as the lead applicant, and administer the award on behalf of the other(s). </w:t>
      </w:r>
    </w:p>
    <w:p w:rsidR="00E461C9" w:rsidRPr="00004F98" w:rsidP="00E461C9" w14:paraId="29594C6F" w14:textId="258810E9">
      <w:pPr>
        <w:pStyle w:val="ListParagraph"/>
        <w:spacing w:after="240" w:line="240" w:lineRule="auto"/>
        <w:ind w:left="1944"/>
        <w:contextualSpacing w:val="0"/>
      </w:pPr>
      <w:r w:rsidRPr="00004F98">
        <w:t xml:space="preserve">If </w:t>
      </w:r>
      <w:r>
        <w:t>we</w:t>
      </w:r>
      <w:r w:rsidRPr="00004F98">
        <w:t xml:space="preserve"> fund the project, the lead applicant will be programmatically, fiscally, and legally responsible for the award. </w:t>
      </w:r>
    </w:p>
    <w:p w:rsidR="00E461C9" w:rsidRPr="00A749CF" w:rsidP="00E461C9" w14:paraId="61D5FFBC" w14:textId="77777777">
      <w:pPr>
        <w:spacing w:before="240"/>
        <w:rPr>
          <w:rStyle w:val="Strong"/>
          <w:i/>
          <w:iCs/>
        </w:rPr>
      </w:pPr>
      <w:r>
        <w:rPr>
          <w:noProof/>
        </w:rPr>
        <w:drawing>
          <wp:anchor distT="0" distB="0" distL="114300" distR="114300" simplePos="0" relativeHeight="251692032" behindDoc="0" locked="0" layoutInCell="1" allowOverlap="1">
            <wp:simplePos x="0" y="0"/>
            <wp:positionH relativeFrom="column">
              <wp:posOffset>-3810</wp:posOffset>
            </wp:positionH>
            <wp:positionV relativeFrom="paragraph">
              <wp:posOffset>387350</wp:posOffset>
            </wp:positionV>
            <wp:extent cx="815340" cy="815340"/>
            <wp:effectExtent l="0" t="0" r="0" b="0"/>
            <wp:wrapSquare wrapText="bothSides"/>
            <wp:docPr id="1497938533" name="Graphic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7938533" name="Graphic 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49">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0"/>
                        </a:ext>
                      </a:extLst>
                    </a:blip>
                    <a:stretch>
                      <a:fillRect/>
                    </a:stretch>
                  </pic:blipFill>
                  <pic:spPr>
                    <a:xfrm>
                      <a:off x="0" y="0"/>
                      <a:ext cx="815340" cy="815340"/>
                    </a:xfrm>
                    <a:prstGeom prst="rect">
                      <a:avLst/>
                    </a:prstGeom>
                  </pic:spPr>
                </pic:pic>
              </a:graphicData>
            </a:graphic>
            <wp14:sizeRelH relativeFrom="margin">
              <wp14:pctWidth>0</wp14:pctWidth>
            </wp14:sizeRelH>
            <wp14:sizeRelV relativeFrom="margin">
              <wp14:pctHeight>0</wp14:pctHeight>
            </wp14:sizeRelV>
          </wp:anchor>
        </w:drawing>
      </w:r>
      <w:r>
        <w:rPr>
          <w:rStyle w:val="Strong"/>
          <w:rFonts w:hint="eastAsia"/>
          <w:i/>
          <w:iCs/>
        </w:rPr>
        <w:t>I</w:t>
      </w:r>
      <w:r>
        <w:rPr>
          <w:rStyle w:val="Strong"/>
          <w:i/>
          <w:iCs/>
        </w:rPr>
        <w:t>neligible Applicants</w:t>
      </w:r>
    </w:p>
    <w:p w:rsidR="00E461C9" w:rsidRPr="00004F98" w:rsidP="00E461C9" w14:paraId="69C0BF16" w14:textId="7B2D6DA9">
      <w:pPr>
        <w:pStyle w:val="ListParagraph"/>
        <w:spacing w:line="240" w:lineRule="auto"/>
        <w:ind w:left="1944"/>
        <w:contextualSpacing w:val="0"/>
      </w:pPr>
      <w:r>
        <w:t>We</w:t>
      </w:r>
      <w:r w:rsidRPr="00004F98">
        <w:t xml:space="preserve"> will not review applications from ineligible applicants. </w:t>
      </w:r>
      <w:r>
        <w:t>We</w:t>
      </w:r>
      <w:r w:rsidRPr="00004F98">
        <w:t xml:space="preserve"> will notify </w:t>
      </w:r>
      <w:r w:rsidRPr="00F91AC6" w:rsidR="008D59E8">
        <w:rPr>
          <w:highlight w:val="yellow"/>
        </w:rPr>
        <w:t>you if your</w:t>
      </w:r>
      <w:r w:rsidRPr="00004F98" w:rsidR="008D59E8">
        <w:t xml:space="preserve"> </w:t>
      </w:r>
      <w:r w:rsidRPr="00004F98">
        <w:t xml:space="preserve">application will not be reviewed because </w:t>
      </w:r>
      <w:r w:rsidRPr="00F91AC6" w:rsidR="0066678F">
        <w:rPr>
          <w:highlight w:val="yellow"/>
        </w:rPr>
        <w:t>your</w:t>
      </w:r>
      <w:r w:rsidRPr="00004F98" w:rsidR="0066678F">
        <w:t xml:space="preserve"> </w:t>
      </w:r>
      <w:r w:rsidRPr="00004F98">
        <w:t>organization is determined to be ineligible.</w:t>
      </w:r>
    </w:p>
    <w:p w:rsidR="00E461C9" w:rsidP="00E461C9" w14:paraId="226FAF7F" w14:textId="1A7F8715">
      <w:pPr>
        <w:pStyle w:val="ListParagraph"/>
        <w:spacing w:after="240" w:line="240" w:lineRule="auto"/>
        <w:ind w:left="1944"/>
        <w:contextualSpacing w:val="0"/>
      </w:pPr>
      <w:r>
        <w:t>We</w:t>
      </w:r>
      <w:r w:rsidRPr="00004F98">
        <w:t xml:space="preserve"> will not make awards to ineligible applicants. To receive an IMLS award, </w:t>
      </w:r>
      <w:r w:rsidR="007958A6">
        <w:t>your</w:t>
      </w:r>
      <w:r w:rsidRPr="00004F98">
        <w:t xml:space="preserve"> organization must be eligible and in compliance with </w:t>
      </w:r>
      <w:hyperlink w:anchor="_Administrative_and_National" w:history="1">
        <w:r w:rsidRPr="00A6607E">
          <w:rPr>
            <w:rStyle w:val="Hyperlink"/>
          </w:rPr>
          <w:t xml:space="preserve">applicable </w:t>
        </w:r>
        <w:r w:rsidR="00381AF4">
          <w:rPr>
            <w:rStyle w:val="Hyperlink"/>
          </w:rPr>
          <w:t>IMLS</w:t>
        </w:r>
        <w:r w:rsidR="00494D9F">
          <w:rPr>
            <w:rStyle w:val="Hyperlink"/>
          </w:rPr>
          <w:t xml:space="preserve">, administrative and national policy </w:t>
        </w:r>
        <w:r w:rsidRPr="00A6607E">
          <w:rPr>
            <w:rStyle w:val="Hyperlink"/>
          </w:rPr>
          <w:t>requirements</w:t>
        </w:r>
      </w:hyperlink>
      <w:r w:rsidRPr="00004F98">
        <w:t>.</w:t>
      </w:r>
    </w:p>
    <w:p w:rsidR="00E461C9" w:rsidRPr="00A749CF" w:rsidP="00E461C9" w14:paraId="31AC6252" w14:textId="77777777">
      <w:pPr>
        <w:spacing w:before="240"/>
        <w:rPr>
          <w:rStyle w:val="Strong"/>
          <w:i/>
          <w:iCs/>
        </w:rPr>
      </w:pPr>
      <w:r>
        <w:rPr>
          <w:rStyle w:val="Strong"/>
          <w:i/>
          <w:iCs/>
        </w:rPr>
        <w:t>Application Completeness and Deadlines</w:t>
      </w:r>
    </w:p>
    <w:p w:rsidR="000B2D24" w:rsidP="005F5622" w14:paraId="30998E65" w14:textId="18D4E6AE">
      <w:pPr>
        <w:pStyle w:val="ListParagraph"/>
        <w:numPr>
          <w:ilvl w:val="1"/>
          <w:numId w:val="31"/>
        </w:numPr>
        <w:spacing w:line="240" w:lineRule="auto"/>
        <w:ind w:right="576"/>
        <w:contextualSpacing w:val="0"/>
      </w:pPr>
      <w:r w:rsidRPr="000B2D24">
        <w:t xml:space="preserve">You must submit your materials by the deadlines indicated in the Opportunity Overview. </w:t>
      </w:r>
    </w:p>
    <w:p w:rsidR="00E461C9" w:rsidRPr="00F0084E" w:rsidP="005F5622" w14:paraId="067C8DD9" w14:textId="2325D0EA">
      <w:pPr>
        <w:pStyle w:val="ListParagraph"/>
        <w:numPr>
          <w:ilvl w:val="1"/>
          <w:numId w:val="31"/>
        </w:numPr>
        <w:rPr>
          <w:b/>
        </w:rPr>
      </w:pPr>
      <w:r w:rsidRPr="008E55AB">
        <w:t>Your application must be complete, and your project and budget</w:t>
      </w:r>
      <w:r>
        <w:t xml:space="preserve"> must adhere to the program’s </w:t>
      </w:r>
      <w:hyperlink w:anchor="_Funding_Restrictions_1">
        <w:r w:rsidRPr="6405BCA1">
          <w:rPr>
            <w:rStyle w:val="Hyperlink"/>
          </w:rPr>
          <w:t>funding restrictions</w:t>
        </w:r>
      </w:hyperlink>
      <w:r>
        <w:t xml:space="preserve"> and </w:t>
      </w:r>
      <w:hyperlink w:anchor="_D2._What_content">
        <w:r w:rsidR="008D3BB8">
          <w:rPr>
            <w:rStyle w:val="Hyperlink"/>
          </w:rPr>
          <w:t>application instructions</w:t>
        </w:r>
      </w:hyperlink>
      <w:r w:rsidRPr="6405BCA1">
        <w:rPr>
          <w:b/>
          <w:bCs/>
        </w:rPr>
        <w:t>.</w:t>
      </w:r>
    </w:p>
    <w:p w:rsidR="00911A46" w:rsidRPr="00427981" w:rsidP="00911A46" w14:paraId="07EE3E8B" w14:textId="77777777">
      <w:pPr>
        <w:pStyle w:val="Heading3"/>
      </w:pPr>
      <w:bookmarkStart w:id="28" w:name="_Cost_Share_Requirements"/>
      <w:bookmarkStart w:id="29" w:name="_Toc192498150"/>
      <w:bookmarkEnd w:id="28"/>
      <w:r w:rsidRPr="00427981">
        <w:t>Cost Share Requirements</w:t>
      </w:r>
      <w:bookmarkEnd w:id="29"/>
    </w:p>
    <w:p w:rsidR="00911A46" w:rsidP="00911A46" w14:paraId="59E2117E" w14:textId="2EC0CB87">
      <w:pPr>
        <w:pStyle w:val="Sectionintrotext"/>
      </w:pPr>
      <w:r>
        <w:rPr>
          <w:noProof/>
        </w:rPr>
        <mc:AlternateContent>
          <mc:Choice Requires="wpg">
            <w:drawing>
              <wp:anchor distT="0" distB="0" distL="114300" distR="114300" simplePos="0" relativeHeight="251693056" behindDoc="0" locked="0" layoutInCell="1" allowOverlap="1">
                <wp:simplePos x="0" y="0"/>
                <wp:positionH relativeFrom="margin">
                  <wp:align>right</wp:align>
                </wp:positionH>
                <wp:positionV relativeFrom="paragraph">
                  <wp:posOffset>829310</wp:posOffset>
                </wp:positionV>
                <wp:extent cx="1847850" cy="800100"/>
                <wp:effectExtent l="0" t="0" r="19050" b="19050"/>
                <wp:wrapSquare wrapText="bothSides"/>
                <wp:docPr id="1405803369" name="Group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847850" cy="800100"/>
                          <a:chOff x="0" y="0"/>
                          <a:chExt cx="1847850" cy="800100"/>
                        </a:xfrm>
                      </wpg:grpSpPr>
                      <wps:wsp xmlns:wps="http://schemas.microsoft.com/office/word/2010/wordprocessingShape">
                        <wps:cNvPr id="16975825" name="Rectangle 27"/>
                        <wps:cNvSpPr/>
                        <wps:spPr>
                          <a:xfrm>
                            <a:off x="0" y="0"/>
                            <a:ext cx="1847850" cy="800100"/>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911A46" w:rsidP="00B2193C" w14:textId="203AF4B4">
                              <w:pPr>
                                <w:spacing w:before="0"/>
                                <w:ind w:left="576"/>
                              </w:pPr>
                              <w:hyperlink w:anchor="_Cost_Share" w:history="1">
                                <w:r>
                                  <w:rPr>
                                    <w:rStyle w:val="Hyperlink"/>
                                  </w:rPr>
                                  <w:t>Learn more about Cost Sharing in the Budget</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303526143" name="Graphic 28" descr="Information with solid fill"/>
                          <pic:cNvPicPr>
                            <a:picLocks noChangeAspect="1"/>
                          </pic:cNvPicPr>
                        </pic:nvPicPr>
                        <pic:blipFill>
                          <a:blip xmlns:r="http://schemas.openxmlformats.org/officeDocument/2006/relationships" r:embed="rId51"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2"/>
                              </a:ext>
                            </a:extLst>
                          </a:blip>
                          <a:stretch>
                            <a:fillRect/>
                          </a:stretch>
                        </pic:blipFill>
                        <pic:spPr>
                          <a:xfrm>
                            <a:off x="85725" y="114300"/>
                            <a:ext cx="328930" cy="328930"/>
                          </a:xfrm>
                          <a:prstGeom prst="rect">
                            <a:avLst/>
                          </a:prstGeom>
                        </pic:spPr>
                      </pic:pic>
                    </wpg:wgp>
                  </a:graphicData>
                </a:graphic>
              </wp:anchor>
            </w:drawing>
          </mc:Choice>
          <mc:Fallback>
            <w:pict>
              <v:group id="Group 3" o:spid="_x0000_s1040" alt="&quot;&quot;" style="width:145.5pt;height:63pt;margin-top:65.3pt;margin-left:94.3pt;mso-position-horizontal:right;mso-position-horizontal-relative:margin;position:absolute;z-index:251694080" coordsize="18478,8001">
                <v:rect id="_x0000_s1041" style="width:18478;height:8001;mso-wrap-style:square;position:absolute;visibility:visible;v-text-anchor:middle" fillcolor="#f7fbff" strokecolor="#33715b" strokeweight="1pt">
                  <v:textbox>
                    <w:txbxContent>
                      <w:p w:rsidR="00911A46" w:rsidP="00B2193C" w14:paraId="69D47CC2" w14:textId="203AF4B4">
                        <w:pPr>
                          <w:spacing w:before="0"/>
                          <w:ind w:left="576"/>
                        </w:pPr>
                        <w:hyperlink w:anchor="_Cost_Share" w:history="1">
                          <w:r>
                            <w:rPr>
                              <w:rStyle w:val="Hyperlink"/>
                            </w:rPr>
                            <w:t>Learn more about Cost Sharing in the Budget</w:t>
                          </w:r>
                        </w:hyperlink>
                      </w:p>
                    </w:txbxContent>
                  </v:textbox>
                </v:rect>
                <v:shape id="Graphic 28" o:spid="_x0000_s1042" type="#_x0000_t75" alt="Information with solid fill" style="width:3289;height:3289;left:857;mso-wrap-style:square;position:absolute;top:1143;visibility:visible">
                  <v:imagedata r:id="rId53" o:title="Information with solid fill"/>
                </v:shape>
                <w10:wrap type="square"/>
              </v:group>
            </w:pict>
          </mc:Fallback>
        </mc:AlternateContent>
      </w:r>
      <w:r w:rsidRPr="000F061B">
        <w:t>The</w:t>
      </w:r>
      <w:r w:rsidRPr="00816625">
        <w:t xml:space="preserve"> requirements to provide cost share from non-federal sources differ </w:t>
      </w:r>
      <w:r w:rsidRPr="000F061B">
        <w:t>by</w:t>
      </w:r>
      <w:r w:rsidRPr="00816625">
        <w:t xml:space="preserve"> project type. Cost sharing is an eligibility criterion and is not considered in the peer review of applications.</w:t>
      </w:r>
      <w:r w:rsidRPr="00004F98">
        <w:t xml:space="preserve"> </w:t>
      </w:r>
    </w:p>
    <w:p w:rsidR="005A3695" w:rsidP="00387C8B" w14:paraId="2953A7BC" w14:textId="1EFEC463">
      <w:r w:rsidRPr="00BD7CBA">
        <w:t>Cost share is the portion of the project costs that is not paid by IMLS funds. Common examples of cost share include cash outlays; contribution of property and services; and in-kind contributions, such as staff or volunteer time that support project activities.</w:t>
      </w:r>
    </w:p>
    <w:p w:rsidR="00911A46" w:rsidRPr="00004F98" w:rsidP="00911A46" w14:paraId="5556CB3D" w14:textId="7C3338AD">
      <w:pPr>
        <w:spacing w:before="240"/>
      </w:pPr>
      <w:r>
        <w:t xml:space="preserve">Calculate cost share </w:t>
      </w:r>
      <w:r w:rsidR="00AC5A99">
        <w:t>you include in your project budget carefully</w:t>
      </w:r>
      <w:r w:rsidRPr="00004F98">
        <w:t xml:space="preserve">. </w:t>
      </w:r>
      <w:r w:rsidR="00AC5A99">
        <w:t>If you receive an award, you will be</w:t>
      </w:r>
      <w:r w:rsidRPr="00004F98">
        <w:t xml:space="preserve"> required to meet </w:t>
      </w:r>
      <w:r w:rsidR="00AC5A99">
        <w:t>your</w:t>
      </w:r>
      <w:r w:rsidRPr="00004F98" w:rsidR="00AC5A99">
        <w:t xml:space="preserve"> </w:t>
      </w:r>
      <w:r w:rsidRPr="00004F98">
        <w:t xml:space="preserve">cost share commitments. </w:t>
      </w:r>
    </w:p>
    <w:tbl>
      <w:tblPr>
        <w:tblW w:w="9450" w:type="dxa"/>
        <w:tblBorders>
          <w:top w:val="single" w:sz="12" w:space="0" w:color="2F5496" w:themeColor="accent5" w:themeShade="BF"/>
          <w:bottom w:val="single" w:sz="12" w:space="0" w:color="2F5496" w:themeColor="accent5" w:themeShade="BF"/>
          <w:insideH w:val="single" w:sz="12" w:space="0" w:color="2F5496" w:themeColor="accent5" w:themeShade="BF"/>
        </w:tblBorders>
        <w:tblCellMar>
          <w:left w:w="0" w:type="dxa"/>
          <w:right w:w="0" w:type="dxa"/>
        </w:tblCellMar>
        <w:tblLook w:val="04A0"/>
      </w:tblPr>
      <w:tblGrid>
        <w:gridCol w:w="2700"/>
        <w:gridCol w:w="2790"/>
        <w:gridCol w:w="3960"/>
      </w:tblGrid>
      <w:tr w14:paraId="6572BC90" w14:textId="77777777" w:rsidTr="002B7434">
        <w:tblPrEx>
          <w:tblW w:w="9450" w:type="dxa"/>
          <w:tblBorders>
            <w:top w:val="single" w:sz="12" w:space="0" w:color="2F5496" w:themeColor="accent5" w:themeShade="BF"/>
            <w:bottom w:val="single" w:sz="12" w:space="0" w:color="2F5496" w:themeColor="accent5" w:themeShade="BF"/>
            <w:insideH w:val="single" w:sz="12" w:space="0" w:color="2F5496" w:themeColor="accent5" w:themeShade="BF"/>
          </w:tblBorders>
          <w:tblCellMar>
            <w:left w:w="0" w:type="dxa"/>
            <w:right w:w="0" w:type="dxa"/>
          </w:tblCellMar>
          <w:tblLook w:val="04A0"/>
        </w:tblPrEx>
        <w:trPr>
          <w:cantSplit/>
          <w:trHeight w:val="420"/>
          <w:tblHeader/>
        </w:trPr>
        <w:tc>
          <w:tcPr>
            <w:tcW w:w="2700" w:type="dxa"/>
            <w:vAlign w:val="center"/>
          </w:tcPr>
          <w:p w:rsidR="00911A46" w:rsidRPr="000F061B" w:rsidP="002B7434" w14:paraId="7DBFC2FD" w14:textId="77777777">
            <w:pPr>
              <w:pStyle w:val="TableHeaderRow"/>
              <w:spacing w:line="360" w:lineRule="auto"/>
              <w:ind w:left="144"/>
              <w:rPr>
                <w:b/>
                <w:sz w:val="28"/>
                <w:szCs w:val="28"/>
              </w:rPr>
            </w:pPr>
            <w:r w:rsidRPr="000F061B">
              <w:rPr>
                <w:b/>
                <w:sz w:val="28"/>
                <w:szCs w:val="28"/>
              </w:rPr>
              <w:t>Project Type</w:t>
            </w:r>
          </w:p>
        </w:tc>
        <w:tc>
          <w:tcPr>
            <w:tcW w:w="2790" w:type="dxa"/>
          </w:tcPr>
          <w:p w:rsidR="00911A46" w:rsidRPr="000F061B" w:rsidP="002B7434" w14:paraId="40A87053" w14:textId="04515348">
            <w:pPr>
              <w:pStyle w:val="TableHeaderRow"/>
              <w:spacing w:line="360" w:lineRule="auto"/>
              <w:ind w:left="144"/>
              <w:rPr>
                <w:b/>
                <w:sz w:val="28"/>
                <w:szCs w:val="28"/>
              </w:rPr>
            </w:pPr>
            <w:r>
              <w:rPr>
                <w:b/>
                <w:sz w:val="28"/>
                <w:szCs w:val="28"/>
              </w:rPr>
              <w:t xml:space="preserve">IMLS </w:t>
            </w:r>
            <w:r w:rsidRPr="000F061B">
              <w:rPr>
                <w:b/>
                <w:sz w:val="28"/>
                <w:szCs w:val="28"/>
              </w:rPr>
              <w:t>Award Amount</w:t>
            </w:r>
          </w:p>
        </w:tc>
        <w:tc>
          <w:tcPr>
            <w:tcW w:w="3960" w:type="dxa"/>
            <w:vAlign w:val="center"/>
          </w:tcPr>
          <w:p w:rsidR="00911A46" w:rsidRPr="000F061B" w:rsidP="002B7434" w14:paraId="18EA0948" w14:textId="77777777">
            <w:pPr>
              <w:pStyle w:val="TableHeaderRow"/>
              <w:spacing w:line="360" w:lineRule="auto"/>
              <w:ind w:left="144"/>
              <w:rPr>
                <w:b/>
                <w:sz w:val="28"/>
                <w:szCs w:val="28"/>
              </w:rPr>
            </w:pPr>
            <w:r w:rsidRPr="000F061B">
              <w:rPr>
                <w:b/>
                <w:sz w:val="28"/>
                <w:szCs w:val="28"/>
              </w:rPr>
              <w:t xml:space="preserve">Cost Share Requirement </w:t>
            </w:r>
          </w:p>
        </w:tc>
      </w:tr>
      <w:tr w14:paraId="5BB03E11" w14:textId="77777777" w:rsidTr="002B7434">
        <w:tblPrEx>
          <w:tblW w:w="9450" w:type="dxa"/>
          <w:tblCellMar>
            <w:left w:w="0" w:type="dxa"/>
            <w:right w:w="0" w:type="dxa"/>
          </w:tblCellMar>
          <w:tblLook w:val="04A0"/>
        </w:tblPrEx>
        <w:trPr>
          <w:cantSplit/>
          <w:trHeight w:val="407"/>
        </w:trPr>
        <w:tc>
          <w:tcPr>
            <w:tcW w:w="2700" w:type="dxa"/>
            <w:vAlign w:val="center"/>
          </w:tcPr>
          <w:p w:rsidR="00911A46" w:rsidRPr="007D47FE" w:rsidP="002B7434" w14:paraId="7DB8BCFF" w14:textId="77777777">
            <w:pPr>
              <w:pStyle w:val="TableHeaderRow"/>
              <w:ind w:left="144"/>
            </w:pPr>
            <w:r w:rsidRPr="000F061B">
              <w:rPr>
                <w:sz w:val="24"/>
              </w:rPr>
              <w:t xml:space="preserve">Planning </w:t>
            </w:r>
          </w:p>
        </w:tc>
        <w:tc>
          <w:tcPr>
            <w:tcW w:w="2790" w:type="dxa"/>
            <w:shd w:val="clear" w:color="auto" w:fill="F7FBFF"/>
            <w:vAlign w:val="center"/>
          </w:tcPr>
          <w:p w:rsidR="00911A46" w:rsidRPr="00B37AC0" w:rsidP="002B7434" w14:paraId="333776ED" w14:textId="50DDB0B0">
            <w:pPr>
              <w:ind w:left="144"/>
              <w:rPr>
                <w:szCs w:val="24"/>
              </w:rPr>
            </w:pPr>
            <w:r w:rsidRPr="00B37AC0">
              <w:rPr>
                <w:szCs w:val="24"/>
              </w:rPr>
              <w:t>$</w:t>
            </w:r>
            <w:r w:rsidRPr="00F91AC6" w:rsidR="00CE0F48">
              <w:rPr>
                <w:szCs w:val="24"/>
                <w:highlight w:val="yellow"/>
              </w:rPr>
              <w:t>75</w:t>
            </w:r>
            <w:r w:rsidRPr="00B37AC0">
              <w:rPr>
                <w:szCs w:val="24"/>
              </w:rPr>
              <w:t>,000 - $</w:t>
            </w:r>
            <w:r w:rsidRPr="00F91AC6" w:rsidR="00CE0F48">
              <w:rPr>
                <w:szCs w:val="24"/>
                <w:highlight w:val="yellow"/>
              </w:rPr>
              <w:t>200</w:t>
            </w:r>
            <w:r w:rsidRPr="00B37AC0">
              <w:rPr>
                <w:szCs w:val="24"/>
              </w:rPr>
              <w:t>,000</w:t>
            </w:r>
          </w:p>
        </w:tc>
        <w:tc>
          <w:tcPr>
            <w:tcW w:w="3960" w:type="dxa"/>
            <w:shd w:val="clear" w:color="auto" w:fill="F7FBFF"/>
            <w:vAlign w:val="center"/>
          </w:tcPr>
          <w:p w:rsidR="00911A46" w:rsidRPr="00B37AC0" w:rsidP="002B7434" w14:paraId="71DA3856" w14:textId="77777777">
            <w:pPr>
              <w:ind w:left="144"/>
              <w:rPr>
                <w:szCs w:val="24"/>
              </w:rPr>
            </w:pPr>
            <w:r w:rsidRPr="00B37AC0">
              <w:rPr>
                <w:szCs w:val="24"/>
              </w:rPr>
              <w:t>No cost share required.</w:t>
            </w:r>
          </w:p>
        </w:tc>
      </w:tr>
      <w:tr w14:paraId="28F5C717" w14:textId="77777777" w:rsidTr="002B7434">
        <w:tblPrEx>
          <w:tblW w:w="9450" w:type="dxa"/>
          <w:tblCellMar>
            <w:left w:w="0" w:type="dxa"/>
            <w:right w:w="0" w:type="dxa"/>
          </w:tblCellMar>
          <w:tblLook w:val="04A0"/>
        </w:tblPrEx>
        <w:trPr>
          <w:cantSplit/>
          <w:trHeight w:val="453"/>
        </w:trPr>
        <w:tc>
          <w:tcPr>
            <w:tcW w:w="2700" w:type="dxa"/>
            <w:vAlign w:val="center"/>
          </w:tcPr>
          <w:p w:rsidR="00911A46" w:rsidRPr="007D47FE" w:rsidP="002B7434" w14:paraId="1349F1B6" w14:textId="77777777">
            <w:pPr>
              <w:pStyle w:val="TableHeaderRow"/>
              <w:ind w:left="144"/>
            </w:pPr>
            <w:r w:rsidRPr="00092B1F">
              <w:rPr>
                <w:sz w:val="24"/>
              </w:rPr>
              <w:t xml:space="preserve">Forum </w:t>
            </w:r>
          </w:p>
        </w:tc>
        <w:tc>
          <w:tcPr>
            <w:tcW w:w="2790" w:type="dxa"/>
            <w:shd w:val="clear" w:color="auto" w:fill="F7FBFF"/>
            <w:vAlign w:val="center"/>
          </w:tcPr>
          <w:p w:rsidR="00911A46" w:rsidRPr="00B37AC0" w:rsidP="002B7434" w14:paraId="16CA9D4D" w14:textId="43B74AC7">
            <w:pPr>
              <w:ind w:left="144"/>
              <w:rPr>
                <w:szCs w:val="24"/>
              </w:rPr>
            </w:pPr>
            <w:r w:rsidRPr="00B37AC0">
              <w:rPr>
                <w:szCs w:val="24"/>
              </w:rPr>
              <w:t>$</w:t>
            </w:r>
            <w:r w:rsidRPr="00F91AC6" w:rsidR="00CE0F48">
              <w:rPr>
                <w:szCs w:val="24"/>
                <w:highlight w:val="yellow"/>
              </w:rPr>
              <w:t>75</w:t>
            </w:r>
            <w:r w:rsidRPr="00B37AC0">
              <w:rPr>
                <w:szCs w:val="24"/>
              </w:rPr>
              <w:t>,000 - $</w:t>
            </w:r>
            <w:r w:rsidRPr="00F91AC6" w:rsidR="00CE0F48">
              <w:rPr>
                <w:szCs w:val="24"/>
                <w:highlight w:val="yellow"/>
              </w:rPr>
              <w:t>200</w:t>
            </w:r>
            <w:r w:rsidRPr="00B37AC0">
              <w:rPr>
                <w:szCs w:val="24"/>
              </w:rPr>
              <w:t>,000</w:t>
            </w:r>
          </w:p>
        </w:tc>
        <w:tc>
          <w:tcPr>
            <w:tcW w:w="3960" w:type="dxa"/>
            <w:shd w:val="clear" w:color="auto" w:fill="F7FBFF"/>
            <w:vAlign w:val="center"/>
          </w:tcPr>
          <w:p w:rsidR="00911A46" w:rsidRPr="00B37AC0" w:rsidP="002B7434" w14:paraId="76013FB4" w14:textId="77777777">
            <w:pPr>
              <w:ind w:left="144"/>
              <w:rPr>
                <w:szCs w:val="24"/>
              </w:rPr>
            </w:pPr>
            <w:r w:rsidRPr="00B37AC0">
              <w:rPr>
                <w:szCs w:val="24"/>
              </w:rPr>
              <w:t xml:space="preserve">No cost share required. </w:t>
            </w:r>
          </w:p>
        </w:tc>
      </w:tr>
      <w:tr w14:paraId="2D82DBB5" w14:textId="77777777" w:rsidTr="002B7434">
        <w:tblPrEx>
          <w:tblW w:w="9450" w:type="dxa"/>
          <w:tblCellMar>
            <w:left w:w="0" w:type="dxa"/>
            <w:right w:w="0" w:type="dxa"/>
          </w:tblCellMar>
          <w:tblLook w:val="04A0"/>
        </w:tblPrEx>
        <w:trPr>
          <w:cantSplit/>
          <w:trHeight w:val="453"/>
        </w:trPr>
        <w:tc>
          <w:tcPr>
            <w:tcW w:w="2700" w:type="dxa"/>
            <w:vAlign w:val="center"/>
          </w:tcPr>
          <w:p w:rsidR="00911A46" w:rsidRPr="007D47FE" w:rsidP="002B7434" w14:paraId="77E38A01" w14:textId="77777777">
            <w:pPr>
              <w:pStyle w:val="TableHeaderRow"/>
              <w:ind w:left="144"/>
            </w:pPr>
            <w:r w:rsidRPr="00092B1F">
              <w:rPr>
                <w:sz w:val="24"/>
              </w:rPr>
              <w:t>Community-Centered Implementation</w:t>
            </w:r>
          </w:p>
        </w:tc>
        <w:tc>
          <w:tcPr>
            <w:tcW w:w="2790" w:type="dxa"/>
            <w:shd w:val="clear" w:color="auto" w:fill="F7FBFF"/>
            <w:vAlign w:val="center"/>
          </w:tcPr>
          <w:p w:rsidR="00911A46" w:rsidRPr="00B37AC0" w:rsidP="002B7434" w14:paraId="6F324198" w14:textId="77777777">
            <w:pPr>
              <w:ind w:left="144"/>
              <w:rPr>
                <w:szCs w:val="24"/>
              </w:rPr>
            </w:pPr>
            <w:r w:rsidRPr="00B37AC0">
              <w:rPr>
                <w:szCs w:val="24"/>
              </w:rPr>
              <w:t>$25,000 - $100,000</w:t>
            </w:r>
          </w:p>
        </w:tc>
        <w:tc>
          <w:tcPr>
            <w:tcW w:w="3960" w:type="dxa"/>
            <w:shd w:val="clear" w:color="auto" w:fill="F7FBFF"/>
            <w:vAlign w:val="center"/>
          </w:tcPr>
          <w:p w:rsidR="00911A46" w:rsidRPr="00B37AC0" w:rsidP="002B7434" w14:paraId="760B6086" w14:textId="77777777">
            <w:pPr>
              <w:ind w:left="144"/>
              <w:rPr>
                <w:szCs w:val="24"/>
              </w:rPr>
            </w:pPr>
            <w:r w:rsidRPr="00B37AC0">
              <w:rPr>
                <w:szCs w:val="24"/>
              </w:rPr>
              <w:t>No cost share required.</w:t>
            </w:r>
          </w:p>
        </w:tc>
      </w:tr>
      <w:tr w14:paraId="0636CD6E" w14:textId="77777777" w:rsidTr="002B7434">
        <w:tblPrEx>
          <w:tblW w:w="9450" w:type="dxa"/>
          <w:tblCellMar>
            <w:left w:w="0" w:type="dxa"/>
            <w:right w:w="0" w:type="dxa"/>
          </w:tblCellMar>
          <w:tblLook w:val="04A0"/>
        </w:tblPrEx>
        <w:trPr>
          <w:cantSplit/>
          <w:trHeight w:val="1050"/>
        </w:trPr>
        <w:tc>
          <w:tcPr>
            <w:tcW w:w="2700" w:type="dxa"/>
            <w:vAlign w:val="center"/>
          </w:tcPr>
          <w:p w:rsidR="00911A46" w:rsidRPr="007D47FE" w:rsidP="002B7434" w14:paraId="10337F4E" w14:textId="77777777">
            <w:pPr>
              <w:pStyle w:val="TableHeaderRow"/>
              <w:ind w:left="144"/>
            </w:pPr>
            <w:r w:rsidRPr="00092B1F">
              <w:rPr>
                <w:sz w:val="24"/>
              </w:rPr>
              <w:t>National Implementation</w:t>
            </w:r>
          </w:p>
        </w:tc>
        <w:tc>
          <w:tcPr>
            <w:tcW w:w="2790" w:type="dxa"/>
            <w:shd w:val="clear" w:color="auto" w:fill="F7FBFF"/>
            <w:vAlign w:val="center"/>
          </w:tcPr>
          <w:p w:rsidR="00911A46" w:rsidRPr="00B37AC0" w:rsidP="002B7434" w14:paraId="22A790EE" w14:textId="69BC7AA6">
            <w:pPr>
              <w:ind w:left="144"/>
              <w:rPr>
                <w:szCs w:val="24"/>
              </w:rPr>
            </w:pPr>
            <w:r w:rsidRPr="00B37AC0">
              <w:rPr>
                <w:szCs w:val="24"/>
              </w:rPr>
              <w:t>$</w:t>
            </w:r>
            <w:r w:rsidRPr="00F91AC6" w:rsidR="00CE0F48">
              <w:rPr>
                <w:szCs w:val="24"/>
                <w:highlight w:val="yellow"/>
              </w:rPr>
              <w:t>75</w:t>
            </w:r>
            <w:r w:rsidRPr="00B37AC0">
              <w:rPr>
                <w:szCs w:val="24"/>
              </w:rPr>
              <w:t>,000 - $1,000,000</w:t>
            </w:r>
          </w:p>
        </w:tc>
        <w:tc>
          <w:tcPr>
            <w:tcW w:w="3960" w:type="dxa"/>
            <w:shd w:val="clear" w:color="auto" w:fill="F7FBFF"/>
            <w:vAlign w:val="center"/>
          </w:tcPr>
          <w:p w:rsidR="00911A46" w:rsidP="002B7434" w14:paraId="22722F2C" w14:textId="7EBA21A5">
            <w:pPr>
              <w:ind w:left="144"/>
            </w:pPr>
            <w:r>
              <w:t>Requests of more than $</w:t>
            </w:r>
            <w:r w:rsidRPr="00F91AC6" w:rsidR="005E165D">
              <w:rPr>
                <w:highlight w:val="yellow"/>
              </w:rPr>
              <w:t>29</w:t>
            </w:r>
            <w:r w:rsidRPr="00F91AC6" w:rsidR="00941F01">
              <w:rPr>
                <w:highlight w:val="yellow"/>
              </w:rPr>
              <w:t>9</w:t>
            </w:r>
            <w:r>
              <w:t>,999 in IMLS funds require at least 1:1 cost share from non-federal sources.</w:t>
            </w:r>
          </w:p>
          <w:p w:rsidR="006916AE" w:rsidRPr="00B37AC0" w:rsidP="002B7434" w14:paraId="116FB9C7" w14:textId="5F9EA93F">
            <w:pPr>
              <w:ind w:left="144"/>
            </w:pPr>
            <w:r w:rsidRPr="006916AE">
              <w:t>To calculate the minimum required cost share, subtract Student Support costs (direct costs only) from the total requested IMLS funds (direct and indirect costs).</w:t>
            </w:r>
          </w:p>
        </w:tc>
      </w:tr>
      <w:tr w14:paraId="5DBF4726" w14:textId="77777777" w:rsidTr="002B7434">
        <w:tblPrEx>
          <w:tblW w:w="9450" w:type="dxa"/>
          <w:tblCellMar>
            <w:left w:w="0" w:type="dxa"/>
            <w:right w:w="0" w:type="dxa"/>
          </w:tblCellMar>
          <w:tblLook w:val="04A0"/>
        </w:tblPrEx>
        <w:trPr>
          <w:cantSplit/>
          <w:trHeight w:val="664"/>
        </w:trPr>
        <w:tc>
          <w:tcPr>
            <w:tcW w:w="2700" w:type="dxa"/>
            <w:vAlign w:val="center"/>
          </w:tcPr>
          <w:p w:rsidR="00911A46" w:rsidRPr="007D47FE" w:rsidP="002B7434" w14:paraId="7F73A908" w14:textId="77777777">
            <w:pPr>
              <w:pStyle w:val="TableHeaderRow"/>
              <w:ind w:left="144"/>
            </w:pPr>
            <w:r w:rsidRPr="001653B1">
              <w:rPr>
                <w:sz w:val="24"/>
              </w:rPr>
              <w:t>Early Career Research</w:t>
            </w:r>
          </w:p>
        </w:tc>
        <w:tc>
          <w:tcPr>
            <w:tcW w:w="2790" w:type="dxa"/>
            <w:shd w:val="clear" w:color="auto" w:fill="F7FBFF"/>
            <w:vAlign w:val="center"/>
          </w:tcPr>
          <w:p w:rsidR="00911A46" w:rsidRPr="00B37AC0" w:rsidP="002B7434" w14:paraId="1328A154" w14:textId="45A9B3FF">
            <w:pPr>
              <w:ind w:left="144"/>
              <w:rPr>
                <w:szCs w:val="24"/>
              </w:rPr>
            </w:pPr>
            <w:r w:rsidRPr="00B37AC0">
              <w:rPr>
                <w:szCs w:val="24"/>
              </w:rPr>
              <w:t>$</w:t>
            </w:r>
            <w:r w:rsidRPr="00F91AC6" w:rsidR="00CE0F48">
              <w:rPr>
                <w:szCs w:val="24"/>
                <w:highlight w:val="yellow"/>
              </w:rPr>
              <w:t>75</w:t>
            </w:r>
            <w:r w:rsidRPr="00B37AC0">
              <w:rPr>
                <w:szCs w:val="24"/>
              </w:rPr>
              <w:t>,000 - $750,000</w:t>
            </w:r>
          </w:p>
        </w:tc>
        <w:tc>
          <w:tcPr>
            <w:tcW w:w="3960" w:type="dxa"/>
            <w:shd w:val="clear" w:color="auto" w:fill="F7FBFF"/>
            <w:vAlign w:val="center"/>
          </w:tcPr>
          <w:p w:rsidR="00911A46" w:rsidRPr="00B37AC0" w:rsidP="002B7434" w14:paraId="18C1CC17" w14:textId="77777777">
            <w:pPr>
              <w:ind w:left="144"/>
              <w:rPr>
                <w:szCs w:val="24"/>
              </w:rPr>
            </w:pPr>
            <w:r w:rsidRPr="00B37AC0">
              <w:rPr>
                <w:szCs w:val="24"/>
              </w:rPr>
              <w:t>No cost share required.</w:t>
            </w:r>
          </w:p>
        </w:tc>
      </w:tr>
      <w:tr w14:paraId="10B17BCC" w14:textId="77777777" w:rsidTr="002B7434">
        <w:tblPrEx>
          <w:tblW w:w="9450" w:type="dxa"/>
          <w:tblCellMar>
            <w:left w:w="0" w:type="dxa"/>
            <w:right w:w="0" w:type="dxa"/>
          </w:tblCellMar>
          <w:tblLook w:val="04A0"/>
        </w:tblPrEx>
        <w:trPr>
          <w:cantSplit/>
          <w:trHeight w:val="333"/>
        </w:trPr>
        <w:tc>
          <w:tcPr>
            <w:tcW w:w="2700" w:type="dxa"/>
            <w:vAlign w:val="center"/>
          </w:tcPr>
          <w:p w:rsidR="00911A46" w:rsidRPr="007D47FE" w:rsidP="002B7434" w14:paraId="0E1970DF" w14:textId="77777777">
            <w:pPr>
              <w:pStyle w:val="TableHeaderRow"/>
              <w:ind w:left="144"/>
            </w:pPr>
            <w:r w:rsidRPr="00716748">
              <w:rPr>
                <w:sz w:val="24"/>
              </w:rPr>
              <w:t>Applied Research</w:t>
            </w:r>
          </w:p>
        </w:tc>
        <w:tc>
          <w:tcPr>
            <w:tcW w:w="2790" w:type="dxa"/>
            <w:shd w:val="clear" w:color="auto" w:fill="F7FBFF"/>
            <w:vAlign w:val="center"/>
          </w:tcPr>
          <w:p w:rsidR="00911A46" w:rsidRPr="00B37AC0" w:rsidP="002B7434" w14:paraId="010BDC5A" w14:textId="1A6B1D9F">
            <w:pPr>
              <w:ind w:left="144"/>
              <w:rPr>
                <w:szCs w:val="24"/>
              </w:rPr>
            </w:pPr>
            <w:r w:rsidRPr="00B37AC0">
              <w:rPr>
                <w:szCs w:val="24"/>
              </w:rPr>
              <w:t>$</w:t>
            </w:r>
            <w:r w:rsidRPr="00F91AC6" w:rsidR="00CE0F48">
              <w:rPr>
                <w:szCs w:val="24"/>
                <w:highlight w:val="yellow"/>
              </w:rPr>
              <w:t>75</w:t>
            </w:r>
            <w:r w:rsidRPr="00B37AC0">
              <w:rPr>
                <w:szCs w:val="24"/>
              </w:rPr>
              <w:t>,000 - $750,000</w:t>
            </w:r>
          </w:p>
        </w:tc>
        <w:tc>
          <w:tcPr>
            <w:tcW w:w="3960" w:type="dxa"/>
            <w:shd w:val="clear" w:color="auto" w:fill="F7FBFF"/>
            <w:vAlign w:val="center"/>
          </w:tcPr>
          <w:p w:rsidR="00911A46" w:rsidRPr="00A77955" w:rsidP="002B7434" w14:paraId="3F112B28" w14:textId="77777777">
            <w:pPr>
              <w:ind w:left="144"/>
              <w:rPr>
                <w:szCs w:val="24"/>
              </w:rPr>
            </w:pPr>
            <w:r w:rsidRPr="00B37AC0">
              <w:rPr>
                <w:szCs w:val="24"/>
              </w:rPr>
              <w:t xml:space="preserve">No cost share required. </w:t>
            </w:r>
          </w:p>
        </w:tc>
      </w:tr>
    </w:tbl>
    <w:p w:rsidR="00521918" w:rsidRPr="005C4F90" w:rsidP="00C10168" w14:paraId="3FFEB807" w14:textId="76FF7E70">
      <w:pPr>
        <w:pStyle w:val="Heading2"/>
      </w:pPr>
      <w:bookmarkStart w:id="30" w:name="_Toc172135558"/>
      <w:bookmarkStart w:id="31" w:name="_Toc192498151"/>
      <w:r w:rsidRPr="005C4F90">
        <w:t>Program Description</w:t>
      </w:r>
      <w:bookmarkEnd w:id="11"/>
      <w:bookmarkEnd w:id="12"/>
      <w:bookmarkEnd w:id="13"/>
      <w:bookmarkEnd w:id="30"/>
      <w:bookmarkEnd w:id="31"/>
    </w:p>
    <w:p w:rsidR="00A03F4F" w:rsidRPr="00A65AC7" w:rsidP="009C22CE" w14:paraId="0276B827" w14:textId="4D18D428">
      <w:pPr>
        <w:pStyle w:val="Heading3"/>
      </w:pPr>
      <w:bookmarkStart w:id="32" w:name="_Summary_Information"/>
      <w:bookmarkStart w:id="33" w:name="_Toc164071123"/>
      <w:bookmarkStart w:id="34" w:name="_Toc192498152"/>
      <w:bookmarkEnd w:id="32"/>
      <w:r w:rsidRPr="00A65AC7">
        <w:t xml:space="preserve">Agency </w:t>
      </w:r>
      <w:r w:rsidRPr="00A65AC7" w:rsidR="00064495">
        <w:t>Mission, Goals, and Objectives</w:t>
      </w:r>
      <w:bookmarkEnd w:id="33"/>
      <w:bookmarkEnd w:id="34"/>
    </w:p>
    <w:p w:rsidR="00765730" w:rsidRPr="00004F98" w:rsidP="00C726C1" w14:paraId="7F05414E" w14:textId="3D6E6F34">
      <w:pPr>
        <w:pStyle w:val="Sectionintrotext"/>
        <w:ind w:right="288"/>
      </w:pPr>
      <w:r w:rsidRPr="00EE18C0">
        <w:t xml:space="preserve">The mission of the Institute of Museum and Library Services (IMLS) is to </w:t>
      </w:r>
      <w:r w:rsidRPr="00EE18C0" w:rsidR="002D3D1D">
        <w:t xml:space="preserve">advance, support, and empower America’s museums, libraries, and related organizations through grantmaking, research, and policy development. </w:t>
      </w:r>
      <w:r w:rsidRPr="00EE18C0" w:rsidR="00F23020">
        <w:t>T</w:t>
      </w:r>
      <w:r w:rsidRPr="00EE18C0" w:rsidR="00476F97">
        <w:t>hree agency-level goals</w:t>
      </w:r>
      <w:r w:rsidRPr="00EE18C0" w:rsidR="00F23020">
        <w:t xml:space="preserve">, </w:t>
      </w:r>
      <w:r w:rsidRPr="00EE18C0" w:rsidR="00476F97">
        <w:t>with two objectives each</w:t>
      </w:r>
      <w:r w:rsidRPr="00EE18C0" w:rsidR="00F23020">
        <w:t>, guide our grantmaking</w:t>
      </w:r>
      <w:r w:rsidRPr="00EE18C0" w:rsidR="0078733B">
        <w:t>.</w:t>
      </w:r>
    </w:p>
    <w:tbl>
      <w:tblPr>
        <w:tblStyle w:val="TableGrid"/>
        <w:tblW w:w="9360" w:type="dxa"/>
        <w:jc w:val="center"/>
        <w:tblBorders>
          <w:top w:val="thickThinSmallGap" w:sz="18" w:space="0" w:color="2F5496" w:themeColor="accent5" w:themeShade="BF"/>
          <w:bottom w:val="thickThinSmallGap" w:sz="18" w:space="0" w:color="2F5496" w:themeColor="accent5" w:themeShade="BF"/>
          <w:insideH w:val="thickThinSmallGap" w:sz="18" w:space="0" w:color="2F5496" w:themeColor="accent5" w:themeShade="BF"/>
        </w:tblBorders>
        <w:tblLook w:val="04A0"/>
      </w:tblPr>
      <w:tblGrid>
        <w:gridCol w:w="4320"/>
        <w:gridCol w:w="5040"/>
      </w:tblGrid>
      <w:tr w14:paraId="5EA97D78" w14:textId="77777777" w:rsidTr="00D604F3">
        <w:tblPrEx>
          <w:tblW w:w="9360" w:type="dxa"/>
          <w:jc w:val="center"/>
          <w:tblBorders>
            <w:top w:val="thickThinSmallGap" w:sz="18" w:space="0" w:color="2F5496" w:themeColor="accent5" w:themeShade="BF"/>
            <w:bottom w:val="thickThinSmallGap" w:sz="18" w:space="0" w:color="2F5496" w:themeColor="accent5" w:themeShade="BF"/>
            <w:insideH w:val="thickThinSmallGap" w:sz="18" w:space="0" w:color="2F5496" w:themeColor="accent5" w:themeShade="BF"/>
          </w:tblBorders>
          <w:tblLook w:val="04A0"/>
        </w:tblPrEx>
        <w:trPr>
          <w:trHeight w:val="2748"/>
          <w:jc w:val="center"/>
        </w:trPr>
        <w:tc>
          <w:tcPr>
            <w:tcW w:w="4320" w:type="dxa"/>
          </w:tcPr>
          <w:p w:rsidR="00F22716" w:rsidRPr="00EE408A" w:rsidP="00373B3B" w14:paraId="6D08F8E4" w14:textId="3F24FA6F">
            <w:pPr>
              <w:pStyle w:val="BodyHeader"/>
              <w:ind w:left="144"/>
              <w:rPr>
                <w:b w:val="0"/>
                <w:bCs w:val="0"/>
                <w:sz w:val="40"/>
                <w:szCs w:val="40"/>
              </w:rPr>
            </w:pPr>
            <w:r w:rsidRPr="00EE408A">
              <w:rPr>
                <w:sz w:val="40"/>
                <w:szCs w:val="40"/>
              </w:rPr>
              <w:t xml:space="preserve">Agency-Level </w:t>
            </w:r>
            <w:r w:rsidRPr="00EE408A">
              <w:rPr>
                <w:sz w:val="40"/>
                <w:szCs w:val="40"/>
              </w:rPr>
              <w:t xml:space="preserve">Goal 1 </w:t>
            </w:r>
          </w:p>
          <w:p w:rsidR="00F22716" w:rsidRPr="00EE408A" w:rsidP="00373B3B" w14:paraId="0C414595" w14:textId="77777777">
            <w:pPr>
              <w:pStyle w:val="TableHeaderRow"/>
              <w:ind w:left="144"/>
              <w:rPr>
                <w:b/>
                <w:iCs/>
                <w:szCs w:val="32"/>
              </w:rPr>
            </w:pPr>
            <w:r w:rsidRPr="00CE4D1B">
              <w:rPr>
                <w:b/>
                <w:iCs/>
                <w:color w:val="2F5496" w:themeColor="accent5" w:themeShade="BF"/>
                <w:szCs w:val="32"/>
              </w:rPr>
              <w:t>Champion Lifelong Learning</w:t>
            </w:r>
          </w:p>
        </w:tc>
        <w:tc>
          <w:tcPr>
            <w:tcW w:w="5040" w:type="dxa"/>
          </w:tcPr>
          <w:p w:rsidR="00F22716" w:rsidRPr="005238A6" w:rsidP="00373B3B" w14:paraId="3F171742" w14:textId="77777777">
            <w:pPr>
              <w:widowControl w:val="0"/>
              <w:spacing w:after="0"/>
              <w:ind w:left="144"/>
              <w:rPr>
                <w:rStyle w:val="Strong"/>
              </w:rPr>
            </w:pPr>
            <w:r w:rsidRPr="005238A6">
              <w:rPr>
                <w:rStyle w:val="Strong"/>
              </w:rPr>
              <w:t xml:space="preserve">Objective 1.1 </w:t>
            </w:r>
          </w:p>
          <w:p w:rsidR="00F22716" w:rsidRPr="008E2CD5" w:rsidP="00373B3B" w14:paraId="73E4064E" w14:textId="77777777">
            <w:pPr>
              <w:spacing w:before="0"/>
              <w:ind w:left="144"/>
              <w:rPr>
                <w:sz w:val="28"/>
                <w:szCs w:val="22"/>
              </w:rPr>
            </w:pPr>
            <w:r w:rsidRPr="00600173">
              <w:rPr>
                <w:szCs w:val="24"/>
              </w:rPr>
              <w:t>Advance shared knowledge and learning opportunities for all</w:t>
            </w:r>
            <w:r w:rsidRPr="008E2CD5">
              <w:rPr>
                <w:sz w:val="28"/>
                <w:szCs w:val="22"/>
              </w:rPr>
              <w:t>.</w:t>
            </w:r>
          </w:p>
          <w:p w:rsidR="00F22716" w:rsidRPr="00002AA1" w:rsidP="00373B3B" w14:paraId="0DD2DB8B" w14:textId="77777777">
            <w:pPr>
              <w:widowControl w:val="0"/>
              <w:spacing w:after="0"/>
              <w:ind w:left="144"/>
              <w:rPr>
                <w:rStyle w:val="Strong"/>
              </w:rPr>
            </w:pPr>
            <w:r w:rsidRPr="00002AA1">
              <w:rPr>
                <w:rStyle w:val="Strong"/>
              </w:rPr>
              <w:t xml:space="preserve">Objective 1.2 </w:t>
            </w:r>
          </w:p>
          <w:p w:rsidR="00F22716" w:rsidRPr="00600173" w:rsidP="00373B3B" w14:paraId="6D3D2B0D" w14:textId="5844B9F1">
            <w:pPr>
              <w:spacing w:before="0"/>
              <w:ind w:left="144"/>
              <w:rPr>
                <w:szCs w:val="24"/>
              </w:rPr>
            </w:pPr>
            <w:r w:rsidRPr="00600173">
              <w:rPr>
                <w:szCs w:val="24"/>
              </w:rPr>
              <w:t>Support the training and professional development of the museum and library workforce.</w:t>
            </w:r>
          </w:p>
        </w:tc>
      </w:tr>
      <w:tr w14:paraId="559B6C00" w14:textId="77777777" w:rsidTr="00D604F3">
        <w:tblPrEx>
          <w:tblW w:w="9360" w:type="dxa"/>
          <w:jc w:val="center"/>
          <w:tblLook w:val="04A0"/>
        </w:tblPrEx>
        <w:trPr>
          <w:jc w:val="center"/>
        </w:trPr>
        <w:tc>
          <w:tcPr>
            <w:tcW w:w="4320" w:type="dxa"/>
          </w:tcPr>
          <w:p w:rsidR="00F22716" w:rsidRPr="00EE408A" w:rsidP="00373B3B" w14:paraId="03ADC0DC" w14:textId="79F4487F">
            <w:pPr>
              <w:pStyle w:val="BodyHeader"/>
              <w:ind w:left="144"/>
              <w:rPr>
                <w:b w:val="0"/>
                <w:bCs w:val="0"/>
                <w:sz w:val="40"/>
                <w:szCs w:val="40"/>
              </w:rPr>
            </w:pPr>
            <w:r w:rsidRPr="00EE408A">
              <w:rPr>
                <w:sz w:val="40"/>
                <w:szCs w:val="40"/>
              </w:rPr>
              <w:t xml:space="preserve">Agency-Level </w:t>
            </w:r>
            <w:r w:rsidRPr="00EE408A">
              <w:rPr>
                <w:sz w:val="40"/>
                <w:szCs w:val="40"/>
              </w:rPr>
              <w:t xml:space="preserve">Goal 2 </w:t>
            </w:r>
          </w:p>
          <w:p w:rsidR="00F22716" w:rsidRPr="00EE408A" w:rsidP="00373B3B" w14:paraId="2CBF740A" w14:textId="028322C8">
            <w:pPr>
              <w:pStyle w:val="TableHeaderRow"/>
              <w:spacing w:line="240" w:lineRule="auto"/>
              <w:ind w:left="144"/>
              <w:rPr>
                <w:b/>
                <w:iCs/>
              </w:rPr>
            </w:pPr>
            <w:r w:rsidRPr="00EE408A">
              <w:rPr>
                <w:b/>
                <w:iCs/>
                <w:color w:val="2F5496" w:themeColor="accent5" w:themeShade="BF"/>
                <w:szCs w:val="32"/>
              </w:rPr>
              <w:t>Strengthen Community Engagement</w:t>
            </w:r>
          </w:p>
        </w:tc>
        <w:tc>
          <w:tcPr>
            <w:tcW w:w="5040" w:type="dxa"/>
          </w:tcPr>
          <w:p w:rsidR="00F22716" w:rsidRPr="00002AA1" w:rsidP="00373B3B" w14:paraId="47D36126" w14:textId="77777777">
            <w:pPr>
              <w:spacing w:after="0"/>
              <w:ind w:left="144"/>
              <w:rPr>
                <w:rStyle w:val="Strong"/>
              </w:rPr>
            </w:pPr>
            <w:r w:rsidRPr="00002AA1">
              <w:rPr>
                <w:rStyle w:val="Strong"/>
              </w:rPr>
              <w:t xml:space="preserve">Objective 2.1 </w:t>
            </w:r>
          </w:p>
          <w:p w:rsidR="00F22716" w:rsidRPr="00600173" w:rsidP="00373B3B" w14:paraId="1342CD84" w14:textId="1CEFD7F1">
            <w:pPr>
              <w:spacing w:before="0" w:after="0"/>
              <w:ind w:left="144"/>
              <w:rPr>
                <w:szCs w:val="24"/>
              </w:rPr>
            </w:pPr>
            <w:r w:rsidRPr="00600173">
              <w:rPr>
                <w:szCs w:val="24"/>
              </w:rPr>
              <w:t xml:space="preserve">Promote </w:t>
            </w:r>
            <w:r w:rsidRPr="00236502" w:rsidR="00236502">
              <w:rPr>
                <w:szCs w:val="24"/>
                <w:highlight w:val="yellow"/>
              </w:rPr>
              <w:t>broad public</w:t>
            </w:r>
            <w:r w:rsidR="00236502">
              <w:rPr>
                <w:szCs w:val="24"/>
              </w:rPr>
              <w:t xml:space="preserve"> </w:t>
            </w:r>
            <w:r w:rsidRPr="00600173">
              <w:rPr>
                <w:szCs w:val="24"/>
              </w:rPr>
              <w:t>engagement.</w:t>
            </w:r>
          </w:p>
          <w:p w:rsidR="00F22716" w:rsidRPr="00002AA1" w:rsidP="00373B3B" w14:paraId="04D30B36" w14:textId="77777777">
            <w:pPr>
              <w:spacing w:after="0"/>
              <w:ind w:left="144"/>
              <w:rPr>
                <w:rStyle w:val="Strong"/>
              </w:rPr>
            </w:pPr>
            <w:r w:rsidRPr="00002AA1">
              <w:rPr>
                <w:rStyle w:val="Strong"/>
              </w:rPr>
              <w:t>Objective 2.2</w:t>
            </w:r>
          </w:p>
          <w:p w:rsidR="00F22716" w:rsidRPr="00600173" w:rsidP="00373B3B" w14:paraId="2F61CA52" w14:textId="6668127F">
            <w:pPr>
              <w:spacing w:before="0"/>
              <w:ind w:left="144"/>
              <w:rPr>
                <w:szCs w:val="24"/>
              </w:rPr>
            </w:pPr>
            <w:r w:rsidRPr="00600173">
              <w:rPr>
                <w:szCs w:val="24"/>
              </w:rPr>
              <w:t>Support community collaboration and foster civic discourse.</w:t>
            </w:r>
          </w:p>
        </w:tc>
      </w:tr>
      <w:tr w14:paraId="294404C6" w14:textId="77777777" w:rsidTr="00D604F3">
        <w:tblPrEx>
          <w:tblW w:w="9360" w:type="dxa"/>
          <w:jc w:val="center"/>
          <w:tblLook w:val="04A0"/>
        </w:tblPrEx>
        <w:trPr>
          <w:jc w:val="center"/>
        </w:trPr>
        <w:tc>
          <w:tcPr>
            <w:tcW w:w="4320" w:type="dxa"/>
          </w:tcPr>
          <w:p w:rsidR="00F22716" w:rsidRPr="00EE408A" w:rsidP="00373B3B" w14:paraId="58D075F1" w14:textId="5F18F644">
            <w:pPr>
              <w:pStyle w:val="BodyHeader"/>
              <w:ind w:left="144"/>
              <w:rPr>
                <w:sz w:val="40"/>
                <w:szCs w:val="40"/>
              </w:rPr>
            </w:pPr>
            <w:r w:rsidRPr="00EE408A">
              <w:rPr>
                <w:sz w:val="40"/>
                <w:szCs w:val="40"/>
              </w:rPr>
              <w:t xml:space="preserve">Agency-Level </w:t>
            </w:r>
            <w:r w:rsidRPr="00EE408A">
              <w:rPr>
                <w:sz w:val="40"/>
                <w:szCs w:val="40"/>
              </w:rPr>
              <w:t>Goal 3</w:t>
            </w:r>
          </w:p>
          <w:p w:rsidR="00F22716" w:rsidRPr="00EE408A" w:rsidP="00373B3B" w14:paraId="5049850D" w14:textId="77777777">
            <w:pPr>
              <w:pStyle w:val="TableHeaderRow"/>
              <w:ind w:left="144"/>
              <w:rPr>
                <w:iCs/>
                <w:szCs w:val="32"/>
              </w:rPr>
            </w:pPr>
            <w:r w:rsidRPr="00EE408A">
              <w:rPr>
                <w:b/>
                <w:iCs/>
                <w:color w:val="2F5496" w:themeColor="accent5" w:themeShade="BF"/>
                <w:szCs w:val="32"/>
              </w:rPr>
              <w:t>Advance Collections Stewardship and Access</w:t>
            </w:r>
          </w:p>
        </w:tc>
        <w:tc>
          <w:tcPr>
            <w:tcW w:w="5040" w:type="dxa"/>
          </w:tcPr>
          <w:p w:rsidR="00F22716" w:rsidRPr="00712745" w:rsidP="00373B3B" w14:paraId="2F823025" w14:textId="77777777">
            <w:pPr>
              <w:spacing w:after="0"/>
              <w:ind w:left="144"/>
              <w:rPr>
                <w:rStyle w:val="Strong"/>
              </w:rPr>
            </w:pPr>
            <w:r w:rsidRPr="00712745">
              <w:rPr>
                <w:rStyle w:val="Strong"/>
              </w:rPr>
              <w:t xml:space="preserve">Objective 3.1 </w:t>
            </w:r>
          </w:p>
          <w:p w:rsidR="00F22716" w:rsidRPr="00600173" w:rsidP="00373B3B" w14:paraId="307DCEEA" w14:textId="77777777">
            <w:pPr>
              <w:spacing w:before="0"/>
              <w:ind w:left="144"/>
              <w:rPr>
                <w:szCs w:val="24"/>
              </w:rPr>
            </w:pPr>
            <w:r w:rsidRPr="00600173">
              <w:rPr>
                <w:szCs w:val="24"/>
              </w:rPr>
              <w:t>Support collections care and management.</w:t>
            </w:r>
          </w:p>
          <w:p w:rsidR="00F22716" w:rsidRPr="00873AA6" w:rsidP="00373B3B" w14:paraId="6577A7D2" w14:textId="77777777">
            <w:pPr>
              <w:spacing w:after="0"/>
              <w:ind w:left="144"/>
              <w:rPr>
                <w:rStyle w:val="Strong"/>
              </w:rPr>
            </w:pPr>
            <w:r w:rsidRPr="00873AA6">
              <w:rPr>
                <w:rStyle w:val="Strong"/>
              </w:rPr>
              <w:t>Objective 3.2</w:t>
            </w:r>
          </w:p>
          <w:p w:rsidR="00F22716" w:rsidRPr="00600173" w:rsidP="00373B3B" w14:paraId="3A6E01B3" w14:textId="44FA1D5A">
            <w:pPr>
              <w:spacing w:before="0"/>
              <w:ind w:left="144"/>
              <w:rPr>
                <w:szCs w:val="24"/>
              </w:rPr>
            </w:pPr>
            <w:r w:rsidRPr="00600173">
              <w:rPr>
                <w:szCs w:val="24"/>
              </w:rPr>
              <w:t>Promote access to museum and library collections.</w:t>
            </w:r>
          </w:p>
        </w:tc>
      </w:tr>
    </w:tbl>
    <w:p w:rsidR="00765730" w:rsidRPr="00DC0E36" w:rsidP="00373B3B" w14:paraId="39C8D55F" w14:textId="2ED54B70">
      <w:pPr>
        <w:spacing w:before="240" w:line="269" w:lineRule="auto"/>
      </w:pPr>
      <w:r w:rsidRPr="00004F98">
        <w:t xml:space="preserve">The </w:t>
      </w:r>
      <w:r w:rsidRPr="00004F98" w:rsidR="004D3F59">
        <w:t>LB21</w:t>
      </w:r>
      <w:r w:rsidRPr="00004F98" w:rsidR="00CD4D1C">
        <w:t xml:space="preserve"> Program</w:t>
      </w:r>
      <w:r w:rsidRPr="00004F98" w:rsidR="00893C59">
        <w:t xml:space="preserve"> </w:t>
      </w:r>
      <w:r w:rsidRPr="00004F98" w:rsidR="00A840A3">
        <w:t>support</w:t>
      </w:r>
      <w:r w:rsidRPr="00004F98">
        <w:t>s</w:t>
      </w:r>
      <w:r w:rsidRPr="00004F98" w:rsidR="00A840A3">
        <w:t xml:space="preserve"> the achievement </w:t>
      </w:r>
      <w:r w:rsidRPr="004F3916" w:rsidR="00A840A3">
        <w:rPr>
          <w:color w:val="auto"/>
        </w:rPr>
        <w:t xml:space="preserve">of </w:t>
      </w:r>
      <w:r w:rsidRPr="002D09EE" w:rsidR="00435830">
        <w:rPr>
          <w:b/>
          <w:bCs/>
        </w:rPr>
        <w:t xml:space="preserve">agency-level </w:t>
      </w:r>
      <w:r w:rsidRPr="002D09EE">
        <w:rPr>
          <w:b/>
          <w:bCs/>
        </w:rPr>
        <w:t>Goal 1, Champion Lifelong Learning, and Objective 1.2, Support the training and professional development of the museum and library workforce.</w:t>
      </w:r>
      <w:r w:rsidRPr="00873AA6">
        <w:rPr>
          <w:color w:val="262626" w:themeColor="text1" w:themeTint="D9"/>
        </w:rPr>
        <w:t xml:space="preserve"> </w:t>
      </w:r>
      <w:r w:rsidRPr="00004F98">
        <w:t xml:space="preserve">Like all IMLS grant programs, it is designed </w:t>
      </w:r>
      <w:r w:rsidRPr="00004F98" w:rsidR="00893C59">
        <w:t xml:space="preserve">to facilitate delivery of </w:t>
      </w:r>
      <w:r w:rsidRPr="00004F98" w:rsidR="00435830">
        <w:t>significant</w:t>
      </w:r>
      <w:r w:rsidRPr="00004F98" w:rsidR="00893C59">
        <w:t xml:space="preserve"> results consistent with </w:t>
      </w:r>
      <w:r w:rsidRPr="00004F98" w:rsidR="003543C8">
        <w:t xml:space="preserve">the </w:t>
      </w:r>
      <w:r w:rsidR="00D06E46">
        <w:t>IMLS federal authorizing legislation (</w:t>
      </w:r>
      <w:hyperlink r:id="rId54" w:history="1">
        <w:r w:rsidRPr="005D2376" w:rsidR="00D06E46">
          <w:rPr>
            <w:rStyle w:val="Hyperlink"/>
          </w:rPr>
          <w:t>20 U.S.C. §9101</w:t>
        </w:r>
      </w:hyperlink>
      <w:r w:rsidR="00D06E46">
        <w:t xml:space="preserve"> et seq.; in particular, </w:t>
      </w:r>
      <w:hyperlink r:id="rId55" w:history="1">
        <w:r w:rsidRPr="008008BD" w:rsidR="00D06E46">
          <w:rPr>
            <w:rStyle w:val="Hyperlink"/>
          </w:rPr>
          <w:t>§ 9165 (Laura Bush 21st Century Librarian Program</w:t>
        </w:r>
      </w:hyperlink>
      <w:r w:rsidR="00D06E46">
        <w:t>))</w:t>
      </w:r>
      <w:r w:rsidRPr="00DC0E36" w:rsidR="0078733B">
        <w:t xml:space="preserve">. </w:t>
      </w:r>
      <w:r w:rsidRPr="00DC0E36" w:rsidR="0078733B">
        <w:t xml:space="preserve">Each award that </w:t>
      </w:r>
      <w:r w:rsidR="00502FE4">
        <w:t>we make</w:t>
      </w:r>
      <w:r w:rsidRPr="00DC0E36" w:rsidR="0078733B">
        <w:t xml:space="preserve"> through </w:t>
      </w:r>
      <w:r w:rsidRPr="00DC0E36" w:rsidR="00CD4D1C">
        <w:t xml:space="preserve">the </w:t>
      </w:r>
      <w:r w:rsidR="000C0AC0">
        <w:t>LB21</w:t>
      </w:r>
      <w:r w:rsidRPr="00DC0E36" w:rsidR="00CD4D1C">
        <w:t xml:space="preserve"> Program</w:t>
      </w:r>
      <w:r w:rsidRPr="00DC0E36" w:rsidR="000A4BAB">
        <w:t xml:space="preserve"> </w:t>
      </w:r>
      <w:r w:rsidRPr="00DC0E36" w:rsidR="0078733B">
        <w:t xml:space="preserve">will </w:t>
      </w:r>
      <w:r w:rsidRPr="00DC0E36" w:rsidR="00435830">
        <w:t xml:space="preserve">contribute meaningfully to the achievement of both </w:t>
      </w:r>
      <w:r w:rsidRPr="00DC0E36" w:rsidR="0022657D">
        <w:t xml:space="preserve">program and </w:t>
      </w:r>
      <w:r w:rsidRPr="00DC0E36" w:rsidR="00D114FF">
        <w:t xml:space="preserve">agency-level </w:t>
      </w:r>
      <w:r w:rsidRPr="00DC0E36" w:rsidR="00435830">
        <w:t>goals.</w:t>
      </w:r>
    </w:p>
    <w:p w:rsidR="009E57CF" w:rsidRPr="00BC187B" w:rsidP="00C726C1" w14:paraId="25ABC2FC" w14:textId="48596AFB">
      <w:pPr>
        <w:spacing w:before="240"/>
        <w:ind w:right="864"/>
        <w:rPr>
          <w:color w:val="1F3864" w:themeColor="accent5" w:themeShade="80"/>
        </w:rPr>
      </w:pPr>
      <w:r w:rsidRPr="00371BC3">
        <w:rPr>
          <w:noProof/>
        </w:rPr>
        <w:drawing>
          <wp:anchor distT="0" distB="0" distL="114300" distR="114300" simplePos="0" relativeHeight="251695104" behindDoc="1" locked="0" layoutInCell="1" allowOverlap="1">
            <wp:simplePos x="0" y="0"/>
            <wp:positionH relativeFrom="column">
              <wp:posOffset>348615</wp:posOffset>
            </wp:positionH>
            <wp:positionV relativeFrom="paragraph">
              <wp:posOffset>58420</wp:posOffset>
            </wp:positionV>
            <wp:extent cx="447675" cy="447675"/>
            <wp:effectExtent l="0" t="0" r="9525" b="9525"/>
            <wp:wrapSquare wrapText="bothSides"/>
            <wp:docPr id="1761728889" name="Graphic 1">
              <a:hlinkClick xmlns:a="http://schemas.openxmlformats.org/drawingml/2006/main" xmlns:r="http://schemas.openxmlformats.org/officeDocument/2006/relationships" r:id="rId5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1728889" name="Graphic 1">
                      <a:hlinkClick xmlns:a="http://schemas.openxmlformats.org/drawingml/2006/main" xmlns:r="http://schemas.openxmlformats.org/officeDocument/2006/relationships" r:id="rId56"/>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22">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7"/>
                        </a:ext>
                      </a:extLst>
                    </a:blip>
                    <a:stretch>
                      <a:fillRect/>
                    </a:stretch>
                  </pic:blipFill>
                  <pic:spPr>
                    <a:xfrm>
                      <a:off x="0" y="0"/>
                      <a:ext cx="447675" cy="447675"/>
                    </a:xfrm>
                    <a:prstGeom prst="rect">
                      <a:avLst/>
                    </a:prstGeom>
                  </pic:spPr>
                </pic:pic>
              </a:graphicData>
            </a:graphic>
            <wp14:sizeRelH relativeFrom="margin">
              <wp14:pctWidth>0</wp14:pctWidth>
            </wp14:sizeRelH>
            <wp14:sizeRelV relativeFrom="margin">
              <wp14:pctHeight>0</wp14:pctHeight>
            </wp14:sizeRelV>
          </wp:anchor>
        </w:drawing>
      </w:r>
      <w:hyperlink r:id="rId56" w:history="1">
        <w:r w:rsidR="00E66252">
          <w:rPr>
            <w:rStyle w:val="Hyperlink"/>
            <w:u w:val="none"/>
          </w:rPr>
          <w:t>Search awards made through the Laura Bush 21st Century Librarian Program by year, award number, state, city, and/or keyword</w:t>
        </w:r>
      </w:hyperlink>
      <w:r w:rsidRPr="00BC187B">
        <w:rPr>
          <w:color w:val="1F3864" w:themeColor="accent5" w:themeShade="80"/>
        </w:rPr>
        <w:t>.</w:t>
      </w:r>
    </w:p>
    <w:p w:rsidR="004F1436" w:rsidRPr="00FC2B43" w:rsidP="009C22CE" w14:paraId="7516C5FE" w14:textId="0F7B244B">
      <w:pPr>
        <w:pStyle w:val="Heading3"/>
      </w:pPr>
      <w:bookmarkStart w:id="35" w:name="_A2._Laura_Bush"/>
      <w:bookmarkStart w:id="36" w:name="_Laura_Bush_21st"/>
      <w:bookmarkStart w:id="37" w:name="_LB21_Program_Goals"/>
      <w:bookmarkStart w:id="38" w:name="_Toc164071124"/>
      <w:bookmarkStart w:id="39" w:name="_Toc192498153"/>
      <w:bookmarkEnd w:id="35"/>
      <w:bookmarkEnd w:id="36"/>
      <w:bookmarkEnd w:id="37"/>
      <w:r>
        <w:t>LB21</w:t>
      </w:r>
      <w:r w:rsidRPr="00FC2B43" w:rsidR="00CD4D1C">
        <w:t xml:space="preserve"> Program</w:t>
      </w:r>
      <w:r w:rsidRPr="00FC2B43">
        <w:t xml:space="preserve"> Goals and Objectives</w:t>
      </w:r>
      <w:bookmarkEnd w:id="38"/>
      <w:bookmarkEnd w:id="39"/>
    </w:p>
    <w:p w:rsidR="009A26BA" w:rsidRPr="003E0F31" w:rsidP="00C61920" w14:paraId="64A802FE" w14:textId="5CD2F8B2">
      <w:pPr>
        <w:pStyle w:val="Sectionintrotext"/>
        <w:rPr>
          <w:rFonts w:cs="Helvetica"/>
        </w:rPr>
      </w:pPr>
      <w:r w:rsidRPr="00FC798A">
        <w:t>Th</w:t>
      </w:r>
      <w:r w:rsidR="00CD77B2">
        <w:t>e LB21</w:t>
      </w:r>
      <w:r w:rsidRPr="00FC798A">
        <w:t xml:space="preserve"> program support</w:t>
      </w:r>
      <w:r w:rsidRPr="00FC798A" w:rsidR="008B3940">
        <w:t>s</w:t>
      </w:r>
      <w:r w:rsidRPr="00FC798A">
        <w:t xml:space="preserve"> the </w:t>
      </w:r>
      <w:r w:rsidR="002B58A4">
        <w:t xml:space="preserve">recruitment, </w:t>
      </w:r>
      <w:r w:rsidRPr="00FC798A">
        <w:t>development</w:t>
      </w:r>
      <w:r w:rsidR="002B58A4">
        <w:t>,</w:t>
      </w:r>
      <w:r w:rsidRPr="00FC798A" w:rsidR="0071565E">
        <w:t xml:space="preserve"> and retention</w:t>
      </w:r>
      <w:r w:rsidRPr="00FC798A">
        <w:t xml:space="preserve"> of  </w:t>
      </w:r>
      <w:r w:rsidRPr="00FC798A" w:rsidR="0B55C056">
        <w:t>library and archives professionals</w:t>
      </w:r>
      <w:r w:rsidRPr="00FC798A" w:rsidR="7D691673">
        <w:t xml:space="preserve"> </w:t>
      </w:r>
      <w:r w:rsidRPr="00FC798A" w:rsidR="00C511AF">
        <w:t>to</w:t>
      </w:r>
      <w:r w:rsidRPr="00FC798A">
        <w:t xml:space="preserve"> meet the information needs of their communities</w:t>
      </w:r>
      <w:r w:rsidRPr="003E0F31">
        <w:rPr>
          <w:color w:val="4472C4" w:themeColor="accent5"/>
        </w:rPr>
        <w:t>.</w:t>
      </w:r>
      <w:r w:rsidRPr="003E0F31" w:rsidR="0047769B">
        <w:rPr>
          <w:rFonts w:cs="Helvetica"/>
        </w:rPr>
        <w:t xml:space="preserve"> </w:t>
      </w:r>
    </w:p>
    <w:p w:rsidR="001657C6" w:rsidRPr="001657C6" w:rsidP="00F91AC6" w14:paraId="5EF5EEFA" w14:textId="4EBF81CE">
      <w:pPr>
        <w:spacing w:after="240"/>
        <w:rPr>
          <w:rFonts w:cs="Franklin Gothic Book"/>
        </w:rPr>
      </w:pPr>
      <w:r w:rsidRPr="00F91AC6">
        <w:rPr>
          <w:noProof/>
          <w:szCs w:val="24"/>
          <w:highlight w:val="yellow"/>
        </w:rPr>
        <w:drawing>
          <wp:anchor distT="0" distB="0" distL="114300" distR="114300" simplePos="0" relativeHeight="251696128" behindDoc="0" locked="0" layoutInCell="1" allowOverlap="1">
            <wp:simplePos x="0" y="0"/>
            <wp:positionH relativeFrom="column">
              <wp:posOffset>4650105</wp:posOffset>
            </wp:positionH>
            <wp:positionV relativeFrom="paragraph">
              <wp:posOffset>4445</wp:posOffset>
            </wp:positionV>
            <wp:extent cx="831850" cy="831850"/>
            <wp:effectExtent l="0" t="0" r="6350" b="6350"/>
            <wp:wrapSquare wrapText="bothSides"/>
            <wp:docPr id="1585472476"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5472476"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58">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a:xfrm>
                      <a:off x="0" y="0"/>
                      <a:ext cx="831850" cy="831850"/>
                    </a:xfrm>
                    <a:prstGeom prst="rect">
                      <a:avLst/>
                    </a:prstGeom>
                  </pic:spPr>
                </pic:pic>
              </a:graphicData>
            </a:graphic>
            <wp14:sizeRelH relativeFrom="margin">
              <wp14:pctWidth>0</wp14:pctWidth>
            </wp14:sizeRelH>
            <wp14:sizeRelV relativeFrom="margin">
              <wp14:pctHeight>0</wp14:pctHeight>
            </wp14:sizeRelV>
          </wp:anchor>
        </w:drawing>
      </w:r>
      <w:r w:rsidRPr="00F91AC6" w:rsidR="3CD0EAC6">
        <w:rPr>
          <w:highlight w:val="yellow"/>
        </w:rPr>
        <w:t xml:space="preserve">We encourage applicants to work collaboratively </w:t>
      </w:r>
      <w:r w:rsidRPr="00F91AC6" w:rsidR="3CD0EAC6">
        <w:rPr>
          <w:rFonts w:cs="Franklin Gothic Book"/>
          <w:highlight w:val="yellow"/>
        </w:rPr>
        <w:t>with partners such as archives, libraries, museums, school systems, universities, extension programs, youth-serving organizations, and workforce/economic development organizations, where applicable</w:t>
      </w:r>
      <w:r w:rsidRPr="690C1A2C" w:rsidR="3CD0EAC6">
        <w:rPr>
          <w:rFonts w:cs="Franklin Gothic Book"/>
        </w:rPr>
        <w:t>.</w:t>
      </w:r>
      <w:r w:rsidRPr="00004F98" w:rsidR="3CD0EAC6">
        <w:t xml:space="preserve"> </w:t>
      </w:r>
    </w:p>
    <w:p w:rsidR="690C1A2C" w:rsidP="690C1A2C" w14:paraId="0FD1A299" w14:textId="425A3F9A">
      <w:pPr>
        <w:spacing w:before="240"/>
      </w:pPr>
      <w:r>
        <w:t>We expect LB21 projects to:</w:t>
      </w:r>
    </w:p>
    <w:p w:rsidR="690C1A2C" w:rsidP="690C1A2C" w14:paraId="792670DA" w14:textId="77777777">
      <w:pPr>
        <w:pStyle w:val="ListParagraph"/>
        <w:ind w:right="864"/>
        <w:rPr>
          <w:rFonts w:cs="Franklin Gothic Book"/>
        </w:rPr>
      </w:pPr>
      <w:r w:rsidRPr="690C1A2C">
        <w:rPr>
          <w:rFonts w:cs="Franklin Gothic Book"/>
        </w:rPr>
        <w:t>influence practice across one or more disciplines within the library and archives fields;</w:t>
      </w:r>
    </w:p>
    <w:p w:rsidR="690C1A2C" w:rsidP="690C1A2C" w14:paraId="6D8D1415" w14:textId="77777777">
      <w:pPr>
        <w:pStyle w:val="ListParagraph"/>
        <w:ind w:right="1152"/>
        <w:rPr>
          <w:rFonts w:cs="Franklin Gothic Book"/>
        </w:rPr>
      </w:pPr>
      <w:r>
        <w:t xml:space="preserve">reflect a thorough understanding of current practice, knowledge about the subject matter, and an awareness of and support for current </w:t>
      </w:r>
      <w:r w:rsidRPr="690C1A2C">
        <w:rPr>
          <w:rFonts w:cs="Franklin Gothic Book"/>
        </w:rPr>
        <w:t xml:space="preserve">priorities in the field; </w:t>
      </w:r>
    </w:p>
    <w:p w:rsidR="690C1A2C" w:rsidRPr="006D2ED8" w:rsidP="005F5622" w14:paraId="4BB578A5" w14:textId="29B944E1">
      <w:pPr>
        <w:pStyle w:val="ListParagraph"/>
        <w:ind w:right="864"/>
        <w:rPr>
          <w:rStyle w:val="cf01"/>
          <w:rFonts w:ascii="Franklin Gothic Book" w:hAnsi="Franklin Gothic Book" w:cs="Arial"/>
          <w:sz w:val="24"/>
          <w:szCs w:val="24"/>
        </w:rPr>
      </w:pPr>
      <w:r>
        <w:t>use collaboration</w:t>
      </w:r>
      <w:r w:rsidRPr="690C1A2C">
        <w:rPr>
          <w:rFonts w:cs="Franklin Gothic Book"/>
        </w:rPr>
        <w:t>, as needed, to demonstrate buy-in, input, and access to appropriate expertise;</w:t>
      </w:r>
    </w:p>
    <w:p w:rsidR="690C1A2C" w:rsidP="690C1A2C" w14:paraId="6A6A92EC" w14:textId="052C2D67">
      <w:pPr>
        <w:pStyle w:val="ListParagraph"/>
        <w:ind w:right="864"/>
        <w:rPr>
          <w:rStyle w:val="cf01"/>
          <w:rFonts w:ascii="Franklin Gothic Book" w:hAnsi="Franklin Gothic Book" w:cs="Arial"/>
          <w:sz w:val="24"/>
          <w:szCs w:val="24"/>
        </w:rPr>
      </w:pPr>
      <w:r w:rsidRPr="690C1A2C">
        <w:rPr>
          <w:rStyle w:val="cf01"/>
          <w:rFonts w:ascii="Franklin Gothic Book" w:hAnsi="Franklin Gothic Book" w:cs="Arial"/>
          <w:sz w:val="24"/>
          <w:szCs w:val="24"/>
        </w:rPr>
        <w:t>employ outreach strategies to disseminate activities, results, and findings; and</w:t>
      </w:r>
    </w:p>
    <w:p w:rsidR="690C1A2C" w:rsidP="690C1A2C" w14:paraId="5ECC5AB7" w14:textId="2068A722">
      <w:pPr>
        <w:pStyle w:val="ListParagraph"/>
        <w:spacing w:after="240"/>
        <w:ind w:right="864"/>
        <w:rPr>
          <w:rStyle w:val="cf01"/>
          <w:rFonts w:ascii="Franklin Gothic Book" w:hAnsi="Franklin Gothic Book" w:cs="Franklin Gothic Book"/>
          <w:sz w:val="24"/>
          <w:szCs w:val="24"/>
        </w:rPr>
      </w:pPr>
      <w:r w:rsidRPr="690C1A2C">
        <w:rPr>
          <w:rStyle w:val="cf01"/>
          <w:rFonts w:ascii="Franklin Gothic Book" w:hAnsi="Franklin Gothic Book" w:cs="Arial"/>
          <w:sz w:val="24"/>
          <w:szCs w:val="24"/>
        </w:rPr>
        <w:t>generate measurable results.</w:t>
      </w:r>
    </w:p>
    <w:p w:rsidR="00514155" w:rsidP="002553CA" w14:paraId="2A6F5BF7" w14:textId="245C2774">
      <w:r w:rsidRPr="00004F98">
        <w:t xml:space="preserve">Reflecting </w:t>
      </w:r>
      <w:r w:rsidR="00502FE4">
        <w:t>our</w:t>
      </w:r>
      <w:r w:rsidRPr="00004F98" w:rsidR="00502FE4">
        <w:t xml:space="preserve"> </w:t>
      </w:r>
      <w:r w:rsidRPr="00004F98">
        <w:t xml:space="preserve">agency-level goal </w:t>
      </w:r>
      <w:r w:rsidRPr="00004F98" w:rsidR="00B1774A">
        <w:t>to</w:t>
      </w:r>
      <w:r w:rsidRPr="00004F98">
        <w:t xml:space="preserve"> </w:t>
      </w:r>
      <w:r w:rsidRPr="00004F98" w:rsidR="00CD4D1C">
        <w:t>champion lifelong learning</w:t>
      </w:r>
      <w:r w:rsidRPr="00004F98" w:rsidR="00C021FF">
        <w:t xml:space="preserve">, </w:t>
      </w:r>
      <w:r w:rsidRPr="00004F98" w:rsidR="00C55E2F">
        <w:t xml:space="preserve">the </w:t>
      </w:r>
      <w:r w:rsidR="003B1122">
        <w:t>LB21</w:t>
      </w:r>
      <w:r w:rsidRPr="00004F98" w:rsidR="00C55E2F">
        <w:t xml:space="preserve"> Program has t</w:t>
      </w:r>
      <w:r w:rsidRPr="00004F98" w:rsidR="00077D6D">
        <w:t>wo</w:t>
      </w:r>
      <w:r w:rsidRPr="00004F98" w:rsidR="00C55E2F">
        <w:t xml:space="preserve"> program goals and </w:t>
      </w:r>
      <w:r w:rsidRPr="00004F98" w:rsidR="002A10AF">
        <w:t>two</w:t>
      </w:r>
      <w:r w:rsidRPr="00004F98" w:rsidR="00C55E2F">
        <w:t xml:space="preserve"> objectives associated with each goal. </w:t>
      </w:r>
      <w:r w:rsidR="00DD5FB8">
        <w:t>You</w:t>
      </w:r>
      <w:r w:rsidRPr="00004F98" w:rsidR="00C55E2F">
        <w:t xml:space="preserve"> should align </w:t>
      </w:r>
      <w:r w:rsidR="00DD5FB8">
        <w:t>your</w:t>
      </w:r>
      <w:r w:rsidRPr="00004F98" w:rsidR="00DD5FB8">
        <w:t xml:space="preserve"> </w:t>
      </w:r>
      <w:r w:rsidRPr="00004F98" w:rsidR="00C55E2F">
        <w:t>proposed project with one of these program goals and one</w:t>
      </w:r>
      <w:r w:rsidRPr="00004F98" w:rsidR="00736688">
        <w:t xml:space="preserve"> </w:t>
      </w:r>
      <w:r w:rsidRPr="00004F98" w:rsidR="00C55E2F">
        <w:t xml:space="preserve">of the associated objectives. </w:t>
      </w:r>
      <w:r w:rsidR="00BC41A2">
        <w:t>C</w:t>
      </w:r>
      <w:r w:rsidR="002553CA">
        <w:t>learly identify your goal and objective choice</w:t>
      </w:r>
      <w:r w:rsidRPr="002F1468" w:rsidR="002553CA">
        <w:t xml:space="preserve"> </w:t>
      </w:r>
      <w:r w:rsidR="00CC0871">
        <w:t xml:space="preserve">your project narrative. </w:t>
      </w:r>
    </w:p>
    <w:tbl>
      <w:tblPr>
        <w:tblStyle w:val="TableGrid"/>
        <w:tblW w:w="9540" w:type="dxa"/>
        <w:tblInd w:w="-90" w:type="dxa"/>
        <w:tblBorders>
          <w:top w:val="single" w:sz="24" w:space="0" w:color="2E75B5" w:themeColor="accent1" w:themeShade="BF"/>
          <w:bottom w:val="single" w:sz="24" w:space="0" w:color="2E75B5" w:themeColor="accent1" w:themeShade="BF"/>
          <w:insideH w:val="single" w:sz="24" w:space="0" w:color="2E75B5" w:themeColor="accent1" w:themeShade="BF"/>
        </w:tblBorders>
        <w:tblLook w:val="04A0"/>
      </w:tblPr>
      <w:tblGrid>
        <w:gridCol w:w="4590"/>
        <w:gridCol w:w="4950"/>
      </w:tblGrid>
      <w:tr w14:paraId="5E82DD66" w14:textId="77777777" w:rsidTr="00D6455F">
        <w:tblPrEx>
          <w:tblW w:w="9540" w:type="dxa"/>
          <w:tblInd w:w="-90" w:type="dxa"/>
          <w:tblBorders>
            <w:top w:val="single" w:sz="24" w:space="0" w:color="2E75B5" w:themeColor="accent1" w:themeShade="BF"/>
            <w:bottom w:val="single" w:sz="24" w:space="0" w:color="2E75B5" w:themeColor="accent1" w:themeShade="BF"/>
            <w:insideH w:val="single" w:sz="24" w:space="0" w:color="2E75B5" w:themeColor="accent1" w:themeShade="BF"/>
          </w:tblBorders>
          <w:tblLook w:val="04A0"/>
        </w:tblPrEx>
        <w:trPr>
          <w:cantSplit/>
          <w:trHeight w:val="1110"/>
        </w:trPr>
        <w:tc>
          <w:tcPr>
            <w:tcW w:w="9540" w:type="dxa"/>
            <w:gridSpan w:val="2"/>
          </w:tcPr>
          <w:p w:rsidR="00305995" w:rsidRPr="00E216F0" w:rsidP="00373B3B" w14:paraId="539D6124" w14:textId="78BB9CA9">
            <w:pPr>
              <w:keepNext/>
              <w:rPr>
                <w:i/>
              </w:rPr>
            </w:pPr>
            <w:r w:rsidRPr="00E216F0">
              <w:rPr>
                <w:b/>
                <w:bCs/>
                <w:color w:val="1F3864" w:themeColor="accent5" w:themeShade="80"/>
                <w:sz w:val="40"/>
                <w:szCs w:val="40"/>
              </w:rPr>
              <w:t xml:space="preserve">LB21 Program Goal 1 </w:t>
            </w:r>
          </w:p>
          <w:p w:rsidR="00305995" w:rsidRPr="004E7BE1" w:rsidP="00D6455F" w14:paraId="57A48B5A" w14:textId="77777777">
            <w:pPr>
              <w:keepNext/>
              <w:spacing w:after="0"/>
            </w:pPr>
            <w:r w:rsidRPr="00440B77">
              <w:rPr>
                <w:color w:val="1F3864" w:themeColor="accent5" w:themeShade="80"/>
                <w:sz w:val="28"/>
                <w:szCs w:val="22"/>
              </w:rPr>
              <w:t>Recruit and educate future library and archives professionals, faculty, and staff</w:t>
            </w:r>
          </w:p>
        </w:tc>
      </w:tr>
      <w:tr w14:paraId="597DC86D" w14:textId="77777777" w:rsidTr="00D6455F">
        <w:tblPrEx>
          <w:tblW w:w="9540" w:type="dxa"/>
          <w:tblInd w:w="-90" w:type="dxa"/>
          <w:tblLook w:val="04A0"/>
        </w:tblPrEx>
        <w:trPr>
          <w:cantSplit/>
          <w:trHeight w:val="1992"/>
        </w:trPr>
        <w:tc>
          <w:tcPr>
            <w:tcW w:w="4590" w:type="dxa"/>
            <w:tcBorders>
              <w:bottom w:val="single" w:sz="8" w:space="0" w:color="2E75B5" w:themeColor="accent1" w:themeShade="BF"/>
            </w:tcBorders>
          </w:tcPr>
          <w:p w:rsidR="00305995" w:rsidRPr="004E7BE1" w:rsidP="00373B3B" w14:paraId="5D748CDC" w14:textId="77777777">
            <w:pPr>
              <w:keepNext/>
              <w:spacing w:line="240" w:lineRule="auto"/>
              <w:rPr>
                <w:b/>
                <w:color w:val="1F3864" w:themeColor="accent5" w:themeShade="80"/>
                <w:sz w:val="28"/>
                <w:szCs w:val="22"/>
              </w:rPr>
            </w:pPr>
            <w:r w:rsidRPr="004E7BE1">
              <w:rPr>
                <w:b/>
                <w:color w:val="1F3864" w:themeColor="accent5" w:themeShade="80"/>
                <w:sz w:val="28"/>
                <w:szCs w:val="22"/>
              </w:rPr>
              <w:t xml:space="preserve">Objective 1.1 </w:t>
            </w:r>
          </w:p>
          <w:p w:rsidR="00305995" w:rsidRPr="00CA5885" w:rsidP="00373B3B" w14:paraId="02805240" w14:textId="7E625BA7">
            <w:pPr>
              <w:pStyle w:val="Tabletext"/>
              <w:keepNext/>
              <w:rPr>
                <w:rFonts w:eastAsia="Franklin Gothic Book" w:cs="Franklin Gothic Book"/>
                <w:sz w:val="26"/>
                <w:szCs w:val="24"/>
              </w:rPr>
            </w:pPr>
            <w:r w:rsidRPr="00B55426">
              <w:rPr>
                <w:szCs w:val="24"/>
              </w:rPr>
              <w:t xml:space="preserve">Develop or enhance practices, programs, or initiatives encouraging students to pursue careers in library and information science. </w:t>
            </w:r>
          </w:p>
        </w:tc>
        <w:tc>
          <w:tcPr>
            <w:tcW w:w="4950" w:type="dxa"/>
            <w:tcBorders>
              <w:bottom w:val="single" w:sz="8" w:space="0" w:color="2E75B5" w:themeColor="accent1" w:themeShade="BF"/>
            </w:tcBorders>
          </w:tcPr>
          <w:p w:rsidR="00FA4252" w:rsidP="00D6455F" w14:paraId="14DFD139" w14:textId="77777777">
            <w:pPr>
              <w:keepNext/>
              <w:spacing w:line="240" w:lineRule="auto"/>
              <w:ind w:left="144"/>
              <w:rPr>
                <w:iCs/>
              </w:rPr>
            </w:pPr>
            <w:r w:rsidRPr="00CA5885">
              <w:rPr>
                <w:iCs/>
              </w:rPr>
              <w:t xml:space="preserve">Examples </w:t>
            </w:r>
            <w:r w:rsidRPr="00CA5885">
              <w:rPr>
                <w:iCs/>
              </w:rPr>
              <w:t>include</w:t>
            </w:r>
            <w:r w:rsidR="000001E1">
              <w:rPr>
                <w:iCs/>
              </w:rPr>
              <w:t>, but are not limited to</w:t>
            </w:r>
            <w:r>
              <w:rPr>
                <w:iCs/>
              </w:rPr>
              <w:t>:</w:t>
            </w:r>
            <w:r w:rsidR="000D6510">
              <w:rPr>
                <w:iCs/>
              </w:rPr>
              <w:t xml:space="preserve"> </w:t>
            </w:r>
          </w:p>
          <w:p w:rsidR="00FA4252" w:rsidRPr="00FA4252" w:rsidP="005F5622" w14:paraId="3DC53333" w14:textId="1DA12CFC">
            <w:pPr>
              <w:pStyle w:val="ListParagraph"/>
              <w:keepNext/>
              <w:numPr>
                <w:ilvl w:val="0"/>
                <w:numId w:val="67"/>
              </w:numPr>
              <w:spacing w:line="240" w:lineRule="auto"/>
              <w:ind w:left="648"/>
              <w:rPr>
                <w:rFonts w:eastAsia="Franklin Gothic Book"/>
                <w:i/>
              </w:rPr>
            </w:pPr>
            <w:r w:rsidRPr="00FA4252">
              <w:rPr>
                <w:iCs/>
              </w:rPr>
              <w:t>needs assessments</w:t>
            </w:r>
            <w:r w:rsidR="00485168">
              <w:rPr>
                <w:iCs/>
              </w:rPr>
              <w:t>;</w:t>
            </w:r>
            <w:r w:rsidRPr="00FA4252">
              <w:rPr>
                <w:iCs/>
              </w:rPr>
              <w:t xml:space="preserve"> </w:t>
            </w:r>
          </w:p>
          <w:p w:rsidR="00FA4252" w:rsidRPr="00FA4252" w:rsidP="005F5622" w14:paraId="1C1B7A70" w14:textId="1374B136">
            <w:pPr>
              <w:pStyle w:val="ListParagraph"/>
              <w:keepNext/>
              <w:numPr>
                <w:ilvl w:val="0"/>
                <w:numId w:val="67"/>
              </w:numPr>
              <w:spacing w:line="240" w:lineRule="auto"/>
              <w:ind w:left="648"/>
              <w:rPr>
                <w:rFonts w:eastAsia="Franklin Gothic Book"/>
                <w:i/>
              </w:rPr>
            </w:pPr>
            <w:r w:rsidRPr="00FA4252">
              <w:rPr>
                <w:iCs/>
              </w:rPr>
              <w:t>pre-professional recruitment</w:t>
            </w:r>
            <w:r w:rsidR="00485168">
              <w:rPr>
                <w:iCs/>
              </w:rPr>
              <w:t>;</w:t>
            </w:r>
            <w:r w:rsidRPr="00FA4252">
              <w:rPr>
                <w:iCs/>
              </w:rPr>
              <w:t xml:space="preserve"> </w:t>
            </w:r>
          </w:p>
          <w:p w:rsidR="00FA4252" w:rsidRPr="00FA4252" w:rsidP="005F5622" w14:paraId="51A0A401" w14:textId="352E87F8">
            <w:pPr>
              <w:pStyle w:val="ListParagraph"/>
              <w:keepNext/>
              <w:numPr>
                <w:ilvl w:val="0"/>
                <w:numId w:val="67"/>
              </w:numPr>
              <w:spacing w:line="240" w:lineRule="auto"/>
              <w:ind w:left="648"/>
              <w:rPr>
                <w:rFonts w:eastAsia="Franklin Gothic Book"/>
                <w:i/>
              </w:rPr>
            </w:pPr>
            <w:r w:rsidRPr="00FA4252">
              <w:rPr>
                <w:iCs/>
              </w:rPr>
              <w:t>middle school, high school, and undergraduate exposure programs</w:t>
            </w:r>
            <w:r w:rsidR="00485168">
              <w:rPr>
                <w:iCs/>
              </w:rPr>
              <w:t>;</w:t>
            </w:r>
          </w:p>
          <w:p w:rsidR="00FA4252" w:rsidRPr="00FA4252" w:rsidP="005F5622" w14:paraId="761313C0" w14:textId="09DC903A">
            <w:pPr>
              <w:pStyle w:val="ListParagraph"/>
              <w:keepNext/>
              <w:numPr>
                <w:ilvl w:val="0"/>
                <w:numId w:val="67"/>
              </w:numPr>
              <w:spacing w:line="240" w:lineRule="auto"/>
              <w:ind w:left="648"/>
              <w:rPr>
                <w:rFonts w:eastAsia="Franklin Gothic Book"/>
                <w:i/>
              </w:rPr>
            </w:pPr>
            <w:r w:rsidRPr="00FA4252">
              <w:rPr>
                <w:rFonts w:eastAsia="Franklin Gothic Book"/>
                <w:iCs/>
              </w:rPr>
              <w:t>summer institutes</w:t>
            </w:r>
            <w:r w:rsidR="00485168">
              <w:rPr>
                <w:rFonts w:eastAsia="Franklin Gothic Book"/>
                <w:iCs/>
              </w:rPr>
              <w:t>;</w:t>
            </w:r>
          </w:p>
          <w:p w:rsidR="00FA4252" w:rsidRPr="00FA4252" w:rsidP="005F5622" w14:paraId="491C526D" w14:textId="15509211">
            <w:pPr>
              <w:pStyle w:val="ListParagraph"/>
              <w:keepNext/>
              <w:numPr>
                <w:ilvl w:val="0"/>
                <w:numId w:val="67"/>
              </w:numPr>
              <w:spacing w:line="240" w:lineRule="auto"/>
              <w:ind w:left="648"/>
              <w:rPr>
                <w:rFonts w:eastAsia="Franklin Gothic Book"/>
                <w:i/>
              </w:rPr>
            </w:pPr>
            <w:r w:rsidRPr="00FA4252">
              <w:rPr>
                <w:rFonts w:eastAsia="Franklin Gothic Book"/>
                <w:iCs/>
              </w:rPr>
              <w:t>workshops</w:t>
            </w:r>
            <w:r w:rsidR="00485168">
              <w:rPr>
                <w:rFonts w:eastAsia="Franklin Gothic Book"/>
                <w:iCs/>
              </w:rPr>
              <w:t>;</w:t>
            </w:r>
          </w:p>
          <w:p w:rsidR="00FA4252" w:rsidRPr="00FA4252" w:rsidP="005F5622" w14:paraId="27027B5F" w14:textId="3BE99BEC">
            <w:pPr>
              <w:pStyle w:val="ListParagraph"/>
              <w:keepNext/>
              <w:numPr>
                <w:ilvl w:val="0"/>
                <w:numId w:val="67"/>
              </w:numPr>
              <w:spacing w:line="240" w:lineRule="auto"/>
              <w:ind w:left="648"/>
              <w:rPr>
                <w:rFonts w:eastAsia="Franklin Gothic Book"/>
                <w:i/>
              </w:rPr>
            </w:pPr>
            <w:r w:rsidRPr="00FA4252">
              <w:rPr>
                <w:rFonts w:eastAsia="Franklin Gothic Book"/>
                <w:iCs/>
              </w:rPr>
              <w:t>certificate programs</w:t>
            </w:r>
            <w:r w:rsidR="00485168">
              <w:rPr>
                <w:rFonts w:eastAsia="Franklin Gothic Book"/>
                <w:iCs/>
              </w:rPr>
              <w:t>;</w:t>
            </w:r>
          </w:p>
          <w:p w:rsidR="00FA4252" w:rsidRPr="00FA4252" w:rsidP="005F5622" w14:paraId="259C7CBE" w14:textId="4EC0F4E9">
            <w:pPr>
              <w:pStyle w:val="ListParagraph"/>
              <w:keepNext/>
              <w:numPr>
                <w:ilvl w:val="0"/>
                <w:numId w:val="67"/>
              </w:numPr>
              <w:spacing w:line="240" w:lineRule="auto"/>
              <w:ind w:left="648"/>
              <w:rPr>
                <w:rFonts w:eastAsia="Franklin Gothic Book"/>
                <w:i/>
              </w:rPr>
            </w:pPr>
            <w:r w:rsidRPr="00FA4252">
              <w:rPr>
                <w:rFonts w:eastAsia="Franklin Gothic Book"/>
                <w:iCs/>
              </w:rPr>
              <w:t>paid internships</w:t>
            </w:r>
            <w:r w:rsidR="00485168">
              <w:rPr>
                <w:rFonts w:eastAsia="Franklin Gothic Book"/>
                <w:iCs/>
              </w:rPr>
              <w:t>;</w:t>
            </w:r>
          </w:p>
          <w:p w:rsidR="00FA4252" w:rsidRPr="00FA4252" w:rsidP="005F5622" w14:paraId="21A88AB4" w14:textId="6C7BCC69">
            <w:pPr>
              <w:pStyle w:val="ListParagraph"/>
              <w:keepNext/>
              <w:numPr>
                <w:ilvl w:val="0"/>
                <w:numId w:val="67"/>
              </w:numPr>
              <w:spacing w:line="240" w:lineRule="auto"/>
              <w:ind w:left="648"/>
              <w:rPr>
                <w:rFonts w:eastAsia="Franklin Gothic Book"/>
                <w:i/>
              </w:rPr>
            </w:pPr>
            <w:r w:rsidRPr="00FA4252">
              <w:rPr>
                <w:rFonts w:eastAsia="Franklin Gothic Book"/>
                <w:iCs/>
              </w:rPr>
              <w:t>mentoring</w:t>
            </w:r>
            <w:r w:rsidR="00485168">
              <w:rPr>
                <w:rFonts w:eastAsia="Franklin Gothic Book"/>
                <w:iCs/>
              </w:rPr>
              <w:t>;</w:t>
            </w:r>
          </w:p>
          <w:p w:rsidR="00FA4252" w:rsidRPr="00FA4252" w:rsidP="005F5622" w14:paraId="073DE4F5" w14:textId="3DC325B3">
            <w:pPr>
              <w:pStyle w:val="ListParagraph"/>
              <w:keepNext/>
              <w:numPr>
                <w:ilvl w:val="0"/>
                <w:numId w:val="67"/>
              </w:numPr>
              <w:spacing w:line="240" w:lineRule="auto"/>
              <w:ind w:left="648"/>
              <w:rPr>
                <w:rFonts w:eastAsia="Franklin Gothic Book"/>
                <w:i/>
              </w:rPr>
            </w:pPr>
            <w:r w:rsidRPr="00FA4252">
              <w:rPr>
                <w:rFonts w:eastAsia="Franklin Gothic Book"/>
                <w:iCs/>
              </w:rPr>
              <w:t>fellowships</w:t>
            </w:r>
            <w:r w:rsidR="00485168">
              <w:rPr>
                <w:rFonts w:eastAsia="Franklin Gothic Book"/>
                <w:iCs/>
              </w:rPr>
              <w:t>;</w:t>
            </w:r>
            <w:r w:rsidRPr="00FA4252">
              <w:rPr>
                <w:rFonts w:eastAsia="Franklin Gothic Book"/>
                <w:iCs/>
              </w:rPr>
              <w:t xml:space="preserve"> </w:t>
            </w:r>
            <w:r w:rsidR="00485168">
              <w:rPr>
                <w:rFonts w:eastAsia="Franklin Gothic Book"/>
                <w:iCs/>
              </w:rPr>
              <w:t>and</w:t>
            </w:r>
          </w:p>
          <w:p w:rsidR="00305995" w:rsidRPr="00FA4252" w:rsidP="005F5622" w14:paraId="407166B3" w14:textId="77F4D936">
            <w:pPr>
              <w:pStyle w:val="ListParagraph"/>
              <w:keepNext/>
              <w:numPr>
                <w:ilvl w:val="0"/>
                <w:numId w:val="67"/>
              </w:numPr>
              <w:spacing w:line="240" w:lineRule="auto"/>
              <w:ind w:left="648"/>
              <w:rPr>
                <w:rFonts w:eastAsia="Franklin Gothic Book"/>
                <w:i/>
              </w:rPr>
            </w:pPr>
            <w:r w:rsidRPr="00FA4252">
              <w:rPr>
                <w:rFonts w:eastAsia="Franklin Gothic Book"/>
                <w:iCs/>
              </w:rPr>
              <w:t>cohort activities.</w:t>
            </w:r>
          </w:p>
        </w:tc>
      </w:tr>
      <w:tr w14:paraId="2C44F9C9" w14:textId="77777777" w:rsidTr="00663A5C">
        <w:tblPrEx>
          <w:tblW w:w="9540" w:type="dxa"/>
          <w:tblInd w:w="-90" w:type="dxa"/>
          <w:tblLook w:val="04A0"/>
        </w:tblPrEx>
        <w:trPr>
          <w:cantSplit/>
        </w:trPr>
        <w:tc>
          <w:tcPr>
            <w:tcW w:w="4590" w:type="dxa"/>
            <w:tcBorders>
              <w:top w:val="single" w:sz="8" w:space="0" w:color="2E75B5" w:themeColor="accent1" w:themeShade="BF"/>
              <w:bottom w:val="single" w:sz="24" w:space="0" w:color="2E75B5" w:themeColor="accent1" w:themeShade="BF"/>
            </w:tcBorders>
          </w:tcPr>
          <w:p w:rsidR="00B55426" w:rsidRPr="00A0625D" w:rsidP="00373B3B" w14:paraId="4329B5E8" w14:textId="77777777">
            <w:pPr>
              <w:keepNext/>
              <w:spacing w:line="240" w:lineRule="auto"/>
              <w:rPr>
                <w:b/>
              </w:rPr>
            </w:pPr>
            <w:r w:rsidRPr="00A0625D">
              <w:rPr>
                <w:b/>
                <w:color w:val="1F3864" w:themeColor="accent5" w:themeShade="80"/>
                <w:sz w:val="28"/>
                <w:szCs w:val="22"/>
              </w:rPr>
              <w:t xml:space="preserve">Objective 1.2 </w:t>
            </w:r>
          </w:p>
          <w:p w:rsidR="00B55426" w:rsidRPr="00B55426" w:rsidP="00C07FB7" w14:paraId="645F32F2" w14:textId="1E631469">
            <w:pPr>
              <w:keepNext/>
              <w:spacing w:after="0" w:line="240" w:lineRule="auto"/>
              <w:rPr>
                <w:b/>
                <w:color w:val="1F3864" w:themeColor="accent5" w:themeShade="80"/>
                <w:sz w:val="28"/>
                <w:szCs w:val="22"/>
              </w:rPr>
            </w:pPr>
            <w:r w:rsidRPr="00A0625D">
              <w:rPr>
                <w:szCs w:val="24"/>
              </w:rPr>
              <w:t>Develop or enhance initiatives, programs, or curricula to increase the capacity of institutions to educate or retain library and information science students.</w:t>
            </w:r>
          </w:p>
        </w:tc>
        <w:tc>
          <w:tcPr>
            <w:tcW w:w="4950" w:type="dxa"/>
            <w:tcBorders>
              <w:top w:val="single" w:sz="8" w:space="0" w:color="2E75B5" w:themeColor="accent1" w:themeShade="BF"/>
              <w:bottom w:val="single" w:sz="24" w:space="0" w:color="2E75B5" w:themeColor="accent1" w:themeShade="BF"/>
            </w:tcBorders>
          </w:tcPr>
          <w:p w:rsidR="00FA4252" w:rsidP="00373B3B" w14:paraId="2454541D" w14:textId="77777777">
            <w:pPr>
              <w:keepNext/>
              <w:spacing w:after="0" w:line="240" w:lineRule="auto"/>
              <w:ind w:left="144"/>
              <w:rPr>
                <w:iCs/>
              </w:rPr>
            </w:pPr>
            <w:r w:rsidRPr="00A0625D">
              <w:rPr>
                <w:iCs/>
              </w:rPr>
              <w:t xml:space="preserve">Examples </w:t>
            </w:r>
            <w:r w:rsidRPr="00A0625D">
              <w:rPr>
                <w:iCs/>
              </w:rPr>
              <w:t>include</w:t>
            </w:r>
            <w:r w:rsidR="000001E1">
              <w:rPr>
                <w:iCs/>
              </w:rPr>
              <w:t>, but are not limited to</w:t>
            </w:r>
            <w:r>
              <w:rPr>
                <w:iCs/>
              </w:rPr>
              <w:t>:</w:t>
            </w:r>
            <w:r w:rsidR="000D6510">
              <w:rPr>
                <w:iCs/>
              </w:rPr>
              <w:t xml:space="preserve"> </w:t>
            </w:r>
          </w:p>
          <w:p w:rsidR="00FA4252" w:rsidP="005F5622" w14:paraId="1342F3E4" w14:textId="77C82909">
            <w:pPr>
              <w:pStyle w:val="ListParagraph"/>
              <w:keepNext/>
              <w:numPr>
                <w:ilvl w:val="0"/>
                <w:numId w:val="68"/>
              </w:numPr>
              <w:spacing w:after="0" w:line="240" w:lineRule="auto"/>
              <w:ind w:left="648"/>
              <w:rPr>
                <w:iCs/>
              </w:rPr>
            </w:pPr>
            <w:r w:rsidRPr="00FA4252">
              <w:rPr>
                <w:iCs/>
              </w:rPr>
              <w:t>needs assessments</w:t>
            </w:r>
            <w:r w:rsidR="00485168">
              <w:rPr>
                <w:iCs/>
              </w:rPr>
              <w:t>;</w:t>
            </w:r>
            <w:r w:rsidRPr="00FA4252">
              <w:rPr>
                <w:iCs/>
              </w:rPr>
              <w:t xml:space="preserve"> </w:t>
            </w:r>
          </w:p>
          <w:p w:rsidR="00FA4252" w:rsidRPr="00FA4252" w:rsidP="005F5622" w14:paraId="25F7355B" w14:textId="471405E9">
            <w:pPr>
              <w:pStyle w:val="ListParagraph"/>
              <w:keepNext/>
              <w:numPr>
                <w:ilvl w:val="0"/>
                <w:numId w:val="68"/>
              </w:numPr>
              <w:spacing w:after="0" w:line="240" w:lineRule="auto"/>
              <w:ind w:left="648"/>
              <w:rPr>
                <w:iCs/>
              </w:rPr>
            </w:pPr>
            <w:r w:rsidRPr="00FA4252">
              <w:rPr>
                <w:rFonts w:eastAsia="Franklin Gothic Book"/>
                <w:iCs/>
              </w:rPr>
              <w:t>summer institutes</w:t>
            </w:r>
            <w:r w:rsidR="00485168">
              <w:rPr>
                <w:rFonts w:eastAsia="Franklin Gothic Book"/>
                <w:iCs/>
              </w:rPr>
              <w:t>;</w:t>
            </w:r>
          </w:p>
          <w:p w:rsidR="00FA4252" w:rsidRPr="00FA4252" w:rsidP="005F5622" w14:paraId="4F048A8F" w14:textId="00292D10">
            <w:pPr>
              <w:pStyle w:val="ListParagraph"/>
              <w:keepNext/>
              <w:numPr>
                <w:ilvl w:val="0"/>
                <w:numId w:val="68"/>
              </w:numPr>
              <w:spacing w:after="0" w:line="240" w:lineRule="auto"/>
              <w:ind w:left="648"/>
              <w:rPr>
                <w:iCs/>
              </w:rPr>
            </w:pPr>
            <w:r w:rsidRPr="00FA4252">
              <w:rPr>
                <w:rFonts w:eastAsia="Franklin Gothic Book"/>
                <w:iCs/>
              </w:rPr>
              <w:t>workshops</w:t>
            </w:r>
            <w:r w:rsidR="00485168">
              <w:rPr>
                <w:rFonts w:eastAsia="Franklin Gothic Book"/>
                <w:iCs/>
              </w:rPr>
              <w:t>;</w:t>
            </w:r>
          </w:p>
          <w:p w:rsidR="00FA4252" w:rsidRPr="00FA4252" w:rsidP="005F5622" w14:paraId="24755229" w14:textId="224FD528">
            <w:pPr>
              <w:pStyle w:val="ListParagraph"/>
              <w:keepNext/>
              <w:numPr>
                <w:ilvl w:val="0"/>
                <w:numId w:val="68"/>
              </w:numPr>
              <w:spacing w:after="0" w:line="240" w:lineRule="auto"/>
              <w:ind w:left="648"/>
              <w:rPr>
                <w:iCs/>
              </w:rPr>
            </w:pPr>
            <w:r w:rsidRPr="00FA4252">
              <w:rPr>
                <w:rFonts w:eastAsia="Franklin Gothic Book"/>
                <w:iCs/>
              </w:rPr>
              <w:t>certificate programs</w:t>
            </w:r>
            <w:r w:rsidR="00485168">
              <w:rPr>
                <w:rFonts w:eastAsia="Franklin Gothic Book"/>
                <w:iCs/>
              </w:rPr>
              <w:t>;</w:t>
            </w:r>
          </w:p>
          <w:p w:rsidR="00FA4252" w:rsidRPr="00FA4252" w:rsidP="005F5622" w14:paraId="4D27CC2A" w14:textId="3425CF9A">
            <w:pPr>
              <w:pStyle w:val="ListParagraph"/>
              <w:keepNext/>
              <w:numPr>
                <w:ilvl w:val="0"/>
                <w:numId w:val="68"/>
              </w:numPr>
              <w:spacing w:after="0" w:line="240" w:lineRule="auto"/>
              <w:ind w:left="648"/>
              <w:rPr>
                <w:iCs/>
              </w:rPr>
            </w:pPr>
            <w:r w:rsidRPr="00FA4252">
              <w:rPr>
                <w:rFonts w:eastAsia="Franklin Gothic Book"/>
                <w:iCs/>
              </w:rPr>
              <w:t>paid internships</w:t>
            </w:r>
            <w:r w:rsidR="00485168">
              <w:rPr>
                <w:rFonts w:eastAsia="Franklin Gothic Book"/>
                <w:iCs/>
              </w:rPr>
              <w:t>;</w:t>
            </w:r>
          </w:p>
          <w:p w:rsidR="00031E71" w:rsidRPr="00031E71" w:rsidP="005F5622" w14:paraId="38070342" w14:textId="274C5ECB">
            <w:pPr>
              <w:pStyle w:val="ListParagraph"/>
              <w:keepNext/>
              <w:numPr>
                <w:ilvl w:val="0"/>
                <w:numId w:val="68"/>
              </w:numPr>
              <w:spacing w:after="0" w:line="240" w:lineRule="auto"/>
              <w:ind w:left="648"/>
              <w:rPr>
                <w:iCs/>
              </w:rPr>
            </w:pPr>
            <w:r w:rsidRPr="00FA4252">
              <w:rPr>
                <w:rFonts w:eastAsia="Franklin Gothic Book"/>
                <w:iCs/>
              </w:rPr>
              <w:t>mentoring</w:t>
            </w:r>
            <w:r w:rsidR="00485168">
              <w:rPr>
                <w:rFonts w:eastAsia="Franklin Gothic Book"/>
                <w:iCs/>
              </w:rPr>
              <w:t>;</w:t>
            </w:r>
          </w:p>
          <w:p w:rsidR="00031E71" w:rsidRPr="00031E71" w:rsidP="005F5622" w14:paraId="6F8BCCA5" w14:textId="48245907">
            <w:pPr>
              <w:pStyle w:val="ListParagraph"/>
              <w:keepNext/>
              <w:numPr>
                <w:ilvl w:val="0"/>
                <w:numId w:val="68"/>
              </w:numPr>
              <w:spacing w:after="0" w:line="240" w:lineRule="auto"/>
              <w:ind w:left="648"/>
              <w:rPr>
                <w:iCs/>
              </w:rPr>
            </w:pPr>
            <w:r w:rsidRPr="00FA4252">
              <w:rPr>
                <w:rFonts w:eastAsia="Franklin Gothic Book"/>
                <w:iCs/>
              </w:rPr>
              <w:t>fellowships</w:t>
            </w:r>
            <w:r w:rsidR="00485168">
              <w:rPr>
                <w:rFonts w:eastAsia="Franklin Gothic Book"/>
                <w:iCs/>
              </w:rPr>
              <w:t>;</w:t>
            </w:r>
          </w:p>
          <w:p w:rsidR="00031E71" w:rsidRPr="00031E71" w:rsidP="005F5622" w14:paraId="6868720C" w14:textId="4F825F53">
            <w:pPr>
              <w:pStyle w:val="ListParagraph"/>
              <w:keepNext/>
              <w:numPr>
                <w:ilvl w:val="0"/>
                <w:numId w:val="68"/>
              </w:numPr>
              <w:spacing w:after="0" w:line="240" w:lineRule="auto"/>
              <w:ind w:left="648"/>
              <w:rPr>
                <w:iCs/>
              </w:rPr>
            </w:pPr>
            <w:r w:rsidRPr="00FA4252">
              <w:rPr>
                <w:rFonts w:eastAsia="Franklin Gothic Book"/>
                <w:iCs/>
              </w:rPr>
              <w:t>cohort activities</w:t>
            </w:r>
            <w:r w:rsidR="00485168">
              <w:rPr>
                <w:rFonts w:eastAsia="Franklin Gothic Book"/>
                <w:iCs/>
              </w:rPr>
              <w:t>;</w:t>
            </w:r>
          </w:p>
          <w:p w:rsidR="00031E71" w:rsidRPr="00031E71" w:rsidP="005F5622" w14:paraId="4F93A772" w14:textId="0606EC5D">
            <w:pPr>
              <w:pStyle w:val="ListParagraph"/>
              <w:keepNext/>
              <w:numPr>
                <w:ilvl w:val="0"/>
                <w:numId w:val="68"/>
              </w:numPr>
              <w:spacing w:after="0" w:line="240" w:lineRule="auto"/>
              <w:ind w:left="648"/>
              <w:rPr>
                <w:iCs/>
              </w:rPr>
            </w:pPr>
            <w:r w:rsidRPr="00FA4252">
              <w:rPr>
                <w:rFonts w:eastAsia="Franklin Gothic Book"/>
                <w:iCs/>
              </w:rPr>
              <w:t>organizational dynamics</w:t>
            </w:r>
            <w:r w:rsidR="00485168">
              <w:rPr>
                <w:rFonts w:eastAsia="Franklin Gothic Book"/>
                <w:iCs/>
              </w:rPr>
              <w:t>;</w:t>
            </w:r>
            <w:r w:rsidRPr="00FA4252">
              <w:rPr>
                <w:rFonts w:eastAsia="Franklin Gothic Book"/>
                <w:iCs/>
              </w:rPr>
              <w:t xml:space="preserve"> </w:t>
            </w:r>
            <w:r w:rsidR="00485168">
              <w:rPr>
                <w:rFonts w:eastAsia="Franklin Gothic Book"/>
                <w:iCs/>
              </w:rPr>
              <w:t>and</w:t>
            </w:r>
          </w:p>
          <w:p w:rsidR="00B55426" w:rsidRPr="00FA4252" w:rsidP="005F5622" w14:paraId="33325072" w14:textId="6693CFB1">
            <w:pPr>
              <w:pStyle w:val="ListParagraph"/>
              <w:keepNext/>
              <w:numPr>
                <w:ilvl w:val="0"/>
                <w:numId w:val="68"/>
              </w:numPr>
              <w:spacing w:line="240" w:lineRule="auto"/>
              <w:ind w:left="648"/>
              <w:rPr>
                <w:iCs/>
              </w:rPr>
            </w:pPr>
            <w:r w:rsidRPr="00FA4252">
              <w:rPr>
                <w:rFonts w:eastAsia="Franklin Gothic Book"/>
                <w:iCs/>
              </w:rPr>
              <w:t>curricula development.</w:t>
            </w:r>
          </w:p>
        </w:tc>
      </w:tr>
    </w:tbl>
    <w:p w:rsidR="00FA4252" w14:paraId="136AC49E" w14:textId="77777777"/>
    <w:tbl>
      <w:tblPr>
        <w:tblStyle w:val="TableGrid"/>
        <w:tblW w:w="9540" w:type="dxa"/>
        <w:tblInd w:w="-90" w:type="dxa"/>
        <w:tblBorders>
          <w:top w:val="single" w:sz="24" w:space="0" w:color="2E75B5" w:themeColor="accent1" w:themeShade="BF"/>
          <w:bottom w:val="single" w:sz="24" w:space="0" w:color="2E75B5" w:themeColor="accent1" w:themeShade="BF"/>
          <w:insideH w:val="single" w:sz="24" w:space="0" w:color="2E75B5" w:themeColor="accent1" w:themeShade="BF"/>
        </w:tblBorders>
        <w:tblLook w:val="04A0"/>
      </w:tblPr>
      <w:tblGrid>
        <w:gridCol w:w="4590"/>
        <w:gridCol w:w="4950"/>
      </w:tblGrid>
      <w:tr w14:paraId="13F083E3" w14:textId="77777777" w:rsidTr="00D6455F">
        <w:tblPrEx>
          <w:tblW w:w="9540" w:type="dxa"/>
          <w:tblInd w:w="-90" w:type="dxa"/>
          <w:tblBorders>
            <w:top w:val="single" w:sz="24" w:space="0" w:color="2E75B5" w:themeColor="accent1" w:themeShade="BF"/>
            <w:bottom w:val="single" w:sz="24" w:space="0" w:color="2E75B5" w:themeColor="accent1" w:themeShade="BF"/>
            <w:insideH w:val="single" w:sz="24" w:space="0" w:color="2E75B5" w:themeColor="accent1" w:themeShade="BF"/>
          </w:tblBorders>
          <w:tblLook w:val="04A0"/>
        </w:tblPrEx>
        <w:trPr>
          <w:cantSplit/>
          <w:trHeight w:val="1182"/>
        </w:trPr>
        <w:tc>
          <w:tcPr>
            <w:tcW w:w="9540" w:type="dxa"/>
            <w:gridSpan w:val="2"/>
            <w:tcBorders>
              <w:bottom w:val="single" w:sz="24" w:space="0" w:color="2E75B5" w:themeColor="accent1" w:themeShade="BF"/>
            </w:tcBorders>
          </w:tcPr>
          <w:p w:rsidR="00305995" w:rsidRPr="00A535E5" w:rsidP="00373B3B" w14:paraId="77D699F3" w14:textId="77777777">
            <w:pPr>
              <w:keepNext/>
              <w:rPr>
                <w:i/>
              </w:rPr>
            </w:pPr>
            <w:r w:rsidRPr="00E216F0">
              <w:rPr>
                <w:b/>
                <w:bCs/>
                <w:color w:val="1F3864" w:themeColor="accent5" w:themeShade="80"/>
                <w:sz w:val="44"/>
                <w:szCs w:val="44"/>
              </w:rPr>
              <w:t xml:space="preserve">LB21 Program Goal 2 </w:t>
            </w:r>
          </w:p>
          <w:p w:rsidR="00305995" w:rsidRPr="00A535E5" w:rsidP="00D6455F" w14:paraId="1D2E4A99" w14:textId="532CC6E1">
            <w:pPr>
              <w:keepNext/>
              <w:spacing w:after="0"/>
              <w:rPr>
                <w:i/>
              </w:rPr>
            </w:pPr>
            <w:r w:rsidRPr="00E216F0">
              <w:rPr>
                <w:color w:val="1F3864" w:themeColor="accent5" w:themeShade="80"/>
                <w:sz w:val="28"/>
                <w:szCs w:val="22"/>
              </w:rPr>
              <w:t>Train and retain current library and archives professionals, faculty, and staff</w:t>
            </w:r>
          </w:p>
        </w:tc>
      </w:tr>
      <w:tr w14:paraId="5AB518C8" w14:textId="77777777" w:rsidTr="00663A5C">
        <w:tblPrEx>
          <w:tblW w:w="9540" w:type="dxa"/>
          <w:tblInd w:w="-90" w:type="dxa"/>
          <w:tblLook w:val="04A0"/>
        </w:tblPrEx>
        <w:trPr>
          <w:cantSplit/>
        </w:trPr>
        <w:tc>
          <w:tcPr>
            <w:tcW w:w="4590" w:type="dxa"/>
            <w:tcBorders>
              <w:bottom w:val="single" w:sz="8" w:space="0" w:color="2E75B5" w:themeColor="accent1" w:themeShade="BF"/>
            </w:tcBorders>
          </w:tcPr>
          <w:p w:rsidR="00305995" w:rsidRPr="00CA5885" w:rsidP="00373B3B" w14:paraId="0D0046B4" w14:textId="77777777">
            <w:pPr>
              <w:keepNext/>
              <w:rPr>
                <w:rFonts w:eastAsia="Franklin Gothic Book" w:cs="Franklin Gothic Book"/>
                <w:b/>
              </w:rPr>
            </w:pPr>
            <w:r w:rsidRPr="00CA5885">
              <w:rPr>
                <w:rFonts w:eastAsia="Franklin Gothic Book" w:cs="Franklin Gothic Book"/>
                <w:b/>
                <w:color w:val="1F3864" w:themeColor="accent5" w:themeShade="80"/>
                <w:sz w:val="28"/>
                <w:szCs w:val="22"/>
              </w:rPr>
              <w:t>Objective 2.1</w:t>
            </w:r>
            <w:r w:rsidRPr="00CA5885">
              <w:rPr>
                <w:rFonts w:eastAsia="Franklin Gothic Book" w:cs="Franklin Gothic Book"/>
                <w:b/>
                <w:color w:val="1F3864" w:themeColor="accent5" w:themeShade="80"/>
              </w:rPr>
              <w:t xml:space="preserve"> </w:t>
            </w:r>
          </w:p>
          <w:p w:rsidR="00305995" w:rsidRPr="007D47FE" w:rsidP="00373B3B" w14:paraId="72DB2E02" w14:textId="2332317E">
            <w:pPr>
              <w:pStyle w:val="Tabletext"/>
              <w:keepNext/>
              <w:rPr>
                <w:szCs w:val="24"/>
              </w:rPr>
            </w:pPr>
            <w:r w:rsidRPr="00806A2E">
              <w:rPr>
                <w:szCs w:val="24"/>
              </w:rPr>
              <w:t>Develop or enhance professional development and training programs to enable the library and archival workforce to meet the needs of their communities.</w:t>
            </w:r>
          </w:p>
        </w:tc>
        <w:tc>
          <w:tcPr>
            <w:tcW w:w="4950" w:type="dxa"/>
            <w:tcBorders>
              <w:bottom w:val="single" w:sz="8" w:space="0" w:color="2E75B5" w:themeColor="accent1" w:themeShade="BF"/>
            </w:tcBorders>
          </w:tcPr>
          <w:p w:rsidR="00031E71" w:rsidP="00373B3B" w14:paraId="7B22EE22" w14:textId="77777777">
            <w:pPr>
              <w:keepNext/>
              <w:spacing w:line="240" w:lineRule="auto"/>
              <w:ind w:left="144"/>
              <w:rPr>
                <w:iCs/>
              </w:rPr>
            </w:pPr>
            <w:r w:rsidRPr="00473772">
              <w:rPr>
                <w:iCs/>
              </w:rPr>
              <w:t xml:space="preserve">Examples </w:t>
            </w:r>
            <w:r w:rsidR="000D6510">
              <w:rPr>
                <w:iCs/>
              </w:rPr>
              <w:t>include</w:t>
            </w:r>
            <w:r w:rsidR="000001E1">
              <w:rPr>
                <w:iCs/>
              </w:rPr>
              <w:t>, but are not limited to</w:t>
            </w:r>
            <w:r>
              <w:rPr>
                <w:iCs/>
              </w:rPr>
              <w:t>:</w:t>
            </w:r>
            <w:r w:rsidR="000D6510">
              <w:rPr>
                <w:iCs/>
              </w:rPr>
              <w:t xml:space="preserve"> </w:t>
            </w:r>
          </w:p>
          <w:p w:rsidR="00031E71" w:rsidRPr="00031E71" w:rsidP="005F5622" w14:paraId="69B8C72A" w14:textId="77990A07">
            <w:pPr>
              <w:pStyle w:val="ListParagraph"/>
              <w:keepNext/>
              <w:numPr>
                <w:ilvl w:val="0"/>
                <w:numId w:val="69"/>
              </w:numPr>
              <w:spacing w:line="240" w:lineRule="auto"/>
              <w:ind w:left="648"/>
              <w:rPr>
                <w:rFonts w:eastAsia="Franklin Gothic Book" w:cs="Franklin Gothic Book"/>
                <w:b/>
              </w:rPr>
            </w:pPr>
            <w:r w:rsidRPr="00031E71">
              <w:t>institutes</w:t>
            </w:r>
            <w:r w:rsidR="00485168">
              <w:t>;</w:t>
            </w:r>
            <w:r w:rsidRPr="00031E71">
              <w:t xml:space="preserve"> </w:t>
            </w:r>
          </w:p>
          <w:p w:rsidR="00031E71" w:rsidRPr="00031E71" w:rsidP="005F5622" w14:paraId="0E38BC48" w14:textId="09587A09">
            <w:pPr>
              <w:pStyle w:val="ListParagraph"/>
              <w:keepNext/>
              <w:numPr>
                <w:ilvl w:val="0"/>
                <w:numId w:val="69"/>
              </w:numPr>
              <w:spacing w:line="240" w:lineRule="auto"/>
              <w:ind w:left="648"/>
              <w:rPr>
                <w:rFonts w:eastAsia="Franklin Gothic Book" w:cs="Franklin Gothic Book"/>
                <w:b/>
              </w:rPr>
            </w:pPr>
            <w:r w:rsidRPr="00031E71">
              <w:t>trainings</w:t>
            </w:r>
            <w:r w:rsidR="00485168">
              <w:t>;</w:t>
            </w:r>
            <w:r w:rsidRPr="00031E71">
              <w:t xml:space="preserve"> </w:t>
            </w:r>
          </w:p>
          <w:p w:rsidR="00031E71" w:rsidRPr="00031E71" w:rsidP="005F5622" w14:paraId="3E0CAE4B" w14:textId="04C229D8">
            <w:pPr>
              <w:pStyle w:val="ListParagraph"/>
              <w:keepNext/>
              <w:numPr>
                <w:ilvl w:val="0"/>
                <w:numId w:val="69"/>
              </w:numPr>
              <w:spacing w:line="240" w:lineRule="auto"/>
              <w:ind w:left="648"/>
              <w:rPr>
                <w:rFonts w:eastAsia="Franklin Gothic Book" w:cs="Franklin Gothic Book"/>
                <w:b/>
              </w:rPr>
            </w:pPr>
            <w:r w:rsidRPr="00031E71">
              <w:rPr>
                <w:iCs/>
              </w:rPr>
              <w:t>summer programs</w:t>
            </w:r>
            <w:r w:rsidR="00485168">
              <w:rPr>
                <w:iCs/>
              </w:rPr>
              <w:t>;</w:t>
            </w:r>
          </w:p>
          <w:p w:rsidR="00031E71" w:rsidRPr="00031E71" w:rsidP="005F5622" w14:paraId="3896BA2B" w14:textId="34B646FA">
            <w:pPr>
              <w:pStyle w:val="ListParagraph"/>
              <w:keepNext/>
              <w:numPr>
                <w:ilvl w:val="0"/>
                <w:numId w:val="69"/>
              </w:numPr>
              <w:spacing w:line="240" w:lineRule="auto"/>
              <w:ind w:left="648"/>
              <w:rPr>
                <w:rFonts w:eastAsia="Franklin Gothic Book" w:cs="Franklin Gothic Book"/>
                <w:b/>
              </w:rPr>
            </w:pPr>
            <w:r w:rsidRPr="00031E71">
              <w:rPr>
                <w:iCs/>
              </w:rPr>
              <w:t>workshops</w:t>
            </w:r>
            <w:r w:rsidR="00485168">
              <w:rPr>
                <w:iCs/>
              </w:rPr>
              <w:t>;</w:t>
            </w:r>
          </w:p>
          <w:p w:rsidR="00031E71" w:rsidRPr="00031E71" w:rsidP="005F5622" w14:paraId="4A74781D" w14:textId="60F21FF4">
            <w:pPr>
              <w:pStyle w:val="ListParagraph"/>
              <w:keepNext/>
              <w:numPr>
                <w:ilvl w:val="0"/>
                <w:numId w:val="69"/>
              </w:numPr>
              <w:spacing w:line="240" w:lineRule="auto"/>
              <w:ind w:left="648"/>
              <w:rPr>
                <w:rFonts w:eastAsia="Franklin Gothic Book" w:cs="Franklin Gothic Book"/>
                <w:b/>
              </w:rPr>
            </w:pPr>
            <w:r w:rsidRPr="00031E71">
              <w:rPr>
                <w:iCs/>
              </w:rPr>
              <w:t>certificate programs</w:t>
            </w:r>
            <w:r w:rsidR="00485168">
              <w:rPr>
                <w:iCs/>
              </w:rPr>
              <w:t>;</w:t>
            </w:r>
          </w:p>
          <w:p w:rsidR="00031E71" w:rsidRPr="00031E71" w:rsidP="005F5622" w14:paraId="6C357F8A" w14:textId="175A3BA0">
            <w:pPr>
              <w:pStyle w:val="ListParagraph"/>
              <w:keepNext/>
              <w:numPr>
                <w:ilvl w:val="0"/>
                <w:numId w:val="69"/>
              </w:numPr>
              <w:spacing w:line="240" w:lineRule="auto"/>
              <w:ind w:left="648"/>
              <w:rPr>
                <w:rFonts w:eastAsia="Franklin Gothic Book" w:cs="Franklin Gothic Book"/>
                <w:b/>
              </w:rPr>
            </w:pPr>
            <w:r w:rsidRPr="00031E71">
              <w:rPr>
                <w:iCs/>
              </w:rPr>
              <w:t>fellowships</w:t>
            </w:r>
            <w:r w:rsidR="00485168">
              <w:rPr>
                <w:iCs/>
              </w:rPr>
              <w:t>;</w:t>
            </w:r>
          </w:p>
          <w:p w:rsidR="00031E71" w:rsidRPr="00031E71" w:rsidP="005F5622" w14:paraId="4D1310A9" w14:textId="0319D4CD">
            <w:pPr>
              <w:pStyle w:val="ListParagraph"/>
              <w:keepNext/>
              <w:numPr>
                <w:ilvl w:val="0"/>
                <w:numId w:val="69"/>
              </w:numPr>
              <w:spacing w:line="240" w:lineRule="auto"/>
              <w:ind w:left="648"/>
              <w:rPr>
                <w:rFonts w:eastAsia="Franklin Gothic Book" w:cs="Franklin Gothic Book"/>
                <w:b/>
              </w:rPr>
            </w:pPr>
            <w:r w:rsidRPr="00031E71">
              <w:rPr>
                <w:iCs/>
              </w:rPr>
              <w:t>mentoring</w:t>
            </w:r>
            <w:r w:rsidR="00485168">
              <w:rPr>
                <w:iCs/>
              </w:rPr>
              <w:t>;</w:t>
            </w:r>
          </w:p>
          <w:p w:rsidR="00031E71" w:rsidRPr="00031E71" w:rsidP="005F5622" w14:paraId="59F419D0" w14:textId="48FC8FB4">
            <w:pPr>
              <w:pStyle w:val="ListParagraph"/>
              <w:keepNext/>
              <w:numPr>
                <w:ilvl w:val="0"/>
                <w:numId w:val="69"/>
              </w:numPr>
              <w:spacing w:line="240" w:lineRule="auto"/>
              <w:ind w:left="648"/>
              <w:rPr>
                <w:rFonts w:eastAsia="Franklin Gothic Book" w:cs="Franklin Gothic Book"/>
                <w:b/>
              </w:rPr>
            </w:pPr>
            <w:r w:rsidRPr="00031E71">
              <w:rPr>
                <w:iCs/>
              </w:rPr>
              <w:t>communities of practice</w:t>
            </w:r>
            <w:r w:rsidR="00485168">
              <w:rPr>
                <w:iCs/>
              </w:rPr>
              <w:t>; and</w:t>
            </w:r>
          </w:p>
          <w:p w:rsidR="00305995" w:rsidRPr="00031E71" w:rsidP="005F5622" w14:paraId="39D5D0B9" w14:textId="525675DA">
            <w:pPr>
              <w:pStyle w:val="ListParagraph"/>
              <w:keepNext/>
              <w:numPr>
                <w:ilvl w:val="0"/>
                <w:numId w:val="69"/>
              </w:numPr>
              <w:spacing w:line="240" w:lineRule="auto"/>
              <w:ind w:left="648"/>
              <w:rPr>
                <w:rFonts w:eastAsia="Franklin Gothic Book" w:cs="Franklin Gothic Book"/>
                <w:b/>
              </w:rPr>
            </w:pPr>
            <w:r w:rsidRPr="00031E71">
              <w:rPr>
                <w:iCs/>
              </w:rPr>
              <w:t>working groups.</w:t>
            </w:r>
            <w:r w:rsidRPr="00031E71">
              <w:rPr>
                <w:rFonts w:eastAsia="Franklin Gothic Book"/>
                <w:iCs/>
              </w:rPr>
              <w:t xml:space="preserve"> </w:t>
            </w:r>
          </w:p>
        </w:tc>
      </w:tr>
      <w:tr w14:paraId="1D0A2C9F" w14:textId="77777777" w:rsidTr="00663A5C">
        <w:tblPrEx>
          <w:tblW w:w="9540" w:type="dxa"/>
          <w:tblInd w:w="-90" w:type="dxa"/>
          <w:tblLook w:val="04A0"/>
        </w:tblPrEx>
        <w:trPr>
          <w:cantSplit/>
        </w:trPr>
        <w:tc>
          <w:tcPr>
            <w:tcW w:w="4590" w:type="dxa"/>
            <w:tcBorders>
              <w:top w:val="single" w:sz="8" w:space="0" w:color="2E75B5" w:themeColor="accent1" w:themeShade="BF"/>
            </w:tcBorders>
          </w:tcPr>
          <w:p w:rsidR="00B55426" w:rsidRPr="00A0625D" w:rsidP="00373B3B" w14:paraId="4EE7C88B" w14:textId="77777777">
            <w:pPr>
              <w:keepNext/>
              <w:spacing w:after="0" w:line="240" w:lineRule="auto"/>
              <w:rPr>
                <w:rFonts w:eastAsia="Franklin Gothic Book" w:cs="Franklin Gothic Book"/>
                <w:b/>
                <w:color w:val="1F3864" w:themeColor="accent5" w:themeShade="80"/>
              </w:rPr>
            </w:pPr>
            <w:r w:rsidRPr="00A0625D">
              <w:rPr>
                <w:b/>
                <w:color w:val="1F3864" w:themeColor="accent5" w:themeShade="80"/>
                <w:sz w:val="28"/>
                <w:szCs w:val="22"/>
              </w:rPr>
              <w:t>Objective 2.2</w:t>
            </w:r>
            <w:r w:rsidRPr="00A0625D">
              <w:rPr>
                <w:rFonts w:eastAsia="Franklin Gothic Book" w:cs="Franklin Gothic Book"/>
                <w:b/>
                <w:color w:val="1F3864" w:themeColor="accent5" w:themeShade="80"/>
              </w:rPr>
              <w:t xml:space="preserve"> </w:t>
            </w:r>
          </w:p>
          <w:p w:rsidR="00B55426" w:rsidRPr="00B55426" w:rsidP="00373B3B" w14:paraId="3782A9CF" w14:textId="2D056B9E">
            <w:pPr>
              <w:keepNext/>
              <w:spacing w:before="0"/>
              <w:rPr>
                <w:rFonts w:eastAsia="Franklin Gothic Book" w:cs="Franklin Gothic Book"/>
                <w:b/>
                <w:color w:val="1F3864" w:themeColor="accent5" w:themeShade="80"/>
                <w:sz w:val="28"/>
                <w:szCs w:val="22"/>
              </w:rPr>
            </w:pPr>
            <w:r w:rsidRPr="00A0625D">
              <w:rPr>
                <w:szCs w:val="24"/>
              </w:rPr>
              <w:t>Support the research of untenured, tenure-track library and information science faculty, furthering the faculty member’s long-term research agenda, career trajectory, and professional development.</w:t>
            </w:r>
          </w:p>
        </w:tc>
        <w:tc>
          <w:tcPr>
            <w:tcW w:w="4950" w:type="dxa"/>
            <w:tcBorders>
              <w:top w:val="single" w:sz="8" w:space="0" w:color="2E75B5" w:themeColor="accent1" w:themeShade="BF"/>
            </w:tcBorders>
          </w:tcPr>
          <w:p w:rsidR="00B55426" w:rsidRPr="00B55426" w:rsidP="00DD18D4" w14:paraId="2AB92D43" w14:textId="42D0E4C7">
            <w:pPr>
              <w:keepNext/>
              <w:ind w:left="144"/>
              <w:rPr>
                <w:iCs/>
              </w:rPr>
            </w:pPr>
            <w:r w:rsidRPr="00DD18D4">
              <w:rPr>
                <w:iCs/>
              </w:rPr>
              <w:t>Choose Objective 2.2 if you are applying for an Early Career Research project.</w:t>
            </w:r>
          </w:p>
        </w:tc>
      </w:tr>
    </w:tbl>
    <w:p w:rsidR="005D3D2D" w:rsidP="00373B3B" w14:paraId="0BE6A669" w14:textId="77777777">
      <w:pPr>
        <w:spacing w:before="0" w:after="160" w:line="259" w:lineRule="auto"/>
        <w:rPr>
          <w:rFonts w:cstheme="minorBidi"/>
          <w:caps/>
          <w:color w:val="1F3864" w:themeColor="accent5" w:themeShade="80"/>
          <w:spacing w:val="12"/>
          <w:sz w:val="28"/>
        </w:rPr>
      </w:pPr>
      <w:r>
        <w:br w:type="page"/>
      </w:r>
    </w:p>
    <w:p w:rsidR="006947FF" w:rsidRPr="00427981" w:rsidP="009C22CE" w14:paraId="3BF1AD73" w14:textId="7AA2C5C9">
      <w:pPr>
        <w:pStyle w:val="Heading3"/>
        <w:rPr>
          <w:u w:val="single"/>
        </w:rPr>
      </w:pPr>
      <w:bookmarkStart w:id="40" w:name="_A3._Project_Types"/>
      <w:bookmarkStart w:id="41" w:name="_Project_Types"/>
      <w:bookmarkStart w:id="42" w:name="_Toc164071125"/>
      <w:bookmarkStart w:id="43" w:name="_Toc192498154"/>
      <w:bookmarkEnd w:id="40"/>
      <w:bookmarkEnd w:id="41"/>
      <w:r w:rsidRPr="443872B4">
        <w:t xml:space="preserve">Project </w:t>
      </w:r>
      <w:r w:rsidRPr="443872B4">
        <w:t>Types</w:t>
      </w:r>
      <w:bookmarkEnd w:id="42"/>
      <w:bookmarkEnd w:id="43"/>
    </w:p>
    <w:p w:rsidR="00650ECA" w:rsidRPr="00FC798A" w:rsidP="00373B3B" w14:paraId="0BB288A4" w14:textId="59E854C3">
      <w:pPr>
        <w:pStyle w:val="Sectionintrotext"/>
      </w:pPr>
      <w:r w:rsidRPr="00FC798A">
        <w:t xml:space="preserve">The </w:t>
      </w:r>
      <w:r w:rsidRPr="00FC798A" w:rsidR="003B1122">
        <w:t>LB21</w:t>
      </w:r>
      <w:r w:rsidRPr="00FC798A">
        <w:t xml:space="preserve"> Program</w:t>
      </w:r>
      <w:r w:rsidRPr="00FC798A" w:rsidR="00C67AB2">
        <w:t xml:space="preserve"> has </w:t>
      </w:r>
      <w:r w:rsidRPr="00FC798A" w:rsidR="00EA2212">
        <w:t>six</w:t>
      </w:r>
      <w:r w:rsidRPr="00FC798A" w:rsidR="00C67AB2">
        <w:t xml:space="preserve"> </w:t>
      </w:r>
      <w:r w:rsidRPr="00FC798A" w:rsidR="00E051E8">
        <w:t xml:space="preserve">project </w:t>
      </w:r>
      <w:r w:rsidRPr="00FC798A" w:rsidR="00C67AB2">
        <w:t>types</w:t>
      </w:r>
      <w:r w:rsidRPr="00FC798A" w:rsidR="00CF0919">
        <w:t>.</w:t>
      </w:r>
      <w:r w:rsidRPr="00FC798A" w:rsidR="00C67AB2">
        <w:t xml:space="preserve"> </w:t>
      </w:r>
      <w:r w:rsidRPr="00FC798A" w:rsidR="00CF0919">
        <w:t>You</w:t>
      </w:r>
      <w:r w:rsidRPr="00FC798A" w:rsidR="00C67AB2">
        <w:t xml:space="preserve"> must designate one for each application </w:t>
      </w:r>
      <w:r w:rsidRPr="00FC798A" w:rsidR="00CF0919">
        <w:t>you</w:t>
      </w:r>
      <w:r w:rsidRPr="00FC798A" w:rsidR="00C67AB2">
        <w:t xml:space="preserve"> submit. </w:t>
      </w:r>
    </w:p>
    <w:p w:rsidR="00325C86" w:rsidRPr="00004F98" w:rsidP="00373B3B" w14:paraId="0B66DEB7" w14:textId="5D4C5004">
      <w:r>
        <w:t>You</w:t>
      </w:r>
      <w:r w:rsidRPr="00004F98" w:rsidR="00C67AB2">
        <w:t xml:space="preserve"> may submit more than one application to the </w:t>
      </w:r>
      <w:r w:rsidR="003B1122">
        <w:t>LB21</w:t>
      </w:r>
      <w:r w:rsidRPr="00004F98" w:rsidR="00C67AB2">
        <w:t xml:space="preserve"> Program; however, </w:t>
      </w:r>
      <w:r>
        <w:t>you</w:t>
      </w:r>
      <w:r w:rsidRPr="00004F98" w:rsidR="0038421F">
        <w:t xml:space="preserve"> may not submit the</w:t>
      </w:r>
      <w:r w:rsidRPr="00004F98" w:rsidR="00C67AB2">
        <w:t xml:space="preserve"> same proposal under more than one </w:t>
      </w:r>
      <w:r w:rsidRPr="00004F98" w:rsidR="00E051E8">
        <w:t xml:space="preserve">project </w:t>
      </w:r>
      <w:r w:rsidRPr="00004F98" w:rsidR="00C67AB2">
        <w:t>type.</w:t>
      </w:r>
      <w:r w:rsidRPr="00004F98" w:rsidR="007D2017">
        <w:t xml:space="preserve"> </w:t>
      </w:r>
      <w:r w:rsidRPr="00F91AC6" w:rsidR="00713DFF">
        <w:rPr>
          <w:b/>
          <w:bCs/>
        </w:rPr>
        <w:t>You may only submit one proposal to the C</w:t>
      </w:r>
      <w:r w:rsidRPr="00F91AC6">
        <w:rPr>
          <w:b/>
          <w:bCs/>
        </w:rPr>
        <w:t xml:space="preserve">ommunity-Centered Implementation </w:t>
      </w:r>
      <w:r w:rsidRPr="00F91AC6" w:rsidR="00713DFF">
        <w:rPr>
          <w:b/>
          <w:bCs/>
        </w:rPr>
        <w:t>project type</w:t>
      </w:r>
      <w:r w:rsidRPr="00F91AC6" w:rsidR="00197CED">
        <w:rPr>
          <w:b/>
          <w:bCs/>
        </w:rPr>
        <w:t>.</w:t>
      </w:r>
    </w:p>
    <w:p w:rsidR="001B27BC" w:rsidRPr="00F91AC6" w:rsidP="00373B3B" w14:paraId="1F5D9E8B" w14:textId="5A12D03E">
      <w:pPr>
        <w:rPr>
          <w:b/>
          <w:bCs/>
        </w:rPr>
      </w:pPr>
      <w:r w:rsidRPr="00F91AC6">
        <w:rPr>
          <w:b/>
          <w:bCs/>
        </w:rPr>
        <w:t xml:space="preserve">Planning, Forum, </w:t>
      </w:r>
      <w:r w:rsidRPr="00F91AC6" w:rsidR="000A712D">
        <w:rPr>
          <w:b/>
          <w:bCs/>
        </w:rPr>
        <w:t xml:space="preserve">National Implementation, </w:t>
      </w:r>
      <w:r w:rsidRPr="00F91AC6" w:rsidR="0096205A">
        <w:rPr>
          <w:b/>
          <w:bCs/>
        </w:rPr>
        <w:t>Applied Research, and Early Career Research proposals must demonstrate how you will achieve</w:t>
      </w:r>
      <w:r w:rsidRPr="00F91AC6" w:rsidR="00432379">
        <w:rPr>
          <w:b/>
          <w:bCs/>
        </w:rPr>
        <w:t xml:space="preserve"> and measure</w:t>
      </w:r>
      <w:r w:rsidRPr="00F91AC6" w:rsidR="0096205A">
        <w:rPr>
          <w:b/>
          <w:bCs/>
        </w:rPr>
        <w:t xml:space="preserve"> far-reaching impact.</w:t>
      </w:r>
    </w:p>
    <w:p w:rsidR="00B72729" w:rsidP="00373B3B" w14:paraId="26B1BEB3" w14:textId="415875C8">
      <w:r>
        <w:t>See below for the full list of LB21</w:t>
      </w:r>
      <w:r w:rsidRPr="00004F98" w:rsidR="005848E5">
        <w:t xml:space="preserve"> </w:t>
      </w:r>
      <w:r w:rsidRPr="00004F98">
        <w:t>project types</w:t>
      </w:r>
      <w:r>
        <w:t xml:space="preserve">, the </w:t>
      </w:r>
      <w:r w:rsidR="007B1DF3">
        <w:t>characteristics of</w:t>
      </w:r>
      <w:r>
        <w:t xml:space="preserve"> each,</w:t>
      </w:r>
      <w:r w:rsidRPr="00004F98">
        <w:t xml:space="preserve"> and corresponding periods of performance</w:t>
      </w:r>
      <w:r w:rsidR="00C4338C">
        <w:t>.</w:t>
      </w:r>
    </w:p>
    <w:tbl>
      <w:tblPr>
        <w:tblStyle w:val="TableGrid1"/>
        <w:tblW w:w="9450" w:type="dxa"/>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shd w:val="clear" w:color="auto" w:fill="DEEBF6" w:themeFill="accent1" w:themeFillTint="33"/>
        <w:tblLayout w:type="fixed"/>
        <w:tblCellMar>
          <w:top w:w="72" w:type="dxa"/>
          <w:left w:w="115" w:type="dxa"/>
          <w:right w:w="115" w:type="dxa"/>
        </w:tblCellMar>
        <w:tblLook w:val="04A0"/>
      </w:tblPr>
      <w:tblGrid>
        <w:gridCol w:w="2790"/>
        <w:gridCol w:w="6660"/>
      </w:tblGrid>
      <w:tr w14:paraId="0273EC93" w14:textId="77777777" w:rsidTr="0064335C">
        <w:tblPrEx>
          <w:tblW w:w="9450" w:type="dxa"/>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shd w:val="clear" w:color="auto" w:fill="DEEBF6" w:themeFill="accent1" w:themeFillTint="33"/>
          <w:tblLayout w:type="fixed"/>
          <w:tblCellMar>
            <w:top w:w="72" w:type="dxa"/>
            <w:left w:w="115" w:type="dxa"/>
            <w:right w:w="115" w:type="dxa"/>
          </w:tblCellMar>
          <w:tblLook w:val="04A0"/>
        </w:tblPrEx>
        <w:trPr>
          <w:cantSplit/>
          <w:trHeight w:val="393"/>
          <w:tblHeader/>
          <w:jc w:val="center"/>
        </w:trPr>
        <w:tc>
          <w:tcPr>
            <w:tcW w:w="2790" w:type="dxa"/>
            <w:vAlign w:val="center"/>
          </w:tcPr>
          <w:p w:rsidR="00976A52" w:rsidRPr="00BC187B" w:rsidP="00373B3B" w14:paraId="084AA28F" w14:textId="46867D9B">
            <w:pPr>
              <w:pStyle w:val="StrongTableHeading"/>
            </w:pPr>
            <w:r>
              <w:t>Project Type</w:t>
            </w:r>
          </w:p>
        </w:tc>
        <w:tc>
          <w:tcPr>
            <w:tcW w:w="6660" w:type="dxa"/>
          </w:tcPr>
          <w:p w:rsidR="00976A52" w:rsidRPr="00976A52" w:rsidP="00373B3B" w14:paraId="324B010C" w14:textId="79AB5238">
            <w:pPr>
              <w:pStyle w:val="StrongTableHeading"/>
            </w:pPr>
            <w:r>
              <w:t>Project Characteristics</w:t>
            </w:r>
          </w:p>
        </w:tc>
      </w:tr>
      <w:tr w14:paraId="33938C40" w14:textId="77777777" w:rsidTr="0064335C">
        <w:tblPrEx>
          <w:tblW w:w="9450" w:type="dxa"/>
          <w:jc w:val="center"/>
          <w:tblInd w:w="0" w:type="dxa"/>
          <w:shd w:val="clear" w:color="auto" w:fill="DEEBF6" w:themeFill="accent1" w:themeFillTint="33"/>
          <w:tblLayout w:type="fixed"/>
          <w:tblCellMar>
            <w:top w:w="72" w:type="dxa"/>
            <w:left w:w="115" w:type="dxa"/>
            <w:right w:w="115" w:type="dxa"/>
          </w:tblCellMar>
          <w:tblLook w:val="04A0"/>
        </w:tblPrEx>
        <w:trPr>
          <w:cantSplit/>
          <w:trHeight w:val="354"/>
          <w:jc w:val="center"/>
        </w:trPr>
        <w:tc>
          <w:tcPr>
            <w:tcW w:w="2790" w:type="dxa"/>
            <w:vAlign w:val="center"/>
          </w:tcPr>
          <w:p w:rsidR="0092003C" w:rsidRPr="00002B85" w:rsidP="00373B3B" w14:paraId="49596C2E" w14:textId="5A45BD78">
            <w:pPr>
              <w:spacing w:before="0" w:after="60"/>
              <w:rPr>
                <w:b/>
                <w:bCs/>
                <w:color w:val="1F3864" w:themeColor="accent5" w:themeShade="80"/>
                <w:sz w:val="44"/>
                <w:szCs w:val="36"/>
              </w:rPr>
            </w:pPr>
            <w:r w:rsidRPr="00002B85">
              <w:rPr>
                <w:b/>
                <w:bCs/>
                <w:color w:val="1F3864" w:themeColor="accent5" w:themeShade="80"/>
                <w:sz w:val="44"/>
                <w:szCs w:val="36"/>
              </w:rPr>
              <w:t xml:space="preserve">Planning </w:t>
            </w:r>
          </w:p>
          <w:p w:rsidR="00B71A78" w:rsidP="00373B3B" w14:paraId="64297877" w14:textId="45A39F1B">
            <w:pPr>
              <w:spacing w:before="60" w:after="60"/>
              <w:rPr>
                <w:i/>
                <w:iCs/>
                <w:color w:val="1F3864" w:themeColor="accent5" w:themeShade="80"/>
                <w:sz w:val="28"/>
                <w:szCs w:val="22"/>
              </w:rPr>
            </w:pPr>
            <w:r w:rsidRPr="00E216F0">
              <w:rPr>
                <w:i/>
                <w:iCs/>
                <w:color w:val="1F3864" w:themeColor="accent5" w:themeShade="80"/>
                <w:sz w:val="28"/>
                <w:szCs w:val="22"/>
              </w:rPr>
              <w:t>1-</w:t>
            </w:r>
            <w:r>
              <w:rPr>
                <w:i/>
                <w:iCs/>
                <w:color w:val="1F3864" w:themeColor="accent5" w:themeShade="80"/>
                <w:sz w:val="28"/>
                <w:szCs w:val="22"/>
              </w:rPr>
              <w:t>2 years</w:t>
            </w:r>
          </w:p>
          <w:p w:rsidR="00A90716" w:rsidP="00373B3B" w14:paraId="7E64EF93" w14:textId="77777777">
            <w:pPr>
              <w:spacing w:before="60" w:after="60"/>
              <w:rPr>
                <w:i/>
                <w:iCs/>
                <w:color w:val="1F3864" w:themeColor="accent5" w:themeShade="80"/>
                <w:sz w:val="28"/>
                <w:szCs w:val="22"/>
              </w:rPr>
            </w:pPr>
          </w:p>
          <w:p w:rsidR="00A90716" w:rsidP="00373B3B" w14:paraId="1FAC9F2B" w14:textId="77777777">
            <w:pPr>
              <w:spacing w:before="60" w:after="60"/>
              <w:rPr>
                <w:i/>
                <w:iCs/>
                <w:color w:val="1F3864" w:themeColor="accent5" w:themeShade="80"/>
                <w:sz w:val="28"/>
                <w:szCs w:val="22"/>
              </w:rPr>
            </w:pPr>
          </w:p>
          <w:p w:rsidR="00B71A78" w:rsidP="00373B3B" w14:paraId="193A37AB" w14:textId="77777777">
            <w:pPr>
              <w:spacing w:before="60" w:after="60"/>
              <w:rPr>
                <w:i/>
                <w:iCs/>
                <w:color w:val="1F3864" w:themeColor="accent5" w:themeShade="80"/>
                <w:sz w:val="28"/>
                <w:szCs w:val="22"/>
              </w:rPr>
            </w:pPr>
          </w:p>
          <w:p w:rsidR="00B841E2" w:rsidP="00373B3B" w14:paraId="2D026861" w14:textId="77777777">
            <w:pPr>
              <w:spacing w:before="60" w:after="60"/>
              <w:rPr>
                <w:i/>
                <w:iCs/>
                <w:color w:val="1F3864" w:themeColor="accent5" w:themeShade="80"/>
                <w:sz w:val="28"/>
                <w:szCs w:val="22"/>
              </w:rPr>
            </w:pPr>
          </w:p>
          <w:p w:rsidR="00B71A78" w:rsidP="00373B3B" w14:paraId="3B908651" w14:textId="77777777">
            <w:pPr>
              <w:spacing w:before="60" w:after="60"/>
              <w:rPr>
                <w:i/>
                <w:iCs/>
                <w:color w:val="1F3864" w:themeColor="accent5" w:themeShade="80"/>
                <w:sz w:val="28"/>
                <w:szCs w:val="22"/>
              </w:rPr>
            </w:pPr>
          </w:p>
          <w:p w:rsidR="00B71A78" w:rsidP="00373B3B" w14:paraId="3E71888E" w14:textId="77777777">
            <w:pPr>
              <w:spacing w:before="60" w:after="60"/>
              <w:rPr>
                <w:i/>
                <w:iCs/>
                <w:color w:val="1F3864" w:themeColor="accent5" w:themeShade="80"/>
                <w:sz w:val="28"/>
                <w:szCs w:val="22"/>
              </w:rPr>
            </w:pPr>
          </w:p>
          <w:p w:rsidR="00591ACE" w:rsidP="00373B3B" w14:paraId="3C36DA84" w14:textId="77777777">
            <w:pPr>
              <w:spacing w:before="60" w:after="60"/>
              <w:rPr>
                <w:i/>
                <w:iCs/>
                <w:color w:val="1F3864" w:themeColor="accent5" w:themeShade="80"/>
                <w:sz w:val="28"/>
                <w:szCs w:val="22"/>
              </w:rPr>
            </w:pPr>
          </w:p>
          <w:p w:rsidR="005C7865" w:rsidRPr="00F91AC6" w:rsidP="00F91AC6" w14:paraId="3A5C3CB5" w14:textId="77777777"/>
        </w:tc>
        <w:tc>
          <w:tcPr>
            <w:tcW w:w="6660" w:type="dxa"/>
          </w:tcPr>
          <w:p w:rsidR="000E39F0" w:rsidRPr="00081D8F" w:rsidP="00B841E2" w14:paraId="5F58AEA9" w14:textId="40827EF5">
            <w:pPr>
              <w:spacing w:after="240"/>
              <w:rPr>
                <w:szCs w:val="24"/>
              </w:rPr>
            </w:pPr>
            <w:r w:rsidRPr="00473772">
              <w:t>Planning projects</w:t>
            </w:r>
            <w:r w:rsidRPr="00473772">
              <w:rPr>
                <w:b/>
              </w:rPr>
              <w:t xml:space="preserve"> </w:t>
            </w:r>
            <w:r w:rsidRPr="00473772">
              <w:t>support exploratory activities, such as</w:t>
            </w:r>
            <w:r w:rsidRPr="00473772">
              <w:t>:</w:t>
            </w:r>
            <w:r w:rsidRPr="00473772">
              <w:t xml:space="preserve"> </w:t>
            </w:r>
          </w:p>
          <w:p w:rsidR="000E39F0" w:rsidP="00D13D05" w14:paraId="200AACAF" w14:textId="77777777">
            <w:pPr>
              <w:pStyle w:val="ListParagraph"/>
              <w:numPr>
                <w:ilvl w:val="0"/>
                <w:numId w:val="24"/>
              </w:numPr>
              <w:spacing w:after="240"/>
              <w:ind w:right="576"/>
              <w:contextualSpacing w:val="0"/>
            </w:pPr>
            <w:r w:rsidRPr="00004F98">
              <w:t xml:space="preserve">analyzing needs and feasibility; </w:t>
            </w:r>
          </w:p>
          <w:p w:rsidR="000E39F0" w:rsidP="00D13D05" w14:paraId="5A7FF50B" w14:textId="707C586D">
            <w:pPr>
              <w:pStyle w:val="ListParagraph"/>
              <w:numPr>
                <w:ilvl w:val="0"/>
                <w:numId w:val="24"/>
              </w:numPr>
              <w:spacing w:after="240"/>
              <w:ind w:right="576"/>
              <w:contextualSpacing w:val="0"/>
            </w:pPr>
            <w:r w:rsidRPr="00004F98">
              <w:t xml:space="preserve">solidifying partnerships; </w:t>
            </w:r>
            <w:r>
              <w:t>or</w:t>
            </w:r>
          </w:p>
          <w:p w:rsidR="000E39F0" w:rsidP="00D13D05" w14:paraId="2268C413" w14:textId="000B4E90">
            <w:pPr>
              <w:pStyle w:val="ListParagraph"/>
              <w:numPr>
                <w:ilvl w:val="0"/>
                <w:numId w:val="24"/>
              </w:numPr>
              <w:spacing w:after="240"/>
              <w:ind w:right="576"/>
              <w:contextualSpacing w:val="0"/>
            </w:pPr>
            <w:r w:rsidRPr="00004F98">
              <w:t xml:space="preserve">developing project work plans, prototypes, proofs of concept, curricula, and pilot studies. </w:t>
            </w:r>
          </w:p>
          <w:p w:rsidR="004B4882" w:rsidP="004B4882" w14:paraId="659A4F16" w14:textId="1ECBBB09">
            <w:pPr>
              <w:spacing w:after="240"/>
            </w:pPr>
            <w:r>
              <w:t>You</w:t>
            </w:r>
            <w:r w:rsidRPr="00004F98" w:rsidR="0092003C">
              <w:t xml:space="preserve"> should identify planning activities that have the potential to lead to future implementation or research</w:t>
            </w:r>
            <w:r w:rsidR="0068267C">
              <w:t xml:space="preserve"> </w:t>
            </w:r>
            <w:r w:rsidRPr="00F91AC6" w:rsidR="0068267C">
              <w:rPr>
                <w:highlight w:val="yellow"/>
              </w:rPr>
              <w:t>efforts</w:t>
            </w:r>
            <w:r w:rsidR="00A70855">
              <w:t>.</w:t>
            </w:r>
          </w:p>
          <w:p w:rsidR="0092003C" w:rsidRPr="00F91AC6" w:rsidP="004B4882" w14:paraId="17AF1A60" w14:textId="58297DC6">
            <w:pPr>
              <w:spacing w:after="240"/>
            </w:pPr>
            <w:r>
              <w:t>Yo</w:t>
            </w:r>
            <w:r w:rsidR="00A9791A">
              <w:t>u</w:t>
            </w:r>
            <w:r w:rsidRPr="00004F98">
              <w:t xml:space="preserve"> should demonstrate how </w:t>
            </w:r>
            <w:r w:rsidR="00A9791A">
              <w:t>you</w:t>
            </w:r>
            <w:r w:rsidRPr="00004F98">
              <w:t xml:space="preserve"> will achieve</w:t>
            </w:r>
            <w:r w:rsidR="00A70855">
              <w:t xml:space="preserve"> </w:t>
            </w:r>
            <w:r w:rsidRPr="00F91AC6" w:rsidR="00A70855">
              <w:rPr>
                <w:highlight w:val="yellow"/>
              </w:rPr>
              <w:t>and measure</w:t>
            </w:r>
            <w:r w:rsidRPr="00004F98">
              <w:t xml:space="preserve"> far-reaching impact.</w:t>
            </w:r>
          </w:p>
        </w:tc>
      </w:tr>
      <w:tr w14:paraId="507499F1" w14:textId="77777777" w:rsidTr="0064335C">
        <w:tblPrEx>
          <w:tblW w:w="9450" w:type="dxa"/>
          <w:jc w:val="center"/>
          <w:tblInd w:w="0" w:type="dxa"/>
          <w:shd w:val="clear" w:color="auto" w:fill="DEEBF6" w:themeFill="accent1" w:themeFillTint="33"/>
          <w:tblLayout w:type="fixed"/>
          <w:tblCellMar>
            <w:top w:w="72" w:type="dxa"/>
            <w:left w:w="115" w:type="dxa"/>
            <w:right w:w="115" w:type="dxa"/>
          </w:tblCellMar>
          <w:tblLook w:val="04A0"/>
        </w:tblPrEx>
        <w:trPr>
          <w:cantSplit/>
          <w:trHeight w:val="374"/>
          <w:jc w:val="center"/>
        </w:trPr>
        <w:tc>
          <w:tcPr>
            <w:tcW w:w="2790" w:type="dxa"/>
            <w:vAlign w:val="center"/>
          </w:tcPr>
          <w:p w:rsidR="0092003C" w:rsidRPr="00002B85" w:rsidP="00373B3B" w14:paraId="3E782FA5" w14:textId="77777777">
            <w:pPr>
              <w:spacing w:before="0" w:after="60"/>
              <w:rPr>
                <w:b/>
                <w:bCs/>
                <w:color w:val="1F3864" w:themeColor="accent5" w:themeShade="80"/>
                <w:sz w:val="40"/>
                <w:szCs w:val="32"/>
              </w:rPr>
            </w:pPr>
            <w:r w:rsidRPr="00002B85">
              <w:rPr>
                <w:b/>
                <w:bCs/>
                <w:color w:val="1F3864" w:themeColor="accent5" w:themeShade="80"/>
                <w:sz w:val="40"/>
                <w:szCs w:val="32"/>
              </w:rPr>
              <w:t>Forum</w:t>
            </w:r>
          </w:p>
          <w:p w:rsidR="00B71A78" w:rsidP="00373B3B" w14:paraId="6F0A9353" w14:textId="101CB4F9">
            <w:pPr>
              <w:spacing w:before="60" w:after="60"/>
              <w:rPr>
                <w:i/>
                <w:iCs/>
                <w:color w:val="1F3864" w:themeColor="accent5" w:themeShade="80"/>
                <w:sz w:val="28"/>
                <w:szCs w:val="22"/>
              </w:rPr>
            </w:pPr>
            <w:r w:rsidRPr="00E216F0">
              <w:rPr>
                <w:i/>
                <w:iCs/>
                <w:color w:val="1F3864" w:themeColor="accent5" w:themeShade="80"/>
                <w:sz w:val="28"/>
                <w:szCs w:val="22"/>
              </w:rPr>
              <w:t>1-</w:t>
            </w:r>
            <w:r>
              <w:rPr>
                <w:i/>
                <w:iCs/>
                <w:color w:val="1F3864" w:themeColor="accent5" w:themeShade="80"/>
                <w:sz w:val="28"/>
                <w:szCs w:val="22"/>
              </w:rPr>
              <w:t>2</w:t>
            </w:r>
            <w:r w:rsidRPr="00E216F0">
              <w:rPr>
                <w:i/>
                <w:iCs/>
                <w:color w:val="1F3864" w:themeColor="accent5" w:themeShade="80"/>
                <w:sz w:val="28"/>
                <w:szCs w:val="22"/>
              </w:rPr>
              <w:t xml:space="preserve"> years</w:t>
            </w:r>
          </w:p>
          <w:p w:rsidR="002670DF" w:rsidP="00373B3B" w14:paraId="0B4CE172" w14:textId="77777777">
            <w:pPr>
              <w:spacing w:before="60" w:after="60"/>
              <w:rPr>
                <w:i/>
                <w:iCs/>
                <w:color w:val="1F3864" w:themeColor="accent5" w:themeShade="80"/>
                <w:sz w:val="28"/>
                <w:szCs w:val="22"/>
              </w:rPr>
            </w:pPr>
          </w:p>
          <w:p w:rsidR="0006087B" w:rsidP="00373B3B" w14:paraId="6FDD5A88" w14:textId="77777777">
            <w:pPr>
              <w:spacing w:before="60" w:after="60"/>
              <w:rPr>
                <w:i/>
                <w:iCs/>
                <w:color w:val="1F3864" w:themeColor="accent5" w:themeShade="80"/>
                <w:sz w:val="28"/>
                <w:szCs w:val="22"/>
              </w:rPr>
            </w:pPr>
          </w:p>
          <w:p w:rsidR="00B71A78" w:rsidP="00373B3B" w14:paraId="2178B082" w14:textId="77777777">
            <w:pPr>
              <w:spacing w:before="60" w:after="60"/>
              <w:rPr>
                <w:i/>
                <w:iCs/>
                <w:color w:val="1F3864" w:themeColor="accent5" w:themeShade="80"/>
                <w:sz w:val="28"/>
                <w:szCs w:val="22"/>
              </w:rPr>
            </w:pPr>
          </w:p>
          <w:p w:rsidR="00B71A78" w:rsidP="00373B3B" w14:paraId="51AF6BA8" w14:textId="77777777">
            <w:pPr>
              <w:spacing w:before="60" w:after="60"/>
              <w:rPr>
                <w:i/>
                <w:iCs/>
                <w:color w:val="1F3864" w:themeColor="accent5" w:themeShade="80"/>
                <w:sz w:val="28"/>
                <w:szCs w:val="22"/>
              </w:rPr>
            </w:pPr>
          </w:p>
          <w:p w:rsidR="00B71A78" w:rsidP="00373B3B" w14:paraId="01B3E8CA" w14:textId="7021B553">
            <w:pPr>
              <w:spacing w:before="60" w:after="60"/>
              <w:rPr>
                <w:i/>
                <w:iCs/>
                <w:color w:val="1F3864" w:themeColor="accent5" w:themeShade="80"/>
                <w:sz w:val="28"/>
                <w:szCs w:val="22"/>
              </w:rPr>
            </w:pPr>
            <w:r>
              <w:rPr>
                <w:i/>
                <w:iCs/>
                <w:color w:val="1F3864" w:themeColor="accent5" w:themeShade="80"/>
                <w:sz w:val="28"/>
                <w:szCs w:val="22"/>
              </w:rPr>
              <w:t xml:space="preserve"> </w:t>
            </w:r>
          </w:p>
          <w:p w:rsidR="0092003C" w:rsidRPr="00BC187B" w:rsidP="00373B3B" w14:paraId="724D42CA" w14:textId="433DCC02">
            <w:pPr>
              <w:spacing w:before="60" w:after="60"/>
              <w:rPr>
                <w:b/>
                <w:bCs/>
                <w:i/>
                <w:iCs/>
                <w:color w:val="1F3864" w:themeColor="accent5" w:themeShade="80"/>
                <w:sz w:val="40"/>
                <w:szCs w:val="32"/>
              </w:rPr>
            </w:pPr>
          </w:p>
        </w:tc>
        <w:tc>
          <w:tcPr>
            <w:tcW w:w="6660" w:type="dxa"/>
          </w:tcPr>
          <w:p w:rsidR="00301F40" w:rsidP="00B841E2" w14:paraId="745DA936" w14:textId="77777777">
            <w:pPr>
              <w:spacing w:before="0" w:after="240"/>
            </w:pPr>
            <w:r w:rsidRPr="00473772">
              <w:t>Forum projects</w:t>
            </w:r>
            <w:r>
              <w:rPr>
                <w:b/>
                <w:bCs/>
              </w:rPr>
              <w:t xml:space="preserve"> </w:t>
            </w:r>
            <w:r w:rsidRPr="00BC187B">
              <w:t>support</w:t>
            </w:r>
            <w:r>
              <w:rPr>
                <w:b/>
                <w:bCs/>
              </w:rPr>
              <w:t xml:space="preserve"> </w:t>
            </w:r>
            <w:r w:rsidRPr="00004F98">
              <w:t>convening qualified experts and key stakeholders, including those from adjacent fields as appropriate, to help explore current or emerging issues or opportunities for library and archives</w:t>
            </w:r>
            <w:r w:rsidRPr="00004F98">
              <w:t xml:space="preserve"> </w:t>
            </w:r>
            <w:r w:rsidRPr="00004F98">
              <w:t xml:space="preserve">professionals across the nation. </w:t>
            </w:r>
          </w:p>
          <w:p w:rsidR="00A90716" w:rsidP="00A275F7" w14:paraId="550E2EF6" w14:textId="77777777">
            <w:pPr>
              <w:spacing w:before="0" w:after="240"/>
              <w:ind w:right="720"/>
            </w:pPr>
            <w:r w:rsidRPr="00004F98">
              <w:t xml:space="preserve">Reports and other deliverables should be prepared for wide dissemination. </w:t>
            </w:r>
          </w:p>
          <w:p w:rsidR="0092003C" w:rsidRPr="00124297" w:rsidP="00A275F7" w14:paraId="6820E16A" w14:textId="5E05CAEF">
            <w:pPr>
              <w:spacing w:before="0" w:after="240"/>
              <w:ind w:right="720"/>
            </w:pPr>
            <w:r>
              <w:t>You</w:t>
            </w:r>
            <w:r w:rsidRPr="00004F98">
              <w:t xml:space="preserve"> </w:t>
            </w:r>
            <w:r w:rsidRPr="00004F98">
              <w:t xml:space="preserve">should demonstrate how </w:t>
            </w:r>
            <w:r>
              <w:t>you</w:t>
            </w:r>
            <w:r w:rsidRPr="00004F98">
              <w:t xml:space="preserve"> </w:t>
            </w:r>
            <w:r w:rsidRPr="00004F98">
              <w:t>will achieve</w:t>
            </w:r>
            <w:r w:rsidR="00CC595B">
              <w:t xml:space="preserve"> </w:t>
            </w:r>
            <w:r w:rsidRPr="00F91AC6" w:rsidR="00CC595B">
              <w:rPr>
                <w:highlight w:val="yellow"/>
              </w:rPr>
              <w:t>and measure</w:t>
            </w:r>
            <w:r w:rsidRPr="00004F98">
              <w:t xml:space="preserve"> far-reaching impact.</w:t>
            </w:r>
          </w:p>
        </w:tc>
      </w:tr>
      <w:tr w14:paraId="79FE6370" w14:textId="77777777" w:rsidTr="0064335C">
        <w:tblPrEx>
          <w:tblW w:w="9450" w:type="dxa"/>
          <w:jc w:val="center"/>
          <w:tblInd w:w="0" w:type="dxa"/>
          <w:shd w:val="clear" w:color="auto" w:fill="DEEBF6" w:themeFill="accent1" w:themeFillTint="33"/>
          <w:tblLayout w:type="fixed"/>
          <w:tblCellMar>
            <w:top w:w="72" w:type="dxa"/>
            <w:left w:w="115" w:type="dxa"/>
            <w:right w:w="115" w:type="dxa"/>
          </w:tblCellMar>
          <w:tblLook w:val="04A0"/>
        </w:tblPrEx>
        <w:trPr>
          <w:cantSplit/>
          <w:trHeight w:val="374"/>
          <w:jc w:val="center"/>
        </w:trPr>
        <w:tc>
          <w:tcPr>
            <w:tcW w:w="2790" w:type="dxa"/>
            <w:vAlign w:val="center"/>
          </w:tcPr>
          <w:p w:rsidR="0092003C" w:rsidRPr="00002B85" w:rsidP="00373B3B" w14:paraId="244284C0" w14:textId="77777777">
            <w:pPr>
              <w:rPr>
                <w:b/>
                <w:bCs/>
                <w:color w:val="1F3864" w:themeColor="accent5" w:themeShade="80"/>
                <w:sz w:val="36"/>
                <w:szCs w:val="28"/>
              </w:rPr>
            </w:pPr>
            <w:r w:rsidRPr="00002B85">
              <w:rPr>
                <w:b/>
                <w:bCs/>
                <w:color w:val="1F3864" w:themeColor="accent5" w:themeShade="80"/>
                <w:sz w:val="36"/>
                <w:szCs w:val="28"/>
              </w:rPr>
              <w:t>Community-Centered Implementation</w:t>
            </w:r>
          </w:p>
          <w:p w:rsidR="00AF5766" w:rsidP="00373B3B" w14:paraId="4928E378" w14:textId="1DAB7FCD">
            <w:pPr>
              <w:spacing w:before="60" w:after="60"/>
              <w:rPr>
                <w:i/>
                <w:iCs/>
                <w:color w:val="1F3864" w:themeColor="accent5" w:themeShade="80"/>
                <w:sz w:val="28"/>
                <w:szCs w:val="22"/>
              </w:rPr>
            </w:pPr>
            <w:r w:rsidRPr="00E216F0">
              <w:rPr>
                <w:i/>
                <w:iCs/>
                <w:color w:val="1F3864" w:themeColor="accent5" w:themeShade="80"/>
                <w:sz w:val="28"/>
                <w:szCs w:val="22"/>
              </w:rPr>
              <w:t>1-</w:t>
            </w:r>
            <w:r>
              <w:rPr>
                <w:i/>
                <w:iCs/>
                <w:color w:val="1F3864" w:themeColor="accent5" w:themeShade="80"/>
                <w:sz w:val="28"/>
                <w:szCs w:val="22"/>
              </w:rPr>
              <w:t>2</w:t>
            </w:r>
            <w:r w:rsidRPr="00E216F0">
              <w:rPr>
                <w:i/>
                <w:iCs/>
                <w:color w:val="1F3864" w:themeColor="accent5" w:themeShade="80"/>
                <w:sz w:val="28"/>
                <w:szCs w:val="22"/>
              </w:rPr>
              <w:t xml:space="preserve"> years</w:t>
            </w:r>
          </w:p>
          <w:p w:rsidR="00F92741" w:rsidP="00373B3B" w14:paraId="5C3FED2C" w14:textId="77777777">
            <w:pPr>
              <w:spacing w:before="60" w:after="60"/>
              <w:rPr>
                <w:i/>
                <w:iCs/>
                <w:color w:val="1F3864" w:themeColor="accent5" w:themeShade="80"/>
                <w:sz w:val="28"/>
                <w:szCs w:val="22"/>
              </w:rPr>
            </w:pPr>
          </w:p>
          <w:p w:rsidR="00AF5766" w:rsidP="00373B3B" w14:paraId="20413259" w14:textId="77777777">
            <w:pPr>
              <w:spacing w:before="60" w:after="60"/>
              <w:rPr>
                <w:i/>
                <w:iCs/>
                <w:color w:val="1F3864" w:themeColor="accent5" w:themeShade="80"/>
                <w:sz w:val="28"/>
                <w:szCs w:val="22"/>
              </w:rPr>
            </w:pPr>
          </w:p>
          <w:p w:rsidR="00B841E2" w:rsidP="00373B3B" w14:paraId="3396A000" w14:textId="77777777">
            <w:pPr>
              <w:spacing w:before="60" w:after="60"/>
              <w:rPr>
                <w:i/>
                <w:iCs/>
                <w:color w:val="1F3864" w:themeColor="accent5" w:themeShade="80"/>
                <w:sz w:val="28"/>
                <w:szCs w:val="22"/>
              </w:rPr>
            </w:pPr>
          </w:p>
          <w:p w:rsidR="0006087B" w:rsidP="00373B3B" w14:paraId="5244ECE3" w14:textId="77777777">
            <w:pPr>
              <w:spacing w:before="60" w:after="60"/>
              <w:rPr>
                <w:i/>
                <w:iCs/>
                <w:color w:val="1F3864" w:themeColor="accent5" w:themeShade="80"/>
                <w:sz w:val="28"/>
                <w:szCs w:val="22"/>
              </w:rPr>
            </w:pPr>
          </w:p>
          <w:p w:rsidR="00B71A78" w:rsidP="00373B3B" w14:paraId="0003429D" w14:textId="77777777">
            <w:pPr>
              <w:spacing w:before="60" w:after="60"/>
              <w:rPr>
                <w:i/>
                <w:iCs/>
                <w:color w:val="1F3864" w:themeColor="accent5" w:themeShade="80"/>
                <w:sz w:val="28"/>
                <w:szCs w:val="22"/>
              </w:rPr>
            </w:pPr>
          </w:p>
          <w:p w:rsidR="00B71A78" w:rsidP="00373B3B" w14:paraId="616F990C" w14:textId="77777777">
            <w:pPr>
              <w:spacing w:before="60" w:after="60"/>
              <w:rPr>
                <w:i/>
                <w:iCs/>
                <w:color w:val="1F3864" w:themeColor="accent5" w:themeShade="80"/>
                <w:sz w:val="28"/>
                <w:szCs w:val="22"/>
              </w:rPr>
            </w:pPr>
          </w:p>
          <w:p w:rsidR="00FA7C1E" w:rsidRPr="00BC187B" w:rsidP="00373B3B" w14:paraId="2A79A774" w14:textId="77777777">
            <w:pPr>
              <w:spacing w:before="0" w:line="240" w:lineRule="auto"/>
              <w:rPr>
                <w:b/>
                <w:bCs/>
                <w:i/>
                <w:iCs/>
                <w:color w:val="1F3864" w:themeColor="accent5" w:themeShade="80"/>
                <w:sz w:val="36"/>
                <w:szCs w:val="28"/>
              </w:rPr>
            </w:pPr>
          </w:p>
        </w:tc>
        <w:tc>
          <w:tcPr>
            <w:tcW w:w="6660" w:type="dxa"/>
          </w:tcPr>
          <w:p w:rsidR="00455229" w:rsidP="00B841E2" w14:paraId="37B529FC" w14:textId="73530B03">
            <w:pPr>
              <w:spacing w:after="240"/>
            </w:pPr>
            <w:r w:rsidRPr="00473772">
              <w:t>Community-Centered Implementation projects</w:t>
            </w:r>
            <w:r w:rsidRPr="00004F98">
              <w:rPr>
                <w:b/>
              </w:rPr>
              <w:t xml:space="preserve"> </w:t>
            </w:r>
            <w:r w:rsidRPr="00BC187B">
              <w:rPr>
                <w:bCs/>
              </w:rPr>
              <w:t>support</w:t>
            </w:r>
            <w:r w:rsidRPr="00004F98">
              <w:t xml:space="preserve"> the recruitment, </w:t>
            </w:r>
            <w:r w:rsidRPr="00F91AC6" w:rsidR="00CC595B">
              <w:rPr>
                <w:highlight w:val="yellow"/>
              </w:rPr>
              <w:t>education, training</w:t>
            </w:r>
            <w:r w:rsidRPr="00004F98">
              <w:t>, and retention of current and future faculty</w:t>
            </w:r>
            <w:r w:rsidR="00CC595B">
              <w:t xml:space="preserve"> or</w:t>
            </w:r>
            <w:r w:rsidRPr="00004F98">
              <w:t xml:space="preserve"> library and archives professionals by adapting existing </w:t>
            </w:r>
            <w:r w:rsidRPr="00F91AC6" w:rsidR="5DB47A5A">
              <w:rPr>
                <w:highlight w:val="yellow"/>
              </w:rPr>
              <w:t>models</w:t>
            </w:r>
            <w:r w:rsidR="5DB47A5A">
              <w:t xml:space="preserve"> (</w:t>
            </w:r>
            <w:r w:rsidR="53C97D25">
              <w:t>practices</w:t>
            </w:r>
            <w:r w:rsidRPr="00004F98">
              <w:t>, findings,  tools, and/or partnerships</w:t>
            </w:r>
            <w:r w:rsidR="582C59D0">
              <w:t>)</w:t>
            </w:r>
            <w:r w:rsidRPr="00004F98">
              <w:t xml:space="preserve"> </w:t>
            </w:r>
            <w:r w:rsidRPr="00004F98">
              <w:t xml:space="preserve">to a specific organizational context. </w:t>
            </w:r>
          </w:p>
          <w:p w:rsidR="00F92741" w:rsidP="00B841E2" w14:paraId="493CC7C0" w14:textId="405C5635">
            <w:pPr>
              <w:spacing w:after="240"/>
            </w:pPr>
            <w:r w:rsidRPr="00F91AC6">
              <w:rPr>
                <w:b/>
                <w:bCs/>
              </w:rPr>
              <w:t xml:space="preserve">You </w:t>
            </w:r>
            <w:r w:rsidRPr="00F91AC6" w:rsidR="0092003C">
              <w:rPr>
                <w:b/>
                <w:bCs/>
              </w:rPr>
              <w:t xml:space="preserve">must identify and align </w:t>
            </w:r>
            <w:r w:rsidRPr="00F91AC6">
              <w:rPr>
                <w:b/>
                <w:bCs/>
              </w:rPr>
              <w:t xml:space="preserve">your </w:t>
            </w:r>
            <w:r w:rsidRPr="00F91AC6" w:rsidR="0092003C">
              <w:rPr>
                <w:b/>
                <w:bCs/>
              </w:rPr>
              <w:t xml:space="preserve">proposed work with </w:t>
            </w:r>
            <w:r w:rsidRPr="00F91AC6" w:rsidR="00643930">
              <w:rPr>
                <w:b/>
                <w:bCs/>
              </w:rPr>
              <w:t xml:space="preserve">an </w:t>
            </w:r>
            <w:r w:rsidRPr="00F91AC6" w:rsidR="0092003C">
              <w:rPr>
                <w:rFonts w:eastAsia="Franklin Gothic Book" w:cs="Franklin Gothic Book"/>
                <w:b/>
                <w:bCs/>
              </w:rPr>
              <w:t xml:space="preserve">established </w:t>
            </w:r>
            <w:r w:rsidRPr="00F91AC6" w:rsidR="533C0A56">
              <w:rPr>
                <w:rFonts w:eastAsia="Franklin Gothic Book" w:cs="Franklin Gothic Book"/>
                <w:b/>
                <w:bCs/>
                <w:highlight w:val="yellow"/>
              </w:rPr>
              <w:t>model</w:t>
            </w:r>
            <w:r w:rsidRPr="00F91AC6" w:rsidR="533C0A56">
              <w:rPr>
                <w:rFonts w:eastAsia="Franklin Gothic Book" w:cs="Franklin Gothic Book"/>
                <w:b/>
                <w:bCs/>
              </w:rPr>
              <w:t xml:space="preserve"> (</w:t>
            </w:r>
            <w:r w:rsidRPr="00F91AC6" w:rsidR="53C97D25">
              <w:rPr>
                <w:rFonts w:eastAsia="Franklin Gothic Book" w:cs="Franklin Gothic Book"/>
                <w:b/>
                <w:bCs/>
              </w:rPr>
              <w:t>standard</w:t>
            </w:r>
            <w:r w:rsidRPr="00F91AC6" w:rsidR="0092003C">
              <w:rPr>
                <w:rFonts w:eastAsia="Franklin Gothic Book" w:cs="Franklin Gothic Book"/>
                <w:b/>
                <w:bCs/>
              </w:rPr>
              <w:t>, practice,</w:t>
            </w:r>
            <w:r w:rsidRPr="00F91AC6" w:rsidR="0092003C">
              <w:rPr>
                <w:b/>
                <w:bCs/>
              </w:rPr>
              <w:t xml:space="preserve"> toolkit, open-source software, or research finding</w:t>
            </w:r>
            <w:r w:rsidRPr="00F91AC6" w:rsidR="706253E4">
              <w:rPr>
                <w:b/>
                <w:bCs/>
              </w:rPr>
              <w:t>)</w:t>
            </w:r>
            <w:r w:rsidRPr="00F91AC6" w:rsidR="07552EEA">
              <w:rPr>
                <w:b/>
                <w:bCs/>
              </w:rPr>
              <w:t>.</w:t>
            </w:r>
            <w:r w:rsidR="00922AF7">
              <w:t xml:space="preserve"> </w:t>
            </w:r>
            <w:r w:rsidRPr="00F91AC6" w:rsidR="00922AF7">
              <w:rPr>
                <w:highlight w:val="yellow"/>
              </w:rPr>
              <w:t xml:space="preserve">Your project should demonstrate how </w:t>
            </w:r>
            <w:r w:rsidRPr="00F91AC6" w:rsidR="00446E50">
              <w:rPr>
                <w:highlight w:val="yellow"/>
              </w:rPr>
              <w:t>it is using</w:t>
            </w:r>
            <w:r w:rsidRPr="00F91AC6" w:rsidR="00922AF7">
              <w:rPr>
                <w:highlight w:val="yellow"/>
              </w:rPr>
              <w:t xml:space="preserve"> or adapting what you have identified.</w:t>
            </w:r>
          </w:p>
          <w:p w:rsidR="0092003C" w:rsidRPr="00F91AC6" w:rsidP="00B841E2" w14:paraId="33B0C903" w14:textId="6B3DB816">
            <w:pPr>
              <w:spacing w:after="240"/>
              <w:rPr>
                <w:rFonts w:eastAsia="Franklin Gothic Book" w:cs="Franklin Gothic Book"/>
                <w:color w:val="auto"/>
              </w:rPr>
            </w:pPr>
            <w:r w:rsidRPr="00F91AC6">
              <w:rPr>
                <w:rFonts w:eastAsia="Segoe UI" w:cs="Segoe UI"/>
                <w:color w:val="auto"/>
              </w:rPr>
              <w:t>Your</w:t>
            </w:r>
            <w:r w:rsidRPr="00F91AC6">
              <w:rPr>
                <w:rFonts w:eastAsia="Segoe UI" w:cs="Segoe UI"/>
                <w:color w:val="auto"/>
              </w:rPr>
              <w:t xml:space="preserve"> project should share resources and lessons learned that can be used by library and archival professionals in other communities throughout the nation</w:t>
            </w:r>
            <w:r w:rsidRPr="00F91AC6">
              <w:rPr>
                <w:rFonts w:eastAsia="Franklin Gothic Book" w:cs="Franklin Gothic Book"/>
                <w:color w:val="auto"/>
              </w:rPr>
              <w:t>.</w:t>
            </w:r>
          </w:p>
          <w:p w:rsidR="0092003C" w:rsidRPr="00124297" w:rsidP="00B841E2" w14:paraId="201C553A" w14:textId="43231852">
            <w:pPr>
              <w:spacing w:after="240"/>
              <w:rPr>
                <w:i/>
              </w:rPr>
            </w:pPr>
            <w:r w:rsidRPr="004477DC">
              <w:rPr>
                <w:b/>
                <w:bCs/>
              </w:rPr>
              <w:t>Note</w:t>
            </w:r>
            <w:r w:rsidRPr="00E216F0">
              <w:rPr>
                <w:b/>
                <w:i/>
              </w:rPr>
              <w:t xml:space="preserve">: </w:t>
            </w:r>
            <w:r w:rsidRPr="00E216F0">
              <w:rPr>
                <w:i/>
              </w:rPr>
              <w:t xml:space="preserve">An institution may only submit one LB21 application under the </w:t>
            </w:r>
            <w:r w:rsidRPr="00F91AC6">
              <w:rPr>
                <w:i/>
              </w:rPr>
              <w:t>Community-Centered Implementation</w:t>
            </w:r>
            <w:r w:rsidRPr="00E216F0">
              <w:rPr>
                <w:i/>
              </w:rPr>
              <w:t xml:space="preserve"> project type.</w:t>
            </w:r>
          </w:p>
        </w:tc>
      </w:tr>
      <w:tr w14:paraId="3938C8A6" w14:textId="77777777" w:rsidTr="0064335C">
        <w:tblPrEx>
          <w:tblW w:w="9450" w:type="dxa"/>
          <w:jc w:val="center"/>
          <w:tblInd w:w="0" w:type="dxa"/>
          <w:shd w:val="clear" w:color="auto" w:fill="DEEBF6" w:themeFill="accent1" w:themeFillTint="33"/>
          <w:tblLayout w:type="fixed"/>
          <w:tblCellMar>
            <w:top w:w="72" w:type="dxa"/>
            <w:left w:w="115" w:type="dxa"/>
            <w:right w:w="115" w:type="dxa"/>
          </w:tblCellMar>
          <w:tblLook w:val="04A0"/>
        </w:tblPrEx>
        <w:trPr>
          <w:cantSplit/>
          <w:trHeight w:val="381"/>
          <w:jc w:val="center"/>
        </w:trPr>
        <w:tc>
          <w:tcPr>
            <w:tcW w:w="2790" w:type="dxa"/>
            <w:vAlign w:val="center"/>
          </w:tcPr>
          <w:p w:rsidR="0092003C" w:rsidP="00373B3B" w14:paraId="2F39C9EE" w14:textId="77777777">
            <w:pPr>
              <w:spacing w:before="60" w:after="60"/>
              <w:rPr>
                <w:b/>
                <w:bCs/>
                <w:i/>
                <w:iCs/>
                <w:color w:val="1F3864" w:themeColor="accent5" w:themeShade="80"/>
                <w:sz w:val="36"/>
                <w:szCs w:val="28"/>
              </w:rPr>
            </w:pPr>
            <w:r w:rsidRPr="00BC187B">
              <w:rPr>
                <w:b/>
                <w:bCs/>
                <w:i/>
                <w:iCs/>
                <w:color w:val="1F3864" w:themeColor="accent5" w:themeShade="80"/>
                <w:sz w:val="36"/>
                <w:szCs w:val="28"/>
              </w:rPr>
              <w:t>National Implementation</w:t>
            </w:r>
          </w:p>
          <w:p w:rsidR="00B71A78" w:rsidP="00373B3B" w14:paraId="249EBFF2" w14:textId="30D82FB0">
            <w:pPr>
              <w:spacing w:before="60" w:after="60"/>
              <w:rPr>
                <w:i/>
                <w:iCs/>
                <w:color w:val="1F3864" w:themeColor="accent5" w:themeShade="80"/>
                <w:sz w:val="28"/>
                <w:szCs w:val="22"/>
              </w:rPr>
            </w:pPr>
            <w:r w:rsidRPr="00E216F0">
              <w:rPr>
                <w:i/>
                <w:iCs/>
                <w:color w:val="1F3864" w:themeColor="accent5" w:themeShade="80"/>
                <w:sz w:val="28"/>
                <w:szCs w:val="22"/>
              </w:rPr>
              <w:t>1-</w:t>
            </w:r>
            <w:r>
              <w:rPr>
                <w:i/>
                <w:iCs/>
                <w:color w:val="1F3864" w:themeColor="accent5" w:themeShade="80"/>
                <w:sz w:val="28"/>
                <w:szCs w:val="22"/>
              </w:rPr>
              <w:t>3</w:t>
            </w:r>
            <w:r w:rsidRPr="00E216F0">
              <w:rPr>
                <w:i/>
                <w:iCs/>
                <w:color w:val="1F3864" w:themeColor="accent5" w:themeShade="80"/>
                <w:sz w:val="28"/>
                <w:szCs w:val="22"/>
              </w:rPr>
              <w:t xml:space="preserve"> years</w:t>
            </w:r>
          </w:p>
          <w:p w:rsidR="00B71A78" w:rsidP="00373B3B" w14:paraId="6E117719" w14:textId="77777777">
            <w:pPr>
              <w:spacing w:before="60" w:after="60"/>
              <w:rPr>
                <w:i/>
                <w:iCs/>
                <w:color w:val="1F3864" w:themeColor="accent5" w:themeShade="80"/>
                <w:sz w:val="28"/>
                <w:szCs w:val="22"/>
              </w:rPr>
            </w:pPr>
          </w:p>
          <w:p w:rsidR="00B71A78" w:rsidP="00373B3B" w14:paraId="5E9FC9E1" w14:textId="77777777">
            <w:pPr>
              <w:spacing w:before="60" w:after="60"/>
              <w:rPr>
                <w:i/>
                <w:iCs/>
                <w:color w:val="1F3864" w:themeColor="accent5" w:themeShade="80"/>
                <w:sz w:val="28"/>
                <w:szCs w:val="22"/>
              </w:rPr>
            </w:pPr>
          </w:p>
          <w:p w:rsidR="00B71A78" w:rsidP="00373B3B" w14:paraId="07E1B52C" w14:textId="77777777">
            <w:pPr>
              <w:spacing w:before="60" w:after="60"/>
              <w:rPr>
                <w:i/>
                <w:iCs/>
                <w:color w:val="1F3864" w:themeColor="accent5" w:themeShade="80"/>
                <w:sz w:val="28"/>
                <w:szCs w:val="22"/>
              </w:rPr>
            </w:pPr>
          </w:p>
          <w:p w:rsidR="0092003C" w:rsidRPr="00BC187B" w:rsidP="00373B3B" w14:paraId="3BDDE7EA" w14:textId="1708C74E">
            <w:pPr>
              <w:spacing w:before="60" w:after="60"/>
              <w:rPr>
                <w:b/>
                <w:bCs/>
                <w:i/>
                <w:iCs/>
                <w:color w:val="1F3864" w:themeColor="accent5" w:themeShade="80"/>
                <w:sz w:val="40"/>
                <w:szCs w:val="32"/>
              </w:rPr>
            </w:pPr>
          </w:p>
        </w:tc>
        <w:tc>
          <w:tcPr>
            <w:tcW w:w="6660" w:type="dxa"/>
          </w:tcPr>
          <w:p w:rsidR="00070BA0" w:rsidP="00B841E2" w14:paraId="0CB2A196" w14:textId="14D77FF5">
            <w:pPr>
              <w:spacing w:after="240"/>
            </w:pPr>
            <w:r w:rsidRPr="00473772">
              <w:t>National Implementation</w:t>
            </w:r>
            <w:r w:rsidRPr="00004F98">
              <w:t xml:space="preserve"> </w:t>
            </w:r>
            <w:r w:rsidRPr="00473772">
              <w:t>projects</w:t>
            </w:r>
            <w:r w:rsidRPr="00004F98">
              <w:t xml:space="preserve"> </w:t>
            </w:r>
            <w:r w:rsidRPr="00E216F0">
              <w:t xml:space="preserve">support </w:t>
            </w:r>
            <w:r w:rsidRPr="00004F98">
              <w:t>the recruitment, development, and retention of current and future</w:t>
            </w:r>
            <w:r w:rsidRPr="000B7D35">
              <w:t xml:space="preserve"> faculty, library, and archives </w:t>
            </w:r>
            <w:r w:rsidRPr="00004F98">
              <w:t>professionals by developing</w:t>
            </w:r>
            <w:r w:rsidRPr="000B7D35">
              <w:t xml:space="preserve"> </w:t>
            </w:r>
            <w:r w:rsidRPr="00F91AC6" w:rsidR="00922AF7">
              <w:rPr>
                <w:highlight w:val="yellow"/>
              </w:rPr>
              <w:t>or expanding</w:t>
            </w:r>
            <w:r w:rsidR="00922AF7">
              <w:t xml:space="preserve"> </w:t>
            </w:r>
            <w:r w:rsidRPr="000B7D35">
              <w:t>tools</w:t>
            </w:r>
            <w:r w:rsidR="00922AF7">
              <w:t xml:space="preserve">, </w:t>
            </w:r>
            <w:r w:rsidRPr="00F91AC6" w:rsidR="00922AF7">
              <w:rPr>
                <w:highlight w:val="yellow"/>
              </w:rPr>
              <w:t>resources, products, or services</w:t>
            </w:r>
            <w:r w:rsidR="00922AF7">
              <w:t xml:space="preserve"> </w:t>
            </w:r>
            <w:r w:rsidRPr="000B7D35">
              <w:t xml:space="preserve">for new audiences or in new contexts. </w:t>
            </w:r>
          </w:p>
          <w:p w:rsidR="0092003C" w:rsidP="00B841E2" w14:paraId="6A18E384" w14:textId="34C84606">
            <w:pPr>
              <w:spacing w:after="240"/>
            </w:pPr>
            <w:r>
              <w:t>You</w:t>
            </w:r>
            <w:r w:rsidRPr="000B7D35">
              <w:t xml:space="preserve"> </w:t>
            </w:r>
            <w:r w:rsidRPr="000B7D35">
              <w:t xml:space="preserve">should design </w:t>
            </w:r>
            <w:r>
              <w:t>your</w:t>
            </w:r>
            <w:r w:rsidRPr="000B7D35">
              <w:t xml:space="preserve"> </w:t>
            </w:r>
            <w:r w:rsidRPr="000B7D35">
              <w:t xml:space="preserve">proposed work to ensure </w:t>
            </w:r>
            <w:r w:rsidRPr="00F91AC6" w:rsidR="00922AF7">
              <w:rPr>
                <w:highlight w:val="yellow"/>
              </w:rPr>
              <w:t>what is produced</w:t>
            </w:r>
            <w:r w:rsidRPr="00E216F0">
              <w:rPr>
                <w:rFonts w:eastAsia="Segoe UI" w:cs="Segoe UI"/>
              </w:rPr>
              <w:t xml:space="preserve"> </w:t>
            </w:r>
            <w:r w:rsidRPr="00F91AC6" w:rsidR="00922AF7">
              <w:rPr>
                <w:highlight w:val="yellow"/>
              </w:rPr>
              <w:t>is</w:t>
            </w:r>
            <w:r w:rsidRPr="000B7D35">
              <w:t xml:space="preserve"> easily adaptable, sustainable, and </w:t>
            </w:r>
            <w:r w:rsidRPr="000B7D35">
              <w:t>widely</w:t>
            </w:r>
            <w:r w:rsidRPr="000B7D35">
              <w:t xml:space="preserve"> implemented across the field.</w:t>
            </w:r>
          </w:p>
          <w:p w:rsidR="0092003C" w:rsidRPr="00124297" w:rsidP="00B841E2" w14:paraId="472D8AF6" w14:textId="02333597">
            <w:pPr>
              <w:spacing w:after="240"/>
            </w:pPr>
            <w:r w:rsidRPr="00F91AC6">
              <w:rPr>
                <w:highlight w:val="yellow"/>
              </w:rPr>
              <w:t>You should demonstrate how you will achieve</w:t>
            </w:r>
            <w:r w:rsidRPr="00F91AC6" w:rsidR="00922AF7">
              <w:rPr>
                <w:highlight w:val="yellow"/>
              </w:rPr>
              <w:t xml:space="preserve"> and measure</w:t>
            </w:r>
            <w:r w:rsidRPr="00F91AC6">
              <w:rPr>
                <w:highlight w:val="yellow"/>
              </w:rPr>
              <w:t xml:space="preserve"> far-reaching impact.</w:t>
            </w:r>
          </w:p>
        </w:tc>
      </w:tr>
      <w:tr w14:paraId="768D1380" w14:textId="77777777" w:rsidTr="0064335C">
        <w:tblPrEx>
          <w:tblW w:w="9450" w:type="dxa"/>
          <w:jc w:val="center"/>
          <w:tblInd w:w="0" w:type="dxa"/>
          <w:shd w:val="clear" w:color="auto" w:fill="DEEBF6" w:themeFill="accent1" w:themeFillTint="33"/>
          <w:tblLayout w:type="fixed"/>
          <w:tblCellMar>
            <w:top w:w="72" w:type="dxa"/>
            <w:left w:w="115" w:type="dxa"/>
            <w:right w:w="115" w:type="dxa"/>
          </w:tblCellMar>
          <w:tblLook w:val="04A0"/>
        </w:tblPrEx>
        <w:trPr>
          <w:cantSplit/>
          <w:trHeight w:val="363"/>
          <w:jc w:val="center"/>
        </w:trPr>
        <w:tc>
          <w:tcPr>
            <w:tcW w:w="2790" w:type="dxa"/>
            <w:vAlign w:val="center"/>
          </w:tcPr>
          <w:p w:rsidR="0092003C" w:rsidRPr="00002B85" w:rsidP="00373B3B" w14:paraId="52765482" w14:textId="77777777">
            <w:pPr>
              <w:spacing w:before="60" w:after="60"/>
              <w:rPr>
                <w:b/>
                <w:bCs/>
                <w:color w:val="1F3864" w:themeColor="accent5" w:themeShade="80"/>
                <w:sz w:val="40"/>
                <w:szCs w:val="32"/>
              </w:rPr>
            </w:pPr>
            <w:bookmarkStart w:id="44" w:name="ProjTypeEarlyCareerResearch"/>
            <w:r w:rsidRPr="00002B85">
              <w:rPr>
                <w:b/>
                <w:bCs/>
                <w:color w:val="1F3864" w:themeColor="accent5" w:themeShade="80"/>
                <w:sz w:val="40"/>
                <w:szCs w:val="32"/>
              </w:rPr>
              <w:t>Early Career Research</w:t>
            </w:r>
          </w:p>
          <w:bookmarkEnd w:id="44"/>
          <w:p w:rsidR="00081D8F" w:rsidP="00373B3B" w14:paraId="16B68F1D" w14:textId="77777777">
            <w:pPr>
              <w:spacing w:before="60" w:after="60"/>
              <w:rPr>
                <w:i/>
                <w:iCs/>
                <w:color w:val="1F3864" w:themeColor="accent5" w:themeShade="80"/>
                <w:sz w:val="28"/>
                <w:szCs w:val="22"/>
              </w:rPr>
            </w:pPr>
            <w:r w:rsidRPr="00E216F0">
              <w:rPr>
                <w:i/>
                <w:iCs/>
                <w:color w:val="1F3864" w:themeColor="accent5" w:themeShade="80"/>
                <w:sz w:val="28"/>
                <w:szCs w:val="22"/>
              </w:rPr>
              <w:t>1-</w:t>
            </w:r>
            <w:r>
              <w:rPr>
                <w:i/>
                <w:iCs/>
                <w:color w:val="1F3864" w:themeColor="accent5" w:themeShade="80"/>
                <w:sz w:val="28"/>
                <w:szCs w:val="22"/>
              </w:rPr>
              <w:t>3</w:t>
            </w:r>
            <w:r w:rsidRPr="00E216F0">
              <w:rPr>
                <w:i/>
                <w:iCs/>
                <w:color w:val="1F3864" w:themeColor="accent5" w:themeShade="80"/>
                <w:sz w:val="28"/>
                <w:szCs w:val="22"/>
              </w:rPr>
              <w:t xml:space="preserve"> years</w:t>
            </w:r>
          </w:p>
          <w:p w:rsidR="00B841E2" w:rsidP="00373B3B" w14:paraId="51251A62" w14:textId="77777777">
            <w:pPr>
              <w:spacing w:before="60" w:after="60"/>
              <w:rPr>
                <w:i/>
                <w:iCs/>
                <w:color w:val="1F3864" w:themeColor="accent5" w:themeShade="80"/>
                <w:sz w:val="28"/>
                <w:szCs w:val="22"/>
              </w:rPr>
            </w:pPr>
          </w:p>
          <w:p w:rsidR="00B71A78" w:rsidP="00373B3B" w14:paraId="610F30E0" w14:textId="77777777">
            <w:pPr>
              <w:spacing w:before="60" w:after="60"/>
              <w:rPr>
                <w:i/>
                <w:iCs/>
                <w:color w:val="1F3864" w:themeColor="accent5" w:themeShade="80"/>
                <w:sz w:val="28"/>
                <w:szCs w:val="22"/>
              </w:rPr>
            </w:pPr>
          </w:p>
          <w:p w:rsidR="004A7DE7" w:rsidP="00373B3B" w14:paraId="4F9884C5" w14:textId="77777777">
            <w:pPr>
              <w:spacing w:before="60" w:after="60"/>
              <w:rPr>
                <w:i/>
                <w:iCs/>
                <w:color w:val="1F3864" w:themeColor="accent5" w:themeShade="80"/>
                <w:sz w:val="28"/>
                <w:szCs w:val="22"/>
              </w:rPr>
            </w:pPr>
          </w:p>
          <w:p w:rsidR="005250E8" w:rsidP="00373B3B" w14:paraId="171B5B68" w14:textId="77777777">
            <w:pPr>
              <w:spacing w:before="60" w:after="60"/>
              <w:rPr>
                <w:i/>
                <w:iCs/>
                <w:color w:val="1F3864" w:themeColor="accent5" w:themeShade="80"/>
                <w:sz w:val="28"/>
                <w:szCs w:val="22"/>
              </w:rPr>
            </w:pPr>
          </w:p>
          <w:p w:rsidR="00B71A78" w:rsidP="00373B3B" w14:paraId="614A2D9E" w14:textId="77777777">
            <w:pPr>
              <w:spacing w:before="60" w:after="60"/>
              <w:rPr>
                <w:i/>
                <w:iCs/>
                <w:color w:val="1F3864" w:themeColor="accent5" w:themeShade="80"/>
                <w:sz w:val="28"/>
                <w:szCs w:val="22"/>
              </w:rPr>
            </w:pPr>
          </w:p>
          <w:p w:rsidR="00B71A78" w:rsidP="00373B3B" w14:paraId="1DFBF41D" w14:textId="77777777">
            <w:pPr>
              <w:spacing w:before="60" w:after="60"/>
              <w:rPr>
                <w:b/>
                <w:bCs/>
                <w:i/>
                <w:iCs/>
                <w:color w:val="1F3864" w:themeColor="accent5" w:themeShade="80"/>
                <w:sz w:val="40"/>
                <w:szCs w:val="32"/>
              </w:rPr>
            </w:pPr>
          </w:p>
          <w:p w:rsidR="0092003C" w:rsidP="00373B3B" w14:paraId="2094CEA7" w14:textId="0A00AA73">
            <w:pPr>
              <w:spacing w:before="60" w:after="60"/>
              <w:rPr>
                <w:b/>
                <w:bCs/>
                <w:i/>
                <w:iCs/>
                <w:color w:val="1F3864" w:themeColor="accent5" w:themeShade="80"/>
                <w:sz w:val="40"/>
                <w:szCs w:val="32"/>
              </w:rPr>
            </w:pPr>
          </w:p>
          <w:p w:rsidR="0092003C" w:rsidP="00373B3B" w14:paraId="07C8A4D4" w14:textId="77777777">
            <w:pPr>
              <w:spacing w:before="60" w:after="60"/>
              <w:rPr>
                <w:b/>
                <w:bCs/>
                <w:i/>
                <w:iCs/>
                <w:color w:val="1F3864" w:themeColor="accent5" w:themeShade="80"/>
                <w:sz w:val="40"/>
                <w:szCs w:val="32"/>
              </w:rPr>
            </w:pPr>
          </w:p>
          <w:p w:rsidR="00497D6A" w:rsidP="00373B3B" w14:paraId="446C99ED" w14:textId="5C80B245">
            <w:pPr>
              <w:spacing w:before="60" w:after="60"/>
              <w:rPr>
                <w:b/>
                <w:bCs/>
                <w:i/>
                <w:iCs/>
                <w:color w:val="1F3864" w:themeColor="accent5" w:themeShade="80"/>
                <w:sz w:val="40"/>
                <w:szCs w:val="32"/>
              </w:rPr>
            </w:pPr>
            <w:r>
              <w:rPr>
                <w:b/>
                <w:bCs/>
                <w:i/>
                <w:iCs/>
                <w:color w:val="1F3864" w:themeColor="accent5" w:themeShade="80"/>
                <w:sz w:val="40"/>
                <w:szCs w:val="32"/>
              </w:rPr>
              <w:t xml:space="preserve"> </w:t>
            </w:r>
          </w:p>
          <w:p w:rsidR="0092003C" w:rsidP="00373B3B" w14:paraId="3768096C" w14:textId="77777777">
            <w:pPr>
              <w:spacing w:before="60" w:after="60"/>
              <w:rPr>
                <w:b/>
                <w:bCs/>
                <w:i/>
                <w:iCs/>
                <w:color w:val="1F3864" w:themeColor="accent5" w:themeShade="80"/>
                <w:sz w:val="40"/>
                <w:szCs w:val="32"/>
              </w:rPr>
            </w:pPr>
          </w:p>
          <w:p w:rsidR="0092003C" w:rsidP="00373B3B" w14:paraId="2D3E34C0" w14:textId="77777777">
            <w:pPr>
              <w:spacing w:before="60" w:after="60"/>
              <w:rPr>
                <w:b/>
                <w:bCs/>
                <w:i/>
                <w:iCs/>
                <w:color w:val="1F3864" w:themeColor="accent5" w:themeShade="80"/>
                <w:sz w:val="40"/>
                <w:szCs w:val="32"/>
              </w:rPr>
            </w:pPr>
          </w:p>
          <w:p w:rsidR="0092003C" w:rsidRPr="00BC187B" w:rsidP="00373B3B" w14:paraId="484AB570" w14:textId="77777777">
            <w:pPr>
              <w:spacing w:before="60" w:after="60"/>
              <w:rPr>
                <w:b/>
                <w:bCs/>
                <w:i/>
                <w:iCs/>
                <w:color w:val="1F3864" w:themeColor="accent5" w:themeShade="80"/>
                <w:sz w:val="40"/>
                <w:szCs w:val="32"/>
              </w:rPr>
            </w:pPr>
          </w:p>
        </w:tc>
        <w:tc>
          <w:tcPr>
            <w:tcW w:w="6660" w:type="dxa"/>
          </w:tcPr>
          <w:p w:rsidR="007E005F" w:rsidP="00B841E2" w14:paraId="53EB998A" w14:textId="77777777">
            <w:pPr>
              <w:spacing w:before="60" w:after="240"/>
            </w:pPr>
            <w:r w:rsidRPr="00D321BF">
              <w:t>Early Career Research projects</w:t>
            </w:r>
            <w:r w:rsidRPr="00004F98">
              <w:rPr>
                <w:b/>
              </w:rPr>
              <w:t xml:space="preserve"> </w:t>
            </w:r>
            <w:r w:rsidRPr="00004F98">
              <w:t xml:space="preserve">support untenured, tenure-track library and information science faculty, furthering the faculty member’s long-term research agenda, career trajectory, and professional development. </w:t>
            </w:r>
          </w:p>
          <w:p w:rsidR="00E32787" w:rsidP="00B841E2" w14:paraId="42D0C15F" w14:textId="3972239A">
            <w:pPr>
              <w:spacing w:before="60" w:after="240"/>
            </w:pPr>
            <w:r w:rsidRPr="00ED7EDF">
              <w:rPr>
                <w:b/>
              </w:rPr>
              <w:t>You must include clearly articulated research questions</w:t>
            </w:r>
            <w:r>
              <w:rPr>
                <w:b/>
                <w:bCs/>
              </w:rPr>
              <w:t>.</w:t>
            </w:r>
          </w:p>
          <w:p w:rsidR="0042142C" w:rsidP="00B841E2" w14:paraId="0DC77AB1" w14:textId="620BAA3B">
            <w:pPr>
              <w:spacing w:before="60" w:after="240"/>
            </w:pPr>
            <w:r>
              <w:t>You</w:t>
            </w:r>
            <w:r w:rsidRPr="00004F98">
              <w:t xml:space="preserve"> </w:t>
            </w:r>
            <w:r w:rsidRPr="00004F98" w:rsidR="0092003C">
              <w:t xml:space="preserve">should demonstrate how </w:t>
            </w:r>
            <w:r>
              <w:t>you</w:t>
            </w:r>
            <w:r w:rsidRPr="00004F98">
              <w:t xml:space="preserve"> </w:t>
            </w:r>
            <w:r w:rsidRPr="00004F98" w:rsidR="0092003C">
              <w:t xml:space="preserve">will </w:t>
            </w:r>
            <w:r w:rsidRPr="00004F98" w:rsidR="00E107B3">
              <w:t xml:space="preserve">achieve </w:t>
            </w:r>
            <w:r w:rsidR="00E107B3">
              <w:t xml:space="preserve">and </w:t>
            </w:r>
            <w:r w:rsidRPr="00004F98" w:rsidR="0092003C">
              <w:t>measure far-reaching impact.</w:t>
            </w:r>
          </w:p>
          <w:p w:rsidR="0092003C" w:rsidRPr="00004F98" w:rsidP="00B841E2" w14:paraId="4E45DA38" w14:textId="748E8F98">
            <w:pPr>
              <w:spacing w:before="60" w:after="240"/>
            </w:pPr>
            <w:r w:rsidRPr="00004F98">
              <w:t>See further guidance in the Applied Research project type description below.</w:t>
            </w:r>
          </w:p>
          <w:p w:rsidR="009166D6" w:rsidRPr="00F91AC6" w:rsidP="00B841E2" w14:paraId="418D205B" w14:textId="77777777">
            <w:pPr>
              <w:spacing w:after="240"/>
              <w:textAlignment w:val="baseline"/>
              <w:rPr>
                <w:b/>
                <w:bCs/>
              </w:rPr>
            </w:pPr>
            <w:r w:rsidRPr="00F91AC6">
              <w:rPr>
                <w:b/>
                <w:bCs/>
              </w:rPr>
              <w:t xml:space="preserve">Special eligibility: </w:t>
            </w:r>
          </w:p>
          <w:p w:rsidR="009166D6" w:rsidP="00F91AC6" w14:paraId="4CDDC35F" w14:textId="1ECC12E8">
            <w:pPr>
              <w:spacing w:before="60" w:after="240"/>
            </w:pPr>
            <w:r w:rsidRPr="00F91AC6">
              <w:rPr>
                <w:highlight w:val="yellow"/>
              </w:rPr>
              <w:t xml:space="preserve">Your proposal </w:t>
            </w:r>
            <w:r w:rsidRPr="00F91AC6">
              <w:rPr>
                <w:bCs/>
                <w:highlight w:val="yellow"/>
              </w:rPr>
              <w:t>must</w:t>
            </w:r>
            <w:r w:rsidRPr="00F91AC6">
              <w:rPr>
                <w:highlight w:val="yellow"/>
              </w:rPr>
              <w:t xml:space="preserve"> have a single Project Director with no co-Project Directors; you may include consultants, students, and post-doctoral scholars.</w:t>
            </w:r>
            <w:r w:rsidRPr="00004F98">
              <w:t xml:space="preserve"> </w:t>
            </w:r>
          </w:p>
          <w:p w:rsidR="0092003C" w:rsidRPr="00004F98" w:rsidP="00B841E2" w14:paraId="68D163E4" w14:textId="7DFC2328">
            <w:pPr>
              <w:spacing w:after="240"/>
              <w:textAlignment w:val="baseline"/>
            </w:pPr>
            <w:r w:rsidRPr="00004F98">
              <w:t xml:space="preserve">By the deadline for submission of Invited Full Proposals, the Project Director </w:t>
            </w:r>
            <w:r w:rsidRPr="004A7DE7">
              <w:rPr>
                <w:bCs/>
              </w:rPr>
              <w:t>must</w:t>
            </w:r>
            <w:r w:rsidRPr="00004F98">
              <w:t>:</w:t>
            </w:r>
          </w:p>
          <w:p w:rsidR="0092003C" w:rsidP="00D13D05" w14:paraId="43F221F5" w14:textId="77777777">
            <w:pPr>
              <w:pStyle w:val="ListParagraph"/>
              <w:numPr>
                <w:ilvl w:val="1"/>
                <w:numId w:val="18"/>
              </w:numPr>
              <w:spacing w:before="100" w:after="0"/>
              <w:textAlignment w:val="baseline"/>
            </w:pPr>
            <w:r>
              <w:t>hold a doctoral degree,</w:t>
            </w:r>
          </w:p>
          <w:p w:rsidR="0092003C" w:rsidRPr="00427981" w:rsidP="00D13D05" w14:paraId="3B0D7EB5" w14:textId="77777777">
            <w:pPr>
              <w:pStyle w:val="ListParagraph"/>
              <w:numPr>
                <w:ilvl w:val="1"/>
                <w:numId w:val="18"/>
              </w:numPr>
              <w:spacing w:before="100" w:after="0"/>
              <w:textAlignment w:val="baseline"/>
            </w:pPr>
            <w:r>
              <w:t>be untenured, tenure-track library and information science faculty,</w:t>
            </w:r>
          </w:p>
          <w:p w:rsidR="0092003C" w:rsidRPr="00427981" w:rsidP="00D13D05" w14:paraId="0FC2C345" w14:textId="77777777">
            <w:pPr>
              <w:pStyle w:val="ListParagraph"/>
              <w:numPr>
                <w:ilvl w:val="1"/>
                <w:numId w:val="18"/>
              </w:numPr>
              <w:spacing w:before="100" w:after="0"/>
              <w:textAlignment w:val="baseline"/>
            </w:pPr>
            <w:r>
              <w:t>have both teaching and research responsibilities, and</w:t>
            </w:r>
          </w:p>
          <w:p w:rsidR="0092003C" w:rsidP="00D13D05" w14:paraId="3DC9D58E" w14:textId="77777777">
            <w:pPr>
              <w:pStyle w:val="ListParagraph"/>
              <w:numPr>
                <w:ilvl w:val="1"/>
                <w:numId w:val="18"/>
              </w:numPr>
              <w:spacing w:before="100" w:after="0"/>
            </w:pPr>
            <w:r w:rsidRPr="44C8542C">
              <w:t xml:space="preserve">have </w:t>
            </w:r>
            <w:r w:rsidRPr="00D321BF">
              <w:t>not</w:t>
            </w:r>
            <w:r w:rsidRPr="44C8542C">
              <w:t xml:space="preserve"> previously received </w:t>
            </w:r>
            <w:r>
              <w:t>funding support under any federal early career program.</w:t>
            </w:r>
          </w:p>
          <w:p w:rsidR="0092003C" w:rsidRPr="00BC187B" w:rsidP="00373B3B" w14:paraId="031277DD" w14:textId="0F0FD40F">
            <w:pPr>
              <w:spacing w:after="240"/>
              <w:textAlignment w:val="baseline"/>
            </w:pPr>
            <w:r w:rsidRPr="00004F98">
              <w:t xml:space="preserve">Applicants invited to submit a full proposal </w:t>
            </w:r>
            <w:r w:rsidRPr="004A7DE7">
              <w:rPr>
                <w:bCs/>
              </w:rPr>
              <w:t>must</w:t>
            </w:r>
            <w:r w:rsidRPr="00004F98">
              <w:t xml:space="preserve"> include a letter of departmental endorsement verifying the Project Director meets the above criteria.</w:t>
            </w:r>
          </w:p>
        </w:tc>
      </w:tr>
      <w:tr w14:paraId="24F10D84" w14:textId="77777777" w:rsidTr="0072006B">
        <w:tblPrEx>
          <w:tblW w:w="9450" w:type="dxa"/>
          <w:jc w:val="center"/>
          <w:tblInd w:w="0" w:type="dxa"/>
          <w:shd w:val="clear" w:color="auto" w:fill="DEEBF6" w:themeFill="accent1" w:themeFillTint="33"/>
          <w:tblLayout w:type="fixed"/>
          <w:tblCellMar>
            <w:top w:w="72" w:type="dxa"/>
            <w:left w:w="115" w:type="dxa"/>
            <w:right w:w="115" w:type="dxa"/>
          </w:tblCellMar>
          <w:tblLook w:val="04A0"/>
        </w:tblPrEx>
        <w:trPr>
          <w:cantSplit/>
          <w:trHeight w:val="6468"/>
          <w:jc w:val="center"/>
        </w:trPr>
        <w:tc>
          <w:tcPr>
            <w:tcW w:w="2790" w:type="dxa"/>
            <w:vAlign w:val="center"/>
          </w:tcPr>
          <w:p w:rsidR="0092003C" w:rsidRPr="00002B85" w:rsidP="00373B3B" w14:paraId="1D321AE1" w14:textId="34D86B7E">
            <w:pPr>
              <w:spacing w:before="0" w:after="60" w:line="240" w:lineRule="auto"/>
              <w:rPr>
                <w:b/>
                <w:bCs/>
                <w:color w:val="1F3864" w:themeColor="accent5" w:themeShade="80"/>
                <w:sz w:val="40"/>
                <w:szCs w:val="32"/>
              </w:rPr>
            </w:pPr>
            <w:r w:rsidRPr="00002B85">
              <w:rPr>
                <w:b/>
                <w:bCs/>
                <w:color w:val="1F3864" w:themeColor="accent5" w:themeShade="80"/>
                <w:sz w:val="40"/>
                <w:szCs w:val="32"/>
              </w:rPr>
              <w:t>Applied Research</w:t>
            </w:r>
          </w:p>
          <w:p w:rsidR="00B71A78" w:rsidP="00373B3B" w14:paraId="128A898D" w14:textId="4868ADEF">
            <w:pPr>
              <w:spacing w:before="60" w:after="60"/>
              <w:rPr>
                <w:i/>
                <w:iCs/>
                <w:color w:val="1F3864" w:themeColor="accent5" w:themeShade="80"/>
                <w:sz w:val="28"/>
                <w:szCs w:val="22"/>
              </w:rPr>
            </w:pPr>
            <w:r w:rsidRPr="00E216F0">
              <w:rPr>
                <w:i/>
                <w:iCs/>
                <w:color w:val="1F3864" w:themeColor="accent5" w:themeShade="80"/>
                <w:sz w:val="28"/>
                <w:szCs w:val="22"/>
              </w:rPr>
              <w:t>1-</w:t>
            </w:r>
            <w:r>
              <w:rPr>
                <w:i/>
                <w:iCs/>
                <w:color w:val="1F3864" w:themeColor="accent5" w:themeShade="80"/>
                <w:sz w:val="28"/>
                <w:szCs w:val="22"/>
              </w:rPr>
              <w:t>3</w:t>
            </w:r>
            <w:r w:rsidRPr="00E216F0">
              <w:rPr>
                <w:i/>
                <w:iCs/>
                <w:color w:val="1F3864" w:themeColor="accent5" w:themeShade="80"/>
                <w:sz w:val="28"/>
                <w:szCs w:val="22"/>
              </w:rPr>
              <w:t xml:space="preserve"> years</w:t>
            </w:r>
          </w:p>
          <w:p w:rsidR="00B841E2" w:rsidP="00373B3B" w14:paraId="4616C48F" w14:textId="77777777">
            <w:pPr>
              <w:spacing w:before="60" w:after="60"/>
              <w:rPr>
                <w:i/>
                <w:iCs/>
                <w:color w:val="1F3864" w:themeColor="accent5" w:themeShade="80"/>
                <w:sz w:val="28"/>
                <w:szCs w:val="22"/>
              </w:rPr>
            </w:pPr>
          </w:p>
          <w:p w:rsidR="00B841E2" w:rsidP="00373B3B" w14:paraId="0BF98AEE" w14:textId="77777777">
            <w:pPr>
              <w:spacing w:before="60" w:after="60"/>
              <w:rPr>
                <w:i/>
                <w:iCs/>
                <w:color w:val="1F3864" w:themeColor="accent5" w:themeShade="80"/>
                <w:sz w:val="28"/>
                <w:szCs w:val="22"/>
              </w:rPr>
            </w:pPr>
          </w:p>
          <w:p w:rsidR="005250E8" w:rsidP="00373B3B" w14:paraId="5591BFB0" w14:textId="77777777">
            <w:pPr>
              <w:spacing w:before="60" w:after="60"/>
              <w:rPr>
                <w:i/>
                <w:iCs/>
                <w:color w:val="1F3864" w:themeColor="accent5" w:themeShade="80"/>
                <w:sz w:val="28"/>
                <w:szCs w:val="22"/>
              </w:rPr>
            </w:pPr>
          </w:p>
          <w:p w:rsidR="0006087B" w:rsidP="00373B3B" w14:paraId="1535C244" w14:textId="77777777">
            <w:pPr>
              <w:spacing w:before="60" w:after="60"/>
              <w:rPr>
                <w:i/>
                <w:iCs/>
                <w:color w:val="1F3864" w:themeColor="accent5" w:themeShade="80"/>
                <w:sz w:val="28"/>
                <w:szCs w:val="22"/>
              </w:rPr>
            </w:pPr>
          </w:p>
          <w:p w:rsidR="00035A73" w:rsidP="00373B3B" w14:paraId="332CCD30" w14:textId="77777777">
            <w:pPr>
              <w:spacing w:before="60" w:after="60"/>
              <w:rPr>
                <w:i/>
                <w:iCs/>
                <w:color w:val="1F3864" w:themeColor="accent5" w:themeShade="80"/>
                <w:sz w:val="28"/>
                <w:szCs w:val="22"/>
              </w:rPr>
            </w:pPr>
          </w:p>
          <w:p w:rsidR="00035A73" w:rsidP="00373B3B" w14:paraId="6BF58192" w14:textId="77777777">
            <w:pPr>
              <w:spacing w:before="60" w:after="60"/>
              <w:rPr>
                <w:i/>
                <w:iCs/>
                <w:color w:val="1F3864" w:themeColor="accent5" w:themeShade="80"/>
                <w:sz w:val="28"/>
                <w:szCs w:val="22"/>
              </w:rPr>
            </w:pPr>
          </w:p>
          <w:p w:rsidR="00035A73" w:rsidP="00373B3B" w14:paraId="3510768E" w14:textId="77777777">
            <w:pPr>
              <w:spacing w:before="60" w:after="60"/>
              <w:rPr>
                <w:i/>
                <w:iCs/>
                <w:color w:val="1F3864" w:themeColor="accent5" w:themeShade="80"/>
                <w:sz w:val="28"/>
                <w:szCs w:val="22"/>
              </w:rPr>
            </w:pPr>
          </w:p>
          <w:p w:rsidR="00035A73" w:rsidP="00373B3B" w14:paraId="5028FE85" w14:textId="77777777">
            <w:pPr>
              <w:spacing w:before="60" w:after="60"/>
              <w:rPr>
                <w:i/>
                <w:iCs/>
                <w:color w:val="1F3864" w:themeColor="accent5" w:themeShade="80"/>
                <w:sz w:val="28"/>
                <w:szCs w:val="22"/>
              </w:rPr>
            </w:pPr>
          </w:p>
          <w:p w:rsidR="0006087B" w:rsidP="00373B3B" w14:paraId="5C667CC6" w14:textId="77777777">
            <w:pPr>
              <w:spacing w:before="60" w:after="60"/>
              <w:rPr>
                <w:b/>
                <w:bCs/>
                <w:i/>
                <w:iCs/>
                <w:color w:val="1F3864" w:themeColor="accent5" w:themeShade="80"/>
                <w:sz w:val="40"/>
                <w:szCs w:val="32"/>
              </w:rPr>
            </w:pPr>
          </w:p>
          <w:p w:rsidR="0092003C" w:rsidP="00373B3B" w14:paraId="6CC14C6E" w14:textId="77777777">
            <w:pPr>
              <w:spacing w:before="60" w:after="60"/>
              <w:rPr>
                <w:b/>
                <w:bCs/>
                <w:i/>
                <w:iCs/>
                <w:color w:val="1F3864" w:themeColor="accent5" w:themeShade="80"/>
                <w:sz w:val="40"/>
                <w:szCs w:val="32"/>
              </w:rPr>
            </w:pPr>
          </w:p>
          <w:p w:rsidR="0092003C" w:rsidRPr="00BC187B" w:rsidP="00373B3B" w14:paraId="31EF4C71" w14:textId="31DE0CE3">
            <w:pPr>
              <w:spacing w:before="60" w:after="60"/>
              <w:rPr>
                <w:b/>
                <w:bCs/>
                <w:i/>
                <w:iCs/>
                <w:color w:val="1F3864" w:themeColor="accent5" w:themeShade="80"/>
                <w:sz w:val="40"/>
                <w:szCs w:val="32"/>
              </w:rPr>
            </w:pPr>
          </w:p>
        </w:tc>
        <w:tc>
          <w:tcPr>
            <w:tcW w:w="6660" w:type="dxa"/>
          </w:tcPr>
          <w:p w:rsidR="002F7C8C" w:rsidP="00B841E2" w14:paraId="67702394" w14:textId="77777777">
            <w:pPr>
              <w:spacing w:before="60" w:after="240"/>
            </w:pPr>
            <w:r w:rsidRPr="00D321BF">
              <w:t>Applied Research projects</w:t>
            </w:r>
            <w:r w:rsidRPr="00004F98">
              <w:rPr>
                <w:b/>
              </w:rPr>
              <w:t xml:space="preserve"> </w:t>
            </w:r>
            <w:r w:rsidRPr="00004F98">
              <w:t xml:space="preserve">support the investigation of key questions relevant to library or archival professional practice, building on prior empirical, theoretical, or exploratory work in libraries and archives or other relevant disciplines. </w:t>
            </w:r>
          </w:p>
          <w:p w:rsidR="00095F45" w:rsidRPr="00F91AC6" w:rsidP="00B841E2" w14:paraId="17D92075" w14:textId="1C27A538">
            <w:pPr>
              <w:spacing w:before="60" w:after="240"/>
              <w:rPr>
                <w:b/>
                <w:bCs/>
              </w:rPr>
            </w:pPr>
            <w:r w:rsidRPr="00F91AC6">
              <w:rPr>
                <w:b/>
              </w:rPr>
              <w:t xml:space="preserve">You </w:t>
            </w:r>
            <w:r w:rsidRPr="00F91AC6" w:rsidR="0092003C">
              <w:rPr>
                <w:b/>
              </w:rPr>
              <w:t>must include clearly articulated research questions</w:t>
            </w:r>
            <w:r w:rsidR="00723274">
              <w:rPr>
                <w:b/>
                <w:bCs/>
              </w:rPr>
              <w:t>.</w:t>
            </w:r>
            <w:r w:rsidR="00D0320E">
              <w:rPr>
                <w:b/>
                <w:bCs/>
              </w:rPr>
              <w:t xml:space="preserve"> </w:t>
            </w:r>
            <w:r w:rsidRPr="00F91AC6" w:rsidR="00723274">
              <w:rPr>
                <w:highlight w:val="yellow"/>
              </w:rPr>
              <w:t>Projects should also</w:t>
            </w:r>
            <w:r w:rsidRPr="00004F98" w:rsidR="0092003C">
              <w:t xml:space="preserve"> feature appropriate methods, including relevant theoretical or conceptual approaches, data collection, and analysis.</w:t>
            </w:r>
          </w:p>
          <w:p w:rsidR="00B841E2" w:rsidP="00B841E2" w14:paraId="7E419F26" w14:textId="37FA1782">
            <w:pPr>
              <w:spacing w:after="240"/>
            </w:pPr>
            <w:r w:rsidRPr="00004F98">
              <w:t xml:space="preserve">Dissemination activities should occur throughout the period of performance and include activities beyond publishing journal articles and presenting at academic conferences </w:t>
            </w:r>
            <w:r w:rsidRPr="000B7D35">
              <w:t>to ensure far-reaching impact</w:t>
            </w:r>
            <w:r w:rsidRPr="00004F98">
              <w:t xml:space="preserve"> beyond just the academic research community</w:t>
            </w:r>
            <w:r w:rsidRPr="000B7D35">
              <w:t>.</w:t>
            </w:r>
            <w:r w:rsidRPr="00004F98">
              <w:t xml:space="preserve"> </w:t>
            </w:r>
            <w:r w:rsidRPr="00F91AC6" w:rsidR="001D7DD5">
              <w:rPr>
                <w:highlight w:val="yellow"/>
              </w:rPr>
              <w:t xml:space="preserve">You should demonstrate how you will achieve </w:t>
            </w:r>
            <w:r w:rsidRPr="00F91AC6" w:rsidR="00145F1E">
              <w:rPr>
                <w:highlight w:val="yellow"/>
              </w:rPr>
              <w:t xml:space="preserve">and measure </w:t>
            </w:r>
            <w:r w:rsidRPr="00F91AC6" w:rsidR="001D7DD5">
              <w:rPr>
                <w:highlight w:val="yellow"/>
              </w:rPr>
              <w:t>far-reaching impact</w:t>
            </w:r>
            <w:r w:rsidRPr="00004F98" w:rsidR="001D7DD5">
              <w:t>.</w:t>
            </w:r>
          </w:p>
          <w:p w:rsidR="00B841E2" w:rsidP="00B841E2" w14:paraId="04A19B03" w14:textId="255DD9A2">
            <w:r w:rsidRPr="00004F98">
              <w:t xml:space="preserve">Proposals focused on evaluation or designed with a deterministic agenda are </w:t>
            </w:r>
            <w:r w:rsidRPr="003E4004">
              <w:rPr>
                <w:bCs/>
              </w:rPr>
              <w:t>not</w:t>
            </w:r>
            <w:r w:rsidRPr="00004F98">
              <w:t xml:space="preserve"> appropriate for the Applied Research project type. </w:t>
            </w:r>
          </w:p>
          <w:p w:rsidR="00B841E2" w:rsidRPr="00004F98" w:rsidP="00B841E2" w14:paraId="70346419" w14:textId="0576E366"/>
        </w:tc>
      </w:tr>
    </w:tbl>
    <w:p w:rsidR="0092003C" w:rsidP="00373B3B" w14:paraId="77A87C59" w14:textId="642C1620">
      <w:pPr>
        <w:rPr>
          <w:rFonts w:ascii="Times New Roman" w:eastAsia="Times New Roman" w:hAnsi="Times New Roman" w:cs="Times New Roman"/>
          <w:b/>
          <w:szCs w:val="24"/>
        </w:rPr>
      </w:pPr>
    </w:p>
    <w:p w:rsidR="00A03F4F" w:rsidRPr="00427981" w:rsidP="005A2B2E" w14:paraId="7CC091A0" w14:textId="7A081463">
      <w:pPr>
        <w:pStyle w:val="Heading3"/>
        <w:pageBreakBefore/>
      </w:pPr>
      <w:bookmarkStart w:id="45" w:name="_Performance_Measures"/>
      <w:bookmarkStart w:id="46" w:name="_Toc164071126"/>
      <w:bookmarkStart w:id="47" w:name="_Hlk164164287"/>
      <w:bookmarkEnd w:id="45"/>
      <w:r w:rsidRPr="00427981">
        <w:t xml:space="preserve">Performance </w:t>
      </w:r>
      <w:r w:rsidRPr="00427981" w:rsidR="00A42510">
        <w:t>Measures</w:t>
      </w:r>
      <w:bookmarkEnd w:id="46"/>
    </w:p>
    <w:bookmarkEnd w:id="47"/>
    <w:p w:rsidR="00E53535" w:rsidRPr="00004F98" w:rsidP="00F5457C" w14:paraId="3DED08D4" w14:textId="3F613050">
      <w:pPr>
        <w:pStyle w:val="Sectionintrotext"/>
        <w:spacing w:after="360"/>
        <w:ind w:right="288"/>
      </w:pPr>
      <w:r>
        <w:t>We use</w:t>
      </w:r>
      <w:r w:rsidRPr="00004F98" w:rsidR="00B10461">
        <w:t xml:space="preserve"> </w:t>
      </w:r>
      <w:r w:rsidRPr="00004F98" w:rsidR="00DC79BF">
        <w:t>four</w:t>
      </w:r>
      <w:r w:rsidRPr="00004F98" w:rsidR="00B10461">
        <w:t xml:space="preserve"> </w:t>
      </w:r>
      <w:r w:rsidRPr="00004F98" w:rsidR="00594810">
        <w:t xml:space="preserve">performance </w:t>
      </w:r>
      <w:r w:rsidRPr="00004F98" w:rsidR="00A42510">
        <w:t>measures</w:t>
      </w:r>
      <w:r w:rsidRPr="00004F98" w:rsidR="00B10461">
        <w:t xml:space="preserve"> as a basis for understanding </w:t>
      </w:r>
      <w:r w:rsidRPr="00004F98" w:rsidR="00594810">
        <w:t xml:space="preserve">how well </w:t>
      </w:r>
      <w:r w:rsidRPr="00004F98" w:rsidR="004D7A00">
        <w:t xml:space="preserve">the </w:t>
      </w:r>
      <w:r>
        <w:t>LB21</w:t>
      </w:r>
      <w:r w:rsidRPr="00004F98">
        <w:t xml:space="preserve"> </w:t>
      </w:r>
      <w:r w:rsidRPr="00004F98" w:rsidR="004D7A00">
        <w:t xml:space="preserve">program is meeting its goals and </w:t>
      </w:r>
      <w:r w:rsidRPr="00004F98" w:rsidR="00B9797E">
        <w:t>how</w:t>
      </w:r>
      <w:r w:rsidRPr="00004F98" w:rsidR="004D7A00">
        <w:t xml:space="preserve"> </w:t>
      </w:r>
      <w:r w:rsidR="003D68F2">
        <w:t xml:space="preserve">awardees are managing </w:t>
      </w:r>
      <w:r w:rsidRPr="00004F98" w:rsidR="004D7A00">
        <w:t>individual projects</w:t>
      </w:r>
      <w:r w:rsidRPr="00004F98" w:rsidR="00B10461">
        <w:t>.</w:t>
      </w:r>
      <w:r w:rsidRPr="00004F98" w:rsidR="00B239FD">
        <w:t xml:space="preserve"> </w:t>
      </w:r>
    </w:p>
    <w:p w:rsidR="00111DAE" w:rsidRPr="007C2254" w:rsidP="00373B3B" w14:paraId="35D95D4A" w14:textId="47EFD16E">
      <w:pPr>
        <w:spacing w:after="360" w:line="240" w:lineRule="auto"/>
        <w:ind w:right="1008"/>
        <w:rPr>
          <w:rStyle w:val="Strong"/>
          <w:sz w:val="24"/>
          <w:szCs w:val="24"/>
        </w:rPr>
      </w:pPr>
      <w:r w:rsidRPr="00BC187B">
        <w:rPr>
          <w:b/>
          <w:noProof/>
        </w:rPr>
        <w:drawing>
          <wp:anchor distT="0" distB="0" distL="114300" distR="114300" simplePos="0" relativeHeight="251697152" behindDoc="0" locked="1" layoutInCell="1" allowOverlap="1">
            <wp:simplePos x="0" y="0"/>
            <wp:positionH relativeFrom="column">
              <wp:posOffset>247015</wp:posOffset>
            </wp:positionH>
            <wp:positionV relativeFrom="paragraph">
              <wp:posOffset>-95885</wp:posOffset>
            </wp:positionV>
            <wp:extent cx="541020" cy="541020"/>
            <wp:effectExtent l="0" t="0" r="0" b="0"/>
            <wp:wrapSquare wrapText="bothSides"/>
            <wp:docPr id="648531845"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8531845"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60">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1"/>
                        </a:ext>
                      </a:extLst>
                    </a:blip>
                    <a:stretch>
                      <a:fillRect/>
                    </a:stretch>
                  </pic:blipFill>
                  <pic:spPr>
                    <a:xfrm>
                      <a:off x="0" y="0"/>
                      <a:ext cx="541020" cy="541020"/>
                    </a:xfrm>
                    <a:prstGeom prst="rect">
                      <a:avLst/>
                    </a:prstGeom>
                  </pic:spPr>
                </pic:pic>
              </a:graphicData>
            </a:graphic>
            <wp14:sizeRelH relativeFrom="margin">
              <wp14:pctWidth>0</wp14:pctWidth>
            </wp14:sizeRelH>
            <wp14:sizeRelV relativeFrom="margin">
              <wp14:pctHeight>0</wp14:pctHeight>
            </wp14:sizeRelV>
          </wp:anchor>
        </w:drawing>
      </w:r>
      <w:r w:rsidRPr="00D321BF">
        <w:rPr>
          <w:rStyle w:val="Strong"/>
          <w:sz w:val="24"/>
          <w:szCs w:val="24"/>
        </w:rPr>
        <w:t>Effectiveness</w:t>
      </w:r>
      <w:r w:rsidRPr="007C2254">
        <w:rPr>
          <w:rStyle w:val="Strong"/>
          <w:sz w:val="24"/>
          <w:szCs w:val="24"/>
        </w:rPr>
        <w:t xml:space="preserve">: </w:t>
      </w:r>
      <w:r w:rsidRPr="004E13BC">
        <w:rPr>
          <w:rStyle w:val="Strong"/>
          <w:b w:val="0"/>
          <w:bCs w:val="0"/>
          <w:color w:val="auto"/>
          <w:sz w:val="24"/>
          <w:szCs w:val="24"/>
        </w:rPr>
        <w:t>The extent to which activities contribute to</w:t>
      </w:r>
      <w:r w:rsidR="005C2A10">
        <w:rPr>
          <w:rStyle w:val="Strong"/>
          <w:b w:val="0"/>
          <w:bCs w:val="0"/>
          <w:color w:val="auto"/>
          <w:sz w:val="24"/>
          <w:szCs w:val="24"/>
        </w:rPr>
        <w:t xml:space="preserve"> </w:t>
      </w:r>
      <w:r w:rsidRPr="004E13BC">
        <w:rPr>
          <w:rStyle w:val="Strong"/>
          <w:b w:val="0"/>
          <w:bCs w:val="0"/>
          <w:color w:val="auto"/>
          <w:sz w:val="24"/>
          <w:szCs w:val="24"/>
        </w:rPr>
        <w:t xml:space="preserve">achieving </w:t>
      </w:r>
      <w:r w:rsidR="00C11F77">
        <w:rPr>
          <w:rStyle w:val="Strong"/>
          <w:b w:val="0"/>
          <w:bCs w:val="0"/>
          <w:color w:val="auto"/>
          <w:sz w:val="24"/>
          <w:szCs w:val="24"/>
        </w:rPr>
        <w:t>t</w:t>
      </w:r>
      <w:r w:rsidRPr="004E13BC">
        <w:rPr>
          <w:rStyle w:val="Strong"/>
          <w:b w:val="0"/>
          <w:bCs w:val="0"/>
          <w:color w:val="auto"/>
          <w:sz w:val="24"/>
          <w:szCs w:val="24"/>
        </w:rPr>
        <w:t>he intended results</w:t>
      </w:r>
      <w:r w:rsidR="0012125D">
        <w:rPr>
          <w:rStyle w:val="Strong"/>
          <w:b w:val="0"/>
          <w:bCs w:val="0"/>
          <w:color w:val="auto"/>
          <w:sz w:val="24"/>
          <w:szCs w:val="24"/>
        </w:rPr>
        <w:t xml:space="preserve"> of the LB21 program</w:t>
      </w:r>
      <w:r w:rsidRPr="004E13BC">
        <w:rPr>
          <w:rStyle w:val="Strong"/>
          <w:color w:val="auto"/>
          <w:sz w:val="24"/>
          <w:szCs w:val="24"/>
        </w:rPr>
        <w:t xml:space="preserve"> </w:t>
      </w:r>
    </w:p>
    <w:p w:rsidR="00111DAE" w:rsidRPr="004E13BC" w:rsidP="00373B3B" w14:paraId="6EDCB779" w14:textId="5B27CD2F">
      <w:pPr>
        <w:spacing w:after="360" w:line="240" w:lineRule="auto"/>
        <w:ind w:left="288" w:right="864"/>
        <w:rPr>
          <w:rStyle w:val="Strong"/>
          <w:sz w:val="24"/>
          <w:szCs w:val="24"/>
        </w:rPr>
      </w:pPr>
      <w:r w:rsidRPr="00D321BF">
        <w:rPr>
          <w:rStyle w:val="Strong"/>
          <w:noProof/>
          <w:sz w:val="24"/>
          <w:szCs w:val="24"/>
        </w:rPr>
        <w:drawing>
          <wp:anchor distT="0" distB="0" distL="114300" distR="114300" simplePos="0" relativeHeight="251698176" behindDoc="1" locked="1" layoutInCell="1" allowOverlap="1">
            <wp:simplePos x="0" y="0"/>
            <wp:positionH relativeFrom="column">
              <wp:posOffset>290146</wp:posOffset>
            </wp:positionH>
            <wp:positionV relativeFrom="paragraph">
              <wp:posOffset>-100330</wp:posOffset>
            </wp:positionV>
            <wp:extent cx="484632" cy="585216"/>
            <wp:effectExtent l="0" t="0" r="0" b="0"/>
            <wp:wrapSquare wrapText="bothSides"/>
            <wp:docPr id="1058212939" name="Graphic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8212939" name="Graphic 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62">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3"/>
                        </a:ext>
                      </a:extLst>
                    </a:blip>
                    <a:srcRect l="13791" t="13900" r="14781" b="2703"/>
                    <a:stretch>
                      <a:fillRect/>
                    </a:stretch>
                  </pic:blipFill>
                  <pic:spPr bwMode="auto">
                    <a:xfrm>
                      <a:off x="0" y="0"/>
                      <a:ext cx="484632" cy="585216"/>
                    </a:xfrm>
                    <a:prstGeom prst="rect">
                      <a:avLst/>
                    </a:prstGeom>
                    <a:ln>
                      <a:noFill/>
                    </a:ln>
                    <a:extLst>
                      <a:ext xmlns:a="http://schemas.openxmlformats.org/drawingml/2006/main"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49303A">
        <w:rPr>
          <w:rStyle w:val="Strong"/>
          <w:sz w:val="24"/>
          <w:szCs w:val="24"/>
        </w:rPr>
        <w:t>Efficiency</w:t>
      </w:r>
      <w:r w:rsidRPr="004E13BC">
        <w:rPr>
          <w:rStyle w:val="Strong"/>
          <w:sz w:val="24"/>
          <w:szCs w:val="24"/>
        </w:rPr>
        <w:t xml:space="preserve">: </w:t>
      </w:r>
      <w:r w:rsidRPr="004E13BC">
        <w:rPr>
          <w:rStyle w:val="Strong"/>
          <w:b w:val="0"/>
          <w:bCs w:val="0"/>
          <w:color w:val="auto"/>
          <w:sz w:val="24"/>
          <w:szCs w:val="24"/>
        </w:rPr>
        <w:t>How well resources (e.g., funds, expertise, time) are used while generating maximum value for the target group</w:t>
      </w:r>
      <w:r w:rsidRPr="004E13BC">
        <w:rPr>
          <w:rStyle w:val="Strong"/>
          <w:color w:val="auto"/>
          <w:sz w:val="24"/>
          <w:szCs w:val="24"/>
        </w:rPr>
        <w:t xml:space="preserve"> </w:t>
      </w:r>
    </w:p>
    <w:p w:rsidR="00111DAE" w:rsidRPr="00913DB5" w:rsidP="00373B3B" w14:paraId="247783C3" w14:textId="5B0C8DD5">
      <w:pPr>
        <w:spacing w:after="360" w:line="240" w:lineRule="auto"/>
        <w:ind w:left="720" w:right="864"/>
        <w:rPr>
          <w:rStyle w:val="Strong"/>
          <w:b w:val="0"/>
          <w:bCs w:val="0"/>
          <w:color w:val="auto"/>
          <w:sz w:val="24"/>
          <w:szCs w:val="24"/>
        </w:rPr>
      </w:pPr>
      <w:r>
        <w:rPr>
          <w:rFonts w:eastAsiaTheme="minorHAnsi"/>
          <w:b/>
          <w:bCs/>
          <w:noProof/>
          <w:color w:val="1F3864" w:themeColor="accent5" w:themeShade="80"/>
          <w:szCs w:val="24"/>
        </w:rPr>
        <w:drawing>
          <wp:anchor distT="0" distB="0" distL="114300" distR="114300" simplePos="0" relativeHeight="251699200" behindDoc="0" locked="1" layoutInCell="1" allowOverlap="1">
            <wp:simplePos x="0" y="0"/>
            <wp:positionH relativeFrom="column">
              <wp:posOffset>263769</wp:posOffset>
            </wp:positionH>
            <wp:positionV relativeFrom="paragraph">
              <wp:posOffset>-90610</wp:posOffset>
            </wp:positionV>
            <wp:extent cx="521208" cy="521208"/>
            <wp:effectExtent l="0" t="0" r="0" b="0"/>
            <wp:wrapSquare wrapText="bothSides"/>
            <wp:docPr id="1852653226"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2653226"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6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5"/>
                        </a:ext>
                      </a:extLst>
                    </a:blip>
                    <a:stretch>
                      <a:fillRect/>
                    </a:stretch>
                  </pic:blipFill>
                  <pic:spPr>
                    <a:xfrm>
                      <a:off x="0" y="0"/>
                      <a:ext cx="521208" cy="521208"/>
                    </a:xfrm>
                    <a:prstGeom prst="rect">
                      <a:avLst/>
                    </a:prstGeom>
                  </pic:spPr>
                </pic:pic>
              </a:graphicData>
            </a:graphic>
            <wp14:sizeRelH relativeFrom="margin">
              <wp14:pctWidth>0</wp14:pctWidth>
            </wp14:sizeRelH>
            <wp14:sizeRelV relativeFrom="margin">
              <wp14:pctHeight>0</wp14:pctHeight>
            </wp14:sizeRelV>
          </wp:anchor>
        </w:drawing>
      </w:r>
      <w:r w:rsidRPr="004E13BC">
        <w:rPr>
          <w:rStyle w:val="Strong"/>
          <w:sz w:val="24"/>
          <w:szCs w:val="24"/>
        </w:rPr>
        <w:t>Quality:</w:t>
      </w:r>
      <w:r w:rsidRPr="00913DB5">
        <w:rPr>
          <w:rStyle w:val="Strong"/>
          <w:sz w:val="24"/>
          <w:szCs w:val="24"/>
        </w:rPr>
        <w:t xml:space="preserve"> </w:t>
      </w:r>
      <w:r w:rsidRPr="00913DB5">
        <w:rPr>
          <w:rStyle w:val="Strong"/>
          <w:b w:val="0"/>
          <w:bCs w:val="0"/>
          <w:color w:val="auto"/>
          <w:sz w:val="24"/>
          <w:szCs w:val="24"/>
        </w:rPr>
        <w:t>How well the activities meet the requirements and expectations of the target group</w:t>
      </w:r>
    </w:p>
    <w:p w:rsidR="00111DAE" w:rsidRPr="00913DB5" w:rsidP="00373B3B" w14:paraId="18068B69" w14:textId="75723546">
      <w:pPr>
        <w:spacing w:line="240" w:lineRule="auto"/>
        <w:ind w:left="720" w:right="864"/>
        <w:rPr>
          <w:rStyle w:val="Strong"/>
          <w:b w:val="0"/>
          <w:bCs w:val="0"/>
          <w:color w:val="auto"/>
          <w:sz w:val="24"/>
          <w:szCs w:val="24"/>
        </w:rPr>
      </w:pPr>
      <w:r w:rsidRPr="00913DB5">
        <w:rPr>
          <w:rStyle w:val="Strong"/>
          <w:noProof/>
          <w:sz w:val="24"/>
          <w:szCs w:val="24"/>
        </w:rPr>
        <w:drawing>
          <wp:anchor distT="0" distB="0" distL="114300" distR="114300" simplePos="0" relativeHeight="251700224" behindDoc="0" locked="1" layoutInCell="1" allowOverlap="1">
            <wp:simplePos x="0" y="0"/>
            <wp:positionH relativeFrom="column">
              <wp:posOffset>307731</wp:posOffset>
            </wp:positionH>
            <wp:positionV relativeFrom="paragraph">
              <wp:posOffset>-27305</wp:posOffset>
            </wp:positionV>
            <wp:extent cx="466344" cy="411480"/>
            <wp:effectExtent l="0" t="0" r="0" b="7620"/>
            <wp:wrapSquare wrapText="bothSides"/>
            <wp:docPr id="1850661411" name="Graphic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0661411" name="Graphic 5">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6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7"/>
                        </a:ext>
                      </a:extLst>
                    </a:blip>
                    <a:stretch>
                      <a:fillRect/>
                    </a:stretch>
                  </pic:blipFill>
                  <pic:spPr>
                    <a:xfrm>
                      <a:off x="0" y="0"/>
                      <a:ext cx="466344" cy="411480"/>
                    </a:xfrm>
                    <a:prstGeom prst="rect">
                      <a:avLst/>
                    </a:prstGeom>
                  </pic:spPr>
                </pic:pic>
              </a:graphicData>
            </a:graphic>
            <wp14:sizeRelH relativeFrom="margin">
              <wp14:pctWidth>0</wp14:pctWidth>
            </wp14:sizeRelH>
            <wp14:sizeRelV relativeFrom="margin">
              <wp14:pctHeight>0</wp14:pctHeight>
            </wp14:sizeRelV>
          </wp:anchor>
        </w:drawing>
      </w:r>
      <w:r w:rsidRPr="00913DB5">
        <w:rPr>
          <w:rStyle w:val="Strong"/>
          <w:sz w:val="24"/>
          <w:szCs w:val="24"/>
        </w:rPr>
        <w:t xml:space="preserve">Timeliness: </w:t>
      </w:r>
      <w:r w:rsidRPr="00913DB5">
        <w:rPr>
          <w:rStyle w:val="Strong"/>
          <w:b w:val="0"/>
          <w:bCs w:val="0"/>
          <w:color w:val="auto"/>
          <w:sz w:val="24"/>
          <w:szCs w:val="24"/>
        </w:rPr>
        <w:t>The extent to which each task/activity is completed within the timeframe proposed</w:t>
      </w:r>
    </w:p>
    <w:p w:rsidR="00B10461" w:rsidP="00373B3B" w14:paraId="5CDC3C4F" w14:textId="7733E3B2">
      <w:pPr>
        <w:spacing w:before="360"/>
      </w:pPr>
      <w:r>
        <w:rPr>
          <w:rFonts w:eastAsiaTheme="minorHAnsi"/>
          <w:b/>
          <w:bCs/>
          <w:noProof/>
          <w:color w:val="1F3864" w:themeColor="accent5" w:themeShade="80"/>
          <w:szCs w:val="24"/>
        </w:rPr>
        <mc:AlternateContent>
          <mc:Choice Requires="wpg">
            <w:drawing>
              <wp:anchor distT="0" distB="0" distL="114300" distR="114300" simplePos="0" relativeHeight="251701248" behindDoc="0" locked="0" layoutInCell="1" allowOverlap="1">
                <wp:simplePos x="0" y="0"/>
                <wp:positionH relativeFrom="column">
                  <wp:posOffset>3534410</wp:posOffset>
                </wp:positionH>
                <wp:positionV relativeFrom="paragraph">
                  <wp:posOffset>136720</wp:posOffset>
                </wp:positionV>
                <wp:extent cx="2124075" cy="1190625"/>
                <wp:effectExtent l="0" t="0" r="28575" b="28575"/>
                <wp:wrapSquare wrapText="bothSides"/>
                <wp:docPr id="388442744" name="Group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2124075" cy="1190625"/>
                          <a:chOff x="0" y="0"/>
                          <a:chExt cx="2124075" cy="1190625"/>
                        </a:xfrm>
                      </wpg:grpSpPr>
                      <wps:wsp xmlns:wps="http://schemas.microsoft.com/office/word/2010/wordprocessingShape">
                        <wps:cNvPr id="707968281" name="Rectangle 27"/>
                        <wps:cNvSpPr/>
                        <wps:spPr>
                          <a:xfrm>
                            <a:off x="0" y="0"/>
                            <a:ext cx="2124075" cy="11906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EB5A45" w:rsidRPr="003514C2" w:rsidP="00973FC9" w14:textId="0126F6A1">
                              <w:pPr>
                                <w:ind w:left="576"/>
                              </w:pPr>
                              <w:hyperlink w:anchor="_Performance_Measurement_Plan_1" w:history="1">
                                <w:r>
                                  <w:rPr>
                                    <w:rStyle w:val="Hyperlink"/>
                                  </w:rPr>
                                  <w:t>Learn more about creating a Performance Measurement Plan for Invited Full Proposals.</w:t>
                                </w:r>
                              </w:hyperlink>
                              <w:r w:rsidR="007B509C">
                                <w:rPr>
                                  <w:rStyle w:val="Hyperlink"/>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997429701" name="Graphic 28" descr="Information with solid fill"/>
                          <pic:cNvPicPr>
                            <a:picLocks noChangeAspect="1"/>
                          </pic:cNvPicPr>
                        </pic:nvPicPr>
                        <pic:blipFill>
                          <a:blip xmlns:r="http://schemas.openxmlformats.org/officeDocument/2006/relationships" r:embed="rId51"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2"/>
                              </a:ext>
                            </a:extLst>
                          </a:blip>
                          <a:stretch>
                            <a:fillRect/>
                          </a:stretch>
                        </pic:blipFill>
                        <pic:spPr>
                          <a:xfrm>
                            <a:off x="52754" y="184638"/>
                            <a:ext cx="347345" cy="347345"/>
                          </a:xfrm>
                          <a:prstGeom prst="rect">
                            <a:avLst/>
                          </a:prstGeom>
                        </pic:spPr>
                      </pic:pic>
                    </wpg:wgp>
                  </a:graphicData>
                </a:graphic>
              </wp:anchor>
            </w:drawing>
          </mc:Choice>
          <mc:Fallback>
            <w:pict>
              <v:group id="Group 1" o:spid="_x0000_s1043" alt="&quot;&quot;" style="width:167.25pt;height:93.75pt;margin-top:10.75pt;margin-left:278.3pt;position:absolute;z-index:251702272" coordsize="21240,11906">
                <v:rect id="_x0000_s1044" style="width:21240;height:11906;mso-wrap-style:square;position:absolute;visibility:visible;v-text-anchor:middle" fillcolor="#f7fbff" strokecolor="#33715b" strokeweight="1pt">
                  <v:textbox>
                    <w:txbxContent>
                      <w:p w:rsidR="00EB5A45" w:rsidRPr="003514C2" w:rsidP="00973FC9" w14:paraId="10914FD5" w14:textId="0126F6A1">
                        <w:pPr>
                          <w:ind w:left="576"/>
                        </w:pPr>
                        <w:hyperlink w:anchor="_Performance_Measurement_Plan_1" w:history="1">
                          <w:r>
                            <w:rPr>
                              <w:rStyle w:val="Hyperlink"/>
                            </w:rPr>
                            <w:t>Learn more about creating a Performance Measurement Plan for Invited Full Proposals.</w:t>
                          </w:r>
                        </w:hyperlink>
                        <w:r w:rsidR="007B509C">
                          <w:rPr>
                            <w:rStyle w:val="Hyperlink"/>
                          </w:rPr>
                          <w:t xml:space="preserve"> </w:t>
                        </w:r>
                      </w:p>
                    </w:txbxContent>
                  </v:textbox>
                </v:rect>
                <v:shape id="Graphic 28" o:spid="_x0000_s1045" type="#_x0000_t75" alt="Information with solid fill" style="width:3473;height:3473;left:527;mso-wrap-style:square;position:absolute;top:1846;visibility:visible">
                  <v:imagedata r:id="rId53" o:title="Information with solid fill"/>
                </v:shape>
                <w10:wrap type="square"/>
              </v:group>
            </w:pict>
          </mc:Fallback>
        </mc:AlternateContent>
      </w:r>
      <w:r w:rsidR="007B509C">
        <w:rPr>
          <w:noProof/>
        </w:rPr>
        <w:t>If you are</w:t>
      </w:r>
      <w:r w:rsidRPr="00004F98" w:rsidR="007D005B">
        <w:t xml:space="preserve"> </w:t>
      </w:r>
      <w:r w:rsidRPr="00004F98" w:rsidR="003F0D83">
        <w:t xml:space="preserve">preparing </w:t>
      </w:r>
      <w:r w:rsidRPr="00004F98" w:rsidR="008956B0">
        <w:t>an</w:t>
      </w:r>
      <w:r w:rsidRPr="00004F98" w:rsidR="003F0D83">
        <w:t xml:space="preserve"> </w:t>
      </w:r>
      <w:r w:rsidRPr="007B1B29" w:rsidR="00B20A8A">
        <w:t>Invited Full Proposal</w:t>
      </w:r>
      <w:r w:rsidR="007B509C">
        <w:t>, you</w:t>
      </w:r>
      <w:r w:rsidRPr="007B1B29" w:rsidR="00B20A8A">
        <w:t xml:space="preserve"> will need to</w:t>
      </w:r>
      <w:r w:rsidR="00B20A8A">
        <w:t xml:space="preserve"> </w:t>
      </w:r>
      <w:r w:rsidR="000E39B4">
        <w:t>provide</w:t>
      </w:r>
      <w:r w:rsidR="00B20A8A">
        <w:t xml:space="preserve"> a Performance Measurement Plan to</w:t>
      </w:r>
      <w:r w:rsidRPr="007B1B29" w:rsidR="00B20A8A">
        <w:t xml:space="preserve"> describe how </w:t>
      </w:r>
      <w:r w:rsidR="007B509C">
        <w:t>you</w:t>
      </w:r>
      <w:r w:rsidRPr="007B1B29" w:rsidR="00B20A8A">
        <w:t xml:space="preserve"> will use these four performance measures to monitor and assess </w:t>
      </w:r>
      <w:r w:rsidR="007B509C">
        <w:t>your</w:t>
      </w:r>
      <w:r w:rsidRPr="007B1B29" w:rsidR="00B20A8A">
        <w:t xml:space="preserve"> performance</w:t>
      </w:r>
      <w:r w:rsidRPr="00004F98" w:rsidR="004845EA">
        <w:t xml:space="preserve"> in carrying out </w:t>
      </w:r>
      <w:r w:rsidR="007B509C">
        <w:t>your</w:t>
      </w:r>
      <w:r w:rsidRPr="00004F98" w:rsidR="004845EA">
        <w:t xml:space="preserve"> project</w:t>
      </w:r>
      <w:r w:rsidR="00576B74">
        <w:t xml:space="preserve"> and meeting </w:t>
      </w:r>
      <w:r w:rsidR="00381B76">
        <w:t>your selected</w:t>
      </w:r>
      <w:r w:rsidR="00576B74">
        <w:t xml:space="preserve"> </w:t>
      </w:r>
      <w:hyperlink w:anchor="_A2._Laura_Bush" w:history="1">
        <w:r w:rsidRPr="00381B76" w:rsidR="00576B74">
          <w:rPr>
            <w:rStyle w:val="Hyperlink"/>
          </w:rPr>
          <w:t>program goal and objective</w:t>
        </w:r>
      </w:hyperlink>
      <w:r w:rsidR="00C36569">
        <w:t>.</w:t>
      </w:r>
    </w:p>
    <w:p w:rsidR="001675A0" w:rsidRPr="00427981" w:rsidP="001675A0" w14:paraId="3DCBE231" w14:textId="77777777">
      <w:pPr>
        <w:pStyle w:val="Heading3"/>
      </w:pPr>
      <w:bookmarkStart w:id="48" w:name="_Funding_Restrictions_1"/>
      <w:bookmarkStart w:id="49" w:name="_Toc192498155"/>
      <w:bookmarkEnd w:id="48"/>
      <w:r w:rsidRPr="00427981">
        <w:t>Funding Restrictions</w:t>
      </w:r>
      <w:bookmarkEnd w:id="49"/>
    </w:p>
    <w:p w:rsidR="001675A0" w:rsidRPr="00427981" w:rsidP="001675A0" w14:paraId="51B138C2" w14:textId="77777777">
      <w:pPr>
        <w:pStyle w:val="Heading4"/>
      </w:pPr>
      <w:r w:rsidRPr="00427981">
        <w:t>Allowable and Unallowable Costs</w:t>
      </w:r>
    </w:p>
    <w:p w:rsidR="001675A0" w:rsidRPr="00C1732C" w:rsidP="001675A0" w14:paraId="16DB44D8" w14:textId="182C799B">
      <w:pPr>
        <w:pStyle w:val="Sectionintrotext"/>
      </w:pPr>
      <w:r>
        <w:t>You</w:t>
      </w:r>
      <w:r w:rsidRPr="006D428F">
        <w:t xml:space="preserve"> may use IMLS funds and cost share only for allowable costs as found in IMLS and </w:t>
      </w:r>
      <w:r w:rsidR="0099248E">
        <w:t>Office of Management and Budget (</w:t>
      </w:r>
      <w:r w:rsidRPr="006D428F">
        <w:t>OMB</w:t>
      </w:r>
      <w:r w:rsidR="0099248E">
        <w:t>)</w:t>
      </w:r>
      <w:r w:rsidRPr="006D428F">
        <w:t xml:space="preserve"> government-wide cost-principle</w:t>
      </w:r>
      <w:r w:rsidR="00EA055E">
        <w:t>s</w:t>
      </w:r>
      <w:r w:rsidRPr="006D428F">
        <w:t xml:space="preserve"> rules.</w:t>
      </w:r>
      <w:r w:rsidRPr="00C1732C">
        <w:t xml:space="preserve"> </w:t>
      </w:r>
    </w:p>
    <w:p w:rsidR="001675A0" w:rsidRPr="00004F98" w:rsidP="001675A0" w14:paraId="74ECC830" w14:textId="77777777">
      <w:r w:rsidRPr="00004F98">
        <w:t xml:space="preserve">Please consult </w:t>
      </w:r>
      <w:hyperlink r:id="rId11" w:history="1">
        <w:r w:rsidRPr="00B955AF">
          <w:rPr>
            <w:rStyle w:val="Hyperlink"/>
          </w:rPr>
          <w:t>2 C.F.R. part 200</w:t>
        </w:r>
      </w:hyperlink>
      <w:r w:rsidRPr="00004F98">
        <w:t xml:space="preserve"> and </w:t>
      </w:r>
      <w:hyperlink r:id="rId68" w:history="1">
        <w:r w:rsidRPr="004846B1">
          <w:rPr>
            <w:rStyle w:val="Hyperlink"/>
          </w:rPr>
          <w:t>2 C.F.R. part 3187</w:t>
        </w:r>
      </w:hyperlink>
      <w:r w:rsidRPr="00004F98">
        <w:t xml:space="preserve"> for additional guidance on allowable costs.</w:t>
      </w:r>
    </w:p>
    <w:p w:rsidR="001675A0" w:rsidP="001675A0" w14:paraId="3AC8E2B5" w14:textId="77777777">
      <w:r w:rsidRPr="00004F98">
        <w:t>The following list</w:t>
      </w:r>
      <w:r>
        <w:t>s</w:t>
      </w:r>
      <w:r w:rsidRPr="00004F98">
        <w:t xml:space="preserve"> include some examples of generally allowable costs</w:t>
      </w:r>
      <w:r>
        <w:t xml:space="preserve"> and unallowable costs</w:t>
      </w:r>
      <w:r w:rsidRPr="00004F98">
        <w:t>, both for IMLS funds and for cost share (if applicable), under this announcement</w:t>
      </w:r>
      <w:r>
        <w:t>.</w:t>
      </w:r>
    </w:p>
    <w:tbl>
      <w:tblPr>
        <w:tblStyle w:val="TableGrid"/>
        <w:tblW w:w="9450" w:type="dxa"/>
        <w:tblBorders>
          <w:top w:val="single" w:sz="18" w:space="0" w:color="2F5496" w:themeColor="accent5" w:themeShade="BF"/>
          <w:bottom w:val="single" w:sz="18" w:space="0" w:color="2F5496" w:themeColor="accent5" w:themeShade="BF"/>
          <w:insideH w:val="single" w:sz="18" w:space="0" w:color="2F5496" w:themeColor="accent5" w:themeShade="BF"/>
        </w:tblBorders>
        <w:tblLook w:val="04A0"/>
      </w:tblPr>
      <w:tblGrid>
        <w:gridCol w:w="3780"/>
        <w:gridCol w:w="5670"/>
      </w:tblGrid>
      <w:tr w14:paraId="74A4A43F" w14:textId="77777777">
        <w:tblPrEx>
          <w:tblW w:w="9450" w:type="dxa"/>
          <w:tblBorders>
            <w:top w:val="single" w:sz="18" w:space="0" w:color="2F5496" w:themeColor="accent5" w:themeShade="BF"/>
            <w:bottom w:val="single" w:sz="18" w:space="0" w:color="2F5496" w:themeColor="accent5" w:themeShade="BF"/>
            <w:insideH w:val="single" w:sz="18" w:space="0" w:color="2F5496" w:themeColor="accent5" w:themeShade="BF"/>
          </w:tblBorders>
          <w:tblLook w:val="04A0"/>
        </w:tblPrEx>
        <w:trPr>
          <w:cantSplit/>
          <w:trHeight w:val="1575"/>
        </w:trPr>
        <w:tc>
          <w:tcPr>
            <w:tcW w:w="3780" w:type="dxa"/>
          </w:tcPr>
          <w:p w:rsidR="001675A0" w:rsidRPr="00E56F91" w:rsidP="001675A0" w14:paraId="47AE0A9A" w14:textId="77777777">
            <w:pPr>
              <w:pStyle w:val="TableHeaderRow"/>
              <w:spacing w:before="360"/>
              <w:rPr>
                <w:b/>
                <w:bCs/>
              </w:rPr>
            </w:pPr>
            <w:r w:rsidRPr="00E56F91">
              <w:rPr>
                <w:b/>
                <w:bCs/>
                <w:noProof/>
                <w:sz w:val="44"/>
                <w:szCs w:val="36"/>
              </w:rPr>
              <w:drawing>
                <wp:anchor distT="0" distB="0" distL="114300" distR="114300" simplePos="0" relativeHeight="251703296" behindDoc="0" locked="0" layoutInCell="1" allowOverlap="1">
                  <wp:simplePos x="0" y="0"/>
                  <wp:positionH relativeFrom="column">
                    <wp:posOffset>-68580</wp:posOffset>
                  </wp:positionH>
                  <wp:positionV relativeFrom="paragraph">
                    <wp:posOffset>206375</wp:posOffset>
                  </wp:positionV>
                  <wp:extent cx="590550" cy="590550"/>
                  <wp:effectExtent l="0" t="0" r="0" b="0"/>
                  <wp:wrapSquare wrapText="bothSides"/>
                  <wp:docPr id="1123879410"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3879410"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69">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70"/>
                              </a:ext>
                            </a:extLst>
                          </a:blip>
                          <a:stretch>
                            <a:fillRect/>
                          </a:stretch>
                        </pic:blipFill>
                        <pic:spPr>
                          <a:xfrm>
                            <a:off x="0" y="0"/>
                            <a:ext cx="590550" cy="590550"/>
                          </a:xfrm>
                          <a:prstGeom prst="rect">
                            <a:avLst/>
                          </a:prstGeom>
                        </pic:spPr>
                      </pic:pic>
                    </a:graphicData>
                  </a:graphic>
                  <wp14:sizeRelH relativeFrom="margin">
                    <wp14:pctWidth>0</wp14:pctWidth>
                  </wp14:sizeRelH>
                  <wp14:sizeRelV relativeFrom="margin">
                    <wp14:pctHeight>0</wp14:pctHeight>
                  </wp14:sizeRelV>
                </wp:anchor>
              </w:drawing>
            </w:r>
            <w:r w:rsidRPr="00E56F91">
              <w:rPr>
                <w:b/>
                <w:bCs/>
                <w:sz w:val="44"/>
                <w:szCs w:val="36"/>
              </w:rPr>
              <w:t>Allowable Costs</w:t>
            </w:r>
          </w:p>
        </w:tc>
        <w:tc>
          <w:tcPr>
            <w:tcW w:w="5670" w:type="dxa"/>
          </w:tcPr>
          <w:p w:rsidR="001675A0" w:rsidRPr="007D47FE" w:rsidP="005F5622" w14:paraId="7AD98F68" w14:textId="77777777">
            <w:pPr>
              <w:pStyle w:val="Tabletext"/>
              <w:numPr>
                <w:ilvl w:val="0"/>
                <w:numId w:val="29"/>
              </w:numPr>
              <w:spacing w:before="120"/>
              <w:rPr>
                <w:szCs w:val="24"/>
              </w:rPr>
            </w:pPr>
            <w:r w:rsidRPr="00A91007">
              <w:rPr>
                <w:szCs w:val="24"/>
              </w:rPr>
              <w:t>personnel salaries, wages, and fringe benefits</w:t>
            </w:r>
            <w:r>
              <w:rPr>
                <w:szCs w:val="24"/>
              </w:rPr>
              <w:t>, including annual cost of living increases</w:t>
            </w:r>
          </w:p>
          <w:p w:rsidR="001675A0" w:rsidRPr="007D47FE" w:rsidP="005F5622" w14:paraId="075F8457" w14:textId="77777777">
            <w:pPr>
              <w:pStyle w:val="Tabletext"/>
              <w:numPr>
                <w:ilvl w:val="0"/>
                <w:numId w:val="29"/>
              </w:numPr>
              <w:rPr>
                <w:szCs w:val="24"/>
              </w:rPr>
            </w:pPr>
            <w:r w:rsidRPr="00A91007">
              <w:rPr>
                <w:szCs w:val="24"/>
              </w:rPr>
              <w:t>travel expenses for key project staff and consultants</w:t>
            </w:r>
          </w:p>
          <w:p w:rsidR="001675A0" w:rsidRPr="007D47FE" w:rsidP="005F5622" w14:paraId="7664C54F" w14:textId="77777777">
            <w:pPr>
              <w:pStyle w:val="Tabletext"/>
              <w:numPr>
                <w:ilvl w:val="0"/>
                <w:numId w:val="29"/>
              </w:numPr>
              <w:rPr>
                <w:szCs w:val="24"/>
              </w:rPr>
            </w:pPr>
            <w:r w:rsidRPr="00A91007">
              <w:rPr>
                <w:szCs w:val="24"/>
              </w:rPr>
              <w:t>materials, supplies, software, and equipment related directly to project activities</w:t>
            </w:r>
          </w:p>
          <w:p w:rsidR="001675A0" w:rsidP="005F5622" w14:paraId="12F26163" w14:textId="77777777">
            <w:pPr>
              <w:pStyle w:val="Tabletext"/>
              <w:numPr>
                <w:ilvl w:val="0"/>
                <w:numId w:val="29"/>
              </w:numPr>
              <w:rPr>
                <w:szCs w:val="24"/>
              </w:rPr>
            </w:pPr>
            <w:r w:rsidRPr="00A91007">
              <w:rPr>
                <w:szCs w:val="24"/>
              </w:rPr>
              <w:t>adaptive and/or assistive technologies and other resources and services to improve accessibility for persons with disabilities</w:t>
            </w:r>
          </w:p>
          <w:p w:rsidR="00F3067D" w:rsidRPr="00F3067D" w:rsidP="005F5622" w14:paraId="64C8143F" w14:textId="199F4E25">
            <w:pPr>
              <w:pStyle w:val="Tabletext"/>
              <w:numPr>
                <w:ilvl w:val="0"/>
                <w:numId w:val="29"/>
              </w:numPr>
              <w:rPr>
                <w:szCs w:val="24"/>
              </w:rPr>
            </w:pPr>
            <w:r>
              <w:rPr>
                <w:szCs w:val="24"/>
              </w:rPr>
              <w:t>participant support costs, including temporary dependent care, if documented in written policies</w:t>
            </w:r>
          </w:p>
          <w:p w:rsidR="001675A0" w:rsidRPr="007D47FE" w:rsidP="005F5622" w14:paraId="778EC5D7" w14:textId="77777777">
            <w:pPr>
              <w:pStyle w:val="Tabletext"/>
              <w:numPr>
                <w:ilvl w:val="0"/>
                <w:numId w:val="29"/>
              </w:numPr>
              <w:rPr>
                <w:szCs w:val="24"/>
              </w:rPr>
            </w:pPr>
            <w:r w:rsidRPr="00A91007">
              <w:rPr>
                <w:szCs w:val="24"/>
              </w:rPr>
              <w:t>third-party costs</w:t>
            </w:r>
          </w:p>
          <w:p w:rsidR="001675A0" w:rsidRPr="007D47FE" w:rsidP="005F5622" w14:paraId="3B48AFC2" w14:textId="77777777">
            <w:pPr>
              <w:pStyle w:val="Tabletext"/>
              <w:numPr>
                <w:ilvl w:val="0"/>
                <w:numId w:val="29"/>
              </w:numPr>
              <w:rPr>
                <w:szCs w:val="24"/>
              </w:rPr>
            </w:pPr>
            <w:r w:rsidRPr="00A91007">
              <w:rPr>
                <w:szCs w:val="24"/>
              </w:rPr>
              <w:t>design and publication costs</w:t>
            </w:r>
          </w:p>
          <w:p w:rsidR="001675A0" w:rsidRPr="007D47FE" w:rsidP="005F5622" w14:paraId="6E8B799E" w14:textId="77777777">
            <w:pPr>
              <w:pStyle w:val="Tabletext"/>
              <w:numPr>
                <w:ilvl w:val="0"/>
                <w:numId w:val="29"/>
              </w:numPr>
              <w:rPr>
                <w:szCs w:val="24"/>
              </w:rPr>
            </w:pPr>
            <w:r w:rsidRPr="00A91007">
              <w:rPr>
                <w:szCs w:val="24"/>
              </w:rPr>
              <w:t>program evaluation</w:t>
            </w:r>
          </w:p>
          <w:p w:rsidR="001675A0" w:rsidRPr="007D47FE" w:rsidP="005F5622" w14:paraId="77C5A1EC" w14:textId="77777777">
            <w:pPr>
              <w:pStyle w:val="Tabletext"/>
              <w:numPr>
                <w:ilvl w:val="0"/>
                <w:numId w:val="29"/>
              </w:numPr>
              <w:rPr>
                <w:szCs w:val="24"/>
              </w:rPr>
            </w:pPr>
            <w:r w:rsidRPr="00A91007">
              <w:rPr>
                <w:szCs w:val="24"/>
              </w:rPr>
              <w:t>staff and volunteer training</w:t>
            </w:r>
          </w:p>
          <w:p w:rsidR="001675A0" w:rsidP="005F5622" w14:paraId="73E1E0EE" w14:textId="77777777">
            <w:pPr>
              <w:pStyle w:val="Tabletext"/>
              <w:numPr>
                <w:ilvl w:val="0"/>
                <w:numId w:val="29"/>
              </w:numPr>
              <w:rPr>
                <w:szCs w:val="24"/>
              </w:rPr>
            </w:pPr>
            <w:r w:rsidRPr="00A91007">
              <w:rPr>
                <w:szCs w:val="24"/>
              </w:rPr>
              <w:t>paid internships/fellowships</w:t>
            </w:r>
          </w:p>
          <w:p w:rsidR="001675A0" w:rsidRPr="007D47FE" w:rsidP="005F5622" w14:paraId="3B7EF097" w14:textId="77777777">
            <w:pPr>
              <w:pStyle w:val="Tabletext"/>
              <w:numPr>
                <w:ilvl w:val="0"/>
                <w:numId w:val="29"/>
              </w:numPr>
              <w:rPr>
                <w:szCs w:val="24"/>
              </w:rPr>
            </w:pPr>
            <w:r>
              <w:rPr>
                <w:szCs w:val="24"/>
              </w:rPr>
              <w:t>stipends or honoraria for project advisors and participants</w:t>
            </w:r>
          </w:p>
          <w:p w:rsidR="001675A0" w:rsidRPr="00603ABA" w:rsidP="005F5622" w14:paraId="0FE09A83" w14:textId="77777777">
            <w:pPr>
              <w:pStyle w:val="Tabletext"/>
              <w:numPr>
                <w:ilvl w:val="0"/>
                <w:numId w:val="29"/>
              </w:numPr>
              <w:rPr>
                <w:sz w:val="26"/>
              </w:rPr>
            </w:pPr>
            <w:r w:rsidRPr="00A91007">
              <w:rPr>
                <w:szCs w:val="24"/>
              </w:rPr>
              <w:t>indirect or overhead costs</w:t>
            </w:r>
          </w:p>
          <w:p w:rsidR="001675A0" w:rsidRPr="00987BEF" w:rsidP="005F5622" w14:paraId="36945C45" w14:textId="45C4D5F1">
            <w:pPr>
              <w:pStyle w:val="Tabletext"/>
              <w:numPr>
                <w:ilvl w:val="0"/>
                <w:numId w:val="29"/>
              </w:numPr>
              <w:spacing w:after="240"/>
              <w:rPr>
                <w:sz w:val="26"/>
                <w:szCs w:val="26"/>
              </w:rPr>
            </w:pPr>
            <w:r>
              <w:t xml:space="preserve">pre-award costs, at the discretion of </w:t>
            </w:r>
            <w:r w:rsidR="006846BC">
              <w:t xml:space="preserve">and with prior </w:t>
            </w:r>
            <w:r w:rsidR="00F3067D">
              <w:t xml:space="preserve">written </w:t>
            </w:r>
            <w:r w:rsidR="006846BC">
              <w:t xml:space="preserve">approval </w:t>
            </w:r>
            <w:r w:rsidR="00B1501A">
              <w:t xml:space="preserve">from </w:t>
            </w:r>
            <w:r>
              <w:t>the agency.</w:t>
            </w:r>
          </w:p>
        </w:tc>
      </w:tr>
      <w:tr w14:paraId="1A6C72CC" w14:textId="77777777">
        <w:tblPrEx>
          <w:tblW w:w="9450" w:type="dxa"/>
          <w:tblLook w:val="04A0"/>
        </w:tblPrEx>
        <w:trPr>
          <w:cantSplit/>
          <w:trHeight w:val="1638"/>
        </w:trPr>
        <w:tc>
          <w:tcPr>
            <w:tcW w:w="3780" w:type="dxa"/>
          </w:tcPr>
          <w:p w:rsidR="001675A0" w:rsidP="001675A0" w14:paraId="6B3DF547" w14:textId="77777777">
            <w:pPr>
              <w:pStyle w:val="TableHeaderRow"/>
              <w:spacing w:before="360"/>
            </w:pPr>
            <w:r w:rsidRPr="00A92732">
              <w:rPr>
                <w:b/>
                <w:bCs/>
                <w:noProof/>
                <w:sz w:val="44"/>
                <w:szCs w:val="36"/>
              </w:rPr>
              <w:drawing>
                <wp:anchor distT="0" distB="0" distL="114300" distR="114300" simplePos="0" relativeHeight="251704320" behindDoc="0" locked="0" layoutInCell="1" allowOverlap="1">
                  <wp:simplePos x="0" y="0"/>
                  <wp:positionH relativeFrom="column">
                    <wp:posOffset>-68580</wp:posOffset>
                  </wp:positionH>
                  <wp:positionV relativeFrom="paragraph">
                    <wp:posOffset>220980</wp:posOffset>
                  </wp:positionV>
                  <wp:extent cx="600075" cy="600075"/>
                  <wp:effectExtent l="0" t="0" r="0" b="0"/>
                  <wp:wrapSquare wrapText="bothSides"/>
                  <wp:docPr id="1885642519" name="Graphic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5642519" name="Graphic 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71">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72"/>
                              </a:ext>
                            </a:extLst>
                          </a:blip>
                          <a:stretch>
                            <a:fillRect/>
                          </a:stretch>
                        </pic:blipFill>
                        <pic:spPr>
                          <a:xfrm>
                            <a:off x="0" y="0"/>
                            <a:ext cx="600075" cy="600075"/>
                          </a:xfrm>
                          <a:prstGeom prst="rect">
                            <a:avLst/>
                          </a:prstGeom>
                        </pic:spPr>
                      </pic:pic>
                    </a:graphicData>
                  </a:graphic>
                  <wp14:sizeRelH relativeFrom="margin">
                    <wp14:pctWidth>0</wp14:pctWidth>
                  </wp14:sizeRelH>
                  <wp14:sizeRelV relativeFrom="margin">
                    <wp14:pctHeight>0</wp14:pctHeight>
                  </wp14:sizeRelV>
                </wp:anchor>
              </w:drawing>
            </w:r>
            <w:r w:rsidRPr="00A92732">
              <w:rPr>
                <w:b/>
                <w:bCs/>
                <w:sz w:val="44"/>
                <w:szCs w:val="36"/>
              </w:rPr>
              <w:t>Unallowable Costs</w:t>
            </w:r>
          </w:p>
        </w:tc>
        <w:tc>
          <w:tcPr>
            <w:tcW w:w="5670" w:type="dxa"/>
          </w:tcPr>
          <w:p w:rsidR="001675A0" w:rsidRPr="007D47FE" w:rsidP="005F5622" w14:paraId="42F79051" w14:textId="252A14EC">
            <w:pPr>
              <w:pStyle w:val="Tabletext"/>
              <w:numPr>
                <w:ilvl w:val="0"/>
                <w:numId w:val="30"/>
              </w:numPr>
              <w:spacing w:before="120"/>
              <w:rPr>
                <w:szCs w:val="24"/>
              </w:rPr>
            </w:pPr>
            <w:r w:rsidRPr="00A91007">
              <w:rPr>
                <w:szCs w:val="24"/>
              </w:rPr>
              <w:t xml:space="preserve">general fundraising costs, such as development office staff or other staff time devoted to general fundraising </w:t>
            </w:r>
          </w:p>
          <w:p w:rsidR="001675A0" w:rsidRPr="00987BEF" w:rsidP="005F5622" w14:paraId="2E684014" w14:textId="77777777">
            <w:pPr>
              <w:pStyle w:val="Tabletext"/>
              <w:numPr>
                <w:ilvl w:val="0"/>
                <w:numId w:val="30"/>
              </w:numPr>
              <w:rPr>
                <w:szCs w:val="24"/>
              </w:rPr>
            </w:pPr>
            <w:r w:rsidRPr="00685990">
              <w:rPr>
                <w:szCs w:val="24"/>
              </w:rPr>
              <w:t>contributions to endowments</w:t>
            </w:r>
          </w:p>
          <w:p w:rsidR="001675A0" w:rsidRPr="00685990" w:rsidP="005F5622" w14:paraId="706F1222" w14:textId="77777777">
            <w:pPr>
              <w:pStyle w:val="Tabletext"/>
              <w:numPr>
                <w:ilvl w:val="0"/>
                <w:numId w:val="30"/>
              </w:numPr>
              <w:rPr>
                <w:szCs w:val="24"/>
              </w:rPr>
            </w:pPr>
            <w:r w:rsidRPr="00685990">
              <w:rPr>
                <w:szCs w:val="24"/>
              </w:rPr>
              <w:t>general operating support</w:t>
            </w:r>
          </w:p>
          <w:p w:rsidR="001675A0" w:rsidRPr="007D47FE" w:rsidP="005F5622" w14:paraId="5528BA51" w14:textId="46BEFF1B">
            <w:pPr>
              <w:pStyle w:val="Tabletext"/>
              <w:numPr>
                <w:ilvl w:val="0"/>
                <w:numId w:val="30"/>
              </w:numPr>
              <w:rPr>
                <w:szCs w:val="24"/>
              </w:rPr>
            </w:pPr>
            <w:r w:rsidRPr="00A91007">
              <w:rPr>
                <w:szCs w:val="24"/>
              </w:rPr>
              <w:t xml:space="preserve">general advertising or public relations costs designed solely for promotional activities other than those related to the specific project </w:t>
            </w:r>
          </w:p>
          <w:p w:rsidR="001675A0" w:rsidRPr="007D47FE" w:rsidP="005F5622" w14:paraId="16808E38" w14:textId="58FF2A82">
            <w:pPr>
              <w:pStyle w:val="Tabletext"/>
              <w:numPr>
                <w:ilvl w:val="0"/>
                <w:numId w:val="30"/>
              </w:numPr>
              <w:rPr>
                <w:szCs w:val="24"/>
              </w:rPr>
            </w:pPr>
            <w:r w:rsidRPr="00A91007">
              <w:rPr>
                <w:szCs w:val="24"/>
              </w:rPr>
              <w:t xml:space="preserve">construction or renovation of facilities (generally, any activity involving the construction trades is not an allowable cost) </w:t>
            </w:r>
          </w:p>
          <w:p w:rsidR="001675A0" w:rsidRPr="009752D2" w:rsidP="005F5622" w14:paraId="5CDCB72F" w14:textId="29C2E23A">
            <w:pPr>
              <w:pStyle w:val="Tabletext"/>
              <w:numPr>
                <w:ilvl w:val="0"/>
                <w:numId w:val="30"/>
              </w:numPr>
              <w:spacing w:after="240"/>
              <w:rPr>
                <w:szCs w:val="24"/>
              </w:rPr>
            </w:pPr>
            <w:r w:rsidRPr="00806A2E">
              <w:rPr>
                <w:szCs w:val="24"/>
              </w:rPr>
              <w:t>social activities, receptions, or entertainment</w:t>
            </w:r>
            <w:r w:rsidR="00733BE3">
              <w:rPr>
                <w:szCs w:val="24"/>
              </w:rPr>
              <w:t>.</w:t>
            </w:r>
            <w:r w:rsidRPr="00806A2E">
              <w:rPr>
                <w:szCs w:val="24"/>
              </w:rPr>
              <w:t xml:space="preserve"> </w:t>
            </w:r>
          </w:p>
        </w:tc>
      </w:tr>
    </w:tbl>
    <w:p w:rsidR="007F18C3" w:rsidP="001675A0" w14:paraId="643F5E8E" w14:textId="77777777">
      <w:r>
        <w:t>You</w:t>
      </w:r>
      <w:r w:rsidR="001675A0">
        <w:t xml:space="preserve"> </w:t>
      </w:r>
      <w:r w:rsidRPr="00004F98" w:rsidR="001675A0">
        <w:t xml:space="preserve">must </w:t>
      </w:r>
      <w:hyperlink w:anchor="_Budget_Justification_3" w:history="1">
        <w:r w:rsidRPr="004846B1" w:rsidR="001675A0">
          <w:rPr>
            <w:rStyle w:val="Hyperlink"/>
          </w:rPr>
          <w:t>explain all proposed expenses in the Budget Justification</w:t>
        </w:r>
      </w:hyperlink>
      <w:r w:rsidRPr="00004F98" w:rsidR="001675A0">
        <w:t>.</w:t>
      </w:r>
      <w:r>
        <w:t xml:space="preserve"> </w:t>
      </w:r>
    </w:p>
    <w:p w:rsidR="001675A0" w:rsidRPr="00004F98" w:rsidP="001675A0" w14:paraId="46A1DA0C" w14:textId="43927280">
      <w:r w:rsidRPr="00004F98">
        <w:t xml:space="preserve">If you have questions about whether specific activities are allowable, </w:t>
      </w:r>
      <w:hyperlink w:anchor="_Agency_Contact_Information" w:history="1">
        <w:r w:rsidRPr="00F51FA4">
          <w:rPr>
            <w:rStyle w:val="Hyperlink"/>
          </w:rPr>
          <w:t>contact us for guidance.</w:t>
        </w:r>
      </w:hyperlink>
    </w:p>
    <w:p w:rsidR="001675A0" w:rsidRPr="00427981" w:rsidP="001675A0" w14:paraId="4A36DE44" w14:textId="67564D99">
      <w:pPr>
        <w:pStyle w:val="Heading4"/>
      </w:pPr>
      <w:r w:rsidRPr="00427981">
        <w:t>Costs for Third Parties</w:t>
      </w:r>
    </w:p>
    <w:p w:rsidR="00F75E48" w:rsidP="001675A0" w14:paraId="05BF7887" w14:textId="50C16178">
      <w:r>
        <w:rPr>
          <w:noProof/>
        </w:rPr>
        <mc:AlternateContent>
          <mc:Choice Requires="wpg">
            <w:drawing>
              <wp:anchor distT="0" distB="0" distL="114300" distR="114300" simplePos="0" relativeHeight="251705344" behindDoc="0" locked="0" layoutInCell="1" allowOverlap="1">
                <wp:simplePos x="0" y="0"/>
                <wp:positionH relativeFrom="column">
                  <wp:posOffset>3609975</wp:posOffset>
                </wp:positionH>
                <wp:positionV relativeFrom="paragraph">
                  <wp:posOffset>29943</wp:posOffset>
                </wp:positionV>
                <wp:extent cx="2324100" cy="1962150"/>
                <wp:effectExtent l="0" t="0" r="19050" b="19050"/>
                <wp:wrapSquare wrapText="bothSides"/>
                <wp:docPr id="1622191995" name="Group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2324100" cy="1962150"/>
                          <a:chOff x="0" y="0"/>
                          <a:chExt cx="2324100" cy="1962150"/>
                        </a:xfrm>
                      </wpg:grpSpPr>
                      <wps:wsp xmlns:wps="http://schemas.microsoft.com/office/word/2010/wordprocessingShape">
                        <wps:cNvPr id="1999056162" name="Rectangle 6"/>
                        <wps:cNvSpPr/>
                        <wps:spPr>
                          <a:xfrm>
                            <a:off x="0" y="0"/>
                            <a:ext cx="2324100" cy="1962150"/>
                          </a:xfrm>
                          <a:prstGeom prst="rect">
                            <a:avLst/>
                          </a:prstGeom>
                          <a:solidFill>
                            <a:srgbClr val="F7FBFF"/>
                          </a:solidFill>
                          <a:ln w="12700">
                            <a:solidFill>
                              <a:srgbClr val="33715B"/>
                            </a:solidFill>
                            <a:prstDash val="solid"/>
                            <a:miter lim="800000"/>
                          </a:ln>
                          <a:effectLst/>
                        </wps:spPr>
                        <wps:txbx>
                          <w:txbxContent>
                            <w:p w:rsidR="00F20F39" w:rsidP="00F51FA4" w14:textId="38E00477">
                              <w:pPr>
                                <w:spacing w:before="0"/>
                                <w:ind w:left="720"/>
                                <w:rPr>
                                  <w:sz w:val="22"/>
                                  <w:szCs w:val="18"/>
                                </w:rPr>
                              </w:pPr>
                              <w:r>
                                <w:rPr>
                                  <w:sz w:val="22"/>
                                  <w:szCs w:val="18"/>
                                </w:rPr>
                                <w:t>Learn more:</w:t>
                              </w:r>
                              <w:r w:rsidRPr="00823A53" w:rsidR="001675A0">
                                <w:rPr>
                                  <w:sz w:val="22"/>
                                  <w:szCs w:val="18"/>
                                </w:rPr>
                                <w:t xml:space="preserve"> </w:t>
                              </w:r>
                            </w:p>
                            <w:p w:rsidR="00F20F39" w:rsidP="00F51FA4" w14:textId="07D4ACFE">
                              <w:pPr>
                                <w:ind w:left="720"/>
                                <w:rPr>
                                  <w:sz w:val="22"/>
                                  <w:szCs w:val="18"/>
                                </w:rPr>
                              </w:pPr>
                              <w:hyperlink r:id="rId73" w:anchor="p-200.1(Contract)" w:history="1">
                                <w:r w:rsidRPr="00422616">
                                  <w:rPr>
                                    <w:rStyle w:val="Hyperlink"/>
                                    <w:sz w:val="22"/>
                                    <w:szCs w:val="18"/>
                                  </w:rPr>
                                  <w:t xml:space="preserve">2 C.F.R. § 200.1 for definitions of </w:t>
                                </w:r>
                                <w:r w:rsidRPr="00422616">
                                  <w:rPr>
                                    <w:rStyle w:val="Hyperlink"/>
                                    <w:i/>
                                    <w:sz w:val="22"/>
                                    <w:szCs w:val="18"/>
                                  </w:rPr>
                                  <w:t xml:space="preserve">contract, contractor, subaward, </w:t>
                                </w:r>
                                <w:r w:rsidRPr="00422616">
                                  <w:rPr>
                                    <w:rStyle w:val="Hyperlink"/>
                                    <w:sz w:val="22"/>
                                    <w:szCs w:val="18"/>
                                  </w:rPr>
                                  <w:t>and</w:t>
                                </w:r>
                                <w:r w:rsidRPr="00422616">
                                  <w:rPr>
                                    <w:rStyle w:val="Hyperlink"/>
                                    <w:i/>
                                    <w:sz w:val="22"/>
                                    <w:szCs w:val="18"/>
                                  </w:rPr>
                                  <w:t xml:space="preserve"> subrecipient</w:t>
                                </w:r>
                              </w:hyperlink>
                              <w:r w:rsidRPr="00823A53">
                                <w:rPr>
                                  <w:i/>
                                  <w:sz w:val="22"/>
                                  <w:szCs w:val="18"/>
                                </w:rPr>
                                <w:t xml:space="preserve">; </w:t>
                              </w:r>
                            </w:p>
                            <w:p w:rsidR="001675A0" w:rsidRPr="00823A53" w:rsidP="00F51FA4" w14:textId="19993EDA">
                              <w:pPr>
                                <w:ind w:left="720"/>
                                <w:rPr>
                                  <w:sz w:val="22"/>
                                  <w:szCs w:val="18"/>
                                </w:rPr>
                              </w:pPr>
                              <w:hyperlink r:id="rId74" w:history="1">
                                <w:r w:rsidRPr="00F20F39">
                                  <w:rPr>
                                    <w:rStyle w:val="Hyperlink"/>
                                    <w:sz w:val="22"/>
                                    <w:szCs w:val="18"/>
                                  </w:rPr>
                                  <w:t>2 C.F.R. § 200.331 (Subrecipient and contractor determination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603812751" name="Graphic 7" descr="Information with solid fill"/>
                          <pic:cNvPicPr>
                            <a:picLocks noChangeAspect="1"/>
                          </pic:cNvPicPr>
                        </pic:nvPicPr>
                        <pic:blipFill>
                          <a:blip xmlns:r="http://schemas.openxmlformats.org/officeDocument/2006/relationships" r:embed="rId75"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76"/>
                              </a:ext>
                            </a:extLst>
                          </a:blip>
                          <a:stretch>
                            <a:fillRect/>
                          </a:stretch>
                        </pic:blipFill>
                        <pic:spPr>
                          <a:xfrm>
                            <a:off x="76200" y="123825"/>
                            <a:ext cx="347345" cy="347345"/>
                          </a:xfrm>
                          <a:prstGeom prst="rect">
                            <a:avLst/>
                          </a:prstGeom>
                        </pic:spPr>
                      </pic:pic>
                    </wpg:wgp>
                  </a:graphicData>
                </a:graphic>
              </wp:anchor>
            </w:drawing>
          </mc:Choice>
          <mc:Fallback>
            <w:pict>
              <v:group id="Group 4" o:spid="_x0000_s1046" alt="&quot;&quot;" style="width:183pt;height:154.5pt;margin-top:2.35pt;margin-left:284.25pt;position:absolute;z-index:251706368" coordsize="23241,19621">
                <v:rect id="Rectangle 6" o:spid="_x0000_s1047" style="width:23241;height:19621;mso-wrap-style:square;position:absolute;visibility:visible;v-text-anchor:middle" fillcolor="#f7fbff" strokecolor="#33715b" strokeweight="1pt">
                  <v:textbox>
                    <w:txbxContent>
                      <w:p w:rsidR="00F20F39" w:rsidP="00F51FA4" w14:paraId="38D19CDC" w14:textId="38E00477">
                        <w:pPr>
                          <w:spacing w:before="0"/>
                          <w:ind w:left="720"/>
                          <w:rPr>
                            <w:sz w:val="22"/>
                            <w:szCs w:val="18"/>
                          </w:rPr>
                        </w:pPr>
                        <w:r>
                          <w:rPr>
                            <w:sz w:val="22"/>
                            <w:szCs w:val="18"/>
                          </w:rPr>
                          <w:t>Learn more:</w:t>
                        </w:r>
                        <w:r w:rsidRPr="00823A53" w:rsidR="001675A0">
                          <w:rPr>
                            <w:sz w:val="22"/>
                            <w:szCs w:val="18"/>
                          </w:rPr>
                          <w:t xml:space="preserve"> </w:t>
                        </w:r>
                      </w:p>
                      <w:p w:rsidR="00F20F39" w:rsidP="00F51FA4" w14:paraId="6E12115D" w14:textId="07D4ACFE">
                        <w:pPr>
                          <w:ind w:left="720"/>
                          <w:rPr>
                            <w:sz w:val="22"/>
                            <w:szCs w:val="18"/>
                          </w:rPr>
                        </w:pPr>
                        <w:hyperlink r:id="rId73" w:anchor="p-200.1(Contract)" w:history="1">
                          <w:r w:rsidRPr="00422616">
                            <w:rPr>
                              <w:rStyle w:val="Hyperlink"/>
                              <w:sz w:val="22"/>
                              <w:szCs w:val="18"/>
                            </w:rPr>
                            <w:t xml:space="preserve">2 C.F.R. § 200.1 for definitions of </w:t>
                          </w:r>
                          <w:r w:rsidRPr="00422616">
                            <w:rPr>
                              <w:rStyle w:val="Hyperlink"/>
                              <w:i/>
                              <w:sz w:val="22"/>
                              <w:szCs w:val="18"/>
                            </w:rPr>
                            <w:t xml:space="preserve">contract, contractor, subaward, </w:t>
                          </w:r>
                          <w:r w:rsidRPr="00422616">
                            <w:rPr>
                              <w:rStyle w:val="Hyperlink"/>
                              <w:sz w:val="22"/>
                              <w:szCs w:val="18"/>
                            </w:rPr>
                            <w:t>and</w:t>
                          </w:r>
                          <w:r w:rsidRPr="00422616">
                            <w:rPr>
                              <w:rStyle w:val="Hyperlink"/>
                              <w:i/>
                              <w:sz w:val="22"/>
                              <w:szCs w:val="18"/>
                            </w:rPr>
                            <w:t xml:space="preserve"> subrecipient</w:t>
                          </w:r>
                        </w:hyperlink>
                        <w:r w:rsidRPr="00823A53">
                          <w:rPr>
                            <w:i/>
                            <w:sz w:val="22"/>
                            <w:szCs w:val="18"/>
                          </w:rPr>
                          <w:t xml:space="preserve">; </w:t>
                        </w:r>
                      </w:p>
                      <w:p w:rsidR="001675A0" w:rsidRPr="00823A53" w:rsidP="00F51FA4" w14:paraId="0A0F657D" w14:textId="19993EDA">
                        <w:pPr>
                          <w:ind w:left="720"/>
                          <w:rPr>
                            <w:sz w:val="22"/>
                            <w:szCs w:val="18"/>
                          </w:rPr>
                        </w:pPr>
                        <w:hyperlink r:id="rId74" w:history="1">
                          <w:r w:rsidRPr="00F20F39">
                            <w:rPr>
                              <w:rStyle w:val="Hyperlink"/>
                              <w:sz w:val="22"/>
                              <w:szCs w:val="18"/>
                            </w:rPr>
                            <w:t>2 C.F.R. § 200.331 (Subrecipient and contractor determinations).</w:t>
                          </w:r>
                        </w:hyperlink>
                      </w:p>
                    </w:txbxContent>
                  </v:textbox>
                </v:rect>
                <v:shape id="Graphic 7" o:spid="_x0000_s1048" type="#_x0000_t75" alt="Information with solid fill" style="width:3473;height:3473;left:762;mso-wrap-style:square;position:absolute;top:1238;visibility:visible">
                  <v:imagedata r:id="rId77" o:title="Information with solid fill"/>
                </v:shape>
                <w10:wrap type="square"/>
              </v:group>
            </w:pict>
          </mc:Fallback>
        </mc:AlternateContent>
      </w:r>
      <w:r w:rsidRPr="00004F98" w:rsidR="00870B00">
        <w:t xml:space="preserve">When a project requires the payment of federal funds to third parties (such as partners, consultants, collaborators, vendors, and/or service providers), it is </w:t>
      </w:r>
      <w:r w:rsidR="00870B00">
        <w:t>your</w:t>
      </w:r>
      <w:r w:rsidRPr="00004F98" w:rsidR="00870B00">
        <w:t xml:space="preserve"> responsibility to determine whether</w:t>
      </w:r>
      <w:r w:rsidR="00870B00">
        <w:t xml:space="preserve"> you should characterize</w:t>
      </w:r>
      <w:r w:rsidRPr="00004F98" w:rsidR="00870B00">
        <w:t xml:space="preserve"> a third party as a subrecipient or a contractor</w:t>
      </w:r>
      <w:r w:rsidR="0038182E">
        <w:t xml:space="preserve"> and include that determination in your agreement with them</w:t>
      </w:r>
      <w:r w:rsidRPr="00004F98" w:rsidR="00870B00">
        <w:t xml:space="preserve">. </w:t>
      </w:r>
    </w:p>
    <w:p w:rsidR="001675A0" w:rsidP="001675A0" w14:paraId="35F9C3BA" w14:textId="78C3AEFF">
      <w:r w:rsidRPr="00004F98">
        <w:t xml:space="preserve">IMLS grant funds may not be provided to any </w:t>
      </w:r>
      <w:r w:rsidR="000D38A9">
        <w:t>F</w:t>
      </w:r>
      <w:r w:rsidRPr="00004F98">
        <w:t>ederal agency serving as a third party</w:t>
      </w:r>
      <w:r w:rsidRPr="00004F98">
        <w:t>.</w:t>
      </w:r>
    </w:p>
    <w:p w:rsidR="001675A0" w:rsidRPr="00004F98" w:rsidP="001675A0" w14:paraId="49D6750F" w14:textId="77777777"/>
    <w:p w:rsidR="001675A0" w:rsidRPr="00427981" w:rsidP="001675A0" w14:paraId="4355AD05" w14:textId="32338276">
      <w:pPr>
        <w:pStyle w:val="Heading4"/>
      </w:pPr>
      <w:r w:rsidRPr="00427981">
        <w:t xml:space="preserve">Indirect Costs </w:t>
      </w:r>
    </w:p>
    <w:p w:rsidR="001675A0" w:rsidRPr="00004F98" w:rsidP="00F75E48" w14:paraId="48DB7A39" w14:textId="470BDA65">
      <w:pPr>
        <w:keepNext/>
      </w:pPr>
      <w:r>
        <w:rPr>
          <w:noProof/>
        </w:rPr>
        <mc:AlternateContent>
          <mc:Choice Requires="wps">
            <w:drawing>
              <wp:anchor distT="0" distB="0" distL="114300" distR="114300" simplePos="0" relativeHeight="251666432" behindDoc="0" locked="0" layoutInCell="1" allowOverlap="1">
                <wp:simplePos x="0" y="0"/>
                <wp:positionH relativeFrom="column">
                  <wp:posOffset>3686175</wp:posOffset>
                </wp:positionH>
                <wp:positionV relativeFrom="paragraph">
                  <wp:posOffset>241300</wp:posOffset>
                </wp:positionV>
                <wp:extent cx="2181225" cy="752475"/>
                <wp:effectExtent l="0" t="0" r="19685" b="28575"/>
                <wp:wrapSquare wrapText="bothSides"/>
                <wp:docPr id="1425889152" name="Rectangle 1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2181225" cy="752475"/>
                        </a:xfrm>
                        <a:prstGeom prst="rect">
                          <a:avLst/>
                        </a:prstGeom>
                        <a:solidFill>
                          <a:srgbClr val="F7FBFF"/>
                        </a:solidFill>
                        <a:ln w="12700">
                          <a:solidFill>
                            <a:srgbClr val="33715B"/>
                          </a:solidFill>
                          <a:prstDash val="solid"/>
                          <a:miter lim="800000"/>
                        </a:ln>
                        <a:effectLst/>
                      </wps:spPr>
                      <wps:txbx>
                        <w:txbxContent>
                          <w:p w:rsidR="001675A0" w:rsidP="00136F20" w14:textId="77777777">
                            <w:pPr>
                              <w:spacing w:before="40"/>
                              <w:ind w:left="576"/>
                            </w:pPr>
                            <w:r>
                              <w:t xml:space="preserve">See </w:t>
                            </w:r>
                            <w:hyperlink w:anchor="_Indirect_Costs_in_1" w:history="1">
                              <w:r w:rsidRPr="00716044">
                                <w:rPr>
                                  <w:rStyle w:val="Hyperlink"/>
                                </w:rPr>
                                <w:t>Indirect Costs in the Budget</w:t>
                              </w:r>
                            </w:hyperlink>
                            <w: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id="Rectangle 18" o:spid="_x0000_s1049" alt="&quot;&quot;" style="width:171.75pt;height:59.25pt;margin-top:19pt;margin-left:290.25pt;mso-height-percent:0;mso-height-relative:margin;mso-width-percent:0;mso-width-relative:margin;mso-wrap-distance-bottom:0;mso-wrap-distance-left:9pt;mso-wrap-distance-right:9pt;mso-wrap-distance-top:0;mso-wrap-style:square;position:absolute;visibility:visible;v-text-anchor:middle;z-index:251667456" fillcolor="#f7fbff" strokecolor="#33715b" strokeweight="1pt">
                <v:textbox>
                  <w:txbxContent>
                    <w:p w:rsidR="001675A0" w:rsidP="00136F20" w14:paraId="0BB51AA5" w14:textId="77777777">
                      <w:pPr>
                        <w:spacing w:before="40"/>
                        <w:ind w:left="576"/>
                      </w:pPr>
                      <w:r>
                        <w:t xml:space="preserve">See </w:t>
                      </w:r>
                      <w:hyperlink w:anchor="_Indirect_Costs_in_1" w:history="1">
                        <w:r w:rsidRPr="00716044">
                          <w:rPr>
                            <w:rStyle w:val="Hyperlink"/>
                          </w:rPr>
                          <w:t>Indirect Costs in the Budget</w:t>
                        </w:r>
                      </w:hyperlink>
                      <w:r>
                        <w:t xml:space="preserve"> </w:t>
                      </w:r>
                    </w:p>
                  </w:txbxContent>
                </v:textbox>
                <w10:wrap type="square"/>
              </v:rect>
            </w:pict>
          </mc:Fallback>
        </mc:AlternateContent>
      </w:r>
      <w:r w:rsidR="00870B00">
        <w:t>You</w:t>
      </w:r>
      <w:r w:rsidRPr="00004F98">
        <w:t xml:space="preserve"> can choose to:</w:t>
      </w:r>
    </w:p>
    <w:p w:rsidR="001675A0" w:rsidRPr="000F19CC" w:rsidP="005F5622" w14:paraId="26ECBBA5" w14:textId="2B15249D">
      <w:pPr>
        <w:pStyle w:val="Tabletext"/>
        <w:numPr>
          <w:ilvl w:val="3"/>
          <w:numId w:val="56"/>
        </w:numPr>
        <w:ind w:left="504"/>
        <w:rPr>
          <w:rFonts w:eastAsiaTheme="minorHAnsi"/>
          <w:szCs w:val="24"/>
        </w:rPr>
      </w:pPr>
      <w:r>
        <w:rPr>
          <w:rFonts w:eastAsiaTheme="minorHAnsi"/>
          <w:noProof/>
          <w:szCs w:val="24"/>
        </w:rPr>
        <w:drawing>
          <wp:anchor distT="0" distB="0" distL="114300" distR="114300" simplePos="0" relativeHeight="251707392" behindDoc="0" locked="0" layoutInCell="1" allowOverlap="1">
            <wp:simplePos x="0" y="0"/>
            <wp:positionH relativeFrom="column">
              <wp:posOffset>3775710</wp:posOffset>
            </wp:positionH>
            <wp:positionV relativeFrom="paragraph">
              <wp:posOffset>128270</wp:posOffset>
            </wp:positionV>
            <wp:extent cx="371379" cy="342900"/>
            <wp:effectExtent l="0" t="0" r="0" b="0"/>
            <wp:wrapSquare wrapText="bothSides"/>
            <wp:docPr id="724918647" name="Graphic 19">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4918647" name="Graphic 19">
                      <a:extLst>
                        <a:ext xmlns:a="http://schemas.openxmlformats.org/drawingml/2006/main" uri="{C183D7F6-B498-43B3-948B-1728B52AA6E4}">
                          <adec:decorative xmlns:adec="http://schemas.microsoft.com/office/drawing/2017/decorative" val="1"/>
                        </a:ext>
                      </a:extLst>
                    </pic:cNvPr>
                    <pic:cNvPicPr>
                      <a:picLocks noChangeAspect="1"/>
                    </pic:cNvPicPr>
                  </pic:nvPicPr>
                  <pic:blipFill>
                    <a:blip xmlns:r="http://schemas.openxmlformats.org/officeDocument/2006/relationships" r:embed="rId51"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2"/>
                        </a:ext>
                      </a:extLst>
                    </a:blip>
                    <a:stretch>
                      <a:fillRect/>
                    </a:stretch>
                  </pic:blipFill>
                  <pic:spPr>
                    <a:xfrm>
                      <a:off x="0" y="0"/>
                      <a:ext cx="371379" cy="342900"/>
                    </a:xfrm>
                    <a:prstGeom prst="roundRect">
                      <a:avLst/>
                    </a:prstGeom>
                  </pic:spPr>
                </pic:pic>
              </a:graphicData>
            </a:graphic>
          </wp:anchor>
        </w:drawing>
      </w:r>
      <w:r w:rsidRPr="000F19CC">
        <w:rPr>
          <w:rFonts w:eastAsiaTheme="minorHAnsi"/>
          <w:szCs w:val="24"/>
        </w:rPr>
        <w:t>use a rate not to exceed their current indirect cost rate already negotiated with a federal agency;</w:t>
      </w:r>
    </w:p>
    <w:p w:rsidR="001675A0" w:rsidRPr="000F19CC" w:rsidP="005F5622" w14:paraId="62E761BC" w14:textId="6448CAC6">
      <w:pPr>
        <w:pStyle w:val="Tabletext"/>
        <w:numPr>
          <w:ilvl w:val="3"/>
          <w:numId w:val="56"/>
        </w:numPr>
        <w:ind w:left="504"/>
        <w:rPr>
          <w:rFonts w:eastAsiaTheme="minorHAnsi"/>
          <w:szCs w:val="24"/>
        </w:rPr>
      </w:pPr>
      <w:r w:rsidRPr="000F19CC">
        <w:rPr>
          <w:rFonts w:eastAsiaTheme="minorHAnsi"/>
          <w:szCs w:val="24"/>
        </w:rPr>
        <w:t>use an indirect cost rate proposed to a federal agency for negotiation, but not yet finalized, as long as it is finalized by the time of the award;</w:t>
      </w:r>
    </w:p>
    <w:p w:rsidR="001675A0" w:rsidRPr="000F19CC" w:rsidP="005F5622" w14:paraId="619D5D5C" w14:textId="46FDF5FF">
      <w:pPr>
        <w:pStyle w:val="Tabletext"/>
        <w:numPr>
          <w:ilvl w:val="3"/>
          <w:numId w:val="56"/>
        </w:numPr>
        <w:ind w:left="504" w:right="3456"/>
        <w:rPr>
          <w:rFonts w:eastAsiaTheme="minorHAnsi"/>
          <w:szCs w:val="24"/>
        </w:rPr>
      </w:pPr>
      <w:r w:rsidRPr="000F19CC">
        <w:rPr>
          <w:rFonts w:eastAsiaTheme="minorHAnsi"/>
          <w:szCs w:val="24"/>
        </w:rPr>
        <w:t>use a rate not to exceed 1</w:t>
      </w:r>
      <w:r w:rsidR="00C03719">
        <w:rPr>
          <w:rFonts w:eastAsiaTheme="minorHAnsi"/>
          <w:szCs w:val="24"/>
        </w:rPr>
        <w:t>5</w:t>
      </w:r>
      <w:r w:rsidRPr="000F19CC">
        <w:rPr>
          <w:rFonts w:eastAsiaTheme="minorHAnsi"/>
          <w:szCs w:val="24"/>
        </w:rPr>
        <w:t xml:space="preserve"> percent of the Modified Total Direct Costs (MTDC) if </w:t>
      </w:r>
      <w:r w:rsidR="006C4DB2">
        <w:rPr>
          <w:rFonts w:eastAsiaTheme="minorHAnsi"/>
          <w:szCs w:val="24"/>
        </w:rPr>
        <w:t>your</w:t>
      </w:r>
      <w:r w:rsidRPr="000F19CC" w:rsidR="006C4DB2">
        <w:rPr>
          <w:rFonts w:eastAsiaTheme="minorHAnsi"/>
          <w:szCs w:val="24"/>
        </w:rPr>
        <w:t xml:space="preserve"> </w:t>
      </w:r>
      <w:r w:rsidRPr="000F19CC">
        <w:rPr>
          <w:rFonts w:eastAsiaTheme="minorHAnsi"/>
          <w:szCs w:val="24"/>
        </w:rPr>
        <w:t>organization currently does not have a Federally Negotiated Indirect Cost Rate Agreement (NICRA) and is not subject to other requirements; or</w:t>
      </w:r>
    </w:p>
    <w:p w:rsidR="001675A0" w:rsidRPr="000F19CC" w:rsidP="005F5622" w14:paraId="6D137A1F" w14:textId="15AA8F5A">
      <w:pPr>
        <w:pStyle w:val="Tabletext"/>
        <w:numPr>
          <w:ilvl w:val="3"/>
          <w:numId w:val="56"/>
        </w:numPr>
        <w:ind w:left="504"/>
        <w:rPr>
          <w:rFonts w:eastAsiaTheme="minorHAnsi"/>
          <w:szCs w:val="24"/>
        </w:rPr>
      </w:pPr>
      <w:r w:rsidRPr="000F19CC">
        <w:rPr>
          <w:rFonts w:eastAsiaTheme="minorHAnsi"/>
          <w:szCs w:val="24"/>
        </w:rPr>
        <w:t>not include any indirect costs.</w:t>
      </w:r>
    </w:p>
    <w:p w:rsidR="001675A0" w:rsidP="001675A0" w14:paraId="1F40E017" w14:textId="47289FE0">
      <w:pPr>
        <w:spacing w:before="0" w:after="160" w:line="259" w:lineRule="auto"/>
        <w:rPr>
          <w:rFonts w:eastAsia="Times New Roman"/>
          <w:color w:val="201F1E"/>
          <w:shd w:val="clear" w:color="auto" w:fill="FFFFFF"/>
        </w:rPr>
      </w:pPr>
      <w:r>
        <w:rPr>
          <w:rFonts w:eastAsia="Times New Roman"/>
          <w:color w:val="201F1E"/>
          <w:shd w:val="clear" w:color="auto" w:fill="FFFFFF"/>
        </w:rPr>
        <w:br w:type="page"/>
      </w:r>
    </w:p>
    <w:p w:rsidR="00A03F4F" w:rsidRPr="00427981" w:rsidP="009C22CE" w14:paraId="27FA87F5" w14:textId="143E4601">
      <w:pPr>
        <w:pStyle w:val="Heading3"/>
      </w:pPr>
      <w:bookmarkStart w:id="50" w:name="_Toc192498156"/>
      <w:bookmarkStart w:id="51" w:name="_Toc164071127"/>
      <w:r w:rsidRPr="00427981">
        <w:t>A</w:t>
      </w:r>
      <w:r w:rsidRPr="00427981" w:rsidR="00641364">
        <w:t xml:space="preserve">uthorizing </w:t>
      </w:r>
      <w:r w:rsidRPr="00427981" w:rsidR="00537056">
        <w:t>S</w:t>
      </w:r>
      <w:r w:rsidRPr="00427981" w:rsidR="00641364">
        <w:t xml:space="preserve">tatute and </w:t>
      </w:r>
      <w:r w:rsidRPr="00427981" w:rsidR="00537056">
        <w:t>R</w:t>
      </w:r>
      <w:r w:rsidRPr="00427981" w:rsidR="00641364">
        <w:t>egulations</w:t>
      </w:r>
      <w:bookmarkEnd w:id="50"/>
      <w:r w:rsidRPr="00427981" w:rsidR="00641364">
        <w:t xml:space="preserve"> </w:t>
      </w:r>
      <w:bookmarkEnd w:id="51"/>
    </w:p>
    <w:p w:rsidR="00897AE2" w:rsidRPr="00704225" w:rsidP="00373B3B" w14:paraId="751A3ADF" w14:textId="40CCF84E">
      <w:pPr>
        <w:spacing w:before="360"/>
        <w:ind w:right="576"/>
      </w:pPr>
      <w:r w:rsidRPr="00704225">
        <w:rPr>
          <w:noProof/>
        </w:rPr>
        <w:drawing>
          <wp:anchor distT="0" distB="0" distL="114300" distR="114300" simplePos="0" relativeHeight="251708416" behindDoc="0" locked="0" layoutInCell="1" allowOverlap="1">
            <wp:simplePos x="0" y="0"/>
            <wp:positionH relativeFrom="column">
              <wp:posOffset>377190</wp:posOffset>
            </wp:positionH>
            <wp:positionV relativeFrom="paragraph">
              <wp:posOffset>238125</wp:posOffset>
            </wp:positionV>
            <wp:extent cx="762000" cy="762000"/>
            <wp:effectExtent l="0" t="0" r="0" b="0"/>
            <wp:wrapSquare wrapText="bothSides"/>
            <wp:docPr id="961943559"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1943559"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78">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79"/>
                        </a:ext>
                      </a:extLst>
                    </a:blip>
                    <a:stretch>
                      <a:fillRect/>
                    </a:stretch>
                  </pic:blipFill>
                  <pic:spPr>
                    <a:xfrm>
                      <a:off x="0" y="0"/>
                      <a:ext cx="762000" cy="762000"/>
                    </a:xfrm>
                    <a:prstGeom prst="rect">
                      <a:avLst/>
                    </a:prstGeom>
                  </pic:spPr>
                </pic:pic>
              </a:graphicData>
            </a:graphic>
            <wp14:sizeRelH relativeFrom="margin">
              <wp14:pctWidth>0</wp14:pctWidth>
            </wp14:sizeRelH>
            <wp14:sizeRelV relativeFrom="margin">
              <wp14:pctHeight>0</wp14:pctHeight>
            </wp14:sizeRelV>
          </wp:anchor>
        </w:drawing>
      </w:r>
      <w:r w:rsidRPr="00704225" w:rsidR="00641364">
        <w:t>Statute</w:t>
      </w:r>
      <w:r w:rsidRPr="00004F98" w:rsidR="00641364">
        <w:rPr>
          <w:b/>
        </w:rPr>
        <w:t>:</w:t>
      </w:r>
      <w:r w:rsidRPr="00004F98" w:rsidR="00641364">
        <w:t xml:space="preserve"> </w:t>
      </w:r>
      <w:hyperlink r:id="rId54" w:history="1">
        <w:r w:rsidRPr="005C778B" w:rsidR="00641364">
          <w:rPr>
            <w:rStyle w:val="Hyperlink"/>
            <w:bCs/>
          </w:rPr>
          <w:t>20 U.S.C. § 9101</w:t>
        </w:r>
      </w:hyperlink>
      <w:r w:rsidRPr="005C778B" w:rsidR="00641364">
        <w:rPr>
          <w:bCs/>
        </w:rPr>
        <w:t xml:space="preserve"> </w:t>
      </w:r>
      <w:r w:rsidRPr="005C778B" w:rsidR="00641364">
        <w:rPr>
          <w:bCs/>
          <w:i/>
        </w:rPr>
        <w:t>et seq</w:t>
      </w:r>
      <w:r w:rsidRPr="005C778B" w:rsidR="00641364">
        <w:rPr>
          <w:bCs/>
        </w:rPr>
        <w:t xml:space="preserve">.; in particular, </w:t>
      </w:r>
      <w:hyperlink r:id="rId55" w:history="1">
        <w:r w:rsidRPr="005C778B" w:rsidR="00641364">
          <w:rPr>
            <w:rStyle w:val="Hyperlink"/>
            <w:bCs/>
          </w:rPr>
          <w:t xml:space="preserve">§ </w:t>
        </w:r>
        <w:r w:rsidRPr="005C778B" w:rsidR="00A53680">
          <w:rPr>
            <w:rStyle w:val="Hyperlink"/>
            <w:bCs/>
          </w:rPr>
          <w:t>9165</w:t>
        </w:r>
        <w:r w:rsidRPr="005C778B" w:rsidR="00641364">
          <w:rPr>
            <w:rStyle w:val="Hyperlink"/>
            <w:bCs/>
          </w:rPr>
          <w:t xml:space="preserve"> (</w:t>
        </w:r>
        <w:r w:rsidRPr="005C778B" w:rsidR="00A53680">
          <w:rPr>
            <w:rStyle w:val="Hyperlink"/>
            <w:bCs/>
          </w:rPr>
          <w:t>Laura Bush 21</w:t>
        </w:r>
        <w:r w:rsidRPr="005C778B" w:rsidR="00A53680">
          <w:rPr>
            <w:rStyle w:val="Hyperlink"/>
            <w:bCs/>
            <w:vertAlign w:val="superscript"/>
          </w:rPr>
          <w:t>st</w:t>
        </w:r>
        <w:r w:rsidRPr="005C778B" w:rsidR="00A53680">
          <w:rPr>
            <w:rStyle w:val="Hyperlink"/>
            <w:bCs/>
          </w:rPr>
          <w:t xml:space="preserve"> Century Librarian Program</w:t>
        </w:r>
        <w:r w:rsidRPr="005C778B" w:rsidR="00641364">
          <w:rPr>
            <w:rStyle w:val="Hyperlink"/>
            <w:bCs/>
          </w:rPr>
          <w:t>).</w:t>
        </w:r>
      </w:hyperlink>
    </w:p>
    <w:p w:rsidR="00A03F4F" w:rsidRPr="00004F98" w:rsidP="00373B3B" w14:paraId="79379896" w14:textId="55CAF6C8">
      <w:pPr>
        <w:ind w:right="576"/>
      </w:pPr>
      <w:r w:rsidRPr="00704225">
        <w:t>Regulations</w:t>
      </w:r>
      <w:r w:rsidRPr="00004F98">
        <w:rPr>
          <w:b/>
        </w:rPr>
        <w:t>:</w:t>
      </w:r>
      <w:r w:rsidRPr="00004F98">
        <w:t xml:space="preserve"> </w:t>
      </w:r>
      <w:hyperlink r:id="rId80" w:history="1">
        <w:r w:rsidRPr="00704225">
          <w:rPr>
            <w:rStyle w:val="Hyperlink"/>
          </w:rPr>
          <w:t xml:space="preserve">45 C.F.R. </w:t>
        </w:r>
        <w:r w:rsidRPr="00704225" w:rsidR="00622879">
          <w:rPr>
            <w:rStyle w:val="Hyperlink"/>
          </w:rPr>
          <w:t>Chapter</w:t>
        </w:r>
        <w:r w:rsidRPr="00704225">
          <w:rPr>
            <w:rStyle w:val="Hyperlink"/>
          </w:rPr>
          <w:t xml:space="preserve"> XI</w:t>
        </w:r>
      </w:hyperlink>
      <w:r w:rsidR="00416242">
        <w:rPr>
          <w:rStyle w:val="Hyperlink"/>
        </w:rPr>
        <w:t>,</w:t>
      </w:r>
      <w:r w:rsidRPr="00704225">
        <w:t xml:space="preserve"> </w:t>
      </w:r>
      <w:hyperlink r:id="rId81" w:history="1">
        <w:r w:rsidRPr="00704225">
          <w:rPr>
            <w:rStyle w:val="Hyperlink"/>
          </w:rPr>
          <w:t xml:space="preserve">2 C.F.R. </w:t>
        </w:r>
        <w:r w:rsidRPr="00704225" w:rsidR="00622879">
          <w:rPr>
            <w:rStyle w:val="Hyperlink"/>
          </w:rPr>
          <w:t>Chapter</w:t>
        </w:r>
        <w:r w:rsidRPr="00704225">
          <w:rPr>
            <w:rStyle w:val="Hyperlink"/>
          </w:rPr>
          <w:t xml:space="preserve"> XXXI</w:t>
        </w:r>
      </w:hyperlink>
      <w:r w:rsidR="00416242">
        <w:rPr>
          <w:rStyle w:val="Hyperlink"/>
        </w:rPr>
        <w:t xml:space="preserve">, and </w:t>
      </w:r>
      <w:hyperlink r:id="rId82" w:history="1">
        <w:r w:rsidRPr="00BC4AD4" w:rsidR="00416242">
          <w:rPr>
            <w:rStyle w:val="Hyperlink"/>
          </w:rPr>
          <w:t>2 C.F.R. Title 2</w:t>
        </w:r>
      </w:hyperlink>
    </w:p>
    <w:p w:rsidR="00A03F4F" w:rsidRPr="00004F98" w:rsidP="00373B3B" w14:paraId="6E7B058C" w14:textId="0D579116">
      <w:pPr>
        <w:spacing w:after="360"/>
        <w:ind w:left="2016" w:right="576"/>
      </w:pPr>
      <w:r>
        <w:t>Award r</w:t>
      </w:r>
      <w:r w:rsidRPr="00004F98" w:rsidR="00146170">
        <w:t>ecipients</w:t>
      </w:r>
      <w:r w:rsidRPr="00004F98" w:rsidR="00641364">
        <w:t xml:space="preserve"> </w:t>
      </w:r>
      <w:r w:rsidRPr="00004F98" w:rsidR="001C0D08">
        <w:t>must</w:t>
      </w:r>
      <w:r w:rsidRPr="00004F98" w:rsidR="00641364">
        <w:t xml:space="preserve"> follow the IMLS regulations that are in</w:t>
      </w:r>
      <w:r w:rsidR="00CB167D">
        <w:t xml:space="preserve"> </w:t>
      </w:r>
      <w:r w:rsidRPr="00004F98" w:rsidR="00641364">
        <w:t xml:space="preserve">effect at the time of the </w:t>
      </w:r>
      <w:r w:rsidRPr="00004F98" w:rsidR="00C403DB">
        <w:t>award.</w:t>
      </w:r>
    </w:p>
    <w:p w:rsidR="006963E6" w:rsidP="00373B3B" w14:paraId="0F3CB880" w14:textId="56A6BD04">
      <w:r>
        <w:t>You can find t</w:t>
      </w:r>
      <w:r w:rsidRPr="00004F98" w:rsidR="00641364">
        <w:t xml:space="preserve">he Office of Management and Budget (OMB) guidance on Uniform Administrative Requirements, Cost Principles, and Audit Requirements for Federal Awards (Uniform Guidance) at </w:t>
      </w:r>
      <w:hyperlink r:id="rId83" w:history="1">
        <w:r w:rsidRPr="00B16DB2" w:rsidR="00641364">
          <w:rPr>
            <w:rStyle w:val="Hyperlink"/>
          </w:rPr>
          <w:t xml:space="preserve">2 C.F.R. </w:t>
        </w:r>
        <w:r w:rsidRPr="00B16DB2" w:rsidR="00565C7E">
          <w:rPr>
            <w:rStyle w:val="Hyperlink"/>
          </w:rPr>
          <w:t>part</w:t>
        </w:r>
        <w:r w:rsidRPr="00B16DB2" w:rsidR="00641364">
          <w:rPr>
            <w:rStyle w:val="Hyperlink"/>
          </w:rPr>
          <w:t xml:space="preserve"> 200</w:t>
        </w:r>
      </w:hyperlink>
      <w:r w:rsidRPr="00004F98" w:rsidR="00641364">
        <w:t xml:space="preserve">. </w:t>
      </w:r>
    </w:p>
    <w:p w:rsidR="00B37AC0" w:rsidP="004639FB" w14:paraId="17181825" w14:textId="3303CC81">
      <w:r w:rsidRPr="00004F98">
        <w:t xml:space="preserve">With certain IMLS-specific additions, IMLS regulations at </w:t>
      </w:r>
      <w:hyperlink r:id="rId68" w:history="1">
        <w:r w:rsidRPr="00D437EE">
          <w:rPr>
            <w:rStyle w:val="Hyperlink"/>
          </w:rPr>
          <w:t>2 C.F.R</w:t>
        </w:r>
        <w:r w:rsidRPr="00D437EE" w:rsidR="00565C7E">
          <w:rPr>
            <w:rStyle w:val="Hyperlink"/>
          </w:rPr>
          <w:t>. part</w:t>
        </w:r>
        <w:r w:rsidRPr="00D437EE">
          <w:rPr>
            <w:rStyle w:val="Hyperlink"/>
          </w:rPr>
          <w:t xml:space="preserve"> 3187</w:t>
        </w:r>
      </w:hyperlink>
      <w:r w:rsidRPr="00004F98">
        <w:t xml:space="preserve"> </w:t>
      </w:r>
      <w:r w:rsidR="00CE6410">
        <w:t xml:space="preserve">have </w:t>
      </w:r>
      <w:r w:rsidRPr="00004F98">
        <w:t>formally adopt</w:t>
      </w:r>
      <w:r w:rsidR="00CE6410">
        <w:t>ed</w:t>
      </w:r>
      <w:r w:rsidRPr="00004F98">
        <w:t xml:space="preserve"> the </w:t>
      </w:r>
      <w:r w:rsidRPr="00241A56" w:rsidR="00241A56">
        <w:t>Uniform Guidance</w:t>
      </w:r>
      <w:r w:rsidR="00241A56">
        <w:t>.</w:t>
      </w:r>
    </w:p>
    <w:p w:rsidR="00CB4691" w:rsidRPr="00427981" w:rsidP="00241A56" w14:paraId="5DF30E20" w14:textId="04966AD9">
      <w:pPr>
        <w:pStyle w:val="Heading3"/>
      </w:pPr>
      <w:bookmarkStart w:id="52" w:name="_Toc164071128"/>
      <w:bookmarkStart w:id="53" w:name="_Toc192498157"/>
      <w:r w:rsidRPr="00427981">
        <w:t>Equal Opportunity</w:t>
      </w:r>
      <w:bookmarkEnd w:id="52"/>
      <w:bookmarkEnd w:id="53"/>
    </w:p>
    <w:p w:rsidR="00650ECA" w:rsidP="00704225" w14:paraId="696D8641" w14:textId="365614F2">
      <w:pPr>
        <w:pStyle w:val="Sectionintrotext"/>
      </w:pPr>
      <w:r>
        <w:t>IMLS does</w:t>
      </w:r>
      <w:r w:rsidRPr="00816625" w:rsidR="00CB4691">
        <w:t xml:space="preserve"> not discriminate on the basis of race, color, national origin, sex, disability, or age</w:t>
      </w:r>
      <w:r w:rsidRPr="00004F98" w:rsidR="00CB4691">
        <w:t xml:space="preserve">. </w:t>
      </w:r>
    </w:p>
    <w:p w:rsidR="00CB4691" w:rsidRPr="00004F98" w:rsidP="00DC0E36" w14:paraId="5071C74D" w14:textId="1B53717D">
      <w:r w:rsidRPr="00004F98">
        <w:t>For further information, email</w:t>
      </w:r>
      <w:r w:rsidR="002E4566">
        <w:t xml:space="preserve"> ogc@imls.gov</w:t>
      </w:r>
      <w:r w:rsidRPr="00004F98">
        <w:t xml:space="preserve"> or write to the </w:t>
      </w:r>
      <w:r w:rsidR="002E4566">
        <w:t>Office of the General Counsel</w:t>
      </w:r>
      <w:r w:rsidRPr="00004F98">
        <w:t>, Institute of Museum and Library Services, 955 L’Enfant Plaza North, SW, Suite 4000, Washington, DC, 20024-2135.</w:t>
      </w:r>
    </w:p>
    <w:p w:rsidR="00CE17E5" w:rsidP="00460A96" w14:paraId="60390A13" w14:textId="1539880B">
      <w:pPr>
        <w:spacing w:before="240" w:line="240" w:lineRule="auto"/>
        <w:sectPr w:rsidSect="00CE7B9C">
          <w:headerReference w:type="default" r:id="rId84"/>
          <w:footerReference w:type="default" r:id="rId85"/>
          <w:headerReference w:type="first" r:id="rId86"/>
          <w:pgSz w:w="12240" w:h="15840"/>
          <w:pgMar w:top="1440" w:right="1440" w:bottom="1440" w:left="1440" w:header="288" w:footer="0" w:gutter="0"/>
          <w:cols w:space="720"/>
          <w:titlePg/>
          <w:docGrid w:linePitch="326"/>
        </w:sectPr>
      </w:pPr>
      <w:bookmarkStart w:id="54" w:name="_B._Federal_Award"/>
      <w:bookmarkStart w:id="55" w:name="_B._Federal_Award_1"/>
      <w:bookmarkStart w:id="56" w:name="_B._Federal_Award_2"/>
      <w:bookmarkStart w:id="57" w:name="_C2._Cost_Share"/>
      <w:bookmarkStart w:id="58" w:name="_Federal_Award_Information"/>
      <w:bookmarkEnd w:id="7"/>
      <w:bookmarkEnd w:id="54"/>
      <w:bookmarkEnd w:id="55"/>
      <w:bookmarkEnd w:id="56"/>
      <w:bookmarkEnd w:id="57"/>
      <w:bookmarkEnd w:id="58"/>
      <w:r>
        <w:br w:type="page"/>
      </w:r>
    </w:p>
    <w:p w:rsidR="00DB6364" w14:paraId="7D91A025" w14:textId="33F8CA45">
      <w:pPr>
        <w:spacing w:before="0" w:after="160" w:line="259" w:lineRule="auto"/>
      </w:pPr>
    </w:p>
    <w:p w:rsidR="006B6CE1" w:rsidRPr="006B6CE1" w:rsidP="006B6CE1" w14:paraId="3C30E134" w14:textId="046CA611">
      <w:r>
        <w:rPr>
          <w:noProof/>
        </w:rPr>
        <mc:AlternateContent>
          <mc:Choice Requires="wpg">
            <w:drawing>
              <wp:anchor distT="0" distB="0" distL="114300" distR="114300" simplePos="0" relativeHeight="251709440" behindDoc="1" locked="0" layoutInCell="1" allowOverlap="1">
                <wp:simplePos x="0" y="0"/>
                <wp:positionH relativeFrom="column">
                  <wp:posOffset>-11430</wp:posOffset>
                </wp:positionH>
                <wp:positionV relativeFrom="paragraph">
                  <wp:posOffset>86505</wp:posOffset>
                </wp:positionV>
                <wp:extent cx="685800" cy="685800"/>
                <wp:effectExtent l="19050" t="19050" r="19050" b="19050"/>
                <wp:wrapNone/>
                <wp:docPr id="1452792138" name="Group 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microsoft.com/office/word/2010/wordprocessingGroup">
                    <wpg:wgp xmlns:wpg="http://schemas.microsoft.com/office/word/2010/wordprocessingGroup">
                      <wpg:cNvGrpSpPr>
                        <a:grpSpLocks noChangeAspect="1"/>
                      </wpg:cNvGrpSpPr>
                      <wpg:grpSpPr>
                        <a:xfrm>
                          <a:off x="0" y="0"/>
                          <a:ext cx="685800" cy="685800"/>
                          <a:chOff x="0" y="0"/>
                          <a:chExt cx="689020" cy="701899"/>
                        </a:xfrm>
                      </wpg:grpSpPr>
                      <wps:wsp xmlns:wps="http://schemas.microsoft.com/office/word/2010/wordprocessingShape">
                        <wps:cNvPr id="2088329358" name="Oval 5"/>
                        <wps:cNvSpPr/>
                        <wps:spPr>
                          <a:xfrm>
                            <a:off x="0" y="0"/>
                            <a:ext cx="689020" cy="701899"/>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600695983" name="Graphic 4" descr="Pencil with solid fill"/>
                          <pic:cNvPicPr>
                            <a:picLocks noChangeAspect="1"/>
                          </pic:cNvPicPr>
                        </pic:nvPicPr>
                        <pic:blipFill>
                          <a:blip xmlns:r="http://schemas.openxmlformats.org/officeDocument/2006/relationships" r:embed="rId87"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88"/>
                              </a:ext>
                            </a:extLst>
                          </a:blip>
                          <a:stretch>
                            <a:fillRect/>
                          </a:stretch>
                        </pic:blipFill>
                        <pic:spPr>
                          <a:xfrm>
                            <a:off x="122618" y="129057"/>
                            <a:ext cx="424815" cy="42481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id="Group 6" o:spid="_x0000_s1050" alt="&quot;&quot;" style="width:54pt;height:54pt;margin-top:6.8pt;margin-left:-0.9pt;mso-height-relative:margin;mso-width-relative:margin;position:absolute;z-index:-251606016" coordsize="6890,7018">
                <o:lock v:ext="edit" aspectratio="t"/>
                <v:oval id="Oval 5" o:spid="_x0000_s1051" style="width:6890;height:7018;mso-wrap-style:square;position:absolute;visibility:visible;v-text-anchor:middle" filled="f" strokecolor="#33715b" strokeweight="3pt">
                  <v:stroke joinstyle="miter"/>
                </v:oval>
                <v:shape id="Graphic 4" o:spid="_x0000_s1052" type="#_x0000_t75" alt="Pencil with solid fill" style="width:4248;height:4248;left:1226;mso-wrap-style:square;position:absolute;top:1290;visibility:visible">
                  <v:imagedata r:id="rId89" o:title="Pencil with solid fill"/>
                </v:shape>
              </v:group>
            </w:pict>
          </mc:Fallback>
        </mc:AlternateContent>
      </w:r>
    </w:p>
    <w:p w:rsidR="006B6CE1" w:rsidRPr="006B6CE1" w:rsidP="006B6CE1" w14:paraId="4C6FBEB5" w14:textId="16137B44">
      <w:r>
        <w:br/>
      </w:r>
      <w:r>
        <w:br/>
      </w:r>
    </w:p>
    <w:p w:rsidR="00295ADA" w:rsidP="00295ADA" w14:paraId="11BDFC0D" w14:textId="1A9BB9D2">
      <w:pPr>
        <w:pStyle w:val="Heading1"/>
      </w:pPr>
      <w:bookmarkStart w:id="59" w:name="_Prepare_and_Submit"/>
      <w:bookmarkStart w:id="60" w:name="_Toc172135559"/>
      <w:bookmarkEnd w:id="59"/>
      <w:r>
        <w:t>Prepare and Submit Your Application</w:t>
      </w:r>
      <w:bookmarkEnd w:id="60"/>
    </w:p>
    <w:p w:rsidR="004145DF" w:rsidP="007F18C3" w14:paraId="4E7E1939" w14:textId="77777777">
      <w:pPr>
        <w:pStyle w:val="Sectionintrotext"/>
      </w:pPr>
    </w:p>
    <w:p w:rsidR="007F18C3" w:rsidP="007F18C3" w14:paraId="6A4814EA" w14:textId="77777777">
      <w:pPr>
        <w:pStyle w:val="Sectionintrotext"/>
      </w:pPr>
      <w:r>
        <w:t>In this s</w:t>
      </w:r>
      <w:r w:rsidR="00EB1D8C">
        <w:t>tep:</w:t>
      </w:r>
    </w:p>
    <w:p w:rsidR="00AD695D" w14:paraId="15D3E697" w14:textId="560FF78C">
      <w:pPr>
        <w:pStyle w:val="TOC2"/>
        <w:rPr>
          <w:rFonts w:asciiTheme="minorHAnsi" w:hAnsiTheme="minorHAnsi" w:cstheme="minorBidi"/>
          <w:b w:val="0"/>
          <w:noProof/>
          <w:color w:val="auto"/>
          <w:kern w:val="2"/>
          <w:szCs w:val="24"/>
          <w:lang w:eastAsia="ja-JP"/>
          <w14:ligatures w14:val="standardContextual"/>
        </w:rPr>
      </w:pPr>
      <w:r>
        <w:rPr>
          <w:color w:val="1F4E79" w:themeColor="accent1" w:themeShade="80"/>
          <w:sz w:val="28"/>
        </w:rPr>
        <w:fldChar w:fldCharType="begin"/>
      </w:r>
      <w:r>
        <w:instrText xml:space="preserve"> TOC \o "</w:instrText>
      </w:r>
      <w:r w:rsidR="00CE4DFE">
        <w:instrText>2-4</w:instrText>
      </w:r>
      <w:r>
        <w:instrText>" \h \z \u</w:instrText>
      </w:r>
      <w:r w:rsidR="00CE4DFE">
        <w:instrText xml:space="preserve"> \b step2</w:instrText>
      </w:r>
      <w:r>
        <w:instrText xml:space="preserve"> </w:instrText>
      </w:r>
      <w:r>
        <w:rPr>
          <w:color w:val="1F4E79" w:themeColor="accent1" w:themeShade="80"/>
          <w:sz w:val="28"/>
        </w:rPr>
        <w:fldChar w:fldCharType="separate"/>
      </w:r>
      <w:hyperlink w:anchor="_Toc214620164" w:history="1">
        <w:r w:rsidRPr="00A74680">
          <w:rPr>
            <w:rStyle w:val="Hyperlink"/>
            <w:noProof/>
          </w:rPr>
          <w:t>4.</w:t>
        </w:r>
        <w:r>
          <w:rPr>
            <w:rFonts w:asciiTheme="minorHAnsi" w:hAnsiTheme="minorHAnsi" w:cstheme="minorBidi"/>
            <w:b w:val="0"/>
            <w:noProof/>
            <w:color w:val="auto"/>
            <w:kern w:val="2"/>
            <w:szCs w:val="24"/>
            <w:lang w:eastAsia="ja-JP"/>
            <w14:ligatures w14:val="standardContextual"/>
          </w:rPr>
          <w:tab/>
        </w:r>
        <w:r w:rsidRPr="00A74680">
          <w:rPr>
            <w:rStyle w:val="Hyperlink"/>
            <w:noProof/>
          </w:rPr>
          <w:t>Application Contents and Format</w:t>
        </w:r>
        <w:r>
          <w:rPr>
            <w:noProof/>
            <w:webHidden/>
          </w:rPr>
          <w:tab/>
        </w:r>
        <w:r>
          <w:rPr>
            <w:noProof/>
            <w:webHidden/>
          </w:rPr>
          <w:fldChar w:fldCharType="begin"/>
        </w:r>
        <w:r>
          <w:rPr>
            <w:noProof/>
            <w:webHidden/>
          </w:rPr>
          <w:instrText xml:space="preserve"> PAGEREF _Toc214620164 \h </w:instrText>
        </w:r>
        <w:r>
          <w:rPr>
            <w:noProof/>
            <w:webHidden/>
          </w:rPr>
          <w:fldChar w:fldCharType="separate"/>
        </w:r>
        <w:r w:rsidR="00E70EE0">
          <w:rPr>
            <w:noProof/>
            <w:webHidden/>
          </w:rPr>
          <w:t>29</w:t>
        </w:r>
        <w:r>
          <w:rPr>
            <w:noProof/>
            <w:webHidden/>
          </w:rPr>
          <w:fldChar w:fldCharType="end"/>
        </w:r>
      </w:hyperlink>
    </w:p>
    <w:p w:rsidR="00AD695D" w14:paraId="7D41EEFE" w14:textId="0EC9A970">
      <w:pPr>
        <w:pStyle w:val="TOC3"/>
        <w:rPr>
          <w:rFonts w:asciiTheme="minorHAnsi" w:hAnsiTheme="minorHAnsi" w:cstheme="minorBidi"/>
          <w:iCs w:val="0"/>
          <w:noProof/>
          <w:color w:val="auto"/>
          <w:kern w:val="2"/>
          <w:sz w:val="24"/>
          <w:szCs w:val="24"/>
          <w:lang w:eastAsia="ja-JP"/>
          <w14:ligatures w14:val="standardContextual"/>
        </w:rPr>
      </w:pPr>
      <w:hyperlink w:anchor="_Toc214620165" w:history="1">
        <w:r w:rsidRPr="00A74680">
          <w:rPr>
            <w:rStyle w:val="Hyperlink"/>
            <w:noProof/>
          </w:rPr>
          <w:t>Get Ready to Apply</w:t>
        </w:r>
        <w:r>
          <w:rPr>
            <w:noProof/>
            <w:webHidden/>
          </w:rPr>
          <w:tab/>
        </w:r>
        <w:r>
          <w:rPr>
            <w:noProof/>
            <w:webHidden/>
          </w:rPr>
          <w:fldChar w:fldCharType="begin"/>
        </w:r>
        <w:r>
          <w:rPr>
            <w:noProof/>
            <w:webHidden/>
          </w:rPr>
          <w:instrText xml:space="preserve"> PAGEREF _Toc214620165 \h </w:instrText>
        </w:r>
        <w:r>
          <w:rPr>
            <w:noProof/>
            <w:webHidden/>
          </w:rPr>
          <w:fldChar w:fldCharType="separate"/>
        </w:r>
        <w:r w:rsidR="00E70EE0">
          <w:rPr>
            <w:noProof/>
            <w:webHidden/>
          </w:rPr>
          <w:t>29</w:t>
        </w:r>
        <w:r>
          <w:rPr>
            <w:noProof/>
            <w:webHidden/>
          </w:rPr>
          <w:fldChar w:fldCharType="end"/>
        </w:r>
      </w:hyperlink>
    </w:p>
    <w:p w:rsidR="00AD695D" w14:paraId="657A72B1" w14:textId="622D3F2B">
      <w:pPr>
        <w:pStyle w:val="TOC4"/>
        <w:tabs>
          <w:tab w:val="right" w:leader="dot" w:pos="9350"/>
        </w:tabs>
        <w:rPr>
          <w:rFonts w:asciiTheme="minorHAnsi" w:hAnsiTheme="minorHAnsi" w:cstheme="minorBidi"/>
          <w:noProof/>
          <w:color w:val="auto"/>
          <w:kern w:val="2"/>
          <w:sz w:val="24"/>
          <w:szCs w:val="24"/>
          <w:lang w:eastAsia="ja-JP"/>
          <w14:ligatures w14:val="standardContextual"/>
        </w:rPr>
      </w:pPr>
      <w:hyperlink w:anchor="_Toc214620166" w:history="1">
        <w:r w:rsidRPr="00A74680">
          <w:rPr>
            <w:rStyle w:val="Hyperlink"/>
            <w:noProof/>
          </w:rPr>
          <w:t>Registration Requirements</w:t>
        </w:r>
        <w:r>
          <w:rPr>
            <w:noProof/>
            <w:webHidden/>
          </w:rPr>
          <w:tab/>
        </w:r>
        <w:r>
          <w:rPr>
            <w:noProof/>
            <w:webHidden/>
          </w:rPr>
          <w:fldChar w:fldCharType="begin"/>
        </w:r>
        <w:r>
          <w:rPr>
            <w:noProof/>
            <w:webHidden/>
          </w:rPr>
          <w:instrText xml:space="preserve"> PAGEREF _Toc214620166 \h </w:instrText>
        </w:r>
        <w:r>
          <w:rPr>
            <w:noProof/>
            <w:webHidden/>
          </w:rPr>
          <w:fldChar w:fldCharType="separate"/>
        </w:r>
        <w:r w:rsidR="00E70EE0">
          <w:rPr>
            <w:noProof/>
            <w:webHidden/>
          </w:rPr>
          <w:t>29</w:t>
        </w:r>
        <w:r>
          <w:rPr>
            <w:noProof/>
            <w:webHidden/>
          </w:rPr>
          <w:fldChar w:fldCharType="end"/>
        </w:r>
      </w:hyperlink>
    </w:p>
    <w:p w:rsidR="00AD695D" w14:paraId="258EEA36" w14:textId="4C94D0C5">
      <w:pPr>
        <w:pStyle w:val="TOC4"/>
        <w:tabs>
          <w:tab w:val="right" w:leader="dot" w:pos="9350"/>
        </w:tabs>
        <w:rPr>
          <w:rFonts w:asciiTheme="minorHAnsi" w:hAnsiTheme="minorHAnsi" w:cstheme="minorBidi"/>
          <w:noProof/>
          <w:color w:val="auto"/>
          <w:kern w:val="2"/>
          <w:sz w:val="24"/>
          <w:szCs w:val="24"/>
          <w:lang w:eastAsia="ja-JP"/>
          <w14:ligatures w14:val="standardContextual"/>
        </w:rPr>
      </w:pPr>
      <w:hyperlink w:anchor="_Toc214620167" w:history="1">
        <w:r w:rsidRPr="00A74680">
          <w:rPr>
            <w:rStyle w:val="Hyperlink"/>
            <w:noProof/>
          </w:rPr>
          <w:t>Application Package</w:t>
        </w:r>
        <w:r>
          <w:rPr>
            <w:noProof/>
            <w:webHidden/>
          </w:rPr>
          <w:tab/>
        </w:r>
        <w:r>
          <w:rPr>
            <w:noProof/>
            <w:webHidden/>
          </w:rPr>
          <w:fldChar w:fldCharType="begin"/>
        </w:r>
        <w:r>
          <w:rPr>
            <w:noProof/>
            <w:webHidden/>
          </w:rPr>
          <w:instrText xml:space="preserve"> PAGEREF _Toc214620167 \h </w:instrText>
        </w:r>
        <w:r>
          <w:rPr>
            <w:noProof/>
            <w:webHidden/>
          </w:rPr>
          <w:fldChar w:fldCharType="separate"/>
        </w:r>
        <w:r w:rsidR="00E70EE0">
          <w:rPr>
            <w:noProof/>
            <w:webHidden/>
          </w:rPr>
          <w:t>29</w:t>
        </w:r>
        <w:r>
          <w:rPr>
            <w:noProof/>
            <w:webHidden/>
          </w:rPr>
          <w:fldChar w:fldCharType="end"/>
        </w:r>
      </w:hyperlink>
    </w:p>
    <w:p w:rsidR="00AD695D" w14:paraId="76BBE165" w14:textId="4B0F6659">
      <w:pPr>
        <w:pStyle w:val="TOC4"/>
        <w:tabs>
          <w:tab w:val="right" w:leader="dot" w:pos="9350"/>
        </w:tabs>
        <w:rPr>
          <w:rFonts w:asciiTheme="minorHAnsi" w:hAnsiTheme="minorHAnsi" w:cstheme="minorBidi"/>
          <w:noProof/>
          <w:color w:val="auto"/>
          <w:kern w:val="2"/>
          <w:sz w:val="24"/>
          <w:szCs w:val="24"/>
          <w:lang w:eastAsia="ja-JP"/>
          <w14:ligatures w14:val="standardContextual"/>
        </w:rPr>
      </w:pPr>
      <w:hyperlink w:anchor="_Toc214620168" w:history="1">
        <w:r w:rsidRPr="00A74680">
          <w:rPr>
            <w:rStyle w:val="Hyperlink"/>
            <w:noProof/>
          </w:rPr>
          <w:t>Readiness Checklist</w:t>
        </w:r>
        <w:r>
          <w:rPr>
            <w:noProof/>
            <w:webHidden/>
          </w:rPr>
          <w:tab/>
        </w:r>
        <w:r>
          <w:rPr>
            <w:noProof/>
            <w:webHidden/>
          </w:rPr>
          <w:fldChar w:fldCharType="begin"/>
        </w:r>
        <w:r>
          <w:rPr>
            <w:noProof/>
            <w:webHidden/>
          </w:rPr>
          <w:instrText xml:space="preserve"> PAGEREF _Toc214620168 \h </w:instrText>
        </w:r>
        <w:r>
          <w:rPr>
            <w:noProof/>
            <w:webHidden/>
          </w:rPr>
          <w:fldChar w:fldCharType="separate"/>
        </w:r>
        <w:r w:rsidR="00E70EE0">
          <w:rPr>
            <w:noProof/>
            <w:webHidden/>
          </w:rPr>
          <w:t>30</w:t>
        </w:r>
        <w:r>
          <w:rPr>
            <w:noProof/>
            <w:webHidden/>
          </w:rPr>
          <w:fldChar w:fldCharType="end"/>
        </w:r>
      </w:hyperlink>
    </w:p>
    <w:p w:rsidR="00AD695D" w14:paraId="20C2E058" w14:textId="363018EE">
      <w:pPr>
        <w:pStyle w:val="TOC3"/>
        <w:rPr>
          <w:rFonts w:asciiTheme="minorHAnsi" w:hAnsiTheme="minorHAnsi" w:cstheme="minorBidi"/>
          <w:iCs w:val="0"/>
          <w:noProof/>
          <w:color w:val="auto"/>
          <w:kern w:val="2"/>
          <w:sz w:val="24"/>
          <w:szCs w:val="24"/>
          <w:lang w:eastAsia="ja-JP"/>
          <w14:ligatures w14:val="standardContextual"/>
        </w:rPr>
      </w:pPr>
      <w:hyperlink w:anchor="_Toc214620169" w:history="1">
        <w:r w:rsidRPr="00A74680">
          <w:rPr>
            <w:rStyle w:val="Hyperlink"/>
            <w:noProof/>
          </w:rPr>
          <w:t>Prepare Your Application</w:t>
        </w:r>
        <w:r>
          <w:rPr>
            <w:noProof/>
            <w:webHidden/>
          </w:rPr>
          <w:tab/>
        </w:r>
        <w:r>
          <w:rPr>
            <w:noProof/>
            <w:webHidden/>
          </w:rPr>
          <w:fldChar w:fldCharType="begin"/>
        </w:r>
        <w:r>
          <w:rPr>
            <w:noProof/>
            <w:webHidden/>
          </w:rPr>
          <w:instrText xml:space="preserve"> PAGEREF _Toc214620169 \h </w:instrText>
        </w:r>
        <w:r>
          <w:rPr>
            <w:noProof/>
            <w:webHidden/>
          </w:rPr>
          <w:fldChar w:fldCharType="separate"/>
        </w:r>
        <w:r w:rsidR="00E70EE0">
          <w:rPr>
            <w:noProof/>
            <w:webHidden/>
          </w:rPr>
          <w:t>31</w:t>
        </w:r>
        <w:r>
          <w:rPr>
            <w:noProof/>
            <w:webHidden/>
          </w:rPr>
          <w:fldChar w:fldCharType="end"/>
        </w:r>
      </w:hyperlink>
    </w:p>
    <w:p w:rsidR="00AD695D" w14:paraId="6F256529" w14:textId="2AD4FB80">
      <w:pPr>
        <w:pStyle w:val="TOC4"/>
        <w:tabs>
          <w:tab w:val="right" w:leader="dot" w:pos="9350"/>
        </w:tabs>
        <w:rPr>
          <w:rFonts w:asciiTheme="minorHAnsi" w:hAnsiTheme="minorHAnsi" w:cstheme="minorBidi"/>
          <w:noProof/>
          <w:color w:val="auto"/>
          <w:kern w:val="2"/>
          <w:sz w:val="24"/>
          <w:szCs w:val="24"/>
          <w:lang w:eastAsia="ja-JP"/>
          <w14:ligatures w14:val="standardContextual"/>
        </w:rPr>
      </w:pPr>
      <w:hyperlink w:anchor="_Toc214620170" w:history="1">
        <w:r w:rsidRPr="00A74680">
          <w:rPr>
            <w:rStyle w:val="Hyperlink"/>
            <w:noProof/>
          </w:rPr>
          <w:t>Preparing Your Application</w:t>
        </w:r>
        <w:r>
          <w:rPr>
            <w:noProof/>
            <w:webHidden/>
          </w:rPr>
          <w:tab/>
        </w:r>
        <w:r>
          <w:rPr>
            <w:noProof/>
            <w:webHidden/>
          </w:rPr>
          <w:fldChar w:fldCharType="begin"/>
        </w:r>
        <w:r>
          <w:rPr>
            <w:noProof/>
            <w:webHidden/>
          </w:rPr>
          <w:instrText xml:space="preserve"> PAGEREF _Toc214620170 \h </w:instrText>
        </w:r>
        <w:r>
          <w:rPr>
            <w:noProof/>
            <w:webHidden/>
          </w:rPr>
          <w:fldChar w:fldCharType="separate"/>
        </w:r>
        <w:r w:rsidR="00E70EE0">
          <w:rPr>
            <w:noProof/>
            <w:webHidden/>
          </w:rPr>
          <w:t>31</w:t>
        </w:r>
        <w:r>
          <w:rPr>
            <w:noProof/>
            <w:webHidden/>
          </w:rPr>
          <w:fldChar w:fldCharType="end"/>
        </w:r>
      </w:hyperlink>
    </w:p>
    <w:p w:rsidR="00AD695D" w14:paraId="08A6C3E5" w14:textId="6E15891C">
      <w:pPr>
        <w:pStyle w:val="TOC3"/>
        <w:rPr>
          <w:rFonts w:asciiTheme="minorHAnsi" w:hAnsiTheme="minorHAnsi" w:cstheme="minorBidi"/>
          <w:iCs w:val="0"/>
          <w:noProof/>
          <w:color w:val="auto"/>
          <w:kern w:val="2"/>
          <w:sz w:val="24"/>
          <w:szCs w:val="24"/>
          <w:lang w:eastAsia="ja-JP"/>
          <w14:ligatures w14:val="standardContextual"/>
        </w:rPr>
      </w:pPr>
      <w:hyperlink w:anchor="_Toc214620171" w:history="1">
        <w:r w:rsidRPr="00A74680">
          <w:rPr>
            <w:rStyle w:val="Hyperlink"/>
            <w:noProof/>
          </w:rPr>
          <w:t>Disclosure of Information in Applications</w:t>
        </w:r>
        <w:r>
          <w:rPr>
            <w:noProof/>
            <w:webHidden/>
          </w:rPr>
          <w:tab/>
        </w:r>
        <w:r>
          <w:rPr>
            <w:noProof/>
            <w:webHidden/>
          </w:rPr>
          <w:fldChar w:fldCharType="begin"/>
        </w:r>
        <w:r>
          <w:rPr>
            <w:noProof/>
            <w:webHidden/>
          </w:rPr>
          <w:instrText xml:space="preserve"> PAGEREF _Toc214620171 \h </w:instrText>
        </w:r>
        <w:r>
          <w:rPr>
            <w:noProof/>
            <w:webHidden/>
          </w:rPr>
          <w:fldChar w:fldCharType="separate"/>
        </w:r>
        <w:r w:rsidR="00E70EE0">
          <w:rPr>
            <w:noProof/>
            <w:webHidden/>
          </w:rPr>
          <w:t>44</w:t>
        </w:r>
        <w:r>
          <w:rPr>
            <w:noProof/>
            <w:webHidden/>
          </w:rPr>
          <w:fldChar w:fldCharType="end"/>
        </w:r>
      </w:hyperlink>
    </w:p>
    <w:p w:rsidR="00AD695D" w14:paraId="00B5CE2F" w14:textId="11E2AE21">
      <w:pPr>
        <w:pStyle w:val="TOC2"/>
        <w:rPr>
          <w:rFonts w:asciiTheme="minorHAnsi" w:hAnsiTheme="minorHAnsi" w:cstheme="minorBidi"/>
          <w:b w:val="0"/>
          <w:noProof/>
          <w:color w:val="auto"/>
          <w:kern w:val="2"/>
          <w:szCs w:val="24"/>
          <w:lang w:eastAsia="ja-JP"/>
          <w14:ligatures w14:val="standardContextual"/>
        </w:rPr>
      </w:pPr>
      <w:hyperlink w:anchor="_Toc214620172" w:history="1">
        <w:r w:rsidRPr="00A74680">
          <w:rPr>
            <w:rStyle w:val="Hyperlink"/>
            <w:noProof/>
          </w:rPr>
          <w:t>5.</w:t>
        </w:r>
        <w:r>
          <w:rPr>
            <w:rFonts w:asciiTheme="minorHAnsi" w:hAnsiTheme="minorHAnsi" w:cstheme="minorBidi"/>
            <w:b w:val="0"/>
            <w:noProof/>
            <w:color w:val="auto"/>
            <w:kern w:val="2"/>
            <w:szCs w:val="24"/>
            <w:lang w:eastAsia="ja-JP"/>
            <w14:ligatures w14:val="standardContextual"/>
          </w:rPr>
          <w:tab/>
        </w:r>
        <w:r w:rsidRPr="00A74680">
          <w:rPr>
            <w:rStyle w:val="Hyperlink"/>
            <w:noProof/>
          </w:rPr>
          <w:t>Submission Requirements and Deadlines</w:t>
        </w:r>
        <w:r>
          <w:rPr>
            <w:noProof/>
            <w:webHidden/>
          </w:rPr>
          <w:tab/>
        </w:r>
        <w:r>
          <w:rPr>
            <w:noProof/>
            <w:webHidden/>
          </w:rPr>
          <w:fldChar w:fldCharType="begin"/>
        </w:r>
        <w:r>
          <w:rPr>
            <w:noProof/>
            <w:webHidden/>
          </w:rPr>
          <w:instrText xml:space="preserve"> PAGEREF _Toc214620172 \h </w:instrText>
        </w:r>
        <w:r>
          <w:rPr>
            <w:noProof/>
            <w:webHidden/>
          </w:rPr>
          <w:fldChar w:fldCharType="separate"/>
        </w:r>
        <w:r w:rsidR="00E70EE0">
          <w:rPr>
            <w:noProof/>
            <w:webHidden/>
          </w:rPr>
          <w:t>45</w:t>
        </w:r>
        <w:r>
          <w:rPr>
            <w:noProof/>
            <w:webHidden/>
          </w:rPr>
          <w:fldChar w:fldCharType="end"/>
        </w:r>
      </w:hyperlink>
    </w:p>
    <w:p w:rsidR="00AD695D" w14:paraId="59B39812" w14:textId="3516DD59">
      <w:pPr>
        <w:pStyle w:val="TOC3"/>
        <w:rPr>
          <w:rFonts w:asciiTheme="minorHAnsi" w:hAnsiTheme="minorHAnsi" w:cstheme="minorBidi"/>
          <w:iCs w:val="0"/>
          <w:noProof/>
          <w:color w:val="auto"/>
          <w:kern w:val="2"/>
          <w:sz w:val="24"/>
          <w:szCs w:val="24"/>
          <w:lang w:eastAsia="ja-JP"/>
          <w14:ligatures w14:val="standardContextual"/>
        </w:rPr>
      </w:pPr>
      <w:hyperlink w:anchor="_Toc214620173" w:history="1">
        <w:r w:rsidRPr="00A74680">
          <w:rPr>
            <w:rStyle w:val="Hyperlink"/>
            <w:noProof/>
          </w:rPr>
          <w:t>Submission Instructions</w:t>
        </w:r>
        <w:r>
          <w:rPr>
            <w:noProof/>
            <w:webHidden/>
          </w:rPr>
          <w:tab/>
        </w:r>
        <w:r>
          <w:rPr>
            <w:noProof/>
            <w:webHidden/>
          </w:rPr>
          <w:fldChar w:fldCharType="begin"/>
        </w:r>
        <w:r>
          <w:rPr>
            <w:noProof/>
            <w:webHidden/>
          </w:rPr>
          <w:instrText xml:space="preserve"> PAGEREF _Toc214620173 \h </w:instrText>
        </w:r>
        <w:r>
          <w:rPr>
            <w:noProof/>
            <w:webHidden/>
          </w:rPr>
          <w:fldChar w:fldCharType="separate"/>
        </w:r>
        <w:r w:rsidR="00E70EE0">
          <w:rPr>
            <w:noProof/>
            <w:webHidden/>
          </w:rPr>
          <w:t>45</w:t>
        </w:r>
        <w:r>
          <w:rPr>
            <w:noProof/>
            <w:webHidden/>
          </w:rPr>
          <w:fldChar w:fldCharType="end"/>
        </w:r>
      </w:hyperlink>
    </w:p>
    <w:p w:rsidR="00AD695D" w14:paraId="59DDD0D1" w14:textId="0F479DF1">
      <w:pPr>
        <w:pStyle w:val="TOC3"/>
        <w:rPr>
          <w:rFonts w:asciiTheme="minorHAnsi" w:hAnsiTheme="minorHAnsi" w:cstheme="minorBidi"/>
          <w:iCs w:val="0"/>
          <w:noProof/>
          <w:color w:val="auto"/>
          <w:kern w:val="2"/>
          <w:sz w:val="24"/>
          <w:szCs w:val="24"/>
          <w:lang w:eastAsia="ja-JP"/>
          <w14:ligatures w14:val="standardContextual"/>
        </w:rPr>
      </w:pPr>
      <w:hyperlink w:anchor="_Toc214620174" w:history="1">
        <w:r w:rsidRPr="00A74680">
          <w:rPr>
            <w:rStyle w:val="Hyperlink"/>
            <w:noProof/>
          </w:rPr>
          <w:t>Programmatic, Administrative, and Technical Support Contacts</w:t>
        </w:r>
        <w:r>
          <w:rPr>
            <w:noProof/>
            <w:webHidden/>
          </w:rPr>
          <w:tab/>
        </w:r>
        <w:r>
          <w:rPr>
            <w:noProof/>
            <w:webHidden/>
          </w:rPr>
          <w:fldChar w:fldCharType="begin"/>
        </w:r>
        <w:r>
          <w:rPr>
            <w:noProof/>
            <w:webHidden/>
          </w:rPr>
          <w:instrText xml:space="preserve"> PAGEREF _Toc214620174 \h </w:instrText>
        </w:r>
        <w:r>
          <w:rPr>
            <w:noProof/>
            <w:webHidden/>
          </w:rPr>
          <w:fldChar w:fldCharType="separate"/>
        </w:r>
        <w:r w:rsidR="00E70EE0">
          <w:rPr>
            <w:noProof/>
            <w:webHidden/>
          </w:rPr>
          <w:t>45</w:t>
        </w:r>
        <w:r>
          <w:rPr>
            <w:noProof/>
            <w:webHidden/>
          </w:rPr>
          <w:fldChar w:fldCharType="end"/>
        </w:r>
      </w:hyperlink>
    </w:p>
    <w:p w:rsidR="00AD695D" w14:paraId="2DA0C4E8" w14:textId="69FBEB3F">
      <w:pPr>
        <w:pStyle w:val="TOC4"/>
        <w:tabs>
          <w:tab w:val="right" w:leader="dot" w:pos="9350"/>
        </w:tabs>
        <w:rPr>
          <w:rFonts w:asciiTheme="minorHAnsi" w:hAnsiTheme="minorHAnsi" w:cstheme="minorBidi"/>
          <w:noProof/>
          <w:color w:val="auto"/>
          <w:kern w:val="2"/>
          <w:sz w:val="24"/>
          <w:szCs w:val="24"/>
          <w:lang w:eastAsia="ja-JP"/>
          <w14:ligatures w14:val="standardContextual"/>
        </w:rPr>
      </w:pPr>
      <w:hyperlink w:anchor="_Toc214620175" w:history="1">
        <w:r w:rsidRPr="00A74680">
          <w:rPr>
            <w:rStyle w:val="Hyperlink"/>
            <w:noProof/>
          </w:rPr>
          <w:t>IMLS</w:t>
        </w:r>
        <w:r>
          <w:rPr>
            <w:noProof/>
            <w:webHidden/>
          </w:rPr>
          <w:tab/>
        </w:r>
        <w:r>
          <w:rPr>
            <w:noProof/>
            <w:webHidden/>
          </w:rPr>
          <w:fldChar w:fldCharType="begin"/>
        </w:r>
        <w:r>
          <w:rPr>
            <w:noProof/>
            <w:webHidden/>
          </w:rPr>
          <w:instrText xml:space="preserve"> PAGEREF _Toc214620175 \h </w:instrText>
        </w:r>
        <w:r>
          <w:rPr>
            <w:noProof/>
            <w:webHidden/>
          </w:rPr>
          <w:fldChar w:fldCharType="separate"/>
        </w:r>
        <w:r w:rsidR="00E70EE0">
          <w:rPr>
            <w:noProof/>
            <w:webHidden/>
          </w:rPr>
          <w:t>45</w:t>
        </w:r>
        <w:r>
          <w:rPr>
            <w:noProof/>
            <w:webHidden/>
          </w:rPr>
          <w:fldChar w:fldCharType="end"/>
        </w:r>
      </w:hyperlink>
    </w:p>
    <w:p w:rsidR="00AD695D" w14:paraId="0BAED01A" w14:textId="23C83B38">
      <w:pPr>
        <w:pStyle w:val="TOC4"/>
        <w:tabs>
          <w:tab w:val="right" w:leader="dot" w:pos="9350"/>
        </w:tabs>
        <w:rPr>
          <w:rFonts w:asciiTheme="minorHAnsi" w:hAnsiTheme="minorHAnsi" w:cstheme="minorBidi"/>
          <w:noProof/>
          <w:color w:val="auto"/>
          <w:kern w:val="2"/>
          <w:sz w:val="24"/>
          <w:szCs w:val="24"/>
          <w:lang w:eastAsia="ja-JP"/>
          <w14:ligatures w14:val="standardContextual"/>
        </w:rPr>
      </w:pPr>
      <w:hyperlink w:anchor="_Toc214620176" w:history="1">
        <w:r w:rsidRPr="00A74680">
          <w:rPr>
            <w:rStyle w:val="Hyperlink"/>
            <w:noProof/>
          </w:rPr>
          <w:t>Federal Service Desk</w:t>
        </w:r>
        <w:r>
          <w:rPr>
            <w:noProof/>
            <w:webHidden/>
          </w:rPr>
          <w:tab/>
        </w:r>
        <w:r>
          <w:rPr>
            <w:noProof/>
            <w:webHidden/>
          </w:rPr>
          <w:fldChar w:fldCharType="begin"/>
        </w:r>
        <w:r>
          <w:rPr>
            <w:noProof/>
            <w:webHidden/>
          </w:rPr>
          <w:instrText xml:space="preserve"> PAGEREF _Toc214620176 \h </w:instrText>
        </w:r>
        <w:r>
          <w:rPr>
            <w:noProof/>
            <w:webHidden/>
          </w:rPr>
          <w:fldChar w:fldCharType="separate"/>
        </w:r>
        <w:r w:rsidR="00E70EE0">
          <w:rPr>
            <w:noProof/>
            <w:webHidden/>
          </w:rPr>
          <w:t>45</w:t>
        </w:r>
        <w:r>
          <w:rPr>
            <w:noProof/>
            <w:webHidden/>
          </w:rPr>
          <w:fldChar w:fldCharType="end"/>
        </w:r>
      </w:hyperlink>
    </w:p>
    <w:p w:rsidR="00AD695D" w14:paraId="4C72246D" w14:textId="23A7C6EC">
      <w:pPr>
        <w:pStyle w:val="TOC4"/>
        <w:tabs>
          <w:tab w:val="right" w:leader="dot" w:pos="9350"/>
        </w:tabs>
        <w:rPr>
          <w:rFonts w:asciiTheme="minorHAnsi" w:hAnsiTheme="minorHAnsi" w:cstheme="minorBidi"/>
          <w:noProof/>
          <w:color w:val="auto"/>
          <w:kern w:val="2"/>
          <w:sz w:val="24"/>
          <w:szCs w:val="24"/>
          <w:lang w:eastAsia="ja-JP"/>
          <w14:ligatures w14:val="standardContextual"/>
        </w:rPr>
      </w:pPr>
      <w:hyperlink w:anchor="_Toc214620177" w:history="1">
        <w:r w:rsidRPr="00A74680">
          <w:rPr>
            <w:rStyle w:val="Hyperlink"/>
            <w:noProof/>
          </w:rPr>
          <w:t>Grants.gov</w:t>
        </w:r>
        <w:r>
          <w:rPr>
            <w:noProof/>
            <w:webHidden/>
          </w:rPr>
          <w:tab/>
        </w:r>
        <w:r>
          <w:rPr>
            <w:noProof/>
            <w:webHidden/>
          </w:rPr>
          <w:fldChar w:fldCharType="begin"/>
        </w:r>
        <w:r>
          <w:rPr>
            <w:noProof/>
            <w:webHidden/>
          </w:rPr>
          <w:instrText xml:space="preserve"> PAGEREF _Toc214620177 \h </w:instrText>
        </w:r>
        <w:r>
          <w:rPr>
            <w:noProof/>
            <w:webHidden/>
          </w:rPr>
          <w:fldChar w:fldCharType="separate"/>
        </w:r>
        <w:r w:rsidR="00E70EE0">
          <w:rPr>
            <w:noProof/>
            <w:webHidden/>
          </w:rPr>
          <w:t>45</w:t>
        </w:r>
        <w:r>
          <w:rPr>
            <w:noProof/>
            <w:webHidden/>
          </w:rPr>
          <w:fldChar w:fldCharType="end"/>
        </w:r>
      </w:hyperlink>
    </w:p>
    <w:p w:rsidR="00AD695D" w14:paraId="51EC3F2A" w14:textId="18B1008B">
      <w:pPr>
        <w:pStyle w:val="TOC3"/>
        <w:rPr>
          <w:rFonts w:asciiTheme="minorHAnsi" w:hAnsiTheme="minorHAnsi" w:cstheme="minorBidi"/>
          <w:iCs w:val="0"/>
          <w:noProof/>
          <w:color w:val="auto"/>
          <w:kern w:val="2"/>
          <w:sz w:val="24"/>
          <w:szCs w:val="24"/>
          <w:lang w:eastAsia="ja-JP"/>
          <w14:ligatures w14:val="standardContextual"/>
        </w:rPr>
      </w:pPr>
      <w:hyperlink w:anchor="_Toc214620178" w:history="1">
        <w:r w:rsidRPr="00A74680">
          <w:rPr>
            <w:rStyle w:val="Hyperlink"/>
            <w:noProof/>
          </w:rPr>
          <w:t>Submission Dates and Times</w:t>
        </w:r>
        <w:r>
          <w:rPr>
            <w:noProof/>
            <w:webHidden/>
          </w:rPr>
          <w:tab/>
        </w:r>
        <w:r>
          <w:rPr>
            <w:noProof/>
            <w:webHidden/>
          </w:rPr>
          <w:fldChar w:fldCharType="begin"/>
        </w:r>
        <w:r>
          <w:rPr>
            <w:noProof/>
            <w:webHidden/>
          </w:rPr>
          <w:instrText xml:space="preserve"> PAGEREF _Toc214620178 \h </w:instrText>
        </w:r>
        <w:r>
          <w:rPr>
            <w:noProof/>
            <w:webHidden/>
          </w:rPr>
          <w:fldChar w:fldCharType="separate"/>
        </w:r>
        <w:r w:rsidR="00E70EE0">
          <w:rPr>
            <w:noProof/>
            <w:webHidden/>
          </w:rPr>
          <w:t>46</w:t>
        </w:r>
        <w:r>
          <w:rPr>
            <w:noProof/>
            <w:webHidden/>
          </w:rPr>
          <w:fldChar w:fldCharType="end"/>
        </w:r>
      </w:hyperlink>
    </w:p>
    <w:p w:rsidR="00AD695D" w14:paraId="6F4018BA" w14:textId="6FC1AF84">
      <w:pPr>
        <w:pStyle w:val="TOC3"/>
        <w:rPr>
          <w:rFonts w:asciiTheme="minorHAnsi" w:hAnsiTheme="minorHAnsi" w:cstheme="minorBidi"/>
          <w:iCs w:val="0"/>
          <w:noProof/>
          <w:color w:val="auto"/>
          <w:kern w:val="2"/>
          <w:sz w:val="24"/>
          <w:szCs w:val="24"/>
          <w:lang w:eastAsia="ja-JP"/>
          <w14:ligatures w14:val="standardContextual"/>
        </w:rPr>
      </w:pPr>
      <w:hyperlink w:anchor="_Toc214620179" w:history="1">
        <w:r w:rsidRPr="00A74680">
          <w:rPr>
            <w:rStyle w:val="Hyperlink"/>
            <w:noProof/>
            <w:lang w:val="en"/>
          </w:rPr>
          <w:t>Emergency Extensions</w:t>
        </w:r>
        <w:r>
          <w:rPr>
            <w:noProof/>
            <w:webHidden/>
          </w:rPr>
          <w:tab/>
        </w:r>
        <w:r>
          <w:rPr>
            <w:noProof/>
            <w:webHidden/>
          </w:rPr>
          <w:fldChar w:fldCharType="begin"/>
        </w:r>
        <w:r>
          <w:rPr>
            <w:noProof/>
            <w:webHidden/>
          </w:rPr>
          <w:instrText xml:space="preserve"> PAGEREF _Toc214620179 \h </w:instrText>
        </w:r>
        <w:r>
          <w:rPr>
            <w:noProof/>
            <w:webHidden/>
          </w:rPr>
          <w:fldChar w:fldCharType="separate"/>
        </w:r>
        <w:r w:rsidR="00E70EE0">
          <w:rPr>
            <w:noProof/>
            <w:webHidden/>
          </w:rPr>
          <w:t>46</w:t>
        </w:r>
        <w:r>
          <w:rPr>
            <w:noProof/>
            <w:webHidden/>
          </w:rPr>
          <w:fldChar w:fldCharType="end"/>
        </w:r>
      </w:hyperlink>
    </w:p>
    <w:p w:rsidR="00AD695D" w14:paraId="09019C0C" w14:textId="665F441F">
      <w:pPr>
        <w:pStyle w:val="TOC3"/>
        <w:rPr>
          <w:rFonts w:asciiTheme="minorHAnsi" w:hAnsiTheme="minorHAnsi" w:cstheme="minorBidi"/>
          <w:iCs w:val="0"/>
          <w:noProof/>
          <w:color w:val="auto"/>
          <w:kern w:val="2"/>
          <w:sz w:val="24"/>
          <w:szCs w:val="24"/>
          <w:lang w:eastAsia="ja-JP"/>
          <w14:ligatures w14:val="standardContextual"/>
        </w:rPr>
      </w:pPr>
      <w:hyperlink w:anchor="_Toc214620180" w:history="1">
        <w:r w:rsidRPr="00A74680">
          <w:rPr>
            <w:rStyle w:val="Hyperlink"/>
            <w:noProof/>
          </w:rPr>
          <w:t>Intergovernmental Review</w:t>
        </w:r>
        <w:r>
          <w:rPr>
            <w:noProof/>
            <w:webHidden/>
          </w:rPr>
          <w:tab/>
        </w:r>
        <w:r>
          <w:rPr>
            <w:noProof/>
            <w:webHidden/>
          </w:rPr>
          <w:fldChar w:fldCharType="begin"/>
        </w:r>
        <w:r>
          <w:rPr>
            <w:noProof/>
            <w:webHidden/>
          </w:rPr>
          <w:instrText xml:space="preserve"> PAGEREF _Toc214620180 \h </w:instrText>
        </w:r>
        <w:r>
          <w:rPr>
            <w:noProof/>
            <w:webHidden/>
          </w:rPr>
          <w:fldChar w:fldCharType="separate"/>
        </w:r>
        <w:r w:rsidR="00E70EE0">
          <w:rPr>
            <w:noProof/>
            <w:webHidden/>
          </w:rPr>
          <w:t>46</w:t>
        </w:r>
        <w:r>
          <w:rPr>
            <w:noProof/>
            <w:webHidden/>
          </w:rPr>
          <w:fldChar w:fldCharType="end"/>
        </w:r>
      </w:hyperlink>
    </w:p>
    <w:p w:rsidR="007717AD" w14:paraId="65F96190" w14:textId="6924F47D">
      <w:pPr>
        <w:spacing w:before="0" w:after="160" w:line="259" w:lineRule="auto"/>
      </w:pPr>
      <w:r>
        <w:fldChar w:fldCharType="end"/>
      </w:r>
    </w:p>
    <w:p w:rsidR="007717AD" w14:paraId="49C4495C" w14:textId="77777777">
      <w:pPr>
        <w:spacing w:before="0" w:after="160" w:line="259" w:lineRule="auto"/>
      </w:pPr>
      <w:r>
        <w:br w:type="page"/>
      </w:r>
    </w:p>
    <w:p w:rsidR="00106413" w:rsidRPr="00C10168" w:rsidP="00C10168" w14:paraId="4A2A88E1" w14:textId="33D88CB8">
      <w:pPr>
        <w:pStyle w:val="Heading2"/>
      </w:pPr>
      <w:bookmarkStart w:id="61" w:name="_Toc172135560"/>
      <w:bookmarkStart w:id="62" w:name="_Toc214620164"/>
      <w:bookmarkStart w:id="63" w:name="Step2"/>
      <w:r w:rsidRPr="00C10168">
        <w:t xml:space="preserve">Application </w:t>
      </w:r>
      <w:r w:rsidRPr="00C10168" w:rsidR="00CA2583">
        <w:t>Contents and Format</w:t>
      </w:r>
      <w:bookmarkEnd w:id="61"/>
      <w:bookmarkEnd w:id="62"/>
    </w:p>
    <w:p w:rsidR="003057A2" w:rsidRPr="003057A2" w:rsidP="009C22CE" w14:paraId="66522D87" w14:textId="38A16B7C">
      <w:pPr>
        <w:pStyle w:val="Heading3"/>
      </w:pPr>
      <w:bookmarkStart w:id="64" w:name="_Toc214620165"/>
      <w:r>
        <w:t xml:space="preserve">Get Ready </w:t>
      </w:r>
      <w:r w:rsidR="00C364E8">
        <w:t>to</w:t>
      </w:r>
      <w:r>
        <w:t xml:space="preserve"> Apply</w:t>
      </w:r>
      <w:bookmarkEnd w:id="64"/>
    </w:p>
    <w:p w:rsidR="00B527EB" w:rsidRPr="00AC2240" w:rsidP="00295ADA" w14:paraId="242AD45F" w14:textId="53249574">
      <w:pPr>
        <w:pStyle w:val="Heading4"/>
      </w:pPr>
      <w:bookmarkStart w:id="65" w:name="_Registration_Requirements"/>
      <w:bookmarkStart w:id="66" w:name="_Toc214620166"/>
      <w:bookmarkEnd w:id="65"/>
      <w:r w:rsidRPr="00AC2240">
        <w:t>Registration Requirements</w:t>
      </w:r>
      <w:bookmarkEnd w:id="66"/>
      <w:r w:rsidRPr="00AC2240">
        <w:t xml:space="preserve"> </w:t>
      </w:r>
    </w:p>
    <w:p w:rsidR="00B527EB" w:rsidP="00295ADA" w14:paraId="1A22011A" w14:textId="51CD0362">
      <w:pPr>
        <w:pStyle w:val="Sectionintrotext"/>
      </w:pPr>
      <w:r w:rsidRPr="00004F98">
        <w:t xml:space="preserve">Before </w:t>
      </w:r>
      <w:r w:rsidR="00F6785C">
        <w:t xml:space="preserve">you </w:t>
      </w:r>
      <w:r w:rsidR="00C37AA6">
        <w:t>apply</w:t>
      </w:r>
      <w:r w:rsidRPr="00004F98">
        <w:t xml:space="preserve">, </w:t>
      </w:r>
      <w:r w:rsidR="0058710C">
        <w:t>your</w:t>
      </w:r>
      <w:r w:rsidRPr="00004F98">
        <w:t xml:space="preserve"> organization must have</w:t>
      </w:r>
      <w:r>
        <w:t>:</w:t>
      </w:r>
      <w:r w:rsidRPr="00004F98">
        <w:t xml:space="preserve"> </w:t>
      </w:r>
    </w:p>
    <w:p w:rsidR="00B527EB" w:rsidP="005F5622" w14:paraId="25910BF4" w14:textId="07C50EB9">
      <w:pPr>
        <w:pStyle w:val="Sectionintrotext"/>
        <w:numPr>
          <w:ilvl w:val="0"/>
          <w:numId w:val="35"/>
        </w:numPr>
        <w:spacing w:after="120"/>
      </w:pPr>
      <w:r w:rsidRPr="00004F98">
        <w:t xml:space="preserve">a </w:t>
      </w:r>
      <w:r w:rsidRPr="00EA2140">
        <w:rPr>
          <w:b/>
          <w:bCs/>
        </w:rPr>
        <w:t>Unique Entity Identifier (UEI) number</w:t>
      </w:r>
      <w:r w:rsidRPr="00004F98">
        <w:t xml:space="preserve">; </w:t>
      </w:r>
    </w:p>
    <w:p w:rsidR="00B527EB" w:rsidP="005F5622" w14:paraId="48844A62" w14:textId="19927BFE">
      <w:pPr>
        <w:pStyle w:val="Sectionintrotext"/>
        <w:numPr>
          <w:ilvl w:val="0"/>
          <w:numId w:val="35"/>
        </w:numPr>
        <w:spacing w:after="120"/>
        <w:ind w:right="288"/>
      </w:pPr>
      <w:r w:rsidRPr="00004F98">
        <w:t xml:space="preserve">a </w:t>
      </w:r>
      <w:r w:rsidRPr="00786FCA">
        <w:t xml:space="preserve">current and active </w:t>
      </w:r>
      <w:r w:rsidRPr="00EA2140">
        <w:rPr>
          <w:b/>
          <w:bCs/>
        </w:rPr>
        <w:t>System for Award Management (SAM) registration</w:t>
      </w:r>
      <w:r w:rsidRPr="00004F98">
        <w:t xml:space="preserve">; and </w:t>
      </w:r>
    </w:p>
    <w:p w:rsidR="00B527EB" w:rsidP="005F5622" w14:paraId="16267B07" w14:textId="44C26FAC">
      <w:pPr>
        <w:pStyle w:val="Sectionintrotext"/>
        <w:numPr>
          <w:ilvl w:val="0"/>
          <w:numId w:val="35"/>
        </w:numPr>
        <w:spacing w:after="120"/>
      </w:pPr>
      <w:r>
        <w:rPr>
          <w:noProof/>
        </w:rPr>
        <mc:AlternateContent>
          <mc:Choice Requires="wps">
            <w:drawing>
              <wp:anchor distT="0" distB="0" distL="114300" distR="114300" simplePos="0" relativeHeight="251672576" behindDoc="0" locked="0" layoutInCell="1" allowOverlap="1">
                <wp:simplePos x="0" y="0"/>
                <wp:positionH relativeFrom="column">
                  <wp:posOffset>3441700</wp:posOffset>
                </wp:positionH>
                <wp:positionV relativeFrom="paragraph">
                  <wp:posOffset>16510</wp:posOffset>
                </wp:positionV>
                <wp:extent cx="2362835" cy="1859280"/>
                <wp:effectExtent l="0" t="0" r="18415" b="26670"/>
                <wp:wrapSquare wrapText="bothSides"/>
                <wp:docPr id="1735848542" name="Rectangle 27">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2362835" cy="1859280"/>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BB759E" w:rsidRPr="003E0308" w:rsidP="006629D4" w14:textId="29ADC320">
                            <w:pPr>
                              <w:ind w:left="720"/>
                              <w:rPr>
                                <w:szCs w:val="24"/>
                              </w:rPr>
                            </w:pPr>
                            <w:r w:rsidRPr="003E0308">
                              <w:rPr>
                                <w:szCs w:val="24"/>
                              </w:rPr>
                              <w:t xml:space="preserve">See </w:t>
                            </w:r>
                            <w:hyperlink w:anchor="_Appendix_One_–" w:history="1">
                              <w:r w:rsidRPr="003E0308">
                                <w:rPr>
                                  <w:rStyle w:val="Hyperlink"/>
                                  <w:szCs w:val="24"/>
                                </w:rPr>
                                <w:t>Guidance for Required Registrations</w:t>
                              </w:r>
                            </w:hyperlink>
                            <w:r w:rsidRPr="003E0308">
                              <w:rPr>
                                <w:szCs w:val="24"/>
                              </w:rPr>
                              <w:t xml:space="preserve"> for detailed information and resources to help you make sure your required registrations are complete and active by the time you’re ready to apply.</w:t>
                            </w:r>
                          </w:p>
                          <w:p w:rsidR="00050D8C" w:rsidP="00050D8C" w14:textId="094F4BEF">
                            <w:pPr>
                              <w:ind w:left="720"/>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id="Rectangle 27" o:spid="_x0000_s1053" alt="&quot;&quot;" style="width:186.05pt;height:146.4pt;margin-top:1.3pt;margin-left:271pt;mso-height-percent:0;mso-height-relative:margin;mso-width-percent:0;mso-width-relative:margin;mso-wrap-distance-bottom:0;mso-wrap-distance-left:9pt;mso-wrap-distance-right:9pt;mso-wrap-distance-top:0;mso-wrap-style:square;position:absolute;visibility:visible;v-text-anchor:middle;z-index:251673600" fillcolor="#f7fbff" strokecolor="#33715b" strokeweight="1pt">
                <v:textbox>
                  <w:txbxContent>
                    <w:p w:rsidR="00BB759E" w:rsidRPr="003E0308" w:rsidP="006629D4" w14:paraId="18F4FB09" w14:textId="29ADC320">
                      <w:pPr>
                        <w:ind w:left="720"/>
                        <w:rPr>
                          <w:szCs w:val="24"/>
                        </w:rPr>
                      </w:pPr>
                      <w:r w:rsidRPr="003E0308">
                        <w:rPr>
                          <w:szCs w:val="24"/>
                        </w:rPr>
                        <w:t xml:space="preserve">See </w:t>
                      </w:r>
                      <w:hyperlink w:anchor="_Appendix_One_–" w:history="1">
                        <w:r w:rsidRPr="003E0308">
                          <w:rPr>
                            <w:rStyle w:val="Hyperlink"/>
                            <w:szCs w:val="24"/>
                          </w:rPr>
                          <w:t>Guidance for Required Registrations</w:t>
                        </w:r>
                      </w:hyperlink>
                      <w:r w:rsidRPr="003E0308">
                        <w:rPr>
                          <w:szCs w:val="24"/>
                        </w:rPr>
                        <w:t xml:space="preserve"> for detailed information and resources to help you make sure your required registrations are complete and active by the time you’re ready to apply.</w:t>
                      </w:r>
                    </w:p>
                    <w:p w:rsidR="00050D8C" w:rsidP="00050D8C" w14:paraId="483318EC" w14:textId="094F4BEF">
                      <w:pPr>
                        <w:ind w:left="720"/>
                      </w:pPr>
                    </w:p>
                  </w:txbxContent>
                </v:textbox>
                <w10:wrap type="square"/>
              </v:rect>
            </w:pict>
          </mc:Fallback>
        </mc:AlternateContent>
      </w:r>
      <w:r>
        <w:rPr>
          <w:noProof/>
        </w:rPr>
        <w:drawing>
          <wp:anchor distT="0" distB="0" distL="114300" distR="114300" simplePos="0" relativeHeight="251711488" behindDoc="0" locked="0" layoutInCell="1" allowOverlap="1">
            <wp:simplePos x="0" y="0"/>
            <wp:positionH relativeFrom="column">
              <wp:posOffset>3564890</wp:posOffset>
            </wp:positionH>
            <wp:positionV relativeFrom="paragraph">
              <wp:posOffset>140756</wp:posOffset>
            </wp:positionV>
            <wp:extent cx="347345" cy="347345"/>
            <wp:effectExtent l="0" t="0" r="0" b="0"/>
            <wp:wrapSquare wrapText="bothSides"/>
            <wp:docPr id="2117919170" name="Graphic 2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117919170" name="Graphic 28">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51"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2"/>
                        </a:ext>
                      </a:extLst>
                    </a:blip>
                    <a:stretch>
                      <a:fillRect/>
                    </a:stretch>
                  </pic:blipFill>
                  <pic:spPr>
                    <a:xfrm>
                      <a:off x="0" y="0"/>
                      <a:ext cx="347345" cy="347345"/>
                    </a:xfrm>
                    <a:prstGeom prst="roundRect">
                      <a:avLst/>
                    </a:prstGeom>
                  </pic:spPr>
                </pic:pic>
              </a:graphicData>
            </a:graphic>
          </wp:anchor>
        </w:drawing>
      </w:r>
      <w:r w:rsidRPr="00004F98" w:rsidR="00B527EB">
        <w:t xml:space="preserve">an </w:t>
      </w:r>
      <w:r w:rsidRPr="00061338" w:rsidR="00B527EB">
        <w:rPr>
          <w:b/>
          <w:bCs/>
        </w:rPr>
        <w:t>active Grants.gov registration</w:t>
      </w:r>
      <w:r w:rsidRPr="00004F98" w:rsidR="00B527EB">
        <w:t xml:space="preserve"> with an approved Authorized Organization Representative (AOR). </w:t>
      </w:r>
    </w:p>
    <w:p w:rsidR="00B527EB" w:rsidRPr="00004F98" w:rsidP="00295ADA" w14:paraId="5D4A84D2" w14:textId="54C5FC5A">
      <w:pPr>
        <w:keepNext/>
        <w:spacing w:before="240"/>
      </w:pPr>
      <w:r w:rsidRPr="00004F98">
        <w:t xml:space="preserve">Check your materials and registrations </w:t>
      </w:r>
      <w:r w:rsidR="00AB3B33">
        <w:t>now</w:t>
      </w:r>
      <w:r w:rsidRPr="00004F98">
        <w:t xml:space="preserve"> to ensure that they are accurate, current, and active.</w:t>
      </w:r>
    </w:p>
    <w:p w:rsidR="00520F06" w:rsidP="00295ADA" w14:paraId="05E9EACC" w14:textId="2509FAC4">
      <w:r>
        <w:t>We</w:t>
      </w:r>
      <w:r w:rsidRPr="00004F98" w:rsidR="00B527EB">
        <w:t xml:space="preserve"> strongly recommend that </w:t>
      </w:r>
      <w:r>
        <w:t>you</w:t>
      </w:r>
      <w:r w:rsidRPr="00004F98" w:rsidR="00B527EB">
        <w:t xml:space="preserve"> obtain a UEI number and complete registration with SAM and Grants.gov </w:t>
      </w:r>
      <w:r w:rsidR="00506537">
        <w:t>well ahead of</w:t>
      </w:r>
      <w:r w:rsidRPr="00004F98" w:rsidR="00B527EB">
        <w:t xml:space="preserve"> the </w:t>
      </w:r>
      <w:r w:rsidR="00F451C1">
        <w:t>application</w:t>
      </w:r>
      <w:r w:rsidRPr="00004F98" w:rsidR="00B527EB">
        <w:t xml:space="preserve"> deadline. </w:t>
      </w:r>
    </w:p>
    <w:p w:rsidR="00B527EB" w:rsidRPr="00427981" w:rsidP="00295ADA" w14:paraId="41A8A90C" w14:textId="2ABF52F8">
      <w:pPr>
        <w:pStyle w:val="Heading4"/>
      </w:pPr>
      <w:bookmarkStart w:id="67" w:name="_Toc214620167"/>
      <w:r w:rsidRPr="00427981">
        <w:t>Application Package</w:t>
      </w:r>
      <w:bookmarkEnd w:id="67"/>
    </w:p>
    <w:p w:rsidR="00FD438F" w:rsidP="00295ADA" w14:paraId="4D6A2A21" w14:textId="77777777">
      <w:pPr>
        <w:pStyle w:val="Sectionintrotext"/>
      </w:pPr>
      <w:r w:rsidRPr="00BE6A6D">
        <w:t xml:space="preserve">You must apply electronically through </w:t>
      </w:r>
      <w:hyperlink r:id="rId90" w:history="1">
        <w:r w:rsidRPr="00BE6A6D">
          <w:t>Grants.gov Workspace</w:t>
        </w:r>
      </w:hyperlink>
      <w:r w:rsidRPr="00BE6A6D">
        <w:t xml:space="preserve"> or a Grants.gov system-to-system solution.</w:t>
      </w:r>
      <w:r w:rsidRPr="00004F98">
        <w:t xml:space="preserve"> </w:t>
      </w:r>
    </w:p>
    <w:p w:rsidR="00B527EB" w:rsidRPr="00004F98" w:rsidP="00295ADA" w14:paraId="7E69F757" w14:textId="17FC9031">
      <w:r w:rsidRPr="00004F98">
        <w:t xml:space="preserve">Use one of the following identifiers to locate the application package in </w:t>
      </w:r>
      <w:hyperlink r:id="rId91" w:history="1">
        <w:r w:rsidRPr="00427981">
          <w:rPr>
            <w:rStyle w:val="Hyperlink"/>
          </w:rPr>
          <w:t>Grants.gov</w:t>
        </w:r>
      </w:hyperlink>
      <w:r w:rsidRPr="00004F98">
        <w:t>:</w:t>
      </w:r>
    </w:p>
    <w:p w:rsidR="00B527EB" w:rsidRPr="00427981" w:rsidP="00295ADA" w14:paraId="4242B779" w14:textId="6C321270">
      <w:pPr>
        <w:pStyle w:val="ListParagraph"/>
        <w:numPr>
          <w:ilvl w:val="0"/>
          <w:numId w:val="1"/>
        </w:numPr>
        <w:spacing w:before="0" w:after="0"/>
      </w:pPr>
      <w:r w:rsidRPr="00FB6B8A">
        <w:rPr>
          <w:b/>
          <w:bCs/>
        </w:rPr>
        <w:t>Funding Opportunity Number</w:t>
      </w:r>
      <w:r w:rsidRPr="00427981">
        <w:t>: LB21-</w:t>
      </w:r>
      <w:r w:rsidRPr="00F91AC6" w:rsidR="00524A53">
        <w:rPr>
          <w:highlight w:val="yellow"/>
        </w:rPr>
        <w:t>FY26</w:t>
      </w:r>
    </w:p>
    <w:p w:rsidR="00B527EB" w:rsidRPr="00427981" w:rsidP="00295ADA" w14:paraId="148561F8" w14:textId="77777777">
      <w:pPr>
        <w:pStyle w:val="ListParagraph"/>
        <w:numPr>
          <w:ilvl w:val="0"/>
          <w:numId w:val="1"/>
        </w:numPr>
        <w:spacing w:before="0" w:after="0"/>
      </w:pPr>
      <w:r w:rsidRPr="00FB6B8A">
        <w:rPr>
          <w:b/>
          <w:bCs/>
        </w:rPr>
        <w:t>Assistance Listing Number</w:t>
      </w:r>
      <w:r w:rsidRPr="00427981">
        <w:t>: 45.313</w:t>
      </w:r>
    </w:p>
    <w:p w:rsidR="00B527EB" w:rsidRPr="00004F98" w:rsidP="00295ADA" w14:paraId="5C0C25BB" w14:textId="4AC86DED">
      <w:r w:rsidRPr="00004F98">
        <w:t xml:space="preserve">To request an audio recording of this announcement, call 202-653-4744. To request a paper copy of this announcement, call 202-653-4744 or email </w:t>
      </w:r>
      <w:hyperlink r:id="rId92" w:history="1">
        <w:r w:rsidRPr="00427981">
          <w:rPr>
            <w:rStyle w:val="Hyperlink"/>
          </w:rPr>
          <w:t>imls-librarygrants@imls.gov</w:t>
        </w:r>
      </w:hyperlink>
      <w:r w:rsidRPr="00004F98">
        <w:t>.</w:t>
      </w:r>
    </w:p>
    <w:p w:rsidR="008C7FA1" w:rsidP="00295ADA" w14:paraId="530CFC96" w14:textId="7648D0B8">
      <w:pPr>
        <w:pStyle w:val="Heading4"/>
      </w:pPr>
      <w:bookmarkStart w:id="68" w:name="_Funding_Restrictions"/>
      <w:bookmarkStart w:id="69" w:name="_Readiness_Checklist"/>
      <w:bookmarkStart w:id="70" w:name="_Toc214620168"/>
      <w:bookmarkEnd w:id="68"/>
      <w:bookmarkEnd w:id="69"/>
      <w:r>
        <w:t>Readiness Checklist</w:t>
      </w:r>
      <w:bookmarkEnd w:id="70"/>
    </w:p>
    <w:p w:rsidR="00290CBE" w:rsidRPr="00290CBE" w:rsidP="00290CBE" w14:paraId="0CC99197" w14:textId="2E864A08">
      <w:pPr>
        <w:pStyle w:val="Sectionintrotext"/>
        <w:keepNext/>
      </w:pPr>
      <w:r>
        <w:t xml:space="preserve">Applying for an award takes time. Registering with SAM.gov can take </w:t>
      </w:r>
      <w:r w:rsidR="005B2133">
        <w:t>ten business days or more</w:t>
      </w:r>
      <w:r>
        <w:t xml:space="preserve">. There are </w:t>
      </w:r>
      <w:r w:rsidR="00444A35">
        <w:t>a few</w:t>
      </w:r>
      <w:r>
        <w:t xml:space="preserve"> </w:t>
      </w:r>
      <w:r w:rsidR="00AB144A">
        <w:t xml:space="preserve">important </w:t>
      </w:r>
      <w:r>
        <w:t xml:space="preserve">things </w:t>
      </w:r>
      <w:r w:rsidR="00444A35">
        <w:t>you’ll need to do</w:t>
      </w:r>
      <w:r>
        <w:t xml:space="preserve"> before you can apply. </w:t>
      </w:r>
    </w:p>
    <w:p w:rsidR="004D4464" w:rsidP="00295ADA" w14:paraId="0AB1E9DA" w14:textId="7590022D">
      <w:pPr>
        <w:pStyle w:val="Sectionintrotext"/>
      </w:pPr>
      <w:r>
        <w:rPr>
          <w:noProof/>
        </w:rPr>
        <mc:AlternateContent>
          <mc:Choice Requires="wps">
            <w:drawing>
              <wp:inline distT="0" distB="0" distL="0" distR="0">
                <wp:extent cx="5886450" cy="6742706"/>
                <wp:effectExtent l="0" t="0" r="19050" b="20320"/>
                <wp:docPr id="217"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886450" cy="6742706"/>
                        </a:xfrm>
                        <a:prstGeom prst="rect">
                          <a:avLst/>
                        </a:prstGeom>
                        <a:solidFill>
                          <a:srgbClr val="F7FBFF"/>
                        </a:solidFill>
                        <a:ln w="9525">
                          <a:solidFill>
                            <a:schemeClr val="accent5">
                              <a:lumMod val="75000"/>
                            </a:schemeClr>
                          </a:solidFill>
                          <a:miter lim="800000"/>
                          <a:headEnd/>
                          <a:tailEnd/>
                        </a:ln>
                      </wps:spPr>
                      <wps:txbx>
                        <w:txbxContent>
                          <w:p w:rsidR="001D51E6" w:rsidRPr="003D5DF6" w:rsidP="00284D3B" w14:textId="7128A439">
                            <w:pPr>
                              <w:shd w:val="clear" w:color="auto" w:fill="F7FBFF"/>
                              <w:spacing w:before="0"/>
                              <w:rPr>
                                <w:rStyle w:val="Strong"/>
                                <w:i/>
                                <w:sz w:val="32"/>
                                <w:szCs w:val="24"/>
                                <w:shd w:val="clear" w:color="auto" w:fill="F5FBFD"/>
                              </w:rPr>
                            </w:pPr>
                            <w:r w:rsidRPr="003D5DF6">
                              <w:rPr>
                                <w:rStyle w:val="Strong"/>
                                <w:i/>
                                <w:sz w:val="32"/>
                                <w:szCs w:val="24"/>
                                <w:shd w:val="clear" w:color="auto" w:fill="F5FBFD"/>
                              </w:rPr>
                              <w:t>Be sure to…</w:t>
                            </w:r>
                          </w:p>
                          <w:p w:rsidR="001D51E6" w:rsidRPr="003D5DF6" w:rsidP="005F5622" w14:textId="2B1FB779">
                            <w:pPr>
                              <w:pStyle w:val="ListParagraph"/>
                              <w:numPr>
                                <w:ilvl w:val="0"/>
                                <w:numId w:val="61"/>
                              </w:numPr>
                              <w:shd w:val="clear" w:color="auto" w:fill="F7FBFF"/>
                              <w:tabs>
                                <w:tab w:val="num" w:pos="360"/>
                              </w:tabs>
                              <w:spacing w:before="0" w:line="240" w:lineRule="auto"/>
                              <w:ind w:left="360"/>
                              <w:contextualSpacing w:val="0"/>
                              <w:rPr>
                                <w:rFonts w:eastAsiaTheme="minorHAnsi"/>
                                <w:b/>
                                <w:i/>
                                <w:color w:val="1F3864" w:themeColor="accent5" w:themeShade="80"/>
                                <w:sz w:val="32"/>
                                <w:szCs w:val="24"/>
                                <w:shd w:val="clear" w:color="auto" w:fill="F5FBFD"/>
                              </w:rPr>
                            </w:pPr>
                            <w:hyperlink w:anchor="_Eligibility" w:history="1">
                              <w:r w:rsidRPr="003D5DF6">
                                <w:rPr>
                                  <w:rStyle w:val="Hyperlink"/>
                                  <w:shd w:val="clear" w:color="auto" w:fill="F5FBFD"/>
                                </w:rPr>
                                <w:t>Review the eligibility requirements for this program</w:t>
                              </w:r>
                            </w:hyperlink>
                            <w:r w:rsidRPr="003D5DF6">
                              <w:rPr>
                                <w:shd w:val="clear" w:color="auto" w:fill="F5FBFD"/>
                              </w:rPr>
                              <w:t xml:space="preserve"> and c</w:t>
                            </w:r>
                            <w:r w:rsidRPr="003D5DF6" w:rsidR="0042519E">
                              <w:rPr>
                                <w:shd w:val="clear" w:color="auto" w:fill="F5FBFD"/>
                              </w:rPr>
                              <w:t>onfirm that</w:t>
                            </w:r>
                            <w:r w:rsidRPr="003D5DF6">
                              <w:rPr>
                                <w:shd w:val="clear" w:color="auto" w:fill="F5FBFD"/>
                              </w:rPr>
                              <w:t xml:space="preserve"> your organization is </w:t>
                            </w:r>
                            <w:r w:rsidRPr="003D5DF6">
                              <w:rPr>
                                <w:shd w:val="clear" w:color="auto" w:fill="F5FBFD"/>
                              </w:rPr>
                              <w:t>eligible</w:t>
                            </w:r>
                            <w:r w:rsidRPr="003D5DF6">
                              <w:rPr>
                                <w:shd w:val="clear" w:color="auto" w:fill="F5FBFD"/>
                              </w:rPr>
                              <w:t>.</w:t>
                            </w:r>
                          </w:p>
                          <w:p w:rsidR="001D51E6" w:rsidRPr="003D5DF6" w:rsidP="005F5622" w14:textId="77777777">
                            <w:pPr>
                              <w:pStyle w:val="ListParagraph"/>
                              <w:numPr>
                                <w:ilvl w:val="1"/>
                                <w:numId w:val="62"/>
                              </w:numPr>
                              <w:shd w:val="clear" w:color="auto" w:fill="F7FBFF"/>
                              <w:tabs>
                                <w:tab w:val="num" w:pos="360"/>
                              </w:tabs>
                              <w:spacing w:before="0" w:after="144" w:afterLines="60"/>
                              <w:ind w:left="1512"/>
                              <w:rPr>
                                <w:rFonts w:eastAsiaTheme="minorHAnsi"/>
                                <w:shd w:val="clear" w:color="auto" w:fill="F5FBFD"/>
                              </w:rPr>
                            </w:pPr>
                            <w:r w:rsidRPr="003D5DF6">
                              <w:rPr>
                                <w:rFonts w:eastAsiaTheme="minorHAnsi"/>
                                <w:shd w:val="clear" w:color="auto" w:fill="F5FBFD"/>
                              </w:rPr>
                              <w:t>Organization type</w:t>
                            </w:r>
                          </w:p>
                          <w:p w:rsidR="001D51E6" w:rsidRPr="003D5DF6" w:rsidP="005F5622" w14:textId="77777777">
                            <w:pPr>
                              <w:pStyle w:val="ListParagraph"/>
                              <w:numPr>
                                <w:ilvl w:val="1"/>
                                <w:numId w:val="62"/>
                              </w:numPr>
                              <w:shd w:val="clear" w:color="auto" w:fill="F7FBFF"/>
                              <w:tabs>
                                <w:tab w:val="num" w:pos="360"/>
                              </w:tabs>
                              <w:spacing w:before="0" w:after="144" w:afterLines="60"/>
                              <w:ind w:left="1512"/>
                              <w:rPr>
                                <w:rFonts w:eastAsiaTheme="minorHAnsi"/>
                                <w:shd w:val="clear" w:color="auto" w:fill="F5FBFD"/>
                              </w:rPr>
                            </w:pPr>
                            <w:r w:rsidRPr="003D5DF6">
                              <w:rPr>
                                <w:rFonts w:eastAsiaTheme="minorHAnsi"/>
                                <w:shd w:val="clear" w:color="auto" w:fill="F5FBFD"/>
                              </w:rPr>
                              <w:t>Organization location</w:t>
                            </w:r>
                          </w:p>
                          <w:p w:rsidR="008A52A1" w:rsidRPr="00DB4223" w:rsidP="005F5622" w14:textId="2A9A4DD8">
                            <w:pPr>
                              <w:pStyle w:val="ListParagraph"/>
                              <w:numPr>
                                <w:ilvl w:val="1"/>
                                <w:numId w:val="62"/>
                              </w:numPr>
                              <w:shd w:val="clear" w:color="auto" w:fill="F7FBFF"/>
                              <w:tabs>
                                <w:tab w:val="num" w:pos="360"/>
                              </w:tabs>
                              <w:spacing w:before="0" w:after="144" w:afterLines="60"/>
                              <w:ind w:left="1512"/>
                              <w:rPr>
                                <w:shd w:val="clear" w:color="auto" w:fill="F5FBFD"/>
                              </w:rPr>
                            </w:pPr>
                            <w:r w:rsidRPr="003D5DF6">
                              <w:rPr>
                                <w:rFonts w:eastAsiaTheme="minorHAnsi"/>
                                <w:shd w:val="clear" w:color="auto" w:fill="F5FBFD"/>
                              </w:rPr>
                              <w:t xml:space="preserve">Library eligibility </w:t>
                            </w:r>
                            <w:r w:rsidRPr="008A52A1">
                              <w:rPr>
                                <w:rFonts w:eastAsiaTheme="minorHAnsi"/>
                                <w:shd w:val="clear" w:color="auto" w:fill="F5FBFD"/>
                              </w:rPr>
                              <w:t>criteria</w:t>
                            </w:r>
                          </w:p>
                          <w:p w:rsidR="007E1D60" w:rsidRPr="008A52A1" w:rsidP="005F5622" w14:textId="7A1FFC20">
                            <w:pPr>
                              <w:pStyle w:val="ListParagraph"/>
                              <w:numPr>
                                <w:ilvl w:val="1"/>
                                <w:numId w:val="62"/>
                              </w:numPr>
                              <w:shd w:val="clear" w:color="auto" w:fill="F7FBFF"/>
                              <w:tabs>
                                <w:tab w:val="num" w:pos="360"/>
                              </w:tabs>
                              <w:spacing w:before="0" w:after="144" w:afterLines="60"/>
                              <w:ind w:left="1512"/>
                              <w:rPr>
                                <w:shd w:val="clear" w:color="auto" w:fill="F5FBFD"/>
                              </w:rPr>
                            </w:pPr>
                            <w:r>
                              <w:rPr>
                                <w:rFonts w:eastAsiaTheme="minorHAnsi"/>
                                <w:shd w:val="clear" w:color="auto" w:fill="F5FBFD"/>
                              </w:rPr>
                              <w:t>Special eligibility criteria</w:t>
                            </w:r>
                          </w:p>
                          <w:p w:rsidR="008A52A1" w:rsidRPr="008A52A1" w:rsidP="005F5622" w14:textId="23D12AD4">
                            <w:pPr>
                              <w:pStyle w:val="ListParagraph"/>
                              <w:numPr>
                                <w:ilvl w:val="0"/>
                                <w:numId w:val="62"/>
                              </w:numPr>
                              <w:shd w:val="clear" w:color="auto" w:fill="F7FBFF"/>
                              <w:spacing w:before="0" w:after="144" w:afterLines="60"/>
                              <w:ind w:left="360"/>
                              <w:rPr>
                                <w:shd w:val="clear" w:color="auto" w:fill="F5FBFD"/>
                              </w:rPr>
                            </w:pPr>
                            <w:hyperlink w:anchor="_Funding_Restrictions_1" w:history="1">
                              <w:r w:rsidRPr="008A52A1">
                                <w:rPr>
                                  <w:rStyle w:val="Hyperlink"/>
                                  <w:shd w:val="clear" w:color="auto" w:fill="F5FBFD"/>
                                </w:rPr>
                                <w:t>Review the Funding Restrictions</w:t>
                              </w:r>
                            </w:hyperlink>
                            <w:r w:rsidRPr="008A52A1">
                              <w:rPr>
                                <w:shd w:val="clear" w:color="auto" w:fill="F5FBFD"/>
                              </w:rPr>
                              <w:t xml:space="preserve"> and keep them in mind as you develop your application and budget.</w:t>
                            </w:r>
                          </w:p>
                          <w:p w:rsidR="001D51E6" w:rsidRPr="003D5DF6" w:rsidP="005F5622" w14:textId="4C23DB7B">
                            <w:pPr>
                              <w:pStyle w:val="ListParagraph"/>
                              <w:numPr>
                                <w:ilvl w:val="0"/>
                                <w:numId w:val="62"/>
                              </w:numPr>
                              <w:shd w:val="clear" w:color="auto" w:fill="F7FBFF"/>
                              <w:tabs>
                                <w:tab w:val="num" w:pos="360"/>
                              </w:tabs>
                              <w:spacing w:after="0" w:line="240" w:lineRule="auto"/>
                              <w:ind w:left="360"/>
                              <w:contextualSpacing w:val="0"/>
                              <w:rPr>
                                <w:shd w:val="clear" w:color="auto" w:fill="F5FBFD"/>
                              </w:rPr>
                            </w:pPr>
                            <w:r w:rsidRPr="003D5DF6">
                              <w:rPr>
                                <w:shd w:val="clear" w:color="auto" w:fill="F5FBFD"/>
                              </w:rPr>
                              <w:t xml:space="preserve">Register in SAM.gov (or make sure your organization’s registration is </w:t>
                            </w:r>
                            <w:r w:rsidRPr="003D5DF6" w:rsidR="00301545">
                              <w:rPr>
                                <w:shd w:val="clear" w:color="auto" w:fill="F5FBFD"/>
                              </w:rPr>
                              <w:t>current</w:t>
                            </w:r>
                            <w:r w:rsidRPr="003D5DF6">
                              <w:rPr>
                                <w:shd w:val="clear" w:color="auto" w:fill="F5FBFD"/>
                              </w:rPr>
                              <w:t xml:space="preserve">) as </w:t>
                            </w:r>
                            <w:r w:rsidRPr="003D5DF6" w:rsidR="006F2CB4">
                              <w:rPr>
                                <w:shd w:val="clear" w:color="auto" w:fill="F5FBFD"/>
                              </w:rPr>
                              <w:t>early</w:t>
                            </w:r>
                            <w:r w:rsidRPr="003D5DF6">
                              <w:rPr>
                                <w:shd w:val="clear" w:color="auto" w:fill="F5FBFD"/>
                              </w:rPr>
                              <w:t xml:space="preserve"> as possible.</w:t>
                            </w:r>
                            <w:r w:rsidRPr="003D5DF6" w:rsidR="00301545">
                              <w:rPr>
                                <w:shd w:val="clear" w:color="auto" w:fill="F5FBFD"/>
                              </w:rPr>
                              <w:t xml:space="preserve"> </w:t>
                            </w:r>
                            <w:r w:rsidRPr="003049DA">
                              <w:rPr>
                                <w:b/>
                                <w:bCs/>
                              </w:rPr>
                              <w:t xml:space="preserve">Remember that SAM registration can take </w:t>
                            </w:r>
                            <w:r w:rsidR="00506537">
                              <w:rPr>
                                <w:b/>
                                <w:bCs/>
                              </w:rPr>
                              <w:t>several weeks.</w:t>
                            </w:r>
                            <w:r w:rsidRPr="003D5DF6">
                              <w:rPr>
                                <w:shd w:val="clear" w:color="auto" w:fill="F5FBFD"/>
                              </w:rPr>
                              <w:t xml:space="preserve"> </w:t>
                            </w:r>
                          </w:p>
                          <w:p w:rsidR="001D51E6" w:rsidRPr="003D5DF6" w:rsidP="00284D3B" w14:textId="77777777">
                            <w:pPr>
                              <w:shd w:val="clear" w:color="auto" w:fill="F7FBFF"/>
                              <w:spacing w:after="0"/>
                              <w:ind w:left="360"/>
                              <w:rPr>
                                <w:rFonts w:eastAsiaTheme="minorHAnsi"/>
                                <w:shd w:val="clear" w:color="auto" w:fill="F5FBFD"/>
                              </w:rPr>
                            </w:pPr>
                            <w:r w:rsidRPr="003D5DF6">
                              <w:rPr>
                                <w:shd w:val="clear" w:color="auto" w:fill="F5FBFD"/>
                              </w:rPr>
                              <w:t xml:space="preserve">To register, go to </w:t>
                            </w:r>
                            <w:hyperlink r:id="rId9" w:history="1">
                              <w:r w:rsidRPr="003D5DF6">
                                <w:rPr>
                                  <w:rStyle w:val="Hyperlink"/>
                                  <w:shd w:val="clear" w:color="auto" w:fill="F5FBFD"/>
                                </w:rPr>
                                <w:t>SAM.gov Entity Registration</w:t>
                              </w:r>
                            </w:hyperlink>
                            <w:r w:rsidRPr="003D5DF6">
                              <w:rPr>
                                <w:shd w:val="clear" w:color="auto" w:fill="F5FBFD"/>
                              </w:rPr>
                              <w:t xml:space="preserve"> and click Get Started. </w:t>
                            </w:r>
                          </w:p>
                          <w:p w:rsidR="001D51E6" w:rsidRPr="003D5DF6" w:rsidP="00284D3B" w14:textId="5D49AB5E">
                            <w:pPr>
                              <w:shd w:val="clear" w:color="auto" w:fill="F7FBFF"/>
                              <w:spacing w:after="240" w:line="240" w:lineRule="auto"/>
                              <w:ind w:left="360"/>
                              <w:rPr>
                                <w:shd w:val="clear" w:color="auto" w:fill="F5FBFD"/>
                              </w:rPr>
                            </w:pPr>
                            <w:r w:rsidRPr="003D5DF6">
                              <w:rPr>
                                <w:shd w:val="clear" w:color="auto" w:fill="F5FBFD"/>
                              </w:rPr>
                              <w:t xml:space="preserve">See the </w:t>
                            </w:r>
                            <w:hyperlink r:id="rId93" w:history="1">
                              <w:r w:rsidRPr="003D5DF6">
                                <w:rPr>
                                  <w:rStyle w:val="Hyperlink"/>
                                  <w:shd w:val="clear" w:color="auto" w:fill="F5FBFD"/>
                                </w:rPr>
                                <w:t>SAM.gov Entity Registration checklist</w:t>
                              </w:r>
                            </w:hyperlink>
                            <w:r w:rsidRPr="003D5DF6">
                              <w:rPr>
                                <w:shd w:val="clear" w:color="auto" w:fill="F5FBFD"/>
                              </w:rPr>
                              <w:t xml:space="preserve"> for what you’ll need to register in SAM.</w:t>
                            </w:r>
                          </w:p>
                          <w:p w:rsidR="001D51E6" w:rsidRPr="003D5DF6" w:rsidP="005F5622" w14:textId="2B7A4303">
                            <w:pPr>
                              <w:pStyle w:val="ListParagraph"/>
                              <w:numPr>
                                <w:ilvl w:val="0"/>
                                <w:numId w:val="63"/>
                              </w:numPr>
                              <w:shd w:val="clear" w:color="auto" w:fill="F7FBFF"/>
                              <w:spacing w:after="0" w:line="240" w:lineRule="auto"/>
                              <w:contextualSpacing w:val="0"/>
                              <w:rPr>
                                <w:rFonts w:eastAsiaTheme="minorHAnsi"/>
                                <w:shd w:val="clear" w:color="auto" w:fill="F5FBFD"/>
                              </w:rPr>
                            </w:pPr>
                            <w:r w:rsidRPr="003D5DF6">
                              <w:rPr>
                                <w:shd w:val="clear" w:color="auto" w:fill="F5FBFD"/>
                              </w:rPr>
                              <w:t xml:space="preserve">Get a Unique Entity Identifier (UEI) number. You’ll get your organization’s UEI when you register in </w:t>
                            </w:r>
                            <w:hyperlink r:id="rId94" w:history="1">
                              <w:r w:rsidRPr="003D5DF6">
                                <w:rPr>
                                  <w:rStyle w:val="Hyperlink"/>
                                  <w:shd w:val="clear" w:color="auto" w:fill="F5FBFD"/>
                                </w:rPr>
                                <w:t>SAM.gov</w:t>
                              </w:r>
                            </w:hyperlink>
                            <w:r w:rsidRPr="003D5DF6">
                              <w:rPr>
                                <w:shd w:val="clear" w:color="auto" w:fill="F5FBFD"/>
                              </w:rPr>
                              <w:t xml:space="preserve">. (This is </w:t>
                            </w:r>
                            <w:r w:rsidR="0090676A">
                              <w:rPr>
                                <w:shd w:val="clear" w:color="auto" w:fill="F5FBFD"/>
                              </w:rPr>
                              <w:t>not</w:t>
                            </w:r>
                            <w:r w:rsidRPr="003D5DF6">
                              <w:rPr>
                                <w:shd w:val="clear" w:color="auto" w:fill="F5FBFD"/>
                              </w:rPr>
                              <w:t xml:space="preserve"> a DUNS number. See the </w:t>
                            </w:r>
                            <w:hyperlink r:id="rId95" w:history="1">
                              <w:r w:rsidRPr="003D5DF6">
                                <w:rPr>
                                  <w:rStyle w:val="Hyperlink"/>
                                  <w:shd w:val="clear" w:color="auto" w:fill="F5FBFD"/>
                                </w:rPr>
                                <w:t>DUNS to UEI transition</w:t>
                              </w:r>
                            </w:hyperlink>
                            <w:r w:rsidRPr="003D5DF6">
                              <w:rPr>
                                <w:shd w:val="clear" w:color="auto" w:fill="F5FBFD"/>
                              </w:rPr>
                              <w:t xml:space="preserve"> information.)</w:t>
                            </w:r>
                          </w:p>
                          <w:p w:rsidR="001D51E6" w:rsidRPr="003D5DF6" w:rsidP="005F5622" w14:textId="77777777">
                            <w:pPr>
                              <w:pStyle w:val="ListParagraph"/>
                              <w:numPr>
                                <w:ilvl w:val="0"/>
                                <w:numId w:val="63"/>
                              </w:numPr>
                              <w:shd w:val="clear" w:color="auto" w:fill="F7FBFF"/>
                              <w:spacing w:after="0" w:line="240" w:lineRule="auto"/>
                              <w:contextualSpacing w:val="0"/>
                              <w:rPr>
                                <w:rFonts w:eastAsiaTheme="minorHAnsi"/>
                                <w:shd w:val="clear" w:color="auto" w:fill="F5FBFD"/>
                              </w:rPr>
                            </w:pPr>
                            <w:hyperlink r:id="rId10" w:history="1">
                              <w:r w:rsidRPr="003D5DF6">
                                <w:rPr>
                                  <w:rStyle w:val="Hyperlink"/>
                                  <w:shd w:val="clear" w:color="auto" w:fill="F5FBFD"/>
                                </w:rPr>
                                <w:t>Register in Grants.gov</w:t>
                              </w:r>
                            </w:hyperlink>
                            <w:r w:rsidRPr="003D5DF6">
                              <w:rPr>
                                <w:shd w:val="clear" w:color="auto" w:fill="F5FBFD"/>
                              </w:rPr>
                              <w:t>.</w:t>
                            </w:r>
                          </w:p>
                          <w:p w:rsidR="001D51E6" w:rsidRPr="003D5DF6" w:rsidP="005F5622" w14:textId="0C699180">
                            <w:pPr>
                              <w:pStyle w:val="ListParagraph"/>
                              <w:numPr>
                                <w:ilvl w:val="0"/>
                                <w:numId w:val="63"/>
                              </w:numPr>
                              <w:shd w:val="clear" w:color="auto" w:fill="F7FBFF"/>
                              <w:spacing w:before="240" w:after="0" w:line="240" w:lineRule="auto"/>
                              <w:contextualSpacing w:val="0"/>
                              <w:rPr>
                                <w:rFonts w:eastAsiaTheme="minorHAnsi"/>
                                <w:shd w:val="clear" w:color="auto" w:fill="F5FBFD"/>
                              </w:rPr>
                            </w:pPr>
                            <w:r w:rsidRPr="003D5DF6">
                              <w:rPr>
                                <w:shd w:val="clear" w:color="auto" w:fill="F5FBFD"/>
                              </w:rPr>
                              <w:t>Make sure you understand the review.</w:t>
                            </w:r>
                          </w:p>
                          <w:p w:rsidR="001D51E6" w:rsidRPr="003D5DF6" w:rsidP="005F5622" w14:textId="753FE848">
                            <w:pPr>
                              <w:pStyle w:val="ListParagraph"/>
                              <w:numPr>
                                <w:ilvl w:val="0"/>
                                <w:numId w:val="64"/>
                              </w:numPr>
                              <w:shd w:val="clear" w:color="auto" w:fill="F7FBFF"/>
                              <w:tabs>
                                <w:tab w:val="num" w:pos="360"/>
                              </w:tabs>
                              <w:spacing w:before="240" w:after="0" w:line="240" w:lineRule="auto"/>
                              <w:contextualSpacing w:val="0"/>
                              <w:rPr>
                                <w:rFonts w:eastAsiaTheme="minorHAnsi"/>
                                <w:shd w:val="clear" w:color="auto" w:fill="F5FBFD"/>
                              </w:rPr>
                            </w:pPr>
                            <w:r w:rsidRPr="003D5DF6">
                              <w:rPr>
                                <w:shd w:val="clear" w:color="auto" w:fill="F5FBFD"/>
                              </w:rPr>
                              <w:t xml:space="preserve">Review the </w:t>
                            </w:r>
                            <w:hyperlink w:anchor="_Post-Award_Requirements_and" w:history="1">
                              <w:r w:rsidRPr="003D5DF6">
                                <w:rPr>
                                  <w:rStyle w:val="Hyperlink"/>
                                  <w:shd w:val="clear" w:color="auto" w:fill="F5FBFD"/>
                                </w:rPr>
                                <w:t>post-award requirements</w:t>
                              </w:r>
                            </w:hyperlink>
                            <w:r w:rsidRPr="003D5DF6">
                              <w:rPr>
                                <w:shd w:val="clear" w:color="auto" w:fill="F5FBFD"/>
                              </w:rPr>
                              <w:t xml:space="preserve"> to make sure you can meet them.</w:t>
                            </w:r>
                          </w:p>
                          <w:p w:rsidR="001D51E6" w:rsidRPr="003D5DF6" w:rsidP="005F5622" w14:textId="6C20E6D8">
                            <w:pPr>
                              <w:pStyle w:val="ListParagraph"/>
                              <w:numPr>
                                <w:ilvl w:val="0"/>
                                <w:numId w:val="64"/>
                              </w:numPr>
                              <w:shd w:val="clear" w:color="auto" w:fill="F7FBFF"/>
                              <w:tabs>
                                <w:tab w:val="num" w:pos="360"/>
                              </w:tabs>
                              <w:spacing w:before="240" w:after="240" w:line="240" w:lineRule="auto"/>
                              <w:contextualSpacing w:val="0"/>
                              <w:rPr>
                                <w:rFonts w:eastAsiaTheme="minorHAnsi"/>
                                <w:shd w:val="clear" w:color="auto" w:fill="F5FBFD"/>
                              </w:rPr>
                            </w:pPr>
                            <w:r w:rsidRPr="003D5DF6">
                              <w:rPr>
                                <w:shd w:val="clear" w:color="auto" w:fill="F5FBFD"/>
                              </w:rPr>
                              <w:t xml:space="preserve">Find the application package. Go to </w:t>
                            </w:r>
                            <w:hyperlink r:id="rId91" w:history="1">
                              <w:r w:rsidRPr="003D5DF6">
                                <w:rPr>
                                  <w:rStyle w:val="Hyperlink"/>
                                  <w:shd w:val="clear" w:color="auto" w:fill="F5FBFD"/>
                                </w:rPr>
                                <w:t>Grants.gov</w:t>
                              </w:r>
                            </w:hyperlink>
                            <w:r w:rsidRPr="003D5DF6">
                              <w:rPr>
                                <w:shd w:val="clear" w:color="auto" w:fill="F5FBFD"/>
                              </w:rPr>
                              <w:t xml:space="preserve"> and search for </w:t>
                            </w:r>
                            <w:r w:rsidRPr="003049DA">
                              <w:rPr>
                                <w:b/>
                                <w:bCs/>
                              </w:rPr>
                              <w:t>Funding Opportunity Number</w:t>
                            </w:r>
                            <w:r w:rsidRPr="003D5DF6">
                              <w:rPr>
                                <w:shd w:val="clear" w:color="auto" w:fill="F5FBFD"/>
                              </w:rPr>
                              <w:t>: LB21-</w:t>
                            </w:r>
                            <w:r w:rsidRPr="00F91AC6" w:rsidR="0006007D">
                              <w:rPr>
                                <w:highlight w:val="yellow"/>
                                <w:shd w:val="clear" w:color="auto" w:fill="F5FBFD"/>
                              </w:rPr>
                              <w:t>FY26</w:t>
                            </w:r>
                            <w:r w:rsidRPr="003D5DF6" w:rsidR="0006007D">
                              <w:rPr>
                                <w:shd w:val="clear" w:color="auto" w:fill="F5FBFD"/>
                              </w:rPr>
                              <w:t xml:space="preserve"> </w:t>
                            </w:r>
                            <w:r w:rsidRPr="003D5DF6">
                              <w:rPr>
                                <w:shd w:val="clear" w:color="auto" w:fill="F5FBFD"/>
                              </w:rPr>
                              <w:t xml:space="preserve">or </w:t>
                            </w:r>
                            <w:r w:rsidRPr="003049DA">
                              <w:rPr>
                                <w:b/>
                                <w:bCs/>
                              </w:rPr>
                              <w:t>Assistance Listing Number</w:t>
                            </w:r>
                            <w:r w:rsidRPr="003D5DF6">
                              <w:rPr>
                                <w:shd w:val="clear" w:color="auto" w:fill="F5FBFD"/>
                              </w:rPr>
                              <w:t>: 45.313</w:t>
                            </w:r>
                          </w:p>
                          <w:p w:rsidR="001D51E6" w:rsidRPr="003D5DF6" w:rsidP="005F5622" w14:textId="47297E37">
                            <w:pPr>
                              <w:pStyle w:val="ListParagraph"/>
                              <w:numPr>
                                <w:ilvl w:val="0"/>
                                <w:numId w:val="64"/>
                              </w:numPr>
                              <w:shd w:val="clear" w:color="auto" w:fill="F7FBFF"/>
                              <w:tabs>
                                <w:tab w:val="num" w:pos="360"/>
                              </w:tabs>
                              <w:spacing w:before="240" w:after="0"/>
                              <w:rPr>
                                <w:shd w:val="clear" w:color="auto" w:fill="F5FBFD"/>
                              </w:rPr>
                            </w:pPr>
                            <w:r w:rsidRPr="003D5DF6">
                              <w:rPr>
                                <w:shd w:val="clear" w:color="auto" w:fill="F5FBFD"/>
                              </w:rPr>
                              <w:t xml:space="preserve">Get familiar with </w:t>
                            </w:r>
                            <w:hyperlink r:id="rId96" w:history="1">
                              <w:r w:rsidRPr="003D5DF6">
                                <w:rPr>
                                  <w:rStyle w:val="Hyperlink"/>
                                  <w:shd w:val="clear" w:color="auto" w:fill="F5FBFD"/>
                                </w:rPr>
                                <w:t>Grants.gov Workspace</w:t>
                              </w:r>
                            </w:hyperlink>
                            <w:r w:rsidRPr="003D5DF6">
                              <w:rPr>
                                <w:shd w:val="clear" w:color="auto" w:fill="F5FBFD"/>
                              </w:rPr>
                              <w:t>.</w:t>
                            </w:r>
                          </w:p>
                          <w:p w:rsidR="00527919" w:rsidRPr="003D5DF6" w:rsidP="005F5622" w14:textId="140D668A">
                            <w:pPr>
                              <w:pStyle w:val="ListParagraph"/>
                              <w:numPr>
                                <w:ilvl w:val="0"/>
                                <w:numId w:val="64"/>
                              </w:numPr>
                              <w:shd w:val="clear" w:color="auto" w:fill="F7FBFF"/>
                              <w:tabs>
                                <w:tab w:val="num" w:pos="360"/>
                              </w:tabs>
                              <w:spacing w:after="0" w:line="240" w:lineRule="auto"/>
                              <w:contextualSpacing w:val="0"/>
                              <w:rPr>
                                <w:shd w:val="clear" w:color="auto" w:fill="F5FBFD"/>
                              </w:rPr>
                            </w:pPr>
                            <w:hyperlink r:id="rId26" w:history="1">
                              <w:r w:rsidRPr="003D5DF6">
                                <w:rPr>
                                  <w:rStyle w:val="Hyperlink"/>
                                  <w:shd w:val="clear" w:color="auto" w:fill="F5FBFD"/>
                                </w:rPr>
                                <w:t>Contact an IMLS Program Officer</w:t>
                              </w:r>
                            </w:hyperlink>
                            <w:r w:rsidRPr="003D5DF6">
                              <w:rPr>
                                <w:shd w:val="clear" w:color="auto" w:fill="F5FBFD"/>
                              </w:rPr>
                              <w:t xml:space="preserve"> </w:t>
                            </w:r>
                            <w:r w:rsidRPr="003D5DF6" w:rsidR="009752D2">
                              <w:rPr>
                                <w:shd w:val="clear" w:color="auto" w:fill="F5FBFD"/>
                              </w:rPr>
                              <w:t xml:space="preserve">to discuss your ideas, or if you have </w:t>
                            </w:r>
                            <w:r w:rsidRPr="003D5DF6" w:rsidR="00995965">
                              <w:rPr>
                                <w:shd w:val="clear" w:color="auto" w:fill="F5FBFD"/>
                              </w:rPr>
                              <w:t>questions related to the application process</w:t>
                            </w:r>
                            <w:r w:rsidRPr="003D5DF6">
                              <w:rPr>
                                <w:shd w:val="clear" w:color="auto" w:fill="F5FBFD"/>
                              </w:rPr>
                              <w:t>.</w:t>
                            </w:r>
                          </w:p>
                          <w:p w:rsidR="00284D3B" w:rsidRPr="00290CBE" w:rsidP="00290CBE" w14:textId="67FD58A8">
                            <w:pPr>
                              <w:shd w:val="clear" w:color="auto" w:fill="F7FBFF"/>
                              <w:spacing w:after="0" w:line="240" w:lineRule="auto"/>
                              <w:rPr>
                                <w:shd w:val="clear" w:color="auto" w:fill="F5FBFD"/>
                              </w:rPr>
                            </w:pPr>
                          </w:p>
                        </w:txbxContent>
                      </wps:txbx>
                      <wps:bodyPr rot="0" vert="horz" wrap="square" lIns="91440" tIns="45720" rIns="91440" bIns="45720" anchor="t" anchorCtr="0"/>
                    </wps:wsp>
                  </a:graphicData>
                </a:graphic>
              </wp:inline>
            </w:drawing>
          </mc:Choice>
          <mc:Fallback>
            <w:pict>
              <v:shapetype id="_x0000_t202" coordsize="21600,21600" o:spt="202" path="m,l,21600r21600,l21600,xe">
                <v:stroke joinstyle="miter"/>
                <v:path gradientshapeok="t" o:connecttype="rect"/>
              </v:shapetype>
              <v:shape id="Text Box 2" o:spid="_x0000_i1054" type="#_x0000_t202" style="width:463.5pt;height:530.9pt;mso-left-percent:-10001;mso-position-horizontal-relative:char;mso-position-vertical-relative:line;mso-top-percent:-10001;mso-wrap-style:square;visibility:visible;v-text-anchor:top" fillcolor="#f7fbff" strokecolor="#2f5496">
                <v:textbox>
                  <w:txbxContent>
                    <w:p w:rsidR="001D51E6" w:rsidRPr="003D5DF6" w:rsidP="00284D3B" w14:paraId="3E4C0967" w14:textId="7128A439">
                      <w:pPr>
                        <w:shd w:val="clear" w:color="auto" w:fill="F7FBFF"/>
                        <w:spacing w:before="0"/>
                        <w:rPr>
                          <w:rStyle w:val="Strong"/>
                          <w:i/>
                          <w:sz w:val="32"/>
                          <w:szCs w:val="24"/>
                          <w:shd w:val="clear" w:color="auto" w:fill="F5FBFD"/>
                        </w:rPr>
                      </w:pPr>
                      <w:r w:rsidRPr="003D5DF6">
                        <w:rPr>
                          <w:rStyle w:val="Strong"/>
                          <w:i/>
                          <w:sz w:val="32"/>
                          <w:szCs w:val="24"/>
                          <w:shd w:val="clear" w:color="auto" w:fill="F5FBFD"/>
                        </w:rPr>
                        <w:t>Be sure to…</w:t>
                      </w:r>
                    </w:p>
                    <w:p w:rsidR="001D51E6" w:rsidRPr="003D5DF6" w:rsidP="005F5622" w14:paraId="0611832C" w14:textId="2B1FB779">
                      <w:pPr>
                        <w:pStyle w:val="ListParagraph"/>
                        <w:numPr>
                          <w:ilvl w:val="0"/>
                          <w:numId w:val="61"/>
                        </w:numPr>
                        <w:shd w:val="clear" w:color="auto" w:fill="F7FBFF"/>
                        <w:tabs>
                          <w:tab w:val="num" w:pos="360"/>
                        </w:tabs>
                        <w:spacing w:before="0" w:line="240" w:lineRule="auto"/>
                        <w:ind w:left="360"/>
                        <w:contextualSpacing w:val="0"/>
                        <w:rPr>
                          <w:rFonts w:eastAsiaTheme="minorHAnsi"/>
                          <w:b/>
                          <w:i/>
                          <w:color w:val="1F3864" w:themeColor="accent5" w:themeShade="80"/>
                          <w:sz w:val="32"/>
                          <w:szCs w:val="24"/>
                          <w:shd w:val="clear" w:color="auto" w:fill="F5FBFD"/>
                        </w:rPr>
                      </w:pPr>
                      <w:hyperlink w:anchor="_Eligibility" w:history="1">
                        <w:r w:rsidRPr="003D5DF6">
                          <w:rPr>
                            <w:rStyle w:val="Hyperlink"/>
                            <w:shd w:val="clear" w:color="auto" w:fill="F5FBFD"/>
                          </w:rPr>
                          <w:t>Review the eligibility requirements for this program</w:t>
                        </w:r>
                      </w:hyperlink>
                      <w:r w:rsidRPr="003D5DF6">
                        <w:rPr>
                          <w:shd w:val="clear" w:color="auto" w:fill="F5FBFD"/>
                        </w:rPr>
                        <w:t xml:space="preserve"> and c</w:t>
                      </w:r>
                      <w:r w:rsidRPr="003D5DF6" w:rsidR="0042519E">
                        <w:rPr>
                          <w:shd w:val="clear" w:color="auto" w:fill="F5FBFD"/>
                        </w:rPr>
                        <w:t>onfirm that</w:t>
                      </w:r>
                      <w:r w:rsidRPr="003D5DF6">
                        <w:rPr>
                          <w:shd w:val="clear" w:color="auto" w:fill="F5FBFD"/>
                        </w:rPr>
                        <w:t xml:space="preserve"> your organization is </w:t>
                      </w:r>
                      <w:r w:rsidRPr="003D5DF6">
                        <w:rPr>
                          <w:shd w:val="clear" w:color="auto" w:fill="F5FBFD"/>
                        </w:rPr>
                        <w:t>eligible</w:t>
                      </w:r>
                      <w:r w:rsidRPr="003D5DF6">
                        <w:rPr>
                          <w:shd w:val="clear" w:color="auto" w:fill="F5FBFD"/>
                        </w:rPr>
                        <w:t>.</w:t>
                      </w:r>
                    </w:p>
                    <w:p w:rsidR="001D51E6" w:rsidRPr="003D5DF6" w:rsidP="005F5622" w14:paraId="68E1DEC9" w14:textId="77777777">
                      <w:pPr>
                        <w:pStyle w:val="ListParagraph"/>
                        <w:numPr>
                          <w:ilvl w:val="1"/>
                          <w:numId w:val="62"/>
                        </w:numPr>
                        <w:shd w:val="clear" w:color="auto" w:fill="F7FBFF"/>
                        <w:tabs>
                          <w:tab w:val="num" w:pos="360"/>
                        </w:tabs>
                        <w:spacing w:before="0" w:after="144" w:afterLines="60"/>
                        <w:ind w:left="1512"/>
                        <w:rPr>
                          <w:rFonts w:eastAsiaTheme="minorHAnsi"/>
                          <w:shd w:val="clear" w:color="auto" w:fill="F5FBFD"/>
                        </w:rPr>
                      </w:pPr>
                      <w:r w:rsidRPr="003D5DF6">
                        <w:rPr>
                          <w:rFonts w:eastAsiaTheme="minorHAnsi"/>
                          <w:shd w:val="clear" w:color="auto" w:fill="F5FBFD"/>
                        </w:rPr>
                        <w:t>Organization type</w:t>
                      </w:r>
                    </w:p>
                    <w:p w:rsidR="001D51E6" w:rsidRPr="003D5DF6" w:rsidP="005F5622" w14:paraId="3C2CC0E0" w14:textId="77777777">
                      <w:pPr>
                        <w:pStyle w:val="ListParagraph"/>
                        <w:numPr>
                          <w:ilvl w:val="1"/>
                          <w:numId w:val="62"/>
                        </w:numPr>
                        <w:shd w:val="clear" w:color="auto" w:fill="F7FBFF"/>
                        <w:tabs>
                          <w:tab w:val="num" w:pos="360"/>
                        </w:tabs>
                        <w:spacing w:before="0" w:after="144" w:afterLines="60"/>
                        <w:ind w:left="1512"/>
                        <w:rPr>
                          <w:rFonts w:eastAsiaTheme="minorHAnsi"/>
                          <w:shd w:val="clear" w:color="auto" w:fill="F5FBFD"/>
                        </w:rPr>
                      </w:pPr>
                      <w:r w:rsidRPr="003D5DF6">
                        <w:rPr>
                          <w:rFonts w:eastAsiaTheme="minorHAnsi"/>
                          <w:shd w:val="clear" w:color="auto" w:fill="F5FBFD"/>
                        </w:rPr>
                        <w:t>Organization location</w:t>
                      </w:r>
                    </w:p>
                    <w:p w:rsidR="008A52A1" w:rsidRPr="00DB4223" w:rsidP="005F5622" w14:paraId="02918DE5" w14:textId="2A9A4DD8">
                      <w:pPr>
                        <w:pStyle w:val="ListParagraph"/>
                        <w:numPr>
                          <w:ilvl w:val="1"/>
                          <w:numId w:val="62"/>
                        </w:numPr>
                        <w:shd w:val="clear" w:color="auto" w:fill="F7FBFF"/>
                        <w:tabs>
                          <w:tab w:val="num" w:pos="360"/>
                        </w:tabs>
                        <w:spacing w:before="0" w:after="144" w:afterLines="60"/>
                        <w:ind w:left="1512"/>
                        <w:rPr>
                          <w:shd w:val="clear" w:color="auto" w:fill="F5FBFD"/>
                        </w:rPr>
                      </w:pPr>
                      <w:r w:rsidRPr="003D5DF6">
                        <w:rPr>
                          <w:rFonts w:eastAsiaTheme="minorHAnsi"/>
                          <w:shd w:val="clear" w:color="auto" w:fill="F5FBFD"/>
                        </w:rPr>
                        <w:t xml:space="preserve">Library eligibility </w:t>
                      </w:r>
                      <w:r w:rsidRPr="008A52A1">
                        <w:rPr>
                          <w:rFonts w:eastAsiaTheme="minorHAnsi"/>
                          <w:shd w:val="clear" w:color="auto" w:fill="F5FBFD"/>
                        </w:rPr>
                        <w:t>criteria</w:t>
                      </w:r>
                    </w:p>
                    <w:p w:rsidR="007E1D60" w:rsidRPr="008A52A1" w:rsidP="005F5622" w14:paraId="78DFC151" w14:textId="7A1FFC20">
                      <w:pPr>
                        <w:pStyle w:val="ListParagraph"/>
                        <w:numPr>
                          <w:ilvl w:val="1"/>
                          <w:numId w:val="62"/>
                        </w:numPr>
                        <w:shd w:val="clear" w:color="auto" w:fill="F7FBFF"/>
                        <w:tabs>
                          <w:tab w:val="num" w:pos="360"/>
                        </w:tabs>
                        <w:spacing w:before="0" w:after="144" w:afterLines="60"/>
                        <w:ind w:left="1512"/>
                        <w:rPr>
                          <w:shd w:val="clear" w:color="auto" w:fill="F5FBFD"/>
                        </w:rPr>
                      </w:pPr>
                      <w:r>
                        <w:rPr>
                          <w:rFonts w:eastAsiaTheme="minorHAnsi"/>
                          <w:shd w:val="clear" w:color="auto" w:fill="F5FBFD"/>
                        </w:rPr>
                        <w:t>Special eligibility criteria</w:t>
                      </w:r>
                    </w:p>
                    <w:p w:rsidR="008A52A1" w:rsidRPr="008A52A1" w:rsidP="005F5622" w14:paraId="277F267C" w14:textId="23D12AD4">
                      <w:pPr>
                        <w:pStyle w:val="ListParagraph"/>
                        <w:numPr>
                          <w:ilvl w:val="0"/>
                          <w:numId w:val="62"/>
                        </w:numPr>
                        <w:shd w:val="clear" w:color="auto" w:fill="F7FBFF"/>
                        <w:spacing w:before="0" w:after="144" w:afterLines="60"/>
                        <w:ind w:left="360"/>
                        <w:rPr>
                          <w:shd w:val="clear" w:color="auto" w:fill="F5FBFD"/>
                        </w:rPr>
                      </w:pPr>
                      <w:hyperlink w:anchor="_Funding_Restrictions_1" w:history="1">
                        <w:r w:rsidRPr="008A52A1">
                          <w:rPr>
                            <w:rStyle w:val="Hyperlink"/>
                            <w:shd w:val="clear" w:color="auto" w:fill="F5FBFD"/>
                          </w:rPr>
                          <w:t>Review the Funding Restrictions</w:t>
                        </w:r>
                      </w:hyperlink>
                      <w:r w:rsidRPr="008A52A1">
                        <w:rPr>
                          <w:shd w:val="clear" w:color="auto" w:fill="F5FBFD"/>
                        </w:rPr>
                        <w:t xml:space="preserve"> and keep them in mind as you develop your application and budget.</w:t>
                      </w:r>
                    </w:p>
                    <w:p w:rsidR="001D51E6" w:rsidRPr="003D5DF6" w:rsidP="005F5622" w14:paraId="69297DF8" w14:textId="4C23DB7B">
                      <w:pPr>
                        <w:pStyle w:val="ListParagraph"/>
                        <w:numPr>
                          <w:ilvl w:val="0"/>
                          <w:numId w:val="62"/>
                        </w:numPr>
                        <w:shd w:val="clear" w:color="auto" w:fill="F7FBFF"/>
                        <w:tabs>
                          <w:tab w:val="num" w:pos="360"/>
                        </w:tabs>
                        <w:spacing w:after="0" w:line="240" w:lineRule="auto"/>
                        <w:ind w:left="360"/>
                        <w:contextualSpacing w:val="0"/>
                        <w:rPr>
                          <w:shd w:val="clear" w:color="auto" w:fill="F5FBFD"/>
                        </w:rPr>
                      </w:pPr>
                      <w:r w:rsidRPr="003D5DF6">
                        <w:rPr>
                          <w:shd w:val="clear" w:color="auto" w:fill="F5FBFD"/>
                        </w:rPr>
                        <w:t xml:space="preserve">Register in SAM.gov (or make sure your organization’s registration is </w:t>
                      </w:r>
                      <w:r w:rsidRPr="003D5DF6" w:rsidR="00301545">
                        <w:rPr>
                          <w:shd w:val="clear" w:color="auto" w:fill="F5FBFD"/>
                        </w:rPr>
                        <w:t>current</w:t>
                      </w:r>
                      <w:r w:rsidRPr="003D5DF6">
                        <w:rPr>
                          <w:shd w:val="clear" w:color="auto" w:fill="F5FBFD"/>
                        </w:rPr>
                        <w:t xml:space="preserve">) as </w:t>
                      </w:r>
                      <w:r w:rsidRPr="003D5DF6" w:rsidR="006F2CB4">
                        <w:rPr>
                          <w:shd w:val="clear" w:color="auto" w:fill="F5FBFD"/>
                        </w:rPr>
                        <w:t>early</w:t>
                      </w:r>
                      <w:r w:rsidRPr="003D5DF6">
                        <w:rPr>
                          <w:shd w:val="clear" w:color="auto" w:fill="F5FBFD"/>
                        </w:rPr>
                        <w:t xml:space="preserve"> as possible.</w:t>
                      </w:r>
                      <w:r w:rsidRPr="003D5DF6" w:rsidR="00301545">
                        <w:rPr>
                          <w:shd w:val="clear" w:color="auto" w:fill="F5FBFD"/>
                        </w:rPr>
                        <w:t xml:space="preserve"> </w:t>
                      </w:r>
                      <w:r w:rsidRPr="003049DA">
                        <w:rPr>
                          <w:b/>
                          <w:bCs/>
                        </w:rPr>
                        <w:t xml:space="preserve">Remember that SAM registration can take </w:t>
                      </w:r>
                      <w:r w:rsidR="00506537">
                        <w:rPr>
                          <w:b/>
                          <w:bCs/>
                        </w:rPr>
                        <w:t>several weeks.</w:t>
                      </w:r>
                      <w:r w:rsidRPr="003D5DF6">
                        <w:rPr>
                          <w:shd w:val="clear" w:color="auto" w:fill="F5FBFD"/>
                        </w:rPr>
                        <w:t xml:space="preserve"> </w:t>
                      </w:r>
                    </w:p>
                    <w:p w:rsidR="001D51E6" w:rsidRPr="003D5DF6" w:rsidP="00284D3B" w14:paraId="77D271F3" w14:textId="77777777">
                      <w:pPr>
                        <w:shd w:val="clear" w:color="auto" w:fill="F7FBFF"/>
                        <w:spacing w:after="0"/>
                        <w:ind w:left="360"/>
                        <w:rPr>
                          <w:rFonts w:eastAsiaTheme="minorHAnsi"/>
                          <w:shd w:val="clear" w:color="auto" w:fill="F5FBFD"/>
                        </w:rPr>
                      </w:pPr>
                      <w:r w:rsidRPr="003D5DF6">
                        <w:rPr>
                          <w:shd w:val="clear" w:color="auto" w:fill="F5FBFD"/>
                        </w:rPr>
                        <w:t xml:space="preserve">To register, go to </w:t>
                      </w:r>
                      <w:hyperlink r:id="rId9" w:history="1">
                        <w:r w:rsidRPr="003D5DF6">
                          <w:rPr>
                            <w:rStyle w:val="Hyperlink"/>
                            <w:shd w:val="clear" w:color="auto" w:fill="F5FBFD"/>
                          </w:rPr>
                          <w:t>SAM.gov Entity Registration</w:t>
                        </w:r>
                      </w:hyperlink>
                      <w:r w:rsidRPr="003D5DF6">
                        <w:rPr>
                          <w:shd w:val="clear" w:color="auto" w:fill="F5FBFD"/>
                        </w:rPr>
                        <w:t xml:space="preserve"> and click Get Started. </w:t>
                      </w:r>
                    </w:p>
                    <w:p w:rsidR="001D51E6" w:rsidRPr="003D5DF6" w:rsidP="00284D3B" w14:paraId="5F6A75D4" w14:textId="5D49AB5E">
                      <w:pPr>
                        <w:shd w:val="clear" w:color="auto" w:fill="F7FBFF"/>
                        <w:spacing w:after="240" w:line="240" w:lineRule="auto"/>
                        <w:ind w:left="360"/>
                        <w:rPr>
                          <w:shd w:val="clear" w:color="auto" w:fill="F5FBFD"/>
                        </w:rPr>
                      </w:pPr>
                      <w:r w:rsidRPr="003D5DF6">
                        <w:rPr>
                          <w:shd w:val="clear" w:color="auto" w:fill="F5FBFD"/>
                        </w:rPr>
                        <w:t xml:space="preserve">See the </w:t>
                      </w:r>
                      <w:hyperlink r:id="rId93" w:history="1">
                        <w:r w:rsidRPr="003D5DF6">
                          <w:rPr>
                            <w:rStyle w:val="Hyperlink"/>
                            <w:shd w:val="clear" w:color="auto" w:fill="F5FBFD"/>
                          </w:rPr>
                          <w:t>SAM.gov Entity Registration checklist</w:t>
                        </w:r>
                      </w:hyperlink>
                      <w:r w:rsidRPr="003D5DF6">
                        <w:rPr>
                          <w:shd w:val="clear" w:color="auto" w:fill="F5FBFD"/>
                        </w:rPr>
                        <w:t xml:space="preserve"> for what you’ll need to register in SAM.</w:t>
                      </w:r>
                    </w:p>
                    <w:p w:rsidR="001D51E6" w:rsidRPr="003D5DF6" w:rsidP="005F5622" w14:paraId="12373E47" w14:textId="2B7A4303">
                      <w:pPr>
                        <w:pStyle w:val="ListParagraph"/>
                        <w:numPr>
                          <w:ilvl w:val="0"/>
                          <w:numId w:val="63"/>
                        </w:numPr>
                        <w:shd w:val="clear" w:color="auto" w:fill="F7FBFF"/>
                        <w:spacing w:after="0" w:line="240" w:lineRule="auto"/>
                        <w:contextualSpacing w:val="0"/>
                        <w:rPr>
                          <w:rFonts w:eastAsiaTheme="minorHAnsi"/>
                          <w:shd w:val="clear" w:color="auto" w:fill="F5FBFD"/>
                        </w:rPr>
                      </w:pPr>
                      <w:r w:rsidRPr="003D5DF6">
                        <w:rPr>
                          <w:shd w:val="clear" w:color="auto" w:fill="F5FBFD"/>
                        </w:rPr>
                        <w:t xml:space="preserve">Get a Unique Entity Identifier (UEI) number. You’ll get your organization’s UEI when you register in </w:t>
                      </w:r>
                      <w:hyperlink r:id="rId94" w:history="1">
                        <w:r w:rsidRPr="003D5DF6">
                          <w:rPr>
                            <w:rStyle w:val="Hyperlink"/>
                            <w:shd w:val="clear" w:color="auto" w:fill="F5FBFD"/>
                          </w:rPr>
                          <w:t>SAM.gov</w:t>
                        </w:r>
                      </w:hyperlink>
                      <w:r w:rsidRPr="003D5DF6">
                        <w:rPr>
                          <w:shd w:val="clear" w:color="auto" w:fill="F5FBFD"/>
                        </w:rPr>
                        <w:t xml:space="preserve">. (This is </w:t>
                      </w:r>
                      <w:r w:rsidR="0090676A">
                        <w:rPr>
                          <w:shd w:val="clear" w:color="auto" w:fill="F5FBFD"/>
                        </w:rPr>
                        <w:t>not</w:t>
                      </w:r>
                      <w:r w:rsidRPr="003D5DF6">
                        <w:rPr>
                          <w:shd w:val="clear" w:color="auto" w:fill="F5FBFD"/>
                        </w:rPr>
                        <w:t xml:space="preserve"> a </w:t>
                      </w:r>
                      <w:r w:rsidRPr="003D5DF6">
                        <w:rPr>
                          <w:shd w:val="clear" w:color="auto" w:fill="F5FBFD"/>
                        </w:rPr>
                        <w:t>DUNS</w:t>
                      </w:r>
                      <w:r w:rsidRPr="003D5DF6">
                        <w:rPr>
                          <w:shd w:val="clear" w:color="auto" w:fill="F5FBFD"/>
                        </w:rPr>
                        <w:t xml:space="preserve"> number. See the </w:t>
                      </w:r>
                      <w:hyperlink r:id="rId95" w:history="1">
                        <w:r w:rsidRPr="003D5DF6">
                          <w:rPr>
                            <w:rStyle w:val="Hyperlink"/>
                            <w:shd w:val="clear" w:color="auto" w:fill="F5FBFD"/>
                          </w:rPr>
                          <w:t>DUNS to UEI transition</w:t>
                        </w:r>
                      </w:hyperlink>
                      <w:r w:rsidRPr="003D5DF6">
                        <w:rPr>
                          <w:shd w:val="clear" w:color="auto" w:fill="F5FBFD"/>
                        </w:rPr>
                        <w:t xml:space="preserve"> information.)</w:t>
                      </w:r>
                    </w:p>
                    <w:p w:rsidR="001D51E6" w:rsidRPr="003D5DF6" w:rsidP="005F5622" w14:paraId="6C5CF1B9" w14:textId="77777777">
                      <w:pPr>
                        <w:pStyle w:val="ListParagraph"/>
                        <w:numPr>
                          <w:ilvl w:val="0"/>
                          <w:numId w:val="63"/>
                        </w:numPr>
                        <w:shd w:val="clear" w:color="auto" w:fill="F7FBFF"/>
                        <w:spacing w:after="0" w:line="240" w:lineRule="auto"/>
                        <w:contextualSpacing w:val="0"/>
                        <w:rPr>
                          <w:rFonts w:eastAsiaTheme="minorHAnsi"/>
                          <w:shd w:val="clear" w:color="auto" w:fill="F5FBFD"/>
                        </w:rPr>
                      </w:pPr>
                      <w:hyperlink r:id="rId10" w:history="1">
                        <w:r w:rsidRPr="003D5DF6">
                          <w:rPr>
                            <w:rStyle w:val="Hyperlink"/>
                            <w:shd w:val="clear" w:color="auto" w:fill="F5FBFD"/>
                          </w:rPr>
                          <w:t>Register in Grants.gov</w:t>
                        </w:r>
                      </w:hyperlink>
                      <w:r w:rsidRPr="003D5DF6">
                        <w:rPr>
                          <w:shd w:val="clear" w:color="auto" w:fill="F5FBFD"/>
                        </w:rPr>
                        <w:t>.</w:t>
                      </w:r>
                    </w:p>
                    <w:p w:rsidR="001D51E6" w:rsidRPr="003D5DF6" w:rsidP="005F5622" w14:paraId="02AC2548" w14:textId="0C699180">
                      <w:pPr>
                        <w:pStyle w:val="ListParagraph"/>
                        <w:numPr>
                          <w:ilvl w:val="0"/>
                          <w:numId w:val="63"/>
                        </w:numPr>
                        <w:shd w:val="clear" w:color="auto" w:fill="F7FBFF"/>
                        <w:spacing w:before="240" w:after="0" w:line="240" w:lineRule="auto"/>
                        <w:contextualSpacing w:val="0"/>
                        <w:rPr>
                          <w:rFonts w:eastAsiaTheme="minorHAnsi"/>
                          <w:shd w:val="clear" w:color="auto" w:fill="F5FBFD"/>
                        </w:rPr>
                      </w:pPr>
                      <w:r w:rsidRPr="003D5DF6">
                        <w:rPr>
                          <w:shd w:val="clear" w:color="auto" w:fill="F5FBFD"/>
                        </w:rPr>
                        <w:t>Make sure you understand the review.</w:t>
                      </w:r>
                    </w:p>
                    <w:p w:rsidR="001D51E6" w:rsidRPr="003D5DF6" w:rsidP="005F5622" w14:paraId="04133A8D" w14:textId="753FE848">
                      <w:pPr>
                        <w:pStyle w:val="ListParagraph"/>
                        <w:numPr>
                          <w:ilvl w:val="0"/>
                          <w:numId w:val="64"/>
                        </w:numPr>
                        <w:shd w:val="clear" w:color="auto" w:fill="F7FBFF"/>
                        <w:tabs>
                          <w:tab w:val="num" w:pos="360"/>
                        </w:tabs>
                        <w:spacing w:before="240" w:after="0" w:line="240" w:lineRule="auto"/>
                        <w:contextualSpacing w:val="0"/>
                        <w:rPr>
                          <w:rFonts w:eastAsiaTheme="minorHAnsi"/>
                          <w:shd w:val="clear" w:color="auto" w:fill="F5FBFD"/>
                        </w:rPr>
                      </w:pPr>
                      <w:r w:rsidRPr="003D5DF6">
                        <w:rPr>
                          <w:shd w:val="clear" w:color="auto" w:fill="F5FBFD"/>
                        </w:rPr>
                        <w:t xml:space="preserve">Review the </w:t>
                      </w:r>
                      <w:hyperlink w:anchor="_Post-Award_Requirements_and" w:history="1">
                        <w:r w:rsidRPr="003D5DF6">
                          <w:rPr>
                            <w:rStyle w:val="Hyperlink"/>
                            <w:shd w:val="clear" w:color="auto" w:fill="F5FBFD"/>
                          </w:rPr>
                          <w:t>post-award</w:t>
                        </w:r>
                        <w:r w:rsidRPr="003D5DF6">
                          <w:rPr>
                            <w:rStyle w:val="Hyperlink"/>
                            <w:shd w:val="clear" w:color="auto" w:fill="F5FBFD"/>
                          </w:rPr>
                          <w:t xml:space="preserve"> requirements</w:t>
                        </w:r>
                      </w:hyperlink>
                      <w:r w:rsidRPr="003D5DF6">
                        <w:rPr>
                          <w:shd w:val="clear" w:color="auto" w:fill="F5FBFD"/>
                        </w:rPr>
                        <w:t xml:space="preserve"> to make sure you can meet them.</w:t>
                      </w:r>
                    </w:p>
                    <w:p w:rsidR="001D51E6" w:rsidRPr="003D5DF6" w:rsidP="005F5622" w14:paraId="70B9EDD0" w14:textId="6C20E6D8">
                      <w:pPr>
                        <w:pStyle w:val="ListParagraph"/>
                        <w:numPr>
                          <w:ilvl w:val="0"/>
                          <w:numId w:val="64"/>
                        </w:numPr>
                        <w:shd w:val="clear" w:color="auto" w:fill="F7FBFF"/>
                        <w:tabs>
                          <w:tab w:val="num" w:pos="360"/>
                        </w:tabs>
                        <w:spacing w:before="240" w:after="240" w:line="240" w:lineRule="auto"/>
                        <w:contextualSpacing w:val="0"/>
                        <w:rPr>
                          <w:rFonts w:eastAsiaTheme="minorHAnsi"/>
                          <w:shd w:val="clear" w:color="auto" w:fill="F5FBFD"/>
                        </w:rPr>
                      </w:pPr>
                      <w:r w:rsidRPr="003D5DF6">
                        <w:rPr>
                          <w:shd w:val="clear" w:color="auto" w:fill="F5FBFD"/>
                        </w:rPr>
                        <w:t xml:space="preserve">Find the application package. Go to </w:t>
                      </w:r>
                      <w:hyperlink r:id="rId91" w:history="1">
                        <w:r w:rsidRPr="003D5DF6">
                          <w:rPr>
                            <w:rStyle w:val="Hyperlink"/>
                            <w:shd w:val="clear" w:color="auto" w:fill="F5FBFD"/>
                          </w:rPr>
                          <w:t>Grants.gov</w:t>
                        </w:r>
                      </w:hyperlink>
                      <w:r w:rsidRPr="003D5DF6">
                        <w:rPr>
                          <w:shd w:val="clear" w:color="auto" w:fill="F5FBFD"/>
                        </w:rPr>
                        <w:t xml:space="preserve"> and search for </w:t>
                      </w:r>
                      <w:r w:rsidRPr="003049DA">
                        <w:rPr>
                          <w:b/>
                          <w:bCs/>
                        </w:rPr>
                        <w:t>Funding Opportunity Number</w:t>
                      </w:r>
                      <w:r w:rsidRPr="003D5DF6">
                        <w:rPr>
                          <w:shd w:val="clear" w:color="auto" w:fill="F5FBFD"/>
                        </w:rPr>
                        <w:t>: LB21-</w:t>
                      </w:r>
                      <w:r w:rsidRPr="00F91AC6" w:rsidR="0006007D">
                        <w:rPr>
                          <w:highlight w:val="yellow"/>
                          <w:shd w:val="clear" w:color="auto" w:fill="F5FBFD"/>
                        </w:rPr>
                        <w:t>FY26</w:t>
                      </w:r>
                      <w:r w:rsidRPr="003D5DF6" w:rsidR="0006007D">
                        <w:rPr>
                          <w:shd w:val="clear" w:color="auto" w:fill="F5FBFD"/>
                        </w:rPr>
                        <w:t xml:space="preserve"> </w:t>
                      </w:r>
                      <w:r w:rsidRPr="003D5DF6">
                        <w:rPr>
                          <w:shd w:val="clear" w:color="auto" w:fill="F5FBFD"/>
                        </w:rPr>
                        <w:t xml:space="preserve">or </w:t>
                      </w:r>
                      <w:r w:rsidRPr="003049DA">
                        <w:rPr>
                          <w:b/>
                          <w:bCs/>
                        </w:rPr>
                        <w:t>Assistance Listing Number</w:t>
                      </w:r>
                      <w:r w:rsidRPr="003D5DF6">
                        <w:rPr>
                          <w:shd w:val="clear" w:color="auto" w:fill="F5FBFD"/>
                        </w:rPr>
                        <w:t>: 45.313</w:t>
                      </w:r>
                    </w:p>
                    <w:p w:rsidR="001D51E6" w:rsidRPr="003D5DF6" w:rsidP="005F5622" w14:paraId="15518AEC" w14:textId="47297E37">
                      <w:pPr>
                        <w:pStyle w:val="ListParagraph"/>
                        <w:numPr>
                          <w:ilvl w:val="0"/>
                          <w:numId w:val="64"/>
                        </w:numPr>
                        <w:shd w:val="clear" w:color="auto" w:fill="F7FBFF"/>
                        <w:tabs>
                          <w:tab w:val="num" w:pos="360"/>
                        </w:tabs>
                        <w:spacing w:before="240" w:after="0"/>
                        <w:rPr>
                          <w:shd w:val="clear" w:color="auto" w:fill="F5FBFD"/>
                        </w:rPr>
                      </w:pPr>
                      <w:r w:rsidRPr="003D5DF6">
                        <w:rPr>
                          <w:shd w:val="clear" w:color="auto" w:fill="F5FBFD"/>
                        </w:rPr>
                        <w:t xml:space="preserve">Get familiar with </w:t>
                      </w:r>
                      <w:hyperlink r:id="rId96" w:history="1">
                        <w:r w:rsidRPr="003D5DF6">
                          <w:rPr>
                            <w:rStyle w:val="Hyperlink"/>
                            <w:shd w:val="clear" w:color="auto" w:fill="F5FBFD"/>
                          </w:rPr>
                          <w:t>Grants.gov Workspace</w:t>
                        </w:r>
                      </w:hyperlink>
                      <w:r w:rsidRPr="003D5DF6">
                        <w:rPr>
                          <w:shd w:val="clear" w:color="auto" w:fill="F5FBFD"/>
                        </w:rPr>
                        <w:t>.</w:t>
                      </w:r>
                    </w:p>
                    <w:p w:rsidR="00527919" w:rsidRPr="003D5DF6" w:rsidP="005F5622" w14:paraId="4657457D" w14:textId="140D668A">
                      <w:pPr>
                        <w:pStyle w:val="ListParagraph"/>
                        <w:numPr>
                          <w:ilvl w:val="0"/>
                          <w:numId w:val="64"/>
                        </w:numPr>
                        <w:shd w:val="clear" w:color="auto" w:fill="F7FBFF"/>
                        <w:tabs>
                          <w:tab w:val="num" w:pos="360"/>
                        </w:tabs>
                        <w:spacing w:after="0" w:line="240" w:lineRule="auto"/>
                        <w:contextualSpacing w:val="0"/>
                        <w:rPr>
                          <w:shd w:val="clear" w:color="auto" w:fill="F5FBFD"/>
                        </w:rPr>
                      </w:pPr>
                      <w:hyperlink r:id="rId26" w:history="1">
                        <w:r w:rsidRPr="003D5DF6">
                          <w:rPr>
                            <w:rStyle w:val="Hyperlink"/>
                            <w:shd w:val="clear" w:color="auto" w:fill="F5FBFD"/>
                          </w:rPr>
                          <w:t>Contact an IMLS Program Officer</w:t>
                        </w:r>
                      </w:hyperlink>
                      <w:r w:rsidRPr="003D5DF6">
                        <w:rPr>
                          <w:shd w:val="clear" w:color="auto" w:fill="F5FBFD"/>
                        </w:rPr>
                        <w:t xml:space="preserve"> </w:t>
                      </w:r>
                      <w:r w:rsidRPr="003D5DF6" w:rsidR="009752D2">
                        <w:rPr>
                          <w:shd w:val="clear" w:color="auto" w:fill="F5FBFD"/>
                        </w:rPr>
                        <w:t xml:space="preserve">to discuss your ideas, or if you have </w:t>
                      </w:r>
                      <w:r w:rsidRPr="003D5DF6" w:rsidR="00995965">
                        <w:rPr>
                          <w:shd w:val="clear" w:color="auto" w:fill="F5FBFD"/>
                        </w:rPr>
                        <w:t>questions related to the application process</w:t>
                      </w:r>
                      <w:r w:rsidRPr="003D5DF6">
                        <w:rPr>
                          <w:shd w:val="clear" w:color="auto" w:fill="F5FBFD"/>
                        </w:rPr>
                        <w:t>.</w:t>
                      </w:r>
                    </w:p>
                    <w:p w:rsidR="00284D3B" w:rsidRPr="00290CBE" w:rsidP="00290CBE" w14:paraId="77EBABB1" w14:textId="67FD58A8">
                      <w:pPr>
                        <w:shd w:val="clear" w:color="auto" w:fill="F7FBFF"/>
                        <w:spacing w:after="0" w:line="240" w:lineRule="auto"/>
                        <w:rPr>
                          <w:shd w:val="clear" w:color="auto" w:fill="F5FBFD"/>
                        </w:rPr>
                      </w:pPr>
                    </w:p>
                  </w:txbxContent>
                </v:textbox>
                <w10:wrap type="none"/>
                <w10:anchorlock/>
              </v:shape>
            </w:pict>
          </mc:Fallback>
        </mc:AlternateContent>
      </w:r>
    </w:p>
    <w:p w:rsidR="00AB553C" w:rsidRPr="00290CBE" w:rsidP="00290CBE" w14:paraId="1B28AEE2" w14:textId="2846350F">
      <w:pPr>
        <w:pStyle w:val="Heading3"/>
        <w:rPr>
          <w:rStyle w:val="normaltextrun"/>
        </w:rPr>
      </w:pPr>
      <w:bookmarkStart w:id="71" w:name="_D2._What_content"/>
      <w:bookmarkStart w:id="72" w:name="_D2._Content_and"/>
      <w:bookmarkStart w:id="73" w:name="_Phase_I_Preliminary"/>
      <w:bookmarkStart w:id="74" w:name="_Prepare_Your_Application"/>
      <w:bookmarkStart w:id="75" w:name="_Toc214620169"/>
      <w:bookmarkEnd w:id="71"/>
      <w:bookmarkEnd w:id="72"/>
      <w:bookmarkEnd w:id="73"/>
      <w:bookmarkEnd w:id="74"/>
      <w:r w:rsidRPr="004D4464">
        <w:t>Prepare</w:t>
      </w:r>
      <w:r>
        <w:t xml:space="preserve"> Your Application</w:t>
      </w:r>
      <w:bookmarkStart w:id="76" w:name="_Phase_I_Preliminary_2"/>
      <w:bookmarkStart w:id="77" w:name="_D2a._Table_of"/>
      <w:bookmarkStart w:id="78" w:name="_Phase_I_Preliminary_1"/>
      <w:bookmarkStart w:id="79" w:name="_D2c._Instructions_for"/>
      <w:bookmarkStart w:id="80" w:name="_IMLS_Supplementary_Information"/>
      <w:bookmarkStart w:id="81" w:name="_IMLS_Library_-"/>
      <w:bookmarkStart w:id="82" w:name="_Organizational_Profile"/>
      <w:bookmarkStart w:id="83" w:name="_Proposal_Narrative"/>
      <w:bookmarkStart w:id="84" w:name="_Preliminary_Proposal_Narrative"/>
      <w:bookmarkStart w:id="85" w:name="_Preliminary_Proposal_Narrative_3"/>
      <w:bookmarkStart w:id="86" w:name="_Preliminary_Proposal_Narrative_2"/>
      <w:bookmarkEnd w:id="75"/>
      <w:bookmarkEnd w:id="76"/>
      <w:bookmarkEnd w:id="77"/>
      <w:bookmarkEnd w:id="78"/>
      <w:bookmarkEnd w:id="79"/>
      <w:bookmarkEnd w:id="80"/>
      <w:bookmarkEnd w:id="81"/>
      <w:bookmarkEnd w:id="82"/>
      <w:bookmarkEnd w:id="83"/>
      <w:bookmarkEnd w:id="84"/>
      <w:bookmarkEnd w:id="85"/>
      <w:bookmarkEnd w:id="86"/>
    </w:p>
    <w:p w:rsidR="00477432" w:rsidRPr="00427981" w:rsidP="009D3917" w14:paraId="067FC54D" w14:textId="5FA3D432">
      <w:pPr>
        <w:pStyle w:val="Heading4"/>
        <w:ind w:right="720"/>
      </w:pPr>
      <w:bookmarkStart w:id="87" w:name="_D2d._Conditionally_Required"/>
      <w:bookmarkStart w:id="88" w:name="_D3._Content_and"/>
      <w:bookmarkStart w:id="89" w:name="_Toc214620170"/>
      <w:bookmarkEnd w:id="87"/>
      <w:bookmarkEnd w:id="88"/>
      <w:r>
        <w:t xml:space="preserve">Prepare </w:t>
      </w:r>
      <w:r w:rsidR="00796401">
        <w:t>Your Application</w:t>
      </w:r>
      <w:bookmarkEnd w:id="89"/>
    </w:p>
    <w:p w:rsidR="005F782E" w:rsidRPr="00004F98" w:rsidP="00F91AC6" w14:paraId="087A2717" w14:textId="65107EF4">
      <w:r>
        <w:t xml:space="preserve"> Application components for the Laura Bush 21</w:t>
      </w:r>
      <w:r w:rsidRPr="00F91AC6">
        <w:rPr>
          <w:color w:val="1F4E79" w:themeColor="accent1" w:themeShade="80"/>
          <w:sz w:val="28"/>
          <w:vertAlign w:val="superscript"/>
        </w:rPr>
        <w:t>st</w:t>
      </w:r>
      <w:r>
        <w:t xml:space="preserve"> Century Library Professional program include Required Documents, Conditionally Required Documents, and Supporting Documents, This section provides guidance that</w:t>
      </w:r>
      <w:r w:rsidRPr="00004F98">
        <w:t xml:space="preserve"> will help you prepare a complete application.</w:t>
      </w:r>
      <w:r w:rsidR="001E41DF">
        <w:t xml:space="preserve">You </w:t>
      </w:r>
      <w:r w:rsidRPr="00004F98">
        <w:t xml:space="preserve">must </w:t>
      </w:r>
      <w:r w:rsidR="001E41DF">
        <w:t xml:space="preserve">apply </w:t>
      </w:r>
      <w:r w:rsidRPr="00004F98">
        <w:t xml:space="preserve">by </w:t>
      </w:r>
      <w:r w:rsidRPr="00B61A33">
        <w:rPr>
          <w:b/>
          <w:bCs/>
        </w:rPr>
        <w:t xml:space="preserve">11:59 p.m. U.S. Eastern Time on </w:t>
      </w:r>
      <w:r w:rsidRPr="00F91AC6">
        <w:rPr>
          <w:b/>
          <w:bCs/>
          <w:highlight w:val="yellow"/>
        </w:rPr>
        <w:t xml:space="preserve">March </w:t>
      </w:r>
      <w:r w:rsidRPr="00F91AC6" w:rsidR="00DB7638">
        <w:rPr>
          <w:b/>
          <w:bCs/>
          <w:highlight w:val="yellow"/>
        </w:rPr>
        <w:t>1</w:t>
      </w:r>
      <w:r w:rsidRPr="00F91AC6" w:rsidR="00C21BF1">
        <w:rPr>
          <w:b/>
          <w:bCs/>
          <w:highlight w:val="yellow"/>
        </w:rPr>
        <w:t>3</w:t>
      </w:r>
      <w:r w:rsidRPr="00F91AC6">
        <w:rPr>
          <w:b/>
          <w:bCs/>
          <w:highlight w:val="yellow"/>
        </w:rPr>
        <w:t xml:space="preserve">, </w:t>
      </w:r>
      <w:r w:rsidRPr="00F91AC6" w:rsidR="00C52817">
        <w:rPr>
          <w:b/>
          <w:bCs/>
          <w:highlight w:val="yellow"/>
        </w:rPr>
        <w:t>2026</w:t>
      </w:r>
      <w:r w:rsidRPr="00B61A33">
        <w:rPr>
          <w:b/>
          <w:bCs/>
        </w:rPr>
        <w:t>.</w:t>
      </w:r>
      <w:r w:rsidRPr="00004F98">
        <w:t xml:space="preserve"> IMLS makes awards</w:t>
      </w:r>
      <w:r w:rsidR="00263352">
        <w:t xml:space="preserve"> only</w:t>
      </w:r>
      <w:r w:rsidRPr="00004F98">
        <w:t xml:space="preserve"> to eligible applicants that submit applications through Grants.gov on or before this deadline. </w:t>
      </w:r>
    </w:p>
    <w:p w:rsidR="00EC46FD" w:rsidRPr="00004F98" w:rsidP="00295ADA" w14:paraId="0A58C193" w14:textId="6EBBE6CE">
      <w:r>
        <w:t>If your application is</w:t>
      </w:r>
      <w:r w:rsidRPr="00004F98" w:rsidR="005F782E">
        <w:t xml:space="preserve"> missing any Required Documents or Conditionally Required Documents from </w:t>
      </w:r>
      <w:r w:rsidR="007F2187">
        <w:t>the</w:t>
      </w:r>
      <w:r w:rsidRPr="00004F98" w:rsidR="007F2187">
        <w:t xml:space="preserve"> </w:t>
      </w:r>
      <w:r w:rsidRPr="00004F98" w:rsidR="005F782E">
        <w:t>list</w:t>
      </w:r>
      <w:r w:rsidR="007F2187">
        <w:t xml:space="preserve"> below</w:t>
      </w:r>
      <w:r>
        <w:t>, we will consider it</w:t>
      </w:r>
      <w:r w:rsidRPr="00004F98" w:rsidR="005F782E">
        <w:t xml:space="preserve"> </w:t>
      </w:r>
      <w:r w:rsidR="00045D16">
        <w:t>to be</w:t>
      </w:r>
      <w:r w:rsidRPr="00004F98" w:rsidR="005F782E">
        <w:t xml:space="preserve"> incomplete</w:t>
      </w:r>
      <w:r w:rsidR="00045D16">
        <w:t>,</w:t>
      </w:r>
      <w:r w:rsidRPr="00004F98" w:rsidR="005F782E">
        <w:t xml:space="preserve"> and may reject</w:t>
      </w:r>
      <w:r w:rsidR="00567724">
        <w:t xml:space="preserve"> </w:t>
      </w:r>
      <w:r>
        <w:t>it</w:t>
      </w:r>
      <w:r w:rsidRPr="00004F98" w:rsidR="005F782E">
        <w:t xml:space="preserve"> from further consideration (</w:t>
      </w:r>
      <w:hyperlink r:id="rId97" w:history="1">
        <w:r w:rsidRPr="007A53A1" w:rsidR="00A91D4B">
          <w:rPr>
            <w:rStyle w:val="Hyperlink"/>
          </w:rPr>
          <w:t xml:space="preserve">see </w:t>
        </w:r>
        <w:r w:rsidRPr="007A53A1" w:rsidR="005F782E">
          <w:rPr>
            <w:rStyle w:val="Hyperlink"/>
          </w:rPr>
          <w:t>2 C.F.R. § 3187.9</w:t>
        </w:r>
      </w:hyperlink>
      <w:r w:rsidRPr="00004F98" w:rsidR="005F782E">
        <w:t>.)</w:t>
      </w:r>
      <w:r w:rsidRPr="00004F98" w:rsidR="00A91D4B">
        <w:t>.</w:t>
      </w:r>
      <w:bookmarkStart w:id="90" w:name="_D3a._Table_of"/>
      <w:bookmarkEnd w:id="90"/>
    </w:p>
    <w:p w:rsidR="005F782E" w:rsidP="00295ADA" w14:paraId="7FEE1326" w14:textId="5F2B9DCA">
      <w:pPr>
        <w:pStyle w:val="Heading5"/>
      </w:pPr>
      <w:bookmarkStart w:id="91" w:name="_Phase_II_Invited_3"/>
      <w:bookmarkEnd w:id="91"/>
      <w:r w:rsidRPr="00427981">
        <w:t xml:space="preserve">Application Components </w:t>
      </w:r>
    </w:p>
    <w:p w:rsidR="00C82E71" w:rsidP="00961A89" w14:paraId="7AE03652" w14:textId="25DABD1F">
      <w:pPr>
        <w:pStyle w:val="Heading6"/>
      </w:pPr>
      <w:r>
        <w:t>Required Documents</w:t>
      </w:r>
    </w:p>
    <w:p w:rsidR="00EA2C19" w:rsidRPr="00EA2C19" w:rsidP="00295ADA" w14:paraId="15342BEA" w14:textId="2D4DAB88">
      <w:r>
        <w:t xml:space="preserve">You must include </w:t>
      </w:r>
      <w:r w:rsidR="004B604E">
        <w:t>all</w:t>
      </w:r>
      <w:r>
        <w:t xml:space="preserve"> these components for your application to be complete.</w:t>
      </w:r>
    </w:p>
    <w:tbl>
      <w:tblPr>
        <w:tblStyle w:val="TableGrid1"/>
        <w:tblW w:w="5000"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
      <w:tblGrid>
        <w:gridCol w:w="3941"/>
        <w:gridCol w:w="5419"/>
      </w:tblGrid>
      <w:tr w14:paraId="22213FC0" w14:textId="77777777" w:rsidTr="1EE6A9D4">
        <w:tblPrEx>
          <w:tblW w:w="5000"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Ex>
        <w:trPr>
          <w:trHeight w:val="470"/>
          <w:tblHeader/>
          <w:jc w:val="center"/>
        </w:trPr>
        <w:tc>
          <w:tcPr>
            <w:tcW w:w="2105" w:type="pct"/>
          </w:tcPr>
          <w:p w:rsidR="00F409E2" w:rsidRPr="00E20A08" w:rsidP="004A1153" w14:paraId="6B61921C" w14:textId="77777777">
            <w:pPr>
              <w:pStyle w:val="TableHeaderRow"/>
              <w:ind w:left="144"/>
              <w:rPr>
                <w:b/>
                <w:bCs/>
              </w:rPr>
            </w:pPr>
            <w:r w:rsidRPr="00FE1285">
              <w:rPr>
                <w:b/>
              </w:rPr>
              <w:t>Component</w:t>
            </w:r>
            <w:r w:rsidRPr="00E20A08">
              <w:rPr>
                <w:b/>
                <w:bCs/>
              </w:rPr>
              <w:t xml:space="preserve"> </w:t>
            </w:r>
          </w:p>
        </w:tc>
        <w:tc>
          <w:tcPr>
            <w:tcW w:w="2895" w:type="pct"/>
            <w:shd w:val="clear" w:color="auto" w:fill="F7FBFF"/>
          </w:tcPr>
          <w:p w:rsidR="00F409E2" w:rsidRPr="00E20A08" w:rsidP="004A1153" w14:paraId="192F3F60" w14:textId="62751C9D">
            <w:pPr>
              <w:pStyle w:val="TableHeaderRow"/>
              <w:ind w:left="144"/>
              <w:rPr>
                <w:b/>
                <w:bCs/>
              </w:rPr>
            </w:pPr>
            <w:r w:rsidRPr="00E20A08">
              <w:rPr>
                <w:b/>
                <w:bCs/>
              </w:rPr>
              <w:t>File Requirements</w:t>
            </w:r>
          </w:p>
        </w:tc>
      </w:tr>
      <w:tr w14:paraId="44EABB87" w14:textId="77777777" w:rsidTr="1EE6A9D4">
        <w:tblPrEx>
          <w:tblW w:w="5000" w:type="pct"/>
          <w:jc w:val="center"/>
          <w:tblInd w:w="0" w:type="dxa"/>
          <w:tblLook w:val="04A0"/>
        </w:tblPrEx>
        <w:trPr>
          <w:trHeight w:val="1003"/>
          <w:jc w:val="center"/>
        </w:trPr>
        <w:tc>
          <w:tcPr>
            <w:tcW w:w="2105" w:type="pct"/>
            <w:vAlign w:val="center"/>
          </w:tcPr>
          <w:p w:rsidR="00F409E2" w:rsidRPr="00B1503B" w:rsidP="004A1153" w14:paraId="1E48A582" w14:textId="27E6F730">
            <w:pPr>
              <w:ind w:left="144"/>
              <w:rPr>
                <w:sz w:val="26"/>
                <w:szCs w:val="26"/>
              </w:rPr>
            </w:pPr>
            <w:hyperlink w:anchor="_SF-424S_Form" w:history="1">
              <w:r w:rsidRPr="00FF0DBE">
                <w:rPr>
                  <w:rStyle w:val="Hyperlink"/>
                  <w:sz w:val="26"/>
                  <w:szCs w:val="26"/>
                </w:rPr>
                <w:t>The Application for Federal Domestic Assistance/Short O</w:t>
              </w:r>
              <w:bookmarkStart w:id="92" w:name="_Hlt160099354"/>
              <w:bookmarkEnd w:id="92"/>
              <w:r w:rsidRPr="00FF0DBE">
                <w:rPr>
                  <w:rStyle w:val="Hyperlink"/>
                  <w:sz w:val="26"/>
                  <w:szCs w:val="26"/>
                </w:rPr>
                <w:t>rganizational Form</w:t>
              </w:r>
            </w:hyperlink>
            <w:r w:rsidRPr="00B1503B">
              <w:rPr>
                <w:sz w:val="26"/>
                <w:szCs w:val="26"/>
              </w:rPr>
              <w:t xml:space="preserve"> (SF-424S) </w:t>
            </w:r>
          </w:p>
        </w:tc>
        <w:tc>
          <w:tcPr>
            <w:tcW w:w="2895" w:type="pct"/>
            <w:shd w:val="clear" w:color="auto" w:fill="F7FBFF"/>
            <w:vAlign w:val="center"/>
          </w:tcPr>
          <w:p w:rsidR="00F409E2" w:rsidRPr="007A58C9" w:rsidP="004A1153" w14:paraId="640236C7" w14:textId="3F733FE3">
            <w:pPr>
              <w:pStyle w:val="Tabletext"/>
              <w:spacing w:before="120" w:line="288" w:lineRule="auto"/>
              <w:ind w:left="144"/>
              <w:rPr>
                <w:szCs w:val="18"/>
              </w:rPr>
            </w:pPr>
            <w:r w:rsidRPr="00FF0DBE">
              <w:rPr>
                <w:b/>
                <w:bCs/>
                <w:color w:val="1F3864" w:themeColor="accent5" w:themeShade="80"/>
                <w:szCs w:val="18"/>
              </w:rPr>
              <w:t>Format</w:t>
            </w:r>
            <w:r w:rsidRPr="00A91007">
              <w:rPr>
                <w:szCs w:val="18"/>
              </w:rPr>
              <w:t xml:space="preserve">: </w:t>
            </w:r>
            <w:r w:rsidRPr="00A91007">
              <w:rPr>
                <w:szCs w:val="18"/>
              </w:rPr>
              <w:t xml:space="preserve">Grants.gov </w:t>
            </w:r>
            <w:r w:rsidRPr="00A91007">
              <w:rPr>
                <w:szCs w:val="18"/>
              </w:rPr>
              <w:t xml:space="preserve">web </w:t>
            </w:r>
            <w:r w:rsidRPr="00A91007">
              <w:rPr>
                <w:szCs w:val="18"/>
              </w:rPr>
              <w:t>form</w:t>
            </w:r>
          </w:p>
        </w:tc>
      </w:tr>
      <w:tr w14:paraId="56A78076" w14:textId="77777777" w:rsidTr="00D77273">
        <w:tblPrEx>
          <w:tblW w:w="5000" w:type="pct"/>
          <w:jc w:val="center"/>
          <w:tblInd w:w="0" w:type="dxa"/>
          <w:tblLook w:val="04A0"/>
        </w:tblPrEx>
        <w:trPr>
          <w:trHeight w:val="1023"/>
          <w:jc w:val="center"/>
        </w:trPr>
        <w:tc>
          <w:tcPr>
            <w:tcW w:w="2105" w:type="pct"/>
            <w:vAlign w:val="center"/>
          </w:tcPr>
          <w:p w:rsidR="00F409E2" w:rsidRPr="00B1503B" w:rsidP="004A1153" w14:paraId="2107C961" w14:textId="2C6C7BCC">
            <w:pPr>
              <w:ind w:left="144"/>
              <w:rPr>
                <w:sz w:val="26"/>
                <w:szCs w:val="26"/>
              </w:rPr>
            </w:pPr>
            <w:hyperlink w:anchor="_IMLS_Library_–_1">
              <w:r w:rsidRPr="668D3580">
                <w:rPr>
                  <w:rStyle w:val="Hyperlink"/>
                  <w:sz w:val="26"/>
                  <w:szCs w:val="26"/>
                </w:rPr>
                <w:t>IMLS Library – Discretionary Program Information Fo</w:t>
              </w:r>
            </w:hyperlink>
            <w:bookmarkStart w:id="93" w:name="_Hlt160099361"/>
            <w:bookmarkEnd w:id="93"/>
            <w:r w:rsidRPr="668D3580">
              <w:rPr>
                <w:rStyle w:val="Hyperlink"/>
                <w:sz w:val="26"/>
                <w:szCs w:val="26"/>
              </w:rPr>
              <w:t>rm</w:t>
            </w:r>
          </w:p>
        </w:tc>
        <w:tc>
          <w:tcPr>
            <w:tcW w:w="2895" w:type="pct"/>
            <w:shd w:val="clear" w:color="auto" w:fill="F7FBFF"/>
            <w:vAlign w:val="center"/>
          </w:tcPr>
          <w:p w:rsidR="000B0E51" w:rsidRPr="00F91AC6" w:rsidP="000B0E51" w14:paraId="7D6F634D" w14:textId="77777777">
            <w:pPr>
              <w:pStyle w:val="Tabletext"/>
              <w:spacing w:line="288" w:lineRule="auto"/>
              <w:ind w:left="144"/>
              <w:rPr>
                <w:color w:val="1F3864" w:themeColor="accent5" w:themeShade="80"/>
                <w:szCs w:val="18"/>
                <w:highlight w:val="yellow"/>
              </w:rPr>
            </w:pPr>
            <w:r w:rsidRPr="00F91AC6">
              <w:rPr>
                <w:b/>
                <w:bCs/>
                <w:color w:val="1F3864" w:themeColor="accent5" w:themeShade="80"/>
                <w:szCs w:val="18"/>
                <w:highlight w:val="yellow"/>
              </w:rPr>
              <w:t>File Format:</w:t>
            </w:r>
            <w:r w:rsidRPr="00F91AC6">
              <w:rPr>
                <w:color w:val="1F3864" w:themeColor="accent5" w:themeShade="80"/>
                <w:szCs w:val="18"/>
                <w:highlight w:val="yellow"/>
              </w:rPr>
              <w:t xml:space="preserve"> PDF</w:t>
            </w:r>
          </w:p>
          <w:p w:rsidR="00F409E2" w:rsidRPr="00D77273" w:rsidP="00D77273" w14:paraId="42C55E90" w14:textId="52B2AA6D">
            <w:pPr>
              <w:pStyle w:val="Tabletext"/>
              <w:spacing w:before="120" w:line="288" w:lineRule="auto"/>
              <w:ind w:left="144"/>
              <w:rPr>
                <w:color w:val="1F3864" w:themeColor="accent5" w:themeShade="80"/>
                <w:szCs w:val="18"/>
              </w:rPr>
            </w:pPr>
            <w:r w:rsidRPr="00F91AC6">
              <w:rPr>
                <w:b/>
                <w:bCs/>
                <w:color w:val="1F3864" w:themeColor="accent5" w:themeShade="80"/>
                <w:szCs w:val="18"/>
                <w:highlight w:val="yellow"/>
              </w:rPr>
              <w:t>File Name:</w:t>
            </w:r>
            <w:r w:rsidRPr="00F91AC6">
              <w:rPr>
                <w:color w:val="1F3864" w:themeColor="accent5" w:themeShade="80"/>
                <w:szCs w:val="18"/>
                <w:highlight w:val="yellow"/>
              </w:rPr>
              <w:t xml:space="preserve"> ProgramInfoForm.pdf</w:t>
            </w:r>
          </w:p>
        </w:tc>
      </w:tr>
      <w:tr w14:paraId="053454D3" w14:textId="77777777" w:rsidTr="1EE6A9D4">
        <w:tblPrEx>
          <w:tblW w:w="5000" w:type="pct"/>
          <w:jc w:val="center"/>
          <w:tblInd w:w="0" w:type="dxa"/>
          <w:tblLook w:val="04A0"/>
        </w:tblPrEx>
        <w:trPr>
          <w:trHeight w:val="978"/>
          <w:jc w:val="center"/>
        </w:trPr>
        <w:tc>
          <w:tcPr>
            <w:tcW w:w="2105" w:type="pct"/>
            <w:vAlign w:val="center"/>
          </w:tcPr>
          <w:p w:rsidR="00F409E2" w:rsidRPr="00321CC1" w:rsidP="004A1153" w14:paraId="3A380E73" w14:textId="310A16D2">
            <w:pPr>
              <w:pStyle w:val="Tabletext"/>
              <w:spacing w:before="120" w:line="288" w:lineRule="auto"/>
              <w:ind w:left="144"/>
              <w:rPr>
                <w:szCs w:val="26"/>
              </w:rPr>
            </w:pPr>
            <w:hyperlink w:anchor="_Invited_Full_Proposal" w:history="1">
              <w:r w:rsidRPr="00321CC1">
                <w:rPr>
                  <w:rStyle w:val="Hyperlink"/>
                  <w:szCs w:val="26"/>
                </w:rPr>
                <w:t>Narra</w:t>
              </w:r>
              <w:bookmarkStart w:id="94" w:name="_Hlt160099369"/>
              <w:bookmarkEnd w:id="94"/>
              <w:r w:rsidRPr="00321CC1">
                <w:rPr>
                  <w:rStyle w:val="Hyperlink"/>
                  <w:szCs w:val="26"/>
                </w:rPr>
                <w:t>tive</w:t>
              </w:r>
            </w:hyperlink>
            <w:r w:rsidRPr="00321CC1">
              <w:rPr>
                <w:szCs w:val="26"/>
              </w:rPr>
              <w:t xml:space="preserve"> </w:t>
            </w:r>
          </w:p>
        </w:tc>
        <w:tc>
          <w:tcPr>
            <w:tcW w:w="2895" w:type="pct"/>
            <w:shd w:val="clear" w:color="auto" w:fill="F7FBFF"/>
            <w:vAlign w:val="center"/>
          </w:tcPr>
          <w:p w:rsidR="00F409E2" w:rsidRPr="00A91007" w:rsidP="004A1153" w14:paraId="0E63F0FB" w14:textId="43680AD3">
            <w:pPr>
              <w:pStyle w:val="Tabletext"/>
              <w:spacing w:before="120" w:line="288" w:lineRule="auto"/>
              <w:ind w:left="144"/>
              <w:rPr>
                <w:szCs w:val="18"/>
              </w:rPr>
            </w:pPr>
            <w:r w:rsidRPr="00A91007">
              <w:rPr>
                <w:b/>
                <w:bCs/>
                <w:color w:val="1F3864" w:themeColor="accent5" w:themeShade="80"/>
                <w:szCs w:val="18"/>
              </w:rPr>
              <w:t>File Format:</w:t>
            </w:r>
            <w:r w:rsidRPr="00A91007">
              <w:rPr>
                <w:szCs w:val="18"/>
              </w:rPr>
              <w:t xml:space="preserve"> PDF </w:t>
            </w:r>
          </w:p>
          <w:p w:rsidR="00F409E2" w:rsidRPr="00A91007" w:rsidP="004A1153" w14:paraId="47A2384B" w14:textId="77777777">
            <w:pPr>
              <w:pStyle w:val="Tabletext"/>
              <w:spacing w:before="120" w:line="288" w:lineRule="auto"/>
              <w:ind w:left="144"/>
              <w:rPr>
                <w:szCs w:val="18"/>
              </w:rPr>
            </w:pPr>
            <w:r w:rsidRPr="00B1503B">
              <w:rPr>
                <w:b/>
                <w:bCs/>
                <w:color w:val="1F3864" w:themeColor="accent5" w:themeShade="80"/>
                <w:szCs w:val="18"/>
              </w:rPr>
              <w:t>Page Limit</w:t>
            </w:r>
            <w:r w:rsidRPr="00A91007">
              <w:rPr>
                <w:szCs w:val="18"/>
              </w:rPr>
              <w:t>: 10 pages max.</w:t>
            </w:r>
          </w:p>
          <w:p w:rsidR="00F409E2" w:rsidRPr="007A58C9" w:rsidP="004A1153" w14:paraId="138F307D" w14:textId="21933390">
            <w:pPr>
              <w:pStyle w:val="Tabletext"/>
              <w:spacing w:before="120" w:line="288" w:lineRule="auto"/>
              <w:ind w:left="144"/>
              <w:rPr>
                <w:szCs w:val="18"/>
              </w:rPr>
            </w:pPr>
            <w:r w:rsidRPr="00B1503B">
              <w:rPr>
                <w:b/>
                <w:bCs/>
                <w:color w:val="1F3864" w:themeColor="accent5" w:themeShade="80"/>
                <w:szCs w:val="18"/>
              </w:rPr>
              <w:t>File Name</w:t>
            </w:r>
            <w:r w:rsidRPr="00A91007">
              <w:rPr>
                <w:szCs w:val="18"/>
              </w:rPr>
              <w:t>: Narrative.pdf</w:t>
            </w:r>
          </w:p>
        </w:tc>
      </w:tr>
      <w:tr w14:paraId="315CF342" w14:textId="77777777" w:rsidTr="1EE6A9D4">
        <w:tblPrEx>
          <w:tblW w:w="5000" w:type="pct"/>
          <w:jc w:val="center"/>
          <w:tblInd w:w="0" w:type="dxa"/>
          <w:tblLook w:val="04A0"/>
        </w:tblPrEx>
        <w:trPr>
          <w:trHeight w:val="732"/>
          <w:jc w:val="center"/>
        </w:trPr>
        <w:tc>
          <w:tcPr>
            <w:tcW w:w="2105" w:type="pct"/>
            <w:vAlign w:val="center"/>
          </w:tcPr>
          <w:p w:rsidR="00F409E2" w:rsidRPr="00222B84" w:rsidP="004A1153" w14:paraId="5C63F9FA" w14:textId="469F4871">
            <w:pPr>
              <w:ind w:left="144"/>
              <w:rPr>
                <w:sz w:val="26"/>
                <w:szCs w:val="26"/>
              </w:rPr>
            </w:pPr>
            <w:hyperlink w:anchor="_Schedule_of_Completion_1" w:history="1">
              <w:r w:rsidRPr="00222B84">
                <w:rPr>
                  <w:rStyle w:val="Hyperlink"/>
                  <w:sz w:val="26"/>
                  <w:szCs w:val="26"/>
                </w:rPr>
                <w:t>Schedule of Complet</w:t>
              </w:r>
              <w:bookmarkStart w:id="95" w:name="_Hlt160099377"/>
              <w:bookmarkEnd w:id="95"/>
              <w:r w:rsidRPr="00222B84">
                <w:rPr>
                  <w:rStyle w:val="Hyperlink"/>
                  <w:sz w:val="26"/>
                  <w:szCs w:val="26"/>
                </w:rPr>
                <w:t>ion</w:t>
              </w:r>
            </w:hyperlink>
            <w:r w:rsidRPr="00222B84">
              <w:rPr>
                <w:rStyle w:val="Hyperlink"/>
                <w:sz w:val="26"/>
                <w:szCs w:val="26"/>
                <w:u w:val="none"/>
              </w:rPr>
              <w:t xml:space="preserve"> </w:t>
            </w:r>
          </w:p>
        </w:tc>
        <w:tc>
          <w:tcPr>
            <w:tcW w:w="2895" w:type="pct"/>
            <w:shd w:val="clear" w:color="auto" w:fill="F7FBFF"/>
            <w:vAlign w:val="center"/>
          </w:tcPr>
          <w:p w:rsidR="00F409E2" w:rsidRPr="00A91007" w:rsidP="004A1153" w14:paraId="22CC9557" w14:textId="2E5B5D88">
            <w:pPr>
              <w:pStyle w:val="Tabletext"/>
              <w:spacing w:before="120" w:line="288" w:lineRule="auto"/>
              <w:ind w:left="144"/>
              <w:rPr>
                <w:szCs w:val="18"/>
              </w:rPr>
            </w:pPr>
            <w:r w:rsidRPr="00A91007">
              <w:rPr>
                <w:b/>
                <w:bCs/>
                <w:color w:val="1F3864" w:themeColor="accent5" w:themeShade="80"/>
                <w:szCs w:val="18"/>
              </w:rPr>
              <w:t>File Format:</w:t>
            </w:r>
            <w:r w:rsidRPr="00A91007">
              <w:rPr>
                <w:szCs w:val="18"/>
              </w:rPr>
              <w:t xml:space="preserve"> PDF</w:t>
            </w:r>
          </w:p>
          <w:p w:rsidR="00F409E2" w:rsidRPr="00155656" w:rsidP="004A1153" w14:paraId="31107F40" w14:textId="5504CD22">
            <w:pPr>
              <w:pStyle w:val="Tabletext"/>
              <w:spacing w:before="120" w:line="288" w:lineRule="auto"/>
              <w:ind w:left="144"/>
              <w:rPr>
                <w:rStyle w:val="Hyperlink"/>
                <w:b w:val="0"/>
                <w:bCs/>
                <w:color w:val="auto"/>
                <w:szCs w:val="18"/>
                <w:u w:val="none"/>
              </w:rPr>
            </w:pPr>
            <w:r w:rsidRPr="00222B84">
              <w:rPr>
                <w:b/>
                <w:bCs/>
                <w:color w:val="1F3864" w:themeColor="accent5" w:themeShade="80"/>
                <w:szCs w:val="18"/>
              </w:rPr>
              <w:t>Page Limit</w:t>
            </w:r>
            <w:r w:rsidRPr="00A91007">
              <w:rPr>
                <w:b/>
                <w:bCs/>
                <w:color w:val="1F3864" w:themeColor="accent5" w:themeShade="80"/>
                <w:szCs w:val="18"/>
              </w:rPr>
              <w:t xml:space="preserve">: </w:t>
            </w:r>
            <w:r w:rsidRPr="00222B84" w:rsidR="00D460F6">
              <w:rPr>
                <w:color w:val="auto"/>
                <w:szCs w:val="18"/>
              </w:rPr>
              <w:t>1</w:t>
            </w:r>
            <w:r w:rsidR="00D460F6">
              <w:rPr>
                <w:b/>
                <w:bCs/>
                <w:color w:val="1F3864" w:themeColor="accent5" w:themeShade="80"/>
              </w:rPr>
              <w:t xml:space="preserve"> </w:t>
            </w:r>
            <w:r w:rsidRPr="00155656">
              <w:rPr>
                <w:rStyle w:val="Hyperlink"/>
                <w:b w:val="0"/>
                <w:bCs/>
                <w:color w:val="auto"/>
                <w:szCs w:val="18"/>
                <w:u w:val="none"/>
              </w:rPr>
              <w:t>page per year (recommended)</w:t>
            </w:r>
          </w:p>
          <w:p w:rsidR="00F409E2" w:rsidRPr="007A58C9" w:rsidP="004A1153" w14:paraId="0279CB5C" w14:textId="693A5AD5">
            <w:pPr>
              <w:pStyle w:val="Tabletext"/>
              <w:spacing w:before="120" w:line="288" w:lineRule="auto"/>
              <w:ind w:left="144"/>
              <w:rPr>
                <w:szCs w:val="18"/>
              </w:rPr>
            </w:pPr>
            <w:r w:rsidRPr="00222B84">
              <w:rPr>
                <w:b/>
                <w:bCs/>
                <w:color w:val="1F3864" w:themeColor="accent5" w:themeShade="80"/>
                <w:szCs w:val="18"/>
              </w:rPr>
              <w:t>File Name</w:t>
            </w:r>
            <w:r w:rsidRPr="00A91007">
              <w:rPr>
                <w:szCs w:val="18"/>
              </w:rPr>
              <w:t>: Scheduleofcompletion.pdf</w:t>
            </w:r>
          </w:p>
        </w:tc>
      </w:tr>
      <w:tr w14:paraId="35CADFBD" w14:textId="77777777" w:rsidTr="1EE6A9D4">
        <w:tblPrEx>
          <w:tblW w:w="5000" w:type="pct"/>
          <w:jc w:val="center"/>
          <w:tblInd w:w="0" w:type="dxa"/>
          <w:tblLook w:val="04A0"/>
        </w:tblPrEx>
        <w:trPr>
          <w:trHeight w:val="734"/>
          <w:jc w:val="center"/>
        </w:trPr>
        <w:tc>
          <w:tcPr>
            <w:tcW w:w="2105" w:type="pct"/>
            <w:vAlign w:val="center"/>
          </w:tcPr>
          <w:p w:rsidR="00F409E2" w:rsidRPr="00321CC1" w:rsidP="004A1153" w14:paraId="55ED0650" w14:textId="3BE70A12">
            <w:pPr>
              <w:pStyle w:val="Tabletext"/>
              <w:spacing w:before="120" w:line="288" w:lineRule="auto"/>
              <w:ind w:left="144"/>
              <w:rPr>
                <w:szCs w:val="26"/>
              </w:rPr>
            </w:pPr>
            <w:hyperlink w:anchor="_IMLS_Budget_Form_3" w:history="1">
              <w:r w:rsidRPr="00321CC1">
                <w:rPr>
                  <w:rStyle w:val="Hyperlink"/>
                  <w:szCs w:val="26"/>
                </w:rPr>
                <w:t>IMLS Budget F</w:t>
              </w:r>
              <w:bookmarkStart w:id="96" w:name="_Hlt160099389"/>
              <w:bookmarkEnd w:id="96"/>
              <w:r w:rsidRPr="00321CC1">
                <w:rPr>
                  <w:rStyle w:val="Hyperlink"/>
                  <w:szCs w:val="26"/>
                </w:rPr>
                <w:t>orm</w:t>
              </w:r>
            </w:hyperlink>
          </w:p>
        </w:tc>
        <w:tc>
          <w:tcPr>
            <w:tcW w:w="2895" w:type="pct"/>
            <w:shd w:val="clear" w:color="auto" w:fill="F7FBFF"/>
            <w:vAlign w:val="center"/>
          </w:tcPr>
          <w:p w:rsidR="00F409E2" w:rsidRPr="00A91007" w:rsidP="004A1153" w14:paraId="64F82538" w14:textId="77777777">
            <w:pPr>
              <w:pStyle w:val="Tabletext"/>
              <w:spacing w:before="120" w:line="288" w:lineRule="auto"/>
              <w:ind w:left="144"/>
              <w:rPr>
                <w:szCs w:val="18"/>
              </w:rPr>
            </w:pPr>
            <w:r w:rsidRPr="00AE715E">
              <w:rPr>
                <w:b/>
                <w:bCs/>
                <w:color w:val="1F3864" w:themeColor="accent5" w:themeShade="80"/>
                <w:szCs w:val="18"/>
              </w:rPr>
              <w:t>File Format</w:t>
            </w:r>
            <w:r w:rsidRPr="00A91007">
              <w:rPr>
                <w:szCs w:val="18"/>
              </w:rPr>
              <w:t>: IMLS PDF form</w:t>
            </w:r>
          </w:p>
          <w:p w:rsidR="00F409E2" w:rsidRPr="007A58C9" w:rsidP="004A1153" w14:paraId="01181504" w14:textId="31E2BA2C">
            <w:pPr>
              <w:pStyle w:val="Tabletext"/>
              <w:spacing w:before="120" w:line="288" w:lineRule="auto"/>
              <w:ind w:left="144"/>
              <w:rPr>
                <w:szCs w:val="18"/>
              </w:rPr>
            </w:pPr>
            <w:r w:rsidRPr="00AE715E">
              <w:rPr>
                <w:b/>
                <w:bCs/>
                <w:color w:val="1F3864" w:themeColor="accent5" w:themeShade="80"/>
                <w:szCs w:val="18"/>
              </w:rPr>
              <w:t>File Name</w:t>
            </w:r>
            <w:r w:rsidRPr="00A91007">
              <w:rPr>
                <w:szCs w:val="18"/>
              </w:rPr>
              <w:t>: Budget.pdf</w:t>
            </w:r>
          </w:p>
        </w:tc>
      </w:tr>
      <w:tr w14:paraId="3AFCE028" w14:textId="77777777" w:rsidTr="1EE6A9D4">
        <w:tblPrEx>
          <w:tblW w:w="5000" w:type="pct"/>
          <w:jc w:val="center"/>
          <w:tblInd w:w="0" w:type="dxa"/>
          <w:tblLook w:val="04A0"/>
        </w:tblPrEx>
        <w:trPr>
          <w:trHeight w:val="733"/>
          <w:jc w:val="center"/>
        </w:trPr>
        <w:tc>
          <w:tcPr>
            <w:tcW w:w="2105" w:type="pct"/>
            <w:vAlign w:val="center"/>
          </w:tcPr>
          <w:p w:rsidR="00F409E2" w:rsidRPr="005E12F0" w:rsidP="004A1153" w14:paraId="42F63335" w14:textId="738F6B17">
            <w:pPr>
              <w:ind w:left="144"/>
              <w:rPr>
                <w:sz w:val="26"/>
                <w:szCs w:val="26"/>
              </w:rPr>
            </w:pPr>
            <w:hyperlink w:anchor="_Budget_Justification_3" w:history="1">
              <w:r w:rsidRPr="00206747">
                <w:rPr>
                  <w:rStyle w:val="Hyperlink"/>
                  <w:sz w:val="26"/>
                  <w:szCs w:val="26"/>
                </w:rPr>
                <w:t>Budget J</w:t>
              </w:r>
              <w:bookmarkStart w:id="97" w:name="_Hlt160099399"/>
              <w:bookmarkEnd w:id="97"/>
              <w:r w:rsidRPr="00206747">
                <w:rPr>
                  <w:rStyle w:val="Hyperlink"/>
                  <w:sz w:val="26"/>
                  <w:szCs w:val="26"/>
                </w:rPr>
                <w:t>ustification</w:t>
              </w:r>
            </w:hyperlink>
          </w:p>
        </w:tc>
        <w:tc>
          <w:tcPr>
            <w:tcW w:w="2895" w:type="pct"/>
            <w:shd w:val="clear" w:color="auto" w:fill="F7FBFF"/>
            <w:vAlign w:val="center"/>
          </w:tcPr>
          <w:p w:rsidR="00F409E2" w:rsidRPr="00A91007" w:rsidP="004A1153" w14:paraId="3B6B6853" w14:textId="7275A80D">
            <w:pPr>
              <w:pStyle w:val="Tabletext"/>
              <w:spacing w:before="120" w:line="288" w:lineRule="auto"/>
              <w:ind w:left="144"/>
              <w:rPr>
                <w:szCs w:val="18"/>
              </w:rPr>
            </w:pPr>
            <w:r w:rsidRPr="002536A2">
              <w:rPr>
                <w:b/>
                <w:bCs/>
                <w:color w:val="1F3864" w:themeColor="accent5" w:themeShade="80"/>
                <w:szCs w:val="18"/>
              </w:rPr>
              <w:t>File Format</w:t>
            </w:r>
            <w:r w:rsidRPr="00A91007">
              <w:rPr>
                <w:szCs w:val="18"/>
              </w:rPr>
              <w:t xml:space="preserve">: PDF </w:t>
            </w:r>
          </w:p>
          <w:p w:rsidR="00F409E2" w:rsidRPr="007A58C9" w:rsidP="004A1153" w14:paraId="7A175CCE" w14:textId="1223B517">
            <w:pPr>
              <w:pStyle w:val="Tabletext"/>
              <w:spacing w:before="120" w:line="288" w:lineRule="auto"/>
              <w:ind w:left="144"/>
              <w:rPr>
                <w:szCs w:val="18"/>
              </w:rPr>
            </w:pPr>
            <w:r w:rsidRPr="00935270">
              <w:rPr>
                <w:b/>
                <w:bCs/>
                <w:color w:val="1F3864" w:themeColor="accent5" w:themeShade="80"/>
                <w:szCs w:val="18"/>
              </w:rPr>
              <w:t>File Name</w:t>
            </w:r>
            <w:r w:rsidRPr="00A91007">
              <w:rPr>
                <w:szCs w:val="18"/>
              </w:rPr>
              <w:t>: Budgetjustification.pdf</w:t>
            </w:r>
          </w:p>
        </w:tc>
      </w:tr>
      <w:tr w14:paraId="08790056" w14:textId="77777777" w:rsidTr="1EE6A9D4">
        <w:tblPrEx>
          <w:tblW w:w="5000" w:type="pct"/>
          <w:jc w:val="center"/>
          <w:tblInd w:w="0" w:type="dxa"/>
          <w:tblLook w:val="04A0"/>
        </w:tblPrEx>
        <w:trPr>
          <w:trHeight w:val="734"/>
          <w:jc w:val="center"/>
        </w:trPr>
        <w:tc>
          <w:tcPr>
            <w:tcW w:w="2105" w:type="pct"/>
            <w:vAlign w:val="center"/>
          </w:tcPr>
          <w:p w:rsidR="00DB6593" w:rsidP="00DB6593" w14:paraId="27E098D0" w14:textId="6EBDD8F2">
            <w:pPr>
              <w:ind w:left="144"/>
            </w:pPr>
            <w:hyperlink w:anchor="_Resumes_of_Key" w:history="1">
              <w:r w:rsidRPr="00321CC1">
                <w:rPr>
                  <w:rStyle w:val="Hyperlink"/>
                  <w:szCs w:val="26"/>
                </w:rPr>
                <w:t>Resumes of Key Project Staff and Consulta</w:t>
              </w:r>
              <w:bookmarkStart w:id="98" w:name="_Hlt160099432"/>
              <w:bookmarkEnd w:id="98"/>
              <w:r w:rsidRPr="00321CC1">
                <w:rPr>
                  <w:rStyle w:val="Hyperlink"/>
                  <w:szCs w:val="26"/>
                </w:rPr>
                <w:t>nts</w:t>
              </w:r>
            </w:hyperlink>
            <w:r w:rsidRPr="00321CC1">
              <w:rPr>
                <w:szCs w:val="26"/>
              </w:rPr>
              <w:t xml:space="preserve"> </w:t>
            </w:r>
          </w:p>
        </w:tc>
        <w:tc>
          <w:tcPr>
            <w:tcW w:w="2895" w:type="pct"/>
            <w:shd w:val="clear" w:color="auto" w:fill="F7FBFF"/>
            <w:vAlign w:val="center"/>
          </w:tcPr>
          <w:p w:rsidR="00DB6593" w:rsidRPr="00A91007" w:rsidP="00DB6593" w14:paraId="0438B394" w14:textId="77777777">
            <w:pPr>
              <w:pStyle w:val="Tabletext"/>
              <w:spacing w:before="120" w:line="288" w:lineRule="auto"/>
              <w:ind w:left="144"/>
              <w:rPr>
                <w:szCs w:val="18"/>
              </w:rPr>
            </w:pPr>
            <w:r w:rsidRPr="0049303A">
              <w:rPr>
                <w:b/>
                <w:bCs/>
                <w:color w:val="1F3864" w:themeColor="accent5" w:themeShade="80"/>
                <w:szCs w:val="18"/>
              </w:rPr>
              <w:t>File Format</w:t>
            </w:r>
            <w:r w:rsidRPr="00A91007">
              <w:rPr>
                <w:szCs w:val="18"/>
              </w:rPr>
              <w:t xml:space="preserve">: PDF </w:t>
            </w:r>
          </w:p>
          <w:p w:rsidR="00DB6593" w:rsidRPr="00A91007" w:rsidP="00DB6593" w14:paraId="0E4DF9C7" w14:textId="77777777">
            <w:pPr>
              <w:pStyle w:val="Tabletext"/>
              <w:spacing w:before="120" w:line="288" w:lineRule="auto"/>
              <w:ind w:left="144"/>
              <w:rPr>
                <w:szCs w:val="18"/>
              </w:rPr>
            </w:pPr>
            <w:r w:rsidRPr="0049303A">
              <w:rPr>
                <w:b/>
                <w:bCs/>
                <w:color w:val="1F3864" w:themeColor="accent5" w:themeShade="80"/>
                <w:szCs w:val="18"/>
              </w:rPr>
              <w:t>Page Limit</w:t>
            </w:r>
            <w:r w:rsidRPr="00A91007">
              <w:rPr>
                <w:szCs w:val="18"/>
              </w:rPr>
              <w:t>: 2 pages each (recommended)</w:t>
            </w:r>
          </w:p>
          <w:p w:rsidR="00DB6593" w:rsidRPr="00935270" w:rsidP="00DB6593" w14:paraId="6E533083" w14:textId="607405EE">
            <w:pPr>
              <w:pStyle w:val="Tabletext"/>
              <w:spacing w:before="120" w:line="288" w:lineRule="auto"/>
              <w:ind w:left="144"/>
              <w:rPr>
                <w:b/>
                <w:bCs/>
                <w:color w:val="1F3864" w:themeColor="accent5" w:themeShade="80"/>
                <w:szCs w:val="18"/>
              </w:rPr>
            </w:pPr>
            <w:r w:rsidRPr="0049303A">
              <w:rPr>
                <w:b/>
                <w:bCs/>
                <w:color w:val="1F3864" w:themeColor="accent5" w:themeShade="80"/>
                <w:szCs w:val="18"/>
              </w:rPr>
              <w:t>File Name</w:t>
            </w:r>
            <w:r w:rsidRPr="00A91007">
              <w:rPr>
                <w:szCs w:val="18"/>
              </w:rPr>
              <w:t>: Resumes.pdf</w:t>
            </w:r>
          </w:p>
        </w:tc>
      </w:tr>
      <w:tr w14:paraId="3E464198" w14:textId="77777777" w:rsidTr="1EE6A9D4">
        <w:tblPrEx>
          <w:tblW w:w="5000" w:type="pct"/>
          <w:jc w:val="center"/>
          <w:tblInd w:w="0" w:type="dxa"/>
          <w:tblLook w:val="04A0"/>
        </w:tblPrEx>
        <w:trPr>
          <w:trHeight w:val="734"/>
          <w:jc w:val="center"/>
        </w:trPr>
        <w:tc>
          <w:tcPr>
            <w:tcW w:w="2105" w:type="pct"/>
            <w:vAlign w:val="center"/>
          </w:tcPr>
          <w:p w:rsidR="00DB6593" w:rsidRPr="00935270" w:rsidP="00DB6593" w14:paraId="02464ECA" w14:textId="056B63AE">
            <w:pPr>
              <w:ind w:left="144"/>
              <w:rPr>
                <w:sz w:val="26"/>
                <w:szCs w:val="26"/>
              </w:rPr>
            </w:pPr>
            <w:hyperlink w:anchor="_Appendix_Four_–">
              <w:r w:rsidRPr="1EE6A9D4">
                <w:rPr>
                  <w:rStyle w:val="Hyperlink"/>
                  <w:sz w:val="26"/>
                  <w:szCs w:val="26"/>
                </w:rPr>
                <w:t xml:space="preserve">Digital Products </w:t>
              </w:r>
            </w:hyperlink>
            <w:bookmarkStart w:id="99" w:name="_Hlt160099409"/>
            <w:bookmarkEnd w:id="99"/>
            <w:r w:rsidRPr="1EE6A9D4">
              <w:rPr>
                <w:rStyle w:val="Hyperlink"/>
                <w:sz w:val="26"/>
                <w:szCs w:val="26"/>
              </w:rPr>
              <w:t>Plan</w:t>
            </w:r>
          </w:p>
        </w:tc>
        <w:tc>
          <w:tcPr>
            <w:tcW w:w="2895" w:type="pct"/>
            <w:shd w:val="clear" w:color="auto" w:fill="F7FBFF"/>
            <w:vAlign w:val="center"/>
          </w:tcPr>
          <w:p w:rsidR="00DB6593" w:rsidRPr="00A91007" w:rsidP="00DB6593" w14:paraId="5E9994FD" w14:textId="5C60AB6D">
            <w:pPr>
              <w:pStyle w:val="Tabletext"/>
              <w:spacing w:before="120" w:line="288" w:lineRule="auto"/>
              <w:ind w:left="144"/>
              <w:rPr>
                <w:szCs w:val="18"/>
              </w:rPr>
            </w:pPr>
            <w:r w:rsidRPr="00935270">
              <w:rPr>
                <w:b/>
                <w:bCs/>
                <w:color w:val="1F3864" w:themeColor="accent5" w:themeShade="80"/>
                <w:szCs w:val="18"/>
              </w:rPr>
              <w:t>File Format</w:t>
            </w:r>
            <w:r w:rsidRPr="00A91007">
              <w:rPr>
                <w:szCs w:val="18"/>
              </w:rPr>
              <w:t xml:space="preserve">: PDF </w:t>
            </w:r>
          </w:p>
          <w:p w:rsidR="00DB6593" w:rsidRPr="00A91007" w:rsidP="00DB6593" w14:paraId="7ED3E6A8" w14:textId="77777777">
            <w:pPr>
              <w:pStyle w:val="Tabletext"/>
              <w:spacing w:before="120" w:line="288" w:lineRule="auto"/>
              <w:ind w:left="144"/>
              <w:rPr>
                <w:szCs w:val="18"/>
              </w:rPr>
            </w:pPr>
            <w:r w:rsidRPr="00935270">
              <w:rPr>
                <w:b/>
                <w:bCs/>
                <w:color w:val="1F3864" w:themeColor="accent5" w:themeShade="80"/>
                <w:szCs w:val="18"/>
              </w:rPr>
              <w:t>Page Limit</w:t>
            </w:r>
            <w:r w:rsidRPr="00A91007">
              <w:rPr>
                <w:szCs w:val="18"/>
              </w:rPr>
              <w:t>: 2 pages (recommended)</w:t>
            </w:r>
          </w:p>
          <w:p w:rsidR="00DB6593" w:rsidRPr="007A58C9" w:rsidP="00DB6593" w14:paraId="5E494E2F" w14:textId="6F934AE9">
            <w:pPr>
              <w:pStyle w:val="Tabletext"/>
              <w:spacing w:before="120" w:line="288" w:lineRule="auto"/>
              <w:ind w:left="144"/>
            </w:pPr>
            <w:r w:rsidRPr="1EE6A9D4">
              <w:rPr>
                <w:b/>
                <w:bCs/>
                <w:color w:val="1F3864" w:themeColor="accent5" w:themeShade="80"/>
              </w:rPr>
              <w:t>File Name</w:t>
            </w:r>
            <w:r>
              <w:t>: Digitalproduct.pdf</w:t>
            </w:r>
          </w:p>
        </w:tc>
      </w:tr>
      <w:tr w14:paraId="427C0948" w14:textId="77777777" w:rsidTr="1EE6A9D4">
        <w:tblPrEx>
          <w:tblW w:w="5000" w:type="pct"/>
          <w:jc w:val="center"/>
          <w:tblInd w:w="0" w:type="dxa"/>
          <w:tblLook w:val="04A0"/>
        </w:tblPrEx>
        <w:trPr>
          <w:trHeight w:val="1003"/>
          <w:jc w:val="center"/>
        </w:trPr>
        <w:tc>
          <w:tcPr>
            <w:tcW w:w="2105" w:type="pct"/>
            <w:vAlign w:val="center"/>
          </w:tcPr>
          <w:p w:rsidR="00DB6593" w:rsidRPr="00321CC1" w:rsidP="00DB6593" w14:paraId="30F803A8" w14:textId="136778CB">
            <w:pPr>
              <w:pStyle w:val="Tabletext"/>
              <w:spacing w:before="120" w:line="288" w:lineRule="auto"/>
              <w:rPr>
                <w:szCs w:val="26"/>
              </w:rPr>
            </w:pPr>
          </w:p>
        </w:tc>
        <w:tc>
          <w:tcPr>
            <w:tcW w:w="2895" w:type="pct"/>
            <w:shd w:val="clear" w:color="auto" w:fill="F7FBFF"/>
            <w:vAlign w:val="center"/>
          </w:tcPr>
          <w:p w:rsidR="00DB6593" w:rsidRPr="007A58C9" w:rsidP="00DB6593" w14:paraId="35B105AB" w14:textId="02A1C74D">
            <w:pPr>
              <w:pStyle w:val="Tabletext"/>
              <w:spacing w:before="120" w:line="288" w:lineRule="auto"/>
              <w:ind w:left="144"/>
              <w:rPr>
                <w:szCs w:val="18"/>
              </w:rPr>
            </w:pPr>
          </w:p>
        </w:tc>
      </w:tr>
    </w:tbl>
    <w:p w:rsidR="00272ABF" w:rsidP="00961A89" w14:paraId="0C4C5C0A" w14:textId="0FDBB399">
      <w:pPr>
        <w:pStyle w:val="Heading6"/>
      </w:pPr>
      <w:r>
        <w:t>Conditionally Required Documents</w:t>
      </w:r>
    </w:p>
    <w:p w:rsidR="0013453D" w:rsidRPr="0013453D" w:rsidP="00295ADA" w14:paraId="2E4B972C" w14:textId="1BDD4320">
      <w:r w:rsidRPr="00CB4CA2">
        <w:t>You must include these components if they are applicable to your institution or your project.</w:t>
      </w:r>
      <w:r w:rsidR="00B11857">
        <w:t xml:space="preserve"> </w:t>
      </w:r>
      <w:hyperlink w:anchor="_Phase_II_Invited_4" w:history="1">
        <w:r w:rsidRPr="000138B4" w:rsidR="00B11857">
          <w:rPr>
            <w:rStyle w:val="Hyperlink"/>
          </w:rPr>
          <w:t>Refer to Conditionally Required Documents</w:t>
        </w:r>
      </w:hyperlink>
      <w:r w:rsidR="00B11857">
        <w:t xml:space="preserve"> to determine </w:t>
      </w:r>
      <w:r w:rsidR="000138B4">
        <w:t>which, if any, you need to include in your application.</w:t>
      </w:r>
    </w:p>
    <w:tbl>
      <w:tblPr>
        <w:tblStyle w:val="TableGrid1"/>
        <w:tblW w:w="5050"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
      <w:tblGrid>
        <w:gridCol w:w="4035"/>
        <w:gridCol w:w="5419"/>
      </w:tblGrid>
      <w:tr w14:paraId="3E9AC743" w14:textId="77777777" w:rsidTr="004A1153">
        <w:tblPrEx>
          <w:tblW w:w="5050"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Ex>
        <w:trPr>
          <w:trHeight w:val="470"/>
          <w:tblHeader/>
          <w:jc w:val="center"/>
        </w:trPr>
        <w:tc>
          <w:tcPr>
            <w:tcW w:w="2134" w:type="pct"/>
          </w:tcPr>
          <w:p w:rsidR="005D4437" w:rsidRPr="00E20A08" w:rsidP="004A1153" w14:paraId="51212053" w14:textId="77777777">
            <w:pPr>
              <w:pStyle w:val="TableHeaderRow"/>
              <w:ind w:left="144"/>
              <w:rPr>
                <w:b/>
                <w:bCs/>
              </w:rPr>
            </w:pPr>
            <w:bookmarkStart w:id="100" w:name="_Hlk163636135"/>
            <w:r w:rsidRPr="00FE1285">
              <w:rPr>
                <w:b/>
              </w:rPr>
              <w:t>Component</w:t>
            </w:r>
            <w:r w:rsidRPr="00E20A08">
              <w:rPr>
                <w:b/>
                <w:bCs/>
              </w:rPr>
              <w:t xml:space="preserve"> </w:t>
            </w:r>
          </w:p>
        </w:tc>
        <w:tc>
          <w:tcPr>
            <w:tcW w:w="2866" w:type="pct"/>
            <w:shd w:val="clear" w:color="auto" w:fill="F7FBFF"/>
          </w:tcPr>
          <w:p w:rsidR="005D4437" w:rsidRPr="00E20A08" w:rsidP="004A1153" w14:paraId="7EE1FC58" w14:textId="77777777">
            <w:pPr>
              <w:pStyle w:val="TableHeaderRow"/>
              <w:ind w:left="144"/>
              <w:rPr>
                <w:b/>
                <w:bCs/>
              </w:rPr>
            </w:pPr>
            <w:r w:rsidRPr="00E20A08">
              <w:rPr>
                <w:b/>
                <w:bCs/>
              </w:rPr>
              <w:t>File Requirements</w:t>
            </w:r>
          </w:p>
        </w:tc>
      </w:tr>
      <w:bookmarkEnd w:id="100"/>
      <w:tr w14:paraId="383A2EDD" w14:textId="77777777" w:rsidTr="00B14943">
        <w:tblPrEx>
          <w:tblW w:w="5050" w:type="pct"/>
          <w:jc w:val="center"/>
          <w:tblInd w:w="0" w:type="dxa"/>
          <w:tblLook w:val="04A0"/>
        </w:tblPrEx>
        <w:trPr>
          <w:trHeight w:val="734"/>
          <w:jc w:val="center"/>
        </w:trPr>
        <w:tc>
          <w:tcPr>
            <w:tcW w:w="2134" w:type="pct"/>
            <w:vAlign w:val="center"/>
          </w:tcPr>
          <w:p w:rsidR="00F409E2" w:rsidRPr="0049303A" w:rsidP="004A1153" w14:paraId="37CFF5AD" w14:textId="529C2560">
            <w:pPr>
              <w:ind w:left="144"/>
              <w:rPr>
                <w:sz w:val="26"/>
                <w:szCs w:val="26"/>
              </w:rPr>
            </w:pPr>
            <w:hyperlink w:anchor="ProofofNonprofitStatus" w:history="1">
              <w:r w:rsidRPr="0049303A">
                <w:rPr>
                  <w:rStyle w:val="Hyperlink"/>
                  <w:sz w:val="26"/>
                  <w:szCs w:val="26"/>
                </w:rPr>
                <w:t>Proof of Private, Nonprofit Status</w:t>
              </w:r>
            </w:hyperlink>
          </w:p>
        </w:tc>
        <w:tc>
          <w:tcPr>
            <w:tcW w:w="2866" w:type="pct"/>
            <w:shd w:val="clear" w:color="auto" w:fill="F7FBFF"/>
            <w:vAlign w:val="center"/>
          </w:tcPr>
          <w:p w:rsidR="00F409E2" w:rsidRPr="00A91007" w:rsidP="004A1153" w14:paraId="593C4804" w14:textId="53625CF3">
            <w:pPr>
              <w:pStyle w:val="Tabletext"/>
              <w:spacing w:before="120" w:line="288" w:lineRule="auto"/>
              <w:ind w:left="144"/>
              <w:rPr>
                <w:szCs w:val="18"/>
              </w:rPr>
            </w:pPr>
            <w:r w:rsidRPr="0049303A">
              <w:rPr>
                <w:b/>
                <w:bCs/>
                <w:color w:val="1F3864" w:themeColor="accent5" w:themeShade="80"/>
                <w:szCs w:val="18"/>
              </w:rPr>
              <w:t>File Format</w:t>
            </w:r>
            <w:r w:rsidRPr="00A91007">
              <w:rPr>
                <w:szCs w:val="18"/>
              </w:rPr>
              <w:t>: PDF</w:t>
            </w:r>
          </w:p>
          <w:p w:rsidR="00F409E2" w:rsidRPr="007A58C9" w:rsidP="004A1153" w14:paraId="4010B135" w14:textId="4C386B84">
            <w:pPr>
              <w:pStyle w:val="Tabletext"/>
              <w:spacing w:before="120" w:line="288" w:lineRule="auto"/>
              <w:ind w:left="144"/>
              <w:rPr>
                <w:szCs w:val="18"/>
              </w:rPr>
            </w:pPr>
            <w:r w:rsidRPr="0049303A">
              <w:rPr>
                <w:b/>
                <w:bCs/>
                <w:color w:val="1F3864" w:themeColor="accent5" w:themeShade="80"/>
                <w:szCs w:val="18"/>
              </w:rPr>
              <w:t>File Name</w:t>
            </w:r>
            <w:r w:rsidRPr="00A91007">
              <w:rPr>
                <w:szCs w:val="18"/>
              </w:rPr>
              <w:t>: Proofnonprofit.pdf</w:t>
            </w:r>
          </w:p>
        </w:tc>
      </w:tr>
      <w:tr w14:paraId="738D4CEF" w14:textId="77777777" w:rsidTr="00B14943">
        <w:tblPrEx>
          <w:tblW w:w="5050" w:type="pct"/>
          <w:jc w:val="center"/>
          <w:tblInd w:w="0" w:type="dxa"/>
          <w:tblLook w:val="04A0"/>
        </w:tblPrEx>
        <w:trPr>
          <w:trHeight w:val="734"/>
          <w:jc w:val="center"/>
        </w:trPr>
        <w:tc>
          <w:tcPr>
            <w:tcW w:w="2134" w:type="pct"/>
            <w:vAlign w:val="center"/>
          </w:tcPr>
          <w:p w:rsidR="00B14943" w:rsidP="00B14943" w14:paraId="62ABADEC" w14:textId="51F69329">
            <w:pPr>
              <w:ind w:left="144"/>
            </w:pPr>
            <w:r w:rsidRPr="00ED7EDF">
              <w:rPr>
                <w:rFonts w:eastAsiaTheme="minorHAnsi"/>
                <w:b/>
                <w:sz w:val="26"/>
                <w:szCs w:val="26"/>
              </w:rPr>
              <w:t xml:space="preserve">Proof of </w:t>
            </w:r>
            <w:r>
              <w:rPr>
                <w:rFonts w:eastAsiaTheme="minorHAnsi"/>
                <w:b/>
                <w:sz w:val="26"/>
                <w:szCs w:val="26"/>
              </w:rPr>
              <w:t>Foundation Status</w:t>
            </w:r>
          </w:p>
        </w:tc>
        <w:tc>
          <w:tcPr>
            <w:tcW w:w="2866" w:type="pct"/>
            <w:shd w:val="clear" w:color="auto" w:fill="F7FBFF"/>
            <w:vAlign w:val="center"/>
          </w:tcPr>
          <w:p w:rsidR="00B14943" w:rsidRPr="00A91007" w:rsidP="00B14943" w14:paraId="7B787A56" w14:textId="77777777">
            <w:pPr>
              <w:pStyle w:val="Tabletext"/>
              <w:spacing w:before="120" w:line="288" w:lineRule="auto"/>
              <w:ind w:left="144"/>
              <w:rPr>
                <w:szCs w:val="18"/>
              </w:rPr>
            </w:pPr>
            <w:r w:rsidRPr="0049303A">
              <w:rPr>
                <w:b/>
                <w:bCs/>
                <w:color w:val="1F3864" w:themeColor="accent5" w:themeShade="80"/>
                <w:szCs w:val="18"/>
              </w:rPr>
              <w:t>File Format</w:t>
            </w:r>
            <w:r w:rsidRPr="00A91007">
              <w:rPr>
                <w:szCs w:val="18"/>
              </w:rPr>
              <w:t>: PDF</w:t>
            </w:r>
          </w:p>
          <w:p w:rsidR="00B14943" w:rsidRPr="0049303A" w:rsidP="00B14943" w14:paraId="6F3C336A" w14:textId="57FA2B67">
            <w:pPr>
              <w:pStyle w:val="Tabletext"/>
              <w:spacing w:before="120" w:line="288" w:lineRule="auto"/>
              <w:ind w:left="144"/>
              <w:rPr>
                <w:b/>
                <w:bCs/>
                <w:color w:val="1F3864" w:themeColor="accent5" w:themeShade="80"/>
                <w:szCs w:val="18"/>
              </w:rPr>
            </w:pPr>
            <w:r w:rsidRPr="0049303A">
              <w:rPr>
                <w:b/>
                <w:bCs/>
                <w:color w:val="1F3864" w:themeColor="accent5" w:themeShade="80"/>
                <w:szCs w:val="18"/>
              </w:rPr>
              <w:t>File Name</w:t>
            </w:r>
            <w:r w:rsidRPr="00A91007">
              <w:rPr>
                <w:szCs w:val="18"/>
              </w:rPr>
              <w:t>: Proof</w:t>
            </w:r>
            <w:r>
              <w:rPr>
                <w:szCs w:val="18"/>
              </w:rPr>
              <w:t>foundation</w:t>
            </w:r>
            <w:r w:rsidRPr="00A91007">
              <w:rPr>
                <w:szCs w:val="18"/>
              </w:rPr>
              <w:t>.pdf</w:t>
            </w:r>
          </w:p>
        </w:tc>
      </w:tr>
      <w:tr w14:paraId="51D45A18" w14:textId="77777777" w:rsidTr="00B14943">
        <w:tblPrEx>
          <w:tblW w:w="5050" w:type="pct"/>
          <w:jc w:val="center"/>
          <w:tblInd w:w="0" w:type="dxa"/>
          <w:tblLook w:val="04A0"/>
        </w:tblPrEx>
        <w:trPr>
          <w:trHeight w:val="732"/>
          <w:jc w:val="center"/>
        </w:trPr>
        <w:tc>
          <w:tcPr>
            <w:tcW w:w="2134" w:type="pct"/>
            <w:vAlign w:val="center"/>
          </w:tcPr>
          <w:p w:rsidR="00B14943" w:rsidRPr="0049303A" w:rsidP="00B14943" w14:paraId="2B24A536" w14:textId="017593F4">
            <w:pPr>
              <w:ind w:left="144"/>
              <w:rPr>
                <w:sz w:val="26"/>
                <w:szCs w:val="26"/>
              </w:rPr>
            </w:pPr>
            <w:hyperlink w:anchor="_Indirect_Costs_in_1" w:history="1">
              <w:r w:rsidRPr="0049303A">
                <w:rPr>
                  <w:rStyle w:val="Hyperlink"/>
                  <w:sz w:val="26"/>
                  <w:szCs w:val="26"/>
                </w:rPr>
                <w:t>Final Federally Negotiated Indirect Cost Rate Agre</w:t>
              </w:r>
              <w:bookmarkStart w:id="101" w:name="_Hlt160099904"/>
              <w:bookmarkEnd w:id="101"/>
              <w:r w:rsidRPr="0049303A">
                <w:rPr>
                  <w:rStyle w:val="Hyperlink"/>
                  <w:sz w:val="26"/>
                  <w:szCs w:val="26"/>
                </w:rPr>
                <w:t>ement</w:t>
              </w:r>
            </w:hyperlink>
          </w:p>
        </w:tc>
        <w:tc>
          <w:tcPr>
            <w:tcW w:w="2866" w:type="pct"/>
            <w:shd w:val="clear" w:color="auto" w:fill="F7FBFF"/>
            <w:vAlign w:val="center"/>
          </w:tcPr>
          <w:p w:rsidR="00B14943" w:rsidRPr="00A91007" w:rsidP="00B14943" w14:paraId="723911C0" w14:textId="18994102">
            <w:pPr>
              <w:pStyle w:val="Tabletext"/>
              <w:spacing w:before="120" w:line="288" w:lineRule="auto"/>
              <w:ind w:left="144"/>
              <w:rPr>
                <w:szCs w:val="18"/>
              </w:rPr>
            </w:pPr>
            <w:r w:rsidRPr="0049303A">
              <w:rPr>
                <w:b/>
                <w:bCs/>
                <w:color w:val="1F3864" w:themeColor="accent5" w:themeShade="80"/>
                <w:szCs w:val="18"/>
              </w:rPr>
              <w:t>File Format</w:t>
            </w:r>
            <w:r w:rsidRPr="00A91007">
              <w:rPr>
                <w:szCs w:val="18"/>
              </w:rPr>
              <w:t>: PDF</w:t>
            </w:r>
          </w:p>
          <w:p w:rsidR="00B14943" w:rsidRPr="007A58C9" w:rsidP="00B14943" w14:paraId="37E2C2B0" w14:textId="76202CCA">
            <w:pPr>
              <w:pStyle w:val="Tabletext"/>
              <w:spacing w:before="120" w:line="288" w:lineRule="auto"/>
              <w:ind w:left="144"/>
              <w:rPr>
                <w:szCs w:val="18"/>
              </w:rPr>
            </w:pPr>
            <w:r w:rsidRPr="0049303A">
              <w:rPr>
                <w:b/>
                <w:bCs/>
                <w:color w:val="1F3864" w:themeColor="accent5" w:themeShade="80"/>
                <w:szCs w:val="18"/>
              </w:rPr>
              <w:t>File Name:</w:t>
            </w:r>
            <w:r w:rsidRPr="0049303A">
              <w:rPr>
                <w:color w:val="1F3864" w:themeColor="accent5" w:themeShade="80"/>
                <w:szCs w:val="18"/>
              </w:rPr>
              <w:t xml:space="preserve"> </w:t>
            </w:r>
            <w:r w:rsidRPr="00A91007">
              <w:rPr>
                <w:szCs w:val="18"/>
              </w:rPr>
              <w:t>Indirectcostrate.pdf</w:t>
            </w:r>
          </w:p>
        </w:tc>
      </w:tr>
      <w:bookmarkStart w:id="102" w:name="_Hlk215570571"/>
      <w:tr w14:paraId="7F8604FB" w14:textId="77777777" w:rsidTr="00B14943">
        <w:tblPrEx>
          <w:tblW w:w="5050" w:type="pct"/>
          <w:jc w:val="center"/>
          <w:tblInd w:w="0" w:type="dxa"/>
          <w:tblLook w:val="04A0"/>
        </w:tblPrEx>
        <w:trPr>
          <w:trHeight w:val="732"/>
          <w:jc w:val="center"/>
        </w:trPr>
        <w:tc>
          <w:tcPr>
            <w:tcW w:w="2134" w:type="pct"/>
            <w:vAlign w:val="center"/>
          </w:tcPr>
          <w:p w:rsidR="00B14943" w:rsidRPr="0049303A" w:rsidP="00FA5515" w14:paraId="3D814532" w14:textId="7375730F">
            <w:pPr>
              <w:pStyle w:val="BodyHeader"/>
              <w:rPr>
                <w:sz w:val="26"/>
                <w:szCs w:val="26"/>
              </w:rPr>
            </w:pPr>
            <w:hyperlink w:anchor="_Data_Management_and_1" w:history="1"/>
            <w:r w:rsidRPr="00FA5515">
              <w:rPr>
                <w:sz w:val="26"/>
                <w:szCs w:val="26"/>
              </w:rPr>
              <w:t>Public Access Plan for Research Projects</w:t>
            </w:r>
          </w:p>
        </w:tc>
        <w:tc>
          <w:tcPr>
            <w:tcW w:w="2866" w:type="pct"/>
            <w:shd w:val="clear" w:color="auto" w:fill="F7FBFF"/>
            <w:vAlign w:val="center"/>
          </w:tcPr>
          <w:p w:rsidR="00B14943" w:rsidRPr="00A91007" w:rsidP="00B14943" w14:paraId="105D89F6" w14:textId="209C7C38">
            <w:pPr>
              <w:pStyle w:val="Tabletext"/>
              <w:spacing w:before="120" w:line="288" w:lineRule="auto"/>
              <w:ind w:left="144"/>
              <w:rPr>
                <w:szCs w:val="18"/>
              </w:rPr>
            </w:pPr>
            <w:r w:rsidRPr="0049303A">
              <w:rPr>
                <w:b/>
                <w:bCs/>
                <w:color w:val="1F3864" w:themeColor="accent5" w:themeShade="80"/>
                <w:szCs w:val="18"/>
              </w:rPr>
              <w:t>File Format</w:t>
            </w:r>
            <w:r w:rsidRPr="00A91007">
              <w:rPr>
                <w:szCs w:val="18"/>
              </w:rPr>
              <w:t>: PDF</w:t>
            </w:r>
          </w:p>
          <w:p w:rsidR="00B14943" w:rsidRPr="00A91007" w:rsidP="00B14943" w14:paraId="07C7345C" w14:textId="77777777">
            <w:pPr>
              <w:pStyle w:val="Tabletext"/>
              <w:spacing w:before="120" w:line="288" w:lineRule="auto"/>
              <w:ind w:left="144"/>
              <w:rPr>
                <w:szCs w:val="18"/>
              </w:rPr>
            </w:pPr>
            <w:r w:rsidRPr="0049303A">
              <w:rPr>
                <w:b/>
                <w:bCs/>
                <w:color w:val="1F3864" w:themeColor="accent5" w:themeShade="80"/>
                <w:szCs w:val="18"/>
              </w:rPr>
              <w:t>Page Limit</w:t>
            </w:r>
            <w:r w:rsidRPr="00A91007">
              <w:rPr>
                <w:szCs w:val="18"/>
              </w:rPr>
              <w:t>: 2 pages (recommended)</w:t>
            </w:r>
          </w:p>
          <w:p w:rsidR="00B14943" w:rsidRPr="007A58C9" w:rsidP="00B14943" w14:paraId="234863FC" w14:textId="751F80F4">
            <w:pPr>
              <w:pStyle w:val="Tabletext"/>
              <w:spacing w:before="120" w:line="288" w:lineRule="auto"/>
              <w:ind w:left="144"/>
            </w:pPr>
            <w:r w:rsidRPr="7FC1E88A">
              <w:rPr>
                <w:b/>
                <w:color w:val="1F3864" w:themeColor="accent5" w:themeShade="80"/>
              </w:rPr>
              <w:t>File Name</w:t>
            </w:r>
            <w:r>
              <w:t>: D</w:t>
            </w:r>
            <w:r w:rsidR="21513D37">
              <w:t>PublicAccess</w:t>
            </w:r>
            <w:r>
              <w:t>.pdf</w:t>
            </w:r>
          </w:p>
        </w:tc>
      </w:tr>
      <w:bookmarkEnd w:id="102"/>
      <w:tr w14:paraId="0164F430" w14:textId="77777777" w:rsidTr="00B14943">
        <w:tblPrEx>
          <w:tblW w:w="5050" w:type="pct"/>
          <w:jc w:val="center"/>
          <w:tblInd w:w="0" w:type="dxa"/>
          <w:tblLook w:val="04A0"/>
        </w:tblPrEx>
        <w:trPr>
          <w:trHeight w:val="732"/>
          <w:jc w:val="center"/>
        </w:trPr>
        <w:tc>
          <w:tcPr>
            <w:tcW w:w="2134" w:type="pct"/>
            <w:vAlign w:val="center"/>
          </w:tcPr>
          <w:p w:rsidR="00B14943" w:rsidRPr="0049303A" w:rsidP="00B14943" w14:paraId="5A9139E9" w14:textId="1FB0705D">
            <w:pPr>
              <w:ind w:left="144"/>
              <w:rPr>
                <w:sz w:val="26"/>
                <w:szCs w:val="26"/>
              </w:rPr>
            </w:pPr>
            <w:hyperlink w:anchor="_Phase_II_Invited_4" w:history="1">
              <w:r w:rsidRPr="0049303A">
                <w:rPr>
                  <w:rStyle w:val="Hyperlink"/>
                  <w:sz w:val="26"/>
                  <w:szCs w:val="26"/>
                </w:rPr>
                <w:t>Letter of Departmental Endorsement for an Early Career Research Proposal</w:t>
              </w:r>
            </w:hyperlink>
          </w:p>
        </w:tc>
        <w:tc>
          <w:tcPr>
            <w:tcW w:w="2866" w:type="pct"/>
            <w:shd w:val="clear" w:color="auto" w:fill="F7FBFF"/>
            <w:vAlign w:val="center"/>
          </w:tcPr>
          <w:p w:rsidR="00B14943" w:rsidRPr="00AF5032" w:rsidP="00B14943" w14:paraId="2947E8BA" w14:textId="36AF5F79">
            <w:pPr>
              <w:pStyle w:val="Tabletext"/>
              <w:spacing w:before="120" w:line="288" w:lineRule="auto"/>
              <w:ind w:left="144"/>
              <w:rPr>
                <w:szCs w:val="18"/>
              </w:rPr>
            </w:pPr>
            <w:r w:rsidRPr="0049303A">
              <w:rPr>
                <w:b/>
                <w:bCs/>
                <w:color w:val="1F3864" w:themeColor="accent5" w:themeShade="80"/>
                <w:szCs w:val="18"/>
              </w:rPr>
              <w:t>File Format</w:t>
            </w:r>
            <w:r w:rsidRPr="00A91007">
              <w:rPr>
                <w:szCs w:val="18"/>
              </w:rPr>
              <w:t>: PDF</w:t>
            </w:r>
          </w:p>
          <w:p w:rsidR="00B14943" w:rsidRPr="007A58C9" w:rsidP="00B14943" w14:paraId="10678EC4" w14:textId="525CE667">
            <w:pPr>
              <w:pStyle w:val="Tabletext"/>
              <w:spacing w:before="120" w:line="288" w:lineRule="auto"/>
              <w:ind w:left="144"/>
              <w:rPr>
                <w:szCs w:val="18"/>
              </w:rPr>
            </w:pPr>
            <w:r w:rsidRPr="0049303A">
              <w:rPr>
                <w:b/>
                <w:bCs/>
                <w:color w:val="1F3864" w:themeColor="accent5" w:themeShade="80"/>
                <w:szCs w:val="18"/>
              </w:rPr>
              <w:t>File Name</w:t>
            </w:r>
            <w:r w:rsidRPr="00AF5032">
              <w:rPr>
                <w:szCs w:val="18"/>
              </w:rPr>
              <w:t>: Endorsement.pdf</w:t>
            </w:r>
          </w:p>
        </w:tc>
      </w:tr>
    </w:tbl>
    <w:p w:rsidR="00AA794F" w:rsidP="00961A89" w14:paraId="0D7F296E" w14:textId="6A16A278">
      <w:pPr>
        <w:pStyle w:val="Heading6"/>
      </w:pPr>
      <w:r>
        <w:t>Supporting Documents</w:t>
      </w:r>
    </w:p>
    <w:p w:rsidR="008A00AE" w:rsidRPr="008A00AE" w:rsidP="00295ADA" w14:paraId="1FCC2023" w14:textId="245C56E9">
      <w:r>
        <w:t>You may include additional documents to support your proposal.</w:t>
      </w:r>
    </w:p>
    <w:tbl>
      <w:tblPr>
        <w:tblStyle w:val="TableGrid1"/>
        <w:tblW w:w="4996"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
      <w:tblGrid>
        <w:gridCol w:w="3960"/>
        <w:gridCol w:w="5393"/>
      </w:tblGrid>
      <w:tr w14:paraId="0F852C7F" w14:textId="77777777" w:rsidTr="338B771D">
        <w:tblPrEx>
          <w:tblW w:w="4996"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Ex>
        <w:trPr>
          <w:trHeight w:val="470"/>
          <w:tblHeader/>
          <w:jc w:val="center"/>
        </w:trPr>
        <w:tc>
          <w:tcPr>
            <w:tcW w:w="2117" w:type="pct"/>
          </w:tcPr>
          <w:p w:rsidR="0010452A" w:rsidRPr="00E20A08" w:rsidP="004A1153" w14:paraId="048F6583" w14:textId="77777777">
            <w:pPr>
              <w:pStyle w:val="TableHeaderRow"/>
              <w:ind w:left="144"/>
              <w:rPr>
                <w:b/>
                <w:bCs/>
              </w:rPr>
            </w:pPr>
            <w:r w:rsidRPr="00FE1285">
              <w:rPr>
                <w:b/>
              </w:rPr>
              <w:t>Component</w:t>
            </w:r>
            <w:r w:rsidRPr="00E20A08">
              <w:rPr>
                <w:b/>
                <w:bCs/>
              </w:rPr>
              <w:t xml:space="preserve"> </w:t>
            </w:r>
          </w:p>
        </w:tc>
        <w:tc>
          <w:tcPr>
            <w:tcW w:w="2883" w:type="pct"/>
            <w:shd w:val="clear" w:color="auto" w:fill="F7FBFF"/>
          </w:tcPr>
          <w:p w:rsidR="0010452A" w:rsidRPr="00E20A08" w:rsidP="004A1153" w14:paraId="0C3605B2" w14:textId="77777777">
            <w:pPr>
              <w:pStyle w:val="TableHeaderRow"/>
              <w:ind w:left="144"/>
              <w:rPr>
                <w:b/>
                <w:bCs/>
              </w:rPr>
            </w:pPr>
            <w:r w:rsidRPr="00E20A08">
              <w:rPr>
                <w:b/>
                <w:bCs/>
              </w:rPr>
              <w:t>File Requirements</w:t>
            </w:r>
          </w:p>
        </w:tc>
      </w:tr>
      <w:tr w14:paraId="683384D0" w14:textId="77777777" w:rsidTr="338B771D">
        <w:tblPrEx>
          <w:tblW w:w="4996" w:type="pct"/>
          <w:jc w:val="center"/>
          <w:tblInd w:w="0" w:type="dxa"/>
          <w:tblLook w:val="04A0"/>
        </w:tblPrEx>
        <w:trPr>
          <w:trHeight w:val="1270"/>
          <w:jc w:val="center"/>
        </w:trPr>
        <w:tc>
          <w:tcPr>
            <w:tcW w:w="2117" w:type="pct"/>
            <w:vAlign w:val="center"/>
          </w:tcPr>
          <w:p w:rsidR="00F409E2" w:rsidRPr="0049303A" w:rsidP="004A1153" w14:paraId="1753CB98" w14:textId="0BB9439A">
            <w:pPr>
              <w:ind w:left="144"/>
              <w:rPr>
                <w:sz w:val="26"/>
                <w:szCs w:val="26"/>
              </w:rPr>
            </w:pPr>
            <w:hyperlink w:anchor="_Phase_II_Invited_5">
              <w:r w:rsidRPr="338B771D">
                <w:rPr>
                  <w:rStyle w:val="Hyperlink"/>
                  <w:sz w:val="26"/>
                  <w:szCs w:val="26"/>
                </w:rPr>
                <w:t>Supporting Documents</w:t>
              </w:r>
            </w:hyperlink>
            <w:r w:rsidRPr="338B771D" w:rsidR="00606190">
              <w:rPr>
                <w:sz w:val="26"/>
                <w:szCs w:val="26"/>
              </w:rPr>
              <w:fldChar w:fldCharType="begin"/>
            </w:r>
            <w:r w:rsidRPr="338B771D" w:rsidR="00606190">
              <w:rPr>
                <w:sz w:val="26"/>
                <w:szCs w:val="26"/>
              </w:rPr>
              <w:fldChar w:fldCharType="separate"/>
            </w:r>
            <w:r w:rsidRPr="338B771D" w:rsidR="00606190">
              <w:rPr>
                <w:sz w:val="26"/>
                <w:szCs w:val="26"/>
              </w:rPr>
              <w:fldChar w:fldCharType="end"/>
            </w:r>
          </w:p>
        </w:tc>
        <w:tc>
          <w:tcPr>
            <w:tcW w:w="2883" w:type="pct"/>
            <w:shd w:val="clear" w:color="auto" w:fill="F7FBFF"/>
            <w:vAlign w:val="center"/>
          </w:tcPr>
          <w:p w:rsidR="00F409E2" w:rsidRPr="0049303A" w:rsidP="004A1153" w14:paraId="11479783" w14:textId="0743F2F3">
            <w:pPr>
              <w:pStyle w:val="Tabletext"/>
              <w:spacing w:before="120" w:line="288" w:lineRule="auto"/>
              <w:ind w:left="144"/>
              <w:rPr>
                <w:sz w:val="22"/>
                <w:szCs w:val="16"/>
              </w:rPr>
            </w:pPr>
            <w:r w:rsidRPr="0049303A">
              <w:rPr>
                <w:b/>
                <w:bCs/>
                <w:color w:val="1F3864" w:themeColor="accent5" w:themeShade="80"/>
                <w:szCs w:val="18"/>
              </w:rPr>
              <w:t>File Format</w:t>
            </w:r>
            <w:r w:rsidRPr="00AF5032">
              <w:rPr>
                <w:szCs w:val="18"/>
              </w:rPr>
              <w:t>: PDF</w:t>
            </w:r>
          </w:p>
          <w:p w:rsidR="00F409E2" w:rsidRPr="0049303A" w:rsidP="004A1153" w14:paraId="6BFDC2BA" w14:textId="77777777">
            <w:pPr>
              <w:pStyle w:val="Tabletext"/>
              <w:spacing w:before="120" w:line="288" w:lineRule="auto"/>
              <w:ind w:left="144"/>
              <w:rPr>
                <w:b/>
                <w:bCs/>
                <w:color w:val="1F3864" w:themeColor="accent5" w:themeShade="80"/>
                <w:szCs w:val="18"/>
              </w:rPr>
            </w:pPr>
            <w:r w:rsidRPr="0049303A">
              <w:rPr>
                <w:b/>
                <w:bCs/>
                <w:color w:val="1F3864" w:themeColor="accent5" w:themeShade="80"/>
                <w:szCs w:val="18"/>
              </w:rPr>
              <w:t xml:space="preserve">File Name(s): </w:t>
            </w:r>
          </w:p>
          <w:p w:rsidR="00F409E2" w:rsidRPr="00004F98" w:rsidP="004A1153" w14:paraId="04B63368" w14:textId="76D94077">
            <w:pPr>
              <w:pStyle w:val="Tabletext"/>
              <w:spacing w:before="120" w:line="288" w:lineRule="auto"/>
              <w:ind w:left="144"/>
            </w:pPr>
            <w:r w:rsidRPr="00AF5032">
              <w:rPr>
                <w:szCs w:val="18"/>
              </w:rPr>
              <w:t>Supportingdoc1.pdf</w:t>
            </w:r>
            <w:r w:rsidRPr="00AF5032">
              <w:rPr>
                <w:szCs w:val="18"/>
              </w:rPr>
              <w:br/>
              <w:t>Supportingdoc2.pdf</w:t>
            </w:r>
            <w:r w:rsidRPr="00AF5032">
              <w:rPr>
                <w:szCs w:val="18"/>
              </w:rPr>
              <w:br/>
              <w:t>Supportingdoc3.pdf</w:t>
            </w:r>
          </w:p>
        </w:tc>
      </w:tr>
    </w:tbl>
    <w:p w:rsidR="005F782E" w:rsidRPr="00427981" w:rsidP="00155656" w14:paraId="1B7B1B0C" w14:textId="3CB89C3F">
      <w:pPr>
        <w:pStyle w:val="Heading5"/>
        <w:spacing w:before="480"/>
      </w:pPr>
      <w:bookmarkStart w:id="103" w:name="_Phase_II_Invited_1"/>
      <w:bookmarkEnd w:id="103"/>
      <w:r>
        <w:br/>
      </w:r>
      <w:r w:rsidRPr="00427981">
        <w:t>Format, Name, and Sequence of Application Components</w:t>
      </w:r>
      <w:r w:rsidRPr="00427981" w:rsidR="00D57A8A">
        <w:t xml:space="preserve"> </w:t>
      </w:r>
    </w:p>
    <w:p w:rsidR="002B1898" w:rsidP="00295ADA" w14:paraId="2FDF94C0" w14:textId="033B68A3">
      <w:pPr>
        <w:rPr>
          <w:rStyle w:val="Strong"/>
        </w:rPr>
      </w:pPr>
      <w:r w:rsidRPr="002B1898">
        <w:rPr>
          <w:rStyle w:val="Strong"/>
        </w:rPr>
        <w:t xml:space="preserve">Document </w:t>
      </w:r>
      <w:r w:rsidR="00212569">
        <w:rPr>
          <w:rStyle w:val="Strong"/>
        </w:rPr>
        <w:t>F</w:t>
      </w:r>
      <w:r w:rsidRPr="002B1898">
        <w:rPr>
          <w:rStyle w:val="Strong"/>
        </w:rPr>
        <w:t>ormat</w:t>
      </w:r>
    </w:p>
    <w:p w:rsidR="005F782E" w:rsidRPr="00004F98" w:rsidP="00295ADA" w14:paraId="5CC95C05" w14:textId="0BF54F6E">
      <w:r w:rsidRPr="00004F98">
        <w:t xml:space="preserve">Aside from the SF-424S which </w:t>
      </w:r>
      <w:r w:rsidR="0065565F">
        <w:t>is</w:t>
      </w:r>
      <w:r w:rsidRPr="00004F98" w:rsidR="0065565F">
        <w:t xml:space="preserve"> </w:t>
      </w:r>
      <w:r w:rsidRPr="00004F98">
        <w:t>created in Grants.gov Workspace, all application components must be submitted as PDF documents.</w:t>
      </w:r>
    </w:p>
    <w:p w:rsidR="002B1898" w:rsidP="00295ADA" w14:paraId="65163F9C" w14:textId="00E71E04">
      <w:pPr>
        <w:rPr>
          <w:rStyle w:val="Strong"/>
        </w:rPr>
      </w:pPr>
      <w:r w:rsidRPr="002B1898">
        <w:rPr>
          <w:rStyle w:val="Strong"/>
        </w:rPr>
        <w:t xml:space="preserve">Page </w:t>
      </w:r>
      <w:r w:rsidR="00212569">
        <w:rPr>
          <w:rStyle w:val="Strong"/>
        </w:rPr>
        <w:t>L</w:t>
      </w:r>
      <w:r w:rsidRPr="002B1898">
        <w:rPr>
          <w:rStyle w:val="Strong"/>
        </w:rPr>
        <w:t>imits</w:t>
      </w:r>
    </w:p>
    <w:p w:rsidR="005F782E" w:rsidRPr="00004F98" w:rsidP="00295ADA" w14:paraId="33DC22A7" w14:textId="35C21844">
      <w:r w:rsidRPr="00004F98">
        <w:t>Note the page limit</w:t>
      </w:r>
      <w:r w:rsidRPr="00004F98" w:rsidR="00B77530">
        <w:t>s</w:t>
      </w:r>
      <w:r w:rsidRPr="00004F98" w:rsidR="001842F5">
        <w:t xml:space="preserve"> </w:t>
      </w:r>
      <w:r w:rsidRPr="00004F98">
        <w:t xml:space="preserve">listed in the </w:t>
      </w:r>
      <w:hyperlink w:anchor="_Phase_II_Invited_3" w:history="1">
        <w:r w:rsidRPr="00AE0D8D">
          <w:rPr>
            <w:rStyle w:val="Hyperlink"/>
          </w:rPr>
          <w:t xml:space="preserve">table </w:t>
        </w:r>
        <w:r w:rsidRPr="00AE0D8D" w:rsidR="00AE0D8D">
          <w:rPr>
            <w:rStyle w:val="Hyperlink"/>
          </w:rPr>
          <w:t>of Application Components</w:t>
        </w:r>
      </w:hyperlink>
      <w:r w:rsidRPr="00004F98">
        <w:t xml:space="preserve">. </w:t>
      </w:r>
      <w:r w:rsidR="00046186">
        <w:t>We</w:t>
      </w:r>
      <w:r w:rsidRPr="00004F98">
        <w:t xml:space="preserve"> </w:t>
      </w:r>
      <w:r w:rsidRPr="00004F98" w:rsidR="00B2214E">
        <w:t xml:space="preserve">will </w:t>
      </w:r>
      <w:r w:rsidRPr="00004F98">
        <w:t>remove any additional pages and not send them to reviewers as part of your application.</w:t>
      </w:r>
      <w:r w:rsidRPr="00004F98" w:rsidR="00B2214E">
        <w:t xml:space="preserve"> </w:t>
      </w:r>
    </w:p>
    <w:p w:rsidR="002B1898" w:rsidP="00295ADA" w14:paraId="2B76C19F" w14:textId="397E0B50">
      <w:r w:rsidRPr="002B1898">
        <w:rPr>
          <w:rStyle w:val="Strong"/>
        </w:rPr>
        <w:t xml:space="preserve">Naming </w:t>
      </w:r>
      <w:r w:rsidR="00212569">
        <w:rPr>
          <w:rStyle w:val="Strong"/>
        </w:rPr>
        <w:t>C</w:t>
      </w:r>
      <w:r w:rsidRPr="002B1898">
        <w:rPr>
          <w:rStyle w:val="Strong"/>
        </w:rPr>
        <w:t>onvention</w:t>
      </w:r>
      <w:r w:rsidRPr="00004F98">
        <w:t xml:space="preserve"> </w:t>
      </w:r>
    </w:p>
    <w:p w:rsidR="002B1898" w:rsidP="00295ADA" w14:paraId="6C4AE8B7" w14:textId="2A08CB12">
      <w:r w:rsidRPr="00004F98">
        <w:t xml:space="preserve">Use the naming conventions indicated in the </w:t>
      </w:r>
      <w:hyperlink w:anchor="_Phase_II_Invited_3" w:history="1">
        <w:r w:rsidRPr="002A3721">
          <w:rPr>
            <w:rStyle w:val="Hyperlink"/>
          </w:rPr>
          <w:t>table</w:t>
        </w:r>
        <w:r w:rsidRPr="002A3721" w:rsidR="00F92663">
          <w:rPr>
            <w:rStyle w:val="Hyperlink"/>
          </w:rPr>
          <w:t>s of Application Components</w:t>
        </w:r>
      </w:hyperlink>
      <w:r w:rsidRPr="00004F98">
        <w:t xml:space="preserve">. </w:t>
      </w:r>
    </w:p>
    <w:p w:rsidR="005F782E" w:rsidRPr="00004F98" w:rsidP="00295ADA" w14:paraId="1F2A3DA8" w14:textId="404D828E">
      <w:pPr>
        <w:ind w:left="1440" w:right="864"/>
      </w:pPr>
      <w:r>
        <w:rPr>
          <w:b/>
          <w:noProof/>
        </w:rPr>
        <w:drawing>
          <wp:anchor distT="0" distB="0" distL="114300" distR="114300" simplePos="0" relativeHeight="251712512" behindDoc="0" locked="0" layoutInCell="1" allowOverlap="1">
            <wp:simplePos x="0" y="0"/>
            <wp:positionH relativeFrom="column">
              <wp:posOffset>310515</wp:posOffset>
            </wp:positionH>
            <wp:positionV relativeFrom="paragraph">
              <wp:posOffset>60325</wp:posOffset>
            </wp:positionV>
            <wp:extent cx="666750" cy="666750"/>
            <wp:effectExtent l="0" t="0" r="0" b="0"/>
            <wp:wrapSquare wrapText="bothSides"/>
            <wp:docPr id="2137614537" name="Graphic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7614537" name="Graphic 5">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8">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99"/>
                        </a:ext>
                      </a:extLst>
                    </a:blip>
                    <a:stretch>
                      <a:fillRect/>
                    </a:stretch>
                  </pic:blipFill>
                  <pic:spPr>
                    <a:xfrm>
                      <a:off x="0" y="0"/>
                      <a:ext cx="666750" cy="666750"/>
                    </a:xfrm>
                    <a:prstGeom prst="rect">
                      <a:avLst/>
                    </a:prstGeom>
                    <a:effectLst/>
                  </pic:spPr>
                </pic:pic>
              </a:graphicData>
            </a:graphic>
            <wp14:sizeRelH relativeFrom="margin">
              <wp14:pctWidth>0</wp14:pctWidth>
            </wp14:sizeRelH>
            <wp14:sizeRelV relativeFrom="margin">
              <wp14:pctHeight>0</wp14:pctHeight>
            </wp14:sizeRelV>
          </wp:anchor>
        </w:drawing>
      </w:r>
      <w:r w:rsidRPr="00004F98">
        <w:rPr>
          <w:b/>
        </w:rPr>
        <w:t>IMPORTANT:</w:t>
      </w:r>
      <w:r w:rsidRPr="00004F98">
        <w:t xml:space="preserve"> Attachment file names are limited to the following characters: A-Z, a-z, 0-9, underscore (_), hyphen (-), space, period (.). If attachment file names use any other characters, the application may be rejected by Grants.gov.</w:t>
      </w:r>
    </w:p>
    <w:p w:rsidR="00666513" w:rsidP="00C279E0" w14:paraId="76C01459" w14:textId="6BBB215E">
      <w:pPr>
        <w:spacing w:before="360"/>
        <w:rPr>
          <w:b/>
        </w:rPr>
      </w:pPr>
      <w:r w:rsidRPr="00666513">
        <w:rPr>
          <w:rStyle w:val="Strong"/>
        </w:rPr>
        <w:t xml:space="preserve">Attachment </w:t>
      </w:r>
      <w:r w:rsidR="00212569">
        <w:rPr>
          <w:rStyle w:val="Strong"/>
        </w:rPr>
        <w:t>O</w:t>
      </w:r>
      <w:r w:rsidRPr="00666513">
        <w:rPr>
          <w:rStyle w:val="Strong"/>
        </w:rPr>
        <w:t>rder</w:t>
      </w:r>
      <w:r w:rsidRPr="00004F98">
        <w:rPr>
          <w:b/>
        </w:rPr>
        <w:t xml:space="preserve"> </w:t>
      </w:r>
    </w:p>
    <w:p w:rsidR="00EC46FD" w:rsidRPr="00004F98" w:rsidP="00295ADA" w14:paraId="47C4E56E" w14:textId="306DFB86">
      <w:r>
        <w:t xml:space="preserve">In Grants.gov, attach all application components in the sequence listed in the table above. Use all </w:t>
      </w:r>
      <w:r w:rsidR="00556D81">
        <w:t>15 fields</w:t>
      </w:r>
      <w:r>
        <w:t xml:space="preserve"> in the “Attachments Form” first. </w:t>
      </w:r>
      <w:r w:rsidR="00556D81">
        <w:t xml:space="preserve">If your application requires more than 15 attachments, </w:t>
      </w:r>
      <w:r w:rsidR="001220B3">
        <w:t>select the</w:t>
      </w:r>
      <w:r w:rsidR="00EB5381">
        <w:t xml:space="preserve"> “Other Attachments</w:t>
      </w:r>
      <w:r w:rsidR="009D7CBE">
        <w:t xml:space="preserve"> Form.</w:t>
      </w:r>
      <w:r w:rsidR="001220B3">
        <w:t xml:space="preserve"> </w:t>
      </w:r>
      <w:r w:rsidR="001728BF">
        <w:t>Note that if you select the “Other Attachments Form,” you will be required to upload the 16</w:t>
      </w:r>
      <w:r w:rsidRPr="178B1461" w:rsidR="001728BF">
        <w:rPr>
          <w:vertAlign w:val="superscript"/>
        </w:rPr>
        <w:t>th</w:t>
      </w:r>
      <w:r w:rsidR="001728BF">
        <w:t xml:space="preserve"> attachment in the “Mandatory Other Attachment” field first; any subsequent attachments should be uploaded under the “Optional Other Attachments.”</w:t>
      </w:r>
    </w:p>
    <w:p w:rsidR="005F782E" w:rsidRPr="00427981" w:rsidP="00295ADA" w14:paraId="4B6118A8" w14:textId="3A5A8BF4">
      <w:pPr>
        <w:pStyle w:val="Heading5"/>
      </w:pPr>
      <w:bookmarkStart w:id="104" w:name="_D3c._Instructions_for"/>
      <w:bookmarkEnd w:id="104"/>
      <w:r w:rsidRPr="00427981">
        <w:t>Instructions for Required Documents</w:t>
      </w:r>
      <w:r w:rsidRPr="00427981" w:rsidR="00D57A8A">
        <w:t xml:space="preserve">  </w:t>
      </w:r>
    </w:p>
    <w:p w:rsidR="005F782E" w:rsidRPr="00427981" w:rsidP="00961A89" w14:paraId="66FBB654" w14:textId="4F131D8A">
      <w:pPr>
        <w:pStyle w:val="Heading6"/>
      </w:pPr>
      <w:bookmarkStart w:id="105" w:name="_The_Application_for_1"/>
      <w:bookmarkEnd w:id="105"/>
      <w:r>
        <w:rPr>
          <w:noProof/>
        </w:rPr>
        <w:drawing>
          <wp:anchor distT="0" distB="0" distL="114300" distR="114300" simplePos="0" relativeHeight="251713536" behindDoc="0" locked="0" layoutInCell="1" allowOverlap="1">
            <wp:simplePos x="0" y="0"/>
            <wp:positionH relativeFrom="column">
              <wp:posOffset>4036060</wp:posOffset>
            </wp:positionH>
            <wp:positionV relativeFrom="paragraph">
              <wp:posOffset>286483</wp:posOffset>
            </wp:positionV>
            <wp:extent cx="347345" cy="347345"/>
            <wp:effectExtent l="0" t="0" r="0" b="0"/>
            <wp:wrapSquare wrapText="bothSides"/>
            <wp:docPr id="248474820" name="Graphic 2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48474820" name="Graphic 28">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75"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76"/>
                        </a:ext>
                      </a:extLst>
                    </a:blip>
                    <a:stretch>
                      <a:fillRect/>
                    </a:stretch>
                  </pic:blipFill>
                  <pic:spPr>
                    <a:xfrm>
                      <a:off x="0" y="0"/>
                      <a:ext cx="347345" cy="347345"/>
                    </a:xfrm>
                    <a:prstGeom prst="rect">
                      <a:avLst/>
                    </a:prstGeom>
                  </pic:spPr>
                </pic:pic>
              </a:graphicData>
            </a:graphic>
          </wp:anchor>
        </w:drawing>
      </w:r>
      <w:r>
        <w:rPr>
          <w:noProof/>
        </w:rPr>
        <mc:AlternateContent>
          <mc:Choice Requires="wps">
            <w:drawing>
              <wp:anchor distT="0" distB="0" distL="114300" distR="114300" simplePos="0" relativeHeight="251660288" behindDoc="0" locked="0" layoutInCell="1" allowOverlap="1">
                <wp:simplePos x="0" y="0"/>
                <wp:positionH relativeFrom="column">
                  <wp:posOffset>3947746</wp:posOffset>
                </wp:positionH>
                <wp:positionV relativeFrom="paragraph">
                  <wp:posOffset>88900</wp:posOffset>
                </wp:positionV>
                <wp:extent cx="2200275" cy="2628900"/>
                <wp:effectExtent l="0" t="0" r="28575" b="19050"/>
                <wp:wrapSquare wrapText="bothSides"/>
                <wp:docPr id="1163465713" name="Rectangle 27">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2200275" cy="2628900"/>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BA3C66" w:rsidP="00BA3C66" w14:textId="77777777">
                            <w:pPr>
                              <w:spacing w:after="240"/>
                              <w:ind w:left="720"/>
                            </w:pPr>
                            <w:r>
                              <w:t xml:space="preserve">Find detailed instructions to help you complete these Grants.gov forms:   </w:t>
                            </w:r>
                          </w:p>
                          <w:p w:rsidR="00BA3C66" w:rsidP="005F5622" w14:textId="77777777">
                            <w:pPr>
                              <w:pStyle w:val="ListParagraph"/>
                              <w:numPr>
                                <w:ilvl w:val="0"/>
                                <w:numId w:val="57"/>
                              </w:numPr>
                              <w:contextualSpacing w:val="0"/>
                            </w:pPr>
                            <w:hyperlink w:anchor="_SF-424S_Form" w:history="1">
                              <w:r w:rsidRPr="00823C1B">
                                <w:rPr>
                                  <w:rStyle w:val="Hyperlink"/>
                                </w:rPr>
                                <w:t>Detailed instructions for completing the SF424S</w:t>
                              </w:r>
                            </w:hyperlink>
                            <w:r>
                              <w:t xml:space="preserve"> </w:t>
                            </w:r>
                          </w:p>
                          <w:p w:rsidR="00BA3C66" w:rsidP="005F5622" w14:textId="6DC287A4">
                            <w:pPr>
                              <w:pStyle w:val="ListParagraph"/>
                              <w:numPr>
                                <w:ilvl w:val="0"/>
                                <w:numId w:val="57"/>
                              </w:numPr>
                            </w:pPr>
                            <w:hyperlink w:anchor="_IMLS_Library_–_1" w:history="1">
                              <w:r w:rsidRPr="00823C1B">
                                <w:rPr>
                                  <w:rStyle w:val="Hyperlink"/>
                                </w:rPr>
                                <w:t>Detailed instructions for completing the IMLS Library – Discretionary Program Information Form</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anchor>
            </w:drawing>
          </mc:Choice>
          <mc:Fallback>
            <w:pict>
              <v:rect id="_x0000_s1055" alt="&quot;&quot;" style="width:173.25pt;height:207pt;margin-top:7pt;margin-left:310.85pt;mso-wrap-distance-bottom:0;mso-wrap-distance-left:9pt;mso-wrap-distance-right:9pt;mso-wrap-distance-top:0;mso-wrap-style:square;position:absolute;visibility:visible;v-text-anchor:middle;z-index:251661312" fillcolor="#f7fbff" strokecolor="#33715b" strokeweight="1pt">
                <v:textbox>
                  <w:txbxContent>
                    <w:p w:rsidR="00BA3C66" w:rsidP="00BA3C66" w14:paraId="14A918E6" w14:textId="77777777">
                      <w:pPr>
                        <w:spacing w:after="240"/>
                        <w:ind w:left="720"/>
                      </w:pPr>
                      <w:r>
                        <w:t xml:space="preserve">Find detailed instructions to help you complete these Grants.gov forms:   </w:t>
                      </w:r>
                    </w:p>
                    <w:p w:rsidR="00BA3C66" w:rsidP="005F5622" w14:paraId="362CFE01" w14:textId="77777777">
                      <w:pPr>
                        <w:pStyle w:val="ListParagraph"/>
                        <w:numPr>
                          <w:ilvl w:val="0"/>
                          <w:numId w:val="57"/>
                        </w:numPr>
                        <w:contextualSpacing w:val="0"/>
                      </w:pPr>
                      <w:hyperlink w:anchor="_SF-424S_Form" w:history="1">
                        <w:r w:rsidRPr="00823C1B">
                          <w:rPr>
                            <w:rStyle w:val="Hyperlink"/>
                          </w:rPr>
                          <w:t>Detailed instructions for completing the SF424S</w:t>
                        </w:r>
                      </w:hyperlink>
                      <w:r>
                        <w:t xml:space="preserve"> </w:t>
                      </w:r>
                    </w:p>
                    <w:p w:rsidR="00BA3C66" w:rsidP="005F5622" w14:paraId="77194D05" w14:textId="6DC287A4">
                      <w:pPr>
                        <w:pStyle w:val="ListParagraph"/>
                        <w:numPr>
                          <w:ilvl w:val="0"/>
                          <w:numId w:val="57"/>
                        </w:numPr>
                      </w:pPr>
                      <w:hyperlink w:anchor="_IMLS_Library_–_1" w:history="1">
                        <w:r w:rsidRPr="00823C1B">
                          <w:rPr>
                            <w:rStyle w:val="Hyperlink"/>
                          </w:rPr>
                          <w:t>Detailed instructions for completing the IMLS Library – Discretionary Program Information Form</w:t>
                        </w:r>
                      </w:hyperlink>
                    </w:p>
                  </w:txbxContent>
                </v:textbox>
                <w10:wrap type="square"/>
              </v:rect>
            </w:pict>
          </mc:Fallback>
        </mc:AlternateContent>
      </w:r>
      <w:r w:rsidRPr="00427981" w:rsidR="005F782E">
        <w:t>Application for Federal Domestic Assistance/Short Organizational Form (SF-424S)</w:t>
      </w:r>
    </w:p>
    <w:p w:rsidR="00EC46FD" w:rsidRPr="00004F98" w:rsidP="00295ADA" w14:paraId="4F043342" w14:textId="3EAE7F64">
      <w:r w:rsidRPr="00004F98">
        <w:t>The SF-424S is part of the application package that you complete in Grants.gov Workspace.</w:t>
      </w:r>
      <w:bookmarkStart w:id="106" w:name="_IMLS_Supplementary_Information_2"/>
      <w:bookmarkStart w:id="107" w:name="_IMLS_Library_–"/>
      <w:bookmarkEnd w:id="106"/>
      <w:bookmarkEnd w:id="107"/>
      <w:r w:rsidR="00BA3C66">
        <w:t xml:space="preserve"> </w:t>
      </w:r>
      <w:r w:rsidRPr="008A13B9" w:rsidR="00435DFF">
        <w:t>It collects basic information about your organization and your project.</w:t>
      </w:r>
    </w:p>
    <w:p w:rsidR="005F782E" w:rsidRPr="00427981" w:rsidP="00961A89" w14:paraId="3D66F3B1" w14:textId="5A8E5860">
      <w:pPr>
        <w:pStyle w:val="Heading6"/>
      </w:pPr>
      <w:r w:rsidRPr="00427981">
        <w:t xml:space="preserve">IMLS </w:t>
      </w:r>
      <w:r w:rsidRPr="00427981" w:rsidR="00A161B3">
        <w:t xml:space="preserve">Library – Discretionary </w:t>
      </w:r>
      <w:r w:rsidRPr="00427981">
        <w:t>Program Information Form</w:t>
      </w:r>
    </w:p>
    <w:p w:rsidR="00BA3C66" w:rsidRPr="001901BD" w:rsidP="00295ADA" w14:paraId="1A38E364" w14:textId="5C2CEF39">
      <w:bookmarkStart w:id="108" w:name="_Organizational_Profile_1"/>
      <w:bookmarkEnd w:id="108"/>
      <w:r w:rsidRPr="00F91AC6">
        <w:rPr>
          <w:highlight w:val="yellow"/>
        </w:rPr>
        <w:t>Download and complete the current Office – Program Information Form (PDF, XXX MB).</w:t>
      </w:r>
      <w:r w:rsidRPr="00193131">
        <w:t xml:space="preserve">  </w:t>
      </w:r>
      <w:bookmarkStart w:id="109" w:name="_Organizational_Profile_2"/>
      <w:bookmarkEnd w:id="109"/>
      <w:r w:rsidRPr="001901BD">
        <w:t xml:space="preserve">In it, we collect </w:t>
      </w:r>
      <w:r w:rsidR="00DF5BDA">
        <w:t>details</w:t>
      </w:r>
      <w:r w:rsidRPr="001901BD">
        <w:t xml:space="preserve"> about your project, its goals, and financial information.</w:t>
      </w:r>
    </w:p>
    <w:p w:rsidR="005F782E" w:rsidRPr="00427981" w:rsidP="00961A89" w14:paraId="13F4A235" w14:textId="7BA7C575">
      <w:pPr>
        <w:pStyle w:val="Heading6"/>
      </w:pPr>
      <w:bookmarkStart w:id="110" w:name="_Invited_Full_Proposal"/>
      <w:bookmarkEnd w:id="110"/>
      <w:r w:rsidRPr="00427981">
        <w:t>Narrative</w:t>
      </w:r>
    </w:p>
    <w:p w:rsidR="005F0BA1" w:rsidRPr="00427981" w:rsidP="00D37716" w14:paraId="0D037EA7" w14:textId="09547D06">
      <w:pPr>
        <w:keepNext/>
        <w:keepLines/>
      </w:pPr>
      <w:r w:rsidRPr="00004F98">
        <w:t xml:space="preserve">Write a Narrative </w:t>
      </w:r>
      <w:r w:rsidR="006B2AB9">
        <w:t>using the structure and format</w:t>
      </w:r>
      <w:r w:rsidRPr="00004F98">
        <w:t xml:space="preserve"> below and save it as a PDF. </w:t>
      </w:r>
      <w:r w:rsidRPr="00427981">
        <w:t>Be clear and concise with a minimum of technical jargon and acronyms.</w:t>
      </w:r>
      <w:r>
        <w:t xml:space="preserve"> </w:t>
      </w:r>
      <w:r w:rsidRPr="00427981">
        <w:t>Include references throughout your Narrative to any Supporting Documents that provide supplementary material.</w:t>
      </w:r>
    </w:p>
    <w:p w:rsidR="00A23467" w:rsidRPr="0049303A" w:rsidP="00295ADA" w14:paraId="717531D4" w14:textId="6395531F">
      <w:pPr>
        <w:rPr>
          <w:rStyle w:val="eop"/>
          <w:shd w:val="clear" w:color="auto" w:fill="FFFFFF"/>
        </w:rPr>
      </w:pPr>
      <w:r>
        <w:rPr>
          <w:rStyle w:val="normaltextrun"/>
          <w:shd w:val="clear" w:color="auto" w:fill="FFFFFF"/>
        </w:rPr>
        <w:t>When writing your narrative, c</w:t>
      </w:r>
      <w:r w:rsidRPr="00850F6A">
        <w:rPr>
          <w:rStyle w:val="normaltextrun"/>
          <w:shd w:val="clear" w:color="auto" w:fill="FFFFFF"/>
        </w:rPr>
        <w:t xml:space="preserve">onsider the </w:t>
      </w:r>
      <w:hyperlink w:anchor="_Review_Criteria_for_1">
        <w:r w:rsidRPr="72B88E1A" w:rsidR="00D44260">
          <w:rPr>
            <w:rStyle w:val="Hyperlink"/>
          </w:rPr>
          <w:t>review criteria.</w:t>
        </w:r>
      </w:hyperlink>
    </w:p>
    <w:tbl>
      <w:tblPr>
        <w:tblStyle w:val="TableGrid"/>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tblBorders>
        <w:tblLook w:val="04A0"/>
      </w:tblPr>
      <w:tblGrid>
        <w:gridCol w:w="9344"/>
      </w:tblGrid>
      <w:tr w14:paraId="44ABFA4F" w14:textId="77777777" w:rsidTr="00FA5515">
        <w:tblPrEx>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tblBorders>
          <w:tblLook w:val="04A0"/>
        </w:tblPrEx>
        <w:trPr>
          <w:trHeight w:val="6285"/>
          <w:jc w:val="center"/>
        </w:trPr>
        <w:tc>
          <w:tcPr>
            <w:tcW w:w="9360" w:type="dxa"/>
            <w:shd w:val="clear" w:color="auto" w:fill="F7FBFF"/>
          </w:tcPr>
          <w:p w:rsidR="0068119B" w:rsidRPr="00CF6CFF" w:rsidP="00F8010A" w14:paraId="6DE20666" w14:textId="6E4F240B">
            <w:pPr>
              <w:pStyle w:val="Heading7"/>
            </w:pPr>
            <w:r w:rsidRPr="00CF6CFF">
              <w:t>Proposal Narrative - Required Format</w:t>
            </w:r>
          </w:p>
          <w:p w:rsidR="005F76C3" w:rsidP="00295ADA" w14:paraId="59CFF444" w14:textId="4ED26AE3">
            <w:pPr>
              <w:spacing w:after="0"/>
              <w:ind w:right="288"/>
              <w:rPr>
                <w:color w:val="auto"/>
              </w:rPr>
            </w:pPr>
            <w:r w:rsidRPr="00F418D8">
              <w:rPr>
                <w:b/>
                <w:bCs/>
                <w:color w:val="1F3864" w:themeColor="accent5" w:themeShade="80"/>
              </w:rPr>
              <w:t xml:space="preserve">Page Limit: </w:t>
            </w:r>
            <w:r w:rsidRPr="0049303A">
              <w:rPr>
                <w:color w:val="auto"/>
              </w:rPr>
              <w:t>10</w:t>
            </w:r>
            <w:r w:rsidRPr="00CF3B64">
              <w:rPr>
                <w:color w:val="auto"/>
              </w:rPr>
              <w:t xml:space="preserve"> n</w:t>
            </w:r>
            <w:r>
              <w:rPr>
                <w:color w:val="auto"/>
              </w:rPr>
              <w:t xml:space="preserve">umbered pages </w:t>
            </w:r>
          </w:p>
          <w:p w:rsidR="0068119B" w:rsidRPr="00F418D8" w:rsidP="00295ADA" w14:paraId="131C75E9" w14:textId="23890496">
            <w:pPr>
              <w:spacing w:before="0"/>
              <w:ind w:left="1152" w:right="288"/>
              <w:rPr>
                <w:i/>
                <w:iCs/>
                <w:color w:val="auto"/>
              </w:rPr>
            </w:pPr>
            <w:r>
              <w:rPr>
                <w:i/>
                <w:iCs/>
                <w:color w:val="auto"/>
              </w:rPr>
              <w:t>We</w:t>
            </w:r>
            <w:r w:rsidRPr="00F418D8">
              <w:rPr>
                <w:i/>
                <w:iCs/>
                <w:color w:val="auto"/>
              </w:rPr>
              <w:t xml:space="preserve"> will remove any additional pages and will not send them to reviewers as part of your application.</w:t>
            </w:r>
          </w:p>
          <w:p w:rsidR="0068119B" w:rsidP="00295ADA" w14:paraId="45E4330D" w14:textId="77777777">
            <w:pPr>
              <w:ind w:right="288"/>
              <w:rPr>
                <w:color w:val="auto"/>
              </w:rPr>
            </w:pPr>
            <w:r w:rsidRPr="00F418D8">
              <w:rPr>
                <w:b/>
                <w:bCs/>
                <w:color w:val="1F3864" w:themeColor="accent5" w:themeShade="80"/>
              </w:rPr>
              <w:t xml:space="preserve">File Name: </w:t>
            </w:r>
            <w:r>
              <w:rPr>
                <w:color w:val="auto"/>
              </w:rPr>
              <w:t xml:space="preserve">Narrative.pdf </w:t>
            </w:r>
          </w:p>
          <w:p w:rsidR="0068119B" w:rsidRPr="00F418D8" w:rsidP="00295ADA" w14:paraId="5E875788" w14:textId="77777777">
            <w:pPr>
              <w:ind w:left="1152" w:right="288"/>
              <w:rPr>
                <w:i/>
                <w:iCs/>
                <w:color w:val="auto"/>
                <w:sz w:val="22"/>
                <w:szCs w:val="18"/>
              </w:rPr>
            </w:pPr>
            <w:r w:rsidRPr="00063F94">
              <w:rPr>
                <w:b/>
                <w:bCs/>
              </w:rPr>
              <w:t>IMPORTANT</w:t>
            </w:r>
            <w:r w:rsidRPr="00F418D8">
              <w:rPr>
                <w:b/>
                <w:i/>
                <w:iCs/>
                <w:sz w:val="22"/>
                <w:szCs w:val="18"/>
              </w:rPr>
              <w:t>:</w:t>
            </w:r>
            <w:r w:rsidRPr="00F418D8">
              <w:rPr>
                <w:i/>
                <w:iCs/>
                <w:sz w:val="22"/>
                <w:szCs w:val="18"/>
              </w:rPr>
              <w:t xml:space="preserve"> Attachment file names are limited to the following characters: A-Z, a-z, 0-9, underscore (_), hyphen (-), space, period (.). If attachment file names use any other characters, the application may be rejected by Grants.gov.</w:t>
            </w:r>
          </w:p>
          <w:p w:rsidR="0068119B" w:rsidRPr="00F418D8" w:rsidP="00295ADA" w14:paraId="0935E622" w14:textId="77777777">
            <w:pPr>
              <w:ind w:right="288"/>
              <w:rPr>
                <w:color w:val="auto"/>
              </w:rPr>
            </w:pPr>
            <w:r w:rsidRPr="00F418D8">
              <w:rPr>
                <w:b/>
                <w:bCs/>
                <w:color w:val="1F3864" w:themeColor="accent5" w:themeShade="80"/>
              </w:rPr>
              <w:t xml:space="preserve">File Format: </w:t>
            </w:r>
            <w:r>
              <w:rPr>
                <w:color w:val="auto"/>
              </w:rPr>
              <w:t>PDF</w:t>
            </w:r>
          </w:p>
          <w:p w:rsidR="0068119B" w:rsidRPr="00F418D8" w:rsidP="00295ADA" w14:paraId="73CA6523" w14:textId="77777777">
            <w:pPr>
              <w:ind w:right="288"/>
              <w:rPr>
                <w:b/>
                <w:bCs/>
                <w:color w:val="1F3864" w:themeColor="accent5" w:themeShade="80"/>
              </w:rPr>
            </w:pPr>
            <w:r w:rsidRPr="00F418D8">
              <w:rPr>
                <w:b/>
                <w:bCs/>
                <w:color w:val="1F3864" w:themeColor="accent5" w:themeShade="80"/>
              </w:rPr>
              <w:t xml:space="preserve">Font Size: </w:t>
            </w:r>
            <w:r w:rsidRPr="00F418D8">
              <w:rPr>
                <w:color w:val="auto"/>
              </w:rPr>
              <w:t>11-point or higher</w:t>
            </w:r>
          </w:p>
          <w:p w:rsidR="0068119B" w:rsidRPr="00F418D8" w:rsidP="00295ADA" w14:paraId="3696F829" w14:textId="6D0A2E7D">
            <w:pPr>
              <w:ind w:right="288"/>
              <w:rPr>
                <w:b/>
                <w:bCs/>
                <w:color w:val="1F3864" w:themeColor="accent5" w:themeShade="80"/>
              </w:rPr>
            </w:pPr>
            <w:r w:rsidRPr="00F418D8">
              <w:rPr>
                <w:b/>
                <w:bCs/>
                <w:color w:val="1F3864" w:themeColor="accent5" w:themeShade="80"/>
              </w:rPr>
              <w:t>Margins:</w:t>
            </w:r>
            <w:r>
              <w:rPr>
                <w:b/>
                <w:bCs/>
                <w:color w:val="1F3864" w:themeColor="accent5" w:themeShade="80"/>
              </w:rPr>
              <w:t xml:space="preserve"> </w:t>
            </w:r>
            <w:r w:rsidRPr="00F418D8">
              <w:rPr>
                <w:color w:val="auto"/>
              </w:rPr>
              <w:t xml:space="preserve">0.5 inches or </w:t>
            </w:r>
            <w:r w:rsidR="00C94660">
              <w:rPr>
                <w:color w:val="auto"/>
              </w:rPr>
              <w:t>greater</w:t>
            </w:r>
          </w:p>
          <w:p w:rsidR="0068119B" w:rsidRPr="00F418D8" w:rsidP="00295ADA" w14:paraId="58BB0DE4" w14:textId="77777777">
            <w:pPr>
              <w:spacing w:after="0"/>
              <w:ind w:right="288"/>
              <w:rPr>
                <w:color w:val="auto"/>
              </w:rPr>
            </w:pPr>
            <w:r w:rsidRPr="00F418D8">
              <w:rPr>
                <w:b/>
                <w:bCs/>
                <w:color w:val="1F3864" w:themeColor="accent5" w:themeShade="80"/>
              </w:rPr>
              <w:t>Components:</w:t>
            </w:r>
            <w:r>
              <w:rPr>
                <w:b/>
                <w:bCs/>
                <w:color w:val="1F3864" w:themeColor="accent5" w:themeShade="80"/>
              </w:rPr>
              <w:t xml:space="preserve"> </w:t>
            </w:r>
            <w:r w:rsidRPr="00F418D8">
              <w:rPr>
                <w:color w:val="auto"/>
              </w:rPr>
              <w:t>Organize the Narrative using the following section headings:</w:t>
            </w:r>
          </w:p>
          <w:p w:rsidR="0068119B" w:rsidRPr="00427981" w:rsidP="005E3C16" w14:paraId="1B10CB3B" w14:textId="77777777">
            <w:pPr>
              <w:pStyle w:val="ListParagraph"/>
              <w:numPr>
                <w:ilvl w:val="3"/>
                <w:numId w:val="2"/>
              </w:numPr>
              <w:spacing w:before="0" w:after="60"/>
              <w:ind w:left="1800" w:right="288"/>
            </w:pPr>
            <w:r w:rsidRPr="00427981">
              <w:t>Introduction</w:t>
            </w:r>
          </w:p>
          <w:p w:rsidR="0068119B" w:rsidRPr="00427981" w:rsidP="005E3C16" w14:paraId="6E516362" w14:textId="77777777">
            <w:pPr>
              <w:pStyle w:val="ListParagraph"/>
              <w:numPr>
                <w:ilvl w:val="3"/>
                <w:numId w:val="2"/>
              </w:numPr>
              <w:spacing w:before="0" w:after="60"/>
              <w:ind w:left="1800" w:right="288"/>
            </w:pPr>
            <w:r w:rsidRPr="00427981">
              <w:t>Project Justification</w:t>
            </w:r>
          </w:p>
          <w:p w:rsidR="0068119B" w:rsidRPr="00427981" w:rsidP="005E3C16" w14:paraId="435E9559" w14:textId="77777777">
            <w:pPr>
              <w:pStyle w:val="ListParagraph"/>
              <w:numPr>
                <w:ilvl w:val="3"/>
                <w:numId w:val="2"/>
              </w:numPr>
              <w:spacing w:before="0" w:after="60"/>
              <w:ind w:left="1800" w:right="288"/>
            </w:pPr>
            <w:r w:rsidRPr="00427981">
              <w:t>Project Work Plan</w:t>
            </w:r>
          </w:p>
          <w:p w:rsidR="0068119B" w:rsidRPr="005F0BA1" w:rsidP="005E3C16" w14:paraId="1939422A" w14:textId="5E11A1EF">
            <w:pPr>
              <w:pStyle w:val="ListParagraph"/>
              <w:numPr>
                <w:ilvl w:val="3"/>
                <w:numId w:val="2"/>
              </w:numPr>
              <w:spacing w:before="0" w:after="60"/>
              <w:ind w:left="1800" w:right="288"/>
            </w:pPr>
            <w:r w:rsidRPr="00427981">
              <w:t>Project Results</w:t>
            </w:r>
          </w:p>
        </w:tc>
      </w:tr>
    </w:tbl>
    <w:p w:rsidR="0089207F" w:rsidP="00295ADA" w14:paraId="6C8EDC8C" w14:textId="77777777">
      <w:pPr>
        <w:spacing w:before="0" w:after="160" w:line="259" w:lineRule="auto"/>
        <w:rPr>
          <w:color w:val="1F3864" w:themeColor="accent5" w:themeShade="80"/>
          <w:sz w:val="28"/>
        </w:rPr>
      </w:pPr>
      <w:r>
        <w:br w:type="page"/>
      </w:r>
    </w:p>
    <w:p w:rsidR="0068119B" w:rsidRPr="00004F98" w:rsidP="00F8010A" w14:paraId="762050A6" w14:textId="00D15BA1">
      <w:pPr>
        <w:pStyle w:val="Heading7"/>
      </w:pPr>
      <w:r>
        <w:t>Proposal Narrative Sections</w:t>
      </w:r>
    </w:p>
    <w:tbl>
      <w:tblPr>
        <w:tblStyle w:val="TableGrid"/>
        <w:tblW w:w="0" w:type="auto"/>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
      <w:tblGrid>
        <w:gridCol w:w="2340"/>
        <w:gridCol w:w="7020"/>
      </w:tblGrid>
      <w:tr w14:paraId="0F74B713" w14:textId="77777777" w:rsidTr="338B771D">
        <w:tblPrEx>
          <w:tblW w:w="0" w:type="auto"/>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Ex>
        <w:trPr>
          <w:cantSplit/>
          <w:tblHeader/>
        </w:trPr>
        <w:tc>
          <w:tcPr>
            <w:tcW w:w="2340" w:type="dxa"/>
          </w:tcPr>
          <w:p w:rsidR="00137E92" w:rsidRPr="0049303A" w:rsidP="00295ADA" w14:paraId="5502ECE9" w14:textId="6636900C">
            <w:pPr>
              <w:pStyle w:val="TableHeaderRow"/>
              <w:rPr>
                <w:b/>
                <w:bCs/>
                <w:sz w:val="28"/>
                <w:szCs w:val="22"/>
              </w:rPr>
            </w:pPr>
            <w:r w:rsidRPr="0049303A">
              <w:rPr>
                <w:b/>
                <w:bCs/>
                <w:sz w:val="28"/>
                <w:szCs w:val="22"/>
              </w:rPr>
              <w:t>Narrative Section</w:t>
            </w:r>
          </w:p>
        </w:tc>
        <w:tc>
          <w:tcPr>
            <w:tcW w:w="7020" w:type="dxa"/>
          </w:tcPr>
          <w:p w:rsidR="00137E92" w:rsidRPr="0049303A" w:rsidP="00295ADA" w14:paraId="6C47898C" w14:textId="61E52BBE">
            <w:pPr>
              <w:pStyle w:val="TableHeaderRow"/>
              <w:rPr>
                <w:rStyle w:val="ui-provider"/>
                <w:b/>
                <w:bCs/>
                <w:sz w:val="28"/>
                <w:szCs w:val="22"/>
              </w:rPr>
            </w:pPr>
            <w:r w:rsidRPr="0049303A">
              <w:rPr>
                <w:rStyle w:val="ui-provider"/>
                <w:b/>
                <w:bCs/>
                <w:sz w:val="28"/>
                <w:szCs w:val="22"/>
              </w:rPr>
              <w:t>Guidance</w:t>
            </w:r>
          </w:p>
        </w:tc>
      </w:tr>
      <w:tr w14:paraId="51C9C405" w14:textId="77777777" w:rsidTr="338B771D">
        <w:tblPrEx>
          <w:tblW w:w="0" w:type="auto"/>
          <w:tblLook w:val="04A0"/>
        </w:tblPrEx>
        <w:trPr>
          <w:cantSplit/>
        </w:trPr>
        <w:tc>
          <w:tcPr>
            <w:tcW w:w="2340" w:type="dxa"/>
          </w:tcPr>
          <w:p w:rsidR="000C4641" w:rsidP="00295ADA" w14:paraId="33F4C9E8" w14:textId="77777777">
            <w:pPr>
              <w:pStyle w:val="TableHeaderRow"/>
              <w:rPr>
                <w:b/>
                <w:bCs/>
              </w:rPr>
            </w:pPr>
            <w:r w:rsidRPr="00D56282">
              <w:rPr>
                <w:b/>
                <w:bCs/>
              </w:rPr>
              <w:t>Introduction</w:t>
            </w:r>
          </w:p>
          <w:p w:rsidR="00C0270E" w:rsidRPr="00D56282" w:rsidP="00295ADA" w14:paraId="364527FF" w14:textId="00321770">
            <w:pPr>
              <w:pStyle w:val="TableHeaderRow"/>
              <w:rPr>
                <w:b/>
                <w:bCs/>
              </w:rPr>
            </w:pPr>
            <w:r>
              <w:rPr>
                <w:b/>
                <w:bCs/>
                <w:noProof/>
              </w:rPr>
              <w:drawing>
                <wp:anchor distT="0" distB="0" distL="114300" distR="114300" simplePos="0" relativeHeight="251714560" behindDoc="0" locked="0" layoutInCell="1" allowOverlap="1">
                  <wp:simplePos x="0" y="0"/>
                  <wp:positionH relativeFrom="column">
                    <wp:posOffset>-635</wp:posOffset>
                  </wp:positionH>
                  <wp:positionV relativeFrom="paragraph">
                    <wp:posOffset>-4445</wp:posOffset>
                  </wp:positionV>
                  <wp:extent cx="857250" cy="857250"/>
                  <wp:effectExtent l="0" t="0" r="0" b="0"/>
                  <wp:wrapSquare wrapText="bothSides"/>
                  <wp:docPr id="1275074559" name="Graphic 2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5074559" name="Graphic 2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00">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1"/>
                              </a:ext>
                            </a:extLst>
                          </a:blip>
                          <a:stretch>
                            <a:fillRect/>
                          </a:stretch>
                        </pic:blipFill>
                        <pic:spPr>
                          <a:xfrm>
                            <a:off x="0" y="0"/>
                            <a:ext cx="857250" cy="857250"/>
                          </a:xfrm>
                          <a:prstGeom prst="rect">
                            <a:avLst/>
                          </a:prstGeom>
                        </pic:spPr>
                      </pic:pic>
                    </a:graphicData>
                  </a:graphic>
                </wp:anchor>
              </w:drawing>
            </w:r>
          </w:p>
        </w:tc>
        <w:tc>
          <w:tcPr>
            <w:tcW w:w="7020" w:type="dxa"/>
          </w:tcPr>
          <w:p w:rsidR="00C75B32" w:rsidRPr="00C75B32" w:rsidP="00E3371C" w14:paraId="52ADC353" w14:textId="56205968">
            <w:r>
              <w:rPr>
                <w:rStyle w:val="ui-provider"/>
              </w:rPr>
              <w:t xml:space="preserve">In one paragraph, </w:t>
            </w:r>
            <w:r w:rsidR="00AD024D">
              <w:rPr>
                <w:rStyle w:val="ui-provider"/>
              </w:rPr>
              <w:t>b</w:t>
            </w:r>
            <w:r w:rsidRPr="00C75B32">
              <w:t>riefly summarize the following:  </w:t>
            </w:r>
          </w:p>
          <w:p w:rsidR="004E748B" w:rsidRPr="004E748B" w:rsidP="338B771D" w14:paraId="01BFBAE1" w14:textId="77777777">
            <w:pPr>
              <w:pStyle w:val="ListParagraph"/>
              <w:ind w:right="576"/>
              <w:rPr>
                <w:rStyle w:val="ui-provider"/>
                <w:rFonts w:eastAsiaTheme="minorEastAsia"/>
              </w:rPr>
            </w:pPr>
            <w:r w:rsidRPr="338B771D">
              <w:rPr>
                <w:rStyle w:val="ui-provider"/>
              </w:rPr>
              <w:t xml:space="preserve">the name of the lead applicant organization; </w:t>
            </w:r>
          </w:p>
          <w:p w:rsidR="338B771D" w:rsidRPr="007A253D" w:rsidP="005F5622" w14:paraId="144B5C8E" w14:textId="21BD99C8">
            <w:pPr>
              <w:pStyle w:val="ListParagraph"/>
              <w:ind w:right="576"/>
              <w:rPr>
                <w:rStyle w:val="ui-provider"/>
                <w:rFonts w:eastAsiaTheme="minorEastAsia"/>
                <w:szCs w:val="24"/>
              </w:rPr>
            </w:pPr>
            <w:r w:rsidRPr="338B771D">
              <w:rPr>
                <w:rStyle w:val="ui-provider"/>
              </w:rPr>
              <w:t>the amount of IMLS funds requested and the amount of funds provided as cost share (if required);</w:t>
            </w:r>
          </w:p>
          <w:p w:rsidR="004E748B" w:rsidRPr="004E748B" w:rsidP="005F5622" w14:paraId="0121389C" w14:textId="01C149AE">
            <w:pPr>
              <w:pStyle w:val="ListParagraph"/>
              <w:numPr>
                <w:ilvl w:val="0"/>
                <w:numId w:val="25"/>
              </w:numPr>
              <w:ind w:right="576"/>
              <w:rPr>
                <w:rStyle w:val="ui-provider"/>
                <w:rFonts w:eastAsiaTheme="minorEastAsia"/>
              </w:rPr>
            </w:pPr>
            <w:r w:rsidRPr="004E748B">
              <w:rPr>
                <w:rStyle w:val="ui-provider"/>
              </w:rPr>
              <w:t>the need, challenge</w:t>
            </w:r>
            <w:r w:rsidR="00C75B32">
              <w:rPr>
                <w:rStyle w:val="ui-provider"/>
              </w:rPr>
              <w:t>, or opportunity</w:t>
            </w:r>
            <w:r w:rsidRPr="004E748B">
              <w:rPr>
                <w:rStyle w:val="ui-provider"/>
              </w:rPr>
              <w:t xml:space="preserve"> your project will address; </w:t>
            </w:r>
          </w:p>
          <w:p w:rsidR="004E748B" w:rsidRPr="004E748B" w:rsidP="005F5622" w14:paraId="22B7C42F" w14:textId="77777777">
            <w:pPr>
              <w:pStyle w:val="ListParagraph"/>
              <w:numPr>
                <w:ilvl w:val="0"/>
                <w:numId w:val="25"/>
              </w:numPr>
              <w:ind w:right="576"/>
              <w:rPr>
                <w:rStyle w:val="ui-provider"/>
                <w:rFonts w:eastAsiaTheme="minorEastAsia"/>
              </w:rPr>
            </w:pPr>
            <w:r w:rsidRPr="004E748B">
              <w:rPr>
                <w:rStyle w:val="ui-provider"/>
              </w:rPr>
              <w:t xml:space="preserve">the names of partner organizations; and </w:t>
            </w:r>
          </w:p>
          <w:p w:rsidR="0059297C" w:rsidP="007A253D" w14:paraId="19DA37EE" w14:textId="43562E8B">
            <w:pPr>
              <w:pStyle w:val="ListParagraph"/>
              <w:ind w:right="576"/>
              <w:rPr>
                <w:b/>
                <w:bCs/>
              </w:rPr>
            </w:pPr>
            <w:r w:rsidRPr="004E748B">
              <w:rPr>
                <w:rStyle w:val="ui-provider"/>
              </w:rPr>
              <w:t>the intended project results.</w:t>
            </w:r>
            <w:r w:rsidRPr="338B771D" w:rsidR="7B559876">
              <w:rPr>
                <w:b/>
                <w:bCs/>
              </w:rPr>
              <w:t xml:space="preserve"> </w:t>
            </w:r>
          </w:p>
          <w:p w:rsidR="00C34C58" w:rsidRPr="00C34C58" w:rsidP="00F91AC6" w14:paraId="5BAAB516" w14:textId="2E0D2F5C">
            <w:pPr>
              <w:pStyle w:val="ListParagraph"/>
              <w:ind w:right="576"/>
              <w:rPr>
                <w:b/>
                <w:bCs/>
              </w:rPr>
            </w:pPr>
            <w:r w:rsidRPr="338B771D">
              <w:rPr>
                <w:b/>
                <w:bCs/>
              </w:rPr>
              <w:t>Community-Centered Implementation</w:t>
            </w:r>
            <w:r>
              <w:t xml:space="preserve"> projects must also identify the established model (</w:t>
            </w:r>
            <w:r w:rsidRPr="338B771D">
              <w:rPr>
                <w:rFonts w:eastAsia="Franklin Gothic Book" w:cs="Franklin Gothic Book"/>
              </w:rPr>
              <w:t>standard, practice,</w:t>
            </w:r>
            <w:r>
              <w:t xml:space="preserve"> toolkit, open-source software, or research finding) you are using.</w:t>
            </w:r>
          </w:p>
          <w:p w:rsidR="000C4641" w:rsidRPr="00D42709" w:rsidP="005F5622" w14:paraId="161C2BD2" w14:textId="4ADEA986">
            <w:pPr>
              <w:pStyle w:val="ListParagraph"/>
              <w:ind w:right="576"/>
              <w:rPr>
                <w:u w:val="single"/>
              </w:rPr>
            </w:pPr>
            <w:r w:rsidRPr="338B771D">
              <w:rPr>
                <w:b/>
                <w:bCs/>
              </w:rPr>
              <w:t>Early Career Research</w:t>
            </w:r>
            <w:r>
              <w:t xml:space="preserve"> and</w:t>
            </w:r>
            <w:r w:rsidRPr="338B771D">
              <w:rPr>
                <w:b/>
                <w:bCs/>
              </w:rPr>
              <w:t xml:space="preserve"> Applied Research</w:t>
            </w:r>
            <w:r>
              <w:t xml:space="preserve"> projects must also include clearly defined research question(s).</w:t>
            </w:r>
          </w:p>
        </w:tc>
      </w:tr>
      <w:tr w14:paraId="3C3F1F2E" w14:textId="77777777" w:rsidTr="338B771D">
        <w:tblPrEx>
          <w:tblW w:w="0" w:type="auto"/>
          <w:tblLook w:val="04A0"/>
        </w:tblPrEx>
        <w:trPr>
          <w:cantSplit/>
        </w:trPr>
        <w:tc>
          <w:tcPr>
            <w:tcW w:w="2340" w:type="dxa"/>
          </w:tcPr>
          <w:p w:rsidR="000C4641" w:rsidRPr="00D56282" w:rsidP="00295ADA" w14:paraId="4471DE84" w14:textId="58BCD0E9">
            <w:pPr>
              <w:pStyle w:val="TableHeaderRow"/>
              <w:rPr>
                <w:b/>
                <w:bCs/>
              </w:rPr>
            </w:pPr>
            <w:r w:rsidRPr="00D56282">
              <w:rPr>
                <w:b/>
                <w:bCs/>
              </w:rPr>
              <w:t>Project Justification</w:t>
            </w:r>
            <w:r w:rsidR="00ED6B58">
              <w:rPr>
                <w:noProof/>
              </w:rPr>
              <w:drawing>
                <wp:anchor distT="0" distB="0" distL="114300" distR="114300" simplePos="0" relativeHeight="251715584" behindDoc="0" locked="0" layoutInCell="1" allowOverlap="1">
                  <wp:simplePos x="0" y="0"/>
                  <wp:positionH relativeFrom="column">
                    <wp:posOffset>-635</wp:posOffset>
                  </wp:positionH>
                  <wp:positionV relativeFrom="paragraph">
                    <wp:posOffset>687705</wp:posOffset>
                  </wp:positionV>
                  <wp:extent cx="762000" cy="762000"/>
                  <wp:effectExtent l="0" t="0" r="0" b="0"/>
                  <wp:wrapSquare wrapText="bothSides"/>
                  <wp:docPr id="592559040"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2559040"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02">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3"/>
                              </a:ext>
                            </a:extLst>
                          </a:blip>
                          <a:stretch>
                            <a:fillRect/>
                          </a:stretch>
                        </pic:blipFill>
                        <pic:spPr>
                          <a:xfrm>
                            <a:off x="0" y="0"/>
                            <a:ext cx="762000" cy="762000"/>
                          </a:xfrm>
                          <a:prstGeom prst="rect">
                            <a:avLst/>
                          </a:prstGeom>
                        </pic:spPr>
                      </pic:pic>
                    </a:graphicData>
                  </a:graphic>
                  <wp14:sizeRelH relativeFrom="margin">
                    <wp14:pctWidth>0</wp14:pctWidth>
                  </wp14:sizeRelH>
                  <wp14:sizeRelV relativeFrom="margin">
                    <wp14:pctHeight>0</wp14:pctHeight>
                  </wp14:sizeRelV>
                </wp:anchor>
              </w:drawing>
            </w:r>
          </w:p>
        </w:tc>
        <w:tc>
          <w:tcPr>
            <w:tcW w:w="7020" w:type="dxa"/>
          </w:tcPr>
          <w:p w:rsidR="00F06BE0" w:rsidRPr="00F06BE0" w:rsidP="00F91AC6" w14:paraId="69CED5DF" w14:textId="1051749B">
            <w:pPr>
              <w:ind w:right="576"/>
            </w:pPr>
            <w:r>
              <w:t>Describe:</w:t>
            </w:r>
          </w:p>
          <w:p w:rsidR="00426C9D" w:rsidRPr="00D56282" w:rsidP="1A4FD417" w14:paraId="2EEE3454" w14:textId="2AD162DE">
            <w:pPr>
              <w:pStyle w:val="ListParagraph"/>
              <w:ind w:right="576"/>
            </w:pPr>
            <w:r>
              <w:t xml:space="preserve">the </w:t>
            </w:r>
            <w:r w:rsidR="7C68A644">
              <w:t>need, challenge</w:t>
            </w:r>
            <w:r w:rsidR="5D669A20">
              <w:t>, or opportunity</w:t>
            </w:r>
            <w:r w:rsidR="7C68A644">
              <w:t xml:space="preserve"> your proposal address</w:t>
            </w:r>
            <w:r w:rsidR="5D669A20">
              <w:t>es</w:t>
            </w:r>
            <w:r w:rsidR="7C68A644">
              <w:t xml:space="preserve"> and how </w:t>
            </w:r>
            <w:r w:rsidR="54A1A687">
              <w:t>it was</w:t>
            </w:r>
            <w:r w:rsidR="7C68A644">
              <w:t xml:space="preserve"> identified</w:t>
            </w:r>
            <w:r w:rsidR="5D669A20">
              <w:t>;</w:t>
            </w:r>
            <w:r w:rsidR="7C68A644">
              <w:t xml:space="preserve"> </w:t>
            </w:r>
          </w:p>
          <w:p w:rsidR="00426C9D" w:rsidRPr="003C7F0D" w:rsidP="003C7F0D" w14:paraId="49FF4319" w14:textId="5612CD2E">
            <w:pPr>
              <w:pStyle w:val="ListParagraph"/>
              <w:ind w:right="576"/>
              <w:rPr>
                <w:szCs w:val="24"/>
              </w:rPr>
            </w:pPr>
            <w:r w:rsidRPr="00906A5A">
              <w:t>how this project differs from, complements, builds upon, or adapts existing models, standards, theories, scholarship, or practice</w:t>
            </w:r>
            <w:r>
              <w:t>;</w:t>
            </w:r>
            <w:r w:rsidR="005212B6">
              <w:t xml:space="preserve"> and</w:t>
            </w:r>
          </w:p>
          <w:p w:rsidR="00315C45" w:rsidP="00F91AC6" w14:paraId="29C7CDEE" w14:textId="43115F7F">
            <w:pPr>
              <w:pStyle w:val="ListParagraph"/>
              <w:rPr>
                <w:i/>
                <w:iCs/>
              </w:rPr>
            </w:pPr>
            <w:r>
              <w:t>who will benefit from the project and its result</w:t>
            </w:r>
            <w:r w:rsidR="005212B6">
              <w:t>s.</w:t>
            </w:r>
            <w:r w:rsidR="5C5DA903">
              <w:t xml:space="preserve"> </w:t>
            </w:r>
            <w:r w:rsidRPr="00727E5A" w:rsidR="00AE4666">
              <w:rPr>
                <w:i/>
                <w:iCs/>
              </w:rPr>
              <w:t xml:space="preserve"> </w:t>
            </w:r>
          </w:p>
          <w:p w:rsidR="000C4641" w:rsidRPr="00315C45" w:rsidP="005F5622" w14:paraId="5F723A9A" w14:textId="30CAAE34">
            <w:pPr>
              <w:pStyle w:val="ListParagraph"/>
            </w:pPr>
            <w:r w:rsidRPr="00F91AC6">
              <w:rPr>
                <w:b/>
                <w:bCs/>
              </w:rPr>
              <w:t>For Early Career Research:</w:t>
            </w:r>
            <w:r w:rsidRPr="00315C45">
              <w:rPr>
                <w:i/>
                <w:iCs/>
              </w:rPr>
              <w:t xml:space="preserve"> </w:t>
            </w:r>
            <w:r w:rsidRPr="00315C45">
              <w:t>h</w:t>
            </w:r>
            <w:r w:rsidRPr="00315C45" w:rsidR="00AE4666">
              <w:t>ow this work fit</w:t>
            </w:r>
            <w:r w:rsidRPr="00315C45">
              <w:t>s</w:t>
            </w:r>
            <w:r w:rsidRPr="00315C45" w:rsidR="00AE4666">
              <w:t xml:space="preserve"> within the Project Director’s long-term research agenda</w:t>
            </w:r>
            <w:r w:rsidRPr="00315C45" w:rsidR="00D02423">
              <w:t>.</w:t>
            </w:r>
            <w:r w:rsidRPr="00315C45" w:rsidR="00A33CBE">
              <w:t xml:space="preserve"> </w:t>
            </w:r>
          </w:p>
        </w:tc>
      </w:tr>
      <w:tr w14:paraId="5FCF877C" w14:textId="77777777" w:rsidTr="338B771D">
        <w:tblPrEx>
          <w:tblW w:w="0" w:type="auto"/>
          <w:tblLook w:val="04A0"/>
        </w:tblPrEx>
        <w:trPr>
          <w:cantSplit/>
        </w:trPr>
        <w:tc>
          <w:tcPr>
            <w:tcW w:w="2340" w:type="dxa"/>
          </w:tcPr>
          <w:p w:rsidR="00A61462" w:rsidRPr="00D56282" w:rsidP="00295ADA" w14:paraId="58A03B4E" w14:textId="0EEF732C">
            <w:pPr>
              <w:pStyle w:val="TableHeaderRow"/>
              <w:rPr>
                <w:b/>
                <w:bCs/>
              </w:rPr>
            </w:pPr>
            <w:r>
              <w:rPr>
                <w:noProof/>
              </w:rPr>
              <w:drawing>
                <wp:anchor distT="0" distB="0" distL="114300" distR="114300" simplePos="0" relativeHeight="251716608" behindDoc="0" locked="0" layoutInCell="1" allowOverlap="1">
                  <wp:simplePos x="0" y="0"/>
                  <wp:positionH relativeFrom="column">
                    <wp:posOffset>-68580</wp:posOffset>
                  </wp:positionH>
                  <wp:positionV relativeFrom="paragraph">
                    <wp:posOffset>621030</wp:posOffset>
                  </wp:positionV>
                  <wp:extent cx="828675" cy="828675"/>
                  <wp:effectExtent l="0" t="0" r="0" b="0"/>
                  <wp:wrapSquare wrapText="bothSides"/>
                  <wp:docPr id="929296169"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9296169"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0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5"/>
                              </a:ext>
                            </a:extLst>
                          </a:blip>
                          <a:stretch>
                            <a:fillRect/>
                          </a:stretch>
                        </pic:blipFill>
                        <pic:spPr>
                          <a:xfrm>
                            <a:off x="0" y="0"/>
                            <a:ext cx="828675" cy="828675"/>
                          </a:xfrm>
                          <a:prstGeom prst="rect">
                            <a:avLst/>
                          </a:prstGeom>
                        </pic:spPr>
                      </pic:pic>
                    </a:graphicData>
                  </a:graphic>
                  <wp14:sizeRelH relativeFrom="margin">
                    <wp14:pctWidth>0</wp14:pctWidth>
                  </wp14:sizeRelH>
                  <wp14:sizeRelV relativeFrom="margin">
                    <wp14:pctHeight>0</wp14:pctHeight>
                  </wp14:sizeRelV>
                </wp:anchor>
              </w:drawing>
            </w:r>
            <w:r w:rsidRPr="00D56282">
              <w:rPr>
                <w:b/>
                <w:bCs/>
              </w:rPr>
              <w:t>Project Work Plan</w:t>
            </w:r>
          </w:p>
          <w:p w:rsidR="000C4641" w:rsidRPr="00D56282" w:rsidP="00295ADA" w14:paraId="5C9BFD81" w14:textId="5C038AC4">
            <w:pPr>
              <w:rPr>
                <w:b/>
                <w:bCs/>
              </w:rPr>
            </w:pPr>
          </w:p>
        </w:tc>
        <w:tc>
          <w:tcPr>
            <w:tcW w:w="7020" w:type="dxa"/>
          </w:tcPr>
          <w:p w:rsidR="00175D4B" w:rsidRPr="00175D4B" w:rsidP="00F91AC6" w14:paraId="587917D8" w14:textId="41870712">
            <w:pPr>
              <w:ind w:right="288"/>
            </w:pPr>
            <w:r>
              <w:t>Describe:</w:t>
            </w:r>
          </w:p>
          <w:p w:rsidR="00230430" w:rsidRPr="00D56282" w:rsidP="005F5622" w14:paraId="563EBFE0" w14:textId="2958EC86">
            <w:pPr>
              <w:pStyle w:val="ListParagraph"/>
              <w:numPr>
                <w:ilvl w:val="0"/>
                <w:numId w:val="34"/>
              </w:numPr>
              <w:ind w:right="288"/>
            </w:pPr>
            <w:r w:rsidRPr="00D661A2">
              <w:t>the activities you will carry out and the sequence in which they will occur;  </w:t>
            </w:r>
          </w:p>
          <w:p w:rsidR="00350AC8" w:rsidRPr="00230430" w:rsidP="005F5622" w14:paraId="28792B13" w14:textId="2B265BD5">
            <w:pPr>
              <w:pStyle w:val="ListParagraph"/>
              <w:numPr>
                <w:ilvl w:val="0"/>
                <w:numId w:val="26"/>
              </w:numPr>
              <w:ind w:right="288"/>
            </w:pPr>
            <w:r w:rsidRPr="004A70FF">
              <w:t>who</w:t>
            </w:r>
            <w:r w:rsidRPr="004A70FF">
              <w:rPr>
                <w:u w:val="single"/>
              </w:rPr>
              <w:t xml:space="preserve"> </w:t>
            </w:r>
            <w:r w:rsidRPr="004A70FF">
              <w:t>will plan, implement, and manage your</w:t>
            </w:r>
            <w:r w:rsidR="00D21E9C">
              <w:t xml:space="preserve"> </w:t>
            </w:r>
            <w:r w:rsidRPr="004A70FF">
              <w:t>project</w:t>
            </w:r>
            <w:r w:rsidR="00D21E9C">
              <w:t xml:space="preserve">. </w:t>
            </w:r>
            <w:r w:rsidRPr="00230430">
              <w:t xml:space="preserve">Demonstrate that the </w:t>
            </w:r>
            <w:r w:rsidRPr="00230430">
              <w:rPr>
                <w:rStyle w:val="normaltextrun"/>
              </w:rPr>
              <w:t xml:space="preserve">identified staff, partners, and consultants </w:t>
            </w:r>
            <w:r w:rsidR="00070566">
              <w:rPr>
                <w:rStyle w:val="normaltextrun"/>
              </w:rPr>
              <w:t>have</w:t>
            </w:r>
            <w:r w:rsidRPr="00230430">
              <w:rPr>
                <w:rStyle w:val="normaltextrun"/>
              </w:rPr>
              <w:t xml:space="preserve"> the experience and skills necessary to complete the </w:t>
            </w:r>
            <w:r w:rsidR="002C019E">
              <w:rPr>
                <w:rStyle w:val="normaltextrun"/>
              </w:rPr>
              <w:t>w</w:t>
            </w:r>
            <w:r w:rsidRPr="00230430">
              <w:rPr>
                <w:rStyle w:val="normaltextrun"/>
              </w:rPr>
              <w:t>ork.</w:t>
            </w:r>
            <w:r w:rsidRPr="00230430">
              <w:rPr>
                <w:rStyle w:val="eop"/>
              </w:rPr>
              <w:t> Ensure all key staff are identified</w:t>
            </w:r>
            <w:r w:rsidR="0012558D">
              <w:rPr>
                <w:rStyle w:val="eop"/>
              </w:rPr>
              <w:t xml:space="preserve"> by name if possible</w:t>
            </w:r>
            <w:r w:rsidR="00D21E9C">
              <w:rPr>
                <w:rStyle w:val="eop"/>
              </w:rPr>
              <w:t>;</w:t>
            </w:r>
          </w:p>
          <w:p w:rsidR="00230430" w:rsidP="005F5622" w14:paraId="712CF7FB" w14:textId="7E11E0E0">
            <w:pPr>
              <w:pStyle w:val="ListParagraph"/>
              <w:numPr>
                <w:ilvl w:val="0"/>
                <w:numId w:val="26"/>
              </w:numPr>
              <w:ind w:right="288"/>
            </w:pPr>
            <w:r>
              <w:t>h</w:t>
            </w:r>
            <w:r w:rsidRPr="00230430" w:rsidR="00350AC8">
              <w:t xml:space="preserve">ow </w:t>
            </w:r>
            <w:r>
              <w:t>you have</w:t>
            </w:r>
            <w:r w:rsidRPr="00230430" w:rsidR="00350AC8">
              <w:t xml:space="preserve"> involved stakeholders in the planning and development of the project and how </w:t>
            </w:r>
            <w:r w:rsidR="001D46D4">
              <w:t>you will</w:t>
            </w:r>
            <w:r w:rsidRPr="00230430" w:rsidR="00350AC8">
              <w:t xml:space="preserve"> incorporate their input throughout the project</w:t>
            </w:r>
            <w:r w:rsidR="001D46D4">
              <w:t>;</w:t>
            </w:r>
            <w:r w:rsidR="00DC5D51">
              <w:t xml:space="preserve"> and</w:t>
            </w:r>
          </w:p>
          <w:p w:rsidR="00025545" w:rsidP="005F5622" w14:paraId="614F6196" w14:textId="6D52987C">
            <w:pPr>
              <w:pStyle w:val="ListParagraph"/>
              <w:numPr>
                <w:ilvl w:val="0"/>
                <w:numId w:val="26"/>
              </w:numPr>
              <w:ind w:right="288"/>
            </w:pPr>
            <w:r>
              <w:t>how you will evaluate and demonstrate impact</w:t>
            </w:r>
            <w:r w:rsidR="00DC5D51">
              <w:t>.</w:t>
            </w:r>
          </w:p>
          <w:p w:rsidR="00350AC8" w:rsidRPr="0035649A" w:rsidP="00295ADA" w14:paraId="6DE778F0" w14:textId="6F6D7B4D">
            <w:pPr>
              <w:ind w:right="288"/>
            </w:pPr>
            <w:r w:rsidRPr="00F91AC6">
              <w:rPr>
                <w:b/>
                <w:bCs/>
              </w:rPr>
              <w:t>For</w:t>
            </w:r>
            <w:r w:rsidRPr="0049303A">
              <w:rPr>
                <w:i/>
                <w:iCs/>
              </w:rPr>
              <w:t xml:space="preserve"> </w:t>
            </w:r>
            <w:r w:rsidRPr="00F91AC6">
              <w:rPr>
                <w:b/>
                <w:bCs/>
              </w:rPr>
              <w:t>Applied Research</w:t>
            </w:r>
            <w:r w:rsidRPr="00F91AC6">
              <w:t xml:space="preserve"> and </w:t>
            </w:r>
            <w:r w:rsidRPr="00F91AC6">
              <w:rPr>
                <w:b/>
                <w:bCs/>
              </w:rPr>
              <w:t>Early Career Research</w:t>
            </w:r>
            <w:r w:rsidRPr="00F91AC6">
              <w:t xml:space="preserve"> proposals only</w:t>
            </w:r>
            <w:r>
              <w:t>:</w:t>
            </w:r>
            <w:r w:rsidRPr="0049303A">
              <w:rPr>
                <w:i/>
                <w:iCs/>
              </w:rPr>
              <w:t xml:space="preserve"> </w:t>
            </w:r>
          </w:p>
          <w:p w:rsidR="00F712D3" w:rsidRPr="00DC463F" w:rsidP="00DC463F" w14:paraId="69A259EB" w14:textId="11506FB4">
            <w:pPr>
              <w:pStyle w:val="ListParagraph"/>
              <w:ind w:right="288"/>
              <w:rPr>
                <w:rStyle w:val="normaltextrun"/>
              </w:rPr>
            </w:pPr>
            <w:r>
              <w:t>the</w:t>
            </w:r>
            <w:r w:rsidRPr="00D56282" w:rsidR="00350AC8">
              <w:t xml:space="preserve"> research question</w:t>
            </w:r>
            <w:r w:rsidR="007F6AEB">
              <w:t>(</w:t>
            </w:r>
            <w:r w:rsidRPr="00D56282" w:rsidR="00350AC8">
              <w:t>s</w:t>
            </w:r>
            <w:r w:rsidR="007F6AEB">
              <w:t>)</w:t>
            </w:r>
            <w:r w:rsidRPr="00D56282" w:rsidR="00350AC8">
              <w:t>, methods, theoretical framing</w:t>
            </w:r>
            <w:r w:rsidR="010EDD5B">
              <w:t>, and plans for analysis</w:t>
            </w:r>
            <w:r w:rsidR="00CC0DCD">
              <w:t xml:space="preserve">. Explain why </w:t>
            </w:r>
            <w:r w:rsidR="00BC4CF6">
              <w:t xml:space="preserve">these are appropriate for addressing the </w:t>
            </w:r>
            <w:r w:rsidR="6428799A">
              <w:t xml:space="preserve">identified </w:t>
            </w:r>
            <w:r w:rsidR="00BC4CF6">
              <w:t xml:space="preserve">need, challenge, or opportunity </w:t>
            </w:r>
            <w:r w:rsidR="3D855764">
              <w:t xml:space="preserve">and will ensure </w:t>
            </w:r>
            <w:r w:rsidR="0005627C">
              <w:t>generalizability</w:t>
            </w:r>
            <w:r w:rsidR="00750C9F">
              <w:t>;</w:t>
            </w:r>
            <w:r w:rsidRPr="00D56282" w:rsidR="00350AC8">
              <w:t xml:space="preserve"> </w:t>
            </w:r>
            <w:r w:rsidR="00C94F14">
              <w:t>and</w:t>
            </w:r>
          </w:p>
          <w:p w:rsidR="000C4641" w:rsidRPr="00921E65" w:rsidP="338B771D" w14:paraId="675916E0" w14:textId="1DBAA489">
            <w:pPr>
              <w:pStyle w:val="ListParagraph"/>
              <w:ind w:right="288"/>
            </w:pPr>
            <w:r>
              <w:t xml:space="preserve">if </w:t>
            </w:r>
            <w:r w:rsidR="4309EA6E">
              <w:t>your study require</w:t>
            </w:r>
            <w:r w:rsidR="44613957">
              <w:t>s</w:t>
            </w:r>
            <w:r w:rsidR="4309EA6E">
              <w:t xml:space="preserve"> Institutional Review Board (IRB) approval</w:t>
            </w:r>
            <w:r w:rsidR="18E3CAC6">
              <w:t>,</w:t>
            </w:r>
            <w:r w:rsidR="27D6B46E">
              <w:t xml:space="preserve"> </w:t>
            </w:r>
            <w:r w:rsidR="00C94F14">
              <w:t>explain</w:t>
            </w:r>
            <w:r w:rsidR="34CCEE9C">
              <w:t xml:space="preserve"> the</w:t>
            </w:r>
            <w:r w:rsidR="4309EA6E">
              <w:t xml:space="preserve"> steps you </w:t>
            </w:r>
            <w:r w:rsidR="7BB4D4CC">
              <w:t xml:space="preserve">have </w:t>
            </w:r>
            <w:r w:rsidR="4309EA6E">
              <w:t>taken to secure IRB approval</w:t>
            </w:r>
            <w:r w:rsidR="44613957">
              <w:t>.</w:t>
            </w:r>
          </w:p>
        </w:tc>
      </w:tr>
      <w:tr w14:paraId="46E33D04" w14:textId="77777777" w:rsidTr="338B771D">
        <w:tblPrEx>
          <w:tblW w:w="0" w:type="auto"/>
          <w:tblLook w:val="04A0"/>
        </w:tblPrEx>
        <w:trPr>
          <w:cantSplit/>
        </w:trPr>
        <w:tc>
          <w:tcPr>
            <w:tcW w:w="2340" w:type="dxa"/>
          </w:tcPr>
          <w:p w:rsidR="000C4641" w:rsidP="00295ADA" w14:paraId="58D75A54" w14:textId="75A6C3DE">
            <w:pPr>
              <w:pStyle w:val="TableHeaderRow"/>
              <w:rPr>
                <w:b/>
                <w:bCs/>
              </w:rPr>
            </w:pPr>
            <w:r>
              <w:rPr>
                <w:noProof/>
              </w:rPr>
              <w:drawing>
                <wp:anchor distT="0" distB="0" distL="114300" distR="114300" simplePos="0" relativeHeight="251717632" behindDoc="0" locked="0" layoutInCell="1" allowOverlap="1">
                  <wp:simplePos x="0" y="0"/>
                  <wp:positionH relativeFrom="column">
                    <wp:posOffset>0</wp:posOffset>
                  </wp:positionH>
                  <wp:positionV relativeFrom="paragraph">
                    <wp:posOffset>335915</wp:posOffset>
                  </wp:positionV>
                  <wp:extent cx="914400" cy="914400"/>
                  <wp:effectExtent l="0" t="0" r="0" b="0"/>
                  <wp:wrapSquare wrapText="bothSides"/>
                  <wp:docPr id="1916237046" name="Graphic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6237046" name="Graphic 4">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0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7"/>
                              </a:ext>
                            </a:extLst>
                          </a:blip>
                          <a:stretch>
                            <a:fillRect/>
                          </a:stretch>
                        </pic:blipFill>
                        <pic:spPr>
                          <a:xfrm>
                            <a:off x="0" y="0"/>
                            <a:ext cx="914400" cy="914400"/>
                          </a:xfrm>
                          <a:prstGeom prst="rect">
                            <a:avLst/>
                          </a:prstGeom>
                        </pic:spPr>
                      </pic:pic>
                    </a:graphicData>
                  </a:graphic>
                </wp:anchor>
              </w:drawing>
            </w:r>
            <w:r w:rsidRPr="00D56282" w:rsidR="00286A40">
              <w:rPr>
                <w:b/>
                <w:bCs/>
              </w:rPr>
              <w:t>Project Results</w:t>
            </w:r>
          </w:p>
          <w:p w:rsidR="00C0270E" w:rsidRPr="00D56282" w:rsidP="00295ADA" w14:paraId="2C3236AD" w14:textId="426D496D">
            <w:pPr>
              <w:pStyle w:val="TableHeaderRow"/>
              <w:rPr>
                <w:b/>
                <w:bCs/>
              </w:rPr>
            </w:pPr>
          </w:p>
        </w:tc>
        <w:tc>
          <w:tcPr>
            <w:tcW w:w="7020" w:type="dxa"/>
          </w:tcPr>
          <w:p w:rsidR="004520B6" w:rsidRPr="004520B6" w:rsidP="00F91AC6" w14:paraId="4A3749DB" w14:textId="30BAE6A8">
            <w:pPr>
              <w:ind w:left="360" w:right="288" w:hanging="360"/>
            </w:pPr>
            <w:r>
              <w:t>Describe:</w:t>
            </w:r>
          </w:p>
          <w:p w:rsidR="00DD2837" w:rsidP="00DD2837" w14:paraId="23E1BBE0" w14:textId="692CF658">
            <w:pPr>
              <w:pStyle w:val="ListParagraph"/>
            </w:pPr>
            <w:r>
              <w:t>the</w:t>
            </w:r>
            <w:r w:rsidR="034F63F5">
              <w:t xml:space="preserve"> intended results</w:t>
            </w:r>
            <w:r>
              <w:t xml:space="preserve"> and deliverables;</w:t>
            </w:r>
          </w:p>
          <w:p w:rsidR="00286A40" w:rsidP="00DD2837" w14:paraId="424F1478" w14:textId="7D5A185C">
            <w:pPr>
              <w:pStyle w:val="ListParagraph"/>
            </w:pPr>
            <w:r>
              <w:t xml:space="preserve">how </w:t>
            </w:r>
            <w:r w:rsidR="44613957">
              <w:t>they will</w:t>
            </w:r>
            <w:r>
              <w:t xml:space="preserve"> address the need, challenge</w:t>
            </w:r>
            <w:r w:rsidR="44613957">
              <w:t>, or opportunity</w:t>
            </w:r>
            <w:r>
              <w:t xml:space="preserve"> you identified</w:t>
            </w:r>
            <w:r w:rsidR="44613957">
              <w:t>;</w:t>
            </w:r>
          </w:p>
          <w:p w:rsidR="00DD2837" w:rsidRPr="004E50EB" w:rsidP="004E50EB" w14:paraId="14E6B02B" w14:textId="0E5EB473">
            <w:pPr>
              <w:pStyle w:val="ListParagraph"/>
            </w:pPr>
            <w:r>
              <w:t>h</w:t>
            </w:r>
            <w:r w:rsidRPr="00286A40">
              <w:t xml:space="preserve">ow </w:t>
            </w:r>
            <w:r>
              <w:t>you will</w:t>
            </w:r>
            <w:r w:rsidRPr="00286A40">
              <w:t xml:space="preserve"> ensure </w:t>
            </w:r>
            <w:r>
              <w:t>they</w:t>
            </w:r>
            <w:r w:rsidRPr="00286A40">
              <w:t xml:space="preserve"> are readily adaptable, generalizable, and usable by other institutions and communities</w:t>
            </w:r>
            <w:r>
              <w:t>;</w:t>
            </w:r>
          </w:p>
          <w:p w:rsidR="338B771D" w:rsidRPr="005824DD" w:rsidP="005F5622" w14:paraId="756086A0" w14:textId="0CF857B3">
            <w:pPr>
              <w:pStyle w:val="ListParagraph"/>
              <w:rPr>
                <w:szCs w:val="24"/>
              </w:rPr>
            </w:pPr>
            <w:r>
              <w:t>how you will</w:t>
            </w:r>
            <w:r w:rsidR="642A60A7">
              <w:t xml:space="preserve"> disseminate </w:t>
            </w:r>
            <w:r w:rsidR="00C85970">
              <w:t>them</w:t>
            </w:r>
            <w:r w:rsidR="00765655">
              <w:t xml:space="preserve"> (</w:t>
            </w:r>
            <w:r w:rsidR="00BF1777">
              <w:t>e.g.,</w:t>
            </w:r>
            <w:r w:rsidR="00765655">
              <w:t xml:space="preserve"> conference</w:t>
            </w:r>
            <w:r w:rsidR="00BF1777">
              <w:t xml:space="preserve"> presentations</w:t>
            </w:r>
            <w:r w:rsidR="00765655">
              <w:t xml:space="preserve">, workshops, </w:t>
            </w:r>
            <w:r w:rsidR="00BF1777">
              <w:t>or</w:t>
            </w:r>
            <w:r w:rsidR="00765655">
              <w:t xml:space="preserve"> </w:t>
            </w:r>
            <w:r w:rsidR="00BF1777">
              <w:t>publications</w:t>
            </w:r>
            <w:r w:rsidR="00765655">
              <w:t>)</w:t>
            </w:r>
            <w:r w:rsidR="642A60A7">
              <w:t>,</w:t>
            </w:r>
            <w:r w:rsidR="0028666D">
              <w:t xml:space="preserve"> to </w:t>
            </w:r>
            <w:r w:rsidR="642A60A7">
              <w:t>reach</w:t>
            </w:r>
            <w:r w:rsidR="0028666D">
              <w:t xml:space="preserve"> the </w:t>
            </w:r>
            <w:r w:rsidR="642A60A7">
              <w:t>intended beneficiaries;</w:t>
            </w:r>
            <w:r w:rsidR="00C85970">
              <w:t xml:space="preserve"> and</w:t>
            </w:r>
          </w:p>
          <w:p w:rsidR="00286A40" w:rsidP="00DD2837" w14:paraId="02BF15AC" w14:textId="0CE44F8E">
            <w:pPr>
              <w:pStyle w:val="ListParagraph"/>
            </w:pPr>
            <w:r>
              <w:t>h</w:t>
            </w:r>
            <w:r w:rsidR="034F63F5">
              <w:t xml:space="preserve">ow </w:t>
            </w:r>
            <w:r>
              <w:t>you will</w:t>
            </w:r>
            <w:r w:rsidR="034F63F5">
              <w:t xml:space="preserve"> sustain the benefits of your project beyond the conclusion of the period of performance</w:t>
            </w:r>
            <w:r w:rsidR="005824DD">
              <w:t>.</w:t>
            </w:r>
          </w:p>
          <w:p w:rsidR="000C4641" w:rsidRPr="004B0FFA" w:rsidP="005F5622" w14:paraId="1D685721" w14:textId="65660FBB">
            <w:pPr>
              <w:pStyle w:val="ListParagraph"/>
              <w:rPr>
                <w:rStyle w:val="normaltextrun"/>
                <w:rFonts w:eastAsiaTheme="minorEastAsia"/>
              </w:rPr>
            </w:pPr>
            <w:r w:rsidRPr="00F91AC6">
              <w:rPr>
                <w:rFonts w:eastAsiaTheme="minorEastAsia"/>
                <w:b/>
              </w:rPr>
              <w:t>For Planning and Forum projects:</w:t>
            </w:r>
            <w:r w:rsidRPr="00F91AC6">
              <w:rPr>
                <w:rFonts w:eastAsia="Franklin Gothic Book" w:cs="Franklin Gothic Book"/>
                <w:szCs w:val="24"/>
              </w:rPr>
              <w:t xml:space="preserve"> how results and deliverables will be used to inform future work</w:t>
            </w:r>
            <w:r w:rsidR="005824DD">
              <w:rPr>
                <w:rFonts w:eastAsia="Franklin Gothic Book" w:cs="Franklin Gothic Book"/>
                <w:szCs w:val="24"/>
              </w:rPr>
              <w:t>.</w:t>
            </w:r>
          </w:p>
        </w:tc>
      </w:tr>
    </w:tbl>
    <w:p w:rsidR="00A57160" w:rsidP="00295ADA" w14:paraId="2CA4F2BF" w14:textId="033249AC">
      <w:hyperlink r:id="rId108" w:history="1">
        <w:r w:rsidRPr="009F43D5">
          <w:rPr>
            <w:rStyle w:val="Hyperlink"/>
          </w:rPr>
          <w:t>Refer to the Evaluation Resources on the IMLS website</w:t>
        </w:r>
      </w:hyperlink>
      <w:r>
        <w:t xml:space="preserve"> for program planning tools, evaluation definitions, and examples.</w:t>
      </w:r>
    </w:p>
    <w:p w:rsidR="002B4D8C" w:rsidRPr="00004F98" w:rsidP="00295ADA" w14:paraId="443BA635" w14:textId="722B0EFB">
      <w:hyperlink w:anchor="_Disclosure_of_Information_2" w:history="1">
        <w:r>
          <w:rPr>
            <w:rStyle w:val="Hyperlink"/>
            <w:rFonts w:cs="Franklin Gothic Book"/>
            <w:highlight w:val="white"/>
          </w:rPr>
          <w:t>Refer to our guidance on disclosing information in your application.</w:t>
        </w:r>
      </w:hyperlink>
      <w:r w:rsidRPr="00004F98">
        <w:rPr>
          <w:highlight w:val="white"/>
        </w:rPr>
        <w:t xml:space="preserve"> </w:t>
      </w:r>
    </w:p>
    <w:p w:rsidR="00EC46FD" w:rsidRPr="00004F98" w:rsidP="00295ADA" w14:paraId="6BD8885F" w14:textId="0C4D70DF">
      <w:r>
        <w:t>R</w:t>
      </w:r>
      <w:r w:rsidRPr="00004F98" w:rsidR="00387EAB">
        <w:t>eviewers may also choose to visit your organization's website, as listed on the SF-424S form provided with your application.</w:t>
      </w:r>
      <w:bookmarkStart w:id="111" w:name="_Schedule_of_Completion"/>
      <w:bookmarkEnd w:id="111"/>
    </w:p>
    <w:p w:rsidR="00A03F4F" w:rsidRPr="00427981" w:rsidP="00961A89" w14:paraId="761176A3" w14:textId="32745508">
      <w:pPr>
        <w:pStyle w:val="Heading6"/>
      </w:pPr>
      <w:bookmarkStart w:id="112" w:name="_Schedule_of_Completion_1"/>
      <w:bookmarkEnd w:id="112"/>
      <w:r w:rsidRPr="00427981">
        <w:t>Schedule of Completion</w:t>
      </w:r>
    </w:p>
    <w:p w:rsidR="00A03F4F" w:rsidRPr="00004F98" w:rsidP="006F7581" w14:paraId="3438F119" w14:textId="55585C3A">
      <w:pPr>
        <w:keepNext/>
        <w:keepLines/>
      </w:pPr>
      <w:r w:rsidRPr="00004F98">
        <w:t xml:space="preserve">The Schedule of Completion should reflect each major activity identified in your application </w:t>
      </w:r>
      <w:r w:rsidRPr="00004F98" w:rsidR="0058487E">
        <w:t>N</w:t>
      </w:r>
      <w:r w:rsidRPr="00004F98">
        <w:t xml:space="preserve">arrative and the project dates identified on the SF-424S and the IMLS Budget Form. It should show when each major project activity will start and end. The schedule </w:t>
      </w:r>
      <w:r w:rsidRPr="00004F98" w:rsidR="00B926F1">
        <w:t xml:space="preserve">should </w:t>
      </w:r>
      <w:r w:rsidRPr="00004F98">
        <w:t>be no longer than one page per project year. See the sample Schedule of Completion below. Save this document as a PDF.</w:t>
      </w:r>
    </w:p>
    <w:p w:rsidR="00A03F4F" w:rsidRPr="00004F98" w:rsidP="00295ADA" w14:paraId="05E14C41" w14:textId="53783013">
      <w:pPr>
        <w:spacing w:line="240" w:lineRule="auto"/>
        <w:jc w:val="center"/>
      </w:pPr>
      <w:r>
        <w:rPr>
          <w:noProof/>
        </w:rPr>
        <w:drawing>
          <wp:inline distT="0" distB="0" distL="0" distR="0">
            <wp:extent cx="5718808" cy="3420110"/>
            <wp:effectExtent l="19050" t="19050" r="15875" b="27940"/>
            <wp:docPr id="1033942789" name="Picture 1" descr="An example of a schedule of completion in bar graph form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942789" name="Picture 1" descr="An example of a schedule of completion in bar graph format."/>
                    <pic:cNvPicPr/>
                  </pic:nvPicPr>
                  <pic:blipFill>
                    <a:blip xmlns:r="http://schemas.openxmlformats.org/officeDocument/2006/relationships" r:embed="rId109">
                      <a:extLst>
                        <a:ext xmlns:a="http://schemas.openxmlformats.org/drawingml/2006/main" uri="{28A0092B-C50C-407E-A947-70E740481C1C}">
                          <a14:useLocalDpi xmlns:a14="http://schemas.microsoft.com/office/drawing/2010/main" val="0"/>
                        </a:ext>
                      </a:extLst>
                    </a:blip>
                    <a:stretch>
                      <a:fillRect/>
                    </a:stretch>
                  </pic:blipFill>
                  <pic:spPr>
                    <a:xfrm>
                      <a:off x="0" y="0"/>
                      <a:ext cx="5718808" cy="3420110"/>
                    </a:xfrm>
                    <a:prstGeom prst="rect">
                      <a:avLst/>
                    </a:prstGeom>
                    <a:ln>
                      <a:solidFill>
                        <a:srgbClr val="33715B"/>
                      </a:solidFill>
                    </a:ln>
                  </pic:spPr>
                </pic:pic>
              </a:graphicData>
            </a:graphic>
          </wp:inline>
        </w:drawing>
      </w:r>
    </w:p>
    <w:p w:rsidR="00EC46FD" w:rsidRPr="00004F98" w:rsidP="00295ADA" w14:paraId="27B7A40D" w14:textId="4D8FDDE1">
      <w:pPr>
        <w:spacing w:line="240" w:lineRule="auto"/>
      </w:pPr>
      <w:bookmarkStart w:id="113" w:name="_Performance_Measurement_Plan"/>
      <w:bookmarkEnd w:id="113"/>
    </w:p>
    <w:bookmarkStart w:id="114" w:name="_IMLS_Budget_Form_1"/>
    <w:bookmarkEnd w:id="114"/>
    <w:p w:rsidR="00A03F4F" w:rsidRPr="00961A89" w:rsidP="00961A89" w14:paraId="2F197935" w14:textId="54BD1760">
      <w:pPr>
        <w:pStyle w:val="Heading6"/>
      </w:pPr>
      <w:r>
        <w:rPr>
          <w:noProof/>
        </w:rPr>
        <mc:AlternateContent>
          <mc:Choice Requires="wps">
            <w:drawing>
              <wp:anchor distT="0" distB="0" distL="114300" distR="114300" simplePos="0" relativeHeight="251662336" behindDoc="0" locked="0" layoutInCell="1" allowOverlap="1">
                <wp:simplePos x="0" y="0"/>
                <wp:positionH relativeFrom="column">
                  <wp:posOffset>3411220</wp:posOffset>
                </wp:positionH>
                <wp:positionV relativeFrom="paragraph">
                  <wp:posOffset>229870</wp:posOffset>
                </wp:positionV>
                <wp:extent cx="2447925" cy="2226945"/>
                <wp:effectExtent l="0" t="0" r="28575" b="20955"/>
                <wp:wrapSquare wrapText="bothSides"/>
                <wp:docPr id="1252603465" name="Rectangle 27">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2447925" cy="222694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605CBF" w:rsidRPr="00940968" w:rsidP="007C6F0F" w14:textId="0317FA9F">
                            <w:pPr>
                              <w:ind w:left="720"/>
                              <w:rPr>
                                <w:sz w:val="22"/>
                                <w:szCs w:val="22"/>
                              </w:rPr>
                            </w:pPr>
                            <w:r w:rsidRPr="00940968">
                              <w:rPr>
                                <w:sz w:val="22"/>
                                <w:szCs w:val="22"/>
                              </w:rPr>
                              <w:t xml:space="preserve">Find detailed instructions to help you </w:t>
                            </w:r>
                            <w:r w:rsidRPr="00940968" w:rsidR="00940968">
                              <w:rPr>
                                <w:sz w:val="22"/>
                                <w:szCs w:val="22"/>
                              </w:rPr>
                              <w:t>complete an IMLS Budget Form and write a Budget Justification</w:t>
                            </w:r>
                            <w:r w:rsidRPr="00940968">
                              <w:rPr>
                                <w:sz w:val="22"/>
                                <w:szCs w:val="22"/>
                              </w:rPr>
                              <w:t xml:space="preserve">:   </w:t>
                            </w:r>
                          </w:p>
                          <w:p w:rsidR="00605CBF" w:rsidRPr="00940968" w:rsidP="005F5622" w14:textId="7DD05400">
                            <w:pPr>
                              <w:pStyle w:val="ListParagraph"/>
                              <w:numPr>
                                <w:ilvl w:val="0"/>
                                <w:numId w:val="57"/>
                              </w:numPr>
                              <w:ind w:left="648"/>
                              <w:contextualSpacing w:val="0"/>
                              <w:rPr>
                                <w:sz w:val="22"/>
                                <w:szCs w:val="22"/>
                              </w:rPr>
                            </w:pPr>
                            <w:hyperlink w:anchor="_IMLS_Budget_Form_3" w:history="1">
                              <w:r w:rsidRPr="001C725B">
                                <w:rPr>
                                  <w:rStyle w:val="Hyperlink"/>
                                  <w:sz w:val="22"/>
                                  <w:szCs w:val="22"/>
                                </w:rPr>
                                <w:t xml:space="preserve">Detailed instructions for completing the </w:t>
                              </w:r>
                              <w:r w:rsidRPr="001C725B" w:rsidR="00940968">
                                <w:rPr>
                                  <w:rStyle w:val="Hyperlink"/>
                                  <w:sz w:val="22"/>
                                  <w:szCs w:val="22"/>
                                </w:rPr>
                                <w:t>IMLS Budget Form</w:t>
                              </w:r>
                            </w:hyperlink>
                            <w:r w:rsidRPr="00940968">
                              <w:rPr>
                                <w:sz w:val="22"/>
                                <w:szCs w:val="22"/>
                              </w:rPr>
                              <w:t xml:space="preserve"> </w:t>
                            </w:r>
                          </w:p>
                          <w:p w:rsidR="00605CBF" w:rsidRPr="0001050E" w:rsidP="005F5622" w14:textId="369EAD45">
                            <w:pPr>
                              <w:pStyle w:val="ListParagraph"/>
                              <w:numPr>
                                <w:ilvl w:val="0"/>
                                <w:numId w:val="57"/>
                              </w:numPr>
                              <w:ind w:left="648"/>
                              <w:rPr>
                                <w:sz w:val="22"/>
                                <w:szCs w:val="22"/>
                              </w:rPr>
                            </w:pPr>
                            <w:hyperlink w:anchor="_Budget_Justification_3" w:history="1">
                              <w:r w:rsidRPr="001C725B">
                                <w:rPr>
                                  <w:rStyle w:val="Hyperlink"/>
                                  <w:sz w:val="22"/>
                                  <w:szCs w:val="22"/>
                                </w:rPr>
                                <w:t>Detailed instructions for writing a Budget Justification</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V relativeFrom="margin">
                  <wp14:pctHeight>0</wp14:pctHeight>
                </wp14:sizeRelV>
              </wp:anchor>
            </w:drawing>
          </mc:Choice>
          <mc:Fallback>
            <w:pict>
              <v:rect id="_x0000_s1056" alt="&quot;&quot;" style="width:192.75pt;height:175.35pt;margin-top:18.1pt;margin-left:268.6pt;mso-height-percent:0;mso-height-relative:margin;mso-wrap-distance-bottom:0;mso-wrap-distance-left:9pt;mso-wrap-distance-right:9pt;mso-wrap-distance-top:0;mso-wrap-style:square;position:absolute;visibility:visible;v-text-anchor:middle;z-index:251663360" fillcolor="#f7fbff" strokecolor="#33715b" strokeweight="1pt">
                <v:textbox>
                  <w:txbxContent>
                    <w:p w:rsidR="00605CBF" w:rsidRPr="00940968" w:rsidP="007C6F0F" w14:paraId="5E1FA461" w14:textId="0317FA9F">
                      <w:pPr>
                        <w:ind w:left="720"/>
                        <w:rPr>
                          <w:sz w:val="22"/>
                          <w:szCs w:val="22"/>
                        </w:rPr>
                      </w:pPr>
                      <w:r w:rsidRPr="00940968">
                        <w:rPr>
                          <w:sz w:val="22"/>
                          <w:szCs w:val="22"/>
                        </w:rPr>
                        <w:t xml:space="preserve">Find detailed instructions to help you </w:t>
                      </w:r>
                      <w:r w:rsidRPr="00940968" w:rsidR="00940968">
                        <w:rPr>
                          <w:sz w:val="22"/>
                          <w:szCs w:val="22"/>
                        </w:rPr>
                        <w:t>complete an IMLS Budget Form and write a Budget Justification</w:t>
                      </w:r>
                      <w:r w:rsidRPr="00940968">
                        <w:rPr>
                          <w:sz w:val="22"/>
                          <w:szCs w:val="22"/>
                        </w:rPr>
                        <w:t xml:space="preserve">:   </w:t>
                      </w:r>
                    </w:p>
                    <w:p w:rsidR="00605CBF" w:rsidRPr="00940968" w:rsidP="005F5622" w14:paraId="7EF2072F" w14:textId="7DD05400">
                      <w:pPr>
                        <w:pStyle w:val="ListParagraph"/>
                        <w:numPr>
                          <w:ilvl w:val="0"/>
                          <w:numId w:val="57"/>
                        </w:numPr>
                        <w:ind w:left="648"/>
                        <w:contextualSpacing w:val="0"/>
                        <w:rPr>
                          <w:sz w:val="22"/>
                          <w:szCs w:val="22"/>
                        </w:rPr>
                      </w:pPr>
                      <w:hyperlink w:anchor="_IMLS_Budget_Form_3" w:history="1">
                        <w:r w:rsidRPr="001C725B">
                          <w:rPr>
                            <w:rStyle w:val="Hyperlink"/>
                            <w:sz w:val="22"/>
                            <w:szCs w:val="22"/>
                          </w:rPr>
                          <w:t xml:space="preserve">Detailed instructions for completing the </w:t>
                        </w:r>
                        <w:r w:rsidRPr="001C725B" w:rsidR="00940968">
                          <w:rPr>
                            <w:rStyle w:val="Hyperlink"/>
                            <w:sz w:val="22"/>
                            <w:szCs w:val="22"/>
                          </w:rPr>
                          <w:t>IMLS Budget Form</w:t>
                        </w:r>
                      </w:hyperlink>
                      <w:r w:rsidRPr="00940968">
                        <w:rPr>
                          <w:sz w:val="22"/>
                          <w:szCs w:val="22"/>
                        </w:rPr>
                        <w:t xml:space="preserve"> </w:t>
                      </w:r>
                    </w:p>
                    <w:p w:rsidR="00605CBF" w:rsidRPr="0001050E" w:rsidP="005F5622" w14:paraId="260A9022" w14:textId="369EAD45">
                      <w:pPr>
                        <w:pStyle w:val="ListParagraph"/>
                        <w:numPr>
                          <w:ilvl w:val="0"/>
                          <w:numId w:val="57"/>
                        </w:numPr>
                        <w:ind w:left="648"/>
                        <w:rPr>
                          <w:sz w:val="22"/>
                          <w:szCs w:val="22"/>
                        </w:rPr>
                      </w:pPr>
                      <w:hyperlink w:anchor="_Budget_Justification_3" w:history="1">
                        <w:r w:rsidRPr="001C725B">
                          <w:rPr>
                            <w:rStyle w:val="Hyperlink"/>
                            <w:sz w:val="22"/>
                            <w:szCs w:val="22"/>
                          </w:rPr>
                          <w:t>Detailed instructions for writing a Budget Justification</w:t>
                        </w:r>
                      </w:hyperlink>
                    </w:p>
                  </w:txbxContent>
                </v:textbox>
                <w10:wrap type="square"/>
              </v:rect>
            </w:pict>
          </mc:Fallback>
        </mc:AlternateContent>
      </w:r>
      <w:r w:rsidRPr="00961A89" w:rsidR="00641364">
        <w:t>IMLS Budget Form</w:t>
      </w:r>
    </w:p>
    <w:p w:rsidR="00EC46FD" w:rsidRPr="0089207F" w:rsidP="00295ADA" w14:paraId="620CFE34" w14:textId="2706F029">
      <w:pPr>
        <w:rPr>
          <w:b/>
        </w:rPr>
      </w:pPr>
      <w:r>
        <w:rPr>
          <w:noProof/>
        </w:rPr>
        <w:drawing>
          <wp:anchor distT="0" distB="0" distL="114300" distR="114300" simplePos="0" relativeHeight="251718656" behindDoc="0" locked="0" layoutInCell="1" allowOverlap="1">
            <wp:simplePos x="0" y="0"/>
            <wp:positionH relativeFrom="column">
              <wp:posOffset>3512185</wp:posOffset>
            </wp:positionH>
            <wp:positionV relativeFrom="paragraph">
              <wp:posOffset>113763</wp:posOffset>
            </wp:positionV>
            <wp:extent cx="347345" cy="347345"/>
            <wp:effectExtent l="0" t="0" r="0" b="0"/>
            <wp:wrapSquare wrapText="bothSides"/>
            <wp:docPr id="1659577504" name="Graphic 2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1659577504" name="Graphic 28">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51"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2"/>
                        </a:ext>
                      </a:extLst>
                    </a:blip>
                    <a:stretch>
                      <a:fillRect/>
                    </a:stretch>
                  </pic:blipFill>
                  <pic:spPr>
                    <a:xfrm>
                      <a:off x="0" y="0"/>
                      <a:ext cx="347345" cy="347345"/>
                    </a:xfrm>
                    <a:prstGeom prst="rect">
                      <a:avLst/>
                    </a:prstGeom>
                  </pic:spPr>
                </pic:pic>
              </a:graphicData>
            </a:graphic>
          </wp:anchor>
        </w:drawing>
      </w:r>
      <w:r w:rsidRPr="00004F98" w:rsidR="00641364">
        <w:t xml:space="preserve">Download and complete the current </w:t>
      </w:r>
      <w:hyperlink r:id="rId110">
        <w:r w:rsidRPr="00B84360" w:rsidR="00641364">
          <w:rPr>
            <w:rStyle w:val="Hyperlink"/>
            <w:rFonts w:cs="Franklin Gothic Book"/>
            <w:highlight w:val="white"/>
          </w:rPr>
          <w:t>IMLS Budget Form</w:t>
        </w:r>
      </w:hyperlink>
      <w:hyperlink r:id="rId111">
        <w:r w:rsidRPr="00B84360" w:rsidR="00641364">
          <w:rPr>
            <w:rStyle w:val="Hyperlink"/>
            <w:rFonts w:cs="Franklin Gothic Book"/>
            <w:highlight w:val="white"/>
          </w:rPr>
          <w:t xml:space="preserve"> (</w:t>
        </w:r>
      </w:hyperlink>
      <w:r w:rsidRPr="00B84360" w:rsidR="00641364">
        <w:rPr>
          <w:rStyle w:val="Hyperlink"/>
          <w:rFonts w:cs="Franklin Gothic Book"/>
          <w:highlight w:val="white"/>
        </w:rPr>
        <w:t>PDF, 1.</w:t>
      </w:r>
      <w:r w:rsidR="007B3E6C">
        <w:rPr>
          <w:rStyle w:val="Hyperlink"/>
          <w:rFonts w:cs="Franklin Gothic Book"/>
          <w:highlight w:val="white"/>
        </w:rPr>
        <w:t>6</w:t>
      </w:r>
      <w:r w:rsidRPr="00B84360" w:rsidR="00641364">
        <w:rPr>
          <w:rStyle w:val="Hyperlink"/>
          <w:rFonts w:cs="Franklin Gothic Book"/>
          <w:highlight w:val="white"/>
        </w:rPr>
        <w:t>MB</w:t>
      </w:r>
      <w:r w:rsidRPr="00B84360" w:rsidR="006310EB">
        <w:rPr>
          <w:rStyle w:val="Hyperlink"/>
          <w:rFonts w:cs="Franklin Gothic Book"/>
          <w:highlight w:val="white"/>
        </w:rPr>
        <w:t>).</w:t>
      </w:r>
      <w:r w:rsidRPr="00004F98" w:rsidR="006310EB">
        <w:t xml:space="preserve"> </w:t>
      </w:r>
      <w:bookmarkStart w:id="115" w:name="_Budget_Justification_1"/>
      <w:bookmarkEnd w:id="115"/>
    </w:p>
    <w:p w:rsidR="00A03F4F" w:rsidRPr="00427981" w:rsidP="00961A89" w14:paraId="74272C8B" w14:textId="77777777">
      <w:pPr>
        <w:pStyle w:val="Heading6"/>
      </w:pPr>
      <w:bookmarkStart w:id="116" w:name="_Budget_Justification_4"/>
      <w:bookmarkEnd w:id="116"/>
      <w:r w:rsidRPr="00427981">
        <w:t>Budget Justification</w:t>
      </w:r>
    </w:p>
    <w:p w:rsidR="00EC46FD" w:rsidRPr="00004F98" w:rsidP="00295ADA" w14:paraId="6E32B7CF" w14:textId="3288B9A3">
      <w:r w:rsidRPr="00004F98">
        <w:t>Write a Budget Justification to identify</w:t>
      </w:r>
      <w:r w:rsidR="009C3D55">
        <w:t xml:space="preserve"> </w:t>
      </w:r>
      <w:r w:rsidRPr="00F91AC6" w:rsidR="009C3D55">
        <w:rPr>
          <w:highlight w:val="yellow"/>
        </w:rPr>
        <w:t>how</w:t>
      </w:r>
      <w:r w:rsidRPr="00004F98">
        <w:t xml:space="preserve"> each expense</w:t>
      </w:r>
      <w:r w:rsidR="008E5D38">
        <w:t xml:space="preserve"> </w:t>
      </w:r>
      <w:r w:rsidRPr="00F91AC6" w:rsidR="008E5D38">
        <w:rPr>
          <w:highlight w:val="yellow"/>
        </w:rPr>
        <w:t>supports your proposed activities, detail how you calculated all costs, and provide supporting documentation</w:t>
      </w:r>
      <w:r w:rsidRPr="00004F98">
        <w:t xml:space="preserve"> including any </w:t>
      </w:r>
      <w:r w:rsidRPr="00F91AC6" w:rsidR="00D36611">
        <w:rPr>
          <w:highlight w:val="yellow"/>
        </w:rPr>
        <w:t>dollar amounts</w:t>
      </w:r>
      <w:r w:rsidR="00D36611">
        <w:t xml:space="preserve"> </w:t>
      </w:r>
      <w:r w:rsidRPr="00004F98">
        <w:t xml:space="preserve">that you may have consolidated and summarized on the IMLS Budget Form. </w:t>
      </w:r>
      <w:r w:rsidRPr="00F91AC6" w:rsidR="00DA747B">
        <w:rPr>
          <w:highlight w:val="yellow"/>
        </w:rPr>
        <w:t>We recommend that your Budget Justification have a section for each heading on the IMLS Budget Form.</w:t>
      </w:r>
      <w:r w:rsidR="00DA747B">
        <w:t xml:space="preserve"> </w:t>
      </w:r>
      <w:r w:rsidRPr="00004F98">
        <w:t>Save this document as a PDF</w:t>
      </w:r>
      <w:r w:rsidRPr="00004F98" w:rsidR="006310EB">
        <w:t xml:space="preserve">. </w:t>
      </w:r>
      <w:bookmarkStart w:id="117" w:name="_List_of_Key"/>
      <w:bookmarkEnd w:id="117"/>
    </w:p>
    <w:p w:rsidR="00A03F4F" w:rsidRPr="00427981" w:rsidP="00961A89" w14:paraId="7FF6FAE5" w14:textId="77777777">
      <w:pPr>
        <w:pStyle w:val="Heading6"/>
      </w:pPr>
      <w:bookmarkStart w:id="118" w:name="_Resumes_of_Key"/>
      <w:bookmarkEnd w:id="118"/>
      <w:r w:rsidRPr="00427981">
        <w:t>Resumes of Key Project Staff and Consultants</w:t>
      </w:r>
    </w:p>
    <w:p w:rsidR="00CD037E" w:rsidP="00295ADA" w14:paraId="1F4C87EF" w14:textId="69DFA8E4">
      <w:r w:rsidRPr="00004F98">
        <w:t xml:space="preserve">Provide a resume for each </w:t>
      </w:r>
      <w:r w:rsidR="00E53DCD">
        <w:t>person</w:t>
      </w:r>
      <w:r w:rsidRPr="00004F98" w:rsidR="00492B62">
        <w:t xml:space="preserve"> </w:t>
      </w:r>
      <w:r w:rsidRPr="00004F98" w:rsidR="00801FD3">
        <w:t>whose expertise is essential to the success of the project</w:t>
      </w:r>
      <w:r w:rsidRPr="00004F98">
        <w:t xml:space="preserve">. </w:t>
      </w:r>
      <w:r w:rsidRPr="00004F98" w:rsidR="00921581">
        <w:t xml:space="preserve">We recommend limiting each resume to two pages. </w:t>
      </w:r>
      <w:r w:rsidRPr="00004F98">
        <w:t xml:space="preserve">Save all the resumes in a single PDF. </w:t>
      </w:r>
      <w:r w:rsidRPr="00004F98" w:rsidR="00255CD1">
        <w:t>You</w:t>
      </w:r>
      <w:r w:rsidRPr="00004F98" w:rsidR="00801FD3">
        <w:t xml:space="preserve"> must include the resume of the </w:t>
      </w:r>
      <w:hyperlink w:anchor="ProjDir" w:history="1">
        <w:r w:rsidRPr="009D7CA2" w:rsidR="00801FD3">
          <w:rPr>
            <w:rStyle w:val="Hyperlink"/>
          </w:rPr>
          <w:t>Project Director listed in Item 7 of the SF-424S</w:t>
        </w:r>
      </w:hyperlink>
      <w:r w:rsidRPr="00004F98" w:rsidR="00801FD3">
        <w:t xml:space="preserve">. </w:t>
      </w:r>
      <w:r w:rsidRPr="00FD15B0" w:rsidR="00FD15B0">
        <w:rPr>
          <w:u w:val="single"/>
        </w:rPr>
        <w:t xml:space="preserve">For research proposals, Project Directors are encouraged to include their Persistent Identifier (e.g. </w:t>
      </w:r>
      <w:hyperlink r:id="rId112" w:tgtFrame="_blank" w:history="1">
        <w:r w:rsidRPr="00FD15B0" w:rsidR="00FD15B0">
          <w:rPr>
            <w:rStyle w:val="Hyperlink"/>
            <w:bCs/>
          </w:rPr>
          <w:t>ORCID</w:t>
        </w:r>
      </w:hyperlink>
      <w:r w:rsidRPr="00FD15B0" w:rsidR="00FD15B0">
        <w:rPr>
          <w:u w:val="single"/>
        </w:rPr>
        <w:t>) near the top of their Resume.</w:t>
      </w:r>
      <w:r w:rsidRPr="00FD15B0" w:rsidR="00FD15B0">
        <w:t> </w:t>
      </w:r>
    </w:p>
    <w:p w:rsidR="00A03F4F" w:rsidRPr="00004F98" w:rsidP="00295ADA" w14:paraId="2011C4FE" w14:textId="7D040BFB">
      <w:r w:rsidRPr="00004F98">
        <w:t xml:space="preserve">If you cannot identify key project staff by the application deadline, then </w:t>
      </w:r>
      <w:r w:rsidRPr="00004F98" w:rsidR="00801FD3">
        <w:t>i</w:t>
      </w:r>
      <w:r w:rsidRPr="00004F98" w:rsidR="005657D9">
        <w:t>nstead</w:t>
      </w:r>
      <w:r w:rsidRPr="00004F98" w:rsidR="00801FD3">
        <w:t xml:space="preserve"> of a resume</w:t>
      </w:r>
      <w:r w:rsidRPr="00004F98" w:rsidR="00E406CC">
        <w:t>,</w:t>
      </w:r>
      <w:r w:rsidRPr="00004F98" w:rsidR="00801FD3">
        <w:t xml:space="preserve"> </w:t>
      </w:r>
      <w:r w:rsidRPr="00004F98" w:rsidR="00255CD1">
        <w:t xml:space="preserve">provide </w:t>
      </w:r>
      <w:r w:rsidRPr="00004F98">
        <w:t>position description</w:t>
      </w:r>
      <w:r w:rsidRPr="00004F98" w:rsidR="00255CD1">
        <w:t>(s) including</w:t>
      </w:r>
      <w:r w:rsidRPr="00004F98" w:rsidR="008F7493">
        <w:t xml:space="preserve"> </w:t>
      </w:r>
      <w:r w:rsidRPr="00004F98">
        <w:t>the qualities, range of experience, and education necessary to successfully implement and complete project activities.</w:t>
      </w:r>
      <w:r w:rsidR="00BB55FA">
        <w:t xml:space="preserve"> </w:t>
      </w:r>
    </w:p>
    <w:p w:rsidR="004A1753" w:rsidRPr="00427981" w:rsidP="00961A89" w14:paraId="25C47C75" w14:textId="4A7E469F">
      <w:pPr>
        <w:pStyle w:val="Heading6"/>
      </w:pPr>
      <w:bookmarkStart w:id="119" w:name="_Digital_Products_Plan"/>
      <w:bookmarkStart w:id="120" w:name="_Digital_Products_Plan_1"/>
      <w:bookmarkEnd w:id="119"/>
      <w:bookmarkEnd w:id="120"/>
      <w:r w:rsidRPr="00427981">
        <w:t>Digital Product</w:t>
      </w:r>
      <w:r w:rsidRPr="00427981" w:rsidR="004C3B88">
        <w:t>s</w:t>
      </w:r>
      <w:r w:rsidRPr="00427981">
        <w:t xml:space="preserve"> </w:t>
      </w:r>
      <w:r w:rsidRPr="00427981" w:rsidR="004C3B88">
        <w:t>Plan</w:t>
      </w:r>
      <w:r w:rsidRPr="00427981">
        <w:t xml:space="preserve"> </w:t>
      </w:r>
    </w:p>
    <w:p w:rsidR="004C3B88" w:rsidRPr="00004F98" w:rsidP="00295ADA" w14:paraId="1D50EE42" w14:textId="5F241BF3">
      <w:r>
        <w:t>We</w:t>
      </w:r>
      <w:r w:rsidRPr="00004F98">
        <w:t xml:space="preserve"> </w:t>
      </w:r>
      <w:r w:rsidRPr="00004F98">
        <w:t>define digital products very broadly to include digital content</w:t>
      </w:r>
      <w:r w:rsidR="00A85D87">
        <w:t xml:space="preserve"> </w:t>
      </w:r>
      <w:r w:rsidRPr="00F91AC6" w:rsidR="00A85D87">
        <w:rPr>
          <w:highlight w:val="yellow"/>
        </w:rPr>
        <w:t>(</w:t>
      </w:r>
      <w:r w:rsidRPr="00F91AC6" w:rsidR="002F768C">
        <w:rPr>
          <w:highlight w:val="yellow"/>
        </w:rPr>
        <w:t xml:space="preserve">including but not limited to: </w:t>
      </w:r>
      <w:r w:rsidRPr="00F91AC6">
        <w:rPr>
          <w:highlight w:val="yellow"/>
        </w:rPr>
        <w:t>software</w:t>
      </w:r>
      <w:r w:rsidRPr="00F91AC6" w:rsidR="007A0C1F">
        <w:rPr>
          <w:highlight w:val="yellow"/>
        </w:rPr>
        <w:t xml:space="preserve">, </w:t>
      </w:r>
      <w:r w:rsidRPr="00F91AC6" w:rsidR="00A95AFD">
        <w:rPr>
          <w:highlight w:val="yellow"/>
        </w:rPr>
        <w:t>P</w:t>
      </w:r>
      <w:r w:rsidRPr="00F91AC6" w:rsidR="002F768C">
        <w:rPr>
          <w:highlight w:val="yellow"/>
        </w:rPr>
        <w:t>ower</w:t>
      </w:r>
      <w:r w:rsidRPr="00F91AC6" w:rsidR="00A95AFD">
        <w:rPr>
          <w:highlight w:val="yellow"/>
        </w:rPr>
        <w:t>P</w:t>
      </w:r>
      <w:r w:rsidRPr="00F91AC6" w:rsidR="002F768C">
        <w:rPr>
          <w:highlight w:val="yellow"/>
        </w:rPr>
        <w:t xml:space="preserve">oints, datasets, websites, white papers, </w:t>
      </w:r>
      <w:r w:rsidRPr="00F91AC6" w:rsidR="00F52E88">
        <w:rPr>
          <w:highlight w:val="yellow"/>
        </w:rPr>
        <w:t>and curricula</w:t>
      </w:r>
      <w:r w:rsidR="00F52E88">
        <w:t>)</w:t>
      </w:r>
      <w:r w:rsidRPr="00004F98">
        <w:t xml:space="preserve">. In </w:t>
      </w:r>
      <w:r w:rsidR="00526CF1">
        <w:t>your</w:t>
      </w:r>
      <w:r w:rsidRPr="00004F98">
        <w:t xml:space="preserve"> Digital Products </w:t>
      </w:r>
      <w:r w:rsidRPr="00004F98" w:rsidR="006018A8">
        <w:t>Plan,</w:t>
      </w:r>
      <w:r w:rsidRPr="00004F98">
        <w:t xml:space="preserve"> address each of the following for each type of major digital output you will create during your project.</w:t>
      </w:r>
      <w:r w:rsidRPr="00004F98" w:rsidR="00394C0F">
        <w:t xml:space="preserve"> </w:t>
      </w:r>
      <w:r w:rsidRPr="00004F98" w:rsidR="00995431">
        <w:t>We recommend limiting your plan to two pages.</w:t>
      </w:r>
      <w:r w:rsidR="00347922">
        <w:t xml:space="preserve"> </w:t>
      </w:r>
      <w:r w:rsidRPr="00004F98" w:rsidR="00347922">
        <w:t>Save the document as a PDF.</w:t>
      </w:r>
    </w:p>
    <w:p w:rsidR="004C3B88" w:rsidRPr="00427981" w:rsidP="005F5622" w14:paraId="44D12475" w14:textId="731C545F">
      <w:pPr>
        <w:pStyle w:val="ListParagraph"/>
        <w:numPr>
          <w:ilvl w:val="0"/>
          <w:numId w:val="55"/>
        </w:numPr>
        <w:spacing w:before="60" w:after="60"/>
        <w:contextualSpacing w:val="0"/>
      </w:pPr>
      <w:r w:rsidRPr="009E1422">
        <w:rPr>
          <w:b/>
          <w:bCs/>
          <w:noProof/>
        </w:rPr>
        <mc:AlternateContent>
          <mc:Choice Requires="wps">
            <w:drawing>
              <wp:anchor distT="0" distB="0" distL="114300" distR="114300" simplePos="0" relativeHeight="251658240" behindDoc="0" locked="0" layoutInCell="1" allowOverlap="1">
                <wp:simplePos x="0" y="0"/>
                <wp:positionH relativeFrom="column">
                  <wp:posOffset>-26670</wp:posOffset>
                </wp:positionH>
                <wp:positionV relativeFrom="paragraph">
                  <wp:posOffset>135255</wp:posOffset>
                </wp:positionV>
                <wp:extent cx="1647825" cy="1169035"/>
                <wp:effectExtent l="0" t="0" r="28575" b="12065"/>
                <wp:wrapSquare wrapText="bothSides"/>
                <wp:docPr id="2024271503" name="Rectangle 3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1647825" cy="116903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9768A1" w:rsidP="009D2449" w14:textId="508B4FD1">
                            <w:pPr>
                              <w:ind w:left="720"/>
                            </w:pPr>
                            <w:r>
                              <w:t xml:space="preserve">See </w:t>
                            </w:r>
                            <w:hyperlink w:anchor="_Appendix_Four_–" w:history="1">
                              <w:r w:rsidRPr="00325124">
                                <w:rPr>
                                  <w:rStyle w:val="Hyperlink"/>
                                </w:rPr>
                                <w:t>Guidance for creating a Digital Products Plan.</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V relativeFrom="margin">
                  <wp14:pctHeight>0</wp14:pctHeight>
                </wp14:sizeRelV>
              </wp:anchor>
            </w:drawing>
          </mc:Choice>
          <mc:Fallback>
            <w:pict>
              <v:rect id="Rectangle 33" o:spid="_x0000_s1057" alt="&quot;&quot;" style="width:129.75pt;height:92.05pt;margin-top:10.65pt;margin-left:-2.1pt;mso-height-percent:0;mso-height-relative:margin;mso-wrap-distance-bottom:0;mso-wrap-distance-left:9pt;mso-wrap-distance-right:9pt;mso-wrap-distance-top:0;mso-wrap-style:square;position:absolute;visibility:visible;v-text-anchor:middle;z-index:251659264" fillcolor="#f7fbff" strokecolor="#33715b" strokeweight="1pt">
                <v:textbox>
                  <w:txbxContent>
                    <w:p w:rsidR="009768A1" w:rsidP="009D2449" w14:paraId="1AE3524D" w14:textId="508B4FD1">
                      <w:pPr>
                        <w:ind w:left="720"/>
                      </w:pPr>
                      <w:r>
                        <w:t xml:space="preserve">See </w:t>
                      </w:r>
                      <w:hyperlink w:anchor="_Appendix_Four_–" w:history="1">
                        <w:r w:rsidRPr="00325124">
                          <w:rPr>
                            <w:rStyle w:val="Hyperlink"/>
                          </w:rPr>
                          <w:t>Guidance for creating a Digital Products Plan.</w:t>
                        </w:r>
                      </w:hyperlink>
                    </w:p>
                  </w:txbxContent>
                </v:textbox>
                <w10:wrap type="square"/>
              </v:rect>
            </w:pict>
          </mc:Fallback>
        </mc:AlternateContent>
      </w:r>
      <w:r w:rsidRPr="009E1422" w:rsidR="00917793">
        <w:rPr>
          <w:b/>
          <w:bCs/>
        </w:rPr>
        <w:t>Type</w:t>
      </w:r>
      <w:r w:rsidRPr="00427981" w:rsidR="004C3B88">
        <w:rPr>
          <w:b/>
          <w:bCs/>
        </w:rPr>
        <w:t>:</w:t>
      </w:r>
      <w:r w:rsidRPr="00427981" w:rsidR="004C3B88">
        <w:t xml:space="preserve"> What types of digital products will you create?</w:t>
      </w:r>
    </w:p>
    <w:p w:rsidR="004C3B88" w:rsidRPr="00427981" w:rsidP="005F5622" w14:paraId="2670651C" w14:textId="284FE011">
      <w:pPr>
        <w:pStyle w:val="ListParagraph"/>
        <w:numPr>
          <w:ilvl w:val="0"/>
          <w:numId w:val="54"/>
        </w:numPr>
        <w:spacing w:before="60" w:after="60"/>
        <w:contextualSpacing w:val="0"/>
      </w:pPr>
      <w:r w:rsidRPr="009E1422">
        <w:rPr>
          <w:b/>
          <w:bCs/>
          <w:noProof/>
        </w:rPr>
        <w:drawing>
          <wp:anchor distT="0" distB="0" distL="114300" distR="114300" simplePos="0" relativeHeight="251719680" behindDoc="0" locked="0" layoutInCell="1" allowOverlap="1">
            <wp:simplePos x="0" y="0"/>
            <wp:positionH relativeFrom="column">
              <wp:posOffset>71022</wp:posOffset>
            </wp:positionH>
            <wp:positionV relativeFrom="paragraph">
              <wp:posOffset>86360</wp:posOffset>
            </wp:positionV>
            <wp:extent cx="347345" cy="347345"/>
            <wp:effectExtent l="0" t="0" r="0" b="0"/>
            <wp:wrapSquare wrapText="bothSides"/>
            <wp:docPr id="1735770371" name="Graphic 3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5770371" name="Graphic 34">
                      <a:extLst>
                        <a:ext xmlns:a="http://schemas.openxmlformats.org/drawingml/2006/main" uri="{C183D7F6-B498-43B3-948B-1728B52AA6E4}">
                          <adec:decorative xmlns:adec="http://schemas.microsoft.com/office/drawing/2017/decorative" val="1"/>
                        </a:ext>
                      </a:extLst>
                    </pic:cNvPr>
                    <pic:cNvPicPr>
                      <a:picLocks noChangeAspect="1"/>
                    </pic:cNvPicPr>
                  </pic:nvPicPr>
                  <pic:blipFill>
                    <a:blip xmlns:r="http://schemas.openxmlformats.org/officeDocument/2006/relationships" r:embed="rId51"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2"/>
                        </a:ext>
                      </a:extLst>
                    </a:blip>
                    <a:stretch>
                      <a:fillRect/>
                    </a:stretch>
                  </pic:blipFill>
                  <pic:spPr>
                    <a:xfrm>
                      <a:off x="0" y="0"/>
                      <a:ext cx="347345" cy="347345"/>
                    </a:xfrm>
                    <a:prstGeom prst="rect">
                      <a:avLst/>
                    </a:prstGeom>
                  </pic:spPr>
                </pic:pic>
              </a:graphicData>
            </a:graphic>
          </wp:anchor>
        </w:drawing>
      </w:r>
      <w:r w:rsidRPr="009E1422">
        <w:rPr>
          <w:b/>
          <w:bCs/>
        </w:rPr>
        <w:t>Availability</w:t>
      </w:r>
      <w:r w:rsidRPr="00427981">
        <w:rPr>
          <w:b/>
          <w:bCs/>
        </w:rPr>
        <w:t>:</w:t>
      </w:r>
      <w:r w:rsidRPr="00427981">
        <w:t xml:space="preserve"> How will you make your digital products open</w:t>
      </w:r>
      <w:r w:rsidRPr="00427981" w:rsidR="00A073E7">
        <w:t>ly</w:t>
      </w:r>
      <w:r w:rsidRPr="00427981">
        <w:t xml:space="preserve"> available (as appropriate)?</w:t>
      </w:r>
    </w:p>
    <w:p w:rsidR="004C3B88" w:rsidRPr="00427981" w:rsidP="005F5622" w14:paraId="40E3BD63" w14:textId="11F7D436">
      <w:pPr>
        <w:pStyle w:val="ListParagraph"/>
        <w:numPr>
          <w:ilvl w:val="0"/>
          <w:numId w:val="53"/>
        </w:numPr>
        <w:spacing w:before="60" w:after="60"/>
        <w:contextualSpacing w:val="0"/>
      </w:pPr>
      <w:r w:rsidRPr="009E1422">
        <w:rPr>
          <w:b/>
          <w:bCs/>
        </w:rPr>
        <w:t>Access</w:t>
      </w:r>
      <w:r w:rsidRPr="00AD18D6">
        <w:rPr>
          <w:b/>
          <w:bCs/>
        </w:rPr>
        <w:t>:</w:t>
      </w:r>
      <w:r w:rsidRPr="00427981">
        <w:t xml:space="preserve"> </w:t>
      </w:r>
      <w:r w:rsidRPr="00427981">
        <w:t>What rights will you assert over your digital products, and what limitations, if any, will you place on their use? Will your products implicate privacy concerns or cultural sensitivities, and if so, how will you address them?</w:t>
      </w:r>
    </w:p>
    <w:p w:rsidR="004C3B88" w:rsidRPr="00427981" w:rsidP="005F5622" w14:paraId="7BE54D1D" w14:textId="0CF2DD01">
      <w:pPr>
        <w:pStyle w:val="ListParagraph"/>
        <w:numPr>
          <w:ilvl w:val="0"/>
          <w:numId w:val="27"/>
        </w:numPr>
        <w:spacing w:before="60" w:after="360"/>
        <w:ind w:left="3240"/>
        <w:contextualSpacing w:val="0"/>
      </w:pPr>
      <w:r w:rsidRPr="009E1422">
        <w:rPr>
          <w:b/>
          <w:bCs/>
        </w:rPr>
        <w:t>Sustainability</w:t>
      </w:r>
      <w:r w:rsidRPr="00427981">
        <w:rPr>
          <w:b/>
          <w:bCs/>
        </w:rPr>
        <w:t>:</w:t>
      </w:r>
      <w:r w:rsidRPr="00427981">
        <w:t xml:space="preserve"> How will you ensure the sustainability of your digital products?</w:t>
      </w:r>
    </w:p>
    <w:p w:rsidR="00313E93" w:rsidRPr="00427981" w:rsidP="00961A89" w14:paraId="49BFE2E2" w14:textId="29A69068">
      <w:pPr>
        <w:pStyle w:val="Heading6"/>
      </w:pPr>
      <w:bookmarkStart w:id="121" w:name="_Performance_Measurement_Plan_1"/>
      <w:bookmarkEnd w:id="121"/>
      <w:r w:rsidRPr="00427981">
        <w:t xml:space="preserve">Performance Measurement Plan </w:t>
      </w:r>
    </w:p>
    <w:p w:rsidR="00313E93" w:rsidRPr="00004F98" w:rsidP="00295ADA" w14:paraId="616FCC2B" w14:textId="2392E403">
      <w:r>
        <w:t>Your</w:t>
      </w:r>
      <w:r w:rsidRPr="00004F98">
        <w:t xml:space="preserve"> Performance Measurement Plan should show how you will monitor and assess your performance as an awardee</w:t>
      </w:r>
      <w:r w:rsidR="003C663F">
        <w:t xml:space="preserve"> and </w:t>
      </w:r>
      <w:r w:rsidR="00CF0387">
        <w:t>achieve</w:t>
      </w:r>
      <w:r w:rsidR="003C663F">
        <w:t xml:space="preserve"> your</w:t>
      </w:r>
      <w:r w:rsidR="005E404F">
        <w:t xml:space="preserve"> selected</w:t>
      </w:r>
      <w:r w:rsidR="003C663F">
        <w:t xml:space="preserve"> </w:t>
      </w:r>
      <w:hyperlink w:anchor="_A2._Laura_Bush" w:history="1">
        <w:r w:rsidR="00E90129">
          <w:rPr>
            <w:rStyle w:val="Hyperlink"/>
          </w:rPr>
          <w:t>p</w:t>
        </w:r>
        <w:r w:rsidRPr="003C663F" w:rsidR="003C663F">
          <w:rPr>
            <w:rStyle w:val="Hyperlink"/>
          </w:rPr>
          <w:t>rogram goal and objective</w:t>
        </w:r>
      </w:hyperlink>
      <w:r w:rsidRPr="00004F98">
        <w:t xml:space="preserve"> from the perspectives</w:t>
      </w:r>
      <w:r w:rsidR="001852EE">
        <w:t xml:space="preserve"> of</w:t>
      </w:r>
      <w:r w:rsidRPr="00004F98">
        <w:t xml:space="preserve"> </w:t>
      </w:r>
      <w:hyperlink w:anchor="_Performance_Measures" w:history="1">
        <w:r w:rsidR="001852EE">
          <w:rPr>
            <w:rStyle w:val="Hyperlink"/>
          </w:rPr>
          <w:t>Effectiveness, Efficiency, Quality, and Timeliness</w:t>
        </w:r>
      </w:hyperlink>
      <w:r w:rsidRPr="00004F98">
        <w:t xml:space="preserve"> for your overall project. </w:t>
      </w:r>
    </w:p>
    <w:p w:rsidR="00313E93" w:rsidRPr="00004F98" w:rsidP="00295ADA" w14:paraId="18F8862F" w14:textId="47B57359">
      <w:r w:rsidRPr="00004F98">
        <w:t xml:space="preserve">For each </w:t>
      </w:r>
      <w:r w:rsidR="001852EE">
        <w:t xml:space="preserve">performance </w:t>
      </w:r>
      <w:r w:rsidRPr="00004F98">
        <w:t xml:space="preserve">measure, identify what data you will collect from what source, the method you will use to collect it, and according to what schedule. The chart below provides sample statements for each measure and a space to record your own. </w:t>
      </w:r>
      <w:hyperlink r:id="rId113">
        <w:r w:rsidRPr="7FF3F848" w:rsidR="04A23C61">
          <w:rPr>
            <w:rStyle w:val="Hyperlink"/>
          </w:rPr>
          <w:t>We've provided a fillable version of this chart</w:t>
        </w:r>
      </w:hyperlink>
      <w:r w:rsidR="457A4138">
        <w:t xml:space="preserve"> (DOCX, 25KB), which you are welcome, but not required, to use. </w:t>
      </w:r>
      <w:r w:rsidRPr="00004F98">
        <w:t>We recommend limiting your Performance Measurement Plan to two pages. Save your document as a PDF.</w:t>
      </w:r>
    </w:p>
    <w:p w:rsidR="00EC46FD" w:rsidRPr="00004F98" w:rsidP="00295ADA" w14:paraId="6DCCF218" w14:textId="35A8AFC2"/>
    <w:p w:rsidR="00EC46FD" w:rsidP="00295ADA" w14:paraId="2BA25A54" w14:textId="236B65FE">
      <w:r>
        <w:rPr>
          <w:noProof/>
        </w:rPr>
        <w:drawing>
          <wp:inline distT="0" distB="0" distL="0" distR="0">
            <wp:extent cx="5943600" cy="3961765"/>
            <wp:effectExtent l="19050" t="19050" r="19050" b="19685"/>
            <wp:docPr id="2033465624" name="Picture 1" descr="Example of Performance Measurement Pl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3465624" name="Picture 1" descr="Example of Performance Measurement Plan"/>
                    <pic:cNvPicPr/>
                  </pic:nvPicPr>
                  <pic:blipFill>
                    <a:blip xmlns:r="http://schemas.openxmlformats.org/officeDocument/2006/relationships" r:embed="rId114"/>
                    <a:stretch>
                      <a:fillRect/>
                    </a:stretch>
                  </pic:blipFill>
                  <pic:spPr>
                    <a:xfrm>
                      <a:off x="0" y="0"/>
                      <a:ext cx="5943600" cy="3961765"/>
                    </a:xfrm>
                    <a:prstGeom prst="rect">
                      <a:avLst/>
                    </a:prstGeom>
                    <a:ln>
                      <a:solidFill>
                        <a:schemeClr val="accent5">
                          <a:lumMod val="50000"/>
                        </a:schemeClr>
                      </a:solidFill>
                    </a:ln>
                  </pic:spPr>
                </pic:pic>
              </a:graphicData>
            </a:graphic>
          </wp:inline>
        </w:drawing>
      </w:r>
      <w:bookmarkStart w:id="122" w:name="_Phase_II_Invited_2"/>
      <w:bookmarkEnd w:id="122"/>
    </w:p>
    <w:p w:rsidR="00E53DCD" w:rsidRPr="00004F98" w:rsidP="00E53DCD" w14:paraId="206AFA9D" w14:textId="11B4ADE8">
      <w:pPr>
        <w:spacing w:line="240" w:lineRule="auto"/>
      </w:pPr>
      <w:bookmarkStart w:id="123" w:name="_D3d._Conditionally_Required"/>
      <w:bookmarkEnd w:id="123"/>
    </w:p>
    <w:p w:rsidR="00E53DCD" w:rsidRPr="00004F98" w:rsidP="00295ADA" w14:paraId="542AC90E" w14:textId="1C6FB85C"/>
    <w:p w:rsidR="00A03F4F" w:rsidRPr="00427981" w:rsidP="00295ADA" w14:paraId="5F5D533C" w14:textId="3B2F048E">
      <w:pPr>
        <w:pStyle w:val="Heading5"/>
      </w:pPr>
      <w:bookmarkStart w:id="124" w:name="_Phase_II_Invited_4"/>
      <w:bookmarkEnd w:id="124"/>
      <w:r w:rsidRPr="00427981">
        <w:t>Conditionally Required Documents</w:t>
      </w:r>
    </w:p>
    <w:p w:rsidR="00A03F4F" w:rsidRPr="00004F98" w:rsidP="00B868E7" w14:paraId="6CA159C7" w14:textId="17BA5348">
      <w:pPr>
        <w:keepNext/>
        <w:keepLines/>
      </w:pPr>
      <w:r w:rsidRPr="00004F98">
        <w:t>These documents may be required</w:t>
      </w:r>
      <w:r w:rsidR="000D46CD">
        <w:t xml:space="preserve"> for your application</w:t>
      </w:r>
      <w:r w:rsidRPr="00004F98">
        <w:t xml:space="preserve">, depending on the circumstances. </w:t>
      </w:r>
      <w:r w:rsidR="000D46CD">
        <w:t xml:space="preserve">Refer to the table below to </w:t>
      </w:r>
      <w:r w:rsidR="00C22EE7">
        <w:t>determine which, if any, Conditionally Required Documents you may need to provide</w:t>
      </w:r>
      <w:r w:rsidRPr="00004F98">
        <w:t>.</w:t>
      </w:r>
    </w:p>
    <w:p w:rsidR="00034C05" w:rsidRPr="00004F98" w:rsidP="00B868E7" w14:paraId="0B291EA3" w14:textId="1AEF5312">
      <w:pPr>
        <w:keepNext/>
        <w:keepLines/>
      </w:pPr>
      <w:r>
        <w:t xml:space="preserve">If you </w:t>
      </w:r>
      <w:r w:rsidR="00AF6E2F">
        <w:t>fail</w:t>
      </w:r>
      <w:r w:rsidRPr="00004F98" w:rsidR="00641364">
        <w:t xml:space="preserve"> to</w:t>
      </w:r>
      <w:r w:rsidR="00FC34EE">
        <w:t xml:space="preserve"> </w:t>
      </w:r>
      <w:r w:rsidRPr="00004F98" w:rsidR="00641364">
        <w:t xml:space="preserve">provide a </w:t>
      </w:r>
      <w:r w:rsidRPr="00004F98" w:rsidR="00871481">
        <w:t>C</w:t>
      </w:r>
      <w:r w:rsidRPr="00004F98" w:rsidR="00641364">
        <w:t xml:space="preserve">onditionally </w:t>
      </w:r>
      <w:r w:rsidRPr="00004F98" w:rsidR="00871481">
        <w:t>R</w:t>
      </w:r>
      <w:r w:rsidRPr="00004F98" w:rsidR="00641364">
        <w:t xml:space="preserve">equired </w:t>
      </w:r>
      <w:r w:rsidRPr="00004F98" w:rsidR="00871481">
        <w:t>D</w:t>
      </w:r>
      <w:r w:rsidRPr="00004F98" w:rsidR="00641364">
        <w:t>ocument</w:t>
      </w:r>
      <w:r w:rsidR="00AF6E2F">
        <w:t xml:space="preserve">, we will consider your application </w:t>
      </w:r>
      <w:r w:rsidRPr="00004F98" w:rsidR="00641364">
        <w:t xml:space="preserve">incomplete, and may </w:t>
      </w:r>
      <w:r w:rsidR="00AF6E2F">
        <w:t>reject it</w:t>
      </w:r>
      <w:r w:rsidRPr="00004F98" w:rsidR="00641364">
        <w:t xml:space="preserve"> from further consideration.</w:t>
      </w:r>
    </w:p>
    <w:tbl>
      <w:tblPr>
        <w:tblStyle w:val="TableGrid1"/>
        <w:tblW w:w="5101"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ayout w:type="fixed"/>
        <w:tblCellMar>
          <w:top w:w="3" w:type="dxa"/>
        </w:tblCellMar>
        <w:tblLook w:val="04A0"/>
      </w:tblPr>
      <w:tblGrid>
        <w:gridCol w:w="2340"/>
        <w:gridCol w:w="3151"/>
        <w:gridCol w:w="4058"/>
      </w:tblGrid>
      <w:tr w14:paraId="5AE30311" w14:textId="77777777" w:rsidTr="003425AA">
        <w:tblPrEx>
          <w:tblW w:w="5101"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ayout w:type="fixed"/>
          <w:tblCellMar>
            <w:top w:w="3" w:type="dxa"/>
          </w:tblCellMar>
          <w:tblLook w:val="04A0"/>
        </w:tblPrEx>
        <w:trPr>
          <w:cantSplit/>
          <w:trHeight w:val="430"/>
          <w:tblHeader/>
          <w:jc w:val="center"/>
        </w:trPr>
        <w:tc>
          <w:tcPr>
            <w:tcW w:w="1225" w:type="pct"/>
            <w:vAlign w:val="center"/>
          </w:tcPr>
          <w:p w:rsidR="00034C05" w:rsidRPr="0049303A" w:rsidP="003425AA" w14:paraId="4388FA1A" w14:textId="77777777">
            <w:pPr>
              <w:pStyle w:val="StrongTableHeading"/>
              <w:ind w:left="144"/>
              <w:rPr>
                <w:sz w:val="32"/>
                <w:szCs w:val="24"/>
              </w:rPr>
            </w:pPr>
            <w:r w:rsidRPr="0049303A">
              <w:rPr>
                <w:sz w:val="32"/>
                <w:szCs w:val="24"/>
              </w:rPr>
              <w:t xml:space="preserve">If you are: </w:t>
            </w:r>
          </w:p>
        </w:tc>
        <w:tc>
          <w:tcPr>
            <w:tcW w:w="1650" w:type="pct"/>
            <w:vAlign w:val="center"/>
          </w:tcPr>
          <w:p w:rsidR="00034C05" w:rsidRPr="0049303A" w:rsidP="003425AA" w14:paraId="78EF9BB2" w14:textId="77777777">
            <w:pPr>
              <w:pStyle w:val="StrongTableHeading"/>
              <w:ind w:left="144"/>
              <w:rPr>
                <w:sz w:val="32"/>
                <w:szCs w:val="24"/>
              </w:rPr>
            </w:pPr>
            <w:r w:rsidRPr="0049303A">
              <w:rPr>
                <w:sz w:val="32"/>
                <w:szCs w:val="24"/>
              </w:rPr>
              <w:t xml:space="preserve">Then you must provide: </w:t>
            </w:r>
          </w:p>
        </w:tc>
        <w:tc>
          <w:tcPr>
            <w:tcW w:w="2125" w:type="pct"/>
            <w:vAlign w:val="center"/>
          </w:tcPr>
          <w:p w:rsidR="00034C05" w:rsidRPr="0049303A" w:rsidP="003425AA" w14:paraId="1B34FD38" w14:textId="77777777">
            <w:pPr>
              <w:pStyle w:val="StrongTableHeading"/>
              <w:ind w:left="144"/>
              <w:rPr>
                <w:sz w:val="32"/>
                <w:szCs w:val="24"/>
              </w:rPr>
            </w:pPr>
            <w:r w:rsidRPr="0049303A">
              <w:rPr>
                <w:sz w:val="32"/>
                <w:szCs w:val="24"/>
              </w:rPr>
              <w:t xml:space="preserve">Notes: </w:t>
            </w:r>
          </w:p>
        </w:tc>
      </w:tr>
      <w:tr w14:paraId="12DB865B" w14:textId="77777777" w:rsidTr="003425AA">
        <w:tblPrEx>
          <w:tblW w:w="5101" w:type="pct"/>
          <w:jc w:val="center"/>
          <w:tblInd w:w="0" w:type="dxa"/>
          <w:tblLayout w:type="fixed"/>
          <w:tblCellMar>
            <w:top w:w="3" w:type="dxa"/>
          </w:tblCellMar>
          <w:tblLook w:val="04A0"/>
        </w:tblPrEx>
        <w:trPr>
          <w:cantSplit/>
          <w:trHeight w:val="1164"/>
          <w:jc w:val="center"/>
        </w:trPr>
        <w:tc>
          <w:tcPr>
            <w:tcW w:w="1225" w:type="pct"/>
          </w:tcPr>
          <w:p w:rsidR="0020192B" w:rsidP="003425AA" w14:paraId="4BFD464B" w14:textId="77777777">
            <w:pPr>
              <w:pStyle w:val="TableHeaderRow"/>
              <w:ind w:left="144"/>
              <w:rPr>
                <w:sz w:val="28"/>
                <w:szCs w:val="22"/>
              </w:rPr>
            </w:pPr>
            <w:bookmarkStart w:id="125" w:name="ProofofNonprofitStatus"/>
            <w:r w:rsidRPr="0049303A">
              <w:rPr>
                <w:sz w:val="28"/>
                <w:szCs w:val="22"/>
              </w:rPr>
              <w:t>Applying as a private, nonprofit institution</w:t>
            </w:r>
            <w:r>
              <w:rPr>
                <w:sz w:val="28"/>
                <w:szCs w:val="22"/>
              </w:rPr>
              <w:t xml:space="preserve"> </w:t>
            </w:r>
          </w:p>
          <w:bookmarkEnd w:id="125"/>
          <w:p w:rsidR="00034C05" w:rsidRPr="0049303A" w:rsidP="003425AA" w14:paraId="51F98615" w14:textId="6E33F378">
            <w:pPr>
              <w:pStyle w:val="TableHeaderRow"/>
              <w:ind w:left="144"/>
              <w:rPr>
                <w:i/>
                <w:iCs/>
                <w:sz w:val="28"/>
                <w:szCs w:val="22"/>
              </w:rPr>
            </w:pPr>
            <w:r w:rsidRPr="0049303A">
              <w:rPr>
                <w:i/>
                <w:iCs/>
                <w:sz w:val="22"/>
                <w:szCs w:val="18"/>
              </w:rPr>
              <w:t>(</w:t>
            </w:r>
            <w:r w:rsidRPr="0049303A" w:rsidR="00641364">
              <w:rPr>
                <w:i/>
                <w:iCs/>
                <w:sz w:val="22"/>
                <w:szCs w:val="18"/>
              </w:rPr>
              <w:t>as indicated by choosing “M”</w:t>
            </w:r>
            <w:r w:rsidR="00641364">
              <w:rPr>
                <w:i/>
                <w:sz w:val="22"/>
                <w:szCs w:val="18"/>
              </w:rPr>
              <w:t xml:space="preserve"> </w:t>
            </w:r>
            <w:r w:rsidR="000302F6">
              <w:rPr>
                <w:i/>
                <w:iCs/>
                <w:sz w:val="22"/>
                <w:szCs w:val="18"/>
              </w:rPr>
              <w:t>or “X”</w:t>
            </w:r>
            <w:r w:rsidRPr="0049303A" w:rsidR="00641364">
              <w:rPr>
                <w:i/>
                <w:iCs/>
                <w:sz w:val="22"/>
                <w:szCs w:val="18"/>
              </w:rPr>
              <w:t xml:space="preserve"> as the Applicant Type code in 5d of the SF-</w:t>
            </w:r>
            <w:r w:rsidRPr="0049303A" w:rsidR="00FC6197">
              <w:rPr>
                <w:i/>
                <w:iCs/>
                <w:sz w:val="22"/>
                <w:szCs w:val="18"/>
              </w:rPr>
              <w:t xml:space="preserve">424S </w:t>
            </w:r>
            <w:r w:rsidRPr="0049303A" w:rsidR="00641364">
              <w:rPr>
                <w:i/>
                <w:iCs/>
                <w:sz w:val="22"/>
                <w:szCs w:val="18"/>
              </w:rPr>
              <w:t>form</w:t>
            </w:r>
            <w:r w:rsidRPr="0049303A">
              <w:rPr>
                <w:i/>
                <w:iCs/>
                <w:sz w:val="22"/>
                <w:szCs w:val="18"/>
              </w:rPr>
              <w:t>)</w:t>
            </w:r>
            <w:r w:rsidRPr="0049303A" w:rsidR="008D1BC8">
              <w:rPr>
                <w:i/>
                <w:iCs/>
                <w:sz w:val="22"/>
                <w:szCs w:val="18"/>
              </w:rPr>
              <w:t>.</w:t>
            </w:r>
            <w:r w:rsidRPr="0049303A" w:rsidR="00641364">
              <w:rPr>
                <w:i/>
                <w:iCs/>
                <w:sz w:val="22"/>
                <w:szCs w:val="18"/>
              </w:rPr>
              <w:t xml:space="preserve"> </w:t>
            </w:r>
          </w:p>
        </w:tc>
        <w:tc>
          <w:tcPr>
            <w:tcW w:w="1650" w:type="pct"/>
          </w:tcPr>
          <w:p w:rsidR="00034C05" w:rsidRPr="00004F98" w:rsidP="003425AA" w14:paraId="6C99A479" w14:textId="77777777">
            <w:pPr>
              <w:ind w:left="144"/>
            </w:pPr>
            <w:r w:rsidRPr="00004F98">
              <w:t xml:space="preserve">A copy of the IRS letter indicating your eligibility for nonprofit status under the applicable provision of the Internal Revenue Code of 1954, as amended. </w:t>
            </w:r>
          </w:p>
        </w:tc>
        <w:tc>
          <w:tcPr>
            <w:tcW w:w="2125" w:type="pct"/>
          </w:tcPr>
          <w:p w:rsidR="00A03F4F" w:rsidRPr="00004F98" w:rsidP="003425AA" w14:paraId="19CDC991" w14:textId="3FA465B0">
            <w:pPr>
              <w:ind w:left="144"/>
            </w:pPr>
            <w:r w:rsidRPr="00004F98">
              <w:t xml:space="preserve">You must submit this letter with each application </w:t>
            </w:r>
            <w:r w:rsidR="00685956">
              <w:t>even if</w:t>
            </w:r>
            <w:r w:rsidRPr="00004F98">
              <w:t xml:space="preserve"> you have submitted it with other applications in the current year or in previous years.</w:t>
            </w:r>
          </w:p>
          <w:p w:rsidR="00034C05" w:rsidRPr="00004F98" w:rsidP="003425AA" w14:paraId="2315B55D" w14:textId="2C754AE4">
            <w:pPr>
              <w:ind w:left="144"/>
            </w:pPr>
            <w:r w:rsidRPr="00004F98">
              <w:t>We will not accept a letter o</w:t>
            </w:r>
            <w:r w:rsidRPr="00004F98" w:rsidR="00871481">
              <w:t>f</w:t>
            </w:r>
            <w:r w:rsidRPr="00004F98">
              <w:t xml:space="preserve"> State sales tax exemption as proof of nonprofit status. </w:t>
            </w:r>
          </w:p>
        </w:tc>
      </w:tr>
      <w:tr w14:paraId="3B3B6B13" w14:textId="77777777" w:rsidTr="003425AA">
        <w:tblPrEx>
          <w:tblW w:w="5101" w:type="pct"/>
          <w:jc w:val="center"/>
          <w:tblInd w:w="0" w:type="dxa"/>
          <w:tblLayout w:type="fixed"/>
          <w:tblCellMar>
            <w:top w:w="3" w:type="dxa"/>
          </w:tblCellMar>
          <w:tblLook w:val="04A0"/>
        </w:tblPrEx>
        <w:trPr>
          <w:cantSplit/>
          <w:trHeight w:val="1164"/>
          <w:jc w:val="center"/>
        </w:trPr>
        <w:tc>
          <w:tcPr>
            <w:tcW w:w="1225" w:type="pct"/>
          </w:tcPr>
          <w:p w:rsidR="005D7BB6" w:rsidRPr="00F91AC6" w:rsidP="005D7BB6" w14:paraId="36C35F66" w14:textId="0C15A5A7">
            <w:pPr>
              <w:pStyle w:val="TableHeaderRow"/>
              <w:ind w:left="144"/>
              <w:rPr>
                <w:sz w:val="28"/>
                <w:szCs w:val="22"/>
                <w:highlight w:val="yellow"/>
              </w:rPr>
            </w:pPr>
            <w:r w:rsidRPr="00F91AC6">
              <w:rPr>
                <w:sz w:val="28"/>
                <w:szCs w:val="22"/>
                <w:highlight w:val="yellow"/>
              </w:rPr>
              <w:t>Applying</w:t>
            </w:r>
            <w:r w:rsidRPr="00F91AC6" w:rsidR="00A923FA">
              <w:rPr>
                <w:sz w:val="28"/>
                <w:szCs w:val="22"/>
                <w:highlight w:val="yellow"/>
              </w:rPr>
              <w:t xml:space="preserve"> as a</w:t>
            </w:r>
            <w:r w:rsidRPr="00F91AC6">
              <w:rPr>
                <w:sz w:val="28"/>
                <w:szCs w:val="22"/>
                <w:highlight w:val="yellow"/>
              </w:rPr>
              <w:t xml:space="preserve"> nonprofit </w:t>
            </w:r>
            <w:r w:rsidR="00ED1917">
              <w:rPr>
                <w:sz w:val="28"/>
                <w:szCs w:val="22"/>
                <w:highlight w:val="yellow"/>
              </w:rPr>
              <w:t>f</w:t>
            </w:r>
            <w:r w:rsidR="00202DD0">
              <w:rPr>
                <w:sz w:val="28"/>
                <w:szCs w:val="22"/>
                <w:highlight w:val="yellow"/>
              </w:rPr>
              <w:t>oundation</w:t>
            </w:r>
            <w:r w:rsidRPr="00F91AC6">
              <w:rPr>
                <w:sz w:val="28"/>
                <w:szCs w:val="22"/>
                <w:highlight w:val="yellow"/>
              </w:rPr>
              <w:t xml:space="preserve"> </w:t>
            </w:r>
            <w:r w:rsidRPr="00F91AC6" w:rsidR="00A909E7">
              <w:rPr>
                <w:sz w:val="28"/>
                <w:szCs w:val="22"/>
                <w:highlight w:val="yellow"/>
              </w:rPr>
              <w:t xml:space="preserve"> </w:t>
            </w:r>
          </w:p>
          <w:p w:rsidR="005D7BB6" w:rsidRPr="00F91AC6" w:rsidP="005D7BB6" w14:paraId="73FF2B0C" w14:textId="6D433EF6">
            <w:pPr>
              <w:pStyle w:val="TableHeaderRow"/>
              <w:ind w:left="144"/>
              <w:rPr>
                <w:sz w:val="28"/>
                <w:szCs w:val="22"/>
                <w:highlight w:val="yellow"/>
              </w:rPr>
            </w:pPr>
          </w:p>
        </w:tc>
        <w:tc>
          <w:tcPr>
            <w:tcW w:w="1650" w:type="pct"/>
          </w:tcPr>
          <w:p w:rsidR="005D7BB6" w:rsidRPr="00F91AC6" w:rsidP="005D7BB6" w14:paraId="1F235157" w14:textId="2DFA6841">
            <w:pPr>
              <w:ind w:left="144"/>
              <w:rPr>
                <w:highlight w:val="yellow"/>
              </w:rPr>
            </w:pPr>
            <w:r w:rsidRPr="00F91AC6">
              <w:rPr>
                <w:highlight w:val="yellow"/>
              </w:rPr>
              <w:t xml:space="preserve">A letter indicating that your foundation </w:t>
            </w:r>
            <w:r w:rsidRPr="00F91AC6" w:rsidR="006F49C4">
              <w:rPr>
                <w:highlight w:val="yellow"/>
              </w:rPr>
              <w:t xml:space="preserve">supports the specific library or archives, has the ability to </w:t>
            </w:r>
            <w:r w:rsidRPr="00F91AC6" w:rsidR="00F033C0">
              <w:rPr>
                <w:highlight w:val="yellow"/>
              </w:rPr>
              <w:t>administer</w:t>
            </w:r>
            <w:r w:rsidRPr="00F91AC6" w:rsidR="006F49C4">
              <w:rPr>
                <w:highlight w:val="yellow"/>
              </w:rPr>
              <w:t xml:space="preserve"> the project, and can ensure compliance with the terms of this NOFO and the applicable law, including the IMLS Assurances and Certifications</w:t>
            </w:r>
            <w:r w:rsidRPr="00F91AC6">
              <w:rPr>
                <w:highlight w:val="yellow"/>
              </w:rPr>
              <w:t xml:space="preserve">. </w:t>
            </w:r>
          </w:p>
        </w:tc>
        <w:tc>
          <w:tcPr>
            <w:tcW w:w="2125" w:type="pct"/>
          </w:tcPr>
          <w:p w:rsidR="005D7BB6" w:rsidRPr="00F91AC6" w:rsidP="00F033C0" w14:paraId="28F43253" w14:textId="3AA7E601">
            <w:pPr>
              <w:ind w:left="144"/>
              <w:rPr>
                <w:highlight w:val="yellow"/>
              </w:rPr>
            </w:pPr>
            <w:r w:rsidRPr="00F91AC6">
              <w:rPr>
                <w:highlight w:val="yellow"/>
              </w:rPr>
              <w:t>You must submit this letter with each application even if you have submitted it with other applications in the current year or in previous years.</w:t>
            </w:r>
          </w:p>
        </w:tc>
      </w:tr>
      <w:tr w14:paraId="368E4D60" w14:textId="77777777" w:rsidTr="003425AA">
        <w:tblPrEx>
          <w:tblW w:w="5101" w:type="pct"/>
          <w:jc w:val="center"/>
          <w:tblInd w:w="0" w:type="dxa"/>
          <w:tblLayout w:type="fixed"/>
          <w:tblCellMar>
            <w:top w:w="3" w:type="dxa"/>
          </w:tblCellMar>
          <w:tblLook w:val="04A0"/>
        </w:tblPrEx>
        <w:trPr>
          <w:cantSplit/>
          <w:trHeight w:val="2362"/>
          <w:jc w:val="center"/>
        </w:trPr>
        <w:tc>
          <w:tcPr>
            <w:tcW w:w="1225" w:type="pct"/>
          </w:tcPr>
          <w:p w:rsidR="005D7BB6" w:rsidRPr="0049303A" w:rsidP="005D7BB6" w14:paraId="359E4178" w14:textId="43B47377">
            <w:pPr>
              <w:pStyle w:val="TableHeaderRow"/>
              <w:ind w:left="144"/>
              <w:rPr>
                <w:sz w:val="28"/>
                <w:szCs w:val="22"/>
              </w:rPr>
            </w:pPr>
            <w:r w:rsidRPr="0049303A">
              <w:rPr>
                <w:sz w:val="28"/>
                <w:szCs w:val="22"/>
              </w:rPr>
              <w:t xml:space="preserve">Using a </w:t>
            </w:r>
            <w:r>
              <w:rPr>
                <w:sz w:val="28"/>
                <w:szCs w:val="22"/>
              </w:rPr>
              <w:t>F</w:t>
            </w:r>
            <w:r w:rsidRPr="0049303A">
              <w:rPr>
                <w:sz w:val="28"/>
                <w:szCs w:val="22"/>
              </w:rPr>
              <w:t xml:space="preserve">ederally negotiated indirect cost rate in your budget. </w:t>
            </w:r>
          </w:p>
        </w:tc>
        <w:tc>
          <w:tcPr>
            <w:tcW w:w="1650" w:type="pct"/>
          </w:tcPr>
          <w:p w:rsidR="005D7BB6" w:rsidRPr="00004F98" w:rsidP="005D7BB6" w14:paraId="134277AE" w14:textId="40BB3125">
            <w:pPr>
              <w:ind w:left="144"/>
            </w:pPr>
            <w:r w:rsidRPr="00004F98">
              <w:t xml:space="preserve">A copy of your current Final Federally Negotiated Indirect Cost Rate Agreement. </w:t>
            </w:r>
          </w:p>
        </w:tc>
        <w:tc>
          <w:tcPr>
            <w:tcW w:w="2125" w:type="pct"/>
          </w:tcPr>
          <w:p w:rsidR="005D7BB6" w:rsidRPr="00004F98" w:rsidP="005D7BB6" w14:paraId="77F614F1" w14:textId="0C327383">
            <w:pPr>
              <w:ind w:left="144"/>
            </w:pPr>
            <w:r w:rsidRPr="00004F98">
              <w:t xml:space="preserve">If you do not have a current negotiated (including provisional) indirect cost rate and elect to charge a de minimis rate of </w:t>
            </w:r>
            <w:r>
              <w:t xml:space="preserve">up to </w:t>
            </w:r>
            <w:r w:rsidRPr="00004F98">
              <w:t>1</w:t>
            </w:r>
            <w:r>
              <w:t>5</w:t>
            </w:r>
            <w:r w:rsidRPr="00004F98">
              <w:t xml:space="preserve"> percent of Modified Total Direct Costs (</w:t>
            </w:r>
            <w:hyperlink r:id="rId115" w:anchor="p-200.414(f)" w:history="1">
              <w:r w:rsidRPr="000C3157">
                <w:rPr>
                  <w:rStyle w:val="Hyperlink"/>
                </w:rPr>
                <w:t>see 2 C.F.R. §§ 200.414(f))</w:t>
              </w:r>
            </w:hyperlink>
            <w:r w:rsidRPr="00004F98">
              <w:t>, you do not need to provide any documentation.</w:t>
            </w:r>
          </w:p>
        </w:tc>
      </w:tr>
      <w:tr w14:paraId="3CCB7A39" w14:textId="77777777" w:rsidTr="003425AA">
        <w:tblPrEx>
          <w:tblW w:w="5101" w:type="pct"/>
          <w:jc w:val="center"/>
          <w:tblInd w:w="0" w:type="dxa"/>
          <w:tblLayout w:type="fixed"/>
          <w:tblCellMar>
            <w:top w:w="3" w:type="dxa"/>
          </w:tblCellMar>
          <w:tblLook w:val="04A0"/>
        </w:tblPrEx>
        <w:trPr>
          <w:cantSplit/>
          <w:trHeight w:val="463"/>
          <w:jc w:val="center"/>
        </w:trPr>
        <w:tc>
          <w:tcPr>
            <w:tcW w:w="1225" w:type="pct"/>
          </w:tcPr>
          <w:p w:rsidR="005D7BB6" w:rsidRPr="0049303A" w:rsidP="005D7BB6" w14:paraId="26D2CECC" w14:textId="7F00D51A">
            <w:pPr>
              <w:pStyle w:val="TableHeaderRow"/>
              <w:ind w:left="144"/>
              <w:rPr>
                <w:sz w:val="28"/>
                <w:szCs w:val="22"/>
              </w:rPr>
            </w:pPr>
            <w:r w:rsidRPr="0049303A">
              <w:rPr>
                <w:sz w:val="28"/>
                <w:szCs w:val="22"/>
              </w:rPr>
              <w:t xml:space="preserve">Submitting an </w:t>
            </w:r>
            <w:hyperlink w:anchor="_A3._Project_Types" w:history="1">
              <w:r w:rsidRPr="0049303A">
                <w:rPr>
                  <w:rStyle w:val="Hyperlink"/>
                  <w:sz w:val="28"/>
                  <w:szCs w:val="22"/>
                </w:rPr>
                <w:t>Early Career Research</w:t>
              </w:r>
            </w:hyperlink>
            <w:r w:rsidRPr="0049303A">
              <w:rPr>
                <w:sz w:val="28"/>
                <w:szCs w:val="22"/>
              </w:rPr>
              <w:t xml:space="preserve"> or an </w:t>
            </w:r>
            <w:hyperlink w:anchor="_A3._Project_Types" w:history="1">
              <w:r w:rsidRPr="0049303A">
                <w:rPr>
                  <w:rStyle w:val="Hyperlink"/>
                  <w:sz w:val="28"/>
                  <w:szCs w:val="22"/>
                </w:rPr>
                <w:t>Applied Research</w:t>
              </w:r>
            </w:hyperlink>
            <w:r w:rsidRPr="0049303A">
              <w:rPr>
                <w:sz w:val="28"/>
                <w:szCs w:val="22"/>
              </w:rPr>
              <w:t xml:space="preserve"> project proposal.</w:t>
            </w:r>
          </w:p>
        </w:tc>
        <w:tc>
          <w:tcPr>
            <w:tcW w:w="1650" w:type="pct"/>
          </w:tcPr>
          <w:p w:rsidR="005D7BB6" w:rsidRPr="00004F98" w:rsidP="005D7BB6" w14:paraId="005423D5" w14:textId="57746457">
            <w:pPr>
              <w:ind w:left="144"/>
            </w:pPr>
            <w:r w:rsidRPr="00004F98">
              <w:t xml:space="preserve">A </w:t>
            </w:r>
            <w:r w:rsidR="00B316E3">
              <w:t>Public Access Plan for Research Projects</w:t>
            </w:r>
            <w:r w:rsidRPr="00004F98">
              <w:t xml:space="preserve"> (two pages, recomm</w:t>
            </w:r>
            <w:r>
              <w:t>ended</w:t>
            </w:r>
            <w:r w:rsidRPr="00004F98">
              <w:t>.)</w:t>
            </w:r>
          </w:p>
          <w:p w:rsidR="005D7BB6" w:rsidRPr="00004F98" w:rsidP="005D7BB6" w14:paraId="36EF4CF0" w14:textId="77777777">
            <w:pPr>
              <w:ind w:left="144"/>
            </w:pPr>
            <w:r w:rsidRPr="00004F98">
              <w:t>Explain how you will manage, share, preserve, document, and enable reuse of the r</w:t>
            </w:r>
            <w:r w:rsidRPr="00004F98">
              <w:rPr>
                <w:rStyle w:val="normaltextrun"/>
              </w:rPr>
              <w:t xml:space="preserve">esearch data </w:t>
            </w:r>
            <w:r w:rsidRPr="00004F98">
              <w:rPr>
                <w:rStyle w:val="findhit"/>
              </w:rPr>
              <w:t>and accomp</w:t>
            </w:r>
            <w:r w:rsidRPr="00004F98">
              <w:rPr>
                <w:rStyle w:val="normaltextrun"/>
              </w:rPr>
              <w:t>anying documentation</w:t>
            </w:r>
            <w:r w:rsidRPr="00004F98">
              <w:t xml:space="preserve"> you will create during the project.</w:t>
            </w:r>
          </w:p>
        </w:tc>
        <w:tc>
          <w:tcPr>
            <w:tcW w:w="2125" w:type="pct"/>
          </w:tcPr>
          <w:p w:rsidR="005D7BB6" w:rsidRPr="00427981" w:rsidP="005D7BB6" w14:paraId="156773A0" w14:textId="3B9A1A5B">
            <w:pPr>
              <w:pStyle w:val="paragraph"/>
              <w:spacing w:before="120" w:beforeAutospacing="0" w:after="120" w:afterAutospacing="0"/>
              <w:ind w:left="144"/>
              <w:rPr>
                <w:rStyle w:val="normaltextrun"/>
                <w:rFonts w:ascii="Franklin Gothic Book" w:eastAsia="Myriad Pro" w:hAnsi="Franklin Gothic Book" w:cs="Arial"/>
                <w:sz w:val="22"/>
                <w:szCs w:val="22"/>
              </w:rPr>
            </w:pPr>
            <w:r w:rsidRPr="6A730270">
              <w:rPr>
                <w:rFonts w:ascii="Franklin Gothic Book" w:hAnsi="Franklin Gothic Book" w:eastAsiaTheme="minorEastAsia" w:cs="Arial"/>
                <w:color w:val="000000" w:themeColor="text1"/>
              </w:rPr>
              <w:t>Refer to</w:t>
            </w:r>
            <w:bookmarkStart w:id="126" w:name="_Hlt160099941"/>
            <w:bookmarkEnd w:id="126"/>
          </w:p>
        </w:tc>
      </w:tr>
      <w:tr w14:paraId="0C6BEC65" w14:textId="77777777" w:rsidTr="003425AA">
        <w:tblPrEx>
          <w:tblW w:w="5101" w:type="pct"/>
          <w:jc w:val="center"/>
          <w:tblInd w:w="0" w:type="dxa"/>
          <w:tblLayout w:type="fixed"/>
          <w:tblCellMar>
            <w:top w:w="3" w:type="dxa"/>
          </w:tblCellMar>
          <w:tblLook w:val="04A0"/>
        </w:tblPrEx>
        <w:trPr>
          <w:cantSplit/>
          <w:trHeight w:val="2092"/>
          <w:jc w:val="center"/>
        </w:trPr>
        <w:tc>
          <w:tcPr>
            <w:tcW w:w="1225" w:type="pct"/>
          </w:tcPr>
          <w:p w:rsidR="005D7BB6" w:rsidRPr="0049303A" w:rsidP="005D7BB6" w14:paraId="738E0152" w14:textId="0E00B680">
            <w:pPr>
              <w:pStyle w:val="TableHeaderRow"/>
              <w:ind w:left="144"/>
              <w:rPr>
                <w:color w:val="0563C1" w:themeColor="hyperlink"/>
                <w:sz w:val="28"/>
                <w:szCs w:val="22"/>
                <w:u w:val="single"/>
              </w:rPr>
            </w:pPr>
            <w:r w:rsidRPr="0049303A">
              <w:rPr>
                <w:sz w:val="28"/>
                <w:szCs w:val="22"/>
              </w:rPr>
              <w:t xml:space="preserve">Submitting an </w:t>
            </w:r>
            <w:hyperlink w:anchor="_A3._Project_Types" w:history="1">
              <w:r w:rsidRPr="0049303A">
                <w:rPr>
                  <w:rStyle w:val="Hyperlink"/>
                  <w:sz w:val="28"/>
                  <w:szCs w:val="22"/>
                </w:rPr>
                <w:t>Early Career Research</w:t>
              </w:r>
            </w:hyperlink>
            <w:r w:rsidRPr="0049303A">
              <w:rPr>
                <w:sz w:val="28"/>
                <w:szCs w:val="22"/>
              </w:rPr>
              <w:t xml:space="preserve"> project proposal.</w:t>
            </w:r>
          </w:p>
        </w:tc>
        <w:tc>
          <w:tcPr>
            <w:tcW w:w="1650" w:type="pct"/>
          </w:tcPr>
          <w:p w:rsidR="005D7BB6" w:rsidRPr="00004F98" w:rsidP="005D7BB6" w14:paraId="0501099D" w14:textId="187A8663">
            <w:pPr>
              <w:ind w:left="144"/>
            </w:pPr>
            <w:r w:rsidRPr="00004F98">
              <w:t xml:space="preserve">A letter of departmental endorsement, verifying that the Project Director meets the </w:t>
            </w:r>
            <w:hyperlink w:anchor="ProjTypeEarlyCareerResearch" w:history="1">
              <w:r>
                <w:rPr>
                  <w:rStyle w:val="Hyperlink"/>
                </w:rPr>
                <w:t>Early Career Research project criteria</w:t>
              </w:r>
            </w:hyperlink>
            <w:r w:rsidRPr="00004F98">
              <w:t>.</w:t>
            </w:r>
          </w:p>
        </w:tc>
        <w:tc>
          <w:tcPr>
            <w:tcW w:w="2125" w:type="pct"/>
          </w:tcPr>
          <w:p w:rsidR="005D7BB6" w:rsidRPr="00004F98" w:rsidP="005D7BB6" w14:paraId="5F88374E" w14:textId="77777777">
            <w:pPr>
              <w:ind w:left="144"/>
            </w:pPr>
            <w:r w:rsidRPr="00004F98">
              <w:t>By the deadline for submission of Invited Full Proposals, the Project Director must:</w:t>
            </w:r>
          </w:p>
          <w:p w:rsidR="005D7BB6" w:rsidRPr="00004F98" w:rsidP="005F5622" w14:paraId="07BE9477" w14:textId="77777777">
            <w:pPr>
              <w:pStyle w:val="ListParagraph"/>
              <w:numPr>
                <w:ilvl w:val="0"/>
                <w:numId w:val="28"/>
              </w:numPr>
              <w:ind w:left="144"/>
            </w:pPr>
            <w:r w:rsidRPr="00004F98">
              <w:t>hold a doctoral degree;</w:t>
            </w:r>
          </w:p>
          <w:p w:rsidR="005D7BB6" w:rsidRPr="00004F98" w:rsidP="005F5622" w14:paraId="37BD9B3B" w14:textId="38144BC9">
            <w:pPr>
              <w:pStyle w:val="ListParagraph"/>
              <w:numPr>
                <w:ilvl w:val="0"/>
                <w:numId w:val="28"/>
              </w:numPr>
              <w:ind w:left="144"/>
            </w:pPr>
            <w:r w:rsidRPr="00004F98">
              <w:t>be untenured, tenure-track, library and information science faculty;</w:t>
            </w:r>
          </w:p>
          <w:p w:rsidR="005D7BB6" w:rsidRPr="00004F98" w:rsidP="005F5622" w14:paraId="7B95EA8F" w14:textId="4E0C358F">
            <w:pPr>
              <w:pStyle w:val="ListParagraph"/>
              <w:numPr>
                <w:ilvl w:val="0"/>
                <w:numId w:val="28"/>
              </w:numPr>
              <w:ind w:left="144"/>
            </w:pPr>
            <w:r w:rsidRPr="00004F98">
              <w:t xml:space="preserve">have both teaching and research responsibilities; and </w:t>
            </w:r>
          </w:p>
          <w:p w:rsidR="005D7BB6" w:rsidRPr="00004F98" w:rsidP="005F5622" w14:paraId="4D13D1FE" w14:textId="21CCE933">
            <w:pPr>
              <w:pStyle w:val="ListParagraph"/>
              <w:numPr>
                <w:ilvl w:val="0"/>
                <w:numId w:val="28"/>
              </w:numPr>
              <w:ind w:left="144"/>
            </w:pPr>
            <w:r>
              <w:t>have not previously received funding support under any federal early career program.</w:t>
            </w:r>
          </w:p>
        </w:tc>
      </w:tr>
    </w:tbl>
    <w:p w:rsidR="00EC46FD" w:rsidRPr="00004F98" w:rsidP="00295ADA" w14:paraId="5206F62F" w14:textId="4BADAD48">
      <w:pPr>
        <w:spacing w:line="240" w:lineRule="auto"/>
      </w:pPr>
      <w:r w:rsidRPr="00004F98">
        <w:t>(</w:t>
      </w:r>
      <w:hyperlink w:anchor="_D3a._Table_of" w:history="1">
        <w:r w:rsidRPr="00427981" w:rsidR="007F51FD">
          <w:rPr>
            <w:rStyle w:val="Hyperlink"/>
          </w:rPr>
          <w:t>Back to Table of Application Components</w:t>
        </w:r>
      </w:hyperlink>
      <w:r w:rsidRPr="00004F98">
        <w:t>)</w:t>
      </w:r>
      <w:bookmarkStart w:id="127" w:name="_D2e._Supporting_Documents"/>
      <w:bookmarkStart w:id="128" w:name="_D3e._Supporting_Documents"/>
      <w:bookmarkStart w:id="129" w:name="_Phase_II_Invited"/>
      <w:bookmarkEnd w:id="127"/>
      <w:bookmarkEnd w:id="128"/>
      <w:bookmarkEnd w:id="129"/>
    </w:p>
    <w:p w:rsidR="00A03F4F" w:rsidRPr="00427981" w:rsidP="00295ADA" w14:paraId="0EDC3F43" w14:textId="7ADEC386">
      <w:pPr>
        <w:pStyle w:val="Heading5"/>
      </w:pPr>
      <w:bookmarkStart w:id="130" w:name="_Phase_II_Invited_5"/>
      <w:bookmarkEnd w:id="130"/>
      <w:r w:rsidRPr="00427981">
        <w:t>Supporting Documents</w:t>
      </w:r>
    </w:p>
    <w:p w:rsidR="00A03F4F" w:rsidRPr="00004F98" w:rsidP="00295ADA" w14:paraId="7AFD7717" w14:textId="60B917D0">
      <w:r>
        <w:t>You</w:t>
      </w:r>
      <w:r w:rsidRPr="00004F98">
        <w:t xml:space="preserve"> </w:t>
      </w:r>
      <w:r w:rsidRPr="00004F98" w:rsidR="00641364">
        <w:t xml:space="preserve">may submit a reasonable number of </w:t>
      </w:r>
      <w:r w:rsidRPr="00004F98" w:rsidR="00061549">
        <w:t>o</w:t>
      </w:r>
      <w:r w:rsidRPr="00004F98" w:rsidR="00C15C4B">
        <w:t xml:space="preserve">ptional </w:t>
      </w:r>
      <w:r w:rsidRPr="00004F98" w:rsidR="00F13F8C">
        <w:t>S</w:t>
      </w:r>
      <w:r w:rsidRPr="00004F98" w:rsidR="00641364">
        <w:t xml:space="preserve">upporting </w:t>
      </w:r>
      <w:r w:rsidRPr="00004F98" w:rsidR="00F13F8C">
        <w:t>D</w:t>
      </w:r>
      <w:r w:rsidRPr="00004F98" w:rsidR="00641364">
        <w:t xml:space="preserve">ocuments that supplement </w:t>
      </w:r>
      <w:r w:rsidRPr="00004F98" w:rsidR="000074FB">
        <w:t>the</w:t>
      </w:r>
      <w:r w:rsidRPr="00004F98" w:rsidR="00641364">
        <w:t xml:space="preserve"> Narrative </w:t>
      </w:r>
      <w:r w:rsidRPr="00004F98" w:rsidR="00917793">
        <w:t xml:space="preserve">in </w:t>
      </w:r>
      <w:r w:rsidRPr="00004F98" w:rsidR="00641364">
        <w:t xml:space="preserve">support </w:t>
      </w:r>
      <w:r w:rsidRPr="00004F98" w:rsidR="00917793">
        <w:t xml:space="preserve">of </w:t>
      </w:r>
      <w:r w:rsidRPr="00004F98" w:rsidR="00641364">
        <w:t xml:space="preserve">the project description. </w:t>
      </w:r>
      <w:r w:rsidRPr="00004F98" w:rsidR="00853969">
        <w:t xml:space="preserve">Optional </w:t>
      </w:r>
      <w:r w:rsidRPr="00004F98" w:rsidR="00641364">
        <w:t xml:space="preserve">Supporting </w:t>
      </w:r>
      <w:r w:rsidRPr="00004F98" w:rsidR="00F13F8C">
        <w:t>D</w:t>
      </w:r>
      <w:r w:rsidRPr="00004F98" w:rsidR="00641364">
        <w:t xml:space="preserve">ocuments should help IMLS staff and reviewers envision </w:t>
      </w:r>
      <w:r w:rsidRPr="00004F98" w:rsidR="000074FB">
        <w:t>the</w:t>
      </w:r>
      <w:r w:rsidRPr="00004F98" w:rsidR="00641364">
        <w:t xml:space="preserve"> project in greater detail, but they should not be used to introduce new topics nor to continue answers to the Narrative questions. Give each document a clear, descriptive title at the top of the first page. You may wish to consider the following:</w:t>
      </w:r>
    </w:p>
    <w:p w:rsidR="000D1EF3" w:rsidRPr="00427981" w:rsidP="005E3C16" w14:paraId="14A2A485" w14:textId="77777777">
      <w:pPr>
        <w:pStyle w:val="ListParagraph"/>
        <w:numPr>
          <w:ilvl w:val="0"/>
          <w:numId w:val="3"/>
        </w:numPr>
        <w:ind w:right="576"/>
      </w:pPr>
      <w:r w:rsidRPr="00427981">
        <w:t>Bibliography or references relevant to your proposed project design or evaluation strategy</w:t>
      </w:r>
    </w:p>
    <w:p w:rsidR="00172640" w:rsidP="005E3C16" w14:paraId="5D310AA9" w14:textId="5DCCB8C6">
      <w:pPr>
        <w:pStyle w:val="ListParagraph"/>
        <w:numPr>
          <w:ilvl w:val="0"/>
          <w:numId w:val="3"/>
        </w:numPr>
      </w:pPr>
      <w:r w:rsidRPr="00427981">
        <w:t xml:space="preserve">Letters of </w:t>
      </w:r>
      <w:r w:rsidR="00460969">
        <w:t xml:space="preserve">participation </w:t>
      </w:r>
      <w:r w:rsidRPr="00427981">
        <w:t>from partners, consultants, or others who will work closely with you on your project</w:t>
      </w:r>
      <w:r w:rsidRPr="2003F7E8" w:rsidR="00203C6C">
        <w:t xml:space="preserve"> </w:t>
      </w:r>
      <w:r w:rsidRPr="2003F7E8">
        <w:t>(</w:t>
      </w:r>
      <w:r w:rsidR="00492D2E">
        <w:t xml:space="preserve">avoid </w:t>
      </w:r>
      <w:r w:rsidR="00D871C1">
        <w:t>solely boiler-plate commitment letters)</w:t>
      </w:r>
    </w:p>
    <w:p w:rsidR="00AE4F73" w:rsidP="00ED1917" w14:paraId="33DDECA7" w14:textId="7D84E441">
      <w:pPr>
        <w:pStyle w:val="ListParagraph"/>
        <w:numPr>
          <w:ilvl w:val="0"/>
          <w:numId w:val="3"/>
        </w:numPr>
        <w:ind w:right="576"/>
      </w:pPr>
      <w:r w:rsidRPr="00427981">
        <w:t>Letters of support from experts</w:t>
      </w:r>
      <w:r w:rsidR="005E3DFA">
        <w:t>,</w:t>
      </w:r>
      <w:r w:rsidRPr="00427981">
        <w:t xml:space="preserve"> stakeholders</w:t>
      </w:r>
      <w:r w:rsidR="005E3DFA">
        <w:t xml:space="preserve">, </w:t>
      </w:r>
      <w:r w:rsidRPr="00F91AC6" w:rsidR="005E3DFA">
        <w:rPr>
          <w:highlight w:val="yellow"/>
        </w:rPr>
        <w:t>or potential beneficiaries</w:t>
      </w:r>
    </w:p>
    <w:p w:rsidR="00201108" w:rsidP="00F91AC6" w14:paraId="3F4A894E" w14:textId="4D575609">
      <w:pPr>
        <w:pStyle w:val="ListParagraph"/>
        <w:numPr>
          <w:ilvl w:val="0"/>
          <w:numId w:val="3"/>
        </w:numPr>
        <w:ind w:right="576"/>
      </w:pPr>
      <w:r>
        <w:t>Brief explanation of the applicant institution’s history, mission, governance structure, and community served</w:t>
      </w:r>
    </w:p>
    <w:p w:rsidR="000074FB" w:rsidRPr="00427981" w:rsidP="005E3C16" w14:paraId="1D901E8E" w14:textId="74536B5B">
      <w:pPr>
        <w:pStyle w:val="ListParagraph"/>
        <w:numPr>
          <w:ilvl w:val="0"/>
          <w:numId w:val="3"/>
        </w:numPr>
      </w:pPr>
      <w:r>
        <w:t>Reports from planning activities</w:t>
      </w:r>
    </w:p>
    <w:p w:rsidR="000074FB" w:rsidRPr="00427981" w:rsidP="005E3C16" w14:paraId="3CF0ED33" w14:textId="77777777">
      <w:pPr>
        <w:pStyle w:val="ListParagraph"/>
        <w:numPr>
          <w:ilvl w:val="0"/>
          <w:numId w:val="3"/>
        </w:numPr>
        <w:ind w:right="576"/>
      </w:pPr>
      <w:r>
        <w:t>Contractor quotes</w:t>
      </w:r>
    </w:p>
    <w:p w:rsidR="000074FB" w:rsidRPr="00427981" w:rsidP="005E3C16" w14:paraId="01C89F8A" w14:textId="77777777">
      <w:pPr>
        <w:pStyle w:val="ListParagraph"/>
        <w:numPr>
          <w:ilvl w:val="0"/>
          <w:numId w:val="3"/>
        </w:numPr>
        <w:ind w:right="576"/>
      </w:pPr>
      <w:r>
        <w:t>Equipment specifications</w:t>
      </w:r>
    </w:p>
    <w:p w:rsidR="00945F38" w:rsidP="005E3C16" w14:paraId="08AD4485" w14:textId="2A8C87AA">
      <w:pPr>
        <w:pStyle w:val="ListParagraph"/>
        <w:numPr>
          <w:ilvl w:val="0"/>
          <w:numId w:val="3"/>
        </w:numPr>
        <w:ind w:right="576"/>
      </w:pPr>
      <w:r w:rsidRPr="00427981">
        <w:t>Needs assessments or asset maps developed specifically for this project or community</w:t>
      </w:r>
    </w:p>
    <w:p w:rsidR="004E3816" w:rsidRPr="00427981" w:rsidP="005E3C16" w14:paraId="3E6B0820" w14:textId="0C8D28F9">
      <w:pPr>
        <w:pStyle w:val="ListParagraph"/>
        <w:numPr>
          <w:ilvl w:val="0"/>
          <w:numId w:val="3"/>
        </w:numPr>
        <w:ind w:right="576"/>
      </w:pPr>
      <w:r w:rsidRPr="00F91AC6">
        <w:rPr>
          <w:highlight w:val="yellow"/>
        </w:rPr>
        <w:t xml:space="preserve">Example survey </w:t>
      </w:r>
      <w:r w:rsidRPr="00F91AC6" w:rsidR="00EB09D0">
        <w:rPr>
          <w:highlight w:val="yellow"/>
        </w:rPr>
        <w:t>or interview</w:t>
      </w:r>
      <w:r w:rsidR="00EB09D0">
        <w:t xml:space="preserve"> </w:t>
      </w:r>
      <w:r>
        <w:t>questions</w:t>
      </w:r>
    </w:p>
    <w:p w:rsidR="00EC46FD" w:rsidP="00295ADA" w14:paraId="146C63ED" w14:textId="05653117">
      <w:pPr>
        <w:spacing w:line="240" w:lineRule="auto"/>
      </w:pPr>
      <w:r w:rsidRPr="00004F98">
        <w:t>(</w:t>
      </w:r>
      <w:hyperlink w:anchor="_Phase_II_Invited_3" w:history="1">
        <w:r w:rsidRPr="00427981">
          <w:rPr>
            <w:rStyle w:val="Hyperlink"/>
          </w:rPr>
          <w:t>Back to Table of Application Components</w:t>
        </w:r>
      </w:hyperlink>
      <w:r w:rsidRPr="00004F98">
        <w:t>)</w:t>
      </w:r>
    </w:p>
    <w:p w:rsidR="00DA43EE" w:rsidP="00295ADA" w14:paraId="52BC09C8" w14:textId="5E42BA8C">
      <w:pPr>
        <w:pStyle w:val="Heading5"/>
      </w:pPr>
      <w:r>
        <w:t>Application Checklist</w:t>
      </w:r>
    </w:p>
    <w:p w:rsidR="00DA43EE" w:rsidP="00295ADA" w14:paraId="12D028CF" w14:textId="40FB62F4">
      <w:r>
        <w:t>Use this checklist to make sure you have everything you need to submit a complete</w:t>
      </w:r>
      <w:r w:rsidR="003B3A8D">
        <w:t>application</w:t>
      </w:r>
      <w:r>
        <w:t xml:space="preserve">. </w:t>
      </w:r>
    </w:p>
    <w:tbl>
      <w:tblPr>
        <w:tblStyle w:val="TableGrid"/>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tblBorders>
        <w:shd w:val="clear" w:color="auto" w:fill="E9F3FD"/>
        <w:tblLook w:val="04A0"/>
      </w:tblPr>
      <w:tblGrid>
        <w:gridCol w:w="9344"/>
      </w:tblGrid>
      <w:tr w14:paraId="42921B8C" w14:textId="77777777" w:rsidTr="00E8524E">
        <w:tblPrEx>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tblBorders>
          <w:shd w:val="clear" w:color="auto" w:fill="E9F3FD"/>
          <w:tblLook w:val="04A0"/>
        </w:tblPrEx>
        <w:trPr>
          <w:jc w:val="center"/>
        </w:trPr>
        <w:tc>
          <w:tcPr>
            <w:tcW w:w="9344" w:type="dxa"/>
            <w:shd w:val="clear" w:color="auto" w:fill="9CC5CA"/>
          </w:tcPr>
          <w:p w:rsidR="00DA43EE" w:rsidRPr="000761A3" w:rsidP="00295ADA" w14:paraId="56BA4266" w14:textId="77777777">
            <w:pPr>
              <w:pStyle w:val="StrongTableHeading"/>
            </w:pPr>
            <w:r w:rsidRPr="000761A3">
              <w:t>General Readiness</w:t>
            </w:r>
          </w:p>
        </w:tc>
      </w:tr>
      <w:tr w14:paraId="40C9DBA5" w14:textId="77777777" w:rsidTr="00E8524E">
        <w:tblPrEx>
          <w:tblW w:w="0" w:type="auto"/>
          <w:jc w:val="center"/>
          <w:shd w:val="clear" w:color="auto" w:fill="E9F3FD"/>
          <w:tblLook w:val="04A0"/>
        </w:tblPrEx>
        <w:trPr>
          <w:jc w:val="center"/>
        </w:trPr>
        <w:tc>
          <w:tcPr>
            <w:tcW w:w="9344" w:type="dxa"/>
            <w:shd w:val="clear" w:color="auto" w:fill="F7FBFF"/>
          </w:tcPr>
          <w:p w:rsidR="00DA43EE" w:rsidRPr="00387FDD" w:rsidP="005F5622" w14:paraId="7A379130" w14:textId="77777777">
            <w:pPr>
              <w:pStyle w:val="ListParagraph"/>
              <w:numPr>
                <w:ilvl w:val="0"/>
                <w:numId w:val="37"/>
              </w:numPr>
              <w:ind w:left="504"/>
            </w:pPr>
            <w:r>
              <w:t xml:space="preserve">Review the </w:t>
            </w:r>
            <w:hyperlink w:anchor="_Readiness_Checklist" w:history="1">
              <w:r w:rsidRPr="00A54EEE">
                <w:rPr>
                  <w:rStyle w:val="Hyperlink"/>
                </w:rPr>
                <w:t>Readiness Checklist</w:t>
              </w:r>
            </w:hyperlink>
            <w:r>
              <w:t xml:space="preserve"> and make sure your organization has a UEI, and that your SAM.gov and Grants.gov registrations are current and active.</w:t>
            </w:r>
          </w:p>
        </w:tc>
      </w:tr>
      <w:tr w14:paraId="5311C3E2" w14:textId="77777777" w:rsidTr="00E8524E">
        <w:tblPrEx>
          <w:tblW w:w="0" w:type="auto"/>
          <w:jc w:val="center"/>
          <w:shd w:val="clear" w:color="auto" w:fill="E9F3FD"/>
          <w:tblLook w:val="04A0"/>
        </w:tblPrEx>
        <w:trPr>
          <w:jc w:val="center"/>
        </w:trPr>
        <w:tc>
          <w:tcPr>
            <w:tcW w:w="9344" w:type="dxa"/>
            <w:shd w:val="clear" w:color="auto" w:fill="9CC5CA"/>
          </w:tcPr>
          <w:p w:rsidR="00DA43EE" w:rsidRPr="000761A3" w:rsidP="00295ADA" w14:paraId="1AFC1080" w14:textId="77777777">
            <w:pPr>
              <w:pStyle w:val="StrongTableHeading"/>
            </w:pPr>
            <w:r w:rsidRPr="000761A3">
              <w:t xml:space="preserve">Forms </w:t>
            </w:r>
            <w:r w:rsidRPr="0049303A">
              <w:t>(follow form and Grants.gov instructions)</w:t>
            </w:r>
          </w:p>
        </w:tc>
      </w:tr>
      <w:tr w14:paraId="45DDE5F2" w14:textId="77777777" w:rsidTr="00E8524E">
        <w:tblPrEx>
          <w:tblW w:w="0" w:type="auto"/>
          <w:jc w:val="center"/>
          <w:shd w:val="clear" w:color="auto" w:fill="E9F3FD"/>
          <w:tblLook w:val="04A0"/>
        </w:tblPrEx>
        <w:trPr>
          <w:jc w:val="center"/>
        </w:trPr>
        <w:tc>
          <w:tcPr>
            <w:tcW w:w="9344" w:type="dxa"/>
            <w:shd w:val="clear" w:color="auto" w:fill="F7FBFF"/>
          </w:tcPr>
          <w:p w:rsidR="00DA43EE" w:rsidRPr="00ED1917" w:rsidP="005F5622" w14:paraId="3E61B808" w14:textId="34900EB9">
            <w:pPr>
              <w:pStyle w:val="ListParagraph"/>
              <w:numPr>
                <w:ilvl w:val="0"/>
                <w:numId w:val="37"/>
              </w:numPr>
              <w:ind w:left="504"/>
              <w:rPr>
                <w:rStyle w:val="Hyperlink"/>
              </w:rPr>
            </w:pPr>
            <w:hyperlink w:anchor="_SF-424S_Form">
              <w:r w:rsidRPr="03B78B71">
                <w:rPr>
                  <w:rStyle w:val="Hyperlink"/>
                </w:rPr>
                <w:t>SF-424S</w:t>
              </w:r>
            </w:hyperlink>
          </w:p>
        </w:tc>
      </w:tr>
      <w:tr w14:paraId="4CD5C817" w14:textId="77777777" w:rsidTr="00E8524E">
        <w:tblPrEx>
          <w:tblW w:w="0" w:type="auto"/>
          <w:jc w:val="center"/>
          <w:shd w:val="clear" w:color="auto" w:fill="E9F3FD"/>
          <w:tblLook w:val="04A0"/>
        </w:tblPrEx>
        <w:trPr>
          <w:jc w:val="center"/>
        </w:trPr>
        <w:tc>
          <w:tcPr>
            <w:tcW w:w="9344" w:type="dxa"/>
            <w:shd w:val="clear" w:color="auto" w:fill="9CC5CA"/>
          </w:tcPr>
          <w:p w:rsidR="00DA43EE" w:rsidRPr="000761A3" w:rsidP="00295ADA" w14:paraId="6CCB42FD" w14:textId="67F36AF5">
            <w:pPr>
              <w:pStyle w:val="StrongTableHeading"/>
            </w:pPr>
            <w:r>
              <w:t xml:space="preserve">Files                                                   </w:t>
            </w:r>
          </w:p>
        </w:tc>
      </w:tr>
      <w:tr w14:paraId="3AF53D68" w14:textId="77777777" w:rsidTr="00E8524E">
        <w:tblPrEx>
          <w:tblW w:w="0" w:type="auto"/>
          <w:jc w:val="center"/>
          <w:shd w:val="clear" w:color="auto" w:fill="E9F3FD"/>
          <w:tblLook w:val="04A0"/>
        </w:tblPrEx>
        <w:trPr>
          <w:jc w:val="center"/>
        </w:trPr>
        <w:tc>
          <w:tcPr>
            <w:tcW w:w="9344" w:type="dxa"/>
            <w:shd w:val="clear" w:color="auto" w:fill="F7FBFF"/>
          </w:tcPr>
          <w:p w:rsidR="00C12069" w:rsidP="005F5622" w14:paraId="411CC2B5" w14:textId="77777777">
            <w:pPr>
              <w:pStyle w:val="ListParagraph"/>
              <w:numPr>
                <w:ilvl w:val="0"/>
                <w:numId w:val="38"/>
              </w:numPr>
              <w:ind w:left="504"/>
            </w:pPr>
            <w:hyperlink w:anchor="_IMLS_Library_–_1">
              <w:r w:rsidRPr="03B78B71">
                <w:rPr>
                  <w:rStyle w:val="Hyperlink"/>
                  <w:rFonts w:eastAsiaTheme="minorEastAsia"/>
                </w:rPr>
                <w:t>I</w:t>
              </w:r>
              <w:r w:rsidRPr="03B78B71">
                <w:rPr>
                  <w:rStyle w:val="Hyperlink"/>
                </w:rPr>
                <w:t>MLS Library – Discretionary Program Information Form</w:t>
              </w:r>
            </w:hyperlink>
          </w:p>
          <w:p w:rsidR="00DA43EE" w:rsidP="005F5622" w14:paraId="26131AF9" w14:textId="25E0EE25">
            <w:pPr>
              <w:pStyle w:val="ListParagraph"/>
              <w:numPr>
                <w:ilvl w:val="0"/>
                <w:numId w:val="38"/>
              </w:numPr>
              <w:ind w:left="504"/>
            </w:pPr>
            <w:hyperlink w:anchor="_Invited_Full_Proposal" w:history="1">
              <w:r w:rsidRPr="00A54EEE">
                <w:rPr>
                  <w:rStyle w:val="Hyperlink"/>
                  <w:rFonts w:eastAsiaTheme="minorEastAsia"/>
                </w:rPr>
                <w:t>N</w:t>
              </w:r>
              <w:r w:rsidRPr="00A54EEE">
                <w:rPr>
                  <w:rStyle w:val="Hyperlink"/>
                </w:rPr>
                <w:t>arrative</w:t>
              </w:r>
            </w:hyperlink>
          </w:p>
          <w:p w:rsidR="00C233DC" w:rsidP="005F5622" w14:paraId="081F050F" w14:textId="60EB1C3A">
            <w:pPr>
              <w:pStyle w:val="ListParagraph"/>
              <w:numPr>
                <w:ilvl w:val="0"/>
                <w:numId w:val="38"/>
              </w:numPr>
              <w:ind w:left="504"/>
            </w:pPr>
            <w:hyperlink w:anchor="_Schedule_of_Completion_1" w:history="1">
              <w:r w:rsidRPr="0062692B">
                <w:rPr>
                  <w:rStyle w:val="Hyperlink"/>
                  <w:rFonts w:eastAsiaTheme="minorEastAsia"/>
                </w:rPr>
                <w:t>S</w:t>
              </w:r>
              <w:r w:rsidRPr="0062692B">
                <w:rPr>
                  <w:rStyle w:val="Hyperlink"/>
                </w:rPr>
                <w:t>chedule of Completion</w:t>
              </w:r>
            </w:hyperlink>
          </w:p>
          <w:p w:rsidR="00C233DC" w:rsidP="005F5622" w14:paraId="076CBF60" w14:textId="4EE9C59E">
            <w:pPr>
              <w:pStyle w:val="ListParagraph"/>
              <w:numPr>
                <w:ilvl w:val="0"/>
                <w:numId w:val="38"/>
              </w:numPr>
              <w:ind w:left="504"/>
            </w:pPr>
            <w:hyperlink w:anchor="_IMLS_Budget_Form_1" w:history="1">
              <w:r w:rsidRPr="0062692B">
                <w:rPr>
                  <w:rStyle w:val="Hyperlink"/>
                  <w:rFonts w:eastAsiaTheme="minorEastAsia"/>
                </w:rPr>
                <w:t>I</w:t>
              </w:r>
              <w:r w:rsidRPr="0062692B">
                <w:rPr>
                  <w:rStyle w:val="Hyperlink"/>
                </w:rPr>
                <w:t>MLS Budget Form</w:t>
              </w:r>
            </w:hyperlink>
          </w:p>
          <w:p w:rsidR="00E05F51" w:rsidP="005F5622" w14:paraId="6B25630C" w14:textId="33854A9D">
            <w:pPr>
              <w:pStyle w:val="ListParagraph"/>
              <w:numPr>
                <w:ilvl w:val="0"/>
                <w:numId w:val="38"/>
              </w:numPr>
              <w:ind w:left="504"/>
            </w:pPr>
            <w:hyperlink w:anchor="_Budget_Justification_4" w:history="1">
              <w:r w:rsidRPr="00790DCE">
                <w:rPr>
                  <w:rStyle w:val="Hyperlink"/>
                  <w:rFonts w:eastAsiaTheme="minorEastAsia"/>
                </w:rPr>
                <w:t>B</w:t>
              </w:r>
              <w:r w:rsidRPr="00790DCE">
                <w:rPr>
                  <w:rStyle w:val="Hyperlink"/>
                </w:rPr>
                <w:t>udget Justification</w:t>
              </w:r>
            </w:hyperlink>
          </w:p>
          <w:p w:rsidR="00E05F51" w:rsidP="005F5622" w14:paraId="01179B1C" w14:textId="1AB53E90">
            <w:pPr>
              <w:pStyle w:val="ListParagraph"/>
              <w:numPr>
                <w:ilvl w:val="0"/>
                <w:numId w:val="38"/>
              </w:numPr>
              <w:ind w:left="504"/>
            </w:pPr>
            <w:hyperlink w:anchor="_Resumes_of_Key" w:history="1">
              <w:r w:rsidRPr="00A92FE4">
                <w:rPr>
                  <w:rStyle w:val="Hyperlink"/>
                  <w:rFonts w:eastAsiaTheme="minorEastAsia"/>
                </w:rPr>
                <w:t>R</w:t>
              </w:r>
              <w:r w:rsidRPr="00A92FE4">
                <w:rPr>
                  <w:rStyle w:val="Hyperlink"/>
                </w:rPr>
                <w:t>esumes of Key Project Staff and Consultants</w:t>
              </w:r>
            </w:hyperlink>
          </w:p>
          <w:p w:rsidR="00E05F51" w:rsidP="005F5622" w14:paraId="61B50EFD" w14:textId="25371F3A">
            <w:pPr>
              <w:pStyle w:val="ListParagraph"/>
              <w:numPr>
                <w:ilvl w:val="0"/>
                <w:numId w:val="38"/>
              </w:numPr>
              <w:ind w:left="504"/>
            </w:pPr>
            <w:hyperlink w:anchor="_Digital_Products_Plan_1" w:history="1">
              <w:r w:rsidRPr="00A92FE4">
                <w:rPr>
                  <w:rStyle w:val="Hyperlink"/>
                  <w:rFonts w:eastAsiaTheme="minorEastAsia"/>
                </w:rPr>
                <w:t>D</w:t>
              </w:r>
              <w:r w:rsidRPr="00A92FE4">
                <w:rPr>
                  <w:rStyle w:val="Hyperlink"/>
                </w:rPr>
                <w:t>igital Products Plan</w:t>
              </w:r>
            </w:hyperlink>
          </w:p>
          <w:p w:rsidR="00E05F51" w:rsidP="005F5622" w14:paraId="5EDA6BE8" w14:textId="5564F3F8">
            <w:pPr>
              <w:pStyle w:val="ListParagraph"/>
              <w:numPr>
                <w:ilvl w:val="0"/>
                <w:numId w:val="38"/>
              </w:numPr>
              <w:ind w:left="504"/>
            </w:pPr>
            <w:hyperlink w:anchor="_Performance_Measurement_Plan_1" w:history="1">
              <w:r w:rsidRPr="00A92FE4">
                <w:rPr>
                  <w:rStyle w:val="Hyperlink"/>
                  <w:rFonts w:eastAsiaTheme="minorEastAsia"/>
                </w:rPr>
                <w:t>P</w:t>
              </w:r>
              <w:r w:rsidRPr="00A92FE4">
                <w:rPr>
                  <w:rStyle w:val="Hyperlink"/>
                </w:rPr>
                <w:t>erformance Measurement Plan</w:t>
              </w:r>
            </w:hyperlink>
          </w:p>
          <w:p w:rsidR="00437C60" w:rsidP="005F5622" w14:paraId="308551D4" w14:textId="17C77685">
            <w:pPr>
              <w:pStyle w:val="ListParagraph"/>
              <w:numPr>
                <w:ilvl w:val="0"/>
                <w:numId w:val="38"/>
              </w:numPr>
              <w:ind w:left="504"/>
            </w:pPr>
            <w:r>
              <w:t xml:space="preserve">Any </w:t>
            </w:r>
            <w:hyperlink w:anchor="_Phase_II_Invited_4" w:history="1">
              <w:r w:rsidRPr="00A92FE4">
                <w:rPr>
                  <w:rStyle w:val="Hyperlink"/>
                </w:rPr>
                <w:t>Conditionally Required D</w:t>
              </w:r>
              <w:r w:rsidRPr="00A92FE4" w:rsidR="00244B0E">
                <w:rPr>
                  <w:rStyle w:val="Hyperlink"/>
                </w:rPr>
                <w:t>ocuments</w:t>
              </w:r>
            </w:hyperlink>
            <w:r w:rsidR="0062692B">
              <w:t>, if applicable</w:t>
            </w:r>
          </w:p>
          <w:p w:rsidR="0062692B" w:rsidP="005F5622" w14:paraId="715C7728" w14:textId="521E6237">
            <w:pPr>
              <w:pStyle w:val="ListParagraph"/>
              <w:numPr>
                <w:ilvl w:val="0"/>
                <w:numId w:val="38"/>
              </w:numPr>
              <w:ind w:left="504"/>
            </w:pPr>
            <w:hyperlink w:anchor="_Phase_II_Invited_5" w:history="1">
              <w:r w:rsidRPr="00A92FE4">
                <w:rPr>
                  <w:rStyle w:val="Hyperlink"/>
                  <w:rFonts w:eastAsiaTheme="minorEastAsia"/>
                </w:rPr>
                <w:t>S</w:t>
              </w:r>
              <w:r w:rsidRPr="00A92FE4">
                <w:rPr>
                  <w:rStyle w:val="Hyperlink"/>
                </w:rPr>
                <w:t>upporting Documents</w:t>
              </w:r>
            </w:hyperlink>
            <w:r>
              <w:t>, if any</w:t>
            </w:r>
          </w:p>
          <w:p w:rsidR="006A25BF" w:rsidRPr="00A54EEE" w:rsidP="005F5622" w14:paraId="4069EEA6" w14:textId="3212578F">
            <w:pPr>
              <w:pStyle w:val="ListParagraph"/>
              <w:numPr>
                <w:ilvl w:val="0"/>
                <w:numId w:val="38"/>
              </w:numPr>
              <w:ind w:left="504" w:right="288"/>
            </w:pPr>
            <w:r>
              <w:t xml:space="preserve">Double-check </w:t>
            </w:r>
            <w:hyperlink w:anchor="_Phase_II_Invited_1" w:history="1">
              <w:r w:rsidRPr="00E3212B">
                <w:rPr>
                  <w:rStyle w:val="Hyperlink"/>
                  <w:rFonts w:eastAsiaTheme="minorEastAsia"/>
                </w:rPr>
                <w:t>f</w:t>
              </w:r>
              <w:r w:rsidRPr="00E3212B">
                <w:rPr>
                  <w:rStyle w:val="Hyperlink"/>
                </w:rPr>
                <w:t xml:space="preserve">ormat, file names, page limits, and </w:t>
              </w:r>
              <w:r w:rsidRPr="00E3212B" w:rsidR="00E3212B">
                <w:rPr>
                  <w:rStyle w:val="Hyperlink"/>
                </w:rPr>
                <w:t>attachment order</w:t>
              </w:r>
            </w:hyperlink>
            <w:r w:rsidR="00025FFB">
              <w:t xml:space="preserve"> for </w:t>
            </w:r>
            <w:r w:rsidR="00BA0AB5">
              <w:t>all</w:t>
            </w:r>
            <w:r w:rsidR="00025FFB">
              <w:t xml:space="preserve"> your PDF documents</w:t>
            </w:r>
            <w:r w:rsidR="00E3212B">
              <w:t>.</w:t>
            </w:r>
          </w:p>
        </w:tc>
      </w:tr>
    </w:tbl>
    <w:p w:rsidR="00E8524E" w:rsidRPr="00427981" w:rsidP="00E8524E" w14:paraId="61E6CF21" w14:textId="77777777">
      <w:pPr>
        <w:pStyle w:val="Heading3"/>
      </w:pPr>
      <w:bookmarkStart w:id="131" w:name="_Disclosure_of_Information_2"/>
      <w:bookmarkStart w:id="132" w:name="_Toc214620171"/>
      <w:bookmarkEnd w:id="131"/>
      <w:r w:rsidRPr="00427981">
        <w:t>Disclosure of Information in Applications</w:t>
      </w:r>
      <w:bookmarkEnd w:id="132"/>
    </w:p>
    <w:p w:rsidR="00E8524E" w:rsidRPr="00BD7CBA" w:rsidP="00764EC8" w14:paraId="4E8B31C0" w14:textId="591B8240">
      <w:pPr>
        <w:keepLines/>
      </w:pPr>
      <w:r>
        <w:t>We</w:t>
      </w:r>
      <w:r w:rsidRPr="00BD7CBA">
        <w:t xml:space="preserve"> may share grant applications, products, and reports to further the mission of the agency and the development of museum, library, archival, and information services.</w:t>
      </w:r>
      <w:r w:rsidR="007F1226">
        <w:t xml:space="preserve"> </w:t>
      </w:r>
      <w:r w:rsidRPr="00BD7CBA">
        <w:t>As a general practice, and except for information that is privacy-protected, information contained in IMLS applications that receive funding may be made public. Please identify any information you deem confidential and/or proprietary and seek to have protected.</w:t>
      </w:r>
    </w:p>
    <w:p w:rsidR="000F2753" w:rsidP="00295ADA" w14:paraId="0C9F4862" w14:textId="4FCB4ECD">
      <w:pPr>
        <w:spacing w:line="240" w:lineRule="auto"/>
      </w:pPr>
    </w:p>
    <w:p w:rsidR="000F2753" w:rsidP="00295ADA" w14:paraId="459AF1AD" w14:textId="77777777">
      <w:pPr>
        <w:spacing w:before="0" w:after="160" w:line="259" w:lineRule="auto"/>
      </w:pPr>
      <w:r>
        <w:br w:type="page"/>
      </w:r>
    </w:p>
    <w:p w:rsidR="0032108E" w:rsidRPr="00004F98" w:rsidP="00E0330D" w14:paraId="77D1F321" w14:textId="235C5AE1">
      <w:pPr>
        <w:pStyle w:val="Heading2"/>
        <w:ind w:left="720" w:hanging="720"/>
      </w:pPr>
      <w:bookmarkStart w:id="133" w:name="_Toc172135561"/>
      <w:bookmarkStart w:id="134" w:name="_Toc214620172"/>
      <w:r>
        <w:t>Submission Requirements</w:t>
      </w:r>
      <w:r w:rsidR="00E0330D">
        <w:br/>
      </w:r>
      <w:r>
        <w:t>and Deadlines</w:t>
      </w:r>
      <w:bookmarkEnd w:id="133"/>
      <w:bookmarkEnd w:id="134"/>
    </w:p>
    <w:p w:rsidR="0032148D" w:rsidP="0032148D" w14:paraId="4D47020D" w14:textId="77777777">
      <w:pPr>
        <w:pStyle w:val="Heading3"/>
      </w:pPr>
      <w:bookmarkStart w:id="135" w:name="_Submission_Dates_and"/>
      <w:bookmarkStart w:id="136" w:name="_Toc214620173"/>
      <w:bookmarkEnd w:id="135"/>
      <w:r>
        <w:t>Submission Instructions</w:t>
      </w:r>
      <w:bookmarkEnd w:id="136"/>
    </w:p>
    <w:p w:rsidR="0032148D" w:rsidP="0032148D" w14:paraId="382695FF" w14:textId="77777777">
      <w:pPr>
        <w:pStyle w:val="Sectionintrotext"/>
      </w:pPr>
      <w:r>
        <w:t>You</w:t>
      </w:r>
      <w:r w:rsidRPr="00CA024E">
        <w:t xml:space="preserve"> must submit </w:t>
      </w:r>
      <w:r>
        <w:t>your</w:t>
      </w:r>
      <w:r w:rsidRPr="00CA024E">
        <w:t xml:space="preserve"> applications for funding using </w:t>
      </w:r>
      <w:hyperlink r:id="rId96" w:history="1">
        <w:r w:rsidRPr="00F317ED">
          <w:rPr>
            <w:rStyle w:val="Hyperlink"/>
          </w:rPr>
          <w:t>Grants.gov Workspace</w:t>
        </w:r>
      </w:hyperlink>
      <w:r w:rsidRPr="00CA024E">
        <w:t>. Do not submit through email or postal mail to IMLS.</w:t>
      </w:r>
    </w:p>
    <w:p w:rsidR="0032148D" w:rsidRPr="00004F98" w:rsidP="0032148D" w14:paraId="3B553958" w14:textId="1A5BB918">
      <w:hyperlink w:anchor="_Registration_Requirements">
        <w:r w:rsidRPr="3B3AD43C">
          <w:rPr>
            <w:rStyle w:val="Hyperlink"/>
          </w:rPr>
          <w:t>Review the Registration Requirements and time frames</w:t>
        </w:r>
      </w:hyperlink>
      <w:r>
        <w:t>. We</w:t>
      </w:r>
      <w:r w:rsidRPr="00004F98">
        <w:t xml:space="preserve"> strongly recommend that </w:t>
      </w:r>
      <w:r>
        <w:t>you</w:t>
      </w:r>
      <w:r w:rsidRPr="00004F98">
        <w:t xml:space="preserve"> obtain a UEI number, register with SAM</w:t>
      </w:r>
      <w:r w:rsidR="5508AB46">
        <w:t>.</w:t>
      </w:r>
      <w:r w:rsidRPr="00F91AC6" w:rsidR="5508AB46">
        <w:rPr>
          <w:highlight w:val="yellow"/>
        </w:rPr>
        <w:t>gov</w:t>
      </w:r>
      <w:r w:rsidRPr="00004F98">
        <w:t xml:space="preserve"> and Grants.gov, and complete and submit </w:t>
      </w:r>
      <w:r>
        <w:t xml:space="preserve">your </w:t>
      </w:r>
      <w:r w:rsidRPr="00004F98">
        <w:t xml:space="preserve">application early. </w:t>
      </w:r>
      <w:r>
        <w:t>Leave plenty of time and use the contact information below to reach out to IMLS, the Federal Service Desk, or Grants.gov Help for questions and technical difficulties.</w:t>
      </w:r>
    </w:p>
    <w:p w:rsidR="00EB73B3" w:rsidRPr="001E25C7" w:rsidP="00EB73B3" w14:paraId="071DC965" w14:textId="1E77C60A">
      <w:pPr>
        <w:pStyle w:val="Heading3"/>
      </w:pPr>
      <w:bookmarkStart w:id="137" w:name="_Toc214620174"/>
      <w:r>
        <w:t>Programmatic, Administrative</w:t>
      </w:r>
      <w:r w:rsidR="3DB5909B">
        <w:t>,</w:t>
      </w:r>
      <w:r>
        <w:t xml:space="preserve"> and Technical Support Contacts</w:t>
      </w:r>
      <w:bookmarkEnd w:id="137"/>
    </w:p>
    <w:p w:rsidR="0032148D" w:rsidRPr="0049303A" w:rsidP="00F25A4F" w14:paraId="5826E62E" w14:textId="77777777">
      <w:pPr>
        <w:pStyle w:val="Heading4"/>
        <w:rPr>
          <w:rFonts w:eastAsia="Myriad Pro" w:cs="Myriad Pro"/>
          <w:color w:val="000000"/>
        </w:rPr>
      </w:pPr>
      <w:bookmarkStart w:id="138" w:name="_Toc214620175"/>
      <w:r>
        <w:t>IMLS</w:t>
      </w:r>
      <w:bookmarkEnd w:id="138"/>
    </w:p>
    <w:p w:rsidR="0032148D" w:rsidRPr="00BD7CBA" w:rsidP="005464EA" w14:paraId="67596845" w14:textId="455E0888">
      <w:hyperlink r:id="rId26">
        <w:r w:rsidRPr="4005D6B9">
          <w:rPr>
            <w:rStyle w:val="Hyperlink"/>
          </w:rPr>
          <w:t>IMLS staff are available by phone and email</w:t>
        </w:r>
      </w:hyperlink>
      <w:r>
        <w:t xml:space="preserve"> to answer programmatic and administrative questions relating to this grant program. We</w:t>
      </w:r>
      <w:r w:rsidRPr="00BD7CBA">
        <w:t xml:space="preserve"> also host webinars to introduce potential applicants to funding opportunities. </w:t>
      </w:r>
      <w:r>
        <w:t xml:space="preserve">For more information, </w:t>
      </w:r>
      <w:hyperlink r:id="rId27">
        <w:r w:rsidRPr="4005D6B9">
          <w:rPr>
            <w:rStyle w:val="Hyperlink"/>
          </w:rPr>
          <w:t>see our list of webinars and instructions for accessing them</w:t>
        </w:r>
      </w:hyperlink>
      <w:r>
        <w:t>.</w:t>
      </w:r>
    </w:p>
    <w:p w:rsidR="0032148D" w:rsidRPr="00427981" w:rsidP="00F25A4F" w14:paraId="6C021F0B" w14:textId="77777777">
      <w:pPr>
        <w:pStyle w:val="Heading4"/>
      </w:pPr>
      <w:bookmarkStart w:id="139" w:name="_Toc214620176"/>
      <w:r>
        <w:t>Federal Service Desk</w:t>
      </w:r>
      <w:bookmarkEnd w:id="139"/>
    </w:p>
    <w:p w:rsidR="0032148D" w:rsidRPr="00BD7CBA" w:rsidP="005464EA" w14:paraId="286DCC21" w14:textId="77777777">
      <w:r w:rsidRPr="00BD7CBA">
        <w:t xml:space="preserve">Visit the </w:t>
      </w:r>
      <w:hyperlink r:id="rId116" w:history="1">
        <w:r w:rsidRPr="00427981">
          <w:rPr>
            <w:rStyle w:val="Hyperlink"/>
          </w:rPr>
          <w:t>Federal Service Desk</w:t>
        </w:r>
      </w:hyperlink>
      <w:r w:rsidRPr="00BD7CBA">
        <w:t xml:space="preserve"> or call 1-866-606-8220 for questions about registering or renewing your registration with login.gov or SAM.gov. Hours of operation are Monday through Friday, 8 a.m. to 8 p.m. Eastern Time. </w:t>
      </w:r>
    </w:p>
    <w:p w:rsidR="0032148D" w:rsidRPr="00427981" w:rsidP="00F25A4F" w14:paraId="173CCD75" w14:textId="77777777">
      <w:pPr>
        <w:pStyle w:val="Heading4"/>
      </w:pPr>
      <w:bookmarkStart w:id="140" w:name="_Toc214620177"/>
      <w:r>
        <w:t>Grants.gov</w:t>
      </w:r>
      <w:bookmarkEnd w:id="140"/>
    </w:p>
    <w:p w:rsidR="0032148D" w:rsidRPr="00BD7CBA" w:rsidP="0032148D" w14:paraId="12A2AF37" w14:textId="77777777">
      <w:r w:rsidRPr="00BD7CBA">
        <w:t xml:space="preserve">Visit </w:t>
      </w:r>
      <w:hyperlink r:id="rId117" w:history="1">
        <w:r w:rsidRPr="00427981">
          <w:rPr>
            <w:rStyle w:val="Hyperlink"/>
          </w:rPr>
          <w:t>Grants.gov Support</w:t>
        </w:r>
      </w:hyperlink>
      <w:r w:rsidRPr="00BD7CBA">
        <w:t xml:space="preserve">, email </w:t>
      </w:r>
      <w:hyperlink r:id="rId118" w:history="1">
        <w:r w:rsidRPr="00427981">
          <w:rPr>
            <w:rStyle w:val="Hyperlink"/>
          </w:rPr>
          <w:t>support@grants.gov</w:t>
        </w:r>
      </w:hyperlink>
      <w:r w:rsidRPr="00BD7CBA">
        <w:t xml:space="preserve">, or call Grants.gov Applicant Support at 1-800-518-4726 for assistance with software issues, registration issues, and technical </w:t>
      </w:r>
      <w:r w:rsidRPr="00BD7CBA">
        <w:t>problems. Grants.gov Applicant Support is available 24 hours a day, seven days a week, except for federal holidays.</w:t>
      </w:r>
    </w:p>
    <w:p w:rsidR="0032148D" w:rsidRPr="004B7D67" w:rsidP="0032148D" w14:paraId="5A491B5E" w14:textId="4D03972E">
      <w:r w:rsidRPr="00BD7CBA">
        <w:t>Be sure to obtain a case number when calling the Federal Service Desk or Grants.gov for support.</w:t>
      </w:r>
    </w:p>
    <w:p w:rsidR="00A03F4F" w:rsidRPr="00427981" w:rsidP="003F39B0" w14:paraId="3A6EC2DB" w14:textId="04E45D46">
      <w:pPr>
        <w:pStyle w:val="Heading3"/>
      </w:pPr>
      <w:bookmarkStart w:id="141" w:name="_Submission_Dates_and_1"/>
      <w:bookmarkStart w:id="142" w:name="_Toc214620178"/>
      <w:bookmarkEnd w:id="141"/>
      <w:r w:rsidRPr="00427981">
        <w:t>Submission Dates and Times</w:t>
      </w:r>
      <w:bookmarkEnd w:id="142"/>
    </w:p>
    <w:p w:rsidR="00A03F4F" w:rsidRPr="00D96C81" w:rsidP="00C9080F" w14:paraId="63B06E18" w14:textId="56C79746">
      <w:pPr>
        <w:rPr>
          <w:b/>
          <w:bCs/>
        </w:rPr>
      </w:pPr>
      <w:r w:rsidRPr="00004F98">
        <w:t xml:space="preserve">For </w:t>
      </w:r>
      <w:r w:rsidRPr="00004F98" w:rsidR="000E3E2B">
        <w:t xml:space="preserve">the </w:t>
      </w:r>
      <w:r w:rsidR="00516676">
        <w:t>LB21</w:t>
      </w:r>
      <w:r w:rsidRPr="00004F98" w:rsidR="000463DB">
        <w:t xml:space="preserve"> Program</w:t>
      </w:r>
      <w:r w:rsidRPr="00004F98">
        <w:t xml:space="preserve">, Grants.gov will accept </w:t>
      </w:r>
      <w:r w:rsidRPr="00F91AC6" w:rsidR="00C9080F">
        <w:t>applications</w:t>
      </w:r>
      <w:r w:rsidRPr="00004F98" w:rsidR="00FD08BA">
        <w:t xml:space="preserve"> </w:t>
      </w:r>
      <w:r w:rsidR="00174FCE">
        <w:t>through</w:t>
      </w:r>
      <w:r w:rsidRPr="00004F98" w:rsidR="00174FCE">
        <w:t xml:space="preserve"> </w:t>
      </w:r>
      <w:r w:rsidRPr="00D96C81" w:rsidR="00FD08BA">
        <w:rPr>
          <w:b/>
          <w:bCs/>
        </w:rPr>
        <w:t xml:space="preserve">11:59 p.m. U.S. Eastern Time on </w:t>
      </w:r>
      <w:r w:rsidRPr="00F91AC6" w:rsidR="00FD08BA">
        <w:rPr>
          <w:b/>
          <w:bCs/>
          <w:highlight w:val="yellow"/>
        </w:rPr>
        <w:t xml:space="preserve">March </w:t>
      </w:r>
      <w:r w:rsidRPr="00F91AC6" w:rsidR="006B6174">
        <w:rPr>
          <w:b/>
          <w:bCs/>
          <w:highlight w:val="yellow"/>
        </w:rPr>
        <w:t>1</w:t>
      </w:r>
      <w:r w:rsidRPr="00F91AC6" w:rsidR="00C21BF1">
        <w:rPr>
          <w:b/>
          <w:bCs/>
          <w:highlight w:val="yellow"/>
        </w:rPr>
        <w:t>3</w:t>
      </w:r>
      <w:r w:rsidRPr="00F91AC6" w:rsidR="00FD08BA">
        <w:rPr>
          <w:b/>
          <w:bCs/>
          <w:highlight w:val="yellow"/>
        </w:rPr>
        <w:t xml:space="preserve">, </w:t>
      </w:r>
      <w:r w:rsidRPr="00F91AC6" w:rsidR="00270F50">
        <w:rPr>
          <w:b/>
          <w:bCs/>
          <w:highlight w:val="yellow"/>
        </w:rPr>
        <w:t>202</w:t>
      </w:r>
      <w:r w:rsidRPr="00F91AC6" w:rsidR="00C106CB">
        <w:rPr>
          <w:b/>
          <w:bCs/>
          <w:highlight w:val="yellow"/>
        </w:rPr>
        <w:t>6</w:t>
      </w:r>
      <w:r w:rsidRPr="00D96C81" w:rsidR="00FD08BA">
        <w:rPr>
          <w:b/>
          <w:bCs/>
        </w:rPr>
        <w:t>.</w:t>
      </w:r>
    </w:p>
    <w:p w:rsidR="00C31481" w:rsidP="00C31481" w14:paraId="59D8B4A7" w14:textId="116FA6D1">
      <w:r w:rsidRPr="001E25C7">
        <w:t xml:space="preserve">Grants.gov will </w:t>
      </w:r>
      <w:r w:rsidR="008501CC">
        <w:t xml:space="preserve">create a date and time record when it receives the application. IMLS uses this timestamp to verify on-time application submission. The system will also </w:t>
      </w:r>
      <w:r w:rsidRPr="001E25C7">
        <w:t xml:space="preserve">generate a series of emails confirming the status of each application. </w:t>
      </w:r>
      <w:r w:rsidRPr="00004F98">
        <w:t>Applicants can check the status of their application(s) in Grants.gov by using “</w:t>
      </w:r>
      <w:hyperlink r:id="rId119" w:history="1">
        <w:r w:rsidRPr="7E3E034C">
          <w:rPr>
            <w:rStyle w:val="Hyperlink"/>
          </w:rPr>
          <w:t>Track My Application</w:t>
        </w:r>
      </w:hyperlink>
      <w:r>
        <w:t>.”</w:t>
      </w:r>
      <w:r w:rsidRPr="00004F98">
        <w:t xml:space="preserve"> For further details, visit </w:t>
      </w:r>
      <w:hyperlink r:id="rId120">
        <w:r w:rsidRPr="024E3F0B">
          <w:rPr>
            <w:rStyle w:val="Hyperlink"/>
          </w:rPr>
          <w:t>Check Application Status</w:t>
        </w:r>
      </w:hyperlink>
      <w:r>
        <w:t xml:space="preserve"> at Grants.gov.</w:t>
      </w:r>
    </w:p>
    <w:p w:rsidR="00174FCE" w:rsidRPr="0049303A" w:rsidP="00C31481" w14:paraId="3C65FC7E" w14:textId="4016D851">
      <w:r>
        <w:t xml:space="preserve">We will not consider late application for funding. </w:t>
      </w:r>
      <w:r>
        <w:t>We</w:t>
      </w:r>
      <w:r w:rsidRPr="001E25C7">
        <w:t xml:space="preserve"> </w:t>
      </w:r>
      <w:r>
        <w:t>award</w:t>
      </w:r>
      <w:r w:rsidRPr="001E25C7">
        <w:t xml:space="preserve"> grants </w:t>
      </w:r>
      <w:r>
        <w:t xml:space="preserve">only </w:t>
      </w:r>
      <w:r w:rsidRPr="001E25C7">
        <w:t>to eligible applicants that submit complete applications</w:t>
      </w:r>
      <w:r>
        <w:t xml:space="preserve"> on or before the deadline</w:t>
      </w:r>
      <w:r w:rsidRPr="001E25C7">
        <w:t xml:space="preserve"> </w:t>
      </w:r>
    </w:p>
    <w:p w:rsidR="00DE2EE6" w:rsidP="003F39B0" w14:paraId="07979827" w14:textId="3DB93687">
      <w:pPr>
        <w:pStyle w:val="Heading3"/>
        <w:rPr>
          <w:lang w:val="en"/>
        </w:rPr>
      </w:pPr>
      <w:bookmarkStart w:id="143" w:name="_Toc214620179"/>
      <w:r>
        <w:rPr>
          <w:lang w:val="en"/>
        </w:rPr>
        <w:t>Emergency Extensions</w:t>
      </w:r>
      <w:bookmarkEnd w:id="143"/>
    </w:p>
    <w:p w:rsidR="00EC46FD" w:rsidRPr="00F86C81" w:rsidP="6A1F11D7" w14:paraId="11122054" w14:textId="0D4C3257">
      <w:r w:rsidRPr="6A1F11D7">
        <w:t xml:space="preserve">Under certain circumstances, </w:t>
      </w:r>
      <w:r w:rsidRPr="6A1F11D7" w:rsidR="00E1314C">
        <w:t>we</w:t>
      </w:r>
      <w:r w:rsidRPr="6A1F11D7">
        <w:t xml:space="preserve"> allow an extension of grant application deadlines for adversely affected applicant organizations located in counties listed in Emergency Declarations and/or Major Disaster Declarations. See</w:t>
      </w:r>
      <w:r w:rsidRPr="6A1F11D7" w:rsidR="008F0635">
        <w:t xml:space="preserve"> </w:t>
      </w:r>
      <w:hyperlink r:id="rId121">
        <w:r w:rsidRPr="6A1F11D7" w:rsidR="008F0635">
          <w:rPr>
            <w:rStyle w:val="Hyperlink"/>
            <w:rFonts w:cs="Times New Roman"/>
          </w:rPr>
          <w:t>Application Deadlines</w:t>
        </w:r>
      </w:hyperlink>
      <w:r w:rsidRPr="6A1F11D7" w:rsidR="008F0635">
        <w:t xml:space="preserve"> for further information.</w:t>
      </w:r>
    </w:p>
    <w:p w:rsidR="00A03F4F" w:rsidRPr="00427981" w:rsidP="002B033F" w14:paraId="34D75748" w14:textId="63FBE8EA">
      <w:pPr>
        <w:pStyle w:val="Heading3"/>
        <w:pBdr>
          <w:top w:val="single" w:sz="12" w:space="15" w:color="1F3864" w:themeColor="accent5" w:themeShade="80"/>
        </w:pBdr>
      </w:pPr>
      <w:bookmarkStart w:id="144" w:name="_Toc214620180"/>
      <w:r w:rsidRPr="00427981">
        <w:t>I</w:t>
      </w:r>
      <w:r w:rsidRPr="00427981" w:rsidR="00641364">
        <w:t xml:space="preserve">ntergovernmental </w:t>
      </w:r>
      <w:r w:rsidRPr="00427981">
        <w:t>R</w:t>
      </w:r>
      <w:r w:rsidRPr="00427981" w:rsidR="00641364">
        <w:t>eview</w:t>
      </w:r>
      <w:bookmarkEnd w:id="144"/>
    </w:p>
    <w:p w:rsidR="005832BE" w:rsidP="003A0364" w14:paraId="2422BF8F" w14:textId="718BA4C4">
      <w:pPr>
        <w:ind w:right="720"/>
      </w:pPr>
      <w:r w:rsidRPr="00004F98">
        <w:t>This funding opportunity is not subject to intergovernmental review per Exec. Order No. 12372.</w:t>
      </w:r>
      <w:bookmarkEnd w:id="63"/>
    </w:p>
    <w:p w:rsidR="00BD26B2" w14:paraId="1B22DEF7" w14:textId="77777777">
      <w:pPr>
        <w:sectPr w:rsidSect="001579C1">
          <w:headerReference w:type="default" r:id="rId122"/>
          <w:headerReference w:type="first" r:id="rId123"/>
          <w:pgSz w:w="12240" w:h="15840"/>
          <w:pgMar w:top="1440" w:right="1440" w:bottom="1440" w:left="1440" w:header="288" w:footer="0" w:gutter="0"/>
          <w:cols w:space="720"/>
          <w:titlePg/>
          <w:docGrid w:linePitch="326"/>
        </w:sectPr>
      </w:pPr>
    </w:p>
    <w:p w:rsidR="005832BE" w14:paraId="153CD73C" w14:textId="5A206DB9">
      <w:pPr>
        <w:spacing w:before="0" w:after="160" w:line="259" w:lineRule="auto"/>
      </w:pPr>
    </w:p>
    <w:p w:rsidR="003A0FB6" w:rsidP="003A0FB6" w14:paraId="70BED842" w14:textId="291E2CA6">
      <w:r>
        <w:rPr>
          <w:noProof/>
        </w:rPr>
        <mc:AlternateContent>
          <mc:Choice Requires="wpg">
            <w:drawing>
              <wp:anchor distT="0" distB="0" distL="114300" distR="114300" simplePos="0" relativeHeight="251720704" behindDoc="0" locked="0" layoutInCell="1" allowOverlap="1">
                <wp:simplePos x="0" y="0"/>
                <wp:positionH relativeFrom="column">
                  <wp:posOffset>30480</wp:posOffset>
                </wp:positionH>
                <wp:positionV relativeFrom="paragraph">
                  <wp:posOffset>21590</wp:posOffset>
                </wp:positionV>
                <wp:extent cx="685800" cy="694690"/>
                <wp:effectExtent l="19050" t="19050" r="19050" b="10160"/>
                <wp:wrapNone/>
                <wp:docPr id="1639355880" name="Group 10">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94690"/>
                          <a:chOff x="0" y="0"/>
                          <a:chExt cx="687005" cy="696169"/>
                        </a:xfrm>
                      </wpg:grpSpPr>
                      <pic:pic xmlns:pic="http://schemas.openxmlformats.org/drawingml/2006/picture">
                        <pic:nvPicPr>
                          <pic:cNvPr id="1538185396" name="Graphic 7" descr="Customer review with solid fill"/>
                          <pic:cNvPicPr>
                            <a:picLocks noChangeAspect="1"/>
                          </pic:cNvPicPr>
                        </pic:nvPicPr>
                        <pic:blipFill>
                          <a:blip xmlns:r="http://schemas.openxmlformats.org/officeDocument/2006/relationships" r:embed="rId124"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25"/>
                              </a:ext>
                            </a:extLst>
                          </a:blip>
                          <a:stretch>
                            <a:fillRect/>
                          </a:stretch>
                        </pic:blipFill>
                        <pic:spPr>
                          <a:xfrm>
                            <a:off x="85122" y="96697"/>
                            <a:ext cx="542290" cy="578485"/>
                          </a:xfrm>
                          <a:prstGeom prst="rect">
                            <a:avLst/>
                          </a:prstGeom>
                        </pic:spPr>
                      </pic:pic>
                      <wps:wsp xmlns:wps="http://schemas.microsoft.com/office/word/2010/wordprocessingShape">
                        <wps:cNvPr id="2126758483" name="Oval 8"/>
                        <wps:cNvSpPr/>
                        <wps:spPr>
                          <a:xfrm>
                            <a:off x="0" y="0"/>
                            <a:ext cx="687005" cy="696169"/>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0" o:spid="_x0000_s1058" alt="&quot;&quot;" style="width:54pt;height:54.7pt;margin-top:1.7pt;margin-left:2.4pt;mso-height-relative:margin;mso-width-relative:margin;position:absolute;z-index:251721728" coordsize="6870,6961">
                <v:shape id="Graphic 7" o:spid="_x0000_s1059" type="#_x0000_t75" alt="Customer review with solid fill" style="width:5423;height:5785;left:851;mso-wrap-style:square;position:absolute;top:966;visibility:visible">
                  <v:imagedata r:id="rId126" o:title="Customer review with solid fill"/>
                </v:shape>
                <v:oval id="Oval 8" o:spid="_x0000_s1060" style="width:6870;height:6961;mso-wrap-style:square;position:absolute;visibility:visible;v-text-anchor:middle" filled="f" strokecolor="#33715b" strokeweight="3pt">
                  <v:stroke joinstyle="miter"/>
                </v:oval>
              </v:group>
            </w:pict>
          </mc:Fallback>
        </mc:AlternateContent>
      </w:r>
    </w:p>
    <w:p w:rsidR="003A0FB6" w:rsidP="003A0FB6" w14:paraId="7F508306" w14:textId="656FA89C"/>
    <w:p w:rsidR="003A0FB6" w:rsidP="003A0FB6" w14:paraId="57EBA867" w14:textId="2F2EE486"/>
    <w:p w:rsidR="00AA72E4" w:rsidP="003619E6" w14:paraId="26312F93" w14:textId="5E92665C">
      <w:pPr>
        <w:pStyle w:val="Heading1"/>
        <w:spacing w:before="120"/>
      </w:pPr>
      <w:bookmarkStart w:id="145" w:name="_Learn_About_Application"/>
      <w:bookmarkStart w:id="146" w:name="_Toc172135562"/>
      <w:bookmarkEnd w:id="145"/>
      <w:r>
        <w:t>Learn About Application Review</w:t>
      </w:r>
      <w:bookmarkEnd w:id="146"/>
    </w:p>
    <w:p w:rsidR="004145DF" w:rsidP="00EB1D8C" w14:paraId="0BDAC1F3" w14:textId="77777777">
      <w:pPr>
        <w:pStyle w:val="Sectionintrotext"/>
      </w:pPr>
    </w:p>
    <w:p w:rsidR="00EB1D8C" w:rsidRPr="00EB1D8C" w:rsidP="00EB1D8C" w14:paraId="1F88106C" w14:textId="68F7F765">
      <w:pPr>
        <w:pStyle w:val="Sectionintrotext"/>
      </w:pPr>
      <w:r>
        <w:t>In this step:</w:t>
      </w:r>
    </w:p>
    <w:p w:rsidR="00D51C40" w14:paraId="72E0F391" w14:textId="01241CD9">
      <w:pPr>
        <w:pStyle w:val="TOC2"/>
        <w:rPr>
          <w:rFonts w:asciiTheme="minorHAnsi" w:hAnsiTheme="minorHAnsi" w:cstheme="minorBidi"/>
          <w:b w:val="0"/>
          <w:noProof/>
          <w:color w:val="auto"/>
          <w:kern w:val="2"/>
          <w:szCs w:val="24"/>
          <w:lang w:eastAsia="ja-JP"/>
          <w14:ligatures w14:val="standardContextual"/>
        </w:rPr>
      </w:pPr>
      <w:r>
        <w:fldChar w:fldCharType="begin"/>
      </w:r>
      <w:r>
        <w:instrText xml:space="preserve"> TOC \o "2-4" \h \z \u \b Step3 </w:instrText>
      </w:r>
      <w:r>
        <w:fldChar w:fldCharType="separate"/>
      </w:r>
      <w:hyperlink w:anchor="_Toc214620235" w:history="1">
        <w:r w:rsidRPr="00DA0841">
          <w:rPr>
            <w:rStyle w:val="Hyperlink"/>
            <w:noProof/>
          </w:rPr>
          <w:t>6.</w:t>
        </w:r>
        <w:r>
          <w:rPr>
            <w:rFonts w:asciiTheme="minorHAnsi" w:hAnsiTheme="minorHAnsi" w:cstheme="minorBidi"/>
            <w:b w:val="0"/>
            <w:noProof/>
            <w:color w:val="auto"/>
            <w:kern w:val="2"/>
            <w:szCs w:val="24"/>
            <w:lang w:eastAsia="ja-JP"/>
            <w14:ligatures w14:val="standardContextual"/>
          </w:rPr>
          <w:tab/>
        </w:r>
        <w:r w:rsidRPr="00DA0841">
          <w:rPr>
            <w:rStyle w:val="Hyperlink"/>
            <w:noProof/>
          </w:rPr>
          <w:t>Application Review Information</w:t>
        </w:r>
        <w:r>
          <w:rPr>
            <w:noProof/>
            <w:webHidden/>
          </w:rPr>
          <w:tab/>
        </w:r>
        <w:r>
          <w:rPr>
            <w:noProof/>
            <w:webHidden/>
          </w:rPr>
          <w:fldChar w:fldCharType="begin"/>
        </w:r>
        <w:r>
          <w:rPr>
            <w:noProof/>
            <w:webHidden/>
          </w:rPr>
          <w:instrText xml:space="preserve"> PAGEREF _Toc214620235 \h </w:instrText>
        </w:r>
        <w:r>
          <w:rPr>
            <w:noProof/>
            <w:webHidden/>
          </w:rPr>
          <w:fldChar w:fldCharType="separate"/>
        </w:r>
        <w:r w:rsidR="001A2314">
          <w:rPr>
            <w:noProof/>
            <w:webHidden/>
          </w:rPr>
          <w:t>48</w:t>
        </w:r>
        <w:r>
          <w:rPr>
            <w:noProof/>
            <w:webHidden/>
          </w:rPr>
          <w:fldChar w:fldCharType="end"/>
        </w:r>
      </w:hyperlink>
    </w:p>
    <w:p w:rsidR="00D51C40" w14:paraId="3AECE747" w14:textId="22D07CE4">
      <w:pPr>
        <w:pStyle w:val="TOC3"/>
        <w:rPr>
          <w:rFonts w:asciiTheme="minorHAnsi" w:hAnsiTheme="minorHAnsi" w:cstheme="minorBidi"/>
          <w:iCs w:val="0"/>
          <w:noProof/>
          <w:color w:val="auto"/>
          <w:kern w:val="2"/>
          <w:sz w:val="24"/>
          <w:szCs w:val="24"/>
          <w:lang w:eastAsia="ja-JP"/>
          <w14:ligatures w14:val="standardContextual"/>
        </w:rPr>
      </w:pPr>
      <w:hyperlink w:anchor="_Toc214620236" w:history="1">
        <w:r w:rsidRPr="00DA0841">
          <w:rPr>
            <w:rStyle w:val="Hyperlink"/>
            <w:noProof/>
          </w:rPr>
          <w:t>Eligibility and Completeness Checks</w:t>
        </w:r>
        <w:r>
          <w:rPr>
            <w:noProof/>
            <w:webHidden/>
          </w:rPr>
          <w:tab/>
        </w:r>
        <w:r>
          <w:rPr>
            <w:noProof/>
            <w:webHidden/>
          </w:rPr>
          <w:fldChar w:fldCharType="begin"/>
        </w:r>
        <w:r>
          <w:rPr>
            <w:noProof/>
            <w:webHidden/>
          </w:rPr>
          <w:instrText xml:space="preserve"> PAGEREF _Toc214620236 \h </w:instrText>
        </w:r>
        <w:r>
          <w:rPr>
            <w:noProof/>
            <w:webHidden/>
          </w:rPr>
          <w:fldChar w:fldCharType="separate"/>
        </w:r>
        <w:r w:rsidR="001A2314">
          <w:rPr>
            <w:noProof/>
            <w:webHidden/>
          </w:rPr>
          <w:t>48</w:t>
        </w:r>
        <w:r>
          <w:rPr>
            <w:noProof/>
            <w:webHidden/>
          </w:rPr>
          <w:fldChar w:fldCharType="end"/>
        </w:r>
      </w:hyperlink>
    </w:p>
    <w:p w:rsidR="00D51C40" w14:paraId="2D717452" w14:textId="396F748C">
      <w:pPr>
        <w:pStyle w:val="TOC3"/>
        <w:rPr>
          <w:rFonts w:asciiTheme="minorHAnsi" w:hAnsiTheme="minorHAnsi" w:cstheme="minorBidi"/>
          <w:iCs w:val="0"/>
          <w:noProof/>
          <w:color w:val="auto"/>
          <w:kern w:val="2"/>
          <w:sz w:val="24"/>
          <w:szCs w:val="24"/>
          <w:lang w:eastAsia="ja-JP"/>
          <w14:ligatures w14:val="standardContextual"/>
        </w:rPr>
      </w:pPr>
      <w:hyperlink w:anchor="_Toc214620237" w:history="1">
        <w:r w:rsidRPr="00DA0841">
          <w:rPr>
            <w:rStyle w:val="Hyperlink"/>
            <w:noProof/>
          </w:rPr>
          <w:t>Review and Selection Process</w:t>
        </w:r>
        <w:r>
          <w:rPr>
            <w:noProof/>
            <w:webHidden/>
          </w:rPr>
          <w:tab/>
        </w:r>
        <w:r>
          <w:rPr>
            <w:noProof/>
            <w:webHidden/>
          </w:rPr>
          <w:fldChar w:fldCharType="begin"/>
        </w:r>
        <w:r>
          <w:rPr>
            <w:noProof/>
            <w:webHidden/>
          </w:rPr>
          <w:instrText xml:space="preserve"> PAGEREF _Toc214620237 \h </w:instrText>
        </w:r>
        <w:r>
          <w:rPr>
            <w:noProof/>
            <w:webHidden/>
          </w:rPr>
          <w:fldChar w:fldCharType="separate"/>
        </w:r>
        <w:r w:rsidR="001A2314">
          <w:rPr>
            <w:noProof/>
            <w:webHidden/>
          </w:rPr>
          <w:t>48</w:t>
        </w:r>
        <w:r>
          <w:rPr>
            <w:noProof/>
            <w:webHidden/>
          </w:rPr>
          <w:fldChar w:fldCharType="end"/>
        </w:r>
      </w:hyperlink>
    </w:p>
    <w:p w:rsidR="00D51C40" w14:paraId="74884C58" w14:textId="668EB989">
      <w:pPr>
        <w:pStyle w:val="TOC3"/>
        <w:rPr>
          <w:rFonts w:asciiTheme="minorHAnsi" w:hAnsiTheme="minorHAnsi" w:cstheme="minorBidi"/>
          <w:iCs w:val="0"/>
          <w:noProof/>
          <w:color w:val="auto"/>
          <w:kern w:val="2"/>
          <w:sz w:val="24"/>
          <w:szCs w:val="24"/>
          <w:lang w:eastAsia="ja-JP"/>
          <w14:ligatures w14:val="standardContextual"/>
        </w:rPr>
      </w:pPr>
      <w:hyperlink w:anchor="_Toc214620238" w:history="1">
        <w:r w:rsidRPr="00DA0841">
          <w:rPr>
            <w:rStyle w:val="Hyperlink"/>
            <w:noProof/>
          </w:rPr>
          <w:t>Peer Review Criteria</w:t>
        </w:r>
        <w:r>
          <w:rPr>
            <w:noProof/>
            <w:webHidden/>
          </w:rPr>
          <w:tab/>
        </w:r>
        <w:r>
          <w:rPr>
            <w:noProof/>
            <w:webHidden/>
          </w:rPr>
          <w:fldChar w:fldCharType="begin"/>
        </w:r>
        <w:r>
          <w:rPr>
            <w:noProof/>
            <w:webHidden/>
          </w:rPr>
          <w:instrText xml:space="preserve"> PAGEREF _Toc214620238 \h </w:instrText>
        </w:r>
        <w:r>
          <w:rPr>
            <w:noProof/>
            <w:webHidden/>
          </w:rPr>
          <w:fldChar w:fldCharType="separate"/>
        </w:r>
        <w:r w:rsidR="001A2314">
          <w:rPr>
            <w:noProof/>
            <w:webHidden/>
          </w:rPr>
          <w:t>49</w:t>
        </w:r>
        <w:r>
          <w:rPr>
            <w:noProof/>
            <w:webHidden/>
          </w:rPr>
          <w:fldChar w:fldCharType="end"/>
        </w:r>
      </w:hyperlink>
    </w:p>
    <w:p w:rsidR="00D51C40" w14:paraId="2BE5D504" w14:textId="5BBB11E1">
      <w:pPr>
        <w:pStyle w:val="TOC4"/>
        <w:tabs>
          <w:tab w:val="right" w:leader="dot" w:pos="9350"/>
        </w:tabs>
        <w:rPr>
          <w:rFonts w:asciiTheme="minorHAnsi" w:hAnsiTheme="minorHAnsi" w:cstheme="minorBidi"/>
          <w:noProof/>
          <w:color w:val="auto"/>
          <w:kern w:val="2"/>
          <w:sz w:val="24"/>
          <w:szCs w:val="24"/>
          <w:lang w:eastAsia="ja-JP"/>
          <w14:ligatures w14:val="standardContextual"/>
        </w:rPr>
      </w:pPr>
      <w:hyperlink w:anchor="_Toc214620239" w:history="1">
        <w:r w:rsidRPr="00DA0841">
          <w:rPr>
            <w:rStyle w:val="Hyperlink"/>
            <w:noProof/>
          </w:rPr>
          <w:t>Review Criteria</w:t>
        </w:r>
        <w:r>
          <w:rPr>
            <w:noProof/>
            <w:webHidden/>
          </w:rPr>
          <w:tab/>
        </w:r>
        <w:r>
          <w:rPr>
            <w:noProof/>
            <w:webHidden/>
          </w:rPr>
          <w:fldChar w:fldCharType="begin"/>
        </w:r>
        <w:r>
          <w:rPr>
            <w:noProof/>
            <w:webHidden/>
          </w:rPr>
          <w:instrText xml:space="preserve"> PAGEREF _Toc214620239 \h </w:instrText>
        </w:r>
        <w:r>
          <w:rPr>
            <w:noProof/>
            <w:webHidden/>
          </w:rPr>
          <w:fldChar w:fldCharType="separate"/>
        </w:r>
        <w:r w:rsidR="001A2314">
          <w:rPr>
            <w:noProof/>
            <w:webHidden/>
          </w:rPr>
          <w:t>50</w:t>
        </w:r>
        <w:r>
          <w:rPr>
            <w:noProof/>
            <w:webHidden/>
          </w:rPr>
          <w:fldChar w:fldCharType="end"/>
        </w:r>
      </w:hyperlink>
    </w:p>
    <w:p w:rsidR="00D51C40" w14:paraId="2B29B679" w14:textId="35995E96">
      <w:pPr>
        <w:pStyle w:val="TOC3"/>
        <w:rPr>
          <w:rFonts w:asciiTheme="minorHAnsi" w:hAnsiTheme="minorHAnsi" w:cstheme="minorBidi"/>
          <w:iCs w:val="0"/>
          <w:noProof/>
          <w:color w:val="auto"/>
          <w:kern w:val="2"/>
          <w:sz w:val="24"/>
          <w:szCs w:val="24"/>
          <w:lang w:eastAsia="ja-JP"/>
          <w14:ligatures w14:val="standardContextual"/>
        </w:rPr>
      </w:pPr>
      <w:hyperlink w:anchor="_Toc214620240" w:history="1">
        <w:r w:rsidRPr="00DA0841">
          <w:rPr>
            <w:rStyle w:val="Hyperlink"/>
            <w:noProof/>
          </w:rPr>
          <w:t>Risk Assessment</w:t>
        </w:r>
        <w:r>
          <w:rPr>
            <w:noProof/>
            <w:webHidden/>
          </w:rPr>
          <w:tab/>
        </w:r>
        <w:r>
          <w:rPr>
            <w:noProof/>
            <w:webHidden/>
          </w:rPr>
          <w:fldChar w:fldCharType="begin"/>
        </w:r>
        <w:r>
          <w:rPr>
            <w:noProof/>
            <w:webHidden/>
          </w:rPr>
          <w:instrText xml:space="preserve"> PAGEREF _Toc214620240 \h </w:instrText>
        </w:r>
        <w:r>
          <w:rPr>
            <w:noProof/>
            <w:webHidden/>
          </w:rPr>
          <w:fldChar w:fldCharType="separate"/>
        </w:r>
        <w:r w:rsidR="001A2314">
          <w:rPr>
            <w:noProof/>
            <w:webHidden/>
          </w:rPr>
          <w:t>53</w:t>
        </w:r>
        <w:r>
          <w:rPr>
            <w:noProof/>
            <w:webHidden/>
          </w:rPr>
          <w:fldChar w:fldCharType="end"/>
        </w:r>
      </w:hyperlink>
    </w:p>
    <w:p w:rsidR="00D51C40" w14:paraId="7A4A0663" w14:textId="232A2F3D">
      <w:pPr>
        <w:pStyle w:val="TOC2"/>
        <w:rPr>
          <w:rFonts w:asciiTheme="minorHAnsi" w:hAnsiTheme="minorHAnsi" w:cstheme="minorBidi"/>
          <w:b w:val="0"/>
          <w:noProof/>
          <w:color w:val="auto"/>
          <w:kern w:val="2"/>
          <w:szCs w:val="24"/>
          <w:lang w:eastAsia="ja-JP"/>
          <w14:ligatures w14:val="standardContextual"/>
        </w:rPr>
      </w:pPr>
      <w:hyperlink w:anchor="_Toc214620241" w:history="1">
        <w:r w:rsidRPr="00DA0841">
          <w:rPr>
            <w:rStyle w:val="Hyperlink"/>
            <w:noProof/>
          </w:rPr>
          <w:t>7.</w:t>
        </w:r>
        <w:r>
          <w:rPr>
            <w:rFonts w:asciiTheme="minorHAnsi" w:hAnsiTheme="minorHAnsi" w:cstheme="minorBidi"/>
            <w:b w:val="0"/>
            <w:noProof/>
            <w:color w:val="auto"/>
            <w:kern w:val="2"/>
            <w:szCs w:val="24"/>
            <w:lang w:eastAsia="ja-JP"/>
            <w14:ligatures w14:val="standardContextual"/>
          </w:rPr>
          <w:tab/>
        </w:r>
        <w:r w:rsidRPr="00DA0841">
          <w:rPr>
            <w:rStyle w:val="Hyperlink"/>
            <w:noProof/>
          </w:rPr>
          <w:t>Award Notices</w:t>
        </w:r>
        <w:r>
          <w:rPr>
            <w:noProof/>
            <w:webHidden/>
          </w:rPr>
          <w:tab/>
        </w:r>
        <w:r>
          <w:rPr>
            <w:noProof/>
            <w:webHidden/>
          </w:rPr>
          <w:fldChar w:fldCharType="begin"/>
        </w:r>
        <w:r>
          <w:rPr>
            <w:noProof/>
            <w:webHidden/>
          </w:rPr>
          <w:instrText xml:space="preserve"> PAGEREF _Toc214620241 \h </w:instrText>
        </w:r>
        <w:r>
          <w:rPr>
            <w:noProof/>
            <w:webHidden/>
          </w:rPr>
          <w:fldChar w:fldCharType="separate"/>
        </w:r>
        <w:r w:rsidR="001A2314">
          <w:rPr>
            <w:noProof/>
            <w:webHidden/>
          </w:rPr>
          <w:t>54</w:t>
        </w:r>
        <w:r>
          <w:rPr>
            <w:noProof/>
            <w:webHidden/>
          </w:rPr>
          <w:fldChar w:fldCharType="end"/>
        </w:r>
      </w:hyperlink>
    </w:p>
    <w:p w:rsidR="00D51C40" w14:paraId="04E3FA48" w14:textId="0639EE11">
      <w:pPr>
        <w:pStyle w:val="TOC3"/>
        <w:rPr>
          <w:rFonts w:asciiTheme="minorHAnsi" w:hAnsiTheme="minorHAnsi" w:cstheme="minorBidi"/>
          <w:iCs w:val="0"/>
          <w:noProof/>
          <w:color w:val="auto"/>
          <w:kern w:val="2"/>
          <w:sz w:val="24"/>
          <w:szCs w:val="24"/>
          <w:lang w:eastAsia="ja-JP"/>
          <w14:ligatures w14:val="standardContextual"/>
        </w:rPr>
      </w:pPr>
      <w:hyperlink w:anchor="_Toc214620242" w:history="1">
        <w:r w:rsidRPr="00DA0841">
          <w:rPr>
            <w:rStyle w:val="Hyperlink"/>
            <w:noProof/>
          </w:rPr>
          <w:t>Successful Applicants</w:t>
        </w:r>
        <w:r>
          <w:rPr>
            <w:noProof/>
            <w:webHidden/>
          </w:rPr>
          <w:tab/>
        </w:r>
        <w:r>
          <w:rPr>
            <w:noProof/>
            <w:webHidden/>
          </w:rPr>
          <w:fldChar w:fldCharType="begin"/>
        </w:r>
        <w:r>
          <w:rPr>
            <w:noProof/>
            <w:webHidden/>
          </w:rPr>
          <w:instrText xml:space="preserve"> PAGEREF _Toc214620242 \h </w:instrText>
        </w:r>
        <w:r>
          <w:rPr>
            <w:noProof/>
            <w:webHidden/>
          </w:rPr>
          <w:fldChar w:fldCharType="separate"/>
        </w:r>
        <w:r w:rsidR="001A2314">
          <w:rPr>
            <w:noProof/>
            <w:webHidden/>
          </w:rPr>
          <w:t>54</w:t>
        </w:r>
        <w:r>
          <w:rPr>
            <w:noProof/>
            <w:webHidden/>
          </w:rPr>
          <w:fldChar w:fldCharType="end"/>
        </w:r>
      </w:hyperlink>
    </w:p>
    <w:p w:rsidR="00D51C40" w14:paraId="39054871" w14:textId="6BEB4878">
      <w:pPr>
        <w:pStyle w:val="TOC3"/>
        <w:rPr>
          <w:rFonts w:asciiTheme="minorHAnsi" w:hAnsiTheme="minorHAnsi" w:cstheme="minorBidi"/>
          <w:iCs w:val="0"/>
          <w:noProof/>
          <w:color w:val="auto"/>
          <w:kern w:val="2"/>
          <w:sz w:val="24"/>
          <w:szCs w:val="24"/>
          <w:lang w:eastAsia="ja-JP"/>
          <w14:ligatures w14:val="standardContextual"/>
        </w:rPr>
      </w:pPr>
      <w:hyperlink w:anchor="_Toc214620243" w:history="1">
        <w:r w:rsidRPr="00DA0841">
          <w:rPr>
            <w:rStyle w:val="Hyperlink"/>
            <w:noProof/>
          </w:rPr>
          <w:t>Unsuccessful Applicants</w:t>
        </w:r>
        <w:r>
          <w:rPr>
            <w:noProof/>
            <w:webHidden/>
          </w:rPr>
          <w:tab/>
        </w:r>
        <w:r>
          <w:rPr>
            <w:noProof/>
            <w:webHidden/>
          </w:rPr>
          <w:fldChar w:fldCharType="begin"/>
        </w:r>
        <w:r>
          <w:rPr>
            <w:noProof/>
            <w:webHidden/>
          </w:rPr>
          <w:instrText xml:space="preserve"> PAGEREF _Toc214620243 \h </w:instrText>
        </w:r>
        <w:r>
          <w:rPr>
            <w:noProof/>
            <w:webHidden/>
          </w:rPr>
          <w:fldChar w:fldCharType="separate"/>
        </w:r>
        <w:r w:rsidR="001A2314">
          <w:rPr>
            <w:noProof/>
            <w:webHidden/>
          </w:rPr>
          <w:t>54</w:t>
        </w:r>
        <w:r>
          <w:rPr>
            <w:noProof/>
            <w:webHidden/>
          </w:rPr>
          <w:fldChar w:fldCharType="end"/>
        </w:r>
      </w:hyperlink>
    </w:p>
    <w:p w:rsidR="00AA72E4" w14:paraId="108D1AA6" w14:textId="1AB8D7F1">
      <w:pPr>
        <w:spacing w:before="0" w:after="160" w:line="259" w:lineRule="auto"/>
      </w:pPr>
      <w:r>
        <w:fldChar w:fldCharType="end"/>
      </w:r>
      <w:r>
        <w:br w:type="page"/>
      </w:r>
    </w:p>
    <w:p w:rsidR="00A03F4F" w:rsidRPr="00427981" w:rsidP="00C10168" w14:paraId="37504BC3" w14:textId="5408BDF8">
      <w:pPr>
        <w:pStyle w:val="Heading2"/>
      </w:pPr>
      <w:bookmarkStart w:id="147" w:name="_Toc43406649"/>
      <w:bookmarkStart w:id="148" w:name="_Toc172135563"/>
      <w:bookmarkStart w:id="149" w:name="_Toc214620235"/>
      <w:bookmarkStart w:id="150" w:name="Step3"/>
      <w:r w:rsidRPr="00427981">
        <w:t>Application Review Information</w:t>
      </w:r>
      <w:bookmarkEnd w:id="147"/>
      <w:bookmarkEnd w:id="148"/>
      <w:bookmarkEnd w:id="149"/>
    </w:p>
    <w:p w:rsidR="00F0415A" w:rsidP="00F0415A" w14:paraId="608E5C3D" w14:textId="77777777">
      <w:pPr>
        <w:pStyle w:val="Heading3"/>
      </w:pPr>
      <w:bookmarkStart w:id="151" w:name="_Review_Criteria"/>
      <w:bookmarkStart w:id="152" w:name="_Toc214620236"/>
      <w:bookmarkEnd w:id="151"/>
      <w:r>
        <w:t>Eligibility and Completeness Checks</w:t>
      </w:r>
      <w:bookmarkEnd w:id="152"/>
    </w:p>
    <w:p w:rsidR="00006DCD" w:rsidP="00F0415A" w14:paraId="0F2E9852" w14:textId="77777777">
      <w:r w:rsidRPr="00006DCD">
        <w:rPr>
          <w:rStyle w:val="SectionintrotextChar"/>
        </w:rPr>
        <w:t xml:space="preserve">We </w:t>
      </w:r>
      <w:r w:rsidRPr="00006DCD" w:rsidR="00B72628">
        <w:rPr>
          <w:rStyle w:val="SectionintrotextChar"/>
        </w:rPr>
        <w:t xml:space="preserve">assess </w:t>
      </w:r>
      <w:r w:rsidRPr="00006DCD">
        <w:rPr>
          <w:rStyle w:val="SectionintrotextChar"/>
        </w:rPr>
        <w:t>every application to make sure it meets basic requirements for eligibility and completeness.</w:t>
      </w:r>
      <w:r>
        <w:t xml:space="preserve"> </w:t>
      </w:r>
    </w:p>
    <w:p w:rsidR="00F0415A" w:rsidP="00F0415A" w14:paraId="5075856C" w14:textId="720399C2">
      <w:r>
        <w:t xml:space="preserve">We won’t consider an application that: </w:t>
      </w:r>
    </w:p>
    <w:p w:rsidR="00F0415A" w:rsidP="005F5622" w14:paraId="478C6457" w14:textId="77777777">
      <w:pPr>
        <w:pStyle w:val="ListParagraph"/>
        <w:numPr>
          <w:ilvl w:val="0"/>
          <w:numId w:val="66"/>
        </w:numPr>
        <w:rPr>
          <w:rStyle w:val="Hyperlink"/>
        </w:rPr>
      </w:pPr>
      <w:r>
        <w:t xml:space="preserve">does not meet </w:t>
      </w:r>
      <w:hyperlink w:anchor="_Eligibility" w:history="1">
        <w:r w:rsidRPr="4EDD5A32">
          <w:rPr>
            <w:rStyle w:val="Hyperlink"/>
          </w:rPr>
          <w:t>the eligibility criteria for the program</w:t>
        </w:r>
      </w:hyperlink>
    </w:p>
    <w:p w:rsidR="00F0415A" w:rsidP="005F5622" w14:paraId="6FF22ADB" w14:textId="1AD91407">
      <w:pPr>
        <w:pStyle w:val="ListParagraph"/>
        <w:numPr>
          <w:ilvl w:val="0"/>
          <w:numId w:val="66"/>
        </w:numPr>
      </w:pPr>
      <w:r>
        <w:t xml:space="preserve">is submitted after the </w:t>
      </w:r>
      <w:hyperlink w:anchor="_Submission_Dates_and_1" w:history="1">
        <w:r w:rsidRPr="00665CCA">
          <w:rPr>
            <w:rStyle w:val="Hyperlink"/>
          </w:rPr>
          <w:t>deadline</w:t>
        </w:r>
      </w:hyperlink>
    </w:p>
    <w:p w:rsidR="00F0415A" w:rsidP="005F5622" w14:paraId="3862F7D0" w14:textId="42A9E24C">
      <w:pPr>
        <w:pStyle w:val="ListParagraph"/>
        <w:numPr>
          <w:ilvl w:val="0"/>
          <w:numId w:val="66"/>
        </w:numPr>
      </w:pPr>
      <w:r>
        <w:t xml:space="preserve">requests funding outside of the </w:t>
      </w:r>
      <w:hyperlink w:anchor="ExpectedIndvAwardAmt" w:history="1">
        <w:r w:rsidRPr="009B543D">
          <w:rPr>
            <w:rStyle w:val="Hyperlink"/>
          </w:rPr>
          <w:t>applicable range</w:t>
        </w:r>
      </w:hyperlink>
      <w:r>
        <w:t xml:space="preserve"> </w:t>
      </w:r>
    </w:p>
    <w:p w:rsidR="00F0415A" w:rsidP="005F5622" w14:paraId="47C9C1E6" w14:textId="7F245009">
      <w:pPr>
        <w:pStyle w:val="ListParagraph"/>
        <w:numPr>
          <w:ilvl w:val="0"/>
          <w:numId w:val="66"/>
        </w:numPr>
      </w:pPr>
      <w:r>
        <w:t>does not adhere to the</w:t>
      </w:r>
      <w:r w:rsidR="00B11BAC">
        <w:t xml:space="preserve"> program’s</w:t>
      </w:r>
      <w:r>
        <w:t xml:space="preserve"> </w:t>
      </w:r>
      <w:hyperlink w:anchor="_Funding_Restrictions_1" w:history="1">
        <w:r w:rsidRPr="00FC2D7C">
          <w:rPr>
            <w:rStyle w:val="Hyperlink"/>
          </w:rPr>
          <w:t>funding restrictions</w:t>
        </w:r>
      </w:hyperlink>
      <w:r>
        <w:t xml:space="preserve"> and </w:t>
      </w:r>
      <w:hyperlink w:anchor="_A2._Laura_Bush" w:history="1">
        <w:r w:rsidR="00B11BAC">
          <w:rPr>
            <w:rStyle w:val="Hyperlink"/>
          </w:rPr>
          <w:t>guidelines</w:t>
        </w:r>
        <w:r w:rsidR="008C4211">
          <w:rPr>
            <w:rStyle w:val="Hyperlink"/>
          </w:rPr>
          <w:t>,</w:t>
        </w:r>
        <w:r w:rsidRPr="00F91AC6" w:rsidR="008C4211">
          <w:rPr>
            <w:rStyle w:val="Hyperlink"/>
            <w:u w:val="none"/>
          </w:rPr>
          <w:t xml:space="preserve"> </w:t>
        </w:r>
      </w:hyperlink>
      <w:r w:rsidR="006F741F">
        <w:t>and/or</w:t>
      </w:r>
    </w:p>
    <w:p w:rsidR="00F0415A" w:rsidP="005F5622" w14:paraId="22207E81" w14:textId="2FBBB078">
      <w:pPr>
        <w:pStyle w:val="ListParagraph"/>
        <w:numPr>
          <w:ilvl w:val="0"/>
          <w:numId w:val="66"/>
        </w:numPr>
      </w:pPr>
      <w:r>
        <w:t xml:space="preserve">is missing </w:t>
      </w:r>
      <w:hyperlink w:anchor="_Prepare_Your_Application" w:history="1">
        <w:r w:rsidRPr="008729D1">
          <w:rPr>
            <w:rStyle w:val="Hyperlink"/>
          </w:rPr>
          <w:t>required or conditionally required application components</w:t>
        </w:r>
      </w:hyperlink>
      <w:r>
        <w:t>.</w:t>
      </w:r>
    </w:p>
    <w:p w:rsidR="00F0415A" w:rsidRPr="00105A0F" w:rsidP="00F0415A" w14:paraId="53A1EE8F" w14:textId="2F1F7743">
      <w:r>
        <w:t>If your application is rejected</w:t>
      </w:r>
      <w:r w:rsidR="009A5357">
        <w:t xml:space="preserve"> during these initial eligibility and completeness checks</w:t>
      </w:r>
      <w:r>
        <w:t>, we</w:t>
      </w:r>
      <w:r w:rsidR="003903FF">
        <w:t>’</w:t>
      </w:r>
      <w:r>
        <w:t xml:space="preserve">ll notify you by email. If you believe we rejected your application in error, you can appeal the decision </w:t>
      </w:r>
      <w:r w:rsidRPr="00F91AC6" w:rsidR="008501CC">
        <w:rPr>
          <w:highlight w:val="yellow"/>
        </w:rPr>
        <w:t>via email</w:t>
      </w:r>
      <w:r>
        <w:t xml:space="preserve"> within ten business days of the date we sent the rejection notice.</w:t>
      </w:r>
    </w:p>
    <w:p w:rsidR="00F0415A" w:rsidRPr="00427981" w:rsidP="00F0415A" w14:paraId="39522E6E" w14:textId="24840A49">
      <w:pPr>
        <w:pStyle w:val="Heading3"/>
      </w:pPr>
      <w:bookmarkStart w:id="153" w:name="_Toc214620237"/>
      <w:r>
        <w:t>Review and Selection Process</w:t>
      </w:r>
      <w:bookmarkEnd w:id="153"/>
    </w:p>
    <w:p w:rsidR="00F0415A" w:rsidP="001E1D2A" w14:paraId="20CC049C" w14:textId="60D8042D">
      <w:pPr>
        <w:pStyle w:val="Sectionintrotext"/>
        <w:ind w:right="864"/>
      </w:pPr>
      <w:r w:rsidRPr="0049303A">
        <w:t>We use</w:t>
      </w:r>
      <w:r w:rsidRPr="00816625">
        <w:t xml:space="preserve"> a peer review process to evaluate all complete applications from eligible institutions. Reviewers are professionals in the field with relevant knowledge and expertise in the types of project activities identified in the applications.</w:t>
      </w:r>
      <w:r w:rsidRPr="00BD7CBA">
        <w:t xml:space="preserve"> </w:t>
      </w:r>
    </w:p>
    <w:p w:rsidR="00F0415A" w:rsidRPr="00BD7CBA" w:rsidP="00F0415A" w14:paraId="4DD9958F" w14:textId="5742ADA1">
      <w:r>
        <w:rPr>
          <w:noProof/>
        </w:rPr>
        <w:drawing>
          <wp:anchor distT="0" distB="0" distL="114300" distR="114300" simplePos="0" relativeHeight="251722752" behindDoc="0" locked="0" layoutInCell="1" allowOverlap="1">
            <wp:simplePos x="0" y="0"/>
            <wp:positionH relativeFrom="column">
              <wp:posOffset>4502785</wp:posOffset>
            </wp:positionH>
            <wp:positionV relativeFrom="paragraph">
              <wp:posOffset>260252</wp:posOffset>
            </wp:positionV>
            <wp:extent cx="347345" cy="347345"/>
            <wp:effectExtent l="0" t="0" r="0" b="0"/>
            <wp:wrapSquare wrapText="bothSides"/>
            <wp:docPr id="907768445" name="Graphic 2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7768445" name="Graphic 23">
                      <a:extLst>
                        <a:ext xmlns:a="http://schemas.openxmlformats.org/drawingml/2006/main" uri="{C183D7F6-B498-43B3-948B-1728B52AA6E4}">
                          <adec:decorative xmlns:adec="http://schemas.microsoft.com/office/drawing/2017/decorative" val="1"/>
                        </a:ext>
                      </a:extLst>
                    </pic:cNvPr>
                    <pic:cNvPicPr>
                      <a:picLocks noChangeAspect="1"/>
                    </pic:cNvPicPr>
                  </pic:nvPicPr>
                  <pic:blipFill>
                    <a:blip xmlns:r="http://schemas.openxmlformats.org/officeDocument/2006/relationships" r:embed="rId51"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2"/>
                        </a:ext>
                      </a:extLst>
                    </a:blip>
                    <a:stretch>
                      <a:fillRect/>
                    </a:stretch>
                  </pic:blipFill>
                  <pic:spPr>
                    <a:xfrm>
                      <a:off x="0" y="0"/>
                      <a:ext cx="347345" cy="347345"/>
                    </a:xfrm>
                    <a:prstGeom prst="rect">
                      <a:avLst/>
                    </a:prstGeom>
                  </pic:spPr>
                </pic:pic>
              </a:graphicData>
            </a:graphic>
          </wp:anchor>
        </w:drawing>
      </w:r>
      <w:r>
        <w:rPr>
          <w:noProof/>
        </w:rPr>
        <mc:AlternateContent>
          <mc:Choice Requires="wps">
            <w:drawing>
              <wp:anchor distT="0" distB="0" distL="114300" distR="114300" simplePos="0" relativeHeight="251670528" behindDoc="0" locked="0" layoutInCell="1" allowOverlap="1">
                <wp:simplePos x="0" y="0"/>
                <wp:positionH relativeFrom="column">
                  <wp:posOffset>4413738</wp:posOffset>
                </wp:positionH>
                <wp:positionV relativeFrom="paragraph">
                  <wp:posOffset>128172</wp:posOffset>
                </wp:positionV>
                <wp:extent cx="1495425" cy="1114425"/>
                <wp:effectExtent l="0" t="0" r="28575" b="28575"/>
                <wp:wrapSquare wrapText="bothSides"/>
                <wp:docPr id="724506035" name="Rectangle 2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1495425" cy="11144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F0415A" w:rsidP="00F0415A" w14:textId="4D790F6B">
                            <w:pPr>
                              <w:ind w:left="720"/>
                            </w:pPr>
                            <w:r>
                              <w:t xml:space="preserve">Learn more about </w:t>
                            </w:r>
                            <w:hyperlink r:id="rId127" w:history="1">
                              <w:r w:rsidRPr="00B208C4">
                                <w:rPr>
                                  <w:rStyle w:val="Hyperlink"/>
                                </w:rPr>
                                <w:t>our peer review process</w:t>
                              </w:r>
                            </w:hyperlink>
                            <w:r w:rsidR="0076728C">
                              <w:rPr>
                                <w:rStyle w:val="Hyperlink"/>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anchor>
            </w:drawing>
          </mc:Choice>
          <mc:Fallback>
            <w:pict>
              <v:rect id="Rectangle 22" o:spid="_x0000_s1061" alt="&quot;&quot;" style="width:117.75pt;height:87.75pt;margin-top:10.1pt;margin-left:347.55pt;mso-wrap-distance-bottom:0;mso-wrap-distance-left:9pt;mso-wrap-distance-right:9pt;mso-wrap-distance-top:0;mso-wrap-style:square;position:absolute;visibility:visible;v-text-anchor:middle;z-index:251671552" fillcolor="#f7fbff" strokecolor="#33715b" strokeweight="1pt">
                <v:textbox>
                  <w:txbxContent>
                    <w:p w:rsidR="00F0415A" w:rsidP="00F0415A" w14:paraId="40ADDE5E" w14:textId="4D790F6B">
                      <w:pPr>
                        <w:ind w:left="720"/>
                      </w:pPr>
                      <w:r>
                        <w:t xml:space="preserve">Learn more about </w:t>
                      </w:r>
                      <w:hyperlink r:id="rId127" w:history="1">
                        <w:r w:rsidRPr="00B208C4">
                          <w:rPr>
                            <w:rStyle w:val="Hyperlink"/>
                          </w:rPr>
                          <w:t>our peer review process</w:t>
                        </w:r>
                      </w:hyperlink>
                      <w:r w:rsidR="0076728C">
                        <w:rPr>
                          <w:rStyle w:val="Hyperlink"/>
                        </w:rPr>
                        <w:t>.</w:t>
                      </w:r>
                    </w:p>
                  </w:txbxContent>
                </v:textbox>
                <w10:wrap type="square"/>
              </v:rect>
            </w:pict>
          </mc:Fallback>
        </mc:AlternateContent>
      </w:r>
      <w:r>
        <w:t>We</w:t>
      </w:r>
      <w:r w:rsidRPr="00BD7CBA">
        <w:t xml:space="preserve"> instruct reviewers to evaluate applications according to the</w:t>
      </w:r>
      <w:r w:rsidR="00AC1849">
        <w:t xml:space="preserve"> peer review criteria detailed in the next section</w:t>
      </w:r>
      <w:r w:rsidRPr="00BD7CBA">
        <w:t xml:space="preserve">. Peer reviewers must comply with </w:t>
      </w:r>
      <w:r w:rsidRPr="00BD7CBA" w:rsidR="159C3881">
        <w:t xml:space="preserve">IMLS </w:t>
      </w:r>
      <w:r w:rsidR="009A4AAB">
        <w:t>F</w:t>
      </w:r>
      <w:r w:rsidRPr="00BD7CBA">
        <w:t xml:space="preserve">ederal ethics and conflicts of interest requirements. </w:t>
      </w:r>
    </w:p>
    <w:p w:rsidR="00F0415A" w:rsidRPr="00BD7CBA" w:rsidP="00F0415A" w14:paraId="2F4B7454" w14:textId="608936AE">
      <w:r w:rsidRPr="00BD7CBA">
        <w:t xml:space="preserve">The Director considers the input </w:t>
      </w:r>
      <w:r w:rsidR="00A85EC3">
        <w:t>from</w:t>
      </w:r>
      <w:r w:rsidRPr="00BD7CBA">
        <w:t xml:space="preserve"> the review process and makes final funding decisions consistent with the purposes of the agency’s mission and programs.</w:t>
      </w:r>
    </w:p>
    <w:p w:rsidR="00A03F4F" w:rsidRPr="00427981" w:rsidP="009C22CE" w14:paraId="17A243F7" w14:textId="0A14B618">
      <w:pPr>
        <w:pStyle w:val="Heading3"/>
        <w:rPr>
          <w:color w:val="auto"/>
        </w:rPr>
      </w:pPr>
      <w:bookmarkStart w:id="154" w:name="_Peer_Review_Criteria"/>
      <w:bookmarkStart w:id="155" w:name="_Toc214620238"/>
      <w:bookmarkEnd w:id="154"/>
      <w:r>
        <w:t xml:space="preserve">Peer </w:t>
      </w:r>
      <w:r w:rsidRPr="00427981" w:rsidR="007C55BE">
        <w:t>R</w:t>
      </w:r>
      <w:r w:rsidRPr="00427981" w:rsidR="00641364">
        <w:t xml:space="preserve">eview </w:t>
      </w:r>
      <w:r w:rsidRPr="00427981" w:rsidR="007C55BE">
        <w:t>C</w:t>
      </w:r>
      <w:r w:rsidRPr="00427981" w:rsidR="00641364">
        <w:t>riteria</w:t>
      </w:r>
      <w:bookmarkEnd w:id="155"/>
    </w:p>
    <w:p w:rsidR="00A03F4F" w:rsidRPr="00004F98" w:rsidP="00AA72E4" w14:paraId="0D41D8D5" w14:textId="74E93556">
      <w:pPr>
        <w:pStyle w:val="Sectionintrotext"/>
      </w:pPr>
      <w:r>
        <w:t>We</w:t>
      </w:r>
      <w:r w:rsidRPr="00004F98">
        <w:t xml:space="preserve"> </w:t>
      </w:r>
      <w:r w:rsidRPr="00004F98" w:rsidR="000A422C">
        <w:t>instruct r</w:t>
      </w:r>
      <w:r w:rsidRPr="00004F98" w:rsidR="00641364">
        <w:t>eviewers to evaluate applications according to the review</w:t>
      </w:r>
      <w:r w:rsidRPr="00004F98" w:rsidR="00461661">
        <w:t xml:space="preserve"> criteria</w:t>
      </w:r>
      <w:r w:rsidRPr="00004F98" w:rsidR="005C6C3E">
        <w:t xml:space="preserve"> listed in this section and to</w:t>
      </w:r>
      <w:r w:rsidRPr="00004F98" w:rsidR="00641364">
        <w:t xml:space="preserve"> consider all Required</w:t>
      </w:r>
      <w:r w:rsidRPr="00004F98" w:rsidR="0036567F">
        <w:t>,</w:t>
      </w:r>
      <w:r w:rsidRPr="00004F98" w:rsidR="00641364">
        <w:t xml:space="preserve"> Conditionally Required, and Supporting Documents</w:t>
      </w:r>
      <w:r w:rsidR="008E39BE">
        <w:t>.</w:t>
      </w:r>
      <w:r w:rsidRPr="00004F98" w:rsidR="00461661">
        <w:t xml:space="preserve"> </w:t>
      </w:r>
    </w:p>
    <w:p w:rsidR="00EC46FD" w:rsidRPr="00004F98" w:rsidP="00AA72E4" w14:paraId="1D16F30E" w14:textId="2ED09195">
      <w:r w:rsidRPr="00004F98">
        <w:t xml:space="preserve">Cost </w:t>
      </w:r>
      <w:r w:rsidRPr="00004F98" w:rsidR="00625EF7">
        <w:t xml:space="preserve">share </w:t>
      </w:r>
      <w:r w:rsidRPr="00004F98">
        <w:t xml:space="preserve">is </w:t>
      </w:r>
      <w:r w:rsidRPr="00004F98" w:rsidR="00480265">
        <w:t xml:space="preserve">an eligibility criterion and is </w:t>
      </w:r>
      <w:r w:rsidRPr="00004F98">
        <w:t xml:space="preserve">not considered in the review of applications. </w:t>
      </w:r>
      <w:r w:rsidR="007510B2">
        <w:t xml:space="preserve">Learn more about </w:t>
      </w:r>
      <w:hyperlink w:anchor="_Cost_Share_Requirements" w:history="1">
        <w:r w:rsidRPr="007510B2" w:rsidR="007510B2">
          <w:rPr>
            <w:rStyle w:val="Hyperlink"/>
          </w:rPr>
          <w:t>cost share requirements for LB21</w:t>
        </w:r>
      </w:hyperlink>
      <w:r w:rsidRPr="00004F98" w:rsidR="004C39EC">
        <w:t>.</w:t>
      </w:r>
      <w:bookmarkStart w:id="156" w:name="_E1a._Phase_I"/>
      <w:bookmarkStart w:id="157" w:name="_E1a._Phase_I_1"/>
      <w:bookmarkEnd w:id="156"/>
      <w:bookmarkEnd w:id="157"/>
    </w:p>
    <w:p w:rsidR="005C6C3E" w:rsidRPr="00427981" w:rsidP="00A46E40" w14:paraId="5CD1DC79" w14:textId="2A0B81A8">
      <w:pPr>
        <w:pStyle w:val="Heading4"/>
        <w:pageBreakBefore/>
      </w:pPr>
      <w:bookmarkStart w:id="158" w:name="_Review_Criteria_for"/>
      <w:bookmarkStart w:id="159" w:name="_E1b._Phase_II:"/>
      <w:bookmarkStart w:id="160" w:name="_Review_Criteria_for_1"/>
      <w:bookmarkStart w:id="161" w:name="_Toc214620239"/>
      <w:bookmarkEnd w:id="158"/>
      <w:bookmarkEnd w:id="159"/>
      <w:bookmarkEnd w:id="160"/>
      <w:r>
        <w:t>Review Criteria</w:t>
      </w:r>
      <w:bookmarkEnd w:id="161"/>
      <w:r>
        <w:t xml:space="preserve"> </w:t>
      </w:r>
    </w:p>
    <w:p w:rsidR="00147FDA" w:rsidRPr="00147FDA" w:rsidP="00F91AC6" w14:paraId="69FF45A8" w14:textId="77777777">
      <w:pPr>
        <w:pStyle w:val="Sectionintrotext"/>
      </w:pPr>
      <w:r w:rsidRPr="00147FDA">
        <w:t xml:space="preserve">We instruct reviewers to evaluate applications according to the review criteria listed in this section and to consider all Required, Conditionally Required, and Supporting Documents. </w:t>
      </w:r>
    </w:p>
    <w:p w:rsidR="00147FDA" w:rsidP="00147FDA" w14:paraId="01202B22" w14:textId="77777777">
      <w:pPr>
        <w:rPr>
          <w:b/>
        </w:rPr>
      </w:pPr>
      <w:r w:rsidRPr="00F91AC6">
        <w:t>Cost share is an eligibility criterion and is not considered in the review of applications</w:t>
      </w:r>
      <w:r w:rsidRPr="00147FDA">
        <w:t xml:space="preserve">. Learn more about </w:t>
      </w:r>
      <w:r w:rsidRPr="00147FDA">
        <w:rPr>
          <w:b/>
        </w:rPr>
        <w:t>cost share requirements for this program.</w:t>
      </w:r>
    </w:p>
    <w:tbl>
      <w:tblPr>
        <w:tblStyle w:val="TableGrid"/>
        <w:tblW w:w="8910" w:type="dxa"/>
        <w:jc w:val="center"/>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
      <w:tblGrid>
        <w:gridCol w:w="2880"/>
        <w:gridCol w:w="6030"/>
      </w:tblGrid>
      <w:tr w14:paraId="50A9CC47" w14:textId="77777777" w:rsidTr="0068513A">
        <w:tblPrEx>
          <w:tblW w:w="8910" w:type="dxa"/>
          <w:jc w:val="center"/>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Ex>
        <w:trPr>
          <w:cantSplit/>
          <w:tblHeader/>
          <w:jc w:val="center"/>
        </w:trPr>
        <w:tc>
          <w:tcPr>
            <w:tcW w:w="2880" w:type="dxa"/>
            <w:tcBorders>
              <w:top w:val="double" w:sz="4" w:space="0" w:color="2F5496" w:themeColor="accent5" w:themeShade="BF"/>
              <w:bottom w:val="double" w:sz="4" w:space="0" w:color="2F5496" w:themeColor="accent5" w:themeShade="BF"/>
            </w:tcBorders>
          </w:tcPr>
          <w:p w:rsidR="00F86C81" w:rsidRPr="00B82786" w:rsidP="00AA72E4" w14:paraId="60DD5947" w14:textId="2BE63295">
            <w:pPr>
              <w:pStyle w:val="StrongTableHeading"/>
              <w:rPr>
                <w:noProof/>
                <w:sz w:val="40"/>
                <w:szCs w:val="32"/>
              </w:rPr>
            </w:pPr>
            <w:r w:rsidRPr="00B82786">
              <w:rPr>
                <w:sz w:val="40"/>
                <w:szCs w:val="32"/>
              </w:rPr>
              <w:t xml:space="preserve">Review </w:t>
            </w:r>
            <w:r w:rsidRPr="00B82786">
              <w:rPr>
                <w:noProof/>
                <w:sz w:val="40"/>
                <w:szCs w:val="32"/>
              </w:rPr>
              <w:t>Criteria</w:t>
            </w:r>
          </w:p>
        </w:tc>
        <w:tc>
          <w:tcPr>
            <w:tcW w:w="6030" w:type="dxa"/>
            <w:tcBorders>
              <w:top w:val="double" w:sz="4" w:space="0" w:color="2F5496" w:themeColor="accent5" w:themeShade="BF"/>
              <w:bottom w:val="double" w:sz="4" w:space="0" w:color="2F5496" w:themeColor="accent5" w:themeShade="BF"/>
            </w:tcBorders>
          </w:tcPr>
          <w:p w:rsidR="00F86C81" w:rsidP="00AA72E4" w14:paraId="26B6DF86" w14:textId="7C07BE32">
            <w:pPr>
              <w:pStyle w:val="StrongTableHeading"/>
            </w:pPr>
          </w:p>
        </w:tc>
      </w:tr>
      <w:tr w14:paraId="764A855F" w14:textId="77777777" w:rsidTr="0068513A">
        <w:tblPrEx>
          <w:tblW w:w="8910" w:type="dxa"/>
          <w:jc w:val="center"/>
          <w:tblLook w:val="04A0"/>
        </w:tblPrEx>
        <w:trPr>
          <w:cantSplit/>
          <w:jc w:val="center"/>
        </w:trPr>
        <w:tc>
          <w:tcPr>
            <w:tcW w:w="2880" w:type="dxa"/>
            <w:tcBorders>
              <w:top w:val="double" w:sz="4" w:space="0" w:color="2F5496" w:themeColor="accent5" w:themeShade="BF"/>
            </w:tcBorders>
          </w:tcPr>
          <w:p w:rsidR="00120B18" w:rsidRPr="00004F98" w:rsidP="00AA72E4" w14:paraId="7E105BA6" w14:textId="61A5D245">
            <w:pPr>
              <w:pStyle w:val="StrongTableHeading"/>
            </w:pPr>
            <w:r w:rsidRPr="00004F98">
              <w:t>Project Justification</w:t>
            </w:r>
          </w:p>
          <w:p w:rsidR="00120B18" w:rsidP="00AA72E4" w14:paraId="7C84D710" w14:textId="09435683">
            <w:r>
              <w:rPr>
                <w:noProof/>
              </w:rPr>
              <w:drawing>
                <wp:anchor distT="0" distB="0" distL="114300" distR="114300" simplePos="0" relativeHeight="251723776" behindDoc="0" locked="0" layoutInCell="1" allowOverlap="1">
                  <wp:simplePos x="0" y="0"/>
                  <wp:positionH relativeFrom="column">
                    <wp:posOffset>-5715</wp:posOffset>
                  </wp:positionH>
                  <wp:positionV relativeFrom="paragraph">
                    <wp:posOffset>19685</wp:posOffset>
                  </wp:positionV>
                  <wp:extent cx="762000" cy="762000"/>
                  <wp:effectExtent l="0" t="0" r="0" b="0"/>
                  <wp:wrapSquare wrapText="bothSides"/>
                  <wp:docPr id="347179939"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179939"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02">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3"/>
                              </a:ext>
                            </a:extLst>
                          </a:blip>
                          <a:stretch>
                            <a:fillRect/>
                          </a:stretch>
                        </pic:blipFill>
                        <pic:spPr>
                          <a:xfrm>
                            <a:off x="0" y="0"/>
                            <a:ext cx="762000" cy="762000"/>
                          </a:xfrm>
                          <a:prstGeom prst="rect">
                            <a:avLst/>
                          </a:prstGeom>
                        </pic:spPr>
                      </pic:pic>
                    </a:graphicData>
                  </a:graphic>
                  <wp14:sizeRelH relativeFrom="margin">
                    <wp14:pctWidth>0</wp14:pctWidth>
                  </wp14:sizeRelH>
                  <wp14:sizeRelV relativeFrom="margin">
                    <wp14:pctHeight>0</wp14:pctHeight>
                  </wp14:sizeRelV>
                </wp:anchor>
              </w:drawing>
            </w:r>
          </w:p>
        </w:tc>
        <w:tc>
          <w:tcPr>
            <w:tcW w:w="6030" w:type="dxa"/>
            <w:tcBorders>
              <w:top w:val="double" w:sz="4" w:space="0" w:color="2F5496" w:themeColor="accent5" w:themeShade="BF"/>
            </w:tcBorders>
          </w:tcPr>
          <w:p w:rsidR="002A3BFD" w:rsidP="005F5622" w14:paraId="55909C5C" w14:textId="69D491D9">
            <w:pPr>
              <w:pStyle w:val="Tabletext"/>
              <w:numPr>
                <w:ilvl w:val="0"/>
                <w:numId w:val="36"/>
              </w:numPr>
            </w:pPr>
            <w:r>
              <w:t xml:space="preserve">Is </w:t>
            </w:r>
            <w:r w:rsidRPr="253BC0D3">
              <w:t>the</w:t>
            </w:r>
            <w:r w:rsidRPr="00622CDD">
              <w:t xml:space="preserve"> need</w:t>
            </w:r>
            <w:r w:rsidRPr="253BC0D3">
              <w:t>, challenge</w:t>
            </w:r>
            <w:r w:rsidR="00D80A1F">
              <w:t>, or opportunity</w:t>
            </w:r>
            <w:r w:rsidRPr="253BC0D3">
              <w:t xml:space="preserve"> </w:t>
            </w:r>
            <w:r w:rsidRPr="00622CDD">
              <w:t xml:space="preserve">identified by the applicant </w:t>
            </w:r>
            <w:r w:rsidRPr="253BC0D3">
              <w:t>clearly described and supported by relevant data</w:t>
            </w:r>
            <w:r w:rsidR="007F5860">
              <w:t xml:space="preserve">, </w:t>
            </w:r>
            <w:r w:rsidRPr="00F91AC6" w:rsidR="007F5860">
              <w:rPr>
                <w:highlight w:val="yellow"/>
              </w:rPr>
              <w:t>research, and current practice</w:t>
            </w:r>
            <w:r w:rsidRPr="253BC0D3">
              <w:t>?</w:t>
            </w:r>
          </w:p>
          <w:p w:rsidR="004E385F" w:rsidP="005F5622" w14:paraId="35D359B8" w14:textId="53C5ED0A">
            <w:pPr>
              <w:pStyle w:val="Tabletext"/>
              <w:numPr>
                <w:ilvl w:val="0"/>
                <w:numId w:val="36"/>
              </w:numPr>
            </w:pPr>
            <w:r w:rsidRPr="00852B74">
              <w:t>Does the applicant clearly articulate how the proposed work</w:t>
            </w:r>
            <w:r w:rsidR="008C4158">
              <w:t xml:space="preserve"> </w:t>
            </w:r>
            <w:r w:rsidRPr="00F91AC6" w:rsidR="008C4158">
              <w:rPr>
                <w:highlight w:val="yellow"/>
              </w:rPr>
              <w:t>or research</w:t>
            </w:r>
            <w:r w:rsidRPr="00852B74">
              <w:t xml:space="preserve"> differs from, complements, builds upon, or adapts existing model</w:t>
            </w:r>
            <w:r w:rsidR="00EB06F6">
              <w:t>(</w:t>
            </w:r>
            <w:r w:rsidRPr="00852B74">
              <w:t>s</w:t>
            </w:r>
            <w:r w:rsidR="00EB06F6">
              <w:t>)</w:t>
            </w:r>
            <w:r w:rsidRPr="00852B74">
              <w:t>, standard</w:t>
            </w:r>
            <w:r w:rsidR="00EB06F6">
              <w:t>(</w:t>
            </w:r>
            <w:r w:rsidRPr="00852B74">
              <w:t>s</w:t>
            </w:r>
            <w:r w:rsidR="00EB06F6">
              <w:t>)</w:t>
            </w:r>
            <w:r w:rsidRPr="00852B74">
              <w:t>, theorie</w:t>
            </w:r>
            <w:r w:rsidR="00EB06F6">
              <w:t>(</w:t>
            </w:r>
            <w:r w:rsidRPr="00852B74">
              <w:t>s</w:t>
            </w:r>
            <w:r w:rsidR="00EB06F6">
              <w:t>)</w:t>
            </w:r>
            <w:r w:rsidRPr="00852B74">
              <w:t xml:space="preserve">, scholarship, or practice? </w:t>
            </w:r>
          </w:p>
          <w:p w:rsidR="00133EA5" w:rsidP="005F5622" w14:paraId="66F091D5" w14:textId="285C329D">
            <w:pPr>
              <w:pStyle w:val="Tabletext"/>
              <w:numPr>
                <w:ilvl w:val="0"/>
                <w:numId w:val="36"/>
              </w:numPr>
            </w:pPr>
            <w:r w:rsidRPr="004E385F">
              <w:t xml:space="preserve">Has the applicant appropriately described </w:t>
            </w:r>
            <w:r w:rsidRPr="00F91AC6" w:rsidR="00262204">
              <w:rPr>
                <w:highlight w:val="yellow"/>
              </w:rPr>
              <w:t>and justified who will benefit from the project and its results</w:t>
            </w:r>
            <w:r w:rsidRPr="004E385F">
              <w:t>?</w:t>
            </w:r>
          </w:p>
          <w:p w:rsidR="003B6A9B" w:rsidRPr="00133EA5" w:rsidP="005F5622" w14:paraId="3B3001EE" w14:textId="21E7D5D9">
            <w:pPr>
              <w:pStyle w:val="Tabletext"/>
              <w:numPr>
                <w:ilvl w:val="0"/>
                <w:numId w:val="36"/>
              </w:numPr>
            </w:pPr>
            <w:r w:rsidRPr="00F91AC6">
              <w:rPr>
                <w:b/>
                <w:bCs/>
                <w:highlight w:val="yellow"/>
              </w:rPr>
              <w:t>For Community-Centered Implementation</w:t>
            </w:r>
            <w:r w:rsidRPr="00F91AC6">
              <w:rPr>
                <w:b/>
                <w:bCs/>
                <w:i/>
                <w:iCs/>
                <w:highlight w:val="yellow"/>
              </w:rPr>
              <w:t xml:space="preserve"> </w:t>
            </w:r>
            <w:r w:rsidRPr="00F91AC6">
              <w:rPr>
                <w:b/>
                <w:bCs/>
                <w:highlight w:val="yellow"/>
              </w:rPr>
              <w:t>proposals:</w:t>
            </w:r>
            <w:r w:rsidRPr="00F91AC6">
              <w:rPr>
                <w:rFonts w:ascii="Aptos" w:eastAsia="Times New Roman" w:hAnsi="Aptos" w:cs="Times New Roman"/>
                <w:b/>
                <w:bCs/>
                <w:color w:val="000000"/>
                <w:kern w:val="0"/>
                <w:sz w:val="22"/>
                <w:szCs w:val="22"/>
                <w:highlight w:val="yellow"/>
              </w:rPr>
              <w:t xml:space="preserve"> </w:t>
            </w:r>
            <w:r w:rsidRPr="00F91AC6">
              <w:rPr>
                <w:highlight w:val="yellow"/>
              </w:rPr>
              <w:t>Does the proposal identify an existing model (standard, practice, toolkit, open-source software, or research finding)</w:t>
            </w:r>
            <w:r w:rsidRPr="00F91AC6">
              <w:rPr>
                <w:rFonts w:eastAsia="Times New Roman"/>
                <w:highlight w:val="yellow"/>
              </w:rPr>
              <w:t xml:space="preserve"> that they will adapt to their local context?</w:t>
            </w:r>
          </w:p>
          <w:p w:rsidR="00AA6166" w:rsidRPr="009F2BC3" w:rsidP="000C3659" w14:paraId="0F3B7029" w14:textId="5D68B318">
            <w:pPr>
              <w:pStyle w:val="Tabletext"/>
              <w:ind w:left="360"/>
            </w:pPr>
            <w:r w:rsidRPr="00F91AC6">
              <w:rPr>
                <w:b/>
                <w:bCs/>
                <w:highlight w:val="yellow"/>
              </w:rPr>
              <w:t xml:space="preserve">For Early Career Research </w:t>
            </w:r>
            <w:r w:rsidRPr="00F91AC6" w:rsidR="009F2BC3">
              <w:rPr>
                <w:b/>
                <w:bCs/>
                <w:highlight w:val="yellow"/>
              </w:rPr>
              <w:t xml:space="preserve">proposals: </w:t>
            </w:r>
            <w:r w:rsidRPr="00F91AC6" w:rsidR="008C7950">
              <w:rPr>
                <w:highlight w:val="yellow"/>
              </w:rPr>
              <w:t>How</w:t>
            </w:r>
            <w:r w:rsidRPr="00F91AC6">
              <w:rPr>
                <w:highlight w:val="yellow"/>
              </w:rPr>
              <w:t xml:space="preserve"> </w:t>
            </w:r>
            <w:r w:rsidRPr="00F91AC6" w:rsidR="008C7950">
              <w:rPr>
                <w:rStyle w:val="normaltextrun"/>
                <w:highlight w:val="yellow"/>
              </w:rPr>
              <w:t>well does the Project Director describe their long-term research agenda, and does the proposed research fit within that agenda?</w:t>
            </w:r>
            <w:r w:rsidRPr="00F91AC6" w:rsidR="008C7950">
              <w:rPr>
                <w:rStyle w:val="eop"/>
                <w:highlight w:val="yellow"/>
              </w:rPr>
              <w:t> </w:t>
            </w:r>
          </w:p>
        </w:tc>
      </w:tr>
      <w:tr w14:paraId="36925516" w14:textId="77777777" w:rsidTr="00EA4F64">
        <w:tblPrEx>
          <w:tblW w:w="8910" w:type="dxa"/>
          <w:jc w:val="center"/>
          <w:tblLook w:val="04A0"/>
        </w:tblPrEx>
        <w:trPr>
          <w:cantSplit/>
          <w:jc w:val="center"/>
        </w:trPr>
        <w:tc>
          <w:tcPr>
            <w:tcW w:w="2880" w:type="dxa"/>
          </w:tcPr>
          <w:p w:rsidR="00E71D57" w:rsidRPr="00E71D57" w:rsidP="00AA72E4" w14:paraId="75FC4E64" w14:textId="39A42A81">
            <w:pPr>
              <w:pStyle w:val="StrongTableHeading"/>
            </w:pPr>
            <w:r>
              <w:rPr>
                <w:noProof/>
              </w:rPr>
              <w:drawing>
                <wp:anchor distT="0" distB="0" distL="114300" distR="114300" simplePos="0" relativeHeight="251724800" behindDoc="0" locked="0" layoutInCell="1" allowOverlap="1">
                  <wp:simplePos x="0" y="0"/>
                  <wp:positionH relativeFrom="column">
                    <wp:posOffset>12700</wp:posOffset>
                  </wp:positionH>
                  <wp:positionV relativeFrom="paragraph">
                    <wp:posOffset>651510</wp:posOffset>
                  </wp:positionV>
                  <wp:extent cx="828675" cy="828675"/>
                  <wp:effectExtent l="0" t="0" r="0" b="0"/>
                  <wp:wrapSquare wrapText="bothSides"/>
                  <wp:docPr id="2097139940"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7139940"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0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5"/>
                              </a:ext>
                            </a:extLst>
                          </a:blip>
                          <a:stretch>
                            <a:fillRect/>
                          </a:stretch>
                        </pic:blipFill>
                        <pic:spPr>
                          <a:xfrm>
                            <a:off x="0" y="0"/>
                            <a:ext cx="828675" cy="828675"/>
                          </a:xfrm>
                          <a:prstGeom prst="rect">
                            <a:avLst/>
                          </a:prstGeom>
                        </pic:spPr>
                      </pic:pic>
                    </a:graphicData>
                  </a:graphic>
                  <wp14:sizeRelH relativeFrom="margin">
                    <wp14:pctWidth>0</wp14:pctWidth>
                  </wp14:sizeRelH>
                  <wp14:sizeRelV relativeFrom="margin">
                    <wp14:pctHeight>0</wp14:pctHeight>
                  </wp14:sizeRelV>
                </wp:anchor>
              </w:drawing>
            </w:r>
            <w:r w:rsidRPr="00E71D57">
              <w:t>Project Work Plan</w:t>
            </w:r>
          </w:p>
          <w:p w:rsidR="00120B18" w:rsidP="00AA72E4" w14:paraId="23EB7B5C" w14:textId="0558C5AD"/>
        </w:tc>
        <w:tc>
          <w:tcPr>
            <w:tcW w:w="6030" w:type="dxa"/>
          </w:tcPr>
          <w:p w:rsidR="002517B9" w:rsidRPr="00F91AC6" w:rsidP="005E3C16" w14:paraId="63BDBCE9" w14:textId="2213ED79">
            <w:pPr>
              <w:pStyle w:val="ListParagraph"/>
              <w:numPr>
                <w:ilvl w:val="0"/>
                <w:numId w:val="4"/>
              </w:numPr>
              <w:ind w:left="360"/>
              <w:rPr>
                <w:highlight w:val="yellow"/>
              </w:rPr>
            </w:pPr>
            <w:r w:rsidRPr="00F91AC6">
              <w:rPr>
                <w:highlight w:val="yellow"/>
              </w:rPr>
              <w:t xml:space="preserve">Will the work plan lead to the promised results? </w:t>
            </w:r>
            <w:r w:rsidRPr="00F91AC6" w:rsidR="00960599">
              <w:rPr>
                <w:highlight w:val="yellow"/>
              </w:rPr>
              <w:t xml:space="preserve">Are the resources identified </w:t>
            </w:r>
            <w:r w:rsidRPr="00F91AC6" w:rsidR="00D772E7">
              <w:rPr>
                <w:highlight w:val="yellow"/>
              </w:rPr>
              <w:t xml:space="preserve">appropriate for the scope and scale of the project? </w:t>
            </w:r>
            <w:r w:rsidRPr="00F91AC6" w:rsidR="00B7514A">
              <w:rPr>
                <w:highlight w:val="yellow"/>
              </w:rPr>
              <w:t xml:space="preserve">How could they be improved? </w:t>
            </w:r>
            <w:r w:rsidRPr="00F91AC6">
              <w:rPr>
                <w:highlight w:val="yellow"/>
              </w:rPr>
              <w:t xml:space="preserve">See also </w:t>
            </w:r>
            <w:hyperlink w:anchor="_Schedule_of_Completion_1" w:history="1">
              <w:r w:rsidRPr="00F91AC6">
                <w:rPr>
                  <w:rStyle w:val="Hyperlink"/>
                  <w:highlight w:val="yellow"/>
                </w:rPr>
                <w:t>Schedule of Completion</w:t>
              </w:r>
            </w:hyperlink>
            <w:r w:rsidRPr="00F91AC6" w:rsidR="00D772E7">
              <w:rPr>
                <w:highlight w:val="yellow"/>
              </w:rPr>
              <w:t xml:space="preserve"> and </w:t>
            </w:r>
            <w:hyperlink w:anchor="_IMLS_Budget_Form_3" w:history="1">
              <w:r w:rsidRPr="00F91AC6" w:rsidR="00D772E7">
                <w:rPr>
                  <w:rStyle w:val="Hyperlink"/>
                  <w:highlight w:val="yellow"/>
                </w:rPr>
                <w:t>Budget</w:t>
              </w:r>
            </w:hyperlink>
            <w:r w:rsidRPr="00F91AC6">
              <w:rPr>
                <w:highlight w:val="yellow"/>
              </w:rPr>
              <w:t xml:space="preserve"> document</w:t>
            </w:r>
            <w:r w:rsidRPr="00F91AC6" w:rsidR="00D772E7">
              <w:rPr>
                <w:highlight w:val="yellow"/>
              </w:rPr>
              <w:t>s</w:t>
            </w:r>
            <w:r w:rsidRPr="00F91AC6">
              <w:rPr>
                <w:highlight w:val="yellow"/>
              </w:rPr>
              <w:t>.</w:t>
            </w:r>
          </w:p>
          <w:p w:rsidR="006D6AAD" w:rsidRPr="00F91AC6" w:rsidP="006D6AAD" w14:paraId="5952BC6F" w14:textId="26378C3C">
            <w:pPr>
              <w:pStyle w:val="ListParagraph"/>
              <w:numPr>
                <w:ilvl w:val="0"/>
                <w:numId w:val="4"/>
              </w:numPr>
              <w:ind w:left="360"/>
              <w:rPr>
                <w:highlight w:val="yellow"/>
              </w:rPr>
            </w:pPr>
            <w:r w:rsidRPr="00F91AC6">
              <w:rPr>
                <w:highlight w:val="yellow"/>
              </w:rPr>
              <w:t>How has the work plan incorporated the perspectives and contributions of stakeholders through external input, validation, and/or consensus building activities?</w:t>
            </w:r>
          </w:p>
          <w:p w:rsidR="006D6AAD" w:rsidRPr="00F91AC6" w:rsidP="006D6AAD" w14:paraId="2D6B8FF3" w14:textId="395D42CD">
            <w:pPr>
              <w:pStyle w:val="ListParagraph"/>
              <w:numPr>
                <w:ilvl w:val="0"/>
                <w:numId w:val="4"/>
              </w:numPr>
              <w:ind w:left="360"/>
              <w:rPr>
                <w:highlight w:val="yellow"/>
              </w:rPr>
            </w:pPr>
            <w:r w:rsidRPr="00F91AC6">
              <w:rPr>
                <w:highlight w:val="yellow"/>
              </w:rPr>
              <w:t>Has evaluation been included, where appropriate?</w:t>
            </w:r>
          </w:p>
          <w:p w:rsidR="00F62AA2" w:rsidP="005E3C16" w14:paraId="5966E7C6" w14:textId="39A2B8DA">
            <w:pPr>
              <w:pStyle w:val="ListParagraph"/>
              <w:numPr>
                <w:ilvl w:val="0"/>
                <w:numId w:val="4"/>
              </w:numPr>
              <w:ind w:left="360"/>
            </w:pPr>
            <w:r w:rsidRPr="00427981">
              <w:t>Do the identified staff, partners, and consultants possess the experience and skills necessary to complete the work?</w:t>
            </w:r>
            <w:r>
              <w:t xml:space="preserve"> </w:t>
            </w:r>
            <w:r w:rsidR="004A1E27">
              <w:t xml:space="preserve">See </w:t>
            </w:r>
            <w:hyperlink w:anchor="_Resumes_of_Key" w:history="1">
              <w:r w:rsidRPr="004A1E27" w:rsidR="004A1E27">
                <w:rPr>
                  <w:rStyle w:val="Hyperlink"/>
                </w:rPr>
                <w:t>Resumes of Key Project Staff and Consultants</w:t>
              </w:r>
            </w:hyperlink>
            <w:r w:rsidR="004A1E27">
              <w:t>.</w:t>
            </w:r>
          </w:p>
          <w:p w:rsidR="009C5A3E" w:rsidRPr="00F91AC6" w:rsidP="00F91AC6" w14:paraId="6E199812" w14:textId="67155242">
            <w:pPr>
              <w:pStyle w:val="ListParagraph"/>
              <w:numPr>
                <w:ilvl w:val="0"/>
                <w:numId w:val="4"/>
              </w:numPr>
              <w:ind w:left="360"/>
              <w:rPr>
                <w:highlight w:val="yellow"/>
              </w:rPr>
            </w:pPr>
            <w:r w:rsidRPr="00F91AC6">
              <w:rPr>
                <w:b/>
                <w:bCs/>
                <w:highlight w:val="yellow"/>
              </w:rPr>
              <w:t>For Community</w:t>
            </w:r>
            <w:r w:rsidRPr="00F91AC6" w:rsidR="52375334">
              <w:rPr>
                <w:b/>
                <w:bCs/>
                <w:highlight w:val="yellow"/>
              </w:rPr>
              <w:t>-</w:t>
            </w:r>
            <w:r w:rsidRPr="00F91AC6">
              <w:rPr>
                <w:b/>
                <w:bCs/>
                <w:highlight w:val="yellow"/>
              </w:rPr>
              <w:t xml:space="preserve">Centered Implementation </w:t>
            </w:r>
            <w:r w:rsidRPr="00F91AC6" w:rsidR="00931450">
              <w:rPr>
                <w:b/>
                <w:bCs/>
                <w:highlight w:val="yellow"/>
              </w:rPr>
              <w:t>projects</w:t>
            </w:r>
            <w:r w:rsidRPr="00F91AC6" w:rsidR="00931450">
              <w:rPr>
                <w:highlight w:val="yellow"/>
              </w:rPr>
              <w:t xml:space="preserve">: </w:t>
            </w:r>
            <w:r w:rsidRPr="00F91AC6" w:rsidR="003E5354">
              <w:rPr>
                <w:highlight w:val="yellow"/>
              </w:rPr>
              <w:t>Does the work plan demonstrate how the identified model will be used or adapted to a local context?</w:t>
            </w:r>
          </w:p>
          <w:p w:rsidR="003D6CDF" w:rsidRPr="00F91AC6" w:rsidP="00AA72E4" w14:paraId="10EFF93C" w14:textId="06D61FFE">
            <w:pPr>
              <w:rPr>
                <w:b/>
                <w:bCs/>
              </w:rPr>
            </w:pPr>
            <w:r w:rsidRPr="00F91AC6">
              <w:rPr>
                <w:b/>
                <w:bCs/>
              </w:rPr>
              <w:t xml:space="preserve">For </w:t>
            </w:r>
            <w:r w:rsidRPr="00F91AC6">
              <w:rPr>
                <w:b/>
                <w:bCs/>
              </w:rPr>
              <w:t xml:space="preserve">Applied Research and Early Career Research </w:t>
            </w:r>
            <w:r w:rsidR="00931450">
              <w:rPr>
                <w:b/>
                <w:bCs/>
              </w:rPr>
              <w:t>projects</w:t>
            </w:r>
            <w:r>
              <w:rPr>
                <w:b/>
                <w:bCs/>
              </w:rPr>
              <w:t xml:space="preserve">: </w:t>
            </w:r>
          </w:p>
          <w:p w:rsidR="00943B07" w:rsidRPr="00F91AC6" w:rsidP="005F5622" w14:paraId="41D37673" w14:textId="6923CC56">
            <w:pPr>
              <w:pStyle w:val="ListParagraph"/>
              <w:numPr>
                <w:ilvl w:val="0"/>
                <w:numId w:val="32"/>
              </w:numPr>
              <w:rPr>
                <w:highlight w:val="yellow"/>
              </w:rPr>
            </w:pPr>
            <w:r w:rsidRPr="00F91AC6">
              <w:rPr>
                <w:highlight w:val="yellow"/>
              </w:rPr>
              <w:t>Will</w:t>
            </w:r>
            <w:r w:rsidRPr="00943B07">
              <w:t xml:space="preserve"> </w:t>
            </w:r>
            <w:r w:rsidRPr="00943B07" w:rsidR="003D6CDF">
              <w:t xml:space="preserve">the proposed research questions and theoretical framing </w:t>
            </w:r>
            <w:r>
              <w:t>address</w:t>
            </w:r>
            <w:r w:rsidRPr="00943B07" w:rsidR="003D6CDF">
              <w:t xml:space="preserve"> the identified need, challenge</w:t>
            </w:r>
            <w:r w:rsidR="009E1CBF">
              <w:t xml:space="preserve">, </w:t>
            </w:r>
            <w:r w:rsidRPr="00F91AC6" w:rsidR="009E1CBF">
              <w:rPr>
                <w:highlight w:val="yellow"/>
              </w:rPr>
              <w:t>or opportunity</w:t>
            </w:r>
            <w:r w:rsidRPr="00F91AC6" w:rsidR="003D6CDF">
              <w:rPr>
                <w:highlight w:val="yellow"/>
              </w:rPr>
              <w:t xml:space="preserve">? </w:t>
            </w:r>
            <w:r w:rsidRPr="00F91AC6">
              <w:rPr>
                <w:highlight w:val="yellow"/>
              </w:rPr>
              <w:t>How could they be improved?</w:t>
            </w:r>
          </w:p>
          <w:p w:rsidR="00943B07" w:rsidRPr="00F91AC6" w:rsidP="005F5622" w14:paraId="5F01A293" w14:textId="407F5995">
            <w:pPr>
              <w:pStyle w:val="ListParagraph"/>
              <w:numPr>
                <w:ilvl w:val="0"/>
                <w:numId w:val="32"/>
              </w:numPr>
              <w:rPr>
                <w:highlight w:val="yellow"/>
              </w:rPr>
            </w:pPr>
            <w:r w:rsidRPr="00943B07">
              <w:t xml:space="preserve">Are the selected methods for data identification, collection, and analysis appropriate for the project? </w:t>
            </w:r>
            <w:r w:rsidRPr="00F91AC6" w:rsidR="00B7514A">
              <w:rPr>
                <w:highlight w:val="yellow"/>
              </w:rPr>
              <w:t>How could they be improved?</w:t>
            </w:r>
          </w:p>
          <w:p w:rsidR="00120B18" w:rsidRPr="00943B07" w:rsidP="005F5622" w14:paraId="1BE836FD" w14:textId="35EC0324">
            <w:pPr>
              <w:pStyle w:val="ListParagraph"/>
              <w:numPr>
                <w:ilvl w:val="0"/>
                <w:numId w:val="32"/>
              </w:numPr>
            </w:pPr>
            <w:r w:rsidRPr="00943B07">
              <w:t>Is the approach to securing Institutional Review Board (IRB) approval appropriate?</w:t>
            </w:r>
          </w:p>
        </w:tc>
      </w:tr>
      <w:tr w14:paraId="7797B9E4" w14:textId="77777777" w:rsidTr="00EA4F64">
        <w:tblPrEx>
          <w:tblW w:w="8910" w:type="dxa"/>
          <w:jc w:val="center"/>
          <w:tblLook w:val="04A0"/>
        </w:tblPrEx>
        <w:trPr>
          <w:cantSplit/>
          <w:jc w:val="center"/>
        </w:trPr>
        <w:tc>
          <w:tcPr>
            <w:tcW w:w="2880" w:type="dxa"/>
          </w:tcPr>
          <w:p w:rsidR="00240EDB" w:rsidRPr="00BD7CBA" w:rsidP="00AA72E4" w14:paraId="38AE8046" w14:textId="77777777">
            <w:pPr>
              <w:pStyle w:val="StrongTableHeading"/>
            </w:pPr>
            <w:r w:rsidRPr="00BD7CBA">
              <w:t>Project Results</w:t>
            </w:r>
          </w:p>
          <w:p w:rsidR="00120B18" w:rsidP="00AA72E4" w14:paraId="4AFC2F16" w14:textId="5862B814">
            <w:r>
              <w:rPr>
                <w:noProof/>
              </w:rPr>
              <w:drawing>
                <wp:anchor distT="0" distB="0" distL="114300" distR="114300" simplePos="0" relativeHeight="251725824" behindDoc="0" locked="0" layoutInCell="1" allowOverlap="1">
                  <wp:simplePos x="0" y="0"/>
                  <wp:positionH relativeFrom="column">
                    <wp:posOffset>3810</wp:posOffset>
                  </wp:positionH>
                  <wp:positionV relativeFrom="paragraph">
                    <wp:posOffset>-635</wp:posOffset>
                  </wp:positionV>
                  <wp:extent cx="914400" cy="914400"/>
                  <wp:effectExtent l="0" t="0" r="0" b="0"/>
                  <wp:wrapSquare wrapText="bothSides"/>
                  <wp:docPr id="1756499126" name="Graphic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6499126" name="Graphic 4">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0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7"/>
                              </a:ext>
                            </a:extLst>
                          </a:blip>
                          <a:stretch>
                            <a:fillRect/>
                          </a:stretch>
                        </pic:blipFill>
                        <pic:spPr>
                          <a:xfrm>
                            <a:off x="0" y="0"/>
                            <a:ext cx="914400" cy="914400"/>
                          </a:xfrm>
                          <a:prstGeom prst="rect">
                            <a:avLst/>
                          </a:prstGeom>
                        </pic:spPr>
                      </pic:pic>
                    </a:graphicData>
                  </a:graphic>
                </wp:anchor>
              </w:drawing>
            </w:r>
          </w:p>
        </w:tc>
        <w:tc>
          <w:tcPr>
            <w:tcW w:w="6030" w:type="dxa"/>
          </w:tcPr>
          <w:p w:rsidR="00240EDB" w:rsidRPr="00F91AC6" w:rsidP="005F5622" w14:paraId="2B77E748" w14:textId="3953304A">
            <w:pPr>
              <w:pStyle w:val="ListParagraph"/>
              <w:numPr>
                <w:ilvl w:val="0"/>
                <w:numId w:val="33"/>
              </w:numPr>
              <w:rPr>
                <w:highlight w:val="yellow"/>
              </w:rPr>
            </w:pPr>
            <w:r w:rsidRPr="001E25C7">
              <w:t>How well will the project results address the identified need, challenge</w:t>
            </w:r>
            <w:r w:rsidR="00613C09">
              <w:t xml:space="preserve">, or </w:t>
            </w:r>
            <w:r w:rsidRPr="00F91AC6" w:rsidR="00613C09">
              <w:rPr>
                <w:highlight w:val="yellow"/>
              </w:rPr>
              <w:t>opportunit</w:t>
            </w:r>
            <w:r w:rsidRPr="00F91AC6" w:rsidR="00120D53">
              <w:rPr>
                <w:highlight w:val="yellow"/>
              </w:rPr>
              <w:t>y</w:t>
            </w:r>
            <w:r w:rsidRPr="00F91AC6">
              <w:rPr>
                <w:highlight w:val="yellow"/>
              </w:rPr>
              <w:t>?</w:t>
            </w:r>
          </w:p>
          <w:p w:rsidR="00240EDB" w:rsidP="005F5622" w14:paraId="31F08E19" w14:textId="77777777">
            <w:pPr>
              <w:pStyle w:val="ListParagraph"/>
              <w:numPr>
                <w:ilvl w:val="0"/>
                <w:numId w:val="33"/>
              </w:numPr>
            </w:pPr>
            <w:r w:rsidRPr="17C8D3AC">
              <w:t>Are project deliverables readily adaptable, generalizable, and usable by other institutions and communities?</w:t>
            </w:r>
          </w:p>
          <w:p w:rsidR="00240EDB" w:rsidRPr="00DC0E36" w:rsidP="005F5622" w14:paraId="74881FDC" w14:textId="47706059">
            <w:pPr>
              <w:pStyle w:val="ListParagraph"/>
              <w:numPr>
                <w:ilvl w:val="0"/>
                <w:numId w:val="33"/>
              </w:numPr>
            </w:pPr>
            <w:r w:rsidRPr="0002726E">
              <w:rPr>
                <w:rStyle w:val="normaltextrun"/>
              </w:rPr>
              <w:t>How well does the dissemination and communication plan demonstrate</w:t>
            </w:r>
            <w:r w:rsidRPr="0002726E">
              <w:rPr>
                <w:rStyle w:val="normaltextrun"/>
                <w:color w:val="0078D4"/>
              </w:rPr>
              <w:t xml:space="preserve"> </w:t>
            </w:r>
            <w:r w:rsidRPr="0049303A">
              <w:rPr>
                <w:rStyle w:val="normaltextrun"/>
                <w:color w:val="auto"/>
              </w:rPr>
              <w:t>out</w:t>
            </w:r>
            <w:r w:rsidRPr="0002726E">
              <w:rPr>
                <w:rStyle w:val="normaltextrun"/>
              </w:rPr>
              <w:t>reach</w:t>
            </w:r>
            <w:r>
              <w:rPr>
                <w:rStyle w:val="normaltextrun"/>
              </w:rPr>
              <w:t>, including but not limited</w:t>
            </w:r>
            <w:r w:rsidRPr="0002726E">
              <w:rPr>
                <w:rStyle w:val="normaltextrun"/>
              </w:rPr>
              <w:t xml:space="preserve"> to </w:t>
            </w:r>
            <w:r w:rsidR="003759B2">
              <w:rPr>
                <w:rStyle w:val="normaltextrun"/>
              </w:rPr>
              <w:t>intended</w:t>
            </w:r>
            <w:r w:rsidRPr="0002726E">
              <w:rPr>
                <w:rStyle w:val="normaltextrun"/>
              </w:rPr>
              <w:t xml:space="preserve"> beneficiaries?</w:t>
            </w:r>
            <w:r w:rsidRPr="0002726E">
              <w:rPr>
                <w:rStyle w:val="eop"/>
              </w:rPr>
              <w:t> </w:t>
            </w:r>
          </w:p>
          <w:p w:rsidR="00120B18" w:rsidP="005F5622" w14:paraId="7B54716D" w14:textId="77777777">
            <w:pPr>
              <w:pStyle w:val="ListParagraph"/>
              <w:numPr>
                <w:ilvl w:val="0"/>
                <w:numId w:val="33"/>
              </w:numPr>
            </w:pPr>
            <w:r w:rsidRPr="00427981">
              <w:t>Is the plan to sustain the benefits of the project reasonable and practical?</w:t>
            </w:r>
          </w:p>
          <w:p w:rsidR="00E70EE0" w:rsidRPr="00E70EE0" w:rsidP="00E70EE0" w14:paraId="1F8C9341" w14:textId="77777777">
            <w:pPr>
              <w:pStyle w:val="ListParagraph"/>
              <w:numPr>
                <w:ilvl w:val="0"/>
                <w:numId w:val="33"/>
              </w:numPr>
              <w:rPr>
                <w:color w:val="auto"/>
                <w:highlight w:val="yellow"/>
              </w:rPr>
            </w:pPr>
            <w:r w:rsidRPr="00F91AC6">
              <w:rPr>
                <w:highlight w:val="yellow"/>
              </w:rPr>
              <w:t xml:space="preserve">Does the </w:t>
            </w:r>
            <w:hyperlink w:anchor="_Appendix_Four_–" w:history="1">
              <w:r w:rsidRPr="00F91AC6">
                <w:rPr>
                  <w:rStyle w:val="Hyperlink"/>
                  <w:highlight w:val="yellow"/>
                </w:rPr>
                <w:t>Digital Products Plan</w:t>
              </w:r>
            </w:hyperlink>
            <w:r w:rsidRPr="00F91AC6">
              <w:rPr>
                <w:highlight w:val="yellow"/>
              </w:rPr>
              <w:t xml:space="preserve"> reflect an adequate understanding of appropriate practices and standards for creating and managing the types of digital products proposed?</w:t>
            </w:r>
          </w:p>
          <w:p w:rsidR="001A2314" w:rsidRPr="001A2314" w:rsidP="001A2314" w14:paraId="6CFC2C65" w14:textId="77777777">
            <w:pPr>
              <w:pStyle w:val="ListParagraph"/>
              <w:numPr>
                <w:ilvl w:val="0"/>
                <w:numId w:val="33"/>
              </w:numPr>
              <w:rPr>
                <w:rStyle w:val="eop"/>
                <w:color w:val="auto"/>
                <w:highlight w:val="yellow"/>
              </w:rPr>
            </w:pPr>
            <w:r w:rsidRPr="00E70EE0">
              <w:rPr>
                <w:b/>
                <w:bCs/>
                <w:highlight w:val="yellow"/>
              </w:rPr>
              <w:t xml:space="preserve">For </w:t>
            </w:r>
            <w:r w:rsidRPr="00E70EE0" w:rsidR="00915787">
              <w:rPr>
                <w:b/>
                <w:bCs/>
                <w:highlight w:val="yellow"/>
              </w:rPr>
              <w:t>Applied</w:t>
            </w:r>
            <w:r w:rsidRPr="00E70EE0" w:rsidR="00915787">
              <w:rPr>
                <w:bCs/>
                <w:highlight w:val="yellow"/>
              </w:rPr>
              <w:t xml:space="preserve"> </w:t>
            </w:r>
            <w:r w:rsidRPr="00E70EE0">
              <w:rPr>
                <w:b/>
                <w:bCs/>
                <w:highlight w:val="yellow"/>
              </w:rPr>
              <w:t>Research and Early Career Research p</w:t>
            </w:r>
            <w:r w:rsidRPr="00E70EE0" w:rsidR="003E5354">
              <w:rPr>
                <w:b/>
                <w:bCs/>
                <w:highlight w:val="yellow"/>
              </w:rPr>
              <w:t>roject</w:t>
            </w:r>
            <w:r w:rsidRPr="00E70EE0">
              <w:rPr>
                <w:b/>
                <w:bCs/>
                <w:highlight w:val="yellow"/>
              </w:rPr>
              <w:t xml:space="preserve">s: </w:t>
            </w:r>
            <w:r w:rsidRPr="00E70EE0">
              <w:rPr>
                <w:highlight w:val="yellow"/>
              </w:rPr>
              <w:t xml:space="preserve">Does the </w:t>
            </w:r>
            <w:r w:rsidRPr="00E70EE0" w:rsidR="00C2194C">
              <w:rPr>
                <w:b/>
                <w:bCs/>
                <w:highlight w:val="yellow"/>
              </w:rPr>
              <w:t>P</w:t>
            </w:r>
            <w:r w:rsidRPr="00E70EE0" w:rsidR="001A1C71">
              <w:rPr>
                <w:b/>
                <w:bCs/>
                <w:highlight w:val="yellow"/>
              </w:rPr>
              <w:t>ublic Access Plan for Research Projects</w:t>
            </w:r>
            <w:r w:rsidRPr="00E70EE0" w:rsidR="001A1C71">
              <w:rPr>
                <w:highlight w:val="yellow"/>
              </w:rPr>
              <w:t xml:space="preserve"> </w:t>
            </w:r>
            <w:r w:rsidRPr="00E70EE0">
              <w:rPr>
                <w:highlight w:val="yellow"/>
              </w:rPr>
              <w:t xml:space="preserve">reflect an adequate understanding of </w:t>
            </w:r>
            <w:r w:rsidRPr="00E70EE0">
              <w:rPr>
                <w:rStyle w:val="normaltextrun"/>
                <w:color w:val="auto"/>
                <w:highlight w:val="yellow"/>
              </w:rPr>
              <w:t>managing, sharing, preserving, documenting, and enabling reuse of the information and research products created during this project</w:t>
            </w:r>
            <w:r w:rsidRPr="00E70EE0">
              <w:rPr>
                <w:rStyle w:val="normaltextrun"/>
                <w:rFonts w:eastAsiaTheme="minorEastAsia"/>
                <w:color w:val="auto"/>
              </w:rPr>
              <w:t>?</w:t>
            </w:r>
            <w:r w:rsidRPr="00E70EE0">
              <w:rPr>
                <w:rStyle w:val="eop"/>
                <w:rFonts w:eastAsiaTheme="minorEastAsia"/>
                <w:color w:val="auto"/>
              </w:rPr>
              <w:t> </w:t>
            </w:r>
          </w:p>
          <w:p w:rsidR="00B03DEC" w:rsidRPr="001A2314" w:rsidP="001A2314" w14:paraId="47A74891" w14:textId="239D84CB">
            <w:pPr>
              <w:pStyle w:val="ListParagraph"/>
              <w:numPr>
                <w:ilvl w:val="0"/>
                <w:numId w:val="33"/>
              </w:numPr>
              <w:rPr>
                <w:color w:val="auto"/>
                <w:highlight w:val="yellow"/>
              </w:rPr>
            </w:pPr>
            <w:r w:rsidRPr="001A2314">
              <w:rPr>
                <w:rFonts w:eastAsia="Franklin Gothic Book" w:cs="Franklin Gothic Book"/>
                <w:b/>
                <w:bCs/>
                <w:szCs w:val="24"/>
              </w:rPr>
              <w:t>For Planning and Forum projects:</w:t>
            </w:r>
            <w:r w:rsidRPr="001A2314">
              <w:rPr>
                <w:rFonts w:eastAsia="Franklin Gothic Book" w:cs="Franklin Gothic Book"/>
                <w:szCs w:val="24"/>
              </w:rPr>
              <w:t xml:space="preserve"> Is it clear how the project results will lead to future work?</w:t>
            </w:r>
          </w:p>
        </w:tc>
      </w:tr>
    </w:tbl>
    <w:p w:rsidR="00834441" w:rsidRPr="00BD7CBA" w:rsidP="00AA72E4" w14:paraId="62F68BF2" w14:textId="77777777">
      <w:pPr>
        <w:spacing w:line="240" w:lineRule="auto"/>
        <w:rPr>
          <w:sz w:val="32"/>
          <w:szCs w:val="32"/>
        </w:rPr>
      </w:pPr>
      <w:r w:rsidRPr="00BD7CBA">
        <w:br w:type="page"/>
      </w:r>
    </w:p>
    <w:p w:rsidR="00A03F4F" w:rsidRPr="00427981" w:rsidP="009C22CE" w14:paraId="02B8D9B5" w14:textId="0DA172D5">
      <w:pPr>
        <w:pStyle w:val="Heading3"/>
      </w:pPr>
      <w:bookmarkStart w:id="162" w:name="_Toc214620240"/>
      <w:r>
        <w:t>Risk Assessment</w:t>
      </w:r>
      <w:bookmarkEnd w:id="162"/>
    </w:p>
    <w:p w:rsidR="00062925" w:rsidP="00AA72E4" w14:paraId="41130CFB" w14:textId="2F99BA9C">
      <w:pPr>
        <w:pStyle w:val="Sectionintrotext"/>
      </w:pPr>
      <w:r>
        <w:t>For federal awards with a total amoun</w:t>
      </w:r>
      <w:r w:rsidR="00FC0C63">
        <w:t>t</w:t>
      </w:r>
      <w:r>
        <w:t xml:space="preserve"> of Federal share greater than the simplified acquisition threshold, we’re required to </w:t>
      </w:r>
      <w:r w:rsidR="00710EB1">
        <w:t xml:space="preserve">review and </w:t>
      </w:r>
      <w:r>
        <w:t xml:space="preserve">consider </w:t>
      </w:r>
      <w:r w:rsidR="006E019F">
        <w:t>applicant information in the designated integrity and performance system.</w:t>
      </w:r>
    </w:p>
    <w:p w:rsidR="00A03F4F" w:rsidRPr="00BD7CBA" w:rsidP="00AA72E4" w14:paraId="677ADAD8" w14:textId="1B8894DA">
      <w:r>
        <w:rPr>
          <w:noProof/>
        </w:rPr>
        <w:drawing>
          <wp:anchor distT="0" distB="0" distL="114300" distR="114300" simplePos="0" relativeHeight="251726848" behindDoc="0" locked="0" layoutInCell="1" allowOverlap="1">
            <wp:simplePos x="0" y="0"/>
            <wp:positionH relativeFrom="column">
              <wp:posOffset>3781425</wp:posOffset>
            </wp:positionH>
            <wp:positionV relativeFrom="paragraph">
              <wp:posOffset>195580</wp:posOffset>
            </wp:positionV>
            <wp:extent cx="347345" cy="347345"/>
            <wp:effectExtent l="0" t="0" r="0" b="0"/>
            <wp:wrapSquare wrapText="bothSides"/>
            <wp:docPr id="780166627" name="Graphic 2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0166627" name="Graphic 23">
                      <a:extLst>
                        <a:ext xmlns:a="http://schemas.openxmlformats.org/drawingml/2006/main" uri="{C183D7F6-B498-43B3-948B-1728B52AA6E4}">
                          <adec:decorative xmlns:adec="http://schemas.microsoft.com/office/drawing/2017/decorative" val="1"/>
                        </a:ext>
                      </a:extLst>
                    </pic:cNvPr>
                    <pic:cNvPicPr>
                      <a:picLocks noChangeAspect="1"/>
                    </pic:cNvPicPr>
                  </pic:nvPicPr>
                  <pic:blipFill>
                    <a:blip xmlns:r="http://schemas.openxmlformats.org/officeDocument/2006/relationships" r:embed="rId51"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2"/>
                        </a:ext>
                      </a:extLst>
                    </a:blip>
                    <a:stretch>
                      <a:fillRect/>
                    </a:stretch>
                  </pic:blipFill>
                  <pic:spPr>
                    <a:xfrm>
                      <a:off x="0" y="0"/>
                      <a:ext cx="347345" cy="347345"/>
                    </a:xfrm>
                    <a:prstGeom prst="rect">
                      <a:avLst/>
                    </a:prstGeom>
                  </pic:spPr>
                </pic:pic>
              </a:graphicData>
            </a:graphic>
          </wp:anchor>
        </w:drawing>
      </w:r>
      <w:r>
        <w:rPr>
          <w:noProof/>
        </w:rPr>
        <mc:AlternateContent>
          <mc:Choice Requires="wps">
            <w:drawing>
              <wp:anchor distT="0" distB="0" distL="114300" distR="114300" simplePos="0" relativeHeight="251676672" behindDoc="0" locked="0" layoutInCell="1" allowOverlap="1">
                <wp:simplePos x="0" y="0"/>
                <wp:positionH relativeFrom="column">
                  <wp:posOffset>3657600</wp:posOffset>
                </wp:positionH>
                <wp:positionV relativeFrom="paragraph">
                  <wp:posOffset>13050</wp:posOffset>
                </wp:positionV>
                <wp:extent cx="2181225" cy="2790825"/>
                <wp:effectExtent l="0" t="0" r="28575" b="28575"/>
                <wp:wrapSquare wrapText="bothSides"/>
                <wp:docPr id="746492528" name="Rectangle 2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2181225" cy="27908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1336D6" w:rsidP="001336D6" w14:textId="3455BC2F">
                            <w:pPr>
                              <w:ind w:left="720"/>
                            </w:pPr>
                            <w:r>
                              <w:t>Learn more about the</w:t>
                            </w:r>
                            <w:r w:rsidR="00834775">
                              <w:t xml:space="preserve"> laws </w:t>
                            </w:r>
                            <w:r w:rsidR="00051EF5">
                              <w:t>and regulations</w:t>
                            </w:r>
                            <w:r w:rsidR="009F28E2">
                              <w:t xml:space="preserve"> related to </w:t>
                            </w:r>
                            <w:r w:rsidR="00C914AB">
                              <w:t xml:space="preserve">suspension and debarment </w:t>
                            </w:r>
                            <w:r w:rsidR="00EA7C52">
                              <w:t>systems</w:t>
                            </w:r>
                            <w:r w:rsidR="00C914AB">
                              <w:t xml:space="preserve">, </w:t>
                            </w:r>
                            <w:r w:rsidR="009F28E2">
                              <w:t>the simplified acquisition threshold,</w:t>
                            </w:r>
                            <w:r w:rsidR="00E73E43">
                              <w:t xml:space="preserve"> and </w:t>
                            </w:r>
                            <w:r w:rsidR="009B25C0">
                              <w:t>applicant risk review</w:t>
                            </w:r>
                            <w:r w:rsidR="00834775">
                              <w:t>:</w:t>
                            </w:r>
                          </w:p>
                          <w:p w:rsidR="007D4688" w:rsidP="00811EFC" w14:textId="01C097F3">
                            <w:pPr>
                              <w:pStyle w:val="ListParagraph"/>
                              <w:ind w:left="936"/>
                            </w:pPr>
                            <w:hyperlink r:id="rId128" w:history="1">
                              <w:r w:rsidRPr="0080683D">
                                <w:rPr>
                                  <w:rStyle w:val="Hyperlink"/>
                                </w:rPr>
                                <w:t>41 U.S.C.</w:t>
                              </w:r>
                              <w:r w:rsidRPr="0080683D" w:rsidR="00D22B5B">
                                <w:rPr>
                                  <w:rStyle w:val="Hyperlink"/>
                                </w:rPr>
                                <w:t xml:space="preserve"> § 2313</w:t>
                              </w:r>
                            </w:hyperlink>
                          </w:p>
                          <w:p w:rsidR="00F14A28" w:rsidP="00811EFC" w14:textId="3D528157">
                            <w:pPr>
                              <w:pStyle w:val="ListParagraph"/>
                              <w:ind w:left="936"/>
                            </w:pPr>
                            <w:hyperlink r:id="rId129" w:history="1">
                              <w:r w:rsidRPr="0026390B">
                                <w:rPr>
                                  <w:rStyle w:val="Hyperlink"/>
                                </w:rPr>
                                <w:t>41 U.S.C. § 134</w:t>
                              </w:r>
                            </w:hyperlink>
                          </w:p>
                          <w:p w:rsidR="00834775" w:rsidRPr="008155B1" w:rsidP="00811EFC" w14:textId="66EBCF50">
                            <w:pPr>
                              <w:pStyle w:val="ListParagraph"/>
                              <w:ind w:left="936"/>
                              <w:rPr>
                                <w:rStyle w:val="Hyperlink"/>
                                <w:b w:val="0"/>
                                <w:color w:val="000000" w:themeColor="text1"/>
                                <w:u w:val="none"/>
                              </w:rPr>
                            </w:pPr>
                            <w:hyperlink r:id="rId130" w:history="1">
                              <w:r w:rsidRPr="00406695">
                                <w:rPr>
                                  <w:rStyle w:val="Hyperlink"/>
                                </w:rPr>
                                <w:t>20 C.F.R. 200.206</w:t>
                              </w:r>
                            </w:hyperlink>
                          </w:p>
                          <w:p w:rsidR="008155B1" w:rsidP="00811EFC" w14:textId="720C4409">
                            <w:pPr>
                              <w:pStyle w:val="ListParagraph"/>
                              <w:ind w:left="936"/>
                            </w:pPr>
                            <w:hyperlink r:id="rId131" w:history="1">
                              <w:r w:rsidRPr="0039486E">
                                <w:rPr>
                                  <w:rStyle w:val="Hyperlink"/>
                                </w:rPr>
                                <w:t>2 C.F.R. Part 3185</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anchor>
            </w:drawing>
          </mc:Choice>
          <mc:Fallback>
            <w:pict>
              <v:rect id="_x0000_s1062" alt="&quot;&quot;" style="width:171.75pt;height:219.75pt;margin-top:1.05pt;margin-left:4in;mso-wrap-distance-bottom:0;mso-wrap-distance-left:9pt;mso-wrap-distance-right:9pt;mso-wrap-distance-top:0;mso-wrap-style:square;position:absolute;visibility:visible;v-text-anchor:middle;z-index:251677696" fillcolor="#f7fbff" strokecolor="#33715b" strokeweight="1pt">
                <v:textbox>
                  <w:txbxContent>
                    <w:p w:rsidR="001336D6" w:rsidP="001336D6" w14:paraId="1FC5235E" w14:textId="3455BC2F">
                      <w:pPr>
                        <w:ind w:left="720"/>
                      </w:pPr>
                      <w:r>
                        <w:t>Learn more about the</w:t>
                      </w:r>
                      <w:r w:rsidR="00834775">
                        <w:t xml:space="preserve"> laws </w:t>
                      </w:r>
                      <w:r w:rsidR="00051EF5">
                        <w:t>and regulations</w:t>
                      </w:r>
                      <w:r w:rsidR="009F28E2">
                        <w:t xml:space="preserve"> related to </w:t>
                      </w:r>
                      <w:r w:rsidR="00C914AB">
                        <w:t xml:space="preserve">suspension and debarment </w:t>
                      </w:r>
                      <w:r w:rsidR="00EA7C52">
                        <w:t>systems</w:t>
                      </w:r>
                      <w:r w:rsidR="00C914AB">
                        <w:t xml:space="preserve">, </w:t>
                      </w:r>
                      <w:r w:rsidR="009F28E2">
                        <w:t>the simplified acquisition threshold,</w:t>
                      </w:r>
                      <w:r w:rsidR="00E73E43">
                        <w:t xml:space="preserve"> and </w:t>
                      </w:r>
                      <w:r w:rsidR="009B25C0">
                        <w:t>applicant risk review</w:t>
                      </w:r>
                      <w:r w:rsidR="00834775">
                        <w:t>:</w:t>
                      </w:r>
                    </w:p>
                    <w:p w:rsidR="007D4688" w:rsidP="00811EFC" w14:paraId="10056300" w14:textId="01C097F3">
                      <w:pPr>
                        <w:pStyle w:val="ListParagraph"/>
                        <w:ind w:left="936"/>
                      </w:pPr>
                      <w:hyperlink r:id="rId128" w:history="1">
                        <w:r w:rsidRPr="0080683D">
                          <w:rPr>
                            <w:rStyle w:val="Hyperlink"/>
                          </w:rPr>
                          <w:t>41 U.S.C.</w:t>
                        </w:r>
                        <w:r w:rsidRPr="0080683D" w:rsidR="00D22B5B">
                          <w:rPr>
                            <w:rStyle w:val="Hyperlink"/>
                          </w:rPr>
                          <w:t xml:space="preserve"> § 2313</w:t>
                        </w:r>
                      </w:hyperlink>
                    </w:p>
                    <w:p w:rsidR="00F14A28" w:rsidP="00811EFC" w14:paraId="5FCE63D9" w14:textId="3D528157">
                      <w:pPr>
                        <w:pStyle w:val="ListParagraph"/>
                        <w:ind w:left="936"/>
                      </w:pPr>
                      <w:hyperlink r:id="rId129" w:history="1">
                        <w:r w:rsidRPr="0026390B">
                          <w:rPr>
                            <w:rStyle w:val="Hyperlink"/>
                          </w:rPr>
                          <w:t>41 U.S.C. § 134</w:t>
                        </w:r>
                      </w:hyperlink>
                    </w:p>
                    <w:p w:rsidR="00834775" w:rsidRPr="008155B1" w:rsidP="00811EFC" w14:paraId="392A2817" w14:textId="66EBCF50">
                      <w:pPr>
                        <w:pStyle w:val="ListParagraph"/>
                        <w:ind w:left="936"/>
                        <w:rPr>
                          <w:rStyle w:val="Hyperlink"/>
                          <w:b w:val="0"/>
                          <w:color w:val="000000" w:themeColor="text1"/>
                          <w:u w:val="none"/>
                        </w:rPr>
                      </w:pPr>
                      <w:hyperlink r:id="rId130" w:history="1">
                        <w:r w:rsidRPr="00406695">
                          <w:rPr>
                            <w:rStyle w:val="Hyperlink"/>
                          </w:rPr>
                          <w:t>20 C.F.R. 200.206</w:t>
                        </w:r>
                      </w:hyperlink>
                    </w:p>
                    <w:p w:rsidR="008155B1" w:rsidP="00811EFC" w14:paraId="1E8D0FC1" w14:textId="720C4409">
                      <w:pPr>
                        <w:pStyle w:val="ListParagraph"/>
                        <w:ind w:left="936"/>
                      </w:pPr>
                      <w:hyperlink r:id="rId131" w:history="1">
                        <w:r w:rsidRPr="0039486E">
                          <w:rPr>
                            <w:rStyle w:val="Hyperlink"/>
                          </w:rPr>
                          <w:t>2 C.F.R. Part 3185</w:t>
                        </w:r>
                      </w:hyperlink>
                    </w:p>
                  </w:txbxContent>
                </v:textbox>
                <w10:wrap type="square"/>
              </v:rect>
            </w:pict>
          </mc:Fallback>
        </mc:AlternateContent>
      </w:r>
      <w:r w:rsidR="005621D9">
        <w:t xml:space="preserve">This information is </w:t>
      </w:r>
      <w:r w:rsidRPr="00BD7CBA" w:rsidR="005621D9">
        <w:t>accessible through SAM</w:t>
      </w:r>
      <w:r w:rsidR="005621D9">
        <w:t xml:space="preserve">. </w:t>
      </w:r>
      <w:r w:rsidR="00FC0C63">
        <w:t>The</w:t>
      </w:r>
      <w:r w:rsidRPr="00BD7CBA" w:rsidR="00641364">
        <w:t xml:space="preserve"> simplified acquisition threshold </w:t>
      </w:r>
      <w:r w:rsidR="00FC0C63">
        <w:t xml:space="preserve">is </w:t>
      </w:r>
      <w:r w:rsidRPr="00BD7CBA" w:rsidR="00641364">
        <w:t xml:space="preserve">currently </w:t>
      </w:r>
      <w:r w:rsidRPr="00BD7CBA" w:rsidR="009778D6">
        <w:t>$</w:t>
      </w:r>
      <w:r w:rsidRPr="00F91AC6" w:rsidR="007D797C">
        <w:rPr>
          <w:highlight w:val="yellow"/>
        </w:rPr>
        <w:t>350</w:t>
      </w:r>
      <w:r w:rsidRPr="00BD7CBA" w:rsidR="009778D6">
        <w:t>,000</w:t>
      </w:r>
      <w:r w:rsidR="009778D6">
        <w:t xml:space="preserve"> but</w:t>
      </w:r>
      <w:r w:rsidRPr="00BD7CBA" w:rsidR="00641364">
        <w:t xml:space="preserve"> </w:t>
      </w:r>
      <w:r w:rsidR="00FC0C63">
        <w:t xml:space="preserve">is </w:t>
      </w:r>
      <w:r w:rsidRPr="00BD7CBA" w:rsidR="00641364">
        <w:t>periodically adjusted</w:t>
      </w:r>
      <w:r w:rsidR="00547283">
        <w:t>.</w:t>
      </w:r>
    </w:p>
    <w:p w:rsidR="00A03F4F" w:rsidRPr="00BD7CBA" w:rsidP="00AA72E4" w14:paraId="32C11A18" w14:textId="3A13EBDD">
      <w:r>
        <w:t>You</w:t>
      </w:r>
      <w:r w:rsidRPr="00BD7CBA" w:rsidR="00641364">
        <w:t xml:space="preserve"> may review information in the designated integrity and performance systems accessible through SAM and comment on any information about </w:t>
      </w:r>
      <w:r w:rsidR="00190239">
        <w:t>your organization</w:t>
      </w:r>
      <w:r w:rsidRPr="00BD7CBA" w:rsidR="00190239">
        <w:t xml:space="preserve"> </w:t>
      </w:r>
      <w:r w:rsidRPr="00BD7CBA" w:rsidR="00641364">
        <w:t xml:space="preserve">that a </w:t>
      </w:r>
      <w:r w:rsidRPr="00BD7CBA" w:rsidR="00DE509A">
        <w:t xml:space="preserve">federal </w:t>
      </w:r>
      <w:r w:rsidRPr="00BD7CBA" w:rsidR="00641364">
        <w:t>awarding agency previously entered.</w:t>
      </w:r>
    </w:p>
    <w:p w:rsidR="00EC46FD" w:rsidRPr="00BD7CBA" w:rsidP="00AA72E4" w14:paraId="48A3381D" w14:textId="38F7BC71">
      <w:r>
        <w:t>We</w:t>
      </w:r>
      <w:r w:rsidRPr="00BD7CBA">
        <w:t xml:space="preserve"> </w:t>
      </w:r>
      <w:r w:rsidRPr="00BD7CBA" w:rsidR="00641364">
        <w:t xml:space="preserve">will consider any comments by the applicant, in addition to the other information in the designated integrity and performance system, in considering the applicant’s integrity, business ethics, and record of performance under </w:t>
      </w:r>
      <w:r w:rsidRPr="00BD7CBA" w:rsidR="00DE509A">
        <w:t xml:space="preserve">federal </w:t>
      </w:r>
      <w:r w:rsidRPr="00BD7CBA" w:rsidR="00641364">
        <w:t>awards when completing the review of risk posed by applicants</w:t>
      </w:r>
      <w:r w:rsidR="00E67A24">
        <w:t>.</w:t>
      </w:r>
    </w:p>
    <w:p w:rsidR="00A03F4F" w:rsidRPr="00427981" w:rsidP="00C10168" w14:paraId="5A601E21" w14:textId="28482343">
      <w:pPr>
        <w:pStyle w:val="Heading2"/>
      </w:pPr>
      <w:bookmarkStart w:id="163" w:name="_Toc172135564"/>
      <w:bookmarkStart w:id="164" w:name="_Toc214620241"/>
      <w:r>
        <w:t>Awa</w:t>
      </w:r>
      <w:r w:rsidR="00F35C86">
        <w:t>rd Notices</w:t>
      </w:r>
      <w:bookmarkEnd w:id="163"/>
      <w:bookmarkEnd w:id="164"/>
    </w:p>
    <w:p w:rsidR="00062925" w:rsidP="0049303A" w14:paraId="737C76C4" w14:textId="61C3284A">
      <w:pPr>
        <w:pStyle w:val="Sectionintrotext"/>
      </w:pPr>
      <w:r>
        <w:t xml:space="preserve">We </w:t>
      </w:r>
      <w:r w:rsidR="00641364">
        <w:t xml:space="preserve">will not release information about the status of an application until </w:t>
      </w:r>
      <w:r w:rsidR="002A65A7">
        <w:t>we have completed the peer review process and all deliberations</w:t>
      </w:r>
      <w:r w:rsidR="00641364">
        <w:t xml:space="preserve">. </w:t>
      </w:r>
    </w:p>
    <w:p w:rsidR="0050156B" w:rsidP="0049303A" w14:paraId="4E44C066" w14:textId="14080570">
      <w:r>
        <w:t>We</w:t>
      </w:r>
      <w:r w:rsidRPr="00BD7CBA">
        <w:t xml:space="preserve"> </w:t>
      </w:r>
      <w:r w:rsidRPr="00BD7CBA" w:rsidR="00641364">
        <w:t>expect</w:t>
      </w:r>
      <w:r w:rsidRPr="00BD7CBA" w:rsidR="000A422C">
        <w:t xml:space="preserve"> </w:t>
      </w:r>
      <w:r w:rsidRPr="00BD7CBA" w:rsidR="00641364">
        <w:t>to notify successful and unsuccessful applicants of</w:t>
      </w:r>
      <w:r w:rsidRPr="00BD7CBA" w:rsidR="001B4B19">
        <w:t xml:space="preserve"> </w:t>
      </w:r>
      <w:r w:rsidRPr="00BD7CBA" w:rsidR="0060754D">
        <w:t xml:space="preserve">final funding </w:t>
      </w:r>
      <w:r w:rsidRPr="00BD7CBA" w:rsidR="00641364">
        <w:t>decisions by</w:t>
      </w:r>
      <w:r w:rsidRPr="00BD7CBA" w:rsidR="00AA3E24">
        <w:t xml:space="preserve"> email in</w:t>
      </w:r>
      <w:r w:rsidRPr="00BD7CBA" w:rsidR="00641364">
        <w:t xml:space="preserve"> </w:t>
      </w:r>
      <w:r w:rsidRPr="00F91AC6" w:rsidR="008D0789">
        <w:rPr>
          <w:highlight w:val="yellow"/>
        </w:rPr>
        <w:t xml:space="preserve">August </w:t>
      </w:r>
      <w:r w:rsidRPr="00F91AC6" w:rsidR="00DF42E8">
        <w:rPr>
          <w:highlight w:val="yellow"/>
        </w:rPr>
        <w:t>202</w:t>
      </w:r>
      <w:r w:rsidRPr="00F91AC6" w:rsidR="00572C3C">
        <w:rPr>
          <w:highlight w:val="yellow"/>
        </w:rPr>
        <w:t>6</w:t>
      </w:r>
      <w:r w:rsidR="003F43A1">
        <w:t>.</w:t>
      </w:r>
    </w:p>
    <w:p w:rsidR="00BE3AAA" w:rsidP="00811EFC" w14:paraId="73D2B52F" w14:textId="12C54A78">
      <w:pPr>
        <w:pStyle w:val="Heading3"/>
      </w:pPr>
      <w:bookmarkStart w:id="165" w:name="_Toc214620242"/>
      <w:r w:rsidRPr="00F91AC6">
        <w:rPr>
          <w:highlight w:val="yellow"/>
        </w:rPr>
        <w:t>Funded</w:t>
      </w:r>
      <w:r>
        <w:t xml:space="preserve"> </w:t>
      </w:r>
      <w:r>
        <w:t>Applicants</w:t>
      </w:r>
      <w:bookmarkEnd w:id="165"/>
    </w:p>
    <w:p w:rsidR="00BE3AAA" w:rsidP="00BE3AAA" w14:paraId="757DBDF6" w14:textId="35C69A96">
      <w:r>
        <w:t xml:space="preserve">If your application is </w:t>
      </w:r>
      <w:r w:rsidRPr="00F91AC6" w:rsidR="00604060">
        <w:rPr>
          <w:highlight w:val="yellow"/>
        </w:rPr>
        <w:t>funded</w:t>
      </w:r>
      <w:r>
        <w:t>, we’ll send your Authorizing Official, Project Director, and Grant Administrator an email notification with our congratulations</w:t>
      </w:r>
      <w:r w:rsidR="00575F03">
        <w:t xml:space="preserve"> and</w:t>
      </w:r>
      <w:r>
        <w:t xml:space="preserve"> instructions for accessing our electronic grants management system, eGMS Reach. Once you activate your eGMS Reach account, you’ll have access to your Official Award Notification, </w:t>
      </w:r>
      <w:r w:rsidR="003C4E34">
        <w:t xml:space="preserve">award letter, </w:t>
      </w:r>
      <w:r>
        <w:t xml:space="preserve">reporting schedule, </w:t>
      </w:r>
      <w:r w:rsidR="008D0789">
        <w:t xml:space="preserve">and </w:t>
      </w:r>
      <w:r>
        <w:t xml:space="preserve">IMLS-approved budget document, and anonymized reviewer feedback from your application’s peer review. </w:t>
      </w:r>
    </w:p>
    <w:p w:rsidR="00BE3AAA" w:rsidP="008703F1" w14:paraId="73ED8A2A" w14:textId="538E0FFB">
      <w:pPr>
        <w:ind w:right="144"/>
      </w:pPr>
      <w:r>
        <w:rPr>
          <w:b/>
          <w:bCs/>
          <w:noProof/>
        </w:rPr>
        <w:drawing>
          <wp:anchor distT="0" distB="0" distL="114300" distR="114300" simplePos="0" relativeHeight="251727872" behindDoc="0" locked="0" layoutInCell="1" allowOverlap="1">
            <wp:simplePos x="0" y="0"/>
            <wp:positionH relativeFrom="column">
              <wp:posOffset>0</wp:posOffset>
            </wp:positionH>
            <wp:positionV relativeFrom="paragraph">
              <wp:posOffset>123825</wp:posOffset>
            </wp:positionV>
            <wp:extent cx="704850" cy="704850"/>
            <wp:effectExtent l="0" t="0" r="0" b="0"/>
            <wp:wrapSquare wrapText="bothSides"/>
            <wp:docPr id="929266434"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9266434"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8">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99"/>
                        </a:ext>
                      </a:extLst>
                    </a:blip>
                    <a:stretch>
                      <a:fillRect/>
                    </a:stretch>
                  </pic:blipFill>
                  <pic:spPr>
                    <a:xfrm>
                      <a:off x="0" y="0"/>
                      <a:ext cx="704850" cy="704850"/>
                    </a:xfrm>
                    <a:prstGeom prst="rect">
                      <a:avLst/>
                    </a:prstGeom>
                  </pic:spPr>
                </pic:pic>
              </a:graphicData>
            </a:graphic>
            <wp14:sizeRelH relativeFrom="margin">
              <wp14:pctWidth>0</wp14:pctWidth>
            </wp14:sizeRelH>
            <wp14:sizeRelV relativeFrom="margin">
              <wp14:pctHeight>0</wp14:pctHeight>
            </wp14:sizeRelV>
          </wp:anchor>
        </w:drawing>
      </w:r>
      <w:r>
        <w:rPr>
          <w:b/>
          <w:bCs/>
        </w:rPr>
        <w:t xml:space="preserve">The </w:t>
      </w:r>
      <w:r w:rsidR="003746A0">
        <w:rPr>
          <w:b/>
          <w:bCs/>
        </w:rPr>
        <w:t xml:space="preserve">signed </w:t>
      </w:r>
      <w:r>
        <w:rPr>
          <w:b/>
          <w:bCs/>
        </w:rPr>
        <w:t xml:space="preserve">Official Award Notification is the only document obligating funds and authorizing you to begin performance on its specified dates. </w:t>
      </w:r>
      <w:r w:rsidR="006D1872">
        <w:t>Unless</w:t>
      </w:r>
      <w:r>
        <w:t xml:space="preserve"> you’ve confirmed </w:t>
      </w:r>
      <w:r w:rsidR="000101EF">
        <w:t xml:space="preserve">and received prior written approval from </w:t>
      </w:r>
      <w:r w:rsidR="00617E0D">
        <w:t>us that</w:t>
      </w:r>
      <w:r>
        <w:t xml:space="preserve"> pre-award costs are allowed, incurring those costs before the period of performance is at your own risk.</w:t>
      </w:r>
    </w:p>
    <w:p w:rsidR="00BE3AAA" w:rsidP="00811EFC" w14:paraId="7ADA5A93" w14:textId="1F2540CA">
      <w:pPr>
        <w:pStyle w:val="Heading3"/>
      </w:pPr>
      <w:bookmarkStart w:id="166" w:name="_Toc214620243"/>
      <w:r w:rsidRPr="00F91AC6">
        <w:rPr>
          <w:highlight w:val="yellow"/>
        </w:rPr>
        <w:t>Unfunded</w:t>
      </w:r>
      <w:r>
        <w:t xml:space="preserve"> </w:t>
      </w:r>
      <w:r>
        <w:t>Applicants</w:t>
      </w:r>
      <w:bookmarkEnd w:id="166"/>
    </w:p>
    <w:p w:rsidR="00BE3AAA" w:rsidRPr="00A755E2" w:rsidP="00BE3AAA" w14:paraId="25D1BA35" w14:textId="7333461E">
      <w:r>
        <w:t xml:space="preserve">If your application is </w:t>
      </w:r>
      <w:r w:rsidRPr="00F91AC6" w:rsidR="00604060">
        <w:rPr>
          <w:highlight w:val="yellow"/>
        </w:rPr>
        <w:t>not funded</w:t>
      </w:r>
      <w:r>
        <w:t>, we’ll send your Authorizing Official, Project Director, and Grant Administrator an email notification to let you know that your application isn’t being funded. We’ll share the number of applications and the total of requested funding we received for the program this year. We’ll also provide anonymized reviewer comments and scores to help you understand the decision and help you decide whether to revise the proposal and submit it again to IMLS or another funding agency in the future.</w:t>
      </w:r>
    </w:p>
    <w:bookmarkEnd w:id="150"/>
    <w:p w:rsidR="00BE3AAA" w:rsidP="0049303A" w14:paraId="23365462" w14:textId="77777777"/>
    <w:p w:rsidR="00822469" w:rsidP="0049303A" w14:paraId="0FF4D402" w14:textId="77777777">
      <w:pPr>
        <w:sectPr w:rsidSect="00E60C9E">
          <w:headerReference w:type="default" r:id="rId132"/>
          <w:headerReference w:type="first" r:id="rId133"/>
          <w:pgSz w:w="12240" w:h="15840"/>
          <w:pgMar w:top="1440" w:right="1440" w:bottom="1440" w:left="1440" w:header="288" w:footer="0" w:gutter="0"/>
          <w:cols w:space="720"/>
          <w:titlePg/>
          <w:docGrid w:linePitch="326"/>
        </w:sectPr>
      </w:pPr>
      <w:r w:rsidRPr="00BD7CBA">
        <w:t>.</w:t>
      </w:r>
      <w:r w:rsidR="006705F8">
        <w:br w:type="page"/>
      </w:r>
    </w:p>
    <w:p w:rsidR="006705F8" w:rsidP="0049303A" w14:paraId="6E41C0BA" w14:textId="665508B3"/>
    <w:p w:rsidR="00BE2408" w:rsidRPr="00BE2408" w:rsidP="00BE2408" w14:paraId="4D7E2D47" w14:textId="673B95D7">
      <w:r>
        <w:rPr>
          <w:noProof/>
        </w:rPr>
        <mc:AlternateContent>
          <mc:Choice Requires="wpg">
            <w:drawing>
              <wp:anchor distT="0" distB="0" distL="114300" distR="114300" simplePos="0" relativeHeight="251728896" behindDoc="0" locked="0" layoutInCell="1" allowOverlap="1">
                <wp:simplePos x="0" y="0"/>
                <wp:positionH relativeFrom="column">
                  <wp:posOffset>-10325</wp:posOffset>
                </wp:positionH>
                <wp:positionV relativeFrom="paragraph">
                  <wp:posOffset>265482</wp:posOffset>
                </wp:positionV>
                <wp:extent cx="685800" cy="685800"/>
                <wp:effectExtent l="19050" t="19050" r="19050" b="19050"/>
                <wp:wrapNone/>
                <wp:docPr id="1243748269" name="Group 1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85800"/>
                          <a:chOff x="0" y="0"/>
                          <a:chExt cx="807308" cy="798555"/>
                        </a:xfrm>
                      </wpg:grpSpPr>
                      <pic:pic xmlns:pic="http://schemas.openxmlformats.org/drawingml/2006/picture">
                        <pic:nvPicPr>
                          <pic:cNvPr id="2109159582" name="Graphic 11" descr="Ribbon with solid fill"/>
                          <pic:cNvPicPr>
                            <a:picLocks noChangeAspect="1"/>
                          </pic:cNvPicPr>
                        </pic:nvPicPr>
                        <pic:blipFill>
                          <a:blip xmlns:r="http://schemas.openxmlformats.org/officeDocument/2006/relationships" r:embed="rId13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35"/>
                              </a:ext>
                            </a:extLst>
                          </a:blip>
                          <a:stretch>
                            <a:fillRect/>
                          </a:stretch>
                        </pic:blipFill>
                        <pic:spPr>
                          <a:xfrm>
                            <a:off x="71566" y="63329"/>
                            <a:ext cx="666750" cy="666750"/>
                          </a:xfrm>
                          <a:prstGeom prst="rect">
                            <a:avLst/>
                          </a:prstGeom>
                        </pic:spPr>
                      </pic:pic>
                      <wps:wsp xmlns:wps="http://schemas.microsoft.com/office/word/2010/wordprocessingShape">
                        <wps:cNvPr id="1648376017" name="Oval 12"/>
                        <wps:cNvSpPr/>
                        <wps:spPr>
                          <a:xfrm>
                            <a:off x="0" y="0"/>
                            <a:ext cx="807308" cy="798555"/>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3" o:spid="_x0000_s1063" alt="&quot;&quot;" style="width:54pt;height:54pt;margin-top:20.9pt;margin-left:-0.8pt;mso-height-relative:margin;mso-width-relative:margin;position:absolute;z-index:251729920" coordsize="8073,7985">
                <v:shape id="Graphic 11" o:spid="_x0000_s1064" type="#_x0000_t75" alt="Ribbon with solid fill" style="width:6668;height:6667;left:715;mso-wrap-style:square;position:absolute;top:633;visibility:visible">
                  <v:imagedata r:id="rId136" o:title="Ribbon with solid fill"/>
                </v:shape>
                <v:oval id="Oval 12" o:spid="_x0000_s1065" style="width:8073;height:7985;mso-wrap-style:square;position:absolute;visibility:visible;v-text-anchor:middle" filled="f" strokecolor="#33715b" strokeweight="3pt">
                  <v:stroke joinstyle="miter"/>
                </v:oval>
              </v:group>
            </w:pict>
          </mc:Fallback>
        </mc:AlternateContent>
      </w:r>
    </w:p>
    <w:p w:rsidR="00EB1D8C" w:rsidRPr="00EB1D8C" w:rsidP="00EB1D8C" w14:paraId="60E8E3BE" w14:textId="0B870F7F"/>
    <w:p w:rsidR="00EB1D8C" w:rsidRPr="00EB1D8C" w:rsidP="00EB1D8C" w14:paraId="6A56D331" w14:textId="77777777"/>
    <w:p w:rsidR="00EB1D8C" w:rsidRPr="00EB1D8C" w:rsidP="00EB1D8C" w14:paraId="2C5E13E8" w14:textId="77777777"/>
    <w:p w:rsidR="0050156B" w:rsidP="003619E6" w14:paraId="304BFB12" w14:textId="739E069F">
      <w:pPr>
        <w:pStyle w:val="Heading1"/>
        <w:spacing w:before="120"/>
      </w:pPr>
      <w:bookmarkStart w:id="167" w:name="_Find_Post-Award_Information"/>
      <w:bookmarkStart w:id="168" w:name="_Toc172135565"/>
      <w:bookmarkEnd w:id="167"/>
      <w:r>
        <w:t>Find Post</w:t>
      </w:r>
      <w:r w:rsidR="00810828">
        <w:t>-</w:t>
      </w:r>
      <w:r>
        <w:t>Award Information</w:t>
      </w:r>
      <w:bookmarkEnd w:id="168"/>
    </w:p>
    <w:p w:rsidR="004145DF" w:rsidP="004145DF" w14:paraId="3DCC9818" w14:textId="77777777"/>
    <w:p w:rsidR="004145DF" w:rsidRPr="004145DF" w:rsidP="004145DF" w14:paraId="07EE1929" w14:textId="5AB1BC4C">
      <w:pPr>
        <w:pStyle w:val="Sectionintrotext"/>
      </w:pPr>
      <w:r>
        <w:t>In this step:</w:t>
      </w:r>
    </w:p>
    <w:p w:rsidR="00C71532" w14:paraId="41AC1109" w14:textId="6A2218E4">
      <w:pPr>
        <w:pStyle w:val="TOC2"/>
        <w:rPr>
          <w:rFonts w:asciiTheme="minorHAnsi" w:hAnsiTheme="minorHAnsi" w:cstheme="minorBidi"/>
          <w:b w:val="0"/>
          <w:noProof/>
          <w:color w:val="auto"/>
          <w:kern w:val="2"/>
          <w:szCs w:val="24"/>
          <w14:ligatures w14:val="standardContextual"/>
        </w:rPr>
      </w:pPr>
      <w:r>
        <w:fldChar w:fldCharType="begin"/>
      </w:r>
      <w:r>
        <w:instrText xml:space="preserve"> TOC \o "</w:instrText>
      </w:r>
      <w:r w:rsidR="001E257C">
        <w:instrText>2</w:instrText>
      </w:r>
      <w:r>
        <w:instrText xml:space="preserve">-4" \h \z \u </w:instrText>
      </w:r>
      <w:r w:rsidR="001E257C">
        <w:instrText>\b Step4</w:instrText>
      </w:r>
      <w:r>
        <w:fldChar w:fldCharType="separate"/>
      </w:r>
      <w:hyperlink w:anchor="_Toc172135617" w:history="1">
        <w:r w:rsidRPr="001C642A">
          <w:rPr>
            <w:rStyle w:val="Hyperlink"/>
            <w:noProof/>
          </w:rPr>
          <w:t>8.</w:t>
        </w:r>
        <w:r>
          <w:rPr>
            <w:rFonts w:asciiTheme="minorHAnsi" w:hAnsiTheme="minorHAnsi" w:cstheme="minorBidi"/>
            <w:b w:val="0"/>
            <w:noProof/>
            <w:color w:val="auto"/>
            <w:kern w:val="2"/>
            <w:szCs w:val="24"/>
            <w14:ligatures w14:val="standardContextual"/>
          </w:rPr>
          <w:tab/>
        </w:r>
        <w:r w:rsidRPr="001C642A">
          <w:rPr>
            <w:rStyle w:val="Hyperlink"/>
            <w:noProof/>
          </w:rPr>
          <w:t>Post-Award Requirements and Administration</w:t>
        </w:r>
        <w:r>
          <w:rPr>
            <w:noProof/>
            <w:webHidden/>
          </w:rPr>
          <w:tab/>
        </w:r>
        <w:r>
          <w:rPr>
            <w:noProof/>
            <w:webHidden/>
          </w:rPr>
          <w:fldChar w:fldCharType="begin"/>
        </w:r>
        <w:r>
          <w:rPr>
            <w:noProof/>
            <w:webHidden/>
          </w:rPr>
          <w:instrText xml:space="preserve"> PAGEREF _Toc172135617 \h </w:instrText>
        </w:r>
        <w:r>
          <w:rPr>
            <w:noProof/>
            <w:webHidden/>
          </w:rPr>
          <w:fldChar w:fldCharType="separate"/>
        </w:r>
        <w:r w:rsidR="00E87A26">
          <w:rPr>
            <w:noProof/>
            <w:webHidden/>
          </w:rPr>
          <w:t>53</w:t>
        </w:r>
        <w:r>
          <w:rPr>
            <w:noProof/>
            <w:webHidden/>
          </w:rPr>
          <w:fldChar w:fldCharType="end"/>
        </w:r>
      </w:hyperlink>
    </w:p>
    <w:p w:rsidR="00C71532" w14:paraId="011655EC" w14:textId="1A844E5A">
      <w:pPr>
        <w:pStyle w:val="TOC3"/>
        <w:rPr>
          <w:rFonts w:asciiTheme="minorHAnsi" w:hAnsiTheme="minorHAnsi" w:cstheme="minorBidi"/>
          <w:iCs w:val="0"/>
          <w:noProof/>
          <w:color w:val="auto"/>
          <w:kern w:val="2"/>
          <w:sz w:val="24"/>
          <w:szCs w:val="24"/>
          <w14:ligatures w14:val="standardContextual"/>
        </w:rPr>
      </w:pPr>
      <w:hyperlink w:anchor="_Toc172135618" w:history="1">
        <w:r w:rsidRPr="001C642A">
          <w:rPr>
            <w:rStyle w:val="Hyperlink"/>
            <w:noProof/>
          </w:rPr>
          <w:t>Administrative and National Policy Requirements</w:t>
        </w:r>
        <w:r>
          <w:rPr>
            <w:noProof/>
            <w:webHidden/>
          </w:rPr>
          <w:tab/>
        </w:r>
        <w:r>
          <w:rPr>
            <w:noProof/>
            <w:webHidden/>
          </w:rPr>
          <w:fldChar w:fldCharType="begin"/>
        </w:r>
        <w:r>
          <w:rPr>
            <w:noProof/>
            <w:webHidden/>
          </w:rPr>
          <w:instrText xml:space="preserve"> PAGEREF _Toc172135618 \h </w:instrText>
        </w:r>
        <w:r>
          <w:rPr>
            <w:noProof/>
            <w:webHidden/>
          </w:rPr>
          <w:fldChar w:fldCharType="separate"/>
        </w:r>
        <w:r w:rsidR="00E87A26">
          <w:rPr>
            <w:noProof/>
            <w:webHidden/>
          </w:rPr>
          <w:t>53</w:t>
        </w:r>
        <w:r>
          <w:rPr>
            <w:noProof/>
            <w:webHidden/>
          </w:rPr>
          <w:fldChar w:fldCharType="end"/>
        </w:r>
      </w:hyperlink>
    </w:p>
    <w:p w:rsidR="00C71532" w14:paraId="50EAF56E" w14:textId="17AAA71C">
      <w:pPr>
        <w:pStyle w:val="TOC3"/>
        <w:rPr>
          <w:rFonts w:asciiTheme="minorHAnsi" w:hAnsiTheme="minorHAnsi" w:cstheme="minorBidi"/>
          <w:iCs w:val="0"/>
          <w:noProof/>
          <w:color w:val="auto"/>
          <w:kern w:val="2"/>
          <w:sz w:val="24"/>
          <w:szCs w:val="24"/>
          <w14:ligatures w14:val="standardContextual"/>
        </w:rPr>
      </w:pPr>
      <w:hyperlink w:anchor="_Toc172135619" w:history="1">
        <w:r w:rsidRPr="001C642A">
          <w:rPr>
            <w:rStyle w:val="Hyperlink"/>
            <w:noProof/>
          </w:rPr>
          <w:t>Reporting</w:t>
        </w:r>
        <w:r>
          <w:rPr>
            <w:noProof/>
            <w:webHidden/>
          </w:rPr>
          <w:tab/>
        </w:r>
        <w:r>
          <w:rPr>
            <w:noProof/>
            <w:webHidden/>
          </w:rPr>
          <w:fldChar w:fldCharType="begin"/>
        </w:r>
        <w:r>
          <w:rPr>
            <w:noProof/>
            <w:webHidden/>
          </w:rPr>
          <w:instrText xml:space="preserve"> PAGEREF _Toc172135619 \h </w:instrText>
        </w:r>
        <w:r>
          <w:rPr>
            <w:noProof/>
            <w:webHidden/>
          </w:rPr>
          <w:fldChar w:fldCharType="separate"/>
        </w:r>
        <w:r w:rsidR="00E87A26">
          <w:rPr>
            <w:noProof/>
            <w:webHidden/>
          </w:rPr>
          <w:t>53</w:t>
        </w:r>
        <w:r>
          <w:rPr>
            <w:noProof/>
            <w:webHidden/>
          </w:rPr>
          <w:fldChar w:fldCharType="end"/>
        </w:r>
      </w:hyperlink>
    </w:p>
    <w:p w:rsidR="003C2BEF" w:rsidRPr="003C2BEF" w:rsidP="003C2BEF" w14:paraId="0BFF64C4" w14:textId="60D66DBA">
      <w:r>
        <w:fldChar w:fldCharType="end"/>
      </w:r>
    </w:p>
    <w:p w:rsidR="00A03F4F" w:rsidRPr="00427981" w:rsidP="00C10168" w14:paraId="266CB799" w14:textId="7290A2CF">
      <w:pPr>
        <w:pStyle w:val="Heading2"/>
      </w:pPr>
      <w:bookmarkStart w:id="169" w:name="_Post-Award_Requirements_and"/>
      <w:bookmarkStart w:id="170" w:name="_Toc172135566"/>
      <w:bookmarkStart w:id="171" w:name="_Toc172135617"/>
      <w:bookmarkStart w:id="172" w:name="Step4"/>
      <w:bookmarkEnd w:id="169"/>
      <w:r>
        <w:t>Post-</w:t>
      </w:r>
      <w:r w:rsidR="00BA193E">
        <w:t xml:space="preserve">Award </w:t>
      </w:r>
      <w:r>
        <w:t xml:space="preserve">Requirements and </w:t>
      </w:r>
      <w:r w:rsidR="00BA193E">
        <w:t>Administration</w:t>
      </w:r>
      <w:bookmarkEnd w:id="170"/>
      <w:bookmarkEnd w:id="171"/>
    </w:p>
    <w:p w:rsidR="0044697D" w:rsidP="009C22CE" w14:paraId="18E0363B" w14:textId="4B72DD2A">
      <w:pPr>
        <w:pStyle w:val="Heading3"/>
      </w:pPr>
      <w:bookmarkStart w:id="173" w:name="_Administrative_and_National"/>
      <w:bookmarkStart w:id="174" w:name="_Toc172135618"/>
      <w:bookmarkEnd w:id="173"/>
      <w:r>
        <w:t>Administrative and National Policy Requirements</w:t>
      </w:r>
      <w:bookmarkEnd w:id="174"/>
    </w:p>
    <w:p w:rsidR="009307AD" w:rsidP="001836D7" w14:paraId="30F5725E" w14:textId="77777777">
      <w:pPr>
        <w:spacing w:after="183"/>
        <w:ind w:left="11"/>
      </w:pPr>
      <w:r>
        <w:t>There are important laws and regulations you’ll need to understand and comply with if you receive an award. Awardees</w:t>
      </w:r>
      <w:r w:rsidRPr="001E25C7">
        <w:t xml:space="preserve"> are subject to</w:t>
      </w:r>
      <w:r>
        <w:t>:</w:t>
      </w:r>
      <w:r w:rsidRPr="001E25C7">
        <w:t xml:space="preserve"> </w:t>
      </w:r>
    </w:p>
    <w:p w:rsidR="00BD0513" w:rsidP="005F5622" w14:paraId="464FDDBE" w14:textId="77777777">
      <w:pPr>
        <w:pStyle w:val="ListParagraph"/>
        <w:numPr>
          <w:ilvl w:val="0"/>
          <w:numId w:val="58"/>
        </w:numPr>
        <w:ind w:left="734"/>
      </w:pPr>
      <w:hyperlink r:id="rId137" w:history="1">
        <w:r w:rsidRPr="001E25C7">
          <w:rPr>
            <w:rStyle w:val="Hyperlink"/>
          </w:rPr>
          <w:t>2 C.F.R. part 200 Uniform Administrative Requirements, Cost Principles, and Audit Requirements for Federal Awards</w:t>
        </w:r>
      </w:hyperlink>
      <w:r w:rsidRPr="001E25C7">
        <w:t xml:space="preserve">, </w:t>
      </w:r>
    </w:p>
    <w:p w:rsidR="001D5D4F" w:rsidP="005F5622" w14:paraId="08C1EA4F" w14:textId="77777777">
      <w:pPr>
        <w:pStyle w:val="ListParagraph"/>
        <w:numPr>
          <w:ilvl w:val="0"/>
          <w:numId w:val="58"/>
        </w:numPr>
        <w:ind w:left="734"/>
      </w:pPr>
      <w:hyperlink r:id="rId138" w:history="1">
        <w:r w:rsidRPr="001E25C7">
          <w:rPr>
            <w:rStyle w:val="Hyperlink"/>
          </w:rPr>
          <w:t>2 C.F.R. part 3187</w:t>
        </w:r>
      </w:hyperlink>
      <w:r w:rsidR="00C810F7">
        <w:rPr>
          <w:rStyle w:val="Hyperlink"/>
        </w:rPr>
        <w:t xml:space="preserve"> (IMLS grant regulations)</w:t>
      </w:r>
      <w:r>
        <w:rPr>
          <w:rStyle w:val="Hyperlink"/>
        </w:rPr>
        <w:t>;</w:t>
      </w:r>
      <w:r w:rsidRPr="001E25C7">
        <w:t xml:space="preserve"> </w:t>
      </w:r>
    </w:p>
    <w:p w:rsidR="009307AD" w:rsidP="005F5622" w14:paraId="27619011" w14:textId="6D705035">
      <w:pPr>
        <w:pStyle w:val="ListParagraph"/>
        <w:numPr>
          <w:ilvl w:val="0"/>
          <w:numId w:val="58"/>
        </w:numPr>
        <w:ind w:left="734"/>
      </w:pPr>
      <w:r>
        <w:t xml:space="preserve">The </w:t>
      </w:r>
      <w:hyperlink r:id="rId139">
        <w:r w:rsidRPr="47847AD0">
          <w:rPr>
            <w:rStyle w:val="Hyperlink"/>
          </w:rPr>
          <w:t>IMLS General Terms and Conditions for IMLS Discretionary Grant and Cooperative Agreement Awards</w:t>
        </w:r>
      </w:hyperlink>
      <w:r>
        <w:t xml:space="preserve"> (PDF, 460KB); and </w:t>
      </w:r>
    </w:p>
    <w:p w:rsidR="009307AD" w:rsidRPr="001E25C7" w:rsidP="005F5622" w14:paraId="64E0A514" w14:textId="76F09458">
      <w:pPr>
        <w:pStyle w:val="ListParagraph"/>
        <w:numPr>
          <w:ilvl w:val="0"/>
          <w:numId w:val="58"/>
        </w:numPr>
        <w:ind w:left="734"/>
      </w:pPr>
      <w:r w:rsidRPr="001E25C7">
        <w:t xml:space="preserve">the </w:t>
      </w:r>
      <w:hyperlink r:id="rId140" w:history="1">
        <w:r w:rsidRPr="001E25C7">
          <w:rPr>
            <w:rStyle w:val="Hyperlink"/>
          </w:rPr>
          <w:t>IMLS Assurances and Certifications</w:t>
        </w:r>
      </w:hyperlink>
      <w:r w:rsidRPr="001E25C7">
        <w:t xml:space="preserve">. </w:t>
      </w:r>
    </w:p>
    <w:p w:rsidR="00E36943" w:rsidP="001836D7" w14:paraId="1CF9045B" w14:textId="44B556FB">
      <w:pPr>
        <w:spacing w:after="183"/>
        <w:ind w:left="11"/>
      </w:pPr>
      <w:r w:rsidRPr="001E25C7">
        <w:t xml:space="preserve">Applicants for </w:t>
      </w:r>
      <w:r w:rsidR="27300933">
        <w:t>F</w:t>
      </w:r>
      <w:r>
        <w:t>ederal</w:t>
      </w:r>
      <w:r w:rsidRPr="001E25C7">
        <w:t xml:space="preserve"> funds must certify that they are responsible for complying with certain nondiscrimination, debarment and suspension, drug-free workplace, and lobbying laws. These are set out in more detail, along with other requirements, in the </w:t>
      </w:r>
      <w:hyperlink r:id="rId140">
        <w:r w:rsidRPr="24D5F360">
          <w:rPr>
            <w:rStyle w:val="Hyperlink"/>
          </w:rPr>
          <w:t>IMLS Assurances and Certifications</w:t>
        </w:r>
      </w:hyperlink>
      <w:r>
        <w:t>.</w:t>
      </w:r>
      <w:r w:rsidRPr="001E25C7">
        <w:t xml:space="preserve"> By submitting the application, which includes the</w:t>
      </w:r>
      <w:r w:rsidR="0019792F">
        <w:t>se</w:t>
      </w:r>
      <w:r w:rsidRPr="001E25C7">
        <w:t xml:space="preserve"> </w:t>
      </w:r>
      <w:r w:rsidRPr="00F91AC6" w:rsidR="0019792F">
        <w:t>Assurances and Certifications</w:t>
      </w:r>
      <w:r w:rsidRPr="001E25C7">
        <w:t xml:space="preserve">, </w:t>
      </w:r>
      <w:r>
        <w:t>you</w:t>
      </w:r>
      <w:r w:rsidRPr="001E25C7">
        <w:t xml:space="preserve"> certify that </w:t>
      </w:r>
      <w:r>
        <w:t>you</w:t>
      </w:r>
      <w:r w:rsidRPr="001E25C7">
        <w:t xml:space="preserve"> are in compliance with these requirements and that </w:t>
      </w:r>
      <w:r>
        <w:t>you</w:t>
      </w:r>
      <w:r w:rsidRPr="001E25C7">
        <w:t xml:space="preserve"> will maintain records and submit any reports that are necessary to ensure compliance. Failure to comply with these statutory and regulatory requirements may result in the suspension or termination of an award and require that the </w:t>
      </w:r>
      <w:r w:rsidR="00C810F7">
        <w:t>recipient</w:t>
      </w:r>
      <w:r w:rsidRPr="001E25C7" w:rsidR="00C810F7">
        <w:t xml:space="preserve"> </w:t>
      </w:r>
      <w:r w:rsidRPr="001E25C7">
        <w:t xml:space="preserve">return funds to the government. </w:t>
      </w:r>
    </w:p>
    <w:p w:rsidR="009307AD" w:rsidP="00F91AC6" w14:paraId="1929E65B" w14:textId="2B0C9691">
      <w:pPr>
        <w:spacing w:after="183"/>
      </w:pPr>
      <w:r>
        <w:t xml:space="preserve">For information about award termination, please see the </w:t>
      </w:r>
      <w:hyperlink r:id="rId139">
        <w:r w:rsidRPr="24D5F360">
          <w:rPr>
            <w:rStyle w:val="Hyperlink"/>
          </w:rPr>
          <w:t>IMLS General Terms and Conditions for IMLS Discretionary Grant and Cooperative Agreement Awards</w:t>
        </w:r>
      </w:hyperlink>
      <w:r>
        <w:t xml:space="preserve"> and </w:t>
      </w:r>
      <w:hyperlink r:id="rId141">
        <w:r w:rsidRPr="24D5F360">
          <w:rPr>
            <w:rStyle w:val="Hyperlink"/>
          </w:rPr>
          <w:t>2 C.F.R. § 200.340</w:t>
        </w:r>
      </w:hyperlink>
      <w:r>
        <w:t>.</w:t>
      </w:r>
    </w:p>
    <w:p w:rsidR="00D3238F" w:rsidRPr="001E25C7" w:rsidP="008A0868" w14:paraId="25CF47AA" w14:textId="7C92920C">
      <w:pPr>
        <w:spacing w:after="183"/>
        <w:ind w:left="11"/>
      </w:pPr>
      <w:r w:rsidRPr="00004F98">
        <w:t xml:space="preserve">With certain IMLS-specific additions, IMLS regulations at </w:t>
      </w:r>
      <w:hyperlink r:id="rId68">
        <w:r w:rsidRPr="082F16F2">
          <w:rPr>
            <w:rStyle w:val="Hyperlink"/>
          </w:rPr>
          <w:t>2 C.F.R. part 3187</w:t>
        </w:r>
      </w:hyperlink>
      <w:r w:rsidRPr="00004F98">
        <w:t xml:space="preserve"> </w:t>
      </w:r>
      <w:r>
        <w:t xml:space="preserve">have </w:t>
      </w:r>
      <w:r w:rsidRPr="00004F98">
        <w:t>formally adopt</w:t>
      </w:r>
      <w:r>
        <w:t>ed</w:t>
      </w:r>
      <w:r w:rsidRPr="00004F98">
        <w:t xml:space="preserve"> the</w:t>
      </w:r>
      <w:r>
        <w:t xml:space="preserve"> Uniform Guidance.</w:t>
      </w:r>
    </w:p>
    <w:p w:rsidR="00A03F4F" w:rsidRPr="00427981" w:rsidP="009C22CE" w14:paraId="31B678EA" w14:textId="3D80FFC0">
      <w:pPr>
        <w:pStyle w:val="Heading3"/>
      </w:pPr>
      <w:bookmarkStart w:id="175" w:name="_Toc172135619"/>
      <w:r w:rsidRPr="00427981">
        <w:t>R</w:t>
      </w:r>
      <w:r w:rsidRPr="00427981" w:rsidR="00641364">
        <w:t>eporting</w:t>
      </w:r>
      <w:bookmarkEnd w:id="175"/>
    </w:p>
    <w:p w:rsidR="00A03F4F" w:rsidRPr="00BD7CBA" w:rsidP="005A7115" w14:paraId="29005B93" w14:textId="459B278A">
      <w:r w:rsidRPr="00BD7CBA">
        <w:t>Awardees</w:t>
      </w:r>
      <w:r w:rsidRPr="00BD7CBA" w:rsidR="00641364">
        <w:t xml:space="preserve"> </w:t>
      </w:r>
      <w:r w:rsidRPr="00BD7CBA" w:rsidR="00B54169">
        <w:t>must comply with the following reporting requirements</w:t>
      </w:r>
      <w:r w:rsidRPr="00BD7CBA" w:rsidR="00641364">
        <w:t>.</w:t>
      </w:r>
    </w:p>
    <w:p w:rsidR="00A03F4F" w:rsidRPr="00BD7CBA" w:rsidP="005A7115" w14:paraId="0FC94C98" w14:textId="0EA24AE1">
      <w:r>
        <w:t>Interim and final financial and performance r</w:t>
      </w:r>
      <w:r w:rsidR="00641364">
        <w:t xml:space="preserve">eports are due according to the reporting schedule </w:t>
      </w:r>
      <w:r w:rsidR="007975EB">
        <w:t>in</w:t>
      </w:r>
      <w:r w:rsidR="00641364">
        <w:t xml:space="preserve"> </w:t>
      </w:r>
      <w:r w:rsidR="00483D51">
        <w:t xml:space="preserve">your </w:t>
      </w:r>
      <w:r w:rsidR="002276A2">
        <w:t xml:space="preserve">official award </w:t>
      </w:r>
      <w:r w:rsidR="00483D51">
        <w:t>documents</w:t>
      </w:r>
      <w:r w:rsidR="002276A2">
        <w:t xml:space="preserve">. </w:t>
      </w:r>
      <w:r w:rsidR="00483D51">
        <w:t xml:space="preserve">You </w:t>
      </w:r>
      <w:r w:rsidR="002276A2">
        <w:t xml:space="preserve">must submit </w:t>
      </w:r>
      <w:r w:rsidR="000632C1">
        <w:t xml:space="preserve">your performance and financial </w:t>
      </w:r>
      <w:r w:rsidR="002276A2">
        <w:t xml:space="preserve">reports </w:t>
      </w:r>
      <w:r w:rsidR="002240FE">
        <w:t>in eGMS Reach</w:t>
      </w:r>
      <w:r w:rsidR="00641364">
        <w:t>.</w:t>
      </w:r>
      <w:r w:rsidR="00D1533A">
        <w:t xml:space="preserve"> </w:t>
      </w:r>
      <w:r w:rsidR="00CB6B53">
        <w:t>We</w:t>
      </w:r>
      <w:r w:rsidR="00822483">
        <w:t xml:space="preserve"> may publish </w:t>
      </w:r>
      <w:r w:rsidR="00641364">
        <w:t xml:space="preserve">interim and final performance report </w:t>
      </w:r>
      <w:r w:rsidR="0010233B">
        <w:t>content</w:t>
      </w:r>
      <w:r w:rsidR="00641364">
        <w:t xml:space="preserve"> on the IMLS website</w:t>
      </w:r>
      <w:r w:rsidR="00023A5D">
        <w:t>.</w:t>
      </w:r>
      <w:r w:rsidR="00641364">
        <w:t xml:space="preserve"> </w:t>
      </w:r>
    </w:p>
    <w:p w:rsidR="00A03F4F" w:rsidRPr="00BD7CBA" w:rsidP="005A7115" w14:paraId="07B15E77" w14:textId="411F98B3">
      <w:r>
        <w:t>You</w:t>
      </w:r>
      <w:r w:rsidRPr="00BD7CBA">
        <w:t xml:space="preserve"> </w:t>
      </w:r>
      <w:r w:rsidRPr="00BD7CBA" w:rsidR="00641364">
        <w:t xml:space="preserve">must also comply with </w:t>
      </w:r>
      <w:hyperlink r:id="rId142" w:history="1">
        <w:r w:rsidRPr="000F47BD" w:rsidR="00641364">
          <w:rPr>
            <w:rStyle w:val="Hyperlink"/>
          </w:rPr>
          <w:t>2 C.F.R. §§ 180</w:t>
        </w:r>
        <w:r w:rsidRPr="000F47BD" w:rsidR="00BC17CE">
          <w:rPr>
            <w:rStyle w:val="Hyperlink"/>
          </w:rPr>
          <w:t xml:space="preserve"> </w:t>
        </w:r>
      </w:hyperlink>
      <w:r w:rsidRPr="00BD7CBA" w:rsidR="00641364">
        <w:t xml:space="preserve">  and </w:t>
      </w:r>
      <w:hyperlink r:id="rId143" w:history="1">
        <w:r w:rsidRPr="00196CED" w:rsidR="00641364">
          <w:rPr>
            <w:rStyle w:val="Hyperlink"/>
          </w:rPr>
          <w:t>2 C.F.R. p</w:t>
        </w:r>
        <w:r w:rsidRPr="00196CED" w:rsidR="005A0A78">
          <w:rPr>
            <w:rStyle w:val="Hyperlink"/>
          </w:rPr>
          <w:t>art</w:t>
        </w:r>
        <w:r w:rsidRPr="00196CED" w:rsidR="00641364">
          <w:rPr>
            <w:rStyle w:val="Hyperlink"/>
          </w:rPr>
          <w:t xml:space="preserve"> 3185</w:t>
        </w:r>
      </w:hyperlink>
      <w:r w:rsidRPr="00BD7CBA" w:rsidR="00641364">
        <w:t xml:space="preserve"> with respect to providing information regarding all debarment, suspension, and related offenses, as applicable.</w:t>
      </w:r>
    </w:p>
    <w:bookmarkStart w:id="176" w:name="_Toc43406651"/>
    <w:p w:rsidR="006705F8" w:rsidRPr="0009714E" w:rsidP="005A7115" w14:paraId="09E70235" w14:textId="7431E696">
      <w:r w:rsidRPr="00F91AC6">
        <w:rPr>
          <w:noProof/>
          <w:highlight w:val="yellow"/>
        </w:rPr>
        <mc:AlternateContent>
          <mc:Choice Requires="wpg">
            <w:drawing>
              <wp:anchor distT="0" distB="0" distL="114300" distR="114300" simplePos="0" relativeHeight="251730944" behindDoc="0" locked="0" layoutInCell="1" allowOverlap="1">
                <wp:simplePos x="0" y="0"/>
                <wp:positionH relativeFrom="column">
                  <wp:posOffset>3714750</wp:posOffset>
                </wp:positionH>
                <wp:positionV relativeFrom="paragraph">
                  <wp:posOffset>19050</wp:posOffset>
                </wp:positionV>
                <wp:extent cx="2228850" cy="1419225"/>
                <wp:effectExtent l="0" t="0" r="19050" b="28575"/>
                <wp:wrapSquare wrapText="bothSides"/>
                <wp:docPr id="96001793" name="Group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2228850" cy="1419225"/>
                          <a:chOff x="0" y="0"/>
                          <a:chExt cx="2228850" cy="1419225"/>
                        </a:xfrm>
                      </wpg:grpSpPr>
                      <wps:wsp xmlns:wps="http://schemas.microsoft.com/office/word/2010/wordprocessingShape">
                        <wps:cNvPr id="1005072122" name="Rectangle 22"/>
                        <wps:cNvSpPr/>
                        <wps:spPr>
                          <a:xfrm>
                            <a:off x="0" y="0"/>
                            <a:ext cx="2228850" cy="14192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506808" w:rsidP="00506808" w14:textId="511A8061">
                              <w:pPr>
                                <w:ind w:left="720"/>
                              </w:pPr>
                              <w:r>
                                <w:t xml:space="preserve">Visit our </w:t>
                              </w:r>
                              <w:hyperlink r:id="rId12" w:history="1">
                                <w:r w:rsidRPr="00B1023B">
                                  <w:rPr>
                                    <w:rStyle w:val="Hyperlink"/>
                                  </w:rPr>
                                  <w:t>Manage Your Award – Grant Administration page</w:t>
                                </w:r>
                              </w:hyperlink>
                              <w:r w:rsidR="00685460">
                                <w:t xml:space="preserve"> to learn more about reporting requiremen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476461036" name="Graphic 23" descr="Information with solid fill"/>
                          <pic:cNvPicPr>
                            <a:picLocks noChangeAspect="1"/>
                          </pic:cNvPicPr>
                        </pic:nvPicPr>
                        <pic:blipFill>
                          <a:blip xmlns:r="http://schemas.openxmlformats.org/officeDocument/2006/relationships" r:embed="rId51"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2"/>
                              </a:ext>
                            </a:extLst>
                          </a:blip>
                          <a:stretch>
                            <a:fillRect/>
                          </a:stretch>
                        </pic:blipFill>
                        <pic:spPr>
                          <a:xfrm>
                            <a:off x="66675" y="238125"/>
                            <a:ext cx="347345" cy="347345"/>
                          </a:xfrm>
                          <a:prstGeom prst="rect">
                            <a:avLst/>
                          </a:prstGeom>
                        </pic:spPr>
                      </pic:pic>
                    </wpg:wgp>
                  </a:graphicData>
                </a:graphic>
              </wp:anchor>
            </w:drawing>
          </mc:Choice>
          <mc:Fallback>
            <w:pict>
              <v:group id="_x0000_s1066" alt="&quot;&quot;" style="width:175.5pt;height:111.75pt;margin-top:1.5pt;margin-left:292.5pt;position:absolute;z-index:251731968" coordsize="22288,14192">
                <v:rect id="_x0000_s1067" style="width:22288;height:14192;mso-wrap-style:square;position:absolute;visibility:visible;v-text-anchor:middle" fillcolor="#f7fbff" strokecolor="#33715b" strokeweight="1pt">
                  <v:textbox>
                    <w:txbxContent>
                      <w:p w:rsidR="00506808" w:rsidP="00506808" w14:paraId="232A1D6A" w14:textId="511A8061">
                        <w:pPr>
                          <w:ind w:left="720"/>
                        </w:pPr>
                        <w:r>
                          <w:t xml:space="preserve">Visit our </w:t>
                        </w:r>
                        <w:hyperlink r:id="rId12" w:history="1">
                          <w:r w:rsidRPr="00B1023B">
                            <w:rPr>
                              <w:rStyle w:val="Hyperlink"/>
                            </w:rPr>
                            <w:t>Manage Your Award – Grant Administration page</w:t>
                          </w:r>
                        </w:hyperlink>
                        <w:r w:rsidR="00685460">
                          <w:t xml:space="preserve"> to learn more about reporting requirements</w:t>
                        </w:r>
                      </w:p>
                    </w:txbxContent>
                  </v:textbox>
                </v:rect>
                <v:shape id="Graphic 23" o:spid="_x0000_s1068" type="#_x0000_t75" alt="Information with solid fill" style="width:3474;height:3473;left:666;mso-wrap-style:square;position:absolute;top:2381;visibility:visible">
                  <v:imagedata r:id="rId53" o:title="Information with solid fill"/>
                </v:shape>
                <w10:wrap type="square"/>
              </v:group>
            </w:pict>
          </mc:Fallback>
        </mc:AlternateContent>
      </w:r>
      <w:r w:rsidRPr="00F91AC6" w:rsidR="0009714E">
        <w:rPr>
          <w:noProof/>
          <w:highlight w:val="yellow"/>
        </w:rPr>
        <w:t>If the total value of your active grants, cooperative agreements, and procurement contracts from all Federal agencies exceeds $10,000,000 for any period of time during the period of performance of this Federal award,</w:t>
      </w:r>
      <w:r w:rsidRPr="00BD7CBA" w:rsidR="006B6D56">
        <w:t xml:space="preserve">, </w:t>
      </w:r>
      <w:r>
        <w:fldChar w:fldCharType="begin"/>
      </w:r>
      <w:r w:rsidRPr="00F91AC6" w:rsidR="006B6D56">
        <w:rPr>
          <w:rStyle w:val="Hyperlink"/>
          <w:b w:val="0"/>
          <w:u w:val="none"/>
        </w:rPr>
        <w:instrText xml:space="preserve"> HYPERLINK "https://www.ecfr.gov/current/title-2/part-200/appendix-Appendix%20XII%20to%20Part%20200" </w:instrText>
      </w:r>
      <w:r>
        <w:fldChar w:fldCharType="separate"/>
      </w:r>
      <w:r w:rsidRPr="00F91AC6" w:rsidR="00483D51">
        <w:rPr>
          <w:rStyle w:val="Hyperlink"/>
          <w:b w:val="0"/>
          <w:u w:val="none"/>
        </w:rPr>
        <w:t xml:space="preserve">you </w:t>
      </w:r>
      <w:r w:rsidRPr="00F91AC6" w:rsidR="006B6D56">
        <w:rPr>
          <w:rStyle w:val="Hyperlink"/>
          <w:b w:val="0"/>
          <w:u w:val="none"/>
        </w:rPr>
        <w:t>should refer to the reporting requirements reflected in 2 C.F.R. part 200, Appendix XII – Award Term and Condition for Recipient Integrity and Performance Matters</w:t>
      </w:r>
      <w:r>
        <w:fldChar w:fldCharType="end"/>
      </w:r>
      <w:r w:rsidRPr="00F91AC6" w:rsidR="006B6D56">
        <w:t xml:space="preserve"> </w:t>
      </w:r>
      <w:r>
        <w:fldChar w:fldCharType="begin"/>
      </w:r>
      <w:r w:rsidRPr="0009714E" w:rsidR="006B6D56">
        <w:rPr>
          <w:rStyle w:val="Hyperlink"/>
          <w:b w:val="0"/>
          <w:u w:val="none"/>
        </w:rPr>
        <w:instrText xml:space="preserve"> HYPERLINK "https://www.ecfr.gov/current/title-2/section-200.113" </w:instrText>
      </w:r>
      <w:r>
        <w:fldChar w:fldCharType="separate"/>
      </w:r>
      <w:r w:rsidRPr="0009714E" w:rsidR="006B6D56">
        <w:rPr>
          <w:rStyle w:val="Hyperlink"/>
          <w:b w:val="0"/>
          <w:u w:val="none"/>
        </w:rPr>
        <w:t>(see also 2 C.F.R. §§ 200.113 (Mandatory disclosures)</w:t>
      </w:r>
      <w:r>
        <w:fldChar w:fldCharType="end"/>
      </w:r>
      <w:r w:rsidRPr="00F91AC6" w:rsidR="006B6D56">
        <w:t xml:space="preserve"> and </w:t>
      </w:r>
      <w:r>
        <w:fldChar w:fldCharType="begin"/>
      </w:r>
      <w:r w:rsidRPr="00F91AC6" w:rsidR="006B6D56">
        <w:rPr>
          <w:rStyle w:val="Hyperlink"/>
          <w:b w:val="0"/>
          <w:u w:val="none"/>
        </w:rPr>
        <w:instrText xml:space="preserve"> HYPERLINK "https://www.ecfr.gov/current/title-2/section-200.211" </w:instrText>
      </w:r>
      <w:r>
        <w:fldChar w:fldCharType="separate"/>
      </w:r>
      <w:r w:rsidRPr="00F91AC6" w:rsidR="006B6D56">
        <w:rPr>
          <w:rStyle w:val="Hyperlink"/>
          <w:b w:val="0"/>
          <w:u w:val="none"/>
        </w:rPr>
        <w:t>2 C.F.R. §§ 200.211(c)</w:t>
      </w:r>
      <w:r w:rsidRPr="00F91AC6" w:rsidR="00084FF3">
        <w:rPr>
          <w:rStyle w:val="Hyperlink"/>
          <w:b w:val="0"/>
          <w:u w:val="none"/>
        </w:rPr>
        <w:t>(1)</w:t>
      </w:r>
      <w:r w:rsidRPr="00F91AC6" w:rsidR="006B6D56">
        <w:rPr>
          <w:rStyle w:val="Hyperlink"/>
          <w:b w:val="0"/>
          <w:u w:val="none"/>
        </w:rPr>
        <w:t xml:space="preserve">(iii) (Information contained in a </w:t>
      </w:r>
      <w:r w:rsidRPr="00F91AC6" w:rsidR="00632AA5">
        <w:rPr>
          <w:rStyle w:val="Hyperlink"/>
          <w:b w:val="0"/>
          <w:u w:val="none"/>
        </w:rPr>
        <w:t>federal</w:t>
      </w:r>
      <w:r w:rsidRPr="00F91AC6" w:rsidR="006B6D56">
        <w:rPr>
          <w:rStyle w:val="Hyperlink"/>
          <w:b w:val="0"/>
          <w:u w:val="none"/>
        </w:rPr>
        <w:t xml:space="preserve"> award).)</w:t>
      </w:r>
      <w:r>
        <w:fldChar w:fldCharType="end"/>
      </w:r>
    </w:p>
    <w:bookmarkEnd w:id="172"/>
    <w:p w:rsidR="00F86D25" w14:paraId="7940F151" w14:textId="77777777">
      <w:pPr>
        <w:spacing w:before="0" w:after="160" w:line="259" w:lineRule="auto"/>
        <w:sectPr w:rsidSect="004712CB">
          <w:headerReference w:type="default" r:id="rId144"/>
          <w:headerReference w:type="first" r:id="rId145"/>
          <w:pgSz w:w="12240" w:h="15840"/>
          <w:pgMar w:top="1440" w:right="1440" w:bottom="1440" w:left="1440" w:header="288" w:footer="0" w:gutter="0"/>
          <w:cols w:space="720"/>
          <w:titlePg/>
          <w:docGrid w:linePitch="326"/>
        </w:sectPr>
      </w:pPr>
      <w:r>
        <w:br w:type="page"/>
      </w:r>
    </w:p>
    <w:p w:rsidR="006705F8" w14:paraId="53B95519" w14:textId="77777777">
      <w:pPr>
        <w:spacing w:before="0" w:after="160" w:line="259" w:lineRule="auto"/>
      </w:pPr>
    </w:p>
    <w:bookmarkStart w:id="177" w:name="_Contacts_and_Other"/>
    <w:bookmarkEnd w:id="177"/>
    <w:p w:rsidR="00AC5C5F" w:rsidRPr="00AC5C5F" w:rsidP="00AC5C5F" w14:paraId="085D29A6" w14:textId="502C87B6">
      <w:r>
        <w:rPr>
          <w:noProof/>
        </w:rPr>
        <mc:AlternateContent>
          <mc:Choice Requires="wpg">
            <w:drawing>
              <wp:anchor distT="0" distB="0" distL="114300" distR="114300" simplePos="0" relativeHeight="251732992" behindDoc="0" locked="0" layoutInCell="1" allowOverlap="1">
                <wp:simplePos x="0" y="0"/>
                <wp:positionH relativeFrom="column">
                  <wp:posOffset>19050</wp:posOffset>
                </wp:positionH>
                <wp:positionV relativeFrom="paragraph">
                  <wp:posOffset>54473</wp:posOffset>
                </wp:positionV>
                <wp:extent cx="685800" cy="685800"/>
                <wp:effectExtent l="19050" t="19050" r="19050" b="19050"/>
                <wp:wrapNone/>
                <wp:docPr id="1775716082" name="Group 1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85800"/>
                          <a:chOff x="0" y="0"/>
                          <a:chExt cx="848497" cy="856736"/>
                        </a:xfrm>
                      </wpg:grpSpPr>
                      <pic:pic xmlns:pic="http://schemas.openxmlformats.org/drawingml/2006/picture">
                        <pic:nvPicPr>
                          <pic:cNvPr id="1021540639" name="Graphic 14" descr="Postit Notes with solid fill"/>
                          <pic:cNvPicPr>
                            <a:picLocks noChangeAspect="1"/>
                          </pic:cNvPicPr>
                        </pic:nvPicPr>
                        <pic:blipFill>
                          <a:blip xmlns:r="http://schemas.openxmlformats.org/officeDocument/2006/relationships" r:embed="rId14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47"/>
                              </a:ext>
                            </a:extLst>
                          </a:blip>
                          <a:stretch>
                            <a:fillRect/>
                          </a:stretch>
                        </pic:blipFill>
                        <pic:spPr>
                          <a:xfrm>
                            <a:off x="38615" y="79804"/>
                            <a:ext cx="724535" cy="724535"/>
                          </a:xfrm>
                          <a:prstGeom prst="rect">
                            <a:avLst/>
                          </a:prstGeom>
                        </pic:spPr>
                      </pic:pic>
                      <wps:wsp xmlns:wps="http://schemas.microsoft.com/office/word/2010/wordprocessingShape">
                        <wps:cNvPr id="2052323155" name="Oval 15"/>
                        <wps:cNvSpPr/>
                        <wps:spPr>
                          <a:xfrm>
                            <a:off x="0" y="0"/>
                            <a:ext cx="848497" cy="856736"/>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6" o:spid="_x0000_s1069" alt="&quot;&quot;" style="width:54pt;height:54pt;margin-top:4.3pt;margin-left:1.5pt;mso-height-relative:margin;mso-width-relative:margin;position:absolute;z-index:251734016" coordsize="8484,8567">
                <v:shape id="Graphic 14" o:spid="_x0000_s1070" type="#_x0000_t75" alt="Postit Notes with solid fill" style="width:7245;height:7245;left:386;mso-wrap-style:square;position:absolute;top:798;visibility:visible">
                  <v:imagedata r:id="rId148" o:title="Postit Notes with solid fill"/>
                </v:shape>
                <v:oval id="Oval 15" o:spid="_x0000_s1071" style="width:8484;height:8567;mso-wrap-style:square;position:absolute;visibility:visible;v-text-anchor:middle" filled="f" strokecolor="#33715b" strokeweight="3pt">
                  <v:stroke joinstyle="miter"/>
                </v:oval>
              </v:group>
            </w:pict>
          </mc:Fallback>
        </mc:AlternateContent>
      </w:r>
    </w:p>
    <w:p w:rsidR="001A5BF7" w:rsidP="001A5BF7" w14:paraId="2B725636" w14:textId="107E165C">
      <w:bookmarkStart w:id="178" w:name="_Contacts_and_Other_1"/>
      <w:bookmarkEnd w:id="178"/>
    </w:p>
    <w:p w:rsidR="001A5BF7" w:rsidRPr="001A5BF7" w:rsidP="001A5BF7" w14:paraId="4682501C" w14:textId="77777777"/>
    <w:p w:rsidR="00364CED" w:rsidP="00364CED" w14:paraId="6F930FB2" w14:textId="3E4A0C29">
      <w:pPr>
        <w:pStyle w:val="Heading1"/>
      </w:pPr>
      <w:bookmarkStart w:id="179" w:name="_Other_Information"/>
      <w:bookmarkStart w:id="180" w:name="_Toc172135567"/>
      <w:bookmarkEnd w:id="179"/>
      <w:r>
        <w:t>Other Information</w:t>
      </w:r>
      <w:bookmarkEnd w:id="180"/>
    </w:p>
    <w:p w:rsidR="005C4E07" w:rsidRPr="005C4E07" w:rsidP="005C4E07" w14:paraId="2F9F3085" w14:textId="77777777"/>
    <w:p w:rsidR="005C4E07" w:rsidRPr="005C4E07" w:rsidP="005C4E07" w14:paraId="61362797" w14:textId="745FDC4A">
      <w:pPr>
        <w:pStyle w:val="Sectionintrotext"/>
      </w:pPr>
      <w:r>
        <w:t>In this section:</w:t>
      </w:r>
    </w:p>
    <w:p w:rsidR="00873C2A" w14:paraId="5CA774DA" w14:textId="1EB0ED38">
      <w:pPr>
        <w:pStyle w:val="TOC2"/>
        <w:rPr>
          <w:rFonts w:asciiTheme="minorHAnsi" w:hAnsiTheme="minorHAnsi" w:cstheme="minorBidi"/>
          <w:b w:val="0"/>
          <w:noProof/>
          <w:color w:val="auto"/>
          <w:kern w:val="2"/>
          <w:szCs w:val="24"/>
          <w14:ligatures w14:val="standardContextual"/>
        </w:rPr>
      </w:pPr>
      <w:r>
        <w:fldChar w:fldCharType="begin"/>
      </w:r>
      <w:r>
        <w:instrText xml:space="preserve"> TOC \o "2-4" \h \z \u \b step5 </w:instrText>
      </w:r>
      <w:r>
        <w:fldChar w:fldCharType="separate"/>
      </w:r>
      <w:hyperlink w:anchor="_Toc172135620" w:history="1">
        <w:r w:rsidRPr="005162AE">
          <w:rPr>
            <w:rStyle w:val="Hyperlink"/>
            <w:noProof/>
          </w:rPr>
          <w:t>9.</w:t>
        </w:r>
        <w:r>
          <w:rPr>
            <w:rFonts w:asciiTheme="minorHAnsi" w:hAnsiTheme="minorHAnsi" w:cstheme="minorBidi"/>
            <w:b w:val="0"/>
            <w:noProof/>
            <w:color w:val="auto"/>
            <w:kern w:val="2"/>
            <w:szCs w:val="24"/>
            <w14:ligatures w14:val="standardContextual"/>
          </w:rPr>
          <w:tab/>
        </w:r>
        <w:r w:rsidRPr="005162AE">
          <w:rPr>
            <w:rStyle w:val="Hyperlink"/>
            <w:noProof/>
          </w:rPr>
          <w:t>Other Important Information</w:t>
        </w:r>
        <w:r>
          <w:rPr>
            <w:noProof/>
            <w:webHidden/>
          </w:rPr>
          <w:tab/>
        </w:r>
        <w:r>
          <w:rPr>
            <w:noProof/>
            <w:webHidden/>
          </w:rPr>
          <w:fldChar w:fldCharType="begin"/>
        </w:r>
        <w:r>
          <w:rPr>
            <w:noProof/>
            <w:webHidden/>
          </w:rPr>
          <w:instrText xml:space="preserve"> PAGEREF _Toc172135620 \h </w:instrText>
        </w:r>
        <w:r>
          <w:rPr>
            <w:noProof/>
            <w:webHidden/>
          </w:rPr>
          <w:fldChar w:fldCharType="separate"/>
        </w:r>
        <w:r w:rsidR="00E87A26">
          <w:rPr>
            <w:noProof/>
            <w:webHidden/>
          </w:rPr>
          <w:t>56</w:t>
        </w:r>
        <w:r>
          <w:rPr>
            <w:noProof/>
            <w:webHidden/>
          </w:rPr>
          <w:fldChar w:fldCharType="end"/>
        </w:r>
      </w:hyperlink>
    </w:p>
    <w:p w:rsidR="00873C2A" w14:paraId="1F3AB1F4" w14:textId="5A551A6E">
      <w:pPr>
        <w:pStyle w:val="TOC3"/>
        <w:rPr>
          <w:rFonts w:asciiTheme="minorHAnsi" w:hAnsiTheme="minorHAnsi" w:cstheme="minorBidi"/>
          <w:iCs w:val="0"/>
          <w:noProof/>
          <w:color w:val="auto"/>
          <w:kern w:val="2"/>
          <w:sz w:val="24"/>
          <w:szCs w:val="24"/>
          <w14:ligatures w14:val="standardContextual"/>
        </w:rPr>
      </w:pPr>
      <w:hyperlink w:anchor="_Toc172135621" w:history="1">
        <w:r w:rsidRPr="005162AE">
          <w:rPr>
            <w:rStyle w:val="Hyperlink"/>
            <w:noProof/>
          </w:rPr>
          <w:t>Acknowledging IMLS Support</w:t>
        </w:r>
        <w:r>
          <w:rPr>
            <w:noProof/>
            <w:webHidden/>
          </w:rPr>
          <w:tab/>
        </w:r>
        <w:r>
          <w:rPr>
            <w:noProof/>
            <w:webHidden/>
          </w:rPr>
          <w:fldChar w:fldCharType="begin"/>
        </w:r>
        <w:r>
          <w:rPr>
            <w:noProof/>
            <w:webHidden/>
          </w:rPr>
          <w:instrText xml:space="preserve"> PAGEREF _Toc172135621 \h </w:instrText>
        </w:r>
        <w:r>
          <w:rPr>
            <w:noProof/>
            <w:webHidden/>
          </w:rPr>
          <w:fldChar w:fldCharType="separate"/>
        </w:r>
        <w:r w:rsidR="00E87A26">
          <w:rPr>
            <w:noProof/>
            <w:webHidden/>
          </w:rPr>
          <w:t>56</w:t>
        </w:r>
        <w:r>
          <w:rPr>
            <w:noProof/>
            <w:webHidden/>
          </w:rPr>
          <w:fldChar w:fldCharType="end"/>
        </w:r>
      </w:hyperlink>
    </w:p>
    <w:p w:rsidR="00873C2A" w14:paraId="29C9A08E" w14:textId="391B6937">
      <w:pPr>
        <w:pStyle w:val="TOC3"/>
        <w:rPr>
          <w:rFonts w:asciiTheme="minorHAnsi" w:hAnsiTheme="minorHAnsi" w:cstheme="minorBidi"/>
          <w:iCs w:val="0"/>
          <w:noProof/>
          <w:color w:val="auto"/>
          <w:kern w:val="2"/>
          <w:sz w:val="24"/>
          <w:szCs w:val="24"/>
          <w14:ligatures w14:val="standardContextual"/>
        </w:rPr>
      </w:pPr>
      <w:hyperlink w:anchor="_Toc172135622" w:history="1">
        <w:r w:rsidRPr="005162AE">
          <w:rPr>
            <w:rStyle w:val="Hyperlink"/>
            <w:noProof/>
          </w:rPr>
          <w:t>Conflict of Interest Requirements</w:t>
        </w:r>
        <w:r>
          <w:rPr>
            <w:noProof/>
            <w:webHidden/>
          </w:rPr>
          <w:tab/>
        </w:r>
        <w:r>
          <w:rPr>
            <w:noProof/>
            <w:webHidden/>
          </w:rPr>
          <w:fldChar w:fldCharType="begin"/>
        </w:r>
        <w:r>
          <w:rPr>
            <w:noProof/>
            <w:webHidden/>
          </w:rPr>
          <w:instrText xml:space="preserve"> PAGEREF _Toc172135622 \h </w:instrText>
        </w:r>
        <w:r>
          <w:rPr>
            <w:noProof/>
            <w:webHidden/>
          </w:rPr>
          <w:fldChar w:fldCharType="separate"/>
        </w:r>
        <w:r w:rsidR="00E87A26">
          <w:rPr>
            <w:noProof/>
            <w:webHidden/>
          </w:rPr>
          <w:t>56</w:t>
        </w:r>
        <w:r>
          <w:rPr>
            <w:noProof/>
            <w:webHidden/>
          </w:rPr>
          <w:fldChar w:fldCharType="end"/>
        </w:r>
      </w:hyperlink>
    </w:p>
    <w:p w:rsidR="00873C2A" w14:paraId="372122EE" w14:textId="198B938F">
      <w:pPr>
        <w:pStyle w:val="TOC3"/>
        <w:rPr>
          <w:rFonts w:asciiTheme="minorHAnsi" w:hAnsiTheme="minorHAnsi" w:cstheme="minorBidi"/>
          <w:iCs w:val="0"/>
          <w:noProof/>
          <w:color w:val="auto"/>
          <w:kern w:val="2"/>
          <w:sz w:val="24"/>
          <w:szCs w:val="24"/>
          <w14:ligatures w14:val="standardContextual"/>
        </w:rPr>
      </w:pPr>
      <w:hyperlink w:anchor="_Toc172135623" w:history="1">
        <w:r w:rsidRPr="005162AE">
          <w:rPr>
            <w:rStyle w:val="Hyperlink"/>
            <w:noProof/>
          </w:rPr>
          <w:t>Additional Information about IMLS</w:t>
        </w:r>
        <w:r>
          <w:rPr>
            <w:noProof/>
            <w:webHidden/>
          </w:rPr>
          <w:tab/>
        </w:r>
        <w:r>
          <w:rPr>
            <w:noProof/>
            <w:webHidden/>
          </w:rPr>
          <w:fldChar w:fldCharType="begin"/>
        </w:r>
        <w:r>
          <w:rPr>
            <w:noProof/>
            <w:webHidden/>
          </w:rPr>
          <w:instrText xml:space="preserve"> PAGEREF _Toc172135623 \h </w:instrText>
        </w:r>
        <w:r>
          <w:rPr>
            <w:noProof/>
            <w:webHidden/>
          </w:rPr>
          <w:fldChar w:fldCharType="separate"/>
        </w:r>
        <w:r w:rsidR="00E87A26">
          <w:rPr>
            <w:noProof/>
            <w:webHidden/>
          </w:rPr>
          <w:t>57</w:t>
        </w:r>
        <w:r>
          <w:rPr>
            <w:noProof/>
            <w:webHidden/>
          </w:rPr>
          <w:fldChar w:fldCharType="end"/>
        </w:r>
      </w:hyperlink>
    </w:p>
    <w:p w:rsidR="00873C2A" w14:paraId="0D45D8E9" w14:textId="6D90BB1C">
      <w:pPr>
        <w:pStyle w:val="TOC3"/>
        <w:rPr>
          <w:rFonts w:asciiTheme="minorHAnsi" w:hAnsiTheme="minorHAnsi" w:cstheme="minorBidi"/>
          <w:iCs w:val="0"/>
          <w:noProof/>
          <w:color w:val="auto"/>
          <w:kern w:val="2"/>
          <w:sz w:val="24"/>
          <w:szCs w:val="24"/>
          <w14:ligatures w14:val="standardContextual"/>
        </w:rPr>
      </w:pPr>
      <w:hyperlink w:anchor="_Toc172135624" w:history="1">
        <w:r w:rsidRPr="005162AE">
          <w:rPr>
            <w:rStyle w:val="Hyperlink"/>
            <w:noProof/>
          </w:rPr>
          <w:t>IMLS Obligations to Make Awards</w:t>
        </w:r>
        <w:r>
          <w:rPr>
            <w:noProof/>
            <w:webHidden/>
          </w:rPr>
          <w:tab/>
        </w:r>
        <w:r>
          <w:rPr>
            <w:noProof/>
            <w:webHidden/>
          </w:rPr>
          <w:fldChar w:fldCharType="begin"/>
        </w:r>
        <w:r>
          <w:rPr>
            <w:noProof/>
            <w:webHidden/>
          </w:rPr>
          <w:instrText xml:space="preserve"> PAGEREF _Toc172135624 \h </w:instrText>
        </w:r>
        <w:r>
          <w:rPr>
            <w:noProof/>
            <w:webHidden/>
          </w:rPr>
          <w:fldChar w:fldCharType="separate"/>
        </w:r>
        <w:r w:rsidR="00E87A26">
          <w:rPr>
            <w:noProof/>
            <w:webHidden/>
          </w:rPr>
          <w:t>57</w:t>
        </w:r>
        <w:r>
          <w:rPr>
            <w:noProof/>
            <w:webHidden/>
          </w:rPr>
          <w:fldChar w:fldCharType="end"/>
        </w:r>
      </w:hyperlink>
    </w:p>
    <w:p w:rsidR="00873C2A" w14:paraId="4B9F0AF5" w14:textId="7FAE0029">
      <w:pPr>
        <w:pStyle w:val="TOC3"/>
        <w:rPr>
          <w:rFonts w:asciiTheme="minorHAnsi" w:hAnsiTheme="minorHAnsi" w:cstheme="minorBidi"/>
          <w:iCs w:val="0"/>
          <w:noProof/>
          <w:color w:val="auto"/>
          <w:kern w:val="2"/>
          <w:sz w:val="24"/>
          <w:szCs w:val="24"/>
          <w14:ligatures w14:val="standardContextual"/>
        </w:rPr>
      </w:pPr>
      <w:hyperlink w:anchor="_Toc172135625" w:history="1">
        <w:r w:rsidRPr="005162AE">
          <w:rPr>
            <w:rStyle w:val="Hyperlink"/>
            <w:noProof/>
          </w:rPr>
          <w:t>Peer Review</w:t>
        </w:r>
        <w:r>
          <w:rPr>
            <w:noProof/>
            <w:webHidden/>
          </w:rPr>
          <w:tab/>
        </w:r>
        <w:r>
          <w:rPr>
            <w:noProof/>
            <w:webHidden/>
          </w:rPr>
          <w:fldChar w:fldCharType="begin"/>
        </w:r>
        <w:r>
          <w:rPr>
            <w:noProof/>
            <w:webHidden/>
          </w:rPr>
          <w:instrText xml:space="preserve"> PAGEREF _Toc172135625 \h </w:instrText>
        </w:r>
        <w:r>
          <w:rPr>
            <w:noProof/>
            <w:webHidden/>
          </w:rPr>
          <w:fldChar w:fldCharType="separate"/>
        </w:r>
        <w:r w:rsidR="00E87A26">
          <w:rPr>
            <w:noProof/>
            <w:webHidden/>
          </w:rPr>
          <w:t>57</w:t>
        </w:r>
        <w:r>
          <w:rPr>
            <w:noProof/>
            <w:webHidden/>
          </w:rPr>
          <w:fldChar w:fldCharType="end"/>
        </w:r>
      </w:hyperlink>
    </w:p>
    <w:p w:rsidR="00873C2A" w14:paraId="2F742834" w14:textId="65FADD21">
      <w:pPr>
        <w:pStyle w:val="TOC3"/>
        <w:rPr>
          <w:rFonts w:asciiTheme="minorHAnsi" w:hAnsiTheme="minorHAnsi" w:cstheme="minorBidi"/>
          <w:iCs w:val="0"/>
          <w:noProof/>
          <w:color w:val="auto"/>
          <w:kern w:val="2"/>
          <w:sz w:val="24"/>
          <w:szCs w:val="24"/>
          <w14:ligatures w14:val="standardContextual"/>
        </w:rPr>
      </w:pPr>
      <w:hyperlink w:anchor="_Toc172135626" w:history="1">
        <w:r w:rsidRPr="005162AE">
          <w:rPr>
            <w:rStyle w:val="Hyperlink"/>
            <w:noProof/>
          </w:rPr>
          <w:t>Copyright Information</w:t>
        </w:r>
        <w:r>
          <w:rPr>
            <w:noProof/>
            <w:webHidden/>
          </w:rPr>
          <w:tab/>
        </w:r>
        <w:r>
          <w:rPr>
            <w:noProof/>
            <w:webHidden/>
          </w:rPr>
          <w:fldChar w:fldCharType="begin"/>
        </w:r>
        <w:r>
          <w:rPr>
            <w:noProof/>
            <w:webHidden/>
          </w:rPr>
          <w:instrText xml:space="preserve"> PAGEREF _Toc172135626 \h </w:instrText>
        </w:r>
        <w:r>
          <w:rPr>
            <w:noProof/>
            <w:webHidden/>
          </w:rPr>
          <w:fldChar w:fldCharType="separate"/>
        </w:r>
        <w:r w:rsidR="00E87A26">
          <w:rPr>
            <w:noProof/>
            <w:webHidden/>
          </w:rPr>
          <w:t>57</w:t>
        </w:r>
        <w:r>
          <w:rPr>
            <w:noProof/>
            <w:webHidden/>
          </w:rPr>
          <w:fldChar w:fldCharType="end"/>
        </w:r>
      </w:hyperlink>
    </w:p>
    <w:p w:rsidR="00873C2A" w14:paraId="16372C82" w14:textId="42778F1D">
      <w:pPr>
        <w:pStyle w:val="TOC3"/>
        <w:rPr>
          <w:rFonts w:asciiTheme="minorHAnsi" w:hAnsiTheme="minorHAnsi" w:cstheme="minorBidi"/>
          <w:iCs w:val="0"/>
          <w:noProof/>
          <w:color w:val="auto"/>
          <w:kern w:val="2"/>
          <w:sz w:val="24"/>
          <w:szCs w:val="24"/>
          <w14:ligatures w14:val="standardContextual"/>
        </w:rPr>
      </w:pPr>
      <w:hyperlink w:anchor="_Toc172135627" w:history="1">
        <w:r w:rsidRPr="005162AE">
          <w:rPr>
            <w:rStyle w:val="Hyperlink"/>
            <w:noProof/>
          </w:rPr>
          <w:t>Application Completion Time</w:t>
        </w:r>
        <w:r>
          <w:rPr>
            <w:noProof/>
            <w:webHidden/>
          </w:rPr>
          <w:tab/>
        </w:r>
        <w:r>
          <w:rPr>
            <w:noProof/>
            <w:webHidden/>
          </w:rPr>
          <w:fldChar w:fldCharType="begin"/>
        </w:r>
        <w:r>
          <w:rPr>
            <w:noProof/>
            <w:webHidden/>
          </w:rPr>
          <w:instrText xml:space="preserve"> PAGEREF _Toc172135627 \h </w:instrText>
        </w:r>
        <w:r>
          <w:rPr>
            <w:noProof/>
            <w:webHidden/>
          </w:rPr>
          <w:fldChar w:fldCharType="separate"/>
        </w:r>
        <w:r w:rsidR="00E87A26">
          <w:rPr>
            <w:noProof/>
            <w:webHidden/>
          </w:rPr>
          <w:t>57</w:t>
        </w:r>
        <w:r>
          <w:rPr>
            <w:noProof/>
            <w:webHidden/>
          </w:rPr>
          <w:fldChar w:fldCharType="end"/>
        </w:r>
      </w:hyperlink>
    </w:p>
    <w:p w:rsidR="00873C2A" w14:paraId="5DB333FE" w14:textId="25D05F4A">
      <w:pPr>
        <w:pStyle w:val="TOC3"/>
        <w:rPr>
          <w:rFonts w:asciiTheme="minorHAnsi" w:hAnsiTheme="minorHAnsi" w:cstheme="minorBidi"/>
          <w:iCs w:val="0"/>
          <w:noProof/>
          <w:color w:val="auto"/>
          <w:kern w:val="2"/>
          <w:sz w:val="24"/>
          <w:szCs w:val="24"/>
          <w14:ligatures w14:val="standardContextual"/>
        </w:rPr>
      </w:pPr>
      <w:hyperlink w:anchor="_Toc172135628" w:history="1">
        <w:r w:rsidRPr="005162AE">
          <w:rPr>
            <w:rStyle w:val="Hyperlink"/>
            <w:noProof/>
          </w:rPr>
          <w:t>PRA Clearance Number</w:t>
        </w:r>
        <w:r>
          <w:rPr>
            <w:noProof/>
            <w:webHidden/>
          </w:rPr>
          <w:tab/>
        </w:r>
        <w:r>
          <w:rPr>
            <w:noProof/>
            <w:webHidden/>
          </w:rPr>
          <w:fldChar w:fldCharType="begin"/>
        </w:r>
        <w:r>
          <w:rPr>
            <w:noProof/>
            <w:webHidden/>
          </w:rPr>
          <w:instrText xml:space="preserve"> PAGEREF _Toc172135628 \h </w:instrText>
        </w:r>
        <w:r>
          <w:rPr>
            <w:noProof/>
            <w:webHidden/>
          </w:rPr>
          <w:fldChar w:fldCharType="separate"/>
        </w:r>
        <w:r w:rsidR="00E87A26">
          <w:rPr>
            <w:noProof/>
            <w:webHidden/>
          </w:rPr>
          <w:t>58</w:t>
        </w:r>
        <w:r>
          <w:rPr>
            <w:noProof/>
            <w:webHidden/>
          </w:rPr>
          <w:fldChar w:fldCharType="end"/>
        </w:r>
      </w:hyperlink>
    </w:p>
    <w:p w:rsidR="00F26445" w:rsidRPr="00F26445" w:rsidP="00F26445" w14:paraId="3446269F" w14:textId="3EDE7D07">
      <w:r>
        <w:fldChar w:fldCharType="end"/>
      </w:r>
    </w:p>
    <w:p w:rsidR="006705F8" w14:paraId="099C81CE" w14:textId="77777777">
      <w:pPr>
        <w:spacing w:before="0" w:after="160" w:line="259" w:lineRule="auto"/>
      </w:pPr>
      <w:bookmarkStart w:id="181" w:name="Step5"/>
      <w:bookmarkEnd w:id="176"/>
      <w:r>
        <w:br w:type="page"/>
      </w:r>
    </w:p>
    <w:p w:rsidR="00A03F4F" w:rsidRPr="00427981" w:rsidP="00C10168" w14:paraId="6B710D7C" w14:textId="43381F85">
      <w:pPr>
        <w:pStyle w:val="Heading2"/>
      </w:pPr>
      <w:bookmarkStart w:id="182" w:name="_Toc43406652"/>
      <w:bookmarkStart w:id="183" w:name="_Toc172135568"/>
      <w:bookmarkStart w:id="184" w:name="_Toc172135620"/>
      <w:r w:rsidRPr="00427981">
        <w:t xml:space="preserve">Other </w:t>
      </w:r>
      <w:r w:rsidR="006354FE">
        <w:t xml:space="preserve">Important </w:t>
      </w:r>
      <w:r w:rsidRPr="00427981">
        <w:t>Information</w:t>
      </w:r>
      <w:bookmarkEnd w:id="182"/>
      <w:bookmarkEnd w:id="183"/>
      <w:bookmarkEnd w:id="184"/>
    </w:p>
    <w:p w:rsidR="00A03F4F" w:rsidRPr="0013486A" w:rsidP="0013486A" w14:paraId="613E0E32" w14:textId="0AD35823">
      <w:pPr>
        <w:pStyle w:val="Heading3"/>
      </w:pPr>
      <w:bookmarkStart w:id="185" w:name="_Toc172135621"/>
      <w:r w:rsidRPr="0013486A">
        <w:t>A</w:t>
      </w:r>
      <w:r w:rsidRPr="0013486A" w:rsidR="00641364">
        <w:t xml:space="preserve">cknowledging IMLS </w:t>
      </w:r>
      <w:r w:rsidRPr="0013486A" w:rsidR="005509B7">
        <w:t>Support</w:t>
      </w:r>
      <w:bookmarkEnd w:id="185"/>
    </w:p>
    <w:p w:rsidR="007F2D6A" w:rsidP="001836D7" w14:paraId="395B9EF7" w14:textId="26928C2C">
      <w:r w:rsidRPr="00CF4505">
        <w:t>Awardees</w:t>
      </w:r>
      <w:r w:rsidRPr="00CF4505" w:rsidR="00641364">
        <w:t xml:space="preserve"> must include acknowledgement of IMLS support in all grant products, publications, websites, and presentations developed with IMLS funding</w:t>
      </w:r>
      <w:r w:rsidRPr="00D171E0" w:rsidR="00D171E0">
        <w:rPr>
          <w:color w:val="auto"/>
        </w:rPr>
        <w:t>.</w:t>
      </w:r>
    </w:p>
    <w:p w:rsidR="00EC46FD" w:rsidRPr="00BD7CBA" w:rsidP="001836D7" w14:paraId="0AA0CD58" w14:textId="6C183F27">
      <w:r w:rsidRPr="00BD7CBA">
        <w:t xml:space="preserve">All work products should reference IMLS and include the associated award number(s). </w:t>
      </w:r>
      <w:hyperlink r:id="rId149" w:history="1">
        <w:r w:rsidR="00F51AA9">
          <w:rPr>
            <w:rStyle w:val="Hyperlink"/>
          </w:rPr>
          <w:t>Our Grantee Communications Kit</w:t>
        </w:r>
      </w:hyperlink>
      <w:r w:rsidR="00F51AA9">
        <w:t xml:space="preserve"> </w:t>
      </w:r>
      <w:r w:rsidRPr="00BD7CBA" w:rsidR="005509B7">
        <w:t>provides guidance for fulfilling these requirements</w:t>
      </w:r>
      <w:r w:rsidRPr="00BD7CBA">
        <w:t>.</w:t>
      </w:r>
      <w:bookmarkStart w:id="186" w:name="_H2._Disclosure_of"/>
      <w:bookmarkStart w:id="187" w:name="_Disclosure_of_Information"/>
      <w:bookmarkEnd w:id="186"/>
      <w:bookmarkEnd w:id="187"/>
    </w:p>
    <w:p w:rsidR="00A03F4F" w:rsidRPr="00427981" w:rsidP="009C22CE" w14:paraId="66530326" w14:textId="2F3D883D">
      <w:pPr>
        <w:pStyle w:val="Heading3"/>
      </w:pPr>
      <w:bookmarkStart w:id="188" w:name="_Disclosure_of_Information_1"/>
      <w:bookmarkStart w:id="189" w:name="_Toc172135622"/>
      <w:bookmarkEnd w:id="188"/>
      <w:r w:rsidRPr="00427981">
        <w:t>C</w:t>
      </w:r>
      <w:r w:rsidRPr="00427981" w:rsidR="00641364">
        <w:t xml:space="preserve">onflict of </w:t>
      </w:r>
      <w:r w:rsidRPr="00427981">
        <w:t>I</w:t>
      </w:r>
      <w:r w:rsidRPr="00427981" w:rsidR="00641364">
        <w:t xml:space="preserve">nterest </w:t>
      </w:r>
      <w:r w:rsidRPr="00427981">
        <w:t>R</w:t>
      </w:r>
      <w:r w:rsidRPr="00427981" w:rsidR="00641364">
        <w:t>equirements</w:t>
      </w:r>
      <w:bookmarkEnd w:id="189"/>
      <w:r w:rsidRPr="00427981" w:rsidR="00641364">
        <w:t xml:space="preserve"> </w:t>
      </w:r>
    </w:p>
    <w:p w:rsidR="00EF6EF5" w:rsidP="00EF6EF5" w14:paraId="679C3796" w14:textId="3C92FFAE">
      <w:r w:rsidRPr="00F91AC6">
        <w:rPr>
          <w:highlight w:val="yellow"/>
        </w:rPr>
        <w:t>Awardees</w:t>
      </w:r>
      <w:r>
        <w:t xml:space="preserve"> must follow IMLS conflict of interest policies for federal awards. You must disclose in writing any potential conflict of interest to an IMLS Program Officer, or to the pass-through entity if you are a subrecipient or contractor. This disclosure must take place immediately whether you are an applicant or have an active IMLS award. </w:t>
      </w:r>
    </w:p>
    <w:p w:rsidR="00EF6EF5" w:rsidP="00EF6EF5" w14:paraId="6F0D5BEB" w14:textId="77777777">
      <w:r>
        <w:t xml:space="preserve">The IMLS conflict of interest policies apply to subawards as well as contracts, and are as follows: </w:t>
      </w:r>
    </w:p>
    <w:p w:rsidR="00EF6EF5" w:rsidP="005F5622" w14:paraId="6E8C2BD2" w14:textId="0258B7C9">
      <w:pPr>
        <w:pStyle w:val="ListParagraph"/>
        <w:numPr>
          <w:ilvl w:val="0"/>
          <w:numId w:val="73"/>
        </w:numPr>
      </w:pPr>
      <w:r>
        <w:t>Y</w:t>
      </w:r>
      <w:r>
        <w:t xml:space="preserve">ou must maintain written standards of conduct covering conflicts of interest and governing the performance of your employees engaged in the selection, award, and administration of subawards and contracts. </w:t>
      </w:r>
    </w:p>
    <w:p w:rsidR="00EF6EF5" w:rsidP="005F5622" w14:paraId="127A1566" w14:textId="020B7469">
      <w:pPr>
        <w:pStyle w:val="ListParagraph"/>
        <w:numPr>
          <w:ilvl w:val="0"/>
          <w:numId w:val="73"/>
        </w:numPr>
      </w:pPr>
      <w:r>
        <w:t xml:space="preserve">None of your employees may participate in the selection, award, or administration of a subaward or contract supported by a federal award if he or she has a real or apparent conflict of interest. Such a conflict of interest would arise when the employee, officer, agent, board member, or any member of his or her immediate family, his or her partner, or an organization which employs or is about to employ any of the parties indicated herein, has a financial or other interest in or a tangible personal benefit from an organization considered for a subaward or contract. The officers, employees, agents, and board members of </w:t>
      </w:r>
      <w:r w:rsidR="001F0E10">
        <w:t xml:space="preserve">your organization </w:t>
      </w:r>
      <w:r>
        <w:t xml:space="preserve">must neither solicit nor accept gratuities, favors, or anything of monetary value from subrecipients or contractors or parties to subawards or contracts. </w:t>
      </w:r>
    </w:p>
    <w:p w:rsidR="00EC46FD" w:rsidRPr="00BD7CBA" w:rsidP="00EF6EF5" w14:paraId="1408C219" w14:textId="2EC74407">
      <w:r>
        <w:t xml:space="preserve">If you have a parent, affiliate, or subsidiary organization that is not a state, local government, or Indian </w:t>
      </w:r>
      <w:r w:rsidR="00865EA6">
        <w:t>T</w:t>
      </w:r>
      <w:r>
        <w:t xml:space="preserve">ribe, you must also maintain written standards of conduct covering organizational conflicts of interest. Organizational conflicts of interest means that because of relationships with a parent company, affiliate, or subsidiary organization, you are unable or appear to be </w:t>
      </w:r>
      <w:r>
        <w:t>unable to be impartial in conducting a subaward or procurement action involving a related organization</w:t>
      </w:r>
      <w:r w:rsidR="0184FE27">
        <w:t>.</w:t>
      </w:r>
    </w:p>
    <w:p w:rsidR="00A03F4F" w:rsidRPr="00427981" w:rsidP="009C22CE" w14:paraId="262DFA68" w14:textId="283BC744">
      <w:pPr>
        <w:pStyle w:val="Heading3"/>
      </w:pPr>
      <w:bookmarkStart w:id="190" w:name="_Toc172135623"/>
      <w:r w:rsidRPr="00427981">
        <w:t>A</w:t>
      </w:r>
      <w:r w:rsidRPr="00427981" w:rsidR="00641364">
        <w:t xml:space="preserve">dditional </w:t>
      </w:r>
      <w:r w:rsidRPr="00427981" w:rsidR="005509B7">
        <w:t xml:space="preserve">Information </w:t>
      </w:r>
      <w:r w:rsidRPr="00427981" w:rsidR="00641364">
        <w:t>about IMLS</w:t>
      </w:r>
      <w:bookmarkEnd w:id="190"/>
    </w:p>
    <w:p w:rsidR="00EC46FD" w:rsidRPr="00BD7CBA" w:rsidP="001836D7" w14:paraId="744D1A3C" w14:textId="53EB7FB2">
      <w:r w:rsidRPr="00BD7CBA">
        <w:t>Visit</w:t>
      </w:r>
      <w:r w:rsidRPr="00BD7CBA" w:rsidR="00641364">
        <w:t xml:space="preserve"> the </w:t>
      </w:r>
      <w:hyperlink r:id="rId150">
        <w:r w:rsidRPr="00CD6F52" w:rsidR="00641364">
          <w:rPr>
            <w:rStyle w:val="Hyperlink"/>
          </w:rPr>
          <w:t>IMLS website</w:t>
        </w:r>
      </w:hyperlink>
      <w:hyperlink r:id="rId151">
        <w:r w:rsidRPr="00BD7CBA" w:rsidR="00641364">
          <w:t xml:space="preserve"> </w:t>
        </w:r>
      </w:hyperlink>
      <w:r w:rsidRPr="00BD7CBA" w:rsidR="00641364">
        <w:t>for</w:t>
      </w:r>
      <w:r w:rsidRPr="00BD7CBA">
        <w:t xml:space="preserve"> additional</w:t>
      </w:r>
      <w:r w:rsidRPr="00BD7CBA" w:rsidR="00641364">
        <w:t xml:space="preserve"> information on IMLS and IMLS activities.</w:t>
      </w:r>
    </w:p>
    <w:p w:rsidR="00A03F4F" w:rsidRPr="00427981" w:rsidP="009C22CE" w14:paraId="72267E99" w14:textId="5E63313D">
      <w:pPr>
        <w:pStyle w:val="Heading3"/>
      </w:pPr>
      <w:bookmarkStart w:id="191" w:name="_Toc172135624"/>
      <w:r w:rsidRPr="00427981">
        <w:t xml:space="preserve">IMLS </w:t>
      </w:r>
      <w:r w:rsidRPr="00427981" w:rsidR="00AE48C0">
        <w:t>O</w:t>
      </w:r>
      <w:r w:rsidRPr="00427981">
        <w:t>bligat</w:t>
      </w:r>
      <w:r w:rsidRPr="00427981" w:rsidR="00AE48C0">
        <w:t>ions to Make Awards</w:t>
      </w:r>
      <w:bookmarkEnd w:id="191"/>
      <w:r w:rsidRPr="00427981">
        <w:t xml:space="preserve"> </w:t>
      </w:r>
    </w:p>
    <w:p w:rsidR="00EC46FD" w:rsidRPr="00BD7CBA" w:rsidP="001836D7" w14:paraId="14468322" w14:textId="30421898">
      <w:r>
        <w:t>This announcement does not obligate IMLS</w:t>
      </w:r>
      <w:r w:rsidRPr="00BD7CBA" w:rsidR="00641364">
        <w:t xml:space="preserve"> to make any </w:t>
      </w:r>
      <w:r w:rsidRPr="00BD7CBA" w:rsidR="00DE509A">
        <w:t xml:space="preserve">federal </w:t>
      </w:r>
      <w:r w:rsidRPr="00BD7CBA" w:rsidR="00641364">
        <w:t>award or commitment</w:t>
      </w:r>
      <w:r>
        <w:t>.</w:t>
      </w:r>
    </w:p>
    <w:p w:rsidR="00A03F4F" w:rsidRPr="00427981" w:rsidP="009C22CE" w14:paraId="5C4ECC24" w14:textId="05E4A869">
      <w:pPr>
        <w:pStyle w:val="Heading3"/>
      </w:pPr>
      <w:bookmarkStart w:id="192" w:name="_Toc172135625"/>
      <w:r w:rsidRPr="00427981">
        <w:t>P</w:t>
      </w:r>
      <w:r w:rsidRPr="00427981" w:rsidR="00641364">
        <w:t xml:space="preserve">eer </w:t>
      </w:r>
      <w:r w:rsidRPr="00427981">
        <w:t>R</w:t>
      </w:r>
      <w:r w:rsidRPr="00427981" w:rsidR="00641364">
        <w:t>eview</w:t>
      </w:r>
      <w:bookmarkEnd w:id="192"/>
    </w:p>
    <w:p w:rsidR="00EC46FD" w:rsidRPr="00BD7CBA" w:rsidP="001836D7" w14:paraId="5B588435" w14:textId="10D2A70E">
      <w:r w:rsidRPr="00BD7CBA">
        <w:t>Any individual who</w:t>
      </w:r>
      <w:r w:rsidRPr="00BD7CBA" w:rsidR="00641364">
        <w:t xml:space="preserve"> </w:t>
      </w:r>
      <w:r w:rsidRPr="00BD7CBA">
        <w:t>is</w:t>
      </w:r>
      <w:r w:rsidRPr="00BD7CBA" w:rsidR="00641364">
        <w:t xml:space="preserve"> interested in serving as a peer reviewer</w:t>
      </w:r>
      <w:r w:rsidRPr="00BD7CBA">
        <w:t xml:space="preserve"> is welcome to</w:t>
      </w:r>
      <w:r w:rsidRPr="00BD7CBA" w:rsidR="00641364">
        <w:t xml:space="preserve"> enter </w:t>
      </w:r>
      <w:r w:rsidRPr="00BD7CBA" w:rsidR="00357A4E">
        <w:t xml:space="preserve">their </w:t>
      </w:r>
      <w:r w:rsidRPr="00BD7CBA" w:rsidR="00641364">
        <w:t>contact information</w:t>
      </w:r>
      <w:r w:rsidRPr="00BD7CBA" w:rsidR="00923F38">
        <w:t xml:space="preserve"> and</w:t>
      </w:r>
      <w:r w:rsidRPr="00BD7CBA" w:rsidR="00641364">
        <w:t xml:space="preserve"> identify </w:t>
      </w:r>
      <w:r w:rsidRPr="00BD7CBA" w:rsidR="005E3CB9">
        <w:t xml:space="preserve">their </w:t>
      </w:r>
      <w:r w:rsidRPr="00BD7CBA" w:rsidR="00641364">
        <w:t xml:space="preserve">experience and expertise through </w:t>
      </w:r>
      <w:r w:rsidRPr="00BD7CBA">
        <w:t>the IMLS</w:t>
      </w:r>
      <w:r w:rsidRPr="00BD7CBA" w:rsidR="00641364">
        <w:t xml:space="preserve"> </w:t>
      </w:r>
      <w:hyperlink r:id="rId127" w:history="1">
        <w:r w:rsidRPr="00427981" w:rsidR="00641364">
          <w:rPr>
            <w:rStyle w:val="Hyperlink"/>
          </w:rPr>
          <w:t xml:space="preserve">online reviewer application </w:t>
        </w:r>
        <w:r w:rsidRPr="00427981" w:rsidR="00D22110">
          <w:rPr>
            <w:rStyle w:val="Hyperlink"/>
          </w:rPr>
          <w:t>portal</w:t>
        </w:r>
      </w:hyperlink>
      <w:r w:rsidRPr="00427981" w:rsidR="00EE2922">
        <w:rPr>
          <w:rStyle w:val="CommentReference"/>
        </w:rPr>
        <w:t xml:space="preserve">. </w:t>
      </w:r>
      <w:r w:rsidRPr="00BD7CBA">
        <w:t>IMLS staff</w:t>
      </w:r>
      <w:r w:rsidRPr="00BD7CBA" w:rsidR="00641364">
        <w:t xml:space="preserve"> will notify </w:t>
      </w:r>
      <w:r w:rsidRPr="00BD7CBA" w:rsidR="001F057A">
        <w:t xml:space="preserve">the individuals who are identified as potential reviewers </w:t>
      </w:r>
      <w:r w:rsidRPr="00BD7CBA" w:rsidR="00641364">
        <w:t>by email prior to the next review period to confirm availability.</w:t>
      </w:r>
    </w:p>
    <w:p w:rsidR="00BD320C" w:rsidRPr="00427981" w:rsidP="009C22CE" w14:paraId="2D97E758" w14:textId="3599129A">
      <w:pPr>
        <w:pStyle w:val="Heading3"/>
      </w:pPr>
      <w:bookmarkStart w:id="193" w:name="_Toc172135626"/>
      <w:r w:rsidRPr="00427981">
        <w:t>Copyright Information</w:t>
      </w:r>
      <w:bookmarkEnd w:id="193"/>
    </w:p>
    <w:p w:rsidR="00EC46FD" w:rsidRPr="00BD7CBA" w:rsidP="001836D7" w14:paraId="576AA3FD" w14:textId="6287793B">
      <w:bookmarkStart w:id="194" w:name="_Hlk107348536"/>
      <w:r w:rsidRPr="00BD7CBA">
        <w:t xml:space="preserve">Awardees may copyright any work that is subject to copyright and was developed under an award or for which ownership was </w:t>
      </w:r>
      <w:r w:rsidRPr="00BD7CBA" w:rsidR="0081723B">
        <w:t>acquired under a federal award</w:t>
      </w:r>
      <w:r w:rsidRPr="00BD7CBA">
        <w:t>. IMLS reserves</w:t>
      </w:r>
      <w:r w:rsidRPr="00BD7CBA" w:rsidR="006B6D56">
        <w:t xml:space="preserve"> </w:t>
      </w:r>
      <w:r w:rsidRPr="00BD7CBA">
        <w:t>a royalty</w:t>
      </w:r>
      <w:r w:rsidRPr="00BD7CBA" w:rsidR="00357A4E">
        <w:t>-</w:t>
      </w:r>
      <w:r w:rsidRPr="00BD7CBA">
        <w:t xml:space="preserve">free, nonexclusive, and irrevocable right to reproduce, publish, or otherwise use the work </w:t>
      </w:r>
      <w:r w:rsidRPr="00BD7CBA" w:rsidR="006B6D56">
        <w:t xml:space="preserve">for federal purposes </w:t>
      </w:r>
      <w:r w:rsidRPr="00BD7CBA">
        <w:t xml:space="preserve">and </w:t>
      </w:r>
      <w:r w:rsidRPr="00BD7CBA" w:rsidR="006B6D56">
        <w:t xml:space="preserve">to </w:t>
      </w:r>
      <w:r w:rsidRPr="00BD7CBA">
        <w:t xml:space="preserve">authorize others to </w:t>
      </w:r>
      <w:r w:rsidRPr="00BD7CBA" w:rsidR="006B6D56">
        <w:t>do so</w:t>
      </w:r>
      <w:r w:rsidRPr="00BD7CBA">
        <w:t xml:space="preserve">. </w:t>
      </w:r>
      <w:bookmarkEnd w:id="194"/>
      <w:r w:rsidRPr="00BD7CBA" w:rsidR="0081723B">
        <w:t xml:space="preserve">For additional information, </w:t>
      </w:r>
      <w:hyperlink r:id="rId152" w:history="1">
        <w:r w:rsidRPr="00BC6E2B" w:rsidR="0081723B">
          <w:rPr>
            <w:rStyle w:val="Hyperlink"/>
          </w:rPr>
          <w:t>please see 2 C.F.R. § 200.315 (Intangible property).</w:t>
        </w:r>
      </w:hyperlink>
    </w:p>
    <w:p w:rsidR="00A03F4F" w:rsidRPr="00427981" w:rsidP="009C22CE" w14:paraId="1B462355" w14:textId="3DC0C686">
      <w:pPr>
        <w:pStyle w:val="Heading3"/>
      </w:pPr>
      <w:bookmarkStart w:id="195" w:name="_Toc172135627"/>
      <w:r w:rsidRPr="00427981">
        <w:t>A</w:t>
      </w:r>
      <w:r w:rsidRPr="00427981" w:rsidR="00641364">
        <w:t>pplication</w:t>
      </w:r>
      <w:r w:rsidRPr="00427981">
        <w:t xml:space="preserve"> Completion Time</w:t>
      </w:r>
      <w:bookmarkEnd w:id="195"/>
    </w:p>
    <w:p w:rsidR="00A03F4F" w:rsidRPr="00BD7CBA" w:rsidP="001836D7" w14:paraId="353EF32E" w14:textId="69CD62BB">
      <w:r w:rsidRPr="00BD7CBA">
        <w:t xml:space="preserve">Complete applications include the elements listed in the </w:t>
      </w:r>
      <w:hyperlink w:anchor="_Phase_II_Invited_3" w:history="1">
        <w:r w:rsidRPr="00F12C1B" w:rsidR="00F12C1B">
          <w:rPr>
            <w:rStyle w:val="Hyperlink"/>
          </w:rPr>
          <w:t>Table of Application Components for applications</w:t>
        </w:r>
      </w:hyperlink>
      <w:r w:rsidR="00F12C1B">
        <w:t>.</w:t>
      </w:r>
      <w:r w:rsidRPr="00BD7CBA">
        <w:t xml:space="preserve"> </w:t>
      </w:r>
      <w:r w:rsidR="00FC3486">
        <w:t>We</w:t>
      </w:r>
      <w:r w:rsidRPr="00BD7CBA" w:rsidR="00FC3486">
        <w:t xml:space="preserve"> </w:t>
      </w:r>
      <w:r w:rsidRPr="00BD7CBA">
        <w:t xml:space="preserve">estimate the average amount of time needed for one applicant to complete the narrative portion to be </w:t>
      </w:r>
      <w:r w:rsidRPr="00BD7CBA" w:rsidR="00CF348A">
        <w:t>4</w:t>
      </w:r>
      <w:r w:rsidRPr="00BD7CBA" w:rsidR="007571A8">
        <w:t>5</w:t>
      </w:r>
      <w:r w:rsidRPr="00BD7CBA" w:rsidR="00CF348A">
        <w:t xml:space="preserve"> </w:t>
      </w:r>
      <w:r w:rsidRPr="00BD7CBA">
        <w:t xml:space="preserve">hours. </w:t>
      </w:r>
      <w:r w:rsidRPr="00BD7CBA" w:rsidR="00D05BC1">
        <w:t>T</w:t>
      </w:r>
      <w:r w:rsidRPr="00BD7CBA" w:rsidR="00450B23">
        <w:t xml:space="preserve">his </w:t>
      </w:r>
      <w:r w:rsidRPr="00BD7CBA">
        <w:t>includes the time for reviewing instructions, searching existing data sources, gathering and maintaining the data needed, and writing and reviewing the answers.</w:t>
      </w:r>
    </w:p>
    <w:p w:rsidR="00A03F4F" w:rsidRPr="00BD7CBA" w:rsidP="001836D7" w14:paraId="349860A6" w14:textId="67E6AFDC">
      <w:bookmarkStart w:id="196" w:name="_Hlk14778732"/>
      <w:r>
        <w:t>We</w:t>
      </w:r>
      <w:r w:rsidRPr="00BD7CBA">
        <w:t xml:space="preserve"> </w:t>
      </w:r>
      <w:r w:rsidRPr="00BD7CBA" w:rsidR="00641364">
        <w:t xml:space="preserve">estimate that it will take an average of </w:t>
      </w:r>
      <w:r w:rsidRPr="00BD7CBA" w:rsidR="00954062">
        <w:t>30</w:t>
      </w:r>
      <w:r w:rsidRPr="00BD7CBA" w:rsidR="001B7B3E">
        <w:t xml:space="preserve"> </w:t>
      </w:r>
      <w:r w:rsidRPr="00BD7CBA" w:rsidR="00641364">
        <w:t>minutes per response</w:t>
      </w:r>
      <w:r w:rsidRPr="00BD7CBA" w:rsidR="00CF348A">
        <w:t xml:space="preserve"> </w:t>
      </w:r>
      <w:r w:rsidRPr="00BD7CBA" w:rsidR="00641364">
        <w:t xml:space="preserve">for </w:t>
      </w:r>
      <w:r w:rsidRPr="00BD7CBA" w:rsidR="00CF348A">
        <w:t xml:space="preserve">the </w:t>
      </w:r>
      <w:r w:rsidRPr="00BD7CBA" w:rsidR="00641364">
        <w:t xml:space="preserve">IMLS </w:t>
      </w:r>
      <w:r w:rsidRPr="00BD7CBA" w:rsidR="00BF155D">
        <w:t xml:space="preserve">Library Discretionary </w:t>
      </w:r>
      <w:r w:rsidRPr="00BD7CBA" w:rsidR="00641364">
        <w:t xml:space="preserve">Program Information </w:t>
      </w:r>
      <w:r w:rsidRPr="00BD7CBA" w:rsidR="00FC097D">
        <w:t xml:space="preserve">Form </w:t>
      </w:r>
      <w:r w:rsidRPr="00BD7CBA" w:rsidR="00641364">
        <w:t xml:space="preserve">and three hours per response for the IMLS Budget Form. </w:t>
      </w:r>
    </w:p>
    <w:p w:rsidR="00EC46FD" w:rsidRPr="00BD7CBA" w:rsidP="001836D7" w14:paraId="2EA2B56E" w14:textId="01421F5C">
      <w:bookmarkStart w:id="197" w:name="_Hlk106223125"/>
      <w:bookmarkStart w:id="198" w:name="_Hlk106223593"/>
      <w:bookmarkEnd w:id="196"/>
      <w:r>
        <w:t>We</w:t>
      </w:r>
      <w:r w:rsidRPr="00BD7CBA">
        <w:t xml:space="preserve"> </w:t>
      </w:r>
      <w:r w:rsidRPr="00BD7CBA" w:rsidR="006675B7">
        <w:t>welcome your suggestions for improving this collection of information and for making it as easy to use as possible. Send comments regarding this burden estimate or any other aspect of this collection of information, including suggestions for reducing this burden,</w:t>
      </w:r>
      <w:r w:rsidRPr="00BD7CBA" w:rsidR="00D0131A">
        <w:t xml:space="preserve"> to </w:t>
      </w:r>
      <w:hyperlink r:id="rId153" w:history="1">
        <w:r w:rsidR="000268A5">
          <w:rPr>
            <w:rStyle w:val="Hyperlink"/>
          </w:rPr>
          <w:t>our Office of Grants Management</w:t>
        </w:r>
      </w:hyperlink>
      <w:r w:rsidRPr="00BD7CBA" w:rsidR="00D0131A">
        <w:t>.</w:t>
      </w:r>
      <w:r w:rsidRPr="00BD7CBA" w:rsidR="006675B7">
        <w:t xml:space="preserve"> Please note that applicants are not required to respond to any collection of information unless it displays a currently valid Office of Management and Budget (OMB) control number.</w:t>
      </w:r>
      <w:bookmarkEnd w:id="197"/>
      <w:bookmarkEnd w:id="198"/>
    </w:p>
    <w:p w:rsidR="00A03F4F" w:rsidRPr="00427981" w:rsidP="009C22CE" w14:paraId="653DA7AB" w14:textId="54BD90FE">
      <w:pPr>
        <w:pStyle w:val="Heading3"/>
      </w:pPr>
      <w:bookmarkStart w:id="199" w:name="_Toc172135628"/>
      <w:r w:rsidRPr="00427981">
        <w:t>PRA Clearance Number</w:t>
      </w:r>
      <w:bookmarkEnd w:id="199"/>
    </w:p>
    <w:p w:rsidR="00190360" w:rsidP="00DC0E36" w14:paraId="345988FA" w14:textId="156FC22F">
      <w:r w:rsidRPr="00BD7CBA">
        <w:t xml:space="preserve">OMB Control </w:t>
      </w:r>
      <w:r w:rsidRPr="00BD7CBA" w:rsidR="00E23082">
        <w:t>No.</w:t>
      </w:r>
      <w:r w:rsidRPr="00BD7CBA">
        <w:t>: 3137-</w:t>
      </w:r>
      <w:r w:rsidRPr="00BD7CBA" w:rsidR="00450B23">
        <w:t>0091</w:t>
      </w:r>
      <w:r w:rsidRPr="00BD7CBA">
        <w:t xml:space="preserve">, Expiration date: </w:t>
      </w:r>
      <w:r w:rsidR="00DC5D83">
        <w:t>7/31/2027</w:t>
      </w:r>
    </w:p>
    <w:bookmarkEnd w:id="181"/>
    <w:p w:rsidR="00377083" w14:paraId="16367481" w14:textId="77777777">
      <w:pPr>
        <w:spacing w:before="0" w:after="160" w:line="259" w:lineRule="auto"/>
        <w:sectPr w:rsidSect="00CA2257">
          <w:headerReference w:type="default" r:id="rId154"/>
          <w:headerReference w:type="first" r:id="rId155"/>
          <w:pgSz w:w="12240" w:h="15840"/>
          <w:pgMar w:top="1440" w:right="1440" w:bottom="1440" w:left="1440" w:header="288" w:footer="0" w:gutter="0"/>
          <w:cols w:space="720"/>
          <w:titlePg/>
          <w:docGrid w:linePitch="326"/>
        </w:sectPr>
      </w:pPr>
      <w:r>
        <w:br w:type="page"/>
      </w:r>
    </w:p>
    <w:p w:rsidR="00705BBC" w14:paraId="594AE05B" w14:textId="72F864F8">
      <w:pPr>
        <w:spacing w:before="0" w:after="160" w:line="259" w:lineRule="auto"/>
      </w:pPr>
      <w:r>
        <w:rPr>
          <w:noProof/>
        </w:rPr>
        <mc:AlternateContent>
          <mc:Choice Requires="wpg">
            <w:drawing>
              <wp:anchor distT="0" distB="0" distL="114300" distR="114300" simplePos="0" relativeHeight="251735040" behindDoc="0" locked="0" layoutInCell="1" allowOverlap="1">
                <wp:simplePos x="0" y="0"/>
                <wp:positionH relativeFrom="column">
                  <wp:posOffset>-54610</wp:posOffset>
                </wp:positionH>
                <wp:positionV relativeFrom="paragraph">
                  <wp:posOffset>289304</wp:posOffset>
                </wp:positionV>
                <wp:extent cx="685800" cy="685800"/>
                <wp:effectExtent l="19050" t="19050" r="19050" b="19050"/>
                <wp:wrapNone/>
                <wp:docPr id="421136648" name="Group 19">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85800"/>
                          <a:chOff x="0" y="0"/>
                          <a:chExt cx="782131" cy="766119"/>
                        </a:xfrm>
                      </wpg:grpSpPr>
                      <pic:pic xmlns:pic="http://schemas.openxmlformats.org/drawingml/2006/picture">
                        <pic:nvPicPr>
                          <pic:cNvPr id="52685913" name="Graphic 17" descr="Puzzle pieces with solid fill"/>
                          <pic:cNvPicPr>
                            <a:picLocks noChangeAspect="1"/>
                          </pic:cNvPicPr>
                        </pic:nvPicPr>
                        <pic:blipFill>
                          <a:blip xmlns:r="http://schemas.openxmlformats.org/officeDocument/2006/relationships" r:embed="rId15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57"/>
                              </a:ext>
                            </a:extLst>
                          </a:blip>
                          <a:stretch>
                            <a:fillRect/>
                          </a:stretch>
                        </pic:blipFill>
                        <pic:spPr>
                          <a:xfrm>
                            <a:off x="55091" y="13901"/>
                            <a:ext cx="691515" cy="691515"/>
                          </a:xfrm>
                          <a:prstGeom prst="rect">
                            <a:avLst/>
                          </a:prstGeom>
                        </pic:spPr>
                      </pic:pic>
                      <wps:wsp xmlns:wps="http://schemas.microsoft.com/office/word/2010/wordprocessingShape">
                        <wps:cNvPr id="1146610310" name="Oval 18"/>
                        <wps:cNvSpPr/>
                        <wps:spPr>
                          <a:xfrm>
                            <a:off x="0" y="0"/>
                            <a:ext cx="782131" cy="766119"/>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9" o:spid="_x0000_s1072" alt="&quot;&quot;" style="width:54pt;height:54pt;margin-top:22.8pt;margin-left:-4.3pt;mso-height-relative:margin;mso-width-relative:margin;position:absolute;z-index:251736064" coordsize="7821,7661">
                <v:shape id="Graphic 17" o:spid="_x0000_s1073" type="#_x0000_t75" alt="Puzzle pieces with solid fill" style="width:6916;height:6915;left:550;mso-wrap-style:square;position:absolute;top:139;visibility:visible">
                  <v:imagedata r:id="rId158" o:title="Puzzle pieces with solid fill"/>
                </v:shape>
                <v:oval id="Oval 18" o:spid="_x0000_s1074" style="width:7821;height:7661;mso-wrap-style:square;position:absolute;visibility:visible;v-text-anchor:middle" filled="f" strokecolor="#33715b" strokeweight="3pt">
                  <v:stroke joinstyle="miter"/>
                </v:oval>
              </v:group>
            </w:pict>
          </mc:Fallback>
        </mc:AlternateContent>
      </w:r>
    </w:p>
    <w:p w:rsidR="004C7F5A" w:rsidP="004C7F5A" w14:paraId="0B5BD145" w14:textId="0A8B137F">
      <w:bookmarkStart w:id="200" w:name="_Additional_Guidance"/>
      <w:bookmarkEnd w:id="200"/>
    </w:p>
    <w:p w:rsidR="004C7F5A" w:rsidRPr="004C7F5A" w:rsidP="004C7F5A" w14:paraId="431B0B03" w14:textId="77777777"/>
    <w:p w:rsidR="004C7F5A" w:rsidRPr="004C7F5A" w:rsidP="004C7F5A" w14:paraId="74489B08" w14:textId="77777777"/>
    <w:p w:rsidR="00705BBC" w:rsidP="00705BBC" w14:paraId="010FD929" w14:textId="72424B1D">
      <w:pPr>
        <w:pStyle w:val="Heading1"/>
      </w:pPr>
      <w:bookmarkStart w:id="201" w:name="_Additional_Guidance_1"/>
      <w:bookmarkStart w:id="202" w:name="_Toc172135569"/>
      <w:bookmarkEnd w:id="201"/>
      <w:r>
        <w:t>Additional Guidance</w:t>
      </w:r>
      <w:bookmarkEnd w:id="202"/>
    </w:p>
    <w:p w:rsidR="004E7366" w:rsidP="004E7366" w14:paraId="5C5E8151" w14:textId="77777777"/>
    <w:p w:rsidR="004E7366" w:rsidRPr="004E7366" w:rsidP="004E7366" w14:paraId="3FB49ED7" w14:textId="1B934A4C">
      <w:pPr>
        <w:pStyle w:val="Sectionintrotext"/>
      </w:pPr>
      <w:r>
        <w:t>In this section:</w:t>
      </w:r>
    </w:p>
    <w:p w:rsidR="005218B6" w14:paraId="56AED0B5" w14:textId="40C2A615">
      <w:pPr>
        <w:pStyle w:val="TOC2"/>
        <w:rPr>
          <w:rFonts w:asciiTheme="minorHAnsi" w:hAnsiTheme="minorHAnsi" w:cstheme="minorBidi"/>
          <w:b w:val="0"/>
          <w:noProof/>
          <w:color w:val="auto"/>
          <w:kern w:val="2"/>
          <w:szCs w:val="24"/>
          <w:lang w:eastAsia="ja-JP"/>
          <w14:ligatures w14:val="standardContextual"/>
        </w:rPr>
      </w:pPr>
      <w:r>
        <w:fldChar w:fldCharType="begin"/>
      </w:r>
      <w:r>
        <w:instrText xml:space="preserve"> TOC \o "2-4" \h \z \u \b Step6 </w:instrText>
      </w:r>
      <w:r>
        <w:fldChar w:fldCharType="separate"/>
      </w:r>
      <w:hyperlink w:anchor="_Toc214603585" w:history="1">
        <w:r w:rsidRPr="007E22BE">
          <w:rPr>
            <w:rStyle w:val="Hyperlink"/>
            <w:noProof/>
          </w:rPr>
          <w:t>Guidance for Required Registrations</w:t>
        </w:r>
        <w:r>
          <w:rPr>
            <w:noProof/>
            <w:webHidden/>
          </w:rPr>
          <w:tab/>
        </w:r>
        <w:r>
          <w:rPr>
            <w:noProof/>
            <w:webHidden/>
          </w:rPr>
          <w:fldChar w:fldCharType="begin"/>
        </w:r>
        <w:r>
          <w:rPr>
            <w:noProof/>
            <w:webHidden/>
          </w:rPr>
          <w:instrText xml:space="preserve"> PAGEREF _Toc214603585 \h </w:instrText>
        </w:r>
        <w:r>
          <w:rPr>
            <w:noProof/>
            <w:webHidden/>
          </w:rPr>
          <w:fldChar w:fldCharType="separate"/>
        </w:r>
        <w:r w:rsidR="00E70EE0">
          <w:rPr>
            <w:noProof/>
            <w:webHidden/>
          </w:rPr>
          <w:t>63</w:t>
        </w:r>
        <w:r>
          <w:rPr>
            <w:noProof/>
            <w:webHidden/>
          </w:rPr>
          <w:fldChar w:fldCharType="end"/>
        </w:r>
      </w:hyperlink>
    </w:p>
    <w:p w:rsidR="005218B6" w14:paraId="0B898D6B" w14:textId="0F632903">
      <w:pPr>
        <w:pStyle w:val="TOC3"/>
        <w:rPr>
          <w:rFonts w:asciiTheme="minorHAnsi" w:hAnsiTheme="minorHAnsi" w:cstheme="minorBidi"/>
          <w:iCs w:val="0"/>
          <w:noProof/>
          <w:color w:val="auto"/>
          <w:kern w:val="2"/>
          <w:sz w:val="24"/>
          <w:szCs w:val="24"/>
          <w:lang w:eastAsia="ja-JP"/>
          <w14:ligatures w14:val="standardContextual"/>
        </w:rPr>
      </w:pPr>
      <w:hyperlink w:anchor="_Toc214603586" w:history="1">
        <w:r w:rsidRPr="007E22BE">
          <w:rPr>
            <w:rStyle w:val="Hyperlink"/>
            <w:noProof/>
          </w:rPr>
          <w:t>Getting a Unique Entity Identifier</w:t>
        </w:r>
        <w:r>
          <w:rPr>
            <w:noProof/>
            <w:webHidden/>
          </w:rPr>
          <w:tab/>
        </w:r>
        <w:r>
          <w:rPr>
            <w:noProof/>
            <w:webHidden/>
          </w:rPr>
          <w:fldChar w:fldCharType="begin"/>
        </w:r>
        <w:r>
          <w:rPr>
            <w:noProof/>
            <w:webHidden/>
          </w:rPr>
          <w:instrText xml:space="preserve"> PAGEREF _Toc214603586 \h </w:instrText>
        </w:r>
        <w:r>
          <w:rPr>
            <w:noProof/>
            <w:webHidden/>
          </w:rPr>
          <w:fldChar w:fldCharType="separate"/>
        </w:r>
        <w:r w:rsidR="00E70EE0">
          <w:rPr>
            <w:noProof/>
            <w:webHidden/>
          </w:rPr>
          <w:t>63</w:t>
        </w:r>
        <w:r>
          <w:rPr>
            <w:noProof/>
            <w:webHidden/>
          </w:rPr>
          <w:fldChar w:fldCharType="end"/>
        </w:r>
      </w:hyperlink>
    </w:p>
    <w:p w:rsidR="005218B6" w14:paraId="3702F74C" w14:textId="2446E2B5">
      <w:pPr>
        <w:pStyle w:val="TOC3"/>
        <w:rPr>
          <w:rFonts w:asciiTheme="minorHAnsi" w:hAnsiTheme="minorHAnsi" w:cstheme="minorBidi"/>
          <w:iCs w:val="0"/>
          <w:noProof/>
          <w:color w:val="auto"/>
          <w:kern w:val="2"/>
          <w:sz w:val="24"/>
          <w:szCs w:val="24"/>
          <w:lang w:eastAsia="ja-JP"/>
          <w14:ligatures w14:val="standardContextual"/>
        </w:rPr>
      </w:pPr>
      <w:hyperlink w:anchor="_Toc214603587" w:history="1">
        <w:r w:rsidRPr="007E22BE">
          <w:rPr>
            <w:rStyle w:val="Hyperlink"/>
            <w:noProof/>
          </w:rPr>
          <w:t>Registering with SAM</w:t>
        </w:r>
        <w:r>
          <w:rPr>
            <w:noProof/>
            <w:webHidden/>
          </w:rPr>
          <w:tab/>
        </w:r>
        <w:r>
          <w:rPr>
            <w:noProof/>
            <w:webHidden/>
          </w:rPr>
          <w:fldChar w:fldCharType="begin"/>
        </w:r>
        <w:r>
          <w:rPr>
            <w:noProof/>
            <w:webHidden/>
          </w:rPr>
          <w:instrText xml:space="preserve"> PAGEREF _Toc214603587 \h </w:instrText>
        </w:r>
        <w:r>
          <w:rPr>
            <w:noProof/>
            <w:webHidden/>
          </w:rPr>
          <w:fldChar w:fldCharType="separate"/>
        </w:r>
        <w:r w:rsidR="00E70EE0">
          <w:rPr>
            <w:noProof/>
            <w:webHidden/>
          </w:rPr>
          <w:t>63</w:t>
        </w:r>
        <w:r>
          <w:rPr>
            <w:noProof/>
            <w:webHidden/>
          </w:rPr>
          <w:fldChar w:fldCharType="end"/>
        </w:r>
      </w:hyperlink>
    </w:p>
    <w:p w:rsidR="005218B6" w14:paraId="07D5E5A5" w14:textId="5AF76F4D">
      <w:pPr>
        <w:pStyle w:val="TOC3"/>
        <w:rPr>
          <w:rFonts w:asciiTheme="minorHAnsi" w:hAnsiTheme="minorHAnsi" w:cstheme="minorBidi"/>
          <w:iCs w:val="0"/>
          <w:noProof/>
          <w:color w:val="auto"/>
          <w:kern w:val="2"/>
          <w:sz w:val="24"/>
          <w:szCs w:val="24"/>
          <w:lang w:eastAsia="ja-JP"/>
          <w14:ligatures w14:val="standardContextual"/>
        </w:rPr>
      </w:pPr>
      <w:hyperlink w:anchor="_Toc214603588" w:history="1">
        <w:r w:rsidRPr="007E22BE">
          <w:rPr>
            <w:rStyle w:val="Hyperlink"/>
            <w:noProof/>
          </w:rPr>
          <w:t>Registering with Grants.gov</w:t>
        </w:r>
        <w:r>
          <w:rPr>
            <w:noProof/>
            <w:webHidden/>
          </w:rPr>
          <w:tab/>
        </w:r>
        <w:r>
          <w:rPr>
            <w:noProof/>
            <w:webHidden/>
          </w:rPr>
          <w:fldChar w:fldCharType="begin"/>
        </w:r>
        <w:r>
          <w:rPr>
            <w:noProof/>
            <w:webHidden/>
          </w:rPr>
          <w:instrText xml:space="preserve"> PAGEREF _Toc214603588 \h </w:instrText>
        </w:r>
        <w:r>
          <w:rPr>
            <w:noProof/>
            <w:webHidden/>
          </w:rPr>
          <w:fldChar w:fldCharType="separate"/>
        </w:r>
        <w:r w:rsidR="00E70EE0">
          <w:rPr>
            <w:noProof/>
            <w:webHidden/>
          </w:rPr>
          <w:t>64</w:t>
        </w:r>
        <w:r>
          <w:rPr>
            <w:noProof/>
            <w:webHidden/>
          </w:rPr>
          <w:fldChar w:fldCharType="end"/>
        </w:r>
      </w:hyperlink>
    </w:p>
    <w:p w:rsidR="005218B6" w14:paraId="33D7A5E9" w14:textId="1877950A">
      <w:pPr>
        <w:pStyle w:val="TOC2"/>
        <w:rPr>
          <w:rFonts w:asciiTheme="minorHAnsi" w:hAnsiTheme="minorHAnsi" w:cstheme="minorBidi"/>
          <w:b w:val="0"/>
          <w:noProof/>
          <w:color w:val="auto"/>
          <w:kern w:val="2"/>
          <w:szCs w:val="24"/>
          <w:lang w:eastAsia="ja-JP"/>
          <w14:ligatures w14:val="standardContextual"/>
        </w:rPr>
      </w:pPr>
      <w:hyperlink w:anchor="_Toc214603589" w:history="1">
        <w:r w:rsidRPr="007E22BE">
          <w:rPr>
            <w:rStyle w:val="Hyperlink"/>
            <w:noProof/>
          </w:rPr>
          <w:t>Guidance for Completing Forms and Other Application Components</w:t>
        </w:r>
        <w:r>
          <w:rPr>
            <w:noProof/>
            <w:webHidden/>
          </w:rPr>
          <w:tab/>
        </w:r>
        <w:r>
          <w:rPr>
            <w:noProof/>
            <w:webHidden/>
          </w:rPr>
          <w:fldChar w:fldCharType="begin"/>
        </w:r>
        <w:r>
          <w:rPr>
            <w:noProof/>
            <w:webHidden/>
          </w:rPr>
          <w:instrText xml:space="preserve"> PAGEREF _Toc214603589 \h </w:instrText>
        </w:r>
        <w:r>
          <w:rPr>
            <w:noProof/>
            <w:webHidden/>
          </w:rPr>
          <w:fldChar w:fldCharType="separate"/>
        </w:r>
        <w:r w:rsidR="00E70EE0">
          <w:rPr>
            <w:noProof/>
            <w:webHidden/>
          </w:rPr>
          <w:t>65</w:t>
        </w:r>
        <w:r>
          <w:rPr>
            <w:noProof/>
            <w:webHidden/>
          </w:rPr>
          <w:fldChar w:fldCharType="end"/>
        </w:r>
      </w:hyperlink>
    </w:p>
    <w:p w:rsidR="005218B6" w14:paraId="7304B39C" w14:textId="78D78511">
      <w:pPr>
        <w:pStyle w:val="TOC3"/>
        <w:rPr>
          <w:rFonts w:asciiTheme="minorHAnsi" w:hAnsiTheme="minorHAnsi" w:cstheme="minorBidi"/>
          <w:iCs w:val="0"/>
          <w:noProof/>
          <w:color w:val="auto"/>
          <w:kern w:val="2"/>
          <w:sz w:val="24"/>
          <w:szCs w:val="24"/>
          <w:lang w:eastAsia="ja-JP"/>
          <w14:ligatures w14:val="standardContextual"/>
        </w:rPr>
      </w:pPr>
      <w:hyperlink w:anchor="_Toc214603590" w:history="1">
        <w:r w:rsidRPr="007E22BE">
          <w:rPr>
            <w:rStyle w:val="Hyperlink"/>
            <w:noProof/>
          </w:rPr>
          <w:t>Grants.gov Forms</w:t>
        </w:r>
        <w:r>
          <w:rPr>
            <w:noProof/>
            <w:webHidden/>
          </w:rPr>
          <w:tab/>
        </w:r>
        <w:r>
          <w:rPr>
            <w:noProof/>
            <w:webHidden/>
          </w:rPr>
          <w:fldChar w:fldCharType="begin"/>
        </w:r>
        <w:r>
          <w:rPr>
            <w:noProof/>
            <w:webHidden/>
          </w:rPr>
          <w:instrText xml:space="preserve"> PAGEREF _Toc214603590 \h </w:instrText>
        </w:r>
        <w:r>
          <w:rPr>
            <w:noProof/>
            <w:webHidden/>
          </w:rPr>
          <w:fldChar w:fldCharType="separate"/>
        </w:r>
        <w:r w:rsidR="00E70EE0">
          <w:rPr>
            <w:noProof/>
            <w:webHidden/>
          </w:rPr>
          <w:t>65</w:t>
        </w:r>
        <w:r>
          <w:rPr>
            <w:noProof/>
            <w:webHidden/>
          </w:rPr>
          <w:fldChar w:fldCharType="end"/>
        </w:r>
      </w:hyperlink>
    </w:p>
    <w:p w:rsidR="005218B6" w14:paraId="166B4AF4" w14:textId="1ACAE495">
      <w:pPr>
        <w:pStyle w:val="TOC4"/>
        <w:tabs>
          <w:tab w:val="right" w:leader="dot" w:pos="9350"/>
        </w:tabs>
        <w:rPr>
          <w:rFonts w:asciiTheme="minorHAnsi" w:hAnsiTheme="minorHAnsi" w:cstheme="minorBidi"/>
          <w:noProof/>
          <w:color w:val="auto"/>
          <w:kern w:val="2"/>
          <w:sz w:val="24"/>
          <w:szCs w:val="24"/>
          <w:lang w:eastAsia="ja-JP"/>
          <w14:ligatures w14:val="standardContextual"/>
        </w:rPr>
      </w:pPr>
      <w:hyperlink w:anchor="_Toc214603591" w:history="1">
        <w:r w:rsidRPr="007E22BE">
          <w:rPr>
            <w:rStyle w:val="Hyperlink"/>
            <w:noProof/>
          </w:rPr>
          <w:t>SF-424S Form</w:t>
        </w:r>
        <w:r>
          <w:rPr>
            <w:noProof/>
            <w:webHidden/>
          </w:rPr>
          <w:tab/>
        </w:r>
        <w:r>
          <w:rPr>
            <w:noProof/>
            <w:webHidden/>
          </w:rPr>
          <w:fldChar w:fldCharType="begin"/>
        </w:r>
        <w:r>
          <w:rPr>
            <w:noProof/>
            <w:webHidden/>
          </w:rPr>
          <w:instrText xml:space="preserve"> PAGEREF _Toc214603591 \h </w:instrText>
        </w:r>
        <w:r>
          <w:rPr>
            <w:noProof/>
            <w:webHidden/>
          </w:rPr>
          <w:fldChar w:fldCharType="separate"/>
        </w:r>
        <w:r w:rsidR="00E70EE0">
          <w:rPr>
            <w:noProof/>
            <w:webHidden/>
          </w:rPr>
          <w:t>65</w:t>
        </w:r>
        <w:r>
          <w:rPr>
            <w:noProof/>
            <w:webHidden/>
          </w:rPr>
          <w:fldChar w:fldCharType="end"/>
        </w:r>
      </w:hyperlink>
    </w:p>
    <w:p w:rsidR="005218B6" w14:paraId="2D27400B" w14:textId="049B715B">
      <w:pPr>
        <w:pStyle w:val="TOC4"/>
        <w:tabs>
          <w:tab w:val="right" w:leader="dot" w:pos="9350"/>
        </w:tabs>
        <w:rPr>
          <w:rFonts w:asciiTheme="minorHAnsi" w:hAnsiTheme="minorHAnsi" w:cstheme="minorBidi"/>
          <w:noProof/>
          <w:color w:val="auto"/>
          <w:kern w:val="2"/>
          <w:sz w:val="24"/>
          <w:szCs w:val="24"/>
          <w:lang w:eastAsia="ja-JP"/>
          <w14:ligatures w14:val="standardContextual"/>
        </w:rPr>
      </w:pPr>
      <w:hyperlink w:anchor="_Toc214603592" w:history="1">
        <w:r w:rsidRPr="007E22BE">
          <w:rPr>
            <w:rStyle w:val="Hyperlink"/>
            <w:noProof/>
          </w:rPr>
          <w:t>IMLS Library – Discretionary Program Information Form (PIF)</w:t>
        </w:r>
        <w:r>
          <w:rPr>
            <w:noProof/>
            <w:webHidden/>
          </w:rPr>
          <w:tab/>
        </w:r>
        <w:r>
          <w:rPr>
            <w:noProof/>
            <w:webHidden/>
          </w:rPr>
          <w:fldChar w:fldCharType="begin"/>
        </w:r>
        <w:r>
          <w:rPr>
            <w:noProof/>
            <w:webHidden/>
          </w:rPr>
          <w:instrText xml:space="preserve"> PAGEREF _Toc214603592 \h </w:instrText>
        </w:r>
        <w:r>
          <w:rPr>
            <w:noProof/>
            <w:webHidden/>
          </w:rPr>
          <w:fldChar w:fldCharType="separate"/>
        </w:r>
        <w:r w:rsidR="00E70EE0">
          <w:rPr>
            <w:noProof/>
            <w:webHidden/>
          </w:rPr>
          <w:t>69</w:t>
        </w:r>
        <w:r>
          <w:rPr>
            <w:noProof/>
            <w:webHidden/>
          </w:rPr>
          <w:fldChar w:fldCharType="end"/>
        </w:r>
      </w:hyperlink>
    </w:p>
    <w:p w:rsidR="005218B6" w14:paraId="55D0B1D3" w14:textId="2C321E91">
      <w:pPr>
        <w:pStyle w:val="TOC3"/>
        <w:rPr>
          <w:rFonts w:asciiTheme="minorHAnsi" w:hAnsiTheme="minorHAnsi" w:cstheme="minorBidi"/>
          <w:iCs w:val="0"/>
          <w:noProof/>
          <w:color w:val="auto"/>
          <w:kern w:val="2"/>
          <w:sz w:val="24"/>
          <w:szCs w:val="24"/>
          <w:lang w:eastAsia="ja-JP"/>
          <w14:ligatures w14:val="standardContextual"/>
        </w:rPr>
      </w:pPr>
      <w:hyperlink w:anchor="_Toc214603593" w:history="1">
        <w:r w:rsidRPr="007E22BE">
          <w:rPr>
            <w:rStyle w:val="Hyperlink"/>
            <w:noProof/>
          </w:rPr>
          <w:t>IMLS Budget Form</w:t>
        </w:r>
        <w:r>
          <w:rPr>
            <w:noProof/>
            <w:webHidden/>
          </w:rPr>
          <w:tab/>
        </w:r>
        <w:r>
          <w:rPr>
            <w:noProof/>
            <w:webHidden/>
          </w:rPr>
          <w:fldChar w:fldCharType="begin"/>
        </w:r>
        <w:r>
          <w:rPr>
            <w:noProof/>
            <w:webHidden/>
          </w:rPr>
          <w:instrText xml:space="preserve"> PAGEREF _Toc214603593 \h </w:instrText>
        </w:r>
        <w:r>
          <w:rPr>
            <w:noProof/>
            <w:webHidden/>
          </w:rPr>
          <w:fldChar w:fldCharType="separate"/>
        </w:r>
        <w:r w:rsidR="00E70EE0">
          <w:rPr>
            <w:noProof/>
            <w:webHidden/>
          </w:rPr>
          <w:t>71</w:t>
        </w:r>
        <w:r>
          <w:rPr>
            <w:noProof/>
            <w:webHidden/>
          </w:rPr>
          <w:fldChar w:fldCharType="end"/>
        </w:r>
      </w:hyperlink>
    </w:p>
    <w:p w:rsidR="005218B6" w14:paraId="4242BE99" w14:textId="688BF741">
      <w:pPr>
        <w:pStyle w:val="TOC4"/>
        <w:tabs>
          <w:tab w:val="right" w:leader="dot" w:pos="9350"/>
        </w:tabs>
        <w:rPr>
          <w:rFonts w:asciiTheme="minorHAnsi" w:hAnsiTheme="minorHAnsi" w:cstheme="minorBidi"/>
          <w:noProof/>
          <w:color w:val="auto"/>
          <w:kern w:val="2"/>
          <w:sz w:val="24"/>
          <w:szCs w:val="24"/>
          <w:lang w:eastAsia="ja-JP"/>
          <w14:ligatures w14:val="standardContextual"/>
        </w:rPr>
      </w:pPr>
      <w:hyperlink w:anchor="_Toc214603594" w:history="1">
        <w:r w:rsidRPr="007E22BE">
          <w:rPr>
            <w:rStyle w:val="Hyperlink"/>
            <w:noProof/>
          </w:rPr>
          <w:t>Cost Share in the Budget</w:t>
        </w:r>
        <w:r>
          <w:rPr>
            <w:noProof/>
            <w:webHidden/>
          </w:rPr>
          <w:tab/>
        </w:r>
        <w:r>
          <w:rPr>
            <w:noProof/>
            <w:webHidden/>
          </w:rPr>
          <w:fldChar w:fldCharType="begin"/>
        </w:r>
        <w:r>
          <w:rPr>
            <w:noProof/>
            <w:webHidden/>
          </w:rPr>
          <w:instrText xml:space="preserve"> PAGEREF _Toc214603594 \h </w:instrText>
        </w:r>
        <w:r>
          <w:rPr>
            <w:noProof/>
            <w:webHidden/>
          </w:rPr>
          <w:fldChar w:fldCharType="separate"/>
        </w:r>
        <w:r w:rsidR="00E70EE0">
          <w:rPr>
            <w:noProof/>
            <w:webHidden/>
          </w:rPr>
          <w:t>73</w:t>
        </w:r>
        <w:r>
          <w:rPr>
            <w:noProof/>
            <w:webHidden/>
          </w:rPr>
          <w:fldChar w:fldCharType="end"/>
        </w:r>
      </w:hyperlink>
    </w:p>
    <w:p w:rsidR="005218B6" w14:paraId="1596D059" w14:textId="41BE3D9E">
      <w:pPr>
        <w:pStyle w:val="TOC4"/>
        <w:tabs>
          <w:tab w:val="right" w:leader="dot" w:pos="9350"/>
        </w:tabs>
        <w:rPr>
          <w:rFonts w:asciiTheme="minorHAnsi" w:hAnsiTheme="minorHAnsi" w:cstheme="minorBidi"/>
          <w:noProof/>
          <w:color w:val="auto"/>
          <w:kern w:val="2"/>
          <w:sz w:val="24"/>
          <w:szCs w:val="24"/>
          <w:lang w:eastAsia="ja-JP"/>
          <w14:ligatures w14:val="standardContextual"/>
        </w:rPr>
      </w:pPr>
      <w:hyperlink w:anchor="_Toc214603595" w:history="1">
        <w:r w:rsidRPr="007E22BE">
          <w:rPr>
            <w:rStyle w:val="Hyperlink"/>
            <w:noProof/>
          </w:rPr>
          <w:t>Indirect Costs in the Budget</w:t>
        </w:r>
        <w:r>
          <w:rPr>
            <w:noProof/>
            <w:webHidden/>
          </w:rPr>
          <w:tab/>
        </w:r>
        <w:r>
          <w:rPr>
            <w:noProof/>
            <w:webHidden/>
          </w:rPr>
          <w:fldChar w:fldCharType="begin"/>
        </w:r>
        <w:r>
          <w:rPr>
            <w:noProof/>
            <w:webHidden/>
          </w:rPr>
          <w:instrText xml:space="preserve"> PAGEREF _Toc214603595 \h </w:instrText>
        </w:r>
        <w:r>
          <w:rPr>
            <w:noProof/>
            <w:webHidden/>
          </w:rPr>
          <w:fldChar w:fldCharType="separate"/>
        </w:r>
        <w:r w:rsidR="00E70EE0">
          <w:rPr>
            <w:noProof/>
            <w:webHidden/>
          </w:rPr>
          <w:t>74</w:t>
        </w:r>
        <w:r>
          <w:rPr>
            <w:noProof/>
            <w:webHidden/>
          </w:rPr>
          <w:fldChar w:fldCharType="end"/>
        </w:r>
      </w:hyperlink>
    </w:p>
    <w:p w:rsidR="005218B6" w14:paraId="55C394DD" w14:textId="6E061A8B">
      <w:pPr>
        <w:pStyle w:val="TOC4"/>
        <w:tabs>
          <w:tab w:val="right" w:leader="dot" w:pos="9350"/>
        </w:tabs>
        <w:rPr>
          <w:rFonts w:asciiTheme="minorHAnsi" w:hAnsiTheme="minorHAnsi" w:cstheme="minorBidi"/>
          <w:noProof/>
          <w:color w:val="auto"/>
          <w:kern w:val="2"/>
          <w:sz w:val="24"/>
          <w:szCs w:val="24"/>
          <w:lang w:eastAsia="ja-JP"/>
          <w14:ligatures w14:val="standardContextual"/>
        </w:rPr>
      </w:pPr>
      <w:hyperlink w:anchor="_Toc214603596" w:history="1">
        <w:r w:rsidRPr="007E22BE">
          <w:rPr>
            <w:rStyle w:val="Hyperlink"/>
            <w:noProof/>
          </w:rPr>
          <w:t>Student Support Costs in the Budget</w:t>
        </w:r>
        <w:r>
          <w:rPr>
            <w:noProof/>
            <w:webHidden/>
          </w:rPr>
          <w:tab/>
        </w:r>
        <w:r>
          <w:rPr>
            <w:noProof/>
            <w:webHidden/>
          </w:rPr>
          <w:fldChar w:fldCharType="begin"/>
        </w:r>
        <w:r>
          <w:rPr>
            <w:noProof/>
            <w:webHidden/>
          </w:rPr>
          <w:instrText xml:space="preserve"> PAGEREF _Toc214603596 \h </w:instrText>
        </w:r>
        <w:r>
          <w:rPr>
            <w:noProof/>
            <w:webHidden/>
          </w:rPr>
          <w:fldChar w:fldCharType="separate"/>
        </w:r>
        <w:r w:rsidR="00E70EE0">
          <w:rPr>
            <w:noProof/>
            <w:webHidden/>
          </w:rPr>
          <w:t>77</w:t>
        </w:r>
        <w:r>
          <w:rPr>
            <w:noProof/>
            <w:webHidden/>
          </w:rPr>
          <w:fldChar w:fldCharType="end"/>
        </w:r>
      </w:hyperlink>
    </w:p>
    <w:p w:rsidR="005218B6" w14:paraId="4B32B468" w14:textId="7C34D096">
      <w:pPr>
        <w:pStyle w:val="TOC3"/>
        <w:rPr>
          <w:rFonts w:asciiTheme="minorHAnsi" w:hAnsiTheme="minorHAnsi" w:cstheme="minorBidi"/>
          <w:iCs w:val="0"/>
          <w:noProof/>
          <w:color w:val="auto"/>
          <w:kern w:val="2"/>
          <w:sz w:val="24"/>
          <w:szCs w:val="24"/>
          <w:lang w:eastAsia="ja-JP"/>
          <w14:ligatures w14:val="standardContextual"/>
        </w:rPr>
      </w:pPr>
      <w:hyperlink w:anchor="_Toc214603597" w:history="1">
        <w:r w:rsidRPr="007E22BE">
          <w:rPr>
            <w:rStyle w:val="Hyperlink"/>
            <w:noProof/>
          </w:rPr>
          <w:t>Budget Justification</w:t>
        </w:r>
        <w:r>
          <w:rPr>
            <w:noProof/>
            <w:webHidden/>
          </w:rPr>
          <w:tab/>
        </w:r>
        <w:r>
          <w:rPr>
            <w:noProof/>
            <w:webHidden/>
          </w:rPr>
          <w:fldChar w:fldCharType="begin"/>
        </w:r>
        <w:r>
          <w:rPr>
            <w:noProof/>
            <w:webHidden/>
          </w:rPr>
          <w:instrText xml:space="preserve"> PAGEREF _Toc214603597 \h </w:instrText>
        </w:r>
        <w:r>
          <w:rPr>
            <w:noProof/>
            <w:webHidden/>
          </w:rPr>
          <w:fldChar w:fldCharType="separate"/>
        </w:r>
        <w:r w:rsidR="00E70EE0">
          <w:rPr>
            <w:noProof/>
            <w:webHidden/>
          </w:rPr>
          <w:t>77</w:t>
        </w:r>
        <w:r>
          <w:rPr>
            <w:noProof/>
            <w:webHidden/>
          </w:rPr>
          <w:fldChar w:fldCharType="end"/>
        </w:r>
      </w:hyperlink>
    </w:p>
    <w:p w:rsidR="005218B6" w14:paraId="733FD69D" w14:textId="6EBEE7DF">
      <w:pPr>
        <w:pStyle w:val="TOC3"/>
        <w:rPr>
          <w:rFonts w:asciiTheme="minorHAnsi" w:hAnsiTheme="minorHAnsi" w:cstheme="minorBidi"/>
          <w:iCs w:val="0"/>
          <w:noProof/>
          <w:color w:val="auto"/>
          <w:kern w:val="2"/>
          <w:sz w:val="24"/>
          <w:szCs w:val="24"/>
          <w:lang w:eastAsia="ja-JP"/>
          <w14:ligatures w14:val="standardContextual"/>
        </w:rPr>
      </w:pPr>
      <w:hyperlink w:anchor="_Toc214603598" w:history="1">
        <w:r w:rsidRPr="007E22BE">
          <w:rPr>
            <w:rStyle w:val="Hyperlink"/>
            <w:noProof/>
          </w:rPr>
          <w:t>Proof of Private, Nonprofit Status</w:t>
        </w:r>
        <w:r>
          <w:rPr>
            <w:noProof/>
            <w:webHidden/>
          </w:rPr>
          <w:tab/>
        </w:r>
        <w:r>
          <w:rPr>
            <w:noProof/>
            <w:webHidden/>
          </w:rPr>
          <w:fldChar w:fldCharType="begin"/>
        </w:r>
        <w:r>
          <w:rPr>
            <w:noProof/>
            <w:webHidden/>
          </w:rPr>
          <w:instrText xml:space="preserve"> PAGEREF _Toc214603598 \h </w:instrText>
        </w:r>
        <w:r>
          <w:rPr>
            <w:noProof/>
            <w:webHidden/>
          </w:rPr>
          <w:fldChar w:fldCharType="separate"/>
        </w:r>
        <w:r w:rsidR="00E70EE0">
          <w:rPr>
            <w:noProof/>
            <w:webHidden/>
          </w:rPr>
          <w:t>80</w:t>
        </w:r>
        <w:r>
          <w:rPr>
            <w:noProof/>
            <w:webHidden/>
          </w:rPr>
          <w:fldChar w:fldCharType="end"/>
        </w:r>
      </w:hyperlink>
    </w:p>
    <w:p w:rsidR="005218B6" w14:paraId="73194742" w14:textId="12556FEA">
      <w:pPr>
        <w:pStyle w:val="TOC3"/>
        <w:rPr>
          <w:rFonts w:asciiTheme="minorHAnsi" w:hAnsiTheme="minorHAnsi" w:cstheme="minorBidi"/>
          <w:iCs w:val="0"/>
          <w:noProof/>
          <w:color w:val="auto"/>
          <w:kern w:val="2"/>
          <w:sz w:val="24"/>
          <w:szCs w:val="24"/>
          <w:lang w:eastAsia="ja-JP"/>
          <w14:ligatures w14:val="standardContextual"/>
        </w:rPr>
      </w:pPr>
      <w:hyperlink w:anchor="_Toc214603599" w:history="1">
        <w:r w:rsidRPr="007E22BE">
          <w:rPr>
            <w:rStyle w:val="Hyperlink"/>
            <w:noProof/>
          </w:rPr>
          <w:t>Digital Products Plan</w:t>
        </w:r>
        <w:r>
          <w:rPr>
            <w:noProof/>
            <w:webHidden/>
          </w:rPr>
          <w:tab/>
        </w:r>
        <w:r>
          <w:rPr>
            <w:noProof/>
            <w:webHidden/>
          </w:rPr>
          <w:fldChar w:fldCharType="begin"/>
        </w:r>
        <w:r>
          <w:rPr>
            <w:noProof/>
            <w:webHidden/>
          </w:rPr>
          <w:instrText xml:space="preserve"> PAGEREF _Toc214603599 \h </w:instrText>
        </w:r>
        <w:r>
          <w:rPr>
            <w:noProof/>
            <w:webHidden/>
          </w:rPr>
          <w:fldChar w:fldCharType="separate"/>
        </w:r>
        <w:r w:rsidR="00E70EE0">
          <w:rPr>
            <w:noProof/>
            <w:webHidden/>
          </w:rPr>
          <w:t>80</w:t>
        </w:r>
        <w:r>
          <w:rPr>
            <w:noProof/>
            <w:webHidden/>
          </w:rPr>
          <w:fldChar w:fldCharType="end"/>
        </w:r>
      </w:hyperlink>
    </w:p>
    <w:p w:rsidR="005218B6" w14:paraId="2BCFA37E" w14:textId="70FFE4C8">
      <w:pPr>
        <w:pStyle w:val="TOC3"/>
        <w:rPr>
          <w:rFonts w:asciiTheme="minorHAnsi" w:hAnsiTheme="minorHAnsi" w:cstheme="minorBidi"/>
          <w:iCs w:val="0"/>
          <w:noProof/>
          <w:color w:val="auto"/>
          <w:kern w:val="2"/>
          <w:sz w:val="24"/>
          <w:szCs w:val="24"/>
          <w:lang w:eastAsia="ja-JP"/>
          <w14:ligatures w14:val="standardContextual"/>
        </w:rPr>
      </w:pPr>
      <w:hyperlink w:anchor="_Toc214603600" w:history="1">
        <w:r w:rsidRPr="007E22BE">
          <w:rPr>
            <w:rStyle w:val="Hyperlink"/>
            <w:noProof/>
          </w:rPr>
          <w:t>Public Access Plan for Research Projects</w:t>
        </w:r>
        <w:r>
          <w:rPr>
            <w:noProof/>
            <w:webHidden/>
          </w:rPr>
          <w:tab/>
        </w:r>
        <w:r>
          <w:rPr>
            <w:noProof/>
            <w:webHidden/>
          </w:rPr>
          <w:fldChar w:fldCharType="begin"/>
        </w:r>
        <w:r>
          <w:rPr>
            <w:noProof/>
            <w:webHidden/>
          </w:rPr>
          <w:instrText xml:space="preserve"> PAGEREF _Toc214603600 \h </w:instrText>
        </w:r>
        <w:r>
          <w:rPr>
            <w:noProof/>
            <w:webHidden/>
          </w:rPr>
          <w:fldChar w:fldCharType="separate"/>
        </w:r>
        <w:r w:rsidR="00E70EE0">
          <w:rPr>
            <w:noProof/>
            <w:webHidden/>
          </w:rPr>
          <w:t>84</w:t>
        </w:r>
        <w:r>
          <w:rPr>
            <w:noProof/>
            <w:webHidden/>
          </w:rPr>
          <w:fldChar w:fldCharType="end"/>
        </w:r>
      </w:hyperlink>
    </w:p>
    <w:p w:rsidR="00C57323" w:rsidRPr="00C57323" w:rsidP="00C57323" w14:paraId="5147F4D7" w14:textId="56E60F37">
      <w:r>
        <w:fldChar w:fldCharType="end"/>
      </w:r>
    </w:p>
    <w:p w:rsidR="00A03F4F" w:rsidRPr="00696C29" w:rsidP="00C10168" w14:paraId="383EFDC0" w14:textId="3E0DA590">
      <w:pPr>
        <w:pStyle w:val="Heading2"/>
        <w:numPr>
          <w:ilvl w:val="0"/>
          <w:numId w:val="0"/>
        </w:numPr>
      </w:pPr>
      <w:bookmarkStart w:id="203" w:name="_Appendix_One_–"/>
      <w:bookmarkStart w:id="204" w:name="_Appendix_Two_One"/>
      <w:bookmarkStart w:id="205" w:name="_Toc172135570"/>
      <w:bookmarkStart w:id="206" w:name="_Toc214603585"/>
      <w:bookmarkStart w:id="207" w:name="Step6"/>
      <w:bookmarkEnd w:id="203"/>
      <w:bookmarkEnd w:id="204"/>
      <w:r w:rsidRPr="00CA024E">
        <w:t xml:space="preserve">Guidance for </w:t>
      </w:r>
      <w:r w:rsidRPr="00696C29" w:rsidR="00641364">
        <w:t xml:space="preserve">Required </w:t>
      </w:r>
      <w:r w:rsidRPr="00696C29">
        <w:t>Registrations</w:t>
      </w:r>
      <w:bookmarkEnd w:id="205"/>
      <w:bookmarkEnd w:id="206"/>
    </w:p>
    <w:p w:rsidR="00A03F4F" w:rsidRPr="00427981" w:rsidP="009C22CE" w14:paraId="1DA04B0D" w14:textId="58F7864D">
      <w:pPr>
        <w:pStyle w:val="Heading3"/>
        <w:rPr>
          <w:color w:val="auto"/>
        </w:rPr>
      </w:pPr>
      <w:bookmarkStart w:id="208" w:name="_Getting_a_D-U-N-S®"/>
      <w:bookmarkStart w:id="209" w:name="_Toc214603586"/>
      <w:bookmarkEnd w:id="208"/>
      <w:r>
        <w:t>Getting</w:t>
      </w:r>
      <w:r w:rsidRPr="00427981">
        <w:t xml:space="preserve"> </w:t>
      </w:r>
      <w:r w:rsidRPr="00427981" w:rsidR="002D7650">
        <w:t>a</w:t>
      </w:r>
      <w:r w:rsidRPr="00427981" w:rsidR="00BF7F36">
        <w:t xml:space="preserve"> Unique Entity Identifier</w:t>
      </w:r>
      <w:bookmarkEnd w:id="209"/>
    </w:p>
    <w:p w:rsidR="0092071F" w:rsidRPr="00BD7CBA" w:rsidP="00622F11" w14:paraId="36DD5CF9" w14:textId="19951C9D">
      <w:bookmarkStart w:id="210" w:name="_Registering_for_SAM.gov"/>
      <w:bookmarkEnd w:id="210"/>
      <w:r w:rsidRPr="00BD7CBA">
        <w:t xml:space="preserve">The Unique Entity Identifier (UEI) number is a non-proprietary alphanumeric identifier assigned to all entities (public and private companies, individuals, institutions, or organizations) who register to do business with the Federal Government. The UEI is requested in, and assigned by, the System for Award Management (SAM). Awardees must inform any </w:t>
      </w:r>
      <w:r w:rsidR="003040EB">
        <w:t xml:space="preserve">first-tier </w:t>
      </w:r>
      <w:r w:rsidRPr="00BD7CBA">
        <w:t xml:space="preserve">subrecipients that the awardee may not make a subaward unless the subrecipient has also obtained a UEI. </w:t>
      </w:r>
      <w:r w:rsidR="005D4A76">
        <w:t>F</w:t>
      </w:r>
      <w:r w:rsidRPr="00D109F8" w:rsidR="005D4A76">
        <w:t>irst tier subrecipients, but not second-tier subrecipients nor contractors, are required to obtain a UEI.</w:t>
      </w:r>
      <w:r w:rsidR="005D4A76">
        <w:t xml:space="preserve"> </w:t>
      </w:r>
      <w:r w:rsidRPr="00D109F8" w:rsidR="005D4A76">
        <w:t>Subrecipients are not required, however, to complete full registration in SAM.gov to obtain their UEI.</w:t>
      </w:r>
    </w:p>
    <w:p w:rsidR="00483FBF" w:rsidRPr="00BD7CBA" w:rsidP="00622F11" w14:paraId="0EE54C14" w14:textId="6C6F0EC8">
      <w:r>
        <w:t>If your organization has an</w:t>
      </w:r>
      <w:r w:rsidRPr="00BD7CBA" w:rsidR="00BF7F36">
        <w:t xml:space="preserve"> active SAM registration</w:t>
      </w:r>
      <w:r>
        <w:t>, you</w:t>
      </w:r>
      <w:r w:rsidRPr="00BD7CBA" w:rsidR="00BF7F36">
        <w:t xml:space="preserve"> can find </w:t>
      </w:r>
      <w:r>
        <w:t>your</w:t>
      </w:r>
      <w:r w:rsidRPr="00BD7CBA">
        <w:t xml:space="preserve"> </w:t>
      </w:r>
      <w:r w:rsidRPr="00BD7CBA" w:rsidR="00BF7F36">
        <w:t xml:space="preserve">assigned UEI in </w:t>
      </w:r>
      <w:r>
        <w:t>your</w:t>
      </w:r>
      <w:r w:rsidRPr="00BD7CBA">
        <w:t xml:space="preserve"> </w:t>
      </w:r>
      <w:r w:rsidRPr="00BD7CBA" w:rsidR="00BF7F36">
        <w:t xml:space="preserve">SAM record. </w:t>
      </w:r>
      <w:r w:rsidRPr="00F91AC6" w:rsidR="00CF5E26">
        <w:rPr>
          <w:highlight w:val="yellow"/>
        </w:rPr>
        <w:t>The organization’s UEI must be active at the time of application and award.</w:t>
      </w:r>
      <w:r w:rsidR="00CF5E26">
        <w:t xml:space="preserve"> </w:t>
      </w:r>
      <w:r>
        <w:t>If you don’t yet have an</w:t>
      </w:r>
      <w:r w:rsidRPr="00BD7CBA" w:rsidR="00BF7F36">
        <w:t xml:space="preserve"> active SAM registration</w:t>
      </w:r>
      <w:r>
        <w:t>,</w:t>
      </w:r>
      <w:r w:rsidRPr="00BD7CBA" w:rsidR="00BF7F36">
        <w:t xml:space="preserve"> </w:t>
      </w:r>
      <w:r>
        <w:t xml:space="preserve">you </w:t>
      </w:r>
      <w:r w:rsidRPr="00BD7CBA" w:rsidR="002D7650">
        <w:t xml:space="preserve">will receive a UEI when </w:t>
      </w:r>
      <w:r>
        <w:t>you</w:t>
      </w:r>
      <w:r w:rsidRPr="00BD7CBA">
        <w:t xml:space="preserve"> </w:t>
      </w:r>
      <w:r w:rsidRPr="00BD7CBA" w:rsidR="00BF7F36">
        <w:t>register in SAM.</w:t>
      </w:r>
    </w:p>
    <w:p w:rsidR="00EC46FD" w:rsidRPr="00BD7CBA" w:rsidP="00622F11" w14:paraId="24B11327" w14:textId="4D07903C">
      <w:hyperlink r:id="rId159" w:history="1">
        <w:r w:rsidRPr="001E435D">
          <w:rPr>
            <w:rStyle w:val="Hyperlink"/>
          </w:rPr>
          <w:t>Learn more about the UEI</w:t>
        </w:r>
      </w:hyperlink>
      <w:r>
        <w:t>.</w:t>
      </w:r>
      <w:bookmarkStart w:id="211" w:name="_Registering_with_SAM"/>
      <w:bookmarkEnd w:id="211"/>
    </w:p>
    <w:p w:rsidR="00FA7E35" w:rsidP="009C22CE" w14:paraId="00B7CA8D" w14:textId="48883278">
      <w:pPr>
        <w:pStyle w:val="Heading3"/>
      </w:pPr>
      <w:bookmarkStart w:id="212" w:name="_Toc214603587"/>
      <w:r w:rsidRPr="00427981">
        <w:t xml:space="preserve">Registering </w:t>
      </w:r>
      <w:r w:rsidRPr="00427981" w:rsidR="001819F7">
        <w:t>with</w:t>
      </w:r>
      <w:r w:rsidRPr="00427981">
        <w:t xml:space="preserve"> </w:t>
      </w:r>
      <w:r w:rsidRPr="00427981" w:rsidR="00AC2704">
        <w:t>SAM</w:t>
      </w:r>
      <w:bookmarkEnd w:id="212"/>
      <w:r w:rsidR="006B2B8E">
        <w:t xml:space="preserve"> </w:t>
      </w:r>
    </w:p>
    <w:p w:rsidR="00DE3877" w:rsidRPr="00BD7CBA" w:rsidP="00622F11" w14:paraId="7CD6F2BF" w14:textId="33A0955A">
      <w:r w:rsidRPr="00BD7CBA">
        <w:t xml:space="preserve">The System for Award Management (SAM) is a federal repository that centralizes information about grant applicants and </w:t>
      </w:r>
      <w:r w:rsidRPr="00BD7CBA" w:rsidR="007F189D">
        <w:t>awardee</w:t>
      </w:r>
      <w:r w:rsidR="00222B1E">
        <w:t>s</w:t>
      </w:r>
      <w:r w:rsidRPr="00BD7CBA">
        <w:t xml:space="preserve">. </w:t>
      </w:r>
      <w:r w:rsidR="006644B9">
        <w:t xml:space="preserve">It is always free to all users. </w:t>
      </w:r>
      <w:r w:rsidR="00AA1E50">
        <w:t>You</w:t>
      </w:r>
      <w:r w:rsidRPr="00BD7CBA" w:rsidR="00AA1E50">
        <w:t xml:space="preserve"> </w:t>
      </w:r>
      <w:r w:rsidRPr="00BD7CBA">
        <w:t>must register with SAM before register</w:t>
      </w:r>
      <w:r w:rsidRPr="00BD7CBA" w:rsidR="00AC6A01">
        <w:t>ing</w:t>
      </w:r>
      <w:r w:rsidRPr="00BD7CBA">
        <w:t xml:space="preserve"> with Grants.gov. </w:t>
      </w:r>
      <w:hyperlink r:id="rId160" w:history="1">
        <w:r w:rsidR="00A8644D">
          <w:rPr>
            <w:rStyle w:val="Hyperlink"/>
          </w:rPr>
          <w:t>Learn how to check an organization’s registration status in SAM</w:t>
        </w:r>
      </w:hyperlink>
      <w:r w:rsidRPr="00BD7CBA" w:rsidR="004E13C7">
        <w:t>.</w:t>
      </w:r>
    </w:p>
    <w:p w:rsidR="00DE3877" w:rsidRPr="00BD7CBA" w:rsidP="00622F11" w14:paraId="5D2B8CF6" w14:textId="7DE0A341">
      <w:r>
        <w:t>If you’re registering</w:t>
      </w:r>
      <w:r w:rsidRPr="00BD7CBA">
        <w:t xml:space="preserve"> with SAM for the first time</w:t>
      </w:r>
      <w:r w:rsidR="002439B7">
        <w:t>, you</w:t>
      </w:r>
      <w:r w:rsidRPr="00BD7CBA">
        <w:t xml:space="preserve"> must begin by creating a SAM user account through </w:t>
      </w:r>
      <w:hyperlink r:id="rId161" w:history="1">
        <w:r w:rsidRPr="00427981" w:rsidR="00D914F4">
          <w:rPr>
            <w:rStyle w:val="Hyperlink"/>
          </w:rPr>
          <w:t>Login.gov</w:t>
        </w:r>
      </w:hyperlink>
      <w:r w:rsidRPr="00BD7CBA">
        <w:t xml:space="preserve">. </w:t>
      </w:r>
      <w:hyperlink r:id="rId162" w:history="1">
        <w:r w:rsidRPr="00427981" w:rsidR="006E38E0">
          <w:rPr>
            <w:rStyle w:val="Hyperlink"/>
          </w:rPr>
          <w:t>Click here to learn how to create a secure Login.gov account</w:t>
        </w:r>
      </w:hyperlink>
      <w:r w:rsidRPr="00BD7CBA" w:rsidR="004E13C7">
        <w:t xml:space="preserve">. </w:t>
      </w:r>
      <w:r w:rsidRPr="00BD7CBA">
        <w:t xml:space="preserve">Then </w:t>
      </w:r>
      <w:hyperlink r:id="rId9" w:history="1">
        <w:r w:rsidR="002439B7">
          <w:rPr>
            <w:rStyle w:val="Hyperlink"/>
          </w:rPr>
          <w:t>proceed to the SAM registration process</w:t>
        </w:r>
      </w:hyperlink>
      <w:r w:rsidRPr="00BD7CBA">
        <w:t>.</w:t>
      </w:r>
    </w:p>
    <w:p w:rsidR="00DE3877" w:rsidRPr="00426823" w:rsidP="00426823" w14:paraId="6ACB91B5" w14:textId="2D378B2B">
      <w:pPr>
        <w:rPr>
          <w:b/>
          <w:bCs/>
        </w:rPr>
      </w:pPr>
      <w:r w:rsidRPr="00426823">
        <w:rPr>
          <w:b/>
          <w:bCs/>
        </w:rPr>
        <w:t>We</w:t>
      </w:r>
      <w:r w:rsidRPr="00426823">
        <w:rPr>
          <w:b/>
          <w:bCs/>
        </w:rPr>
        <w:t xml:space="preserve"> recommend that </w:t>
      </w:r>
      <w:r w:rsidRPr="00426823">
        <w:rPr>
          <w:b/>
          <w:bCs/>
        </w:rPr>
        <w:t>you</w:t>
      </w:r>
      <w:r w:rsidRPr="00426823">
        <w:rPr>
          <w:b/>
          <w:bCs/>
        </w:rPr>
        <w:t xml:space="preserve"> allow several weeks to complete </w:t>
      </w:r>
      <w:r w:rsidRPr="00426823" w:rsidR="00AC6A01">
        <w:rPr>
          <w:b/>
          <w:bCs/>
        </w:rPr>
        <w:t>the</w:t>
      </w:r>
      <w:r w:rsidRPr="00426823">
        <w:rPr>
          <w:b/>
          <w:bCs/>
        </w:rPr>
        <w:t xml:space="preserve"> SAM registration.</w:t>
      </w:r>
    </w:p>
    <w:p w:rsidR="003057DC" w:rsidRPr="00BD7CBA" w:rsidP="00622F11" w14:paraId="09224C9E" w14:textId="4EC58839">
      <w:bookmarkStart w:id="213" w:name="_Hlk104572903"/>
      <w:r>
        <w:t>You</w:t>
      </w:r>
      <w:r w:rsidRPr="00BD7CBA">
        <w:t xml:space="preserve"> must </w:t>
      </w:r>
      <w:r w:rsidRPr="00BD7CBA" w:rsidR="00C92518">
        <w:t>always maintain an active SAM registration with current information</w:t>
      </w:r>
      <w:r w:rsidRPr="00BD7CBA">
        <w:t xml:space="preserve"> </w:t>
      </w:r>
      <w:r w:rsidRPr="00BD7CBA" w:rsidR="00156402">
        <w:t>while</w:t>
      </w:r>
      <w:r w:rsidRPr="00BD7CBA">
        <w:t xml:space="preserve"> </w:t>
      </w:r>
      <w:r>
        <w:t>you have</w:t>
      </w:r>
      <w:r w:rsidRPr="00BD7CBA">
        <w:t xml:space="preserve"> an active award or an application under consideration. </w:t>
      </w:r>
      <w:r w:rsidR="00B61934">
        <w:t>We</w:t>
      </w:r>
      <w:r w:rsidRPr="00BD7CBA">
        <w:t xml:space="preserve"> may not make an award to </w:t>
      </w:r>
      <w:r w:rsidR="00C2528E">
        <w:t xml:space="preserve">you </w:t>
      </w:r>
      <w:r>
        <w:t>until you</w:t>
      </w:r>
      <w:r w:rsidRPr="00BD7CBA">
        <w:t xml:space="preserve"> ha</w:t>
      </w:r>
      <w:r>
        <w:t>ve</w:t>
      </w:r>
      <w:r w:rsidRPr="00BD7CBA">
        <w:t xml:space="preserve"> complied with all applicable Unique Entity Identifier and </w:t>
      </w:r>
      <w:r w:rsidRPr="00BD7CBA" w:rsidR="000B76F7">
        <w:t xml:space="preserve">SAM </w:t>
      </w:r>
      <w:r w:rsidR="000B76F7">
        <w:t xml:space="preserve">registration </w:t>
      </w:r>
      <w:r w:rsidRPr="00BD7CBA" w:rsidR="000B76F7">
        <w:t>requirements</w:t>
      </w:r>
      <w:r w:rsidR="000B76F7">
        <w:t>. If you have</w:t>
      </w:r>
      <w:r w:rsidRPr="00BD7CBA" w:rsidR="000B76F7">
        <w:t xml:space="preserve"> not fully complied with the requirements by the time </w:t>
      </w:r>
      <w:r w:rsidR="000B76F7">
        <w:t>we’re</w:t>
      </w:r>
      <w:r w:rsidRPr="00BD7CBA" w:rsidR="000B76F7">
        <w:t xml:space="preserve"> ready to make a federal award, </w:t>
      </w:r>
      <w:r w:rsidR="000B76F7">
        <w:t>we</w:t>
      </w:r>
      <w:r w:rsidRPr="00BD7CBA" w:rsidR="000B76F7">
        <w:t xml:space="preserve"> may </w:t>
      </w:r>
      <w:r w:rsidR="000B76F7">
        <w:t>make a</w:t>
      </w:r>
      <w:r>
        <w:t xml:space="preserve">n </w:t>
      </w:r>
      <w:r w:rsidR="000B76F7">
        <w:t>award to another applicant</w:t>
      </w:r>
      <w:bookmarkEnd w:id="213"/>
      <w:r w:rsidRPr="00BD7CBA">
        <w:t>.</w:t>
      </w:r>
    </w:p>
    <w:p w:rsidR="00EC46FD" w:rsidRPr="00BD7CBA" w:rsidP="00622F11" w14:paraId="7155E244" w14:textId="2534A3BD">
      <w:r>
        <w:t>You</w:t>
      </w:r>
      <w:r w:rsidRPr="00BD7CBA" w:rsidR="00225D29">
        <w:t xml:space="preserve"> </w:t>
      </w:r>
      <w:r w:rsidRPr="00BD7CBA" w:rsidR="00641364">
        <w:t xml:space="preserve">must renew </w:t>
      </w:r>
      <w:r>
        <w:t>your</w:t>
      </w:r>
      <w:r w:rsidRPr="00BD7CBA" w:rsidR="00641364">
        <w:t xml:space="preserve"> </w:t>
      </w:r>
      <w:r w:rsidR="00D30F80">
        <w:t xml:space="preserve">organization’s </w:t>
      </w:r>
      <w:r w:rsidRPr="00BD7CBA" w:rsidR="00641364">
        <w:t xml:space="preserve">registration in </w:t>
      </w:r>
      <w:r w:rsidRPr="00BD7CBA" w:rsidR="00AC2704">
        <w:t>SAM</w:t>
      </w:r>
      <w:r w:rsidRPr="00BD7CBA" w:rsidR="00641364">
        <w:t xml:space="preserve"> at least every 12 months</w:t>
      </w:r>
      <w:r w:rsidRPr="00BD7CBA" w:rsidR="00DD11F4">
        <w:t xml:space="preserve"> </w:t>
      </w:r>
      <w:r w:rsidRPr="00BD7CBA" w:rsidR="00E2231E">
        <w:t>or when</w:t>
      </w:r>
      <w:r w:rsidR="009705AC">
        <w:t>ever</w:t>
      </w:r>
      <w:r w:rsidRPr="00BD7CBA" w:rsidR="00641364">
        <w:t xml:space="preserve"> </w:t>
      </w:r>
      <w:r w:rsidR="0050384A">
        <w:t xml:space="preserve">your </w:t>
      </w:r>
      <w:r w:rsidR="00D30F80">
        <w:t>organization</w:t>
      </w:r>
      <w:r w:rsidR="0050384A">
        <w:t>’s</w:t>
      </w:r>
      <w:r w:rsidRPr="00BD7CBA" w:rsidR="00641364">
        <w:t xml:space="preserve"> information changes. An expired registration will prevent </w:t>
      </w:r>
      <w:r w:rsidR="00D30F80">
        <w:t>you</w:t>
      </w:r>
      <w:r w:rsidRPr="00BD7CBA" w:rsidR="00641364">
        <w:t xml:space="preserve"> </w:t>
      </w:r>
      <w:r w:rsidRPr="00BD7CBA" w:rsidR="00641364">
        <w:t xml:space="preserve">from submitting applications via Grants.gov and receiving awards or payments. </w:t>
      </w:r>
      <w:r w:rsidR="006644B9">
        <w:t>Award</w:t>
      </w:r>
      <w:r w:rsidRPr="00BD7CBA" w:rsidR="006644B9">
        <w:t xml:space="preserve"> </w:t>
      </w:r>
      <w:r w:rsidRPr="00BD7CBA" w:rsidR="00641364">
        <w:t xml:space="preserve">payments will be made to the bank account that is associated with </w:t>
      </w:r>
      <w:r w:rsidR="00D30F80">
        <w:t>your</w:t>
      </w:r>
      <w:r w:rsidRPr="00BD7CBA" w:rsidR="00AC6A01">
        <w:t xml:space="preserve"> organization’s</w:t>
      </w:r>
      <w:r w:rsidRPr="00BD7CBA" w:rsidR="00641364">
        <w:t xml:space="preserve"> </w:t>
      </w:r>
      <w:r w:rsidRPr="00BD7CBA" w:rsidR="00AC2704">
        <w:t>SAM</w:t>
      </w:r>
      <w:r w:rsidRPr="00BD7CBA" w:rsidR="00641364">
        <w:t xml:space="preserve"> registration.</w:t>
      </w:r>
      <w:bookmarkStart w:id="214" w:name="_Registering_for_Grants.gov"/>
      <w:bookmarkStart w:id="215" w:name="_Registering_with_Grants.gov"/>
      <w:bookmarkEnd w:id="214"/>
      <w:bookmarkEnd w:id="215"/>
    </w:p>
    <w:p w:rsidR="00A03F4F" w:rsidP="009C22CE" w14:paraId="0AD26451" w14:textId="2CF77F42">
      <w:pPr>
        <w:pStyle w:val="Heading3"/>
      </w:pPr>
      <w:bookmarkStart w:id="216" w:name="_Toc214603588"/>
      <w:r w:rsidRPr="00427981">
        <w:t xml:space="preserve">Registering </w:t>
      </w:r>
      <w:r w:rsidRPr="00427981" w:rsidR="00E1140C">
        <w:t>with</w:t>
      </w:r>
      <w:r w:rsidRPr="00427981">
        <w:t xml:space="preserve"> Grants.gov</w:t>
      </w:r>
      <w:bookmarkEnd w:id="216"/>
    </w:p>
    <w:p w:rsidR="00FA7E35" w:rsidRPr="00BD7CBA" w:rsidP="00DC0E36" w14:paraId="00220993" w14:textId="73F01CDA">
      <w:hyperlink r:id="rId163" w:history="1">
        <w:r w:rsidRPr="00326ED3">
          <w:rPr>
            <w:rStyle w:val="Hyperlink"/>
          </w:rPr>
          <w:t>Grants.gov</w:t>
        </w:r>
      </w:hyperlink>
      <w:r w:rsidRPr="00BD7CBA">
        <w:t xml:space="preserve"> is the centralized </w:t>
      </w:r>
      <w:r w:rsidR="009273C7">
        <w:t>website</w:t>
      </w:r>
      <w:r w:rsidRPr="00BD7CBA">
        <w:t xml:space="preserve"> for grant seekers to find and apply for federal funding opportunities.</w:t>
      </w:r>
      <w:r w:rsidRPr="00BD7CBA" w:rsidR="00032C6C">
        <w:t xml:space="preserve"> Grants.gov is owned and operated by the Federal Government and is always free to all users.</w:t>
      </w:r>
    </w:p>
    <w:p w:rsidR="00FA7E35" w:rsidRPr="00CC2987" w:rsidP="00DC0E36" w14:paraId="34D5ED72" w14:textId="2D9DF385">
      <w:pPr>
        <w:rPr>
          <w:b/>
          <w:bCs/>
        </w:rPr>
      </w:pPr>
      <w:r>
        <w:t>You</w:t>
      </w:r>
      <w:r w:rsidRPr="00BD7CBA">
        <w:t xml:space="preserve"> must </w:t>
      </w:r>
      <w:hyperlink r:id="rId10" w:history="1">
        <w:r w:rsidRPr="002D0044">
          <w:rPr>
            <w:rStyle w:val="Hyperlink"/>
          </w:rPr>
          <w:t>register with Grants.gov</w:t>
        </w:r>
      </w:hyperlink>
      <w:r w:rsidRPr="00BD7CBA">
        <w:t xml:space="preserve"> prior to </w:t>
      </w:r>
      <w:r w:rsidRPr="00BD7CBA" w:rsidR="009170FA">
        <w:t>applying</w:t>
      </w:r>
      <w:r w:rsidRPr="00BD7CBA">
        <w:t xml:space="preserve">. The multistep registration process cannot be completed in a single day. </w:t>
      </w:r>
      <w:r>
        <w:t>You</w:t>
      </w:r>
      <w:r w:rsidRPr="00BD7CBA" w:rsidR="00032C6C">
        <w:t xml:space="preserve"> should make sure </w:t>
      </w:r>
      <w:r>
        <w:t>your</w:t>
      </w:r>
      <w:r w:rsidRPr="00BD7CBA" w:rsidR="00032C6C">
        <w:t xml:space="preserve"> institution’s SAM registration is current and active before registering with Grants.gov. </w:t>
      </w:r>
      <w:r w:rsidRPr="00BD7CBA">
        <w:t xml:space="preserve">If your organization is not already registered, allow several weeks before the application deadline to complete this one-time process. </w:t>
      </w:r>
      <w:r w:rsidRPr="00CC2987">
        <w:rPr>
          <w:b/>
          <w:bCs/>
        </w:rPr>
        <w:t>Do not wait until the day of the application deadline to register.</w:t>
      </w:r>
    </w:p>
    <w:p w:rsidR="00A03F4F" w:rsidRPr="00BD7CBA" w:rsidP="00DC0E36" w14:paraId="05BA46E4" w14:textId="25FC9039">
      <w:r w:rsidRPr="00BD7CBA">
        <w:t xml:space="preserve">The Grants.gov user </w:t>
      </w:r>
      <w:r w:rsidR="00EC46FD">
        <w:t>I</w:t>
      </w:r>
      <w:r w:rsidRPr="00BD7CBA">
        <w:t xml:space="preserve">D and password </w:t>
      </w:r>
      <w:r w:rsidR="00883C59">
        <w:t>you obtain</w:t>
      </w:r>
      <w:r w:rsidRPr="00BD7CBA">
        <w:t xml:space="preserve"> </w:t>
      </w:r>
      <w:r w:rsidR="00883C59">
        <w:t>when you register</w:t>
      </w:r>
      <w:r w:rsidRPr="00BD7CBA">
        <w:t xml:space="preserve"> are required to submit </w:t>
      </w:r>
      <w:r w:rsidR="00883C59">
        <w:t>your</w:t>
      </w:r>
      <w:r w:rsidRPr="00BD7CBA">
        <w:t xml:space="preserve"> application.</w:t>
      </w:r>
    </w:p>
    <w:p w:rsidR="00A03F4F" w:rsidRPr="00BD7CBA" w:rsidP="00DC0E36" w14:paraId="42A3D9B7" w14:textId="0326C00F">
      <w:r w:rsidRPr="00BD7CBA">
        <w:t xml:space="preserve">After </w:t>
      </w:r>
      <w:r w:rsidR="00883C59">
        <w:t>your</w:t>
      </w:r>
      <w:r w:rsidRPr="00BD7CBA" w:rsidR="00AC6A01">
        <w:t xml:space="preserve"> organization</w:t>
      </w:r>
      <w:r w:rsidRPr="00BD7CBA">
        <w:t xml:space="preserve"> register</w:t>
      </w:r>
      <w:r w:rsidRPr="00BD7CBA" w:rsidR="00AC6A01">
        <w:t>s</w:t>
      </w:r>
      <w:r w:rsidRPr="00BD7CBA">
        <w:t xml:space="preserve"> with Grants.gov and create</w:t>
      </w:r>
      <w:r w:rsidRPr="00BD7CBA" w:rsidR="00AC6A01">
        <w:t>s</w:t>
      </w:r>
      <w:r w:rsidRPr="00BD7CBA">
        <w:t xml:space="preserve"> an Organizational Applicant Profile, the request for the organization’s Grants.gov roles and access is sent to t</w:t>
      </w:r>
      <w:r w:rsidRPr="00BD7CBA" w:rsidR="0043496A">
        <w:t>h</w:t>
      </w:r>
      <w:r w:rsidRPr="00BD7CBA">
        <w:t xml:space="preserve">e </w:t>
      </w:r>
      <w:r w:rsidRPr="00BD7CBA" w:rsidR="00EC46FD">
        <w:t>e</w:t>
      </w:r>
      <w:r w:rsidRPr="00BD7CBA">
        <w:t>Biz POC. T</w:t>
      </w:r>
      <w:r w:rsidRPr="00BD7CBA" w:rsidR="0043496A">
        <w:t>h</w:t>
      </w:r>
      <w:r w:rsidRPr="00BD7CBA">
        <w:t xml:space="preserve">e </w:t>
      </w:r>
      <w:r w:rsidRPr="00BD7CBA" w:rsidR="00EC46FD">
        <w:t>e</w:t>
      </w:r>
      <w:r w:rsidRPr="00BD7CBA">
        <w:t>Biz POC will then log into Grants.gov and assign the appropriate roles to individuals within the organization. This will include the Authorized Organization Representative (AOR) which will give permission to complete and submit applications on behalf of the organization</w:t>
      </w:r>
      <w:r w:rsidRPr="00BD7CBA" w:rsidR="00BB29AE">
        <w:t>.</w:t>
      </w:r>
    </w:p>
    <w:p w:rsidR="00EC46FD" w:rsidRPr="00BD7CBA" w:rsidP="0049303A" w14:paraId="1935F023" w14:textId="0BB8D423">
      <w:pPr>
        <w:ind w:right="1440"/>
      </w:pPr>
    </w:p>
    <w:p w:rsidR="005D36FA" w:rsidRPr="00BD7CBA" w:rsidP="0049303A" w14:paraId="3876D897" w14:textId="4CAEEF26">
      <w:pPr>
        <w:ind w:right="1440"/>
      </w:pPr>
      <w:r w:rsidRPr="002D0044">
        <w:rPr>
          <w:b/>
          <w:bCs/>
          <w:noProof/>
        </w:rPr>
        <w:drawing>
          <wp:anchor distT="0" distB="0" distL="114300" distR="114300" simplePos="0" relativeHeight="251737088" behindDoc="0" locked="0" layoutInCell="1" allowOverlap="1">
            <wp:simplePos x="0" y="0"/>
            <wp:positionH relativeFrom="column">
              <wp:posOffset>-71120</wp:posOffset>
            </wp:positionH>
            <wp:positionV relativeFrom="paragraph">
              <wp:posOffset>146050</wp:posOffset>
            </wp:positionV>
            <wp:extent cx="847725" cy="847725"/>
            <wp:effectExtent l="0" t="0" r="0" b="9525"/>
            <wp:wrapSquare wrapText="bothSides"/>
            <wp:docPr id="701189506" name="Graphic 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1189506" name="Graphic 6">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6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65"/>
                        </a:ext>
                      </a:extLst>
                    </a:blip>
                    <a:stretch>
                      <a:fillRect/>
                    </a:stretch>
                  </pic:blipFill>
                  <pic:spPr>
                    <a:xfrm>
                      <a:off x="0" y="0"/>
                      <a:ext cx="847725" cy="847725"/>
                    </a:xfrm>
                    <a:prstGeom prst="rect">
                      <a:avLst/>
                    </a:prstGeom>
                  </pic:spPr>
                </pic:pic>
              </a:graphicData>
            </a:graphic>
            <wp14:sizeRelH relativeFrom="margin">
              <wp14:pctWidth>0</wp14:pctWidth>
            </wp14:sizeRelH>
            <wp14:sizeRelV relativeFrom="margin">
              <wp14:pctHeight>0</wp14:pctHeight>
            </wp14:sizeRelV>
          </wp:anchor>
        </w:drawing>
      </w:r>
      <w:r w:rsidRPr="002D0044" w:rsidR="0071794B">
        <w:rPr>
          <w:b/>
          <w:bCs/>
        </w:rPr>
        <w:t>TIP</w:t>
      </w:r>
      <w:r w:rsidR="0071794B">
        <w:rPr>
          <w:b/>
          <w:bCs/>
        </w:rPr>
        <w:t xml:space="preserve">: </w:t>
      </w:r>
      <w:r w:rsidRPr="00BD7CBA">
        <w:t xml:space="preserve">Designating more than one Authorized Organization Representative (AOR) when </w:t>
      </w:r>
      <w:r w:rsidR="0071794B">
        <w:t>you register</w:t>
      </w:r>
      <w:r w:rsidRPr="00BD7CBA" w:rsidR="0071794B">
        <w:t xml:space="preserve"> </w:t>
      </w:r>
      <w:r w:rsidRPr="00BD7CBA">
        <w:t xml:space="preserve">in Grants.gov will help avoid last-minute crises </w:t>
      </w:r>
      <w:r w:rsidRPr="00BD7CBA" w:rsidR="008C61DB">
        <w:t>if</w:t>
      </w:r>
      <w:r w:rsidRPr="00BD7CBA">
        <w:t xml:space="preserve"> </w:t>
      </w:r>
      <w:r w:rsidRPr="00BD7CBA" w:rsidR="00C447B7">
        <w:t>a single</w:t>
      </w:r>
      <w:r w:rsidRPr="00BD7CBA">
        <w:t xml:space="preserve"> AOR is unavailable </w:t>
      </w:r>
      <w:r w:rsidR="0071794B">
        <w:t>when you are</w:t>
      </w:r>
      <w:r w:rsidRPr="00BD7CBA">
        <w:t xml:space="preserve"> ready to submit </w:t>
      </w:r>
      <w:r w:rsidRPr="00BD7CBA" w:rsidR="00C447B7">
        <w:t>the</w:t>
      </w:r>
      <w:r w:rsidRPr="00BD7CBA">
        <w:t xml:space="preserve"> application.</w:t>
      </w:r>
      <w:r w:rsidRPr="00BD7CBA" w:rsidR="00C447B7">
        <w:t xml:space="preserve"> It is also important to u</w:t>
      </w:r>
      <w:r w:rsidRPr="00BD7CBA">
        <w:t>pdate the contact information and password in Grants.gov when</w:t>
      </w:r>
      <w:r w:rsidRPr="00BD7CBA" w:rsidR="00C447B7">
        <w:t>ever an</w:t>
      </w:r>
      <w:r w:rsidRPr="00BD7CBA">
        <w:t xml:space="preserve"> AOR changes.</w:t>
      </w:r>
    </w:p>
    <w:p w:rsidR="00EC46FD" w:rsidRPr="00BD7CBA" w:rsidP="0049303A" w14:paraId="360D284D" w14:textId="77777777">
      <w:pPr>
        <w:ind w:right="720"/>
      </w:pPr>
    </w:p>
    <w:p w:rsidR="0044083D" w:rsidRPr="00BD7CBA" w:rsidP="00DC0E36" w14:paraId="6CCF3E04" w14:textId="6B28B096">
      <w:r w:rsidRPr="00BD7CBA">
        <w:t xml:space="preserve">Visit </w:t>
      </w:r>
      <w:hyperlink r:id="rId117" w:history="1">
        <w:r w:rsidR="001422FA">
          <w:rPr>
            <w:rStyle w:val="Hyperlink"/>
          </w:rPr>
          <w:t>Grants.gov/Support</w:t>
        </w:r>
      </w:hyperlink>
      <w:r w:rsidRPr="00BD7CBA">
        <w:t xml:space="preserve">, email </w:t>
      </w:r>
      <w:hyperlink r:id="rId118" w:history="1">
        <w:r w:rsidRPr="00427981">
          <w:rPr>
            <w:rStyle w:val="Hyperlink"/>
          </w:rPr>
          <w:t>support@grants.gov</w:t>
        </w:r>
      </w:hyperlink>
      <w:r w:rsidRPr="00BD7CBA" w:rsidR="009B254E">
        <w:t>, o</w:t>
      </w:r>
      <w:r w:rsidRPr="00BD7CBA">
        <w:t xml:space="preserve">r call Grants.gov Applicant Support at 1-800-518-4726 for technical assistance. Grants.gov Applicant Support is available 24 hours a day, seven days a week, except for </w:t>
      </w:r>
      <w:r w:rsidRPr="00BD7CBA" w:rsidR="00DE509A">
        <w:t xml:space="preserve">federal </w:t>
      </w:r>
      <w:r w:rsidRPr="00BD7CBA" w:rsidR="00E1140C">
        <w:t xml:space="preserve">holidays. </w:t>
      </w:r>
    </w:p>
    <w:p w:rsidR="005C6E36" w:rsidRPr="00BD7CBA" w:rsidP="0049303A" w14:paraId="54B67BB7" w14:textId="77777777">
      <w:pPr>
        <w:spacing w:line="240" w:lineRule="auto"/>
        <w:rPr>
          <w:color w:val="auto"/>
        </w:rPr>
      </w:pPr>
      <w:bookmarkStart w:id="217" w:name="_Toc43406655"/>
      <w:bookmarkStart w:id="218" w:name="_Hlk103954417"/>
      <w:r w:rsidRPr="00BD7CBA">
        <w:br w:type="page"/>
      </w:r>
    </w:p>
    <w:p w:rsidR="00A03F4F" w:rsidRPr="00C0225E" w:rsidP="00C10168" w14:paraId="35DABCD7" w14:textId="7B3961CC">
      <w:pPr>
        <w:pStyle w:val="Heading2"/>
        <w:numPr>
          <w:ilvl w:val="0"/>
          <w:numId w:val="0"/>
        </w:numPr>
        <w:rPr>
          <w:b/>
        </w:rPr>
      </w:pPr>
      <w:bookmarkStart w:id="219" w:name="_Toc172135571"/>
      <w:bookmarkStart w:id="220" w:name="_Toc214603589"/>
      <w:bookmarkEnd w:id="217"/>
      <w:r w:rsidRPr="00A0528B">
        <w:t>Guidance for Completing Forms and Other Application Components</w:t>
      </w:r>
      <w:bookmarkEnd w:id="219"/>
      <w:bookmarkEnd w:id="220"/>
    </w:p>
    <w:p w:rsidR="009950F9" w:rsidP="009C22CE" w14:paraId="538162E1" w14:textId="25850522">
      <w:pPr>
        <w:pStyle w:val="Heading3"/>
      </w:pPr>
      <w:bookmarkStart w:id="221" w:name="_Grants.gov_SF-424S"/>
      <w:bookmarkStart w:id="222" w:name="_Grants.gov_SF-424S_Form"/>
      <w:bookmarkStart w:id="223" w:name="_Toc214603590"/>
      <w:bookmarkEnd w:id="218"/>
      <w:bookmarkEnd w:id="221"/>
      <w:bookmarkEnd w:id="222"/>
      <w:r>
        <w:t>Grants.gov Forms</w:t>
      </w:r>
      <w:bookmarkEnd w:id="223"/>
    </w:p>
    <w:p w:rsidR="00A03F4F" w:rsidRPr="00427981" w:rsidP="00622F11" w14:paraId="529CEB14" w14:textId="1F0AA9EA">
      <w:pPr>
        <w:pStyle w:val="Heading4"/>
      </w:pPr>
      <w:bookmarkStart w:id="224" w:name="_SF-424S_Form"/>
      <w:bookmarkStart w:id="225" w:name="_Toc214603591"/>
      <w:bookmarkEnd w:id="224"/>
      <w:r w:rsidRPr="00427981">
        <w:t>SF-424S</w:t>
      </w:r>
      <w:r w:rsidRPr="00427981" w:rsidR="00FC52C0">
        <w:t xml:space="preserve"> Form</w:t>
      </w:r>
      <w:bookmarkEnd w:id="225"/>
    </w:p>
    <w:p w:rsidR="00EC46FD" w:rsidP="00622F11" w14:paraId="623847A7" w14:textId="42936DFF">
      <w:pPr>
        <w:spacing w:after="240"/>
      </w:pPr>
      <w:r w:rsidRPr="00BD7CBA">
        <w:t xml:space="preserve">The SF-424S </w:t>
      </w:r>
      <w:r w:rsidRPr="00BD7CBA" w:rsidR="00FC52C0">
        <w:t xml:space="preserve">Form, or </w:t>
      </w:r>
      <w:r w:rsidRPr="00BD7CBA">
        <w:t xml:space="preserve">the Application for Federal Domestic Assistance/Short Organizational Form, is part of the application package </w:t>
      </w:r>
      <w:r w:rsidRPr="00BD7CBA" w:rsidR="00494FEB">
        <w:t>in</w:t>
      </w:r>
      <w:r w:rsidRPr="00BD7CBA">
        <w:t xml:space="preserve"> Grants.gov.</w:t>
      </w:r>
    </w:p>
    <w:tbl>
      <w:tblPr>
        <w:tblStyle w:val="TableGrid"/>
        <w:tblW w:w="9360"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
      <w:tblGrid>
        <w:gridCol w:w="2790"/>
        <w:gridCol w:w="6570"/>
      </w:tblGrid>
      <w:tr w14:paraId="27D5AD11" w14:textId="77777777" w:rsidTr="00EA4F64">
        <w:tblPrEx>
          <w:tblW w:w="9360"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Ex>
        <w:trPr>
          <w:cantSplit/>
          <w:trHeight w:val="510"/>
          <w:tblHeader/>
        </w:trPr>
        <w:tc>
          <w:tcPr>
            <w:tcW w:w="2790" w:type="dxa"/>
          </w:tcPr>
          <w:p w:rsidR="009738ED" w:rsidRPr="00211225" w:rsidP="00622F11" w14:paraId="643DF1F8" w14:textId="7EC513EA">
            <w:pPr>
              <w:pStyle w:val="StrongTableHeading"/>
            </w:pPr>
            <w:r w:rsidRPr="00211225">
              <w:t>SF-424S Item</w:t>
            </w:r>
          </w:p>
        </w:tc>
        <w:tc>
          <w:tcPr>
            <w:tcW w:w="6570" w:type="dxa"/>
          </w:tcPr>
          <w:p w:rsidR="009738ED" w:rsidRPr="00211225" w:rsidP="00622F11" w14:paraId="37789415" w14:textId="55665BC9">
            <w:pPr>
              <w:pStyle w:val="StrongTableHeading"/>
            </w:pPr>
            <w:r w:rsidRPr="00211225">
              <w:t>Instructions</w:t>
            </w:r>
          </w:p>
        </w:tc>
      </w:tr>
      <w:tr w14:paraId="7FD62050" w14:textId="77777777" w:rsidTr="00EA4F64">
        <w:tblPrEx>
          <w:tblW w:w="9360" w:type="dxa"/>
          <w:tblLook w:val="04A0"/>
        </w:tblPrEx>
        <w:trPr>
          <w:cantSplit/>
        </w:trPr>
        <w:tc>
          <w:tcPr>
            <w:tcW w:w="2790" w:type="dxa"/>
          </w:tcPr>
          <w:p w:rsidR="009738ED" w:rsidP="00622F11" w14:paraId="4B5D2AEF" w14:textId="6D152EED">
            <w:pPr>
              <w:pStyle w:val="TableHeaderRow"/>
              <w:spacing w:after="0"/>
            </w:pPr>
            <w:r w:rsidRPr="00BD7CBA">
              <w:t>Items 1</w:t>
            </w:r>
            <w:r w:rsidR="003F00BA">
              <w:t xml:space="preserve"> - </w:t>
            </w:r>
            <w:r w:rsidRPr="00BD7CBA">
              <w:t>4</w:t>
            </w:r>
          </w:p>
        </w:tc>
        <w:tc>
          <w:tcPr>
            <w:tcW w:w="6570" w:type="dxa"/>
          </w:tcPr>
          <w:p w:rsidR="009738ED" w:rsidP="00622F11" w14:paraId="5044F0C9" w14:textId="7CC900A3">
            <w:pPr>
              <w:spacing w:after="0"/>
              <w:ind w:left="144"/>
            </w:pPr>
            <w:r w:rsidRPr="00BD7CBA">
              <w:t>Grants.gov automatically populates items 1-4.</w:t>
            </w:r>
          </w:p>
        </w:tc>
      </w:tr>
      <w:tr w14:paraId="2AA030C9" w14:textId="77777777" w:rsidTr="00EA4F64">
        <w:tblPrEx>
          <w:tblW w:w="9360" w:type="dxa"/>
          <w:tblLook w:val="04A0"/>
        </w:tblPrEx>
        <w:trPr>
          <w:cantSplit/>
        </w:trPr>
        <w:tc>
          <w:tcPr>
            <w:tcW w:w="2790" w:type="dxa"/>
          </w:tcPr>
          <w:p w:rsidR="009738ED" w:rsidP="00622F11" w14:paraId="54A2A056" w14:textId="104B2D39">
            <w:pPr>
              <w:pStyle w:val="TableHeaderRow"/>
            </w:pPr>
            <w:r w:rsidRPr="00BD7CBA">
              <w:t>Item 5. Applicant Information</w:t>
            </w:r>
          </w:p>
        </w:tc>
        <w:tc>
          <w:tcPr>
            <w:tcW w:w="6570" w:type="dxa"/>
          </w:tcPr>
          <w:p w:rsidR="00785B93" w:rsidRPr="00BD7CBA" w:rsidP="005F5622" w14:paraId="681760F9" w14:textId="0D17D7D9">
            <w:pPr>
              <w:pStyle w:val="ListParagraph"/>
              <w:numPr>
                <w:ilvl w:val="0"/>
                <w:numId w:val="41"/>
              </w:numPr>
              <w:contextualSpacing w:val="0"/>
            </w:pPr>
            <w:r w:rsidRPr="00DB2BF6">
              <w:rPr>
                <w:b/>
                <w:bCs/>
              </w:rPr>
              <w:t xml:space="preserve">Legal Name: </w:t>
            </w:r>
            <w:r w:rsidRPr="00BD7CBA">
              <w:t xml:space="preserve">Enter your organization’s legal name as it appears in your SAM registration. This is the organization with the authority to apply directly for funding in this program. If you have an organizational unit that will be carrying out the project, be sure to specify it as the organizational unit on the </w:t>
            </w:r>
            <w:hyperlink w:anchor="_IMLS_Library_–_1" w:history="1">
              <w:r w:rsidRPr="00A062D2">
                <w:rPr>
                  <w:rStyle w:val="Hyperlink"/>
                  <w:rFonts w:eastAsiaTheme="minorEastAsia"/>
                </w:rPr>
                <w:t>IMLS Library – Discretionary Program Information Form</w:t>
              </w:r>
            </w:hyperlink>
            <w:r w:rsidRPr="00BD7CBA">
              <w:t>.</w:t>
            </w:r>
          </w:p>
          <w:p w:rsidR="00785B93" w:rsidRPr="00BD7CBA" w:rsidP="005F5622" w14:paraId="63F013E3" w14:textId="77777777">
            <w:pPr>
              <w:pStyle w:val="ListParagraph"/>
              <w:numPr>
                <w:ilvl w:val="0"/>
                <w:numId w:val="41"/>
              </w:numPr>
              <w:contextualSpacing w:val="0"/>
            </w:pPr>
            <w:r w:rsidRPr="00DB2BF6">
              <w:rPr>
                <w:b/>
                <w:bCs/>
              </w:rPr>
              <w:t>Address</w:t>
            </w:r>
            <w:r w:rsidRPr="00BD7CBA">
              <w:t>: Enter your legal applicant’s address as it appears in your SAM registration.</w:t>
            </w:r>
          </w:p>
          <w:p w:rsidR="00785B93" w:rsidRPr="00BD7CBA" w:rsidP="005F5622" w14:paraId="0C37C6BB" w14:textId="77777777">
            <w:pPr>
              <w:pStyle w:val="ListParagraph"/>
              <w:numPr>
                <w:ilvl w:val="0"/>
                <w:numId w:val="41"/>
              </w:numPr>
              <w:contextualSpacing w:val="0"/>
            </w:pPr>
            <w:r w:rsidRPr="00DB2BF6">
              <w:rPr>
                <w:b/>
                <w:bCs/>
              </w:rPr>
              <w:t>Web Address</w:t>
            </w:r>
            <w:r w:rsidRPr="00BD7CBA">
              <w:t>: Enter the URL of your organization’s website.</w:t>
            </w:r>
          </w:p>
          <w:p w:rsidR="00785B93" w:rsidRPr="00BD7CBA" w:rsidP="005F5622" w14:paraId="52CFB08D" w14:textId="77777777">
            <w:pPr>
              <w:pStyle w:val="ListParagraph"/>
              <w:numPr>
                <w:ilvl w:val="0"/>
                <w:numId w:val="41"/>
              </w:numPr>
              <w:contextualSpacing w:val="0"/>
            </w:pPr>
            <w:r w:rsidRPr="00DB2BF6">
              <w:rPr>
                <w:b/>
                <w:bCs/>
              </w:rPr>
              <w:t>Type of Applicant</w:t>
            </w:r>
            <w:r w:rsidRPr="00BD7CBA">
              <w:t>: Select the code that best characterizes your organization from the menu in the first dropdown box. Leave the other boxes blank.</w:t>
            </w:r>
          </w:p>
          <w:p w:rsidR="00785B93" w:rsidRPr="00BD7CBA" w:rsidP="005F5622" w14:paraId="04B4E90B" w14:textId="77777777">
            <w:pPr>
              <w:pStyle w:val="ListParagraph"/>
              <w:numPr>
                <w:ilvl w:val="0"/>
                <w:numId w:val="41"/>
              </w:numPr>
              <w:contextualSpacing w:val="0"/>
            </w:pPr>
            <w:r w:rsidRPr="00DB2BF6">
              <w:rPr>
                <w:b/>
                <w:bCs/>
              </w:rPr>
              <w:t>Employer/Taxpayer Identification Number (EIN/TIN):</w:t>
            </w:r>
            <w:r w:rsidRPr="00BD7CBA">
              <w:t xml:space="preserve"> Enter the EIN or TIN assigned to your organization by the Internal Revenue Service.</w:t>
            </w:r>
          </w:p>
          <w:p w:rsidR="00785B93" w:rsidRPr="00BD7CBA" w:rsidP="005F5622" w14:paraId="2B5CF9FA" w14:textId="77777777">
            <w:pPr>
              <w:pStyle w:val="ListParagraph"/>
              <w:numPr>
                <w:ilvl w:val="0"/>
                <w:numId w:val="41"/>
              </w:numPr>
              <w:contextualSpacing w:val="0"/>
            </w:pPr>
            <w:r w:rsidRPr="00DB2BF6">
              <w:rPr>
                <w:b/>
                <w:bCs/>
              </w:rPr>
              <w:t>Organizational UEI</w:t>
            </w:r>
            <w:r w:rsidRPr="00BD7CBA">
              <w:t xml:space="preserve">: Enter your organization’s Unique Entity Identifier (UEI). If your organization’s SAM registration is active, you can find your assigned UEI in your SAM record. If you cannot locate your UEI, contact the Federal Service Desk at </w:t>
            </w:r>
            <w:hyperlink r:id="rId166" w:history="1">
              <w:r w:rsidRPr="00427981">
                <w:rPr>
                  <w:rStyle w:val="Hyperlink"/>
                </w:rPr>
                <w:t>www.fsd.gov</w:t>
              </w:r>
            </w:hyperlink>
            <w:r w:rsidRPr="00BD7CBA">
              <w:t xml:space="preserve"> or 1-866-606-8220.</w:t>
            </w:r>
          </w:p>
          <w:p w:rsidR="00EA4669" w:rsidP="005F5622" w14:paraId="29FE4C8A" w14:textId="77777777">
            <w:pPr>
              <w:pStyle w:val="ListParagraph"/>
              <w:numPr>
                <w:ilvl w:val="0"/>
                <w:numId w:val="41"/>
              </w:numPr>
              <w:contextualSpacing w:val="0"/>
            </w:pPr>
            <w:r w:rsidRPr="00DB2BF6">
              <w:rPr>
                <w:b/>
                <w:bCs/>
              </w:rPr>
              <w:t>Congressional District</w:t>
            </w:r>
            <w:r w:rsidRPr="00BD7CBA">
              <w:t xml:space="preserve">: Enter your organization’s congressional district. </w:t>
            </w:r>
          </w:p>
          <w:p w:rsidR="00EA4669" w:rsidP="00AB641F" w14:paraId="4432B3FD" w14:textId="77777777">
            <w:r w:rsidRPr="000709B3">
              <w:t>Use the following format: two-letter state abbreviation, followed by a hyphen, followed by a zero, followed by the two-digit district number. For example, if the organization is located in the 5th Congressional District of California, enter “CA-005.” For the</w:t>
            </w:r>
            <w:r w:rsidRPr="000709B3">
              <w:rPr>
                <w:vertAlign w:val="superscript"/>
              </w:rPr>
              <w:t xml:space="preserve"> </w:t>
            </w:r>
            <w:r w:rsidRPr="000709B3">
              <w:t xml:space="preserve">12th Congressional District of North Carolina, enter “NC-012.” </w:t>
            </w:r>
          </w:p>
          <w:p w:rsidR="009738ED" w:rsidRPr="00000D19" w:rsidP="00AB641F" w14:paraId="7DEDE612" w14:textId="0D5EF145">
            <w:r w:rsidRPr="00000D19">
              <w:t xml:space="preserve">For states and territories with “At Large” Congressional Districts—that is, one representative or delegate represents the entire state or territory—use “001,” e.g., “VT-001.If your organization does not have a congressional district (e.g., it is located in a U.S. territory that does not have districts), enter “00-000.” To determine your organization’s district, </w:t>
            </w:r>
            <w:hyperlink r:id="rId167" w:history="1">
              <w:r w:rsidRPr="00000D19" w:rsidR="00542F05">
                <w:rPr>
                  <w:rStyle w:val="Hyperlink"/>
                </w:rPr>
                <w:t>visit the House of Representatives website</w:t>
              </w:r>
            </w:hyperlink>
            <w:r w:rsidRPr="00000D19">
              <w:t xml:space="preserve"> and use the “Find Your Representative” tool</w:t>
            </w:r>
            <w:r w:rsidRPr="00000D19" w:rsidR="00542F05">
              <w:t>.</w:t>
            </w:r>
          </w:p>
        </w:tc>
      </w:tr>
      <w:tr w14:paraId="408B07E7" w14:textId="77777777" w:rsidTr="00EA4F64">
        <w:tblPrEx>
          <w:tblW w:w="9360" w:type="dxa"/>
          <w:tblLook w:val="04A0"/>
        </w:tblPrEx>
        <w:trPr>
          <w:cantSplit/>
        </w:trPr>
        <w:tc>
          <w:tcPr>
            <w:tcW w:w="2790" w:type="dxa"/>
          </w:tcPr>
          <w:p w:rsidR="00CA2BB5" w:rsidRPr="00BD7CBA" w:rsidP="00622F11" w14:paraId="2219496D" w14:textId="77777777">
            <w:pPr>
              <w:pStyle w:val="TableHeaderRow"/>
            </w:pPr>
            <w:r w:rsidRPr="00BD7CBA">
              <w:t>Item 6. Project Information</w:t>
            </w:r>
          </w:p>
          <w:p w:rsidR="009738ED" w:rsidP="00622F11" w14:paraId="5E7C4664" w14:textId="77777777">
            <w:pPr>
              <w:pStyle w:val="TableHeaderRow"/>
            </w:pPr>
          </w:p>
        </w:tc>
        <w:tc>
          <w:tcPr>
            <w:tcW w:w="6570" w:type="dxa"/>
          </w:tcPr>
          <w:p w:rsidR="00CA2BB5" w:rsidRPr="00BD7CBA" w:rsidP="005F5622" w14:paraId="58EAC30D" w14:textId="77777777">
            <w:pPr>
              <w:pStyle w:val="ListParagraph"/>
              <w:numPr>
                <w:ilvl w:val="0"/>
                <w:numId w:val="39"/>
              </w:numPr>
              <w:contextualSpacing w:val="0"/>
            </w:pPr>
            <w:r w:rsidRPr="002629D1">
              <w:rPr>
                <w:b/>
                <w:bCs/>
              </w:rPr>
              <w:t>Project Title</w:t>
            </w:r>
            <w:r w:rsidRPr="00BD7CBA">
              <w:t>: Enter a brief descriptive title for your project, using no more than 200 characters, including spaces. IMLS may use this title for public information purposes.</w:t>
            </w:r>
          </w:p>
          <w:p w:rsidR="00CA2BB5" w:rsidRPr="00BD7CBA" w:rsidP="005F5622" w14:paraId="41499E04" w14:textId="52873E71">
            <w:pPr>
              <w:pStyle w:val="ListParagraph"/>
              <w:numPr>
                <w:ilvl w:val="0"/>
                <w:numId w:val="39"/>
              </w:numPr>
              <w:contextualSpacing w:val="0"/>
            </w:pPr>
            <w:r w:rsidRPr="002629D1">
              <w:rPr>
                <w:b/>
                <w:bCs/>
              </w:rPr>
              <w:t>Project Description</w:t>
            </w:r>
            <w:r w:rsidRPr="00BD7CBA">
              <w:t>: Enter a brief description (about 120 words) of your project. Tell us about the purpose of the project, the activities to be performed, the deliverables and expected outcomes, and the intended beneficiaries. Use clear language that can be understood by readers who might not be familiar with the discipline or subject area.</w:t>
            </w:r>
            <w:r w:rsidRPr="00BD7CBA" w:rsidR="008C6D3F">
              <w:t xml:space="preserve"> IMLS may use </w:t>
            </w:r>
            <w:r w:rsidR="008C6D3F">
              <w:t xml:space="preserve">or revise </w:t>
            </w:r>
            <w:r w:rsidRPr="00BD7CBA" w:rsidR="008C6D3F">
              <w:t xml:space="preserve">this </w:t>
            </w:r>
            <w:r w:rsidR="008C6D3F">
              <w:t>project description</w:t>
            </w:r>
            <w:r w:rsidRPr="00BD7CBA" w:rsidR="008C6D3F">
              <w:t xml:space="preserve"> for public information purposes.</w:t>
            </w:r>
          </w:p>
          <w:p w:rsidR="00CA2BB5" w:rsidP="0DB5A772" w14:paraId="174C8861" w14:textId="33A07274">
            <w:pPr>
              <w:pStyle w:val="ListParagraph"/>
            </w:pPr>
            <w:r w:rsidRPr="002629D1">
              <w:rPr>
                <w:b/>
                <w:bCs/>
              </w:rPr>
              <w:t>Proposed Project Start Date/End Date:</w:t>
            </w:r>
            <w:r w:rsidRPr="00BD7CBA">
              <w:t xml:space="preserve"> Enter the start date </w:t>
            </w:r>
            <w:r w:rsidR="002C7043">
              <w:t>(0</w:t>
            </w:r>
            <w:r w:rsidR="00D64351">
              <w:t>9</w:t>
            </w:r>
            <w:r w:rsidR="002C7043">
              <w:t>/01/202</w:t>
            </w:r>
            <w:r w:rsidR="00D20A84">
              <w:t>6)</w:t>
            </w:r>
            <w:r w:rsidRPr="00BD7CBA">
              <w:t xml:space="preserve"> and end date of the proposed period of performance in the format mm/dd/yyyy. The project period begins on the first day of the month in which project activities start and ends on the last day of the month in which these activities are completed. </w:t>
            </w:r>
            <w:r>
              <w:t xml:space="preserve">Refer to </w:t>
            </w:r>
            <w:hyperlink w:anchor="_Award_Overview">
              <w:r w:rsidRPr="0DB5A772" w:rsidR="00CF0AF8">
                <w:rPr>
                  <w:rStyle w:val="Hyperlink"/>
                </w:rPr>
                <w:t>the Award Overview</w:t>
              </w:r>
            </w:hyperlink>
            <w:r w:rsidRPr="00BD7CBA">
              <w:t xml:space="preserve"> to determine when your project can begin.</w:t>
            </w:r>
          </w:p>
          <w:p w:rsidR="00CA2BB5" w:rsidP="00622F11" w14:paraId="16051A93" w14:textId="06C2332E">
            <w:r w:rsidRPr="0049303A">
              <w:t>NOTE</w:t>
            </w:r>
            <w:r w:rsidRPr="000709B3">
              <w:t xml:space="preserve">: </w:t>
            </w:r>
            <w:r w:rsidR="0002075E">
              <w:t>We use</w:t>
            </w:r>
            <w:r w:rsidRPr="000709B3">
              <w:t xml:space="preserve"> </w:t>
            </w:r>
            <w:hyperlink r:id="rId168" w:history="1">
              <w:r w:rsidRPr="003E67C3">
                <w:rPr>
                  <w:rStyle w:val="Hyperlink"/>
                  <w:rFonts w:eastAsiaTheme="minorEastAsia"/>
                </w:rPr>
                <w:t>Login.gov</w:t>
              </w:r>
            </w:hyperlink>
            <w:r w:rsidRPr="000709B3">
              <w:t xml:space="preserve"> for user authentication in </w:t>
            </w:r>
            <w:r w:rsidR="0002075E">
              <w:t>our</w:t>
            </w:r>
            <w:r w:rsidRPr="000709B3">
              <w:t xml:space="preserve"> electronic grants management system, eGMS Reach. Login.gov helps protect user identity through stronger passwords and two-factor authentication. </w:t>
            </w:r>
          </w:p>
          <w:p w:rsidR="009738ED" w:rsidP="00622F11" w14:paraId="60A54D15" w14:textId="4C4B86CB">
            <w:pPr>
              <w:ind w:left="1296"/>
            </w:pPr>
            <w:r>
              <w:rPr>
                <w:noProof/>
              </w:rPr>
              <w:drawing>
                <wp:anchor distT="0" distB="0" distL="114300" distR="114300" simplePos="0" relativeHeight="251738112" behindDoc="0" locked="0" layoutInCell="1" allowOverlap="1">
                  <wp:simplePos x="0" y="0"/>
                  <wp:positionH relativeFrom="column">
                    <wp:posOffset>18415</wp:posOffset>
                  </wp:positionH>
                  <wp:positionV relativeFrom="paragraph">
                    <wp:posOffset>346075</wp:posOffset>
                  </wp:positionV>
                  <wp:extent cx="695325" cy="695325"/>
                  <wp:effectExtent l="0" t="0" r="0" b="0"/>
                  <wp:wrapSquare wrapText="bothSides"/>
                  <wp:docPr id="166585495" name="Graphic 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585495" name="Graphic 8">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8">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99"/>
                              </a:ext>
                            </a:extLst>
                          </a:blip>
                          <a:stretch>
                            <a:fillRect/>
                          </a:stretch>
                        </pic:blipFill>
                        <pic:spPr>
                          <a:xfrm>
                            <a:off x="0" y="0"/>
                            <a:ext cx="695325" cy="695325"/>
                          </a:xfrm>
                          <a:prstGeom prst="rect">
                            <a:avLst/>
                          </a:prstGeom>
                        </pic:spPr>
                      </pic:pic>
                    </a:graphicData>
                  </a:graphic>
                </wp:anchor>
              </w:drawing>
            </w:r>
            <w:r w:rsidR="0079575C">
              <w:rPr>
                <w:noProof/>
              </w:rPr>
              <w:t>Login.gov</w:t>
            </w:r>
            <w:r w:rsidRPr="000709B3" w:rsidR="00CA2BB5">
              <w:t xml:space="preserve"> requires that the email addresses entered for the Project Director, Primary Contact/Grants Administrator, and Authorized Representatives in Items 7, 8, and 9 on the SF-424S Form be unique to those individuals. General email addresses or those used by several people in a single office are not acceptable.</w:t>
            </w:r>
          </w:p>
        </w:tc>
      </w:tr>
      <w:tr w14:paraId="3D525FB7" w14:textId="77777777" w:rsidTr="00EA4F64">
        <w:tblPrEx>
          <w:tblW w:w="9360" w:type="dxa"/>
          <w:tblLook w:val="04A0"/>
        </w:tblPrEx>
        <w:trPr>
          <w:cantSplit/>
        </w:trPr>
        <w:tc>
          <w:tcPr>
            <w:tcW w:w="2790" w:type="dxa"/>
          </w:tcPr>
          <w:p w:rsidR="00F85599" w:rsidRPr="00BD7CBA" w:rsidP="00622F11" w14:paraId="3A626EE9" w14:textId="77777777">
            <w:pPr>
              <w:pStyle w:val="TableHeaderRow"/>
            </w:pPr>
            <w:bookmarkStart w:id="226" w:name="ProjDir" w:colFirst="0" w:colLast="1"/>
            <w:r w:rsidRPr="00BD7CBA">
              <w:t>Item 7. Project Director</w:t>
            </w:r>
          </w:p>
          <w:p w:rsidR="009738ED" w:rsidP="00622F11" w14:paraId="30BB0AA0" w14:textId="77777777">
            <w:pPr>
              <w:pStyle w:val="TableHeaderRow"/>
            </w:pPr>
          </w:p>
        </w:tc>
        <w:tc>
          <w:tcPr>
            <w:tcW w:w="6570" w:type="dxa"/>
          </w:tcPr>
          <w:p w:rsidR="001214B4" w:rsidRPr="00BD7CBA" w:rsidP="00622F11" w14:paraId="78507374" w14:textId="77777777">
            <w:r w:rsidRPr="00BD7CBA">
              <w:t xml:space="preserve">The Project Director will have primary responsibility for carrying out your project’s activities. Enter the requested information for this individual here. </w:t>
            </w:r>
          </w:p>
          <w:p w:rsidR="009738ED" w:rsidRPr="00F91AC6" w:rsidP="00622F11" w14:paraId="12937093" w14:textId="1A9A4C96">
            <w:pPr>
              <w:rPr>
                <w:b/>
                <w:bCs/>
              </w:rPr>
            </w:pPr>
            <w:r w:rsidRPr="00F91AC6">
              <w:rPr>
                <w:b/>
                <w:bCs/>
              </w:rPr>
              <w:t>We</w:t>
            </w:r>
            <w:r w:rsidRPr="00F91AC6" w:rsidR="001214B4">
              <w:rPr>
                <w:b/>
                <w:bCs/>
              </w:rPr>
              <w:t xml:space="preserve"> require that the Project Director be a different person than the Authorized Representative.</w:t>
            </w:r>
          </w:p>
        </w:tc>
      </w:tr>
      <w:bookmarkEnd w:id="226"/>
      <w:tr w14:paraId="24516BC9" w14:textId="77777777" w:rsidTr="00EA4F64">
        <w:tblPrEx>
          <w:tblW w:w="9360" w:type="dxa"/>
          <w:tblLook w:val="04A0"/>
        </w:tblPrEx>
        <w:trPr>
          <w:cantSplit/>
        </w:trPr>
        <w:tc>
          <w:tcPr>
            <w:tcW w:w="2790" w:type="dxa"/>
          </w:tcPr>
          <w:p w:rsidR="001214B4" w:rsidRPr="00BD7CBA" w:rsidP="00622F11" w14:paraId="70D87256" w14:textId="77777777">
            <w:pPr>
              <w:pStyle w:val="TableHeaderRow"/>
            </w:pPr>
            <w:r w:rsidRPr="00BD7CBA">
              <w:t>Item 8. Primary Contact/Grants Administrator</w:t>
            </w:r>
          </w:p>
          <w:p w:rsidR="009738ED" w:rsidP="00622F11" w14:paraId="1C2EBEAF" w14:textId="77777777">
            <w:pPr>
              <w:pStyle w:val="TableHeaderRow"/>
            </w:pPr>
          </w:p>
        </w:tc>
        <w:tc>
          <w:tcPr>
            <w:tcW w:w="6570" w:type="dxa"/>
          </w:tcPr>
          <w:p w:rsidR="0002075E" w:rsidP="00622F11" w14:paraId="472BA4FD" w14:textId="77777777">
            <w:r w:rsidRPr="00BD7CBA">
              <w:t xml:space="preserve">The Primary Contact/Grants Administrator has the core responsibility for administering the award. Enter the requested information for this individual here. </w:t>
            </w:r>
          </w:p>
          <w:p w:rsidR="0002075E" w:rsidRPr="00BD7CBA" w:rsidP="00622F11" w14:paraId="35E5981F" w14:textId="1ACD0AFF">
            <w:r w:rsidRPr="00BD7CBA">
              <w:t>Please still complete both items 8 and 9 if the Primary Contact/Grants Administrator is the same as the Authorized Representative.</w:t>
            </w:r>
          </w:p>
          <w:p w:rsidR="009738ED" w:rsidP="00622F11" w14:paraId="4855F2D3" w14:textId="32037C2C">
            <w:r w:rsidRPr="00BD7CBA">
              <w:t>In some organizations this individual may be the same as the Project Director. If this is the case, check the box and skip to Item 9.</w:t>
            </w:r>
          </w:p>
        </w:tc>
      </w:tr>
      <w:tr w14:paraId="4F877134" w14:textId="77777777" w:rsidTr="00EA4F64">
        <w:tblPrEx>
          <w:tblW w:w="9360" w:type="dxa"/>
          <w:tblLook w:val="04A0"/>
        </w:tblPrEx>
        <w:trPr>
          <w:cantSplit/>
        </w:trPr>
        <w:tc>
          <w:tcPr>
            <w:tcW w:w="2790" w:type="dxa"/>
          </w:tcPr>
          <w:p w:rsidR="0002075E" w:rsidRPr="00BD7CBA" w:rsidP="00622F11" w14:paraId="3764EF5F" w14:textId="77777777">
            <w:pPr>
              <w:pStyle w:val="TableHeaderRow"/>
            </w:pPr>
            <w:r w:rsidRPr="00BD7CBA">
              <w:t>Item 9. Authorized Representative</w:t>
            </w:r>
          </w:p>
          <w:p w:rsidR="009738ED" w:rsidP="00622F11" w14:paraId="62A0BD68" w14:textId="77777777">
            <w:pPr>
              <w:pStyle w:val="TableHeaderRow"/>
            </w:pPr>
          </w:p>
        </w:tc>
        <w:tc>
          <w:tcPr>
            <w:tcW w:w="6570" w:type="dxa"/>
          </w:tcPr>
          <w:p w:rsidR="00EF0193" w:rsidP="00622F11" w14:paraId="240D6BD6" w14:textId="77777777">
            <w:r w:rsidRPr="00BD7CBA">
              <w:t xml:space="preserve">The Authorized Representative has the authority to legally bind your organization. Enter the requested information for this individual here. </w:t>
            </w:r>
            <w:r w:rsidRPr="00B204F7">
              <w:rPr>
                <w:b/>
                <w:bCs/>
              </w:rPr>
              <w:t>The Authorized Representative cannot be the same person as the Project Director</w:t>
            </w:r>
            <w:r w:rsidRPr="00BD7CBA">
              <w:rPr>
                <w:b/>
              </w:rPr>
              <w:t>.</w:t>
            </w:r>
            <w:r w:rsidRPr="00BD7CBA">
              <w:t xml:space="preserve"> </w:t>
            </w:r>
          </w:p>
          <w:p w:rsidR="0002075E" w:rsidRPr="00BD7CBA" w:rsidP="00622F11" w14:paraId="3073DF80" w14:textId="5104E199">
            <w:r w:rsidRPr="00BD7CBA">
              <w:t xml:space="preserve">By checking the </w:t>
            </w:r>
            <w:r w:rsidRPr="0049303A">
              <w:t>“</w:t>
            </w:r>
            <w:r w:rsidRPr="00F316A9">
              <w:rPr>
                <w:b/>
                <w:bCs/>
              </w:rPr>
              <w:t>I Agree</w:t>
            </w:r>
            <w:r w:rsidRPr="0049303A">
              <w:t>”</w:t>
            </w:r>
            <w:r w:rsidRPr="00BD7CBA">
              <w:t xml:space="preserve"> box at the top of Item 9, this individual certifies the applicant’s compliance with the </w:t>
            </w:r>
            <w:hyperlink r:id="rId140" w:history="1">
              <w:r w:rsidRPr="00427981">
                <w:rPr>
                  <w:rStyle w:val="Hyperlink"/>
                </w:rPr>
                <w:t>IMLS Assurances and Certifications</w:t>
              </w:r>
            </w:hyperlink>
            <w:r w:rsidRPr="00BD7CBA">
              <w:t xml:space="preserve"> and any other relevant federal requirements.</w:t>
            </w:r>
          </w:p>
          <w:p w:rsidR="00EF0193" w:rsidP="00622F11" w14:paraId="7C664C65" w14:textId="77777777">
            <w:r w:rsidRPr="00BD7CBA">
              <w:t xml:space="preserve">Grants.gov automatically populates the “Signature of Authorized Representative” and “Date Signed” boxes upon submission of the application. This is the person whose name was listed as your organization’s authorized representative when you registered with Grants.gov. </w:t>
            </w:r>
          </w:p>
          <w:p w:rsidR="009738ED" w:rsidP="00622F11" w14:paraId="4B8F323F" w14:textId="6B06BBFA">
            <w:r w:rsidRPr="00BD7CBA">
              <w:t>Please note that this name might not be the same as the name and other information you entered in Item 9 above.</w:t>
            </w:r>
          </w:p>
        </w:tc>
      </w:tr>
    </w:tbl>
    <w:p w:rsidR="00EC46FD" w:rsidRPr="00BD7CBA" w:rsidP="00622F11" w14:paraId="42CB0264" w14:textId="4130AA77">
      <w:pPr>
        <w:spacing w:before="240"/>
      </w:pPr>
      <w:r w:rsidRPr="00BD7CBA">
        <w:t>By submitting</w:t>
      </w:r>
      <w:r w:rsidRPr="00BD7CBA" w:rsidR="00641364">
        <w:t xml:space="preserve"> the electronic application</w:t>
      </w:r>
      <w:r w:rsidRPr="00BD7CBA">
        <w:t>, you</w:t>
      </w:r>
      <w:r w:rsidRPr="00BD7CBA" w:rsidR="00641364">
        <w:t xml:space="preserve"> acknowledge that your organization certifies compliance with relevant federal requirements</w:t>
      </w:r>
      <w:r w:rsidRPr="00AB0513" w:rsidR="00641364">
        <w:t>, including but not limited to</w:t>
      </w:r>
      <w:r w:rsidRPr="00AB0513" w:rsidR="00AE0B30">
        <w:t xml:space="preserve"> the </w:t>
      </w:r>
      <w:hyperlink r:id="rId140" w:history="1">
        <w:r w:rsidRPr="00AB0513" w:rsidR="00AE0B30">
          <w:rPr>
            <w:rStyle w:val="Hyperlink"/>
          </w:rPr>
          <w:t>IMLS Assurances and Certifications</w:t>
        </w:r>
      </w:hyperlink>
      <w:r w:rsidRPr="00AB0513" w:rsidR="00641364">
        <w:t>,</w:t>
      </w:r>
      <w:r w:rsidRPr="00BD7CBA" w:rsidR="00641364">
        <w:t xml:space="preserve"> to the same extent as </w:t>
      </w:r>
      <w:r w:rsidRPr="00BD7CBA">
        <w:t xml:space="preserve">a </w:t>
      </w:r>
      <w:r w:rsidRPr="00BD7CBA" w:rsidR="00641364">
        <w:t>signature does on a paper application.</w:t>
      </w:r>
      <w:bookmarkStart w:id="227" w:name="_IMLS_Supplementary_Information_1"/>
      <w:bookmarkStart w:id="228" w:name="_IMLS_Museum_Program"/>
      <w:bookmarkEnd w:id="227"/>
      <w:bookmarkEnd w:id="228"/>
    </w:p>
    <w:p w:rsidR="007E43D1" w:rsidP="00622F11" w14:paraId="35310A0D" w14:textId="08ACC096">
      <w:pPr>
        <w:pStyle w:val="Heading4"/>
      </w:pPr>
      <w:bookmarkStart w:id="229" w:name="_IMLS_Library_–_1"/>
      <w:bookmarkStart w:id="230" w:name="_Toc214603592"/>
      <w:bookmarkEnd w:id="229"/>
      <w:r w:rsidRPr="00427981">
        <w:t xml:space="preserve">IMLS </w:t>
      </w:r>
      <w:r w:rsidRPr="00427981" w:rsidR="00E3424A">
        <w:t>Libr</w:t>
      </w:r>
      <w:r w:rsidRPr="00427981" w:rsidR="00FE16F6">
        <w:t>a</w:t>
      </w:r>
      <w:r w:rsidRPr="00427981" w:rsidR="00E3424A">
        <w:t>ry</w:t>
      </w:r>
      <w:r w:rsidR="003E55FD">
        <w:t xml:space="preserve"> – </w:t>
      </w:r>
      <w:r w:rsidRPr="00427981" w:rsidR="00E3424A">
        <w:t xml:space="preserve">Discretionary </w:t>
      </w:r>
      <w:r w:rsidRPr="00427981">
        <w:t>Program Information Form</w:t>
      </w:r>
      <w:r w:rsidR="00280277">
        <w:t xml:space="preserve"> (PIF)</w:t>
      </w:r>
      <w:bookmarkEnd w:id="230"/>
    </w:p>
    <w:p w:rsidR="00273020" w:rsidRPr="00273020" w:rsidP="00622F11" w14:paraId="51AC7A3D" w14:textId="1E77EF1C">
      <w:r w:rsidRPr="00F91AC6">
        <w:rPr>
          <w:highlight w:val="yellow"/>
        </w:rPr>
        <w:t>Make sure that JavaScript is enabled in your web browser. Download the Museum Program Information Form (PDF, XXX MB) to your computer and work on it outside your web browser. When you’ve completed the form, save it as a PDF and upload it as part of your application through Grants.gov.</w:t>
      </w:r>
    </w:p>
    <w:tbl>
      <w:tblPr>
        <w:tblStyle w:val="TableGrid"/>
        <w:tblW w:w="0" w:type="auto"/>
        <w:tblBorders>
          <w:top w:val="single" w:sz="12" w:space="0" w:color="002060"/>
          <w:bottom w:val="single" w:sz="12" w:space="0" w:color="002060"/>
          <w:insideH w:val="single" w:sz="12" w:space="0" w:color="002060"/>
        </w:tblBorders>
        <w:tblLook w:val="04A0"/>
      </w:tblPr>
      <w:tblGrid>
        <w:gridCol w:w="3510"/>
        <w:gridCol w:w="5840"/>
      </w:tblGrid>
      <w:tr w14:paraId="00D622BC" w14:textId="77777777" w:rsidTr="00EA4F64">
        <w:tblPrEx>
          <w:tblW w:w="0" w:type="auto"/>
          <w:tblBorders>
            <w:top w:val="single" w:sz="12" w:space="0" w:color="002060"/>
            <w:bottom w:val="single" w:sz="12" w:space="0" w:color="002060"/>
            <w:insideH w:val="single" w:sz="12" w:space="0" w:color="002060"/>
          </w:tblBorders>
          <w:tblLook w:val="04A0"/>
        </w:tblPrEx>
        <w:trPr>
          <w:cantSplit/>
          <w:tblHeader/>
        </w:trPr>
        <w:tc>
          <w:tcPr>
            <w:tcW w:w="3510" w:type="dxa"/>
          </w:tcPr>
          <w:p w:rsidR="00DB6BD6" w:rsidP="00622F11" w14:paraId="5831B0C5" w14:textId="08B8970D">
            <w:pPr>
              <w:pStyle w:val="StrongTableHeading"/>
            </w:pPr>
            <w:r>
              <w:t>PIF Section</w:t>
            </w:r>
          </w:p>
        </w:tc>
        <w:tc>
          <w:tcPr>
            <w:tcW w:w="5840" w:type="dxa"/>
          </w:tcPr>
          <w:p w:rsidR="00DB6BD6" w:rsidP="00622F11" w14:paraId="05574A9D" w14:textId="74A177E9">
            <w:pPr>
              <w:pStyle w:val="StrongTableHeading"/>
            </w:pPr>
            <w:r>
              <w:t>Instructions</w:t>
            </w:r>
          </w:p>
        </w:tc>
      </w:tr>
      <w:tr w14:paraId="56592E7D" w14:textId="77777777" w:rsidTr="00EA4F64">
        <w:tblPrEx>
          <w:tblW w:w="0" w:type="auto"/>
          <w:tblLook w:val="04A0"/>
        </w:tblPrEx>
        <w:trPr>
          <w:cantSplit/>
        </w:trPr>
        <w:tc>
          <w:tcPr>
            <w:tcW w:w="3510" w:type="dxa"/>
          </w:tcPr>
          <w:p w:rsidR="00DB6BD6" w:rsidP="00622F11" w14:paraId="31FF3487" w14:textId="34778021">
            <w:pPr>
              <w:pStyle w:val="TableHeaderRow"/>
            </w:pPr>
            <w:r>
              <w:t>Se</w:t>
            </w:r>
            <w:r w:rsidR="00AC3FAB">
              <w:t>ction 1. Grant Program</w:t>
            </w:r>
          </w:p>
        </w:tc>
        <w:tc>
          <w:tcPr>
            <w:tcW w:w="5840" w:type="dxa"/>
          </w:tcPr>
          <w:p w:rsidR="00DB6BD6" w:rsidP="00622F11" w14:paraId="268EFBA8" w14:textId="7A1CB6D9">
            <w:r w:rsidRPr="00BD7CBA">
              <w:t>Select Laura Bush 21</w:t>
            </w:r>
            <w:r w:rsidRPr="00BD7CBA">
              <w:rPr>
                <w:vertAlign w:val="superscript"/>
              </w:rPr>
              <w:t>st</w:t>
            </w:r>
            <w:r w:rsidRPr="00BD7CBA">
              <w:t xml:space="preserve"> Century Librarian Program. Then select one project type. </w:t>
            </w:r>
            <w:bookmarkStart w:id="231" w:name="_IMLS_Budget_Form"/>
            <w:bookmarkEnd w:id="231"/>
            <w:hyperlink w:anchor="_A3._Project_Types" w:history="1">
              <w:r w:rsidR="00C336A5">
                <w:rPr>
                  <w:rStyle w:val="Hyperlink"/>
                </w:rPr>
                <w:t>Refer to Project Types for more information</w:t>
              </w:r>
            </w:hyperlink>
            <w:r w:rsidRPr="00BD7CBA">
              <w:t xml:space="preserve"> </w:t>
            </w:r>
            <w:r w:rsidR="0049358D">
              <w:t>and to help you select the right project type for your application</w:t>
            </w:r>
            <w:r w:rsidRPr="00BD7CBA">
              <w:t>.</w:t>
            </w:r>
          </w:p>
        </w:tc>
      </w:tr>
      <w:tr w14:paraId="0DF0350D" w14:textId="77777777" w:rsidTr="00EA4F64">
        <w:tblPrEx>
          <w:tblW w:w="0" w:type="auto"/>
          <w:tblLook w:val="04A0"/>
        </w:tblPrEx>
        <w:trPr>
          <w:cantSplit/>
        </w:trPr>
        <w:tc>
          <w:tcPr>
            <w:tcW w:w="3510" w:type="dxa"/>
          </w:tcPr>
          <w:p w:rsidR="00DB6BD6" w:rsidP="00622F11" w14:paraId="36595A6C" w14:textId="1284DA82">
            <w:pPr>
              <w:pStyle w:val="TableHeaderRow"/>
            </w:pPr>
            <w:r>
              <w:t>Grant Program Goals and Objectives</w:t>
            </w:r>
          </w:p>
        </w:tc>
        <w:tc>
          <w:tcPr>
            <w:tcW w:w="5840" w:type="dxa"/>
          </w:tcPr>
          <w:p w:rsidR="00DB6BD6" w:rsidP="00622F11" w14:paraId="1CEEBDB3" w14:textId="7CB5A387">
            <w:hyperlink w:anchor="_LB21_Program_Goals" w:history="1">
              <w:r>
                <w:rPr>
                  <w:rStyle w:val="Hyperlink"/>
                </w:rPr>
                <w:t>Refer to the LB21 Program Goals and Objectives.</w:t>
              </w:r>
            </w:hyperlink>
            <w:r w:rsidRPr="00BD7CBA" w:rsidR="008316C0">
              <w:t xml:space="preserve"> Select the </w:t>
            </w:r>
            <w:r w:rsidR="007B39D4">
              <w:t>LB21</w:t>
            </w:r>
            <w:r w:rsidRPr="00BD7CBA" w:rsidR="007B39D4">
              <w:t xml:space="preserve"> </w:t>
            </w:r>
            <w:r w:rsidRPr="00BD7CBA" w:rsidR="008316C0">
              <w:t>program goal that best aligns with your proposed project. Once you have selected a goal, select one associated objective.</w:t>
            </w:r>
          </w:p>
        </w:tc>
      </w:tr>
      <w:tr w14:paraId="24E63218" w14:textId="77777777" w:rsidTr="00EA4F64">
        <w:tblPrEx>
          <w:tblW w:w="0" w:type="auto"/>
          <w:tblLook w:val="04A0"/>
        </w:tblPrEx>
        <w:trPr>
          <w:cantSplit/>
        </w:trPr>
        <w:tc>
          <w:tcPr>
            <w:tcW w:w="3510" w:type="dxa"/>
          </w:tcPr>
          <w:p w:rsidR="00A81241" w:rsidP="00622F11" w14:paraId="77E583DD" w14:textId="7C075D45">
            <w:pPr>
              <w:pStyle w:val="TableHeaderRow"/>
            </w:pPr>
            <w:r>
              <w:t>Section 2. Applicant Information</w:t>
            </w:r>
          </w:p>
        </w:tc>
        <w:tc>
          <w:tcPr>
            <w:tcW w:w="5840" w:type="dxa"/>
          </w:tcPr>
          <w:p w:rsidR="00270E9F" w:rsidRPr="00BD7CBA" w:rsidP="00622F11" w14:paraId="1D232A4A" w14:textId="77777777">
            <w:pPr>
              <w:rPr>
                <w:b/>
              </w:rPr>
            </w:pPr>
            <w:r w:rsidRPr="00BD7CBA">
              <w:t>Does this entity have an organizational unit that will carry out the activities described in your application?</w:t>
            </w:r>
          </w:p>
          <w:p w:rsidR="00A81241" w:rsidRPr="00270E9F" w:rsidP="00622F11" w14:paraId="3B00B32A" w14:textId="1889235A">
            <w:pPr>
              <w:rPr>
                <w:b/>
              </w:rPr>
            </w:pPr>
            <w:r w:rsidRPr="00BD7CBA">
              <w:t xml:space="preserve">Refer to the entity listed in Item 5a of the Grants.gov SF-424S Form that you are submitting with your </w:t>
            </w:r>
            <w:r w:rsidRPr="00BD7CBA" w:rsidR="006041DA">
              <w:t>application</w:t>
            </w:r>
            <w:r w:rsidR="006041DA">
              <w:t xml:space="preserve"> and</w:t>
            </w:r>
            <w:r w:rsidRPr="00BD7CBA">
              <w:t xml:space="preserve"> review the Helpful Definitions of </w:t>
            </w:r>
            <w:r w:rsidRPr="00F316A9">
              <w:rPr>
                <w:b/>
                <w:bCs/>
              </w:rPr>
              <w:t>organizational unit</w:t>
            </w:r>
            <w:r w:rsidRPr="00BD7CBA">
              <w:t xml:space="preserve"> and </w:t>
            </w:r>
            <w:r w:rsidRPr="00F316A9">
              <w:rPr>
                <w:b/>
                <w:bCs/>
              </w:rPr>
              <w:t>legal applicant</w:t>
            </w:r>
            <w:r w:rsidRPr="00BD7CBA">
              <w:rPr>
                <w:b/>
              </w:rPr>
              <w:t xml:space="preserve"> </w:t>
            </w:r>
            <w:r w:rsidRPr="00BD7CBA">
              <w:t>on the Program Information Form. Then select YES if your organization has an organizational unit and NO if it does not. Next, make selections from the choices and provide the information requested.</w:t>
            </w:r>
          </w:p>
        </w:tc>
      </w:tr>
      <w:tr w14:paraId="1B86968A" w14:textId="77777777" w:rsidTr="00EA4F64">
        <w:tblPrEx>
          <w:tblW w:w="0" w:type="auto"/>
          <w:tblLook w:val="04A0"/>
        </w:tblPrEx>
        <w:trPr>
          <w:cantSplit/>
        </w:trPr>
        <w:tc>
          <w:tcPr>
            <w:tcW w:w="3510" w:type="dxa"/>
          </w:tcPr>
          <w:p w:rsidR="00801F70" w:rsidRPr="000E7EFE" w:rsidP="00622F11" w14:paraId="4B0C6C04" w14:textId="5B24506C">
            <w:pPr>
              <w:pStyle w:val="TableHeaderRow"/>
            </w:pPr>
            <w:r w:rsidRPr="000E7EFE">
              <w:t>Section 3. Financial Information</w:t>
            </w:r>
          </w:p>
        </w:tc>
        <w:tc>
          <w:tcPr>
            <w:tcW w:w="5840" w:type="dxa"/>
          </w:tcPr>
          <w:p w:rsidR="00801F70" w:rsidRPr="00BD7CBA" w:rsidP="00622F11" w14:paraId="3698B5E3" w14:textId="72FD9742">
            <w:r w:rsidRPr="00BD7CBA">
              <w:t xml:space="preserve">Provide the information requested in </w:t>
            </w:r>
            <w:r>
              <w:t xml:space="preserve">items </w:t>
            </w:r>
            <w:r w:rsidRPr="00BD7CBA">
              <w:t>a-d. If you named an organizational unit in Section 1 of this form, this information must pertain to that unit. Please complete the table with figures representing the most recently completed fiscal year in the top row, followed by those for the previous year, and concluding with those for the year before that.</w:t>
            </w:r>
          </w:p>
        </w:tc>
      </w:tr>
      <w:tr w14:paraId="5C241952" w14:textId="77777777" w:rsidTr="00EA4F64">
        <w:tblPrEx>
          <w:tblW w:w="0" w:type="auto"/>
          <w:tblLook w:val="04A0"/>
        </w:tblPrEx>
        <w:trPr>
          <w:cantSplit/>
        </w:trPr>
        <w:tc>
          <w:tcPr>
            <w:tcW w:w="3510" w:type="dxa"/>
          </w:tcPr>
          <w:p w:rsidR="000E7EFE" w:rsidRPr="000E7EFE" w:rsidP="00622F11" w14:paraId="4626058C" w14:textId="64D0F93E">
            <w:pPr>
              <w:pStyle w:val="TableHeaderRow"/>
            </w:pPr>
            <w:r>
              <w:t>Section 4. Funding Request</w:t>
            </w:r>
          </w:p>
        </w:tc>
        <w:tc>
          <w:tcPr>
            <w:tcW w:w="5840" w:type="dxa"/>
          </w:tcPr>
          <w:p w:rsidR="000E7EFE" w:rsidRPr="00BD7CBA" w:rsidP="00622F11" w14:paraId="3BAFA39A" w14:textId="5302212D">
            <w:r w:rsidRPr="00BD7CBA">
              <w:t xml:space="preserve">Refer to the </w:t>
            </w:r>
            <w:r w:rsidRPr="00D37008">
              <w:rPr>
                <w:b/>
                <w:bCs/>
              </w:rPr>
              <w:t>Grant Fund</w:t>
            </w:r>
            <w:r w:rsidRPr="00BD7CBA">
              <w:t xml:space="preserve"> and </w:t>
            </w:r>
            <w:r w:rsidRPr="00D37008">
              <w:rPr>
                <w:b/>
                <w:bCs/>
              </w:rPr>
              <w:t>Cost Share totals</w:t>
            </w:r>
            <w:r w:rsidRPr="00BD7CBA">
              <w:t xml:space="preserve"> in </w:t>
            </w:r>
            <w:hyperlink r:id="rId169">
              <w:r w:rsidRPr="3E3D85D4">
                <w:rPr>
                  <w:rStyle w:val="Hyperlink"/>
                </w:rPr>
                <w:t>Section 10 of the IMLS Budget Form</w:t>
              </w:r>
            </w:hyperlink>
            <w:r w:rsidRPr="00BD7CBA">
              <w:t xml:space="preserve"> (PDF, 1.7MB) that you are submitting with your application. Provide the amount in dollars that you are requesting from IMLS and the amount of non-federal funding you are providing as cost share/match. Enter “0” if your budget includes no cost share/match.</w:t>
            </w:r>
          </w:p>
        </w:tc>
      </w:tr>
      <w:tr w14:paraId="5365F727" w14:textId="77777777" w:rsidTr="00EA4F64">
        <w:tblPrEx>
          <w:tblW w:w="0" w:type="auto"/>
          <w:tblLook w:val="04A0"/>
        </w:tblPrEx>
        <w:trPr>
          <w:cantSplit/>
        </w:trPr>
        <w:tc>
          <w:tcPr>
            <w:tcW w:w="3510" w:type="dxa"/>
          </w:tcPr>
          <w:p w:rsidR="005A2109" w:rsidP="00622F11" w14:paraId="7E4EBDB9" w14:textId="61DD799E">
            <w:pPr>
              <w:pStyle w:val="TableHeaderRow"/>
            </w:pPr>
            <w:r>
              <w:t>Section 5. Indirect Costs</w:t>
            </w:r>
          </w:p>
        </w:tc>
        <w:tc>
          <w:tcPr>
            <w:tcW w:w="5840" w:type="dxa"/>
          </w:tcPr>
          <w:p w:rsidR="005A2109" w:rsidRPr="00BD7CBA" w:rsidP="00622F11" w14:paraId="2DD15992" w14:textId="04A83A9B">
            <w:hyperlink w:anchor="_Indirect_Costs_in_1" w:history="1">
              <w:r w:rsidRPr="00460026">
                <w:rPr>
                  <w:rStyle w:val="Hyperlink"/>
                  <w:rFonts w:eastAsiaTheme="minorEastAsia"/>
                </w:rPr>
                <w:t>Refer to the IMLS Budget Form – Indirect Costs in the Budget guidance</w:t>
              </w:r>
            </w:hyperlink>
            <w:r w:rsidR="00996473">
              <w:t>.</w:t>
            </w:r>
            <w:r w:rsidRPr="00043458">
              <w:t xml:space="preserve"> </w:t>
            </w:r>
            <w:r w:rsidR="00996473">
              <w:t>S</w:t>
            </w:r>
            <w:r w:rsidRPr="00043458">
              <w:t>elect one option</w:t>
            </w:r>
            <w:r w:rsidR="00996473">
              <w:t xml:space="preserve"> and provide any required information </w:t>
            </w:r>
            <w:r w:rsidR="00CE514D">
              <w:t>for your selection</w:t>
            </w:r>
            <w:r w:rsidRPr="00043458">
              <w:t xml:space="preserve">. Your selection should match the choice you make on </w:t>
            </w:r>
            <w:r w:rsidR="00023F89">
              <w:t>you</w:t>
            </w:r>
            <w:r w:rsidR="00CF102A">
              <w:t>r</w:t>
            </w:r>
            <w:r w:rsidRPr="00043458" w:rsidR="00023F89">
              <w:t xml:space="preserve"> </w:t>
            </w:r>
            <w:r w:rsidRPr="00043458">
              <w:t>IMLS Budget Form.</w:t>
            </w:r>
          </w:p>
        </w:tc>
      </w:tr>
      <w:tr w14:paraId="086E8EE9" w14:textId="77777777" w:rsidTr="00EA4F64">
        <w:tblPrEx>
          <w:tblW w:w="0" w:type="auto"/>
          <w:tblLook w:val="04A0"/>
        </w:tblPrEx>
        <w:trPr>
          <w:cantSplit/>
        </w:trPr>
        <w:tc>
          <w:tcPr>
            <w:tcW w:w="3510" w:type="dxa"/>
          </w:tcPr>
          <w:p w:rsidR="00CE514D" w:rsidP="00622F11" w14:paraId="7F888A4F" w14:textId="704A5872">
            <w:pPr>
              <w:pStyle w:val="TableHeaderRow"/>
            </w:pPr>
            <w:r>
              <w:t>Section 6. Abstract</w:t>
            </w:r>
          </w:p>
        </w:tc>
        <w:tc>
          <w:tcPr>
            <w:tcW w:w="5840" w:type="dxa"/>
          </w:tcPr>
          <w:p w:rsidR="00A95112" w:rsidRPr="00BD7CBA" w:rsidP="00622F11" w14:paraId="770E958D" w14:textId="77777777">
            <w:r w:rsidRPr="00BD7CBA">
              <w:t>Write an Abstract of no more than 3,000 characters (including spaces) in a concise narrative format for experts as well as a general audience. Address the following:</w:t>
            </w:r>
          </w:p>
          <w:p w:rsidR="00A95112" w:rsidRPr="00427981" w:rsidP="005F5622" w14:paraId="058C37CA" w14:textId="77777777">
            <w:pPr>
              <w:pStyle w:val="ListParagraph"/>
              <w:numPr>
                <w:ilvl w:val="0"/>
                <w:numId w:val="52"/>
              </w:numPr>
            </w:pPr>
            <w:r w:rsidRPr="00427981">
              <w:t>Identify the lead applicant and, if applicable, any collaborators.</w:t>
            </w:r>
          </w:p>
          <w:p w:rsidR="00A95112" w:rsidRPr="00427981" w:rsidP="005F5622" w14:paraId="6F44F3B5" w14:textId="77777777">
            <w:pPr>
              <w:pStyle w:val="ListParagraph"/>
              <w:numPr>
                <w:ilvl w:val="0"/>
                <w:numId w:val="52"/>
              </w:numPr>
            </w:pPr>
            <w:r w:rsidRPr="00427981">
              <w:t>Describe the need, problem, or challenge your project will address, and how it was identified.</w:t>
            </w:r>
          </w:p>
          <w:p w:rsidR="00A95112" w:rsidRPr="00427981" w:rsidP="005F5622" w14:paraId="434650DA" w14:textId="77777777">
            <w:pPr>
              <w:pStyle w:val="ListParagraph"/>
              <w:numPr>
                <w:ilvl w:val="0"/>
                <w:numId w:val="52"/>
              </w:numPr>
            </w:pPr>
            <w:r w:rsidRPr="00427981">
              <w:t>List the high-level activities you will carry out and identify the associated time frame.</w:t>
            </w:r>
          </w:p>
          <w:p w:rsidR="00A95112" w:rsidRPr="00427981" w:rsidP="005F5622" w14:paraId="7B989CD3" w14:textId="77777777">
            <w:pPr>
              <w:pStyle w:val="ListParagraph"/>
              <w:numPr>
                <w:ilvl w:val="0"/>
                <w:numId w:val="52"/>
              </w:numPr>
            </w:pPr>
            <w:r w:rsidRPr="00427981">
              <w:t>Identify who or what will benefit from your project.</w:t>
            </w:r>
          </w:p>
          <w:p w:rsidR="00A95112" w:rsidRPr="00427981" w:rsidP="005F5622" w14:paraId="28C53E7E" w14:textId="77777777">
            <w:pPr>
              <w:pStyle w:val="ListParagraph"/>
              <w:numPr>
                <w:ilvl w:val="0"/>
                <w:numId w:val="52"/>
              </w:numPr>
            </w:pPr>
            <w:r w:rsidRPr="00427981">
              <w:t>Specify your project’s intended results</w:t>
            </w:r>
            <w:r w:rsidRPr="150C1507">
              <w:t xml:space="preserve"> and how they will be disseminated.</w:t>
            </w:r>
          </w:p>
          <w:p w:rsidR="00A95112" w:rsidRPr="00427981" w:rsidP="005F5622" w14:paraId="31FB3AB8" w14:textId="77777777">
            <w:pPr>
              <w:pStyle w:val="ListParagraph"/>
              <w:numPr>
                <w:ilvl w:val="0"/>
                <w:numId w:val="52"/>
              </w:numPr>
            </w:pPr>
            <w:r w:rsidRPr="00427981">
              <w:t>Describe how you will measure your success in achieving your intended results.</w:t>
            </w:r>
          </w:p>
          <w:p w:rsidR="00CE514D" w:rsidP="00622F11" w14:paraId="342EF4B5" w14:textId="6734A38A">
            <w:r w:rsidRPr="00BD7CBA">
              <w:t xml:space="preserve">Enter or paste your text into the form. </w:t>
            </w:r>
          </w:p>
        </w:tc>
      </w:tr>
    </w:tbl>
    <w:p w:rsidR="00B554E4" w:rsidRPr="00BD7CBA" w:rsidP="00622F11" w14:paraId="29EDE1CA" w14:textId="77777777">
      <w:pPr>
        <w:spacing w:line="240" w:lineRule="auto"/>
        <w:rPr>
          <w:sz w:val="32"/>
          <w:szCs w:val="32"/>
        </w:rPr>
      </w:pPr>
      <w:bookmarkStart w:id="232" w:name="_IMLS_Budget_Form_2"/>
      <w:bookmarkEnd w:id="232"/>
      <w:r w:rsidRPr="00BD7CBA">
        <w:br w:type="page"/>
      </w:r>
    </w:p>
    <w:p w:rsidR="00A03F4F" w:rsidRPr="00427981" w:rsidP="009C22CE" w14:paraId="0849FB53" w14:textId="7A8DAB8F">
      <w:pPr>
        <w:pStyle w:val="Heading3"/>
      </w:pPr>
      <w:bookmarkStart w:id="233" w:name="_IMLS_Budget_Form_3"/>
      <w:bookmarkStart w:id="234" w:name="_2B_IMLS_Budget"/>
      <w:bookmarkStart w:id="235" w:name="_Toc214603593"/>
      <w:bookmarkEnd w:id="233"/>
      <w:bookmarkEnd w:id="234"/>
      <w:r w:rsidRPr="00427981">
        <w:t>IMLS Budget Form</w:t>
      </w:r>
      <w:bookmarkEnd w:id="235"/>
      <w:r w:rsidR="002C0D8F">
        <w:t xml:space="preserve"> </w:t>
      </w:r>
    </w:p>
    <w:p w:rsidR="00654185" w:rsidRPr="00BD7CBA" w:rsidP="00622F11" w14:paraId="23DADAA5" w14:textId="416FD9FD">
      <w:r w:rsidRPr="00BD7CBA">
        <w:t xml:space="preserve">Make sure that JavaScript is enabled in your web browser. </w:t>
      </w:r>
      <w:r w:rsidRPr="00BD7CBA" w:rsidR="00641364">
        <w:t xml:space="preserve">Download the </w:t>
      </w:r>
      <w:hyperlink r:id="rId110">
        <w:r w:rsidRPr="008B63A5" w:rsidR="002A7C27">
          <w:rPr>
            <w:rStyle w:val="Hyperlink"/>
          </w:rPr>
          <w:t>IMLS Budget Form (PDF, 1.</w:t>
        </w:r>
        <w:r w:rsidR="0038709C">
          <w:rPr>
            <w:rStyle w:val="Hyperlink"/>
          </w:rPr>
          <w:t>6</w:t>
        </w:r>
        <w:r w:rsidRPr="008B63A5" w:rsidR="002A7C27">
          <w:rPr>
            <w:rStyle w:val="Hyperlink"/>
          </w:rPr>
          <w:t>MB)</w:t>
        </w:r>
      </w:hyperlink>
      <w:hyperlink r:id="rId111">
        <w:r w:rsidRPr="008B63A5" w:rsidR="00641364">
          <w:rPr>
            <w:rStyle w:val="Hyperlink"/>
          </w:rPr>
          <w:t xml:space="preserve"> </w:t>
        </w:r>
      </w:hyperlink>
      <w:r w:rsidRPr="00BD7CBA">
        <w:t xml:space="preserve">to your computer and work on it outside your </w:t>
      </w:r>
      <w:r w:rsidRPr="00BD7CBA" w:rsidR="00053C6E">
        <w:t xml:space="preserve">web </w:t>
      </w:r>
      <w:r w:rsidRPr="00BD7CBA">
        <w:t xml:space="preserve">browser. When </w:t>
      </w:r>
      <w:r w:rsidR="00B04DD6">
        <w:t>you’ve completed the form</w:t>
      </w:r>
      <w:r w:rsidRPr="00BD7CBA">
        <w:t>, save it as a PDF and upload it as part of your application through Grants.gov.</w:t>
      </w:r>
      <w:r w:rsidRPr="00BD7CBA" w:rsidR="00923F38">
        <w:t xml:space="preserve"> </w:t>
      </w:r>
    </w:p>
    <w:p w:rsidR="00392311" w:rsidRPr="00BD7CBA" w:rsidP="00622F11" w14:paraId="37103E37" w14:textId="7D0CDCC0">
      <w:r w:rsidRPr="00BD7CBA">
        <w:t>The IMLS Budget Form accommodates up to three years of project activities and expenses. Project timelines, allowable costs, and other budget details vary by program. Be sure to review the Notice of Funding Opportunity for the grant program/</w:t>
      </w:r>
      <w:r w:rsidRPr="00BD7CBA" w:rsidR="00DD5647">
        <w:t>project type</w:t>
      </w:r>
      <w:r w:rsidRPr="00BD7CBA">
        <w:t xml:space="preserve"> to which you are applying and the cost principles in 2 C.F.R. part 200 and 2 C.F.R. part 3187.</w:t>
      </w:r>
    </w:p>
    <w:p w:rsidR="00A03F4F" w:rsidRPr="00BD7CBA" w:rsidP="00622F11" w14:paraId="561D30A0" w14:textId="08CC6AB2">
      <w:pPr>
        <w:spacing w:after="240"/>
      </w:pPr>
      <w:r>
        <w:rPr>
          <w:noProof/>
        </w:rPr>
        <mc:AlternateContent>
          <mc:Choice Requires="wpg">
            <w:drawing>
              <wp:anchor distT="0" distB="0" distL="114300" distR="114300" simplePos="0" relativeHeight="251739136" behindDoc="0" locked="0" layoutInCell="1" allowOverlap="1">
                <wp:simplePos x="0" y="0"/>
                <wp:positionH relativeFrom="column">
                  <wp:posOffset>47625</wp:posOffset>
                </wp:positionH>
                <wp:positionV relativeFrom="paragraph">
                  <wp:posOffset>902970</wp:posOffset>
                </wp:positionV>
                <wp:extent cx="5800725" cy="1076325"/>
                <wp:effectExtent l="0" t="0" r="28575" b="28575"/>
                <wp:wrapSquare wrapText="bothSides"/>
                <wp:docPr id="1306442757" name="Group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5800725" cy="1076325"/>
                          <a:chOff x="0" y="0"/>
                          <a:chExt cx="5800725" cy="1076325"/>
                        </a:xfrm>
                      </wpg:grpSpPr>
                      <wps:wsp xmlns:wps="http://schemas.microsoft.com/office/word/2010/wordprocessingShape">
                        <wps:cNvPr id="673809533" name="Rectangle 22"/>
                        <wps:cNvSpPr/>
                        <wps:spPr>
                          <a:xfrm>
                            <a:off x="0" y="0"/>
                            <a:ext cx="5800725" cy="10763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392311" w:rsidP="00392311" w14:textId="2C0F4033">
                              <w:pPr>
                                <w:ind w:left="720"/>
                              </w:pPr>
                              <w:r>
                                <w:t xml:space="preserve">Learn more about the regulations </w:t>
                              </w:r>
                              <w:r w:rsidR="00DC1AE1">
                                <w:t>and requirements related to</w:t>
                              </w:r>
                              <w:r w:rsidR="007D7F5A">
                                <w:t xml:space="preserve"> cost principles </w:t>
                              </w:r>
                              <w:r w:rsidR="00DC1AE1">
                                <w:t>for federal awards:</w:t>
                              </w:r>
                            </w:p>
                            <w:p w:rsidR="00916FE5" w:rsidP="00797C77" w14:textId="07601B01">
                              <w:pPr>
                                <w:pStyle w:val="ListParagraph"/>
                                <w:ind w:left="1080"/>
                              </w:pPr>
                              <w:hyperlink r:id="rId170" w:history="1">
                                <w:r w:rsidRPr="00916FE5">
                                  <w:rPr>
                                    <w:rStyle w:val="Hyperlink"/>
                                  </w:rPr>
                                  <w:t>2 C.F.R. 200 Subpart E - Cost Principles</w:t>
                                </w:r>
                              </w:hyperlink>
                            </w:p>
                            <w:p w:rsidR="00215A0C" w:rsidP="00797C77" w14:textId="0D9D095A">
                              <w:pPr>
                                <w:pStyle w:val="ListParagraph"/>
                                <w:ind w:left="1080"/>
                              </w:pPr>
                              <w:hyperlink r:id="rId171" w:history="1">
                                <w:r>
                                  <w:rPr>
                                    <w:rStyle w:val="Hyperlink"/>
                                  </w:rPr>
                                  <w:t>2 C.F.R. part 3187 Subpart C Allowable Cost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140128052" name="Graphic 23" descr="Information with solid fill"/>
                          <pic:cNvPicPr>
                            <a:picLocks noChangeAspect="1"/>
                          </pic:cNvPicPr>
                        </pic:nvPicPr>
                        <pic:blipFill>
                          <a:blip xmlns:r="http://schemas.openxmlformats.org/officeDocument/2006/relationships" r:embed="rId51"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2"/>
                              </a:ext>
                            </a:extLst>
                          </a:blip>
                          <a:stretch>
                            <a:fillRect/>
                          </a:stretch>
                        </pic:blipFill>
                        <pic:spPr>
                          <a:xfrm>
                            <a:off x="104775" y="114300"/>
                            <a:ext cx="347345" cy="347345"/>
                          </a:xfrm>
                          <a:prstGeom prst="rect">
                            <a:avLst/>
                          </a:prstGeom>
                        </pic:spPr>
                      </pic:pic>
                    </wpg:wgp>
                  </a:graphicData>
                </a:graphic>
                <wp14:sizeRelV relativeFrom="margin">
                  <wp14:pctHeight>0</wp14:pctHeight>
                </wp14:sizeRelV>
              </wp:anchor>
            </w:drawing>
          </mc:Choice>
          <mc:Fallback>
            <w:pict>
              <v:group id="Group 2" o:spid="_x0000_s1075" alt="&quot;&quot;" style="width:456.75pt;height:84.75pt;margin-top:71.1pt;margin-left:3.75pt;mso-height-relative:margin;position:absolute;z-index:251740160" coordsize="58007,10763">
                <v:rect id="_x0000_s1076" style="width:58007;height:10763;mso-wrap-style:square;position:absolute;visibility:visible;v-text-anchor:middle" fillcolor="#f7fbff" strokecolor="#33715b" strokeweight="1pt">
                  <v:textbox>
                    <w:txbxContent>
                      <w:p w:rsidR="00392311" w:rsidP="00392311" w14:paraId="0B52367E" w14:textId="2C0F4033">
                        <w:pPr>
                          <w:ind w:left="720"/>
                        </w:pPr>
                        <w:r>
                          <w:t xml:space="preserve">Learn more about the regulations </w:t>
                        </w:r>
                        <w:r w:rsidR="00DC1AE1">
                          <w:t>and requirements related to</w:t>
                        </w:r>
                        <w:r w:rsidR="007D7F5A">
                          <w:t xml:space="preserve"> cost principles </w:t>
                        </w:r>
                        <w:r w:rsidR="00DC1AE1">
                          <w:t>for federal awards:</w:t>
                        </w:r>
                      </w:p>
                      <w:p w:rsidR="00916FE5" w:rsidP="00797C77" w14:paraId="4880BC5A" w14:textId="07601B01">
                        <w:pPr>
                          <w:pStyle w:val="ListParagraph"/>
                          <w:ind w:left="1080"/>
                        </w:pPr>
                        <w:hyperlink r:id="rId170" w:history="1">
                          <w:r w:rsidRPr="00916FE5">
                            <w:rPr>
                              <w:rStyle w:val="Hyperlink"/>
                            </w:rPr>
                            <w:t>2 C.F.R. 200 Subpart E - Cost Principles</w:t>
                          </w:r>
                        </w:hyperlink>
                      </w:p>
                      <w:p w:rsidR="00215A0C" w:rsidP="00797C77" w14:paraId="63ACF5FD" w14:textId="0D9D095A">
                        <w:pPr>
                          <w:pStyle w:val="ListParagraph"/>
                          <w:ind w:left="1080"/>
                        </w:pPr>
                        <w:hyperlink r:id="rId171" w:history="1">
                          <w:r>
                            <w:rPr>
                              <w:rStyle w:val="Hyperlink"/>
                            </w:rPr>
                            <w:t>2 C.F.R. part 3187 Subpart C Allowable Costs</w:t>
                          </w:r>
                        </w:hyperlink>
                      </w:p>
                    </w:txbxContent>
                  </v:textbox>
                </v:rect>
                <v:shape id="Graphic 23" o:spid="_x0000_s1077" type="#_x0000_t75" alt="Information with solid fill" style="width:3474;height:3473;left:1047;mso-wrap-style:square;position:absolute;top:1143;visibility:visible">
                  <v:imagedata r:id="rId53" o:title="Information with solid fill"/>
                </v:shape>
                <w10:wrap type="square"/>
              </v:group>
            </w:pict>
          </mc:Fallback>
        </mc:AlternateContent>
      </w:r>
      <w:r w:rsidRPr="00BD7CBA" w:rsidR="00641364">
        <w:t xml:space="preserve">The Year 1 columns should include costs for activities that begin on the project start date (as listed on 6c of the SF-424S) and end 12 months later. If the project timeline exceeds one year, list the costs for the next 12 months in the Year 2 columns. If the project extends beyond two years, list the costs for the next 12 months in the Year 3 columns. </w:t>
      </w:r>
    </w:p>
    <w:p w:rsidR="00C04291" w:rsidP="00D91735" w14:paraId="7AC4640A" w14:textId="5BC344CD">
      <w:pPr>
        <w:pStyle w:val="StrongTableHeading"/>
        <w:spacing w:before="360"/>
      </w:pPr>
      <w:r>
        <w:t>Tips for completing your budget form:</w:t>
      </w:r>
    </w:p>
    <w:p w:rsidR="007B5420" w:rsidP="005F5622" w14:paraId="3FC69B79" w14:textId="6D3364F4">
      <w:pPr>
        <w:pStyle w:val="ListParagraph"/>
        <w:numPr>
          <w:ilvl w:val="0"/>
          <w:numId w:val="43"/>
        </w:numPr>
        <w:ind w:left="2016" w:hanging="432"/>
        <w:contextualSpacing w:val="0"/>
      </w:pPr>
      <w:r w:rsidRPr="0049303A">
        <w:rPr>
          <w:noProof/>
        </w:rPr>
        <w:drawing>
          <wp:anchor distT="0" distB="0" distL="114300" distR="114300" simplePos="0" relativeHeight="251741184" behindDoc="0" locked="0" layoutInCell="1" allowOverlap="1">
            <wp:simplePos x="0" y="0"/>
            <wp:positionH relativeFrom="column">
              <wp:posOffset>104775</wp:posOffset>
            </wp:positionH>
            <wp:positionV relativeFrom="paragraph">
              <wp:posOffset>-167640</wp:posOffset>
            </wp:positionV>
            <wp:extent cx="847725" cy="847725"/>
            <wp:effectExtent l="0" t="0" r="0" b="9525"/>
            <wp:wrapSquare wrapText="bothSides"/>
            <wp:docPr id="1144404835" name="Graphic 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4404835" name="Graphic 6">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6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65"/>
                        </a:ext>
                      </a:extLst>
                    </a:blip>
                    <a:stretch>
                      <a:fillRect/>
                    </a:stretch>
                  </pic:blipFill>
                  <pic:spPr>
                    <a:xfrm>
                      <a:off x="0" y="0"/>
                      <a:ext cx="847725" cy="847725"/>
                    </a:xfrm>
                    <a:prstGeom prst="rect">
                      <a:avLst/>
                    </a:prstGeom>
                  </pic:spPr>
                </pic:pic>
              </a:graphicData>
            </a:graphic>
            <wp14:sizeRelH relativeFrom="margin">
              <wp14:pctWidth>0</wp14:pctWidth>
            </wp14:sizeRelH>
            <wp14:sizeRelV relativeFrom="margin">
              <wp14:pctHeight>0</wp14:pctHeight>
            </wp14:sizeRelV>
          </wp:anchor>
        </w:drawing>
      </w:r>
      <w:r w:rsidRPr="00BD7CBA" w:rsidR="00641364">
        <w:t xml:space="preserve">The budget should include the project costs that will be charged to grant funds as well as those that will be supported by cost </w:t>
      </w:r>
      <w:r w:rsidRPr="00BD7CBA" w:rsidR="00625EF7">
        <w:t>share</w:t>
      </w:r>
      <w:r w:rsidRPr="00BD7CBA" w:rsidR="008F73AE">
        <w:t>, if any</w:t>
      </w:r>
      <w:r w:rsidRPr="00BD7CBA" w:rsidR="00641364">
        <w:t xml:space="preserve">. </w:t>
      </w:r>
    </w:p>
    <w:p w:rsidR="000977A1" w:rsidP="005F5622" w14:paraId="42E72986" w14:textId="77777777">
      <w:pPr>
        <w:pStyle w:val="ListParagraph"/>
        <w:numPr>
          <w:ilvl w:val="0"/>
          <w:numId w:val="43"/>
        </w:numPr>
        <w:ind w:left="2016" w:hanging="432"/>
        <w:contextualSpacing w:val="0"/>
      </w:pPr>
      <w:r w:rsidRPr="00BD7CBA">
        <w:t xml:space="preserve">In-kind contributions to cost </w:t>
      </w:r>
      <w:r w:rsidRPr="00BD7CBA" w:rsidR="00625EF7">
        <w:t xml:space="preserve">share </w:t>
      </w:r>
      <w:r w:rsidRPr="00BD7CBA">
        <w:t xml:space="preserve">may include the value of services (e.g., donated volunteer or consultant time) or equipment donated to the project between the authorized start and end dates of your project. </w:t>
      </w:r>
    </w:p>
    <w:p w:rsidR="000977A1" w:rsidP="005F5622" w14:paraId="6C0E4D3A" w14:textId="77777777">
      <w:pPr>
        <w:pStyle w:val="ListParagraph"/>
        <w:numPr>
          <w:ilvl w:val="0"/>
          <w:numId w:val="43"/>
        </w:numPr>
        <w:ind w:left="2016" w:hanging="432"/>
        <w:contextualSpacing w:val="0"/>
      </w:pPr>
      <w:r w:rsidRPr="00BD7CBA">
        <w:t xml:space="preserve">All the items listed, whether supported by grant funds or cost share, must be necessary to accomplish project objectives, allowable according to the applicable federal cost principles, auditable, and incurred during the award period of performance. </w:t>
      </w:r>
    </w:p>
    <w:p w:rsidR="000977A1" w:rsidP="005F5622" w14:paraId="7F6908BF" w14:textId="77777777">
      <w:pPr>
        <w:pStyle w:val="ListParagraph"/>
        <w:numPr>
          <w:ilvl w:val="0"/>
          <w:numId w:val="43"/>
        </w:numPr>
        <w:ind w:left="2016" w:hanging="432"/>
        <w:contextualSpacing w:val="0"/>
      </w:pPr>
      <w:r w:rsidRPr="00BD7CBA">
        <w:t xml:space="preserve">Charges to the project for items such as salaries, fringe benefits, travel, and contractual services must conform to the written policies and established practices of your organization. </w:t>
      </w:r>
    </w:p>
    <w:p w:rsidR="00022F76" w:rsidP="005F5622" w14:paraId="46028883" w14:textId="77777777">
      <w:pPr>
        <w:pStyle w:val="ListParagraph"/>
        <w:numPr>
          <w:ilvl w:val="0"/>
          <w:numId w:val="43"/>
        </w:numPr>
        <w:ind w:left="2016" w:hanging="432"/>
        <w:contextualSpacing w:val="0"/>
      </w:pPr>
      <w:r w:rsidRPr="00BD7CBA">
        <w:t>You must report all revenues generated with project funds during the award period of performance as program income.</w:t>
      </w:r>
    </w:p>
    <w:p w:rsidR="00A03F4F" w:rsidP="005F5622" w14:paraId="2B22E7D4" w14:textId="1E15D113">
      <w:pPr>
        <w:pStyle w:val="ListParagraph"/>
        <w:numPr>
          <w:ilvl w:val="0"/>
          <w:numId w:val="43"/>
        </w:numPr>
        <w:ind w:left="2016" w:hanging="432"/>
        <w:contextualSpacing w:val="0"/>
      </w:pPr>
      <w:r w:rsidRPr="00BD7CBA">
        <w:t>If you need more lines for a specific section, summarize the information in the IMLS Budget Form and explain it further in the Budget Justification.</w:t>
      </w:r>
    </w:p>
    <w:tbl>
      <w:tblPr>
        <w:tblStyle w:val="TableGrid"/>
        <w:tblW w:w="0" w:type="auto"/>
        <w:jc w:val="center"/>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
      <w:tblGrid>
        <w:gridCol w:w="3690"/>
        <w:gridCol w:w="5588"/>
      </w:tblGrid>
      <w:tr w14:paraId="3EBBC63C" w14:textId="77777777" w:rsidTr="792E93A3">
        <w:tblPrEx>
          <w:tblW w:w="0" w:type="auto"/>
          <w:jc w:val="center"/>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Ex>
        <w:trPr>
          <w:cantSplit/>
          <w:tblHeader/>
          <w:jc w:val="center"/>
        </w:trPr>
        <w:tc>
          <w:tcPr>
            <w:tcW w:w="3690" w:type="dxa"/>
          </w:tcPr>
          <w:p w:rsidR="00D43358" w:rsidRPr="00211225" w:rsidP="00622F11" w14:paraId="5662FF0A" w14:textId="351A2962">
            <w:pPr>
              <w:pStyle w:val="StrongTableHeading"/>
            </w:pPr>
            <w:r w:rsidRPr="00211225">
              <w:t xml:space="preserve">Budget </w:t>
            </w:r>
            <w:r w:rsidR="00455A19">
              <w:t xml:space="preserve">Form </w:t>
            </w:r>
            <w:r w:rsidRPr="00211225">
              <w:t>Section</w:t>
            </w:r>
          </w:p>
        </w:tc>
        <w:tc>
          <w:tcPr>
            <w:tcW w:w="5588" w:type="dxa"/>
          </w:tcPr>
          <w:p w:rsidR="00D43358" w:rsidRPr="00211225" w:rsidP="00622F11" w14:paraId="2EDF11D4" w14:textId="77777777">
            <w:pPr>
              <w:pStyle w:val="StrongTableHeading"/>
            </w:pPr>
            <w:r w:rsidRPr="00211225">
              <w:t>Instructions</w:t>
            </w:r>
          </w:p>
        </w:tc>
      </w:tr>
      <w:tr w14:paraId="666BC0D0" w14:textId="77777777" w:rsidTr="792E93A3">
        <w:tblPrEx>
          <w:tblW w:w="0" w:type="auto"/>
          <w:jc w:val="center"/>
          <w:tblLook w:val="04A0"/>
        </w:tblPrEx>
        <w:trPr>
          <w:cantSplit/>
          <w:jc w:val="center"/>
        </w:trPr>
        <w:tc>
          <w:tcPr>
            <w:tcW w:w="3690" w:type="dxa"/>
          </w:tcPr>
          <w:p w:rsidR="00D43358" w:rsidRPr="000709B3" w:rsidP="005F5622" w14:paraId="44B0CBEE" w14:textId="77777777">
            <w:pPr>
              <w:pStyle w:val="TableHeaderRow"/>
              <w:numPr>
                <w:ilvl w:val="0"/>
                <w:numId w:val="40"/>
              </w:numPr>
            </w:pPr>
            <w:r w:rsidRPr="000709B3">
              <w:t>Salaries and Wages</w:t>
            </w:r>
          </w:p>
          <w:p w:rsidR="00D43358" w:rsidP="00622F11" w14:paraId="4D8C4506" w14:textId="77777777">
            <w:pPr>
              <w:pStyle w:val="TableHeaderRow"/>
            </w:pPr>
          </w:p>
        </w:tc>
        <w:tc>
          <w:tcPr>
            <w:tcW w:w="5588" w:type="dxa"/>
          </w:tcPr>
          <w:p w:rsidR="00D43358" w:rsidP="00593731" w14:paraId="1940CFAC" w14:textId="4E8ABE93">
            <w:pPr>
              <w:pStyle w:val="ListParagraph"/>
              <w:numPr>
                <w:ilvl w:val="0"/>
                <w:numId w:val="0"/>
              </w:numPr>
            </w:pPr>
            <w:r w:rsidRPr="00BD7CBA">
              <w:t xml:space="preserve">Include both temporary and permanent staff as well as volunteers engaged in project activities. Document </w:t>
            </w:r>
            <w:r w:rsidR="00C77739">
              <w:t>how you calculated salaries and wages</w:t>
            </w:r>
            <w:r w:rsidRPr="00BD7CBA">
              <w:t xml:space="preserve"> in your Budget Justification by including the base salary or wages for each person and the percentage of time each person is allocated to the project activities, which may be shown as a percentage of time, number or days, or number of hours.</w:t>
            </w:r>
          </w:p>
        </w:tc>
      </w:tr>
      <w:tr w14:paraId="17126E52" w14:textId="77777777" w:rsidTr="792E93A3">
        <w:tblPrEx>
          <w:tblW w:w="0" w:type="auto"/>
          <w:jc w:val="center"/>
          <w:tblLook w:val="04A0"/>
        </w:tblPrEx>
        <w:trPr>
          <w:cantSplit/>
          <w:jc w:val="center"/>
        </w:trPr>
        <w:tc>
          <w:tcPr>
            <w:tcW w:w="3690" w:type="dxa"/>
          </w:tcPr>
          <w:p w:rsidR="00D43358" w:rsidRPr="00EB1961" w:rsidP="005F5622" w14:paraId="3F7E950C" w14:textId="351B97E3">
            <w:pPr>
              <w:pStyle w:val="TableHeaderRow"/>
              <w:numPr>
                <w:ilvl w:val="0"/>
                <w:numId w:val="40"/>
              </w:numPr>
            </w:pPr>
            <w:r w:rsidRPr="00BD7CBA">
              <w:t>Fringe Benefits</w:t>
            </w:r>
          </w:p>
        </w:tc>
        <w:tc>
          <w:tcPr>
            <w:tcW w:w="5588" w:type="dxa"/>
          </w:tcPr>
          <w:p w:rsidR="00D43358" w:rsidP="00622F11" w14:paraId="7628D223" w14:textId="4D2D48AF">
            <w:r w:rsidRPr="009370B5">
              <w:t>Fringe benefits can be claimed as a direct cost for only those positions included in your direct cost pool and only on the portion of salaries and wages identified for this project. Indicate your organization’s fringe benefit rate (in percent) and the base (in dollars) to which the rate is applied (e.g., 20% x $175,089.00).</w:t>
            </w:r>
          </w:p>
        </w:tc>
      </w:tr>
      <w:tr w14:paraId="2AFF62A6" w14:textId="77777777" w:rsidTr="792E93A3">
        <w:tblPrEx>
          <w:tblW w:w="0" w:type="auto"/>
          <w:jc w:val="center"/>
          <w:tblLook w:val="04A0"/>
        </w:tblPrEx>
        <w:trPr>
          <w:cantSplit/>
          <w:jc w:val="center"/>
        </w:trPr>
        <w:tc>
          <w:tcPr>
            <w:tcW w:w="3690" w:type="dxa"/>
          </w:tcPr>
          <w:p w:rsidR="00D43358" w:rsidRPr="00BD7CBA" w:rsidP="005F5622" w14:paraId="391EFEF4" w14:textId="77777777">
            <w:pPr>
              <w:pStyle w:val="TableHeaderRow"/>
              <w:numPr>
                <w:ilvl w:val="0"/>
                <w:numId w:val="40"/>
              </w:numPr>
            </w:pPr>
            <w:r w:rsidRPr="00BD7CBA">
              <w:t>Travel</w:t>
            </w:r>
          </w:p>
          <w:p w:rsidR="00D43358" w:rsidP="00622F11" w14:paraId="7527B532" w14:textId="77777777">
            <w:pPr>
              <w:pStyle w:val="TableHeaderRow"/>
            </w:pPr>
          </w:p>
        </w:tc>
        <w:tc>
          <w:tcPr>
            <w:tcW w:w="5588" w:type="dxa"/>
          </w:tcPr>
          <w:p w:rsidR="005A383C" w:rsidRPr="005A383C" w:rsidP="00622F11" w14:paraId="45584E32" w14:textId="3BBDECC9">
            <w:r w:rsidRPr="005A383C">
              <w:t xml:space="preserve">Explain </w:t>
            </w:r>
            <w:r w:rsidR="00E81626">
              <w:t>how you calculated</w:t>
            </w:r>
            <w:r w:rsidRPr="005A383C">
              <w:t xml:space="preserve"> each travel cost, including subsistence, lodging, and transportation, in your Budget Justification.</w:t>
            </w:r>
          </w:p>
          <w:p w:rsidR="005A383C" w:rsidRPr="005A383C" w:rsidP="00622F11" w14:paraId="67BCACBA" w14:textId="77777777">
            <w:r w:rsidRPr="005A383C">
              <w:t>You must use the lowest available commercial fares for coach or equivalent accommodations, and you must use U.S. flagged air carriers for foreign travel when such services are available, in accordance with applicable U.S. legal requirements.</w:t>
            </w:r>
          </w:p>
          <w:p w:rsidR="00D43358" w:rsidP="00622F11" w14:paraId="5561FBA2" w14:textId="04CA5484"/>
        </w:tc>
      </w:tr>
      <w:tr w14:paraId="529FB711" w14:textId="77777777" w:rsidTr="792E93A3">
        <w:tblPrEx>
          <w:tblW w:w="0" w:type="auto"/>
          <w:jc w:val="center"/>
          <w:tblLook w:val="04A0"/>
        </w:tblPrEx>
        <w:trPr>
          <w:cantSplit/>
          <w:jc w:val="center"/>
        </w:trPr>
        <w:tc>
          <w:tcPr>
            <w:tcW w:w="3690" w:type="dxa"/>
          </w:tcPr>
          <w:p w:rsidR="00D43358" w:rsidRPr="00EB1961" w:rsidP="005F5622" w14:paraId="7BC5722E" w14:textId="4F17EEF6">
            <w:pPr>
              <w:pStyle w:val="TableHeaderRow"/>
              <w:numPr>
                <w:ilvl w:val="0"/>
                <w:numId w:val="40"/>
              </w:numPr>
            </w:pPr>
            <w:r w:rsidRPr="00BD7CBA">
              <w:t>Supplies, Materials, and Equipment</w:t>
            </w:r>
          </w:p>
        </w:tc>
        <w:tc>
          <w:tcPr>
            <w:tcW w:w="5588" w:type="dxa"/>
          </w:tcPr>
          <w:p w:rsidR="00D43358" w:rsidRPr="00BD7CBA" w:rsidP="00622F11" w14:paraId="67696DA1" w14:textId="5437516F">
            <w:r w:rsidRPr="00FB78C0">
              <w:t>List the costs of supplies, materials, and equipment purchased specifically for the proposed project. For definitions and other information, please see 2 C.F.R. part 200. Use the Budget Justification to explain or describe these items in further detail.</w:t>
            </w:r>
          </w:p>
        </w:tc>
      </w:tr>
      <w:tr w14:paraId="2560B77C" w14:textId="77777777" w:rsidTr="792E93A3">
        <w:tblPrEx>
          <w:tblW w:w="0" w:type="auto"/>
          <w:jc w:val="center"/>
          <w:tblLook w:val="04A0"/>
        </w:tblPrEx>
        <w:trPr>
          <w:cantSplit/>
          <w:jc w:val="center"/>
        </w:trPr>
        <w:tc>
          <w:tcPr>
            <w:tcW w:w="3690" w:type="dxa"/>
          </w:tcPr>
          <w:p w:rsidR="00FB78C0" w:rsidRPr="00BD7CBA" w:rsidP="005F5622" w14:paraId="187CA3DD" w14:textId="122B191D">
            <w:pPr>
              <w:pStyle w:val="TableHeaderRow"/>
              <w:numPr>
                <w:ilvl w:val="0"/>
                <w:numId w:val="40"/>
              </w:numPr>
            </w:pPr>
            <w:r>
              <w:t>Subawards and Contracts</w:t>
            </w:r>
          </w:p>
        </w:tc>
        <w:tc>
          <w:tcPr>
            <w:tcW w:w="5588" w:type="dxa"/>
          </w:tcPr>
          <w:p w:rsidR="00FB78C0" w:rsidRPr="00FB78C0" w:rsidP="00622F11" w14:paraId="00A7186D" w14:textId="2D8AD3CE">
            <w:r w:rsidRPr="00E12FFC">
              <w:t>List each third party that will undertake project activities and their associated costs as an individual line item on your IMLS Budget Form. Designate each third party as either a subaward or a contract using the dropdown menu on each line.</w:t>
            </w:r>
            <w:r>
              <w:t xml:space="preserve"> I</w:t>
            </w:r>
            <w:r w:rsidRPr="00473442">
              <w:t>temize these third-party costs in your Budget Justification</w:t>
            </w:r>
            <w:r>
              <w:t>.</w:t>
            </w:r>
          </w:p>
        </w:tc>
      </w:tr>
      <w:tr w14:paraId="6A711925" w14:textId="77777777" w:rsidTr="792E93A3">
        <w:tblPrEx>
          <w:tblW w:w="0" w:type="auto"/>
          <w:jc w:val="center"/>
          <w:tblLook w:val="04A0"/>
        </w:tblPrEx>
        <w:trPr>
          <w:cantSplit/>
          <w:jc w:val="center"/>
        </w:trPr>
        <w:tc>
          <w:tcPr>
            <w:tcW w:w="3690" w:type="dxa"/>
          </w:tcPr>
          <w:p w:rsidR="00E12FFC" w:rsidP="005F5622" w14:paraId="5C95A687" w14:textId="030BC114">
            <w:pPr>
              <w:pStyle w:val="TableHeaderRow"/>
              <w:numPr>
                <w:ilvl w:val="0"/>
                <w:numId w:val="40"/>
              </w:numPr>
            </w:pPr>
            <w:r>
              <w:t>Student Support</w:t>
            </w:r>
          </w:p>
        </w:tc>
        <w:tc>
          <w:tcPr>
            <w:tcW w:w="5588" w:type="dxa"/>
          </w:tcPr>
          <w:p w:rsidR="00E12FFC" w:rsidRPr="00E12FFC" w:rsidP="00622F11" w14:paraId="74227F0D" w14:textId="63E607A0">
            <w:r w:rsidRPr="00E12FFC">
              <w:t xml:space="preserve">If your project includes Student Support costs, enter them in this section. </w:t>
            </w:r>
            <w:hyperlink w:anchor="_Student_Support_Costs" w:history="1">
              <w:r w:rsidRPr="000E1583" w:rsidR="000E1583">
                <w:rPr>
                  <w:rStyle w:val="Hyperlink"/>
                  <w:rFonts w:eastAsiaTheme="minorEastAsia"/>
                </w:rPr>
                <w:t>Refer to Student Support Cost</w:t>
              </w:r>
              <w:r w:rsidRPr="000E1583" w:rsidR="000E1583">
                <w:rPr>
                  <w:rStyle w:val="Hyperlink"/>
                </w:rPr>
                <w:t>s in the Budget</w:t>
              </w:r>
            </w:hyperlink>
            <w:r w:rsidR="000E1583">
              <w:t xml:space="preserve"> for a definition and examples</w:t>
            </w:r>
            <w:r w:rsidRPr="00E12FFC">
              <w:t>.</w:t>
            </w:r>
          </w:p>
        </w:tc>
      </w:tr>
      <w:tr w14:paraId="289A344A" w14:textId="77777777" w:rsidTr="792E93A3">
        <w:tblPrEx>
          <w:tblW w:w="0" w:type="auto"/>
          <w:jc w:val="center"/>
          <w:tblLook w:val="04A0"/>
        </w:tblPrEx>
        <w:trPr>
          <w:cantSplit/>
          <w:jc w:val="center"/>
        </w:trPr>
        <w:tc>
          <w:tcPr>
            <w:tcW w:w="3690" w:type="dxa"/>
          </w:tcPr>
          <w:p w:rsidR="00EC08BD" w:rsidP="005F5622" w14:paraId="195AA7DA" w14:textId="5D8DA557">
            <w:pPr>
              <w:pStyle w:val="TableHeaderRow"/>
              <w:numPr>
                <w:ilvl w:val="0"/>
                <w:numId w:val="40"/>
              </w:numPr>
            </w:pPr>
            <w:r>
              <w:t>Other Costs</w:t>
            </w:r>
          </w:p>
        </w:tc>
        <w:tc>
          <w:tcPr>
            <w:tcW w:w="5588" w:type="dxa"/>
          </w:tcPr>
          <w:p w:rsidR="00EC08BD" w:rsidRPr="00E12FFC" w:rsidP="00622F11" w14:paraId="45E62159" w14:textId="782253C3">
            <w:r w:rsidRPr="00A72D04">
              <w:t>Use this section for costs that cannot be assigned to other categories. Do not use this section to list items that do not fit in the lines allotted for another section.</w:t>
            </w:r>
          </w:p>
        </w:tc>
      </w:tr>
      <w:tr w14:paraId="4240E931" w14:textId="77777777" w:rsidTr="792E93A3">
        <w:tblPrEx>
          <w:tblW w:w="0" w:type="auto"/>
          <w:jc w:val="center"/>
          <w:tblLook w:val="04A0"/>
        </w:tblPrEx>
        <w:trPr>
          <w:cantSplit/>
          <w:jc w:val="center"/>
        </w:trPr>
        <w:tc>
          <w:tcPr>
            <w:tcW w:w="3690" w:type="dxa"/>
          </w:tcPr>
          <w:p w:rsidR="00EC08BD" w:rsidP="005F5622" w14:paraId="79289D4A" w14:textId="6318FB27">
            <w:pPr>
              <w:pStyle w:val="TableHeaderRow"/>
              <w:numPr>
                <w:ilvl w:val="0"/>
                <w:numId w:val="40"/>
              </w:numPr>
            </w:pPr>
            <w:r>
              <w:t>Total Direct Costs</w:t>
            </w:r>
          </w:p>
        </w:tc>
        <w:tc>
          <w:tcPr>
            <w:tcW w:w="5588" w:type="dxa"/>
          </w:tcPr>
          <w:p w:rsidR="00EC08BD" w:rsidRPr="00A72D04" w:rsidP="00622F11" w14:paraId="262706E9" w14:textId="5E4B72B6">
            <w:r w:rsidRPr="00A72D04">
              <w:t>These amounts will total automatically.</w:t>
            </w:r>
          </w:p>
        </w:tc>
      </w:tr>
      <w:tr w14:paraId="5403E925" w14:textId="77777777" w:rsidTr="792E93A3">
        <w:tblPrEx>
          <w:tblW w:w="0" w:type="auto"/>
          <w:jc w:val="center"/>
          <w:tblLook w:val="04A0"/>
        </w:tblPrEx>
        <w:trPr>
          <w:cantSplit/>
          <w:jc w:val="center"/>
        </w:trPr>
        <w:tc>
          <w:tcPr>
            <w:tcW w:w="3690" w:type="dxa"/>
          </w:tcPr>
          <w:p w:rsidR="00EC08BD" w:rsidP="005F5622" w14:paraId="472BA54F" w14:textId="7E8A9056">
            <w:pPr>
              <w:pStyle w:val="TableHeaderRow"/>
              <w:numPr>
                <w:ilvl w:val="0"/>
                <w:numId w:val="40"/>
              </w:numPr>
            </w:pPr>
            <w:r>
              <w:t>Indirect Costs</w:t>
            </w:r>
          </w:p>
        </w:tc>
        <w:tc>
          <w:tcPr>
            <w:tcW w:w="5588" w:type="dxa"/>
            <w:tcBorders>
              <w:bottom w:val="single" w:sz="12" w:space="0" w:color="2F5496" w:themeColor="accent5" w:themeShade="BF"/>
            </w:tcBorders>
          </w:tcPr>
          <w:p w:rsidR="00EC08BD" w:rsidRPr="00E12FFC" w:rsidP="00622F11" w14:paraId="7071ACED" w14:textId="43FB96A4">
            <w:r w:rsidRPr="00A72D04">
              <w:t xml:space="preserve">Indirect costs are expenses that are incurred for common or joint objectives that cannot be easily identified with a particular project. Indicate your organization’s indirect cost rate (in percent) and the base (in dollars) to which the rate is applied (e.g., 34% x $123,456.78). </w:t>
            </w:r>
            <w:hyperlink w:anchor="_Indirect_Costs_in_1" w:history="1">
              <w:r w:rsidRPr="009F676F" w:rsidR="009F676F">
                <w:rPr>
                  <w:rStyle w:val="Hyperlink"/>
                  <w:rFonts w:eastAsiaTheme="minorEastAsia"/>
                </w:rPr>
                <w:t>Refer to Indirect Costs in the Budget</w:t>
              </w:r>
            </w:hyperlink>
            <w:r w:rsidRPr="00A72D04">
              <w:t xml:space="preserve"> for more information.</w:t>
            </w:r>
          </w:p>
        </w:tc>
      </w:tr>
      <w:tr w14:paraId="05744E45" w14:textId="77777777" w:rsidTr="792E93A3">
        <w:tblPrEx>
          <w:tblW w:w="0" w:type="auto"/>
          <w:jc w:val="center"/>
          <w:tblLook w:val="04A0"/>
        </w:tblPrEx>
        <w:trPr>
          <w:cantSplit/>
          <w:jc w:val="center"/>
        </w:trPr>
        <w:tc>
          <w:tcPr>
            <w:tcW w:w="3690" w:type="dxa"/>
          </w:tcPr>
          <w:p w:rsidR="00EC08BD" w:rsidP="005F5622" w14:paraId="7010055F" w14:textId="3474DD7A">
            <w:pPr>
              <w:pStyle w:val="TableHeaderRow"/>
              <w:numPr>
                <w:ilvl w:val="0"/>
                <w:numId w:val="40"/>
              </w:numPr>
              <w:ind w:left="0" w:firstLine="0"/>
            </w:pPr>
            <w:r>
              <w:t>Total Project Costs</w:t>
            </w:r>
          </w:p>
        </w:tc>
        <w:tc>
          <w:tcPr>
            <w:tcW w:w="5588" w:type="dxa"/>
          </w:tcPr>
          <w:p w:rsidR="00EC08BD" w:rsidRPr="00E12FFC" w:rsidP="00622F11" w14:paraId="31AAEDDF" w14:textId="56248B1B">
            <w:r w:rsidRPr="00A72D04">
              <w:t>These amounts will total and round up to the nearest dollar automatically.</w:t>
            </w:r>
          </w:p>
        </w:tc>
      </w:tr>
    </w:tbl>
    <w:p w:rsidR="00A03F4F" w:rsidRPr="00427981" w:rsidP="00622F11" w14:paraId="36D8ABDC" w14:textId="0FC61170">
      <w:pPr>
        <w:pStyle w:val="Heading4"/>
      </w:pPr>
      <w:bookmarkStart w:id="236" w:name="_Cost_Share"/>
      <w:bookmarkStart w:id="237" w:name="_Cost_Share_in"/>
      <w:bookmarkStart w:id="238" w:name="_Cost_Share_in_1"/>
      <w:bookmarkStart w:id="239" w:name="_Toc214603594"/>
      <w:bookmarkEnd w:id="236"/>
      <w:bookmarkEnd w:id="237"/>
      <w:bookmarkEnd w:id="238"/>
      <w:r w:rsidRPr="00427981">
        <w:t>Cost Share</w:t>
      </w:r>
      <w:r w:rsidRPr="00427981" w:rsidR="00047298">
        <w:t xml:space="preserve"> in the Budget</w:t>
      </w:r>
      <w:bookmarkEnd w:id="239"/>
    </w:p>
    <w:p w:rsidR="00A03F4F" w:rsidRPr="00BD7CBA" w:rsidP="00622F11" w14:paraId="54DA3D9A" w14:textId="513E732C">
      <w:r w:rsidRPr="00BD7CBA">
        <w:t xml:space="preserve">Cost share is </w:t>
      </w:r>
      <w:r w:rsidRPr="00BD7CBA" w:rsidR="00714109">
        <w:t xml:space="preserve">the </w:t>
      </w:r>
      <w:r w:rsidRPr="00BD7CBA">
        <w:t>portion of the project costs that is not paid by IMLS funds. Common examples of cost share include cash outlays; contribution of property and services; and in-kind contributions, such as staff or volunteer time that support project activities.</w:t>
      </w:r>
    </w:p>
    <w:p w:rsidR="00D67561" w:rsidRPr="00BD7CBA" w:rsidP="00622F11" w14:paraId="4F637835" w14:textId="6118FC48">
      <w:r w:rsidRPr="00BD7CBA">
        <w:t>In this grant program,</w:t>
      </w:r>
      <w:r>
        <w:t xml:space="preserve"> </w:t>
      </w:r>
      <w:r w:rsidR="002D2117">
        <w:t>National</w:t>
      </w:r>
      <w:r w:rsidRPr="00BD7CBA">
        <w:t xml:space="preserve"> Implementation project proposals requesting more than $2</w:t>
      </w:r>
      <w:r w:rsidR="006A2DA6">
        <w:t>9</w:t>
      </w:r>
      <w:r w:rsidRPr="00BD7CBA">
        <w:t xml:space="preserve">9,999 must include at least a 1:1 cost share from non-federal sources. To calculate the </w:t>
      </w:r>
      <w:r w:rsidRPr="00BD7CBA">
        <w:t xml:space="preserve">minimum required cost share, subtract Student Support costs </w:t>
      </w:r>
      <w:r w:rsidR="5FA54E2F">
        <w:t>(direct costs only)</w:t>
      </w:r>
      <w:r>
        <w:t xml:space="preserve"> </w:t>
      </w:r>
      <w:r w:rsidRPr="00BD7CBA">
        <w:t>from the total requested IMLS funds (</w:t>
      </w:r>
      <w:r w:rsidR="4AAF6C01">
        <w:t>direct and</w:t>
      </w:r>
      <w:r w:rsidRPr="00BD7CBA">
        <w:t xml:space="preserve"> indirect costs).</w:t>
      </w:r>
    </w:p>
    <w:p w:rsidR="00EC46FD" w:rsidRPr="00BD7CBA" w:rsidP="00622F11" w14:paraId="7C40B624" w14:textId="171BBF8A">
      <w:r w:rsidRPr="00BD7CBA">
        <w:t xml:space="preserve">All expenses, including cost </w:t>
      </w:r>
      <w:r w:rsidRPr="00BD7CBA" w:rsidR="00625EF7">
        <w:t>share</w:t>
      </w:r>
      <w:r w:rsidRPr="00BD7CBA">
        <w:t xml:space="preserve">, must be incurred during the award period of performance unless otherwise specified and allowed by law. Federal funds from other federal awards may not be used for cost </w:t>
      </w:r>
      <w:r w:rsidRPr="00BD7CBA" w:rsidR="00625EF7">
        <w:t>share</w:t>
      </w:r>
      <w:r w:rsidRPr="00BD7CBA">
        <w:t xml:space="preserve">. All federal, IMLS, and program requirements regarding the use of funds apply to both requested IMLS funds and to cost </w:t>
      </w:r>
      <w:r w:rsidRPr="00BD7CBA" w:rsidR="00625EF7">
        <w:t>share</w:t>
      </w:r>
      <w:r w:rsidRPr="00BD7CBA">
        <w:t xml:space="preserve">. See </w:t>
      </w:r>
      <w:hyperlink r:id="rId172" w:history="1">
        <w:r w:rsidRPr="00A64227">
          <w:rPr>
            <w:rStyle w:val="Hyperlink"/>
          </w:rPr>
          <w:t>2 C.F.R. §</w:t>
        </w:r>
        <w:r w:rsidRPr="00A64227" w:rsidR="000D0DF7">
          <w:rPr>
            <w:rStyle w:val="Hyperlink"/>
          </w:rPr>
          <w:t>§</w:t>
        </w:r>
        <w:r w:rsidRPr="00A64227">
          <w:rPr>
            <w:rStyle w:val="Hyperlink"/>
          </w:rPr>
          <w:t xml:space="preserve"> 200.</w:t>
        </w:r>
        <w:r w:rsidRPr="00A64227" w:rsidR="000D0DF7">
          <w:rPr>
            <w:rStyle w:val="Hyperlink"/>
          </w:rPr>
          <w:t>1</w:t>
        </w:r>
      </w:hyperlink>
      <w:r w:rsidRPr="00BD7CBA">
        <w:t xml:space="preserve"> and </w:t>
      </w:r>
      <w:hyperlink r:id="rId173" w:history="1">
        <w:r w:rsidRPr="006358AD">
          <w:rPr>
            <w:rStyle w:val="Hyperlink"/>
          </w:rPr>
          <w:t>200.306</w:t>
        </w:r>
      </w:hyperlink>
      <w:r w:rsidRPr="00BD7CBA">
        <w:t xml:space="preserve"> for more information on cost share.</w:t>
      </w:r>
      <w:bookmarkStart w:id="240" w:name="_Budget_Justification"/>
      <w:bookmarkStart w:id="241" w:name="_Indirect_Costs"/>
      <w:bookmarkStart w:id="242" w:name="_Indirect_Costs_in"/>
      <w:bookmarkEnd w:id="240"/>
      <w:bookmarkEnd w:id="241"/>
      <w:bookmarkEnd w:id="242"/>
    </w:p>
    <w:p w:rsidR="00A03F4F" w:rsidRPr="00427981" w:rsidP="00622F11" w14:paraId="7260E108" w14:textId="3870E6B7">
      <w:pPr>
        <w:pStyle w:val="Heading4"/>
      </w:pPr>
      <w:bookmarkStart w:id="243" w:name="_Indirect_Costs_in_1"/>
      <w:bookmarkStart w:id="244" w:name="_Toc214603595"/>
      <w:bookmarkEnd w:id="243"/>
      <w:r w:rsidRPr="00427981">
        <w:t>Indirect Costs</w:t>
      </w:r>
      <w:r w:rsidRPr="00427981" w:rsidR="00047298">
        <w:t xml:space="preserve"> in the Budget</w:t>
      </w:r>
      <w:bookmarkEnd w:id="244"/>
    </w:p>
    <w:p w:rsidR="00E87E3D" w:rsidRPr="00BD7CBA" w:rsidP="00622F11" w14:paraId="26F46E13" w14:textId="2E2AAC7D">
      <w:r w:rsidRPr="00BD7CBA">
        <w:t xml:space="preserve">Indirect costs are expenses incurred for common or joint objectives </w:t>
      </w:r>
      <w:r w:rsidRPr="00BD7CBA" w:rsidR="008F4B20">
        <w:t xml:space="preserve">and </w:t>
      </w:r>
      <w:r w:rsidR="002505E9">
        <w:t>thus</w:t>
      </w:r>
      <w:r w:rsidRPr="00BD7CBA" w:rsidR="002505E9">
        <w:t xml:space="preserve"> </w:t>
      </w:r>
      <w:r w:rsidRPr="00BD7CBA">
        <w:t xml:space="preserve">cannot be </w:t>
      </w:r>
      <w:r w:rsidRPr="00BD7CBA" w:rsidR="008F4B20">
        <w:t>readily</w:t>
      </w:r>
      <w:r w:rsidRPr="00BD7CBA">
        <w:t xml:space="preserve"> </w:t>
      </w:r>
      <w:r w:rsidR="0092644C">
        <w:t>associated</w:t>
      </w:r>
      <w:r w:rsidRPr="00BD7CBA" w:rsidR="0092644C">
        <w:t xml:space="preserve"> </w:t>
      </w:r>
      <w:r w:rsidRPr="00BD7CBA">
        <w:t xml:space="preserve">with a particular project. Some examples include </w:t>
      </w:r>
      <w:r w:rsidRPr="00BD7CBA" w:rsidR="008B0DD0">
        <w:rPr>
          <w:rFonts w:eastAsia="Times New Roman"/>
        </w:rPr>
        <w:t>depreciation on buildings and equipment, the costs of operating and maintaining facilities, and general administration and general expenses, such as the salaries and expenses of executive officers, personnel administration, and accounting</w:t>
      </w:r>
      <w:r w:rsidRPr="00BD7CBA">
        <w:t xml:space="preserve">. </w:t>
      </w:r>
      <w:hyperlink r:id="rId174" w:history="1">
        <w:r w:rsidRPr="00045087" w:rsidR="0082774C">
          <w:rPr>
            <w:rStyle w:val="Hyperlink"/>
          </w:rPr>
          <w:t>See 2 C.F.R. § 200.414 for additional guidance on indirect costs</w:t>
        </w:r>
      </w:hyperlink>
      <w:r w:rsidRPr="00BD7CBA" w:rsidR="0082774C">
        <w:t>.</w:t>
      </w:r>
    </w:p>
    <w:p w:rsidR="00A03F4F" w:rsidRPr="00BD7CBA" w:rsidP="00622F11" w14:paraId="0C1D2B08" w14:textId="1ACAC89D">
      <w:pPr>
        <w:pStyle w:val="Heading5"/>
      </w:pPr>
      <w:r w:rsidRPr="00BD7CBA">
        <w:t>O</w:t>
      </w:r>
      <w:r w:rsidRPr="00BD7CBA" w:rsidR="00641364">
        <w:t xml:space="preserve">ptions for </w:t>
      </w:r>
      <w:r w:rsidRPr="00BD7CBA">
        <w:t>C</w:t>
      </w:r>
      <w:r w:rsidRPr="00BD7CBA" w:rsidR="00641364">
        <w:t xml:space="preserve">alculating and </w:t>
      </w:r>
      <w:r w:rsidRPr="00BD7CBA">
        <w:t>I</w:t>
      </w:r>
      <w:r w:rsidRPr="00BD7CBA" w:rsidR="00641364">
        <w:t xml:space="preserve">ncluding </w:t>
      </w:r>
      <w:r w:rsidRPr="00BD7CBA">
        <w:t>I</w:t>
      </w:r>
      <w:r w:rsidRPr="00BD7CBA" w:rsidR="00641364">
        <w:t xml:space="preserve">ndirect </w:t>
      </w:r>
      <w:r w:rsidRPr="00BD7CBA">
        <w:t>C</w:t>
      </w:r>
      <w:r w:rsidRPr="00BD7CBA" w:rsidR="00641364">
        <w:t>osts in</w:t>
      </w:r>
      <w:r w:rsidRPr="00BD7CBA">
        <w:t xml:space="preserve"> a P</w:t>
      </w:r>
      <w:r w:rsidRPr="00BD7CBA" w:rsidR="00641364">
        <w:t xml:space="preserve">roject </w:t>
      </w:r>
      <w:r w:rsidRPr="00BD7CBA">
        <w:t>B</w:t>
      </w:r>
      <w:r w:rsidRPr="00BD7CBA" w:rsidR="00641364">
        <w:t>udget</w:t>
      </w:r>
    </w:p>
    <w:p w:rsidR="00A03F4F" w:rsidRPr="00BD7CBA" w:rsidP="00622F11" w14:paraId="32468621" w14:textId="77777777">
      <w:r w:rsidRPr="00BD7CBA">
        <w:t>You can choose to:</w:t>
      </w:r>
    </w:p>
    <w:p w:rsidR="00A03F4F" w:rsidRPr="00427981" w:rsidP="00622F11" w14:paraId="00835F87" w14:textId="5E71B3AD">
      <w:pPr>
        <w:pStyle w:val="ListParagraph"/>
        <w:ind w:left="1080"/>
      </w:pPr>
      <w:r w:rsidRPr="00427981">
        <w:t xml:space="preserve">use </w:t>
      </w:r>
      <w:r w:rsidRPr="00427981" w:rsidR="00641364">
        <w:t>a rate not to exceed your current indirect cost rate already negotiated with a federal agency;</w:t>
      </w:r>
    </w:p>
    <w:p w:rsidR="00A03F4F" w:rsidRPr="00427981" w:rsidP="00622F11" w14:paraId="42C6C228" w14:textId="7559CFC4">
      <w:pPr>
        <w:pStyle w:val="ListParagraph"/>
        <w:ind w:left="1080"/>
      </w:pPr>
      <w:r w:rsidRPr="00427981">
        <w:t xml:space="preserve">use </w:t>
      </w:r>
      <w:r w:rsidRPr="00427981" w:rsidR="00641364">
        <w:t xml:space="preserve">an indirect cost rate proposed to a federal agency </w:t>
      </w:r>
      <w:r w:rsidRPr="00427981">
        <w:t xml:space="preserve">for negotiation </w:t>
      </w:r>
      <w:r w:rsidRPr="00427981" w:rsidR="00641364">
        <w:t>but not yet finalized</w:t>
      </w:r>
      <w:r w:rsidRPr="00427981">
        <w:t>, as long as it is finalized by the time of the award</w:t>
      </w:r>
      <w:r w:rsidRPr="00427981" w:rsidR="00641364">
        <w:t>;</w:t>
      </w:r>
    </w:p>
    <w:p w:rsidR="00842503" w:rsidP="00842503" w14:paraId="598B6A54" w14:textId="77777777">
      <w:pPr>
        <w:pStyle w:val="ListParagraph"/>
        <w:ind w:left="1080"/>
      </w:pPr>
      <w:r w:rsidRPr="00427981">
        <w:t xml:space="preserve">use </w:t>
      </w:r>
      <w:r w:rsidRPr="00427981" w:rsidR="00641364">
        <w:t xml:space="preserve">a rate not to exceed </w:t>
      </w:r>
      <w:r w:rsidRPr="00427981" w:rsidR="00E95EF0">
        <w:t>1</w:t>
      </w:r>
      <w:r w:rsidR="00E95EF0">
        <w:t>5</w:t>
      </w:r>
      <w:r w:rsidRPr="00427981" w:rsidR="00E95EF0">
        <w:t xml:space="preserve"> </w:t>
      </w:r>
      <w:r w:rsidRPr="00427981" w:rsidR="008F4B20">
        <w:t>percent</w:t>
      </w:r>
      <w:r w:rsidRPr="00427981" w:rsidR="00641364">
        <w:t xml:space="preserve"> of </w:t>
      </w:r>
      <w:r w:rsidRPr="00427981" w:rsidR="008F4B20">
        <w:t>M</w:t>
      </w:r>
      <w:r w:rsidRPr="00427981" w:rsidR="00641364">
        <w:t xml:space="preserve">odified </w:t>
      </w:r>
      <w:r w:rsidRPr="00427981" w:rsidR="008F4B20">
        <w:t>T</w:t>
      </w:r>
      <w:r w:rsidRPr="00427981" w:rsidR="00641364">
        <w:t xml:space="preserve">otal </w:t>
      </w:r>
      <w:r w:rsidRPr="00427981" w:rsidR="008F4B20">
        <w:t>Di</w:t>
      </w:r>
      <w:r w:rsidRPr="00427981" w:rsidR="00641364">
        <w:t xml:space="preserve">rect </w:t>
      </w:r>
      <w:r w:rsidRPr="00427981" w:rsidR="008F4B20">
        <w:t>C</w:t>
      </w:r>
      <w:r w:rsidRPr="00427981" w:rsidR="00641364">
        <w:t xml:space="preserve">osts </w:t>
      </w:r>
      <w:r w:rsidRPr="00427981" w:rsidR="008F4B20">
        <w:t xml:space="preserve">(MTDC) </w:t>
      </w:r>
      <w:r w:rsidRPr="00427981" w:rsidR="00641364">
        <w:t xml:space="preserve">if </w:t>
      </w:r>
      <w:r w:rsidRPr="00427981">
        <w:t xml:space="preserve">the organization </w:t>
      </w:r>
      <w:r w:rsidRPr="00427981" w:rsidR="00B43C88">
        <w:t xml:space="preserve">currently </w:t>
      </w:r>
      <w:r w:rsidRPr="00427981" w:rsidR="00FB392E">
        <w:t>do</w:t>
      </w:r>
      <w:r w:rsidRPr="00427981">
        <w:t>es</w:t>
      </w:r>
      <w:r w:rsidRPr="00427981" w:rsidR="00FB392E">
        <w:t xml:space="preserve"> not have</w:t>
      </w:r>
      <w:r w:rsidRPr="00427981" w:rsidR="00641364">
        <w:t xml:space="preserve"> a </w:t>
      </w:r>
      <w:r w:rsidRPr="00427981" w:rsidR="008970E8">
        <w:t xml:space="preserve">Federally Negotiated Indirect Cost Rate Agreement (NICRA) </w:t>
      </w:r>
      <w:r w:rsidRPr="00427981" w:rsidR="00641364">
        <w:t xml:space="preserve">and </w:t>
      </w:r>
      <w:r w:rsidRPr="00427981">
        <w:t>is</w:t>
      </w:r>
      <w:r w:rsidRPr="00427981" w:rsidR="00641364">
        <w:t xml:space="preserve"> not subject to other requirements; or</w:t>
      </w:r>
    </w:p>
    <w:p w:rsidR="00EC46FD" w:rsidRPr="00427981" w:rsidP="00842503" w14:paraId="56D9121C" w14:textId="37FBFFA7">
      <w:pPr>
        <w:pStyle w:val="ListParagraph"/>
        <w:ind w:left="1080"/>
      </w:pPr>
      <w:r w:rsidRPr="00427981">
        <w:t xml:space="preserve">not </w:t>
      </w:r>
      <w:r w:rsidRPr="00427981" w:rsidR="00641364">
        <w:t>include any indirect costs.</w:t>
      </w:r>
    </w:p>
    <w:p w:rsidR="00A03F4F" w:rsidRPr="00BD7CBA" w:rsidP="00622F11" w14:paraId="753A728D" w14:textId="587D596E">
      <w:pPr>
        <w:pStyle w:val="Heading5"/>
      </w:pPr>
      <w:r w:rsidRPr="00BD7CBA">
        <w:t>Using a F</w:t>
      </w:r>
      <w:r w:rsidRPr="00BD7CBA" w:rsidR="00641364">
        <w:t xml:space="preserve">ederally </w:t>
      </w:r>
      <w:r w:rsidRPr="00BD7CBA">
        <w:t>N</w:t>
      </w:r>
      <w:r w:rsidRPr="00BD7CBA" w:rsidR="00641364">
        <w:t xml:space="preserve">egotiated </w:t>
      </w:r>
      <w:r w:rsidRPr="00BD7CBA">
        <w:t>I</w:t>
      </w:r>
      <w:r w:rsidRPr="00BD7CBA" w:rsidR="00641364">
        <w:t xml:space="preserve">ndirect </w:t>
      </w:r>
      <w:r w:rsidRPr="00BD7CBA">
        <w:t>C</w:t>
      </w:r>
      <w:r w:rsidRPr="00BD7CBA" w:rsidR="00641364">
        <w:t xml:space="preserve">ost </w:t>
      </w:r>
      <w:r w:rsidRPr="00BD7CBA">
        <w:t>R</w:t>
      </w:r>
      <w:r w:rsidRPr="00BD7CBA" w:rsidR="00641364">
        <w:t>ate</w:t>
      </w:r>
      <w:r w:rsidRPr="00BD7CBA" w:rsidR="00FC7818">
        <w:t xml:space="preserve"> Agreement</w:t>
      </w:r>
      <w:r w:rsidRPr="00BD7CBA" w:rsidR="0027758A">
        <w:t xml:space="preserve"> </w:t>
      </w:r>
    </w:p>
    <w:p w:rsidR="00BF03B0" w:rsidRPr="00BD7CBA" w:rsidP="00622F11" w14:paraId="0ADBAFFB" w14:textId="2F1BFFAE">
      <w:r w:rsidRPr="00BD7CBA">
        <w:t>A Federally Negotiated Indirect Cost R</w:t>
      </w:r>
      <w:r w:rsidRPr="00BD7CBA" w:rsidR="003A4467">
        <w:t>ate</w:t>
      </w:r>
      <w:r w:rsidRPr="00BD7CBA" w:rsidR="00205815">
        <w:t xml:space="preserve"> </w:t>
      </w:r>
      <w:r w:rsidRPr="00BD7CBA">
        <w:t>A</w:t>
      </w:r>
      <w:r w:rsidRPr="00BD7CBA" w:rsidR="003A4467">
        <w:t xml:space="preserve">greement </w:t>
      </w:r>
      <w:r w:rsidRPr="00BD7CBA">
        <w:t xml:space="preserve">(NICRA) </w:t>
      </w:r>
      <w:r w:rsidRPr="00BD7CBA" w:rsidR="00205815">
        <w:t>is a document that reflects</w:t>
      </w:r>
      <w:r w:rsidRPr="00BD7CBA">
        <w:t xml:space="preserve"> an estimate of indirect costs </w:t>
      </w:r>
      <w:r w:rsidRPr="00BD7CBA" w:rsidR="00B404EC">
        <w:t xml:space="preserve">negotiated </w:t>
      </w:r>
      <w:r w:rsidRPr="00BD7CBA" w:rsidR="003A4467">
        <w:t xml:space="preserve">between </w:t>
      </w:r>
      <w:r w:rsidRPr="00BD7CBA" w:rsidR="00B404EC">
        <w:t>the Federal Government and a</w:t>
      </w:r>
      <w:r w:rsidRPr="00BD7CBA" w:rsidR="003A4467">
        <w:t xml:space="preserve"> non-federal </w:t>
      </w:r>
      <w:r w:rsidR="00DD374A">
        <w:t>organization</w:t>
      </w:r>
      <w:r w:rsidRPr="00BD7CBA" w:rsidR="003A4467">
        <w:t xml:space="preserve">. </w:t>
      </w:r>
      <w:r w:rsidRPr="00BD7CBA" w:rsidR="007D79A4">
        <w:t>There are several types</w:t>
      </w:r>
      <w:r w:rsidRPr="00BD7CBA" w:rsidR="009E1E86">
        <w:t xml:space="preserve"> of indirect cost rates (e.g., </w:t>
      </w:r>
      <w:r w:rsidRPr="00BD7CBA">
        <w:t>P</w:t>
      </w:r>
      <w:r w:rsidRPr="00BD7CBA" w:rsidR="009E1E86">
        <w:t xml:space="preserve">rovisional, </w:t>
      </w:r>
      <w:r w:rsidRPr="00BD7CBA">
        <w:t>P</w:t>
      </w:r>
      <w:r w:rsidRPr="00BD7CBA" w:rsidR="009E1E86">
        <w:t xml:space="preserve">redetermined, </w:t>
      </w:r>
      <w:r w:rsidRPr="00BD7CBA">
        <w:t>F</w:t>
      </w:r>
      <w:r w:rsidRPr="00BD7CBA" w:rsidR="009E1E86">
        <w:t xml:space="preserve">ixed, </w:t>
      </w:r>
      <w:r w:rsidRPr="00BD7CBA">
        <w:t>F</w:t>
      </w:r>
      <w:r w:rsidRPr="00BD7CBA" w:rsidR="009E1E86">
        <w:t>inal)</w:t>
      </w:r>
      <w:r w:rsidRPr="00BD7CBA" w:rsidR="00CE621D">
        <w:t>,</w:t>
      </w:r>
      <w:r w:rsidRPr="00BD7CBA" w:rsidR="003543B2">
        <w:t xml:space="preserve"> and some agreements identify several location</w:t>
      </w:r>
      <w:r w:rsidRPr="00BD7CBA" w:rsidR="00467F1A">
        <w:t>s to which a particular rate applies (e.g., on-site/</w:t>
      </w:r>
      <w:r w:rsidRPr="00BD7CBA" w:rsidR="009B7C27">
        <w:t xml:space="preserve">campus, off-site/campus), and/or program types </w:t>
      </w:r>
      <w:r w:rsidRPr="00BD7CBA" w:rsidR="00AE04AD">
        <w:t>for</w:t>
      </w:r>
      <w:r w:rsidRPr="00BD7CBA" w:rsidR="009B7C27">
        <w:t xml:space="preserve"> which </w:t>
      </w:r>
      <w:r w:rsidRPr="00BD7CBA" w:rsidR="00AE04AD">
        <w:t xml:space="preserve">a particular rate may be used (e.g., </w:t>
      </w:r>
      <w:r w:rsidRPr="00BD7CBA">
        <w:t>I</w:t>
      </w:r>
      <w:r w:rsidRPr="00BD7CBA" w:rsidR="00AE04AD">
        <w:t xml:space="preserve">nstruction, </w:t>
      </w:r>
      <w:r w:rsidRPr="00BD7CBA">
        <w:t>O</w:t>
      </w:r>
      <w:r w:rsidRPr="00BD7CBA" w:rsidR="00AE04AD">
        <w:t xml:space="preserve">rganized </w:t>
      </w:r>
      <w:r w:rsidRPr="00BD7CBA">
        <w:t>R</w:t>
      </w:r>
      <w:r w:rsidRPr="00BD7CBA" w:rsidR="00AE04AD">
        <w:t xml:space="preserve">esearch, </w:t>
      </w:r>
      <w:r w:rsidRPr="00BD7CBA">
        <w:t>All Programs</w:t>
      </w:r>
      <w:r w:rsidRPr="00BD7CBA" w:rsidR="00273DF1">
        <w:t>,</w:t>
      </w:r>
      <w:r w:rsidRPr="00BD7CBA">
        <w:t xml:space="preserve"> O</w:t>
      </w:r>
      <w:r w:rsidRPr="00BD7CBA" w:rsidR="00AE04AD">
        <w:t xml:space="preserve">ther </w:t>
      </w:r>
      <w:r w:rsidRPr="00BD7CBA">
        <w:t>S</w:t>
      </w:r>
      <w:r w:rsidRPr="00BD7CBA" w:rsidR="00AE04AD">
        <w:t xml:space="preserve">ponsored </w:t>
      </w:r>
      <w:r w:rsidRPr="00BD7CBA">
        <w:t>A</w:t>
      </w:r>
      <w:r w:rsidRPr="00BD7CBA" w:rsidR="00AE04AD">
        <w:t>ctivities).</w:t>
      </w:r>
      <w:r w:rsidRPr="00BD7CBA" w:rsidR="009E1E86">
        <w:t xml:space="preserve"> </w:t>
      </w:r>
    </w:p>
    <w:p w:rsidR="003A4467" w:rsidRPr="00BD7CBA" w:rsidP="00622F11" w14:paraId="5AF09C3D" w14:textId="6F998A4C">
      <w:r w:rsidRPr="00BD7CBA">
        <w:t xml:space="preserve">If your organization already has </w:t>
      </w:r>
      <w:r w:rsidRPr="00BD7CBA" w:rsidR="00205815">
        <w:t>a NICRA</w:t>
      </w:r>
      <w:r w:rsidRPr="00BD7CBA">
        <w:t xml:space="preserve"> in effect, you may use </w:t>
      </w:r>
      <w:r w:rsidRPr="00BD7CBA" w:rsidR="00614F3A">
        <w:t xml:space="preserve">one of the approved </w:t>
      </w:r>
      <w:r w:rsidRPr="00BD7CBA">
        <w:t>rate</w:t>
      </w:r>
      <w:r w:rsidRPr="00BD7CBA" w:rsidR="00614F3A">
        <w:t>s</w:t>
      </w:r>
      <w:r w:rsidRPr="00BD7CBA">
        <w:t xml:space="preserve"> </w:t>
      </w:r>
      <w:r w:rsidRPr="00BD7CBA" w:rsidR="007D55F8">
        <w:t>in the calculation of</w:t>
      </w:r>
      <w:r w:rsidRPr="00BD7CBA">
        <w:t xml:space="preserve"> </w:t>
      </w:r>
      <w:r w:rsidRPr="00BD7CBA" w:rsidR="00CA66F8">
        <w:t xml:space="preserve">your project’s indirect costs and by extension, your </w:t>
      </w:r>
      <w:r w:rsidRPr="00BD7CBA">
        <w:t xml:space="preserve">total project costs, </w:t>
      </w:r>
      <w:r w:rsidRPr="00BD7CBA" w:rsidR="00DE6A58">
        <w:t>if</w:t>
      </w:r>
      <w:r w:rsidRPr="00BD7CBA">
        <w:t xml:space="preserve"> you apply the </w:t>
      </w:r>
      <w:r w:rsidRPr="00BD7CBA" w:rsidR="007D55F8">
        <w:t xml:space="preserve">appropriate </w:t>
      </w:r>
      <w:r w:rsidRPr="00BD7CBA">
        <w:t xml:space="preserve">rate </w:t>
      </w:r>
      <w:r w:rsidRPr="00BD7CBA" w:rsidR="00386E1A">
        <w:t>and</w:t>
      </w:r>
      <w:r w:rsidRPr="00BD7CBA">
        <w:t xml:space="preserve"> include a copy of the current agreement with your grant application. You may choose to use a rate lower than </w:t>
      </w:r>
      <w:r w:rsidRPr="00BD7CBA" w:rsidR="00F21EF9">
        <w:t>a</w:t>
      </w:r>
      <w:r w:rsidRPr="00BD7CBA" w:rsidR="00386E1A">
        <w:t xml:space="preserve"> rate in your agreement, but you may not </w:t>
      </w:r>
      <w:r w:rsidRPr="00BD7CBA" w:rsidR="008B58B5">
        <w:t xml:space="preserve">choose a higher one. </w:t>
      </w:r>
      <w:r w:rsidRPr="00BD7CBA">
        <w:t>We will accept</w:t>
      </w:r>
      <w:r w:rsidRPr="00BD7CBA" w:rsidR="00A809DB">
        <w:t xml:space="preserve"> only those</w:t>
      </w:r>
      <w:r w:rsidRPr="00BD7CBA">
        <w:t xml:space="preserve"> </w:t>
      </w:r>
      <w:r w:rsidRPr="00BD7CBA" w:rsidR="00FF4DD9">
        <w:t>NICRAs</w:t>
      </w:r>
      <w:r w:rsidRPr="00BD7CBA">
        <w:t xml:space="preserve"> that are current by the award date.</w:t>
      </w:r>
    </w:p>
    <w:p w:rsidR="001D3D7B" w:rsidP="00622F11" w14:paraId="4683B61B" w14:textId="66DD4446">
      <w:pPr>
        <w:rPr>
          <w:rStyle w:val="ui-provider"/>
        </w:rPr>
      </w:pPr>
      <w:bookmarkStart w:id="245" w:name="_Hlk136529337"/>
      <w:r>
        <w:rPr>
          <w:noProof/>
        </w:rPr>
        <w:drawing>
          <wp:anchor distT="0" distB="0" distL="114300" distR="114300" simplePos="0" relativeHeight="251742208" behindDoc="0" locked="0" layoutInCell="1" allowOverlap="1">
            <wp:simplePos x="0" y="0"/>
            <wp:positionH relativeFrom="column">
              <wp:posOffset>86995</wp:posOffset>
            </wp:positionH>
            <wp:positionV relativeFrom="paragraph">
              <wp:posOffset>454025</wp:posOffset>
            </wp:positionV>
            <wp:extent cx="647700" cy="647700"/>
            <wp:effectExtent l="0" t="0" r="0" b="0"/>
            <wp:wrapSquare wrapText="bothSides"/>
            <wp:docPr id="1676618690" name="Graphic 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6618690" name="Graphic 8">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8">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99"/>
                        </a:ext>
                      </a:extLst>
                    </a:blip>
                    <a:stretch>
                      <a:fillRect/>
                    </a:stretch>
                  </pic:blipFill>
                  <pic:spPr>
                    <a:xfrm>
                      <a:off x="0" y="0"/>
                      <a:ext cx="647700" cy="647700"/>
                    </a:xfrm>
                    <a:prstGeom prst="rect">
                      <a:avLst/>
                    </a:prstGeom>
                  </pic:spPr>
                </pic:pic>
              </a:graphicData>
            </a:graphic>
            <wp14:sizeRelH relativeFrom="margin">
              <wp14:pctWidth>0</wp14:pctWidth>
            </wp14:sizeRelH>
            <wp14:sizeRelV relativeFrom="margin">
              <wp14:pctHeight>0</wp14:pctHeight>
            </wp14:sizeRelV>
          </wp:anchor>
        </w:drawing>
      </w:r>
      <w:r w:rsidRPr="00BD7CBA" w:rsidR="00C92623">
        <w:rPr>
          <w:rStyle w:val="ui-provider"/>
        </w:rPr>
        <w:t>Carefully review your institution’s negotiated indirect cost rate(s) to make sure you are using the</w:t>
      </w:r>
      <w:r w:rsidRPr="00BD7CBA" w:rsidR="00C92623">
        <w:t xml:space="preserve"> </w:t>
      </w:r>
      <w:r w:rsidRPr="00BD7CBA" w:rsidR="00C92623">
        <w:rPr>
          <w:rStyle w:val="ui-provider"/>
        </w:rPr>
        <w:t xml:space="preserve">appropriate rate for your project. </w:t>
      </w:r>
    </w:p>
    <w:p w:rsidR="00C92623" w:rsidRPr="00DC0E36" w:rsidP="00622F11" w14:paraId="7AE47888" w14:textId="03BCC707">
      <w:r w:rsidRPr="0049303A">
        <w:rPr>
          <w:rStyle w:val="ui-provider"/>
          <w:i/>
        </w:rPr>
        <w:t xml:space="preserve">For the </w:t>
      </w:r>
      <w:r w:rsidRPr="0049303A" w:rsidR="03074EEF">
        <w:rPr>
          <w:rStyle w:val="ui-provider"/>
          <w:i/>
        </w:rPr>
        <w:t>LB21</w:t>
      </w:r>
      <w:r w:rsidRPr="0049303A">
        <w:rPr>
          <w:rStyle w:val="ui-provider"/>
          <w:i/>
        </w:rPr>
        <w:t xml:space="preserve"> Program,</w:t>
      </w:r>
      <w:r w:rsidRPr="0049303A" w:rsidR="009108DC">
        <w:rPr>
          <w:rStyle w:val="ui-provider"/>
          <w:i/>
        </w:rPr>
        <w:t xml:space="preserve"> </w:t>
      </w:r>
      <w:r w:rsidR="001F1F26">
        <w:rPr>
          <w:rStyle w:val="ui-provider"/>
          <w:i/>
        </w:rPr>
        <w:t xml:space="preserve">we will only accept </w:t>
      </w:r>
      <w:r w:rsidRPr="0049303A" w:rsidR="009108DC">
        <w:rPr>
          <w:rStyle w:val="ui-provider"/>
          <w:i/>
        </w:rPr>
        <w:t>t</w:t>
      </w:r>
      <w:r w:rsidRPr="0049303A">
        <w:rPr>
          <w:rStyle w:val="ui-provider"/>
          <w:i/>
        </w:rPr>
        <w:t xml:space="preserve">he </w:t>
      </w:r>
      <w:r w:rsidRPr="0049303A" w:rsidR="00AF4403">
        <w:rPr>
          <w:rStyle w:val="ui-provider"/>
          <w:i/>
        </w:rPr>
        <w:t>R</w:t>
      </w:r>
      <w:r w:rsidRPr="0049303A">
        <w:rPr>
          <w:rStyle w:val="ui-provider"/>
          <w:i/>
        </w:rPr>
        <w:t xml:space="preserve">esearch rate in your IMLS project budget if </w:t>
      </w:r>
      <w:r w:rsidR="001F1F26">
        <w:rPr>
          <w:rStyle w:val="ui-provider"/>
          <w:i/>
        </w:rPr>
        <w:t>your selected Project Type</w:t>
      </w:r>
      <w:r w:rsidRPr="0049303A">
        <w:rPr>
          <w:rStyle w:val="ui-provider"/>
          <w:i/>
        </w:rPr>
        <w:t xml:space="preserve"> is </w:t>
      </w:r>
      <w:r w:rsidRPr="00446AC1">
        <w:rPr>
          <w:b/>
          <w:bCs/>
          <w:i/>
        </w:rPr>
        <w:t xml:space="preserve">Applied Research </w:t>
      </w:r>
      <w:r w:rsidRPr="00446AC1">
        <w:rPr>
          <w:b/>
          <w:bCs/>
          <w:i/>
          <w:iCs/>
        </w:rPr>
        <w:t>or</w:t>
      </w:r>
      <w:r w:rsidRPr="00446AC1">
        <w:rPr>
          <w:b/>
          <w:bCs/>
          <w:i/>
        </w:rPr>
        <w:t xml:space="preserve"> Early Career Research</w:t>
      </w:r>
      <w:r w:rsidR="00751E92">
        <w:rPr>
          <w:rStyle w:val="ui-provider"/>
          <w:i/>
        </w:rPr>
        <w:t xml:space="preserve">. </w:t>
      </w:r>
      <w:hyperlink w:anchor="_A3._Project_Types" w:history="1">
        <w:r w:rsidR="00CC2FF3">
          <w:rPr>
            <w:rStyle w:val="Hyperlink"/>
            <w:i/>
          </w:rPr>
          <w:t>See Project Types for more information</w:t>
        </w:r>
      </w:hyperlink>
      <w:r w:rsidR="00751E92">
        <w:rPr>
          <w:rStyle w:val="ui-provider"/>
          <w:i/>
        </w:rPr>
        <w:t>.</w:t>
      </w:r>
    </w:p>
    <w:p w:rsidR="00EC46FD" w:rsidRPr="00BD7CBA" w:rsidP="00622F11" w14:paraId="32F3167F" w14:textId="44DCF705">
      <w:bookmarkStart w:id="246" w:name="_Hlk103963452"/>
      <w:bookmarkStart w:id="247" w:name="_Hlk105655624"/>
      <w:bookmarkEnd w:id="245"/>
      <w:r w:rsidRPr="00BD7CBA">
        <w:t xml:space="preserve">Please be aware that the indirect cost rate used in your approved IMLS budget (and that will also appear on the Official Award Notification if </w:t>
      </w:r>
      <w:r w:rsidR="0079428C">
        <w:t>you receive an award</w:t>
      </w:r>
      <w:r w:rsidRPr="00BD7CBA">
        <w:t>) will apply throughout the life of your award. You may not use a different rate for the award, even if you negotiate a new rate with your cognizant agency</w:t>
      </w:r>
      <w:r w:rsidRPr="00BD7CBA" w:rsidR="00691875">
        <w:t xml:space="preserve"> after the award has begun</w:t>
      </w:r>
      <w:r w:rsidRPr="00BD7CBA">
        <w:t>.</w:t>
      </w:r>
      <w:bookmarkEnd w:id="246"/>
      <w:bookmarkEnd w:id="247"/>
    </w:p>
    <w:p w:rsidR="00A03F4F" w:rsidRPr="00BD7CBA" w:rsidP="00622F11" w14:paraId="064087E4" w14:textId="24081757">
      <w:pPr>
        <w:pStyle w:val="Heading5"/>
      </w:pPr>
      <w:r w:rsidRPr="00BD7CBA">
        <w:t xml:space="preserve">Using a Proposed Indirect Cost Rate </w:t>
      </w:r>
    </w:p>
    <w:p w:rsidR="00EC46FD" w:rsidRPr="00BD7CBA" w:rsidP="00622F11" w14:paraId="62840E37" w14:textId="06D40197">
      <w:r w:rsidRPr="00BD7CBA">
        <w:t xml:space="preserve">If your organization is </w:t>
      </w:r>
      <w:r w:rsidRPr="00BD7CBA" w:rsidR="002870DB">
        <w:t>currently</w:t>
      </w:r>
      <w:r w:rsidRPr="00BD7CBA">
        <w:t xml:space="preserve"> negotiating </w:t>
      </w:r>
      <w:r w:rsidRPr="00BD7CBA" w:rsidR="007902F3">
        <w:t>a NICRA</w:t>
      </w:r>
      <w:r w:rsidRPr="00BD7CBA" w:rsidR="003B0BEF">
        <w:t xml:space="preserve"> </w:t>
      </w:r>
      <w:r w:rsidRPr="00BD7CBA">
        <w:t xml:space="preserve">with a federal agency, you may use the indirect cost rate proposed to the federal agency to estimate </w:t>
      </w:r>
      <w:r w:rsidRPr="00BD7CBA" w:rsidR="00891B8B">
        <w:t xml:space="preserve">indirect and </w:t>
      </w:r>
      <w:r w:rsidRPr="00BD7CBA">
        <w:t xml:space="preserve">total project costs. In such situations, if we </w:t>
      </w:r>
      <w:r w:rsidRPr="00BD7CBA" w:rsidR="00BC433B">
        <w:t>issue an award</w:t>
      </w:r>
      <w:r w:rsidRPr="00BD7CBA">
        <w:t xml:space="preserve">, we will accept the rate only if the negotiations are final by the award date and </w:t>
      </w:r>
      <w:r w:rsidR="00232971">
        <w:t xml:space="preserve">you submit </w:t>
      </w:r>
      <w:r w:rsidRPr="00BD7CBA">
        <w:t xml:space="preserve">a copy of the final agreement to us. IMLS staff will work with you to adjust your budget prior to </w:t>
      </w:r>
      <w:r w:rsidRPr="00BD7CBA" w:rsidR="00BC433B">
        <w:t>issuing an award</w:t>
      </w:r>
      <w:r w:rsidRPr="00BD7CBA">
        <w:t>.</w:t>
      </w:r>
    </w:p>
    <w:p w:rsidR="00A03F4F" w:rsidRPr="00BD7CBA" w:rsidP="00622F11" w14:paraId="24A3FEF3" w14:textId="196EB8E7">
      <w:pPr>
        <w:pStyle w:val="Heading5"/>
      </w:pPr>
      <w:r w:rsidRPr="00BD7CBA">
        <w:t xml:space="preserve">Using the </w:t>
      </w:r>
      <w:r w:rsidRPr="00BD7CBA" w:rsidR="00E95EF0">
        <w:t>1</w:t>
      </w:r>
      <w:r w:rsidR="00E95EF0">
        <w:t>5</w:t>
      </w:r>
      <w:r w:rsidRPr="00BD7CBA" w:rsidR="00E95EF0">
        <w:t xml:space="preserve"> </w:t>
      </w:r>
      <w:r w:rsidRPr="00BD7CBA">
        <w:t xml:space="preserve">Percent De Minimis Indirect Cost Rate </w:t>
      </w:r>
    </w:p>
    <w:p w:rsidR="004641B4" w:rsidRPr="00BD7CBA" w:rsidP="00622F11" w14:paraId="618C4F7A" w14:textId="57BD1979">
      <w:r>
        <w:t>Y</w:t>
      </w:r>
      <w:r w:rsidRPr="00BD7CBA">
        <w:t xml:space="preserve">ou may choose to charge a de minimis rate of </w:t>
      </w:r>
      <w:r w:rsidR="003C2EFF">
        <w:t xml:space="preserve">up to </w:t>
      </w:r>
      <w:r w:rsidRPr="00BD7CBA" w:rsidR="00E95EF0">
        <w:t>1</w:t>
      </w:r>
      <w:r w:rsidR="00E95EF0">
        <w:t>5</w:t>
      </w:r>
      <w:r w:rsidRPr="00BD7CBA" w:rsidR="00E95EF0">
        <w:t xml:space="preserve"> </w:t>
      </w:r>
      <w:r w:rsidRPr="00BD7CBA">
        <w:t xml:space="preserve">percent of Modified Total Direct Costs (MTDC), as long as you do not have a current </w:t>
      </w:r>
      <w:r w:rsidRPr="00BD7CBA" w:rsidR="003B0BEF">
        <w:t xml:space="preserve">NICRA </w:t>
      </w:r>
      <w:r w:rsidRPr="00BD7CBA">
        <w:t xml:space="preserve">and you meet the applicable requirements. </w:t>
      </w:r>
      <w:hyperlink r:id="rId175" w:history="1">
        <w:r w:rsidRPr="00A4168A">
          <w:rPr>
            <w:rStyle w:val="Hyperlink"/>
          </w:rPr>
          <w:t>See 2 C.F.R. part 200</w:t>
        </w:r>
      </w:hyperlink>
      <w:r w:rsidRPr="00BD7CBA">
        <w:t xml:space="preserve">, including </w:t>
      </w:r>
      <w:hyperlink r:id="rId176" w:history="1">
        <w:r w:rsidRPr="00617B35" w:rsidR="00617B35">
          <w:rPr>
            <w:rStyle w:val="Hyperlink"/>
          </w:rPr>
          <w:t>2 C.F.R. §§ 200.1 (Definitions)</w:t>
        </w:r>
      </w:hyperlink>
      <w:r w:rsidRPr="00BD7CBA">
        <w:t xml:space="preserve">, </w:t>
      </w:r>
      <w:hyperlink r:id="rId177" w:anchor="p-200.414(f)" w:history="1">
        <w:r w:rsidRPr="004C3718">
          <w:rPr>
            <w:rStyle w:val="Hyperlink"/>
          </w:rPr>
          <w:t>200.414(f)</w:t>
        </w:r>
      </w:hyperlink>
      <w:r w:rsidRPr="00BD7CBA">
        <w:t xml:space="preserve">, and </w:t>
      </w:r>
      <w:hyperlink r:id="rId178" w:anchor="p-200.510(b)(6)" w:history="1">
        <w:r w:rsidRPr="001C6115">
          <w:rPr>
            <w:rStyle w:val="Hyperlink"/>
          </w:rPr>
          <w:t>200.510(b)(6)</w:t>
        </w:r>
      </w:hyperlink>
      <w:r w:rsidRPr="00BD7CBA">
        <w:t xml:space="preserve"> for additional guidance.</w:t>
      </w:r>
    </w:p>
    <w:p w:rsidR="004F641A" w:rsidP="00622F11" w14:paraId="56B4D0F5" w14:textId="0E4DA053">
      <w:r w:rsidRPr="00BD7CBA">
        <w:t xml:space="preserve">Modified Total Direct Costs </w:t>
      </w:r>
      <w:r w:rsidR="00C92ED4">
        <w:t>include</w:t>
      </w:r>
      <w:r>
        <w:t>:</w:t>
      </w:r>
      <w:r w:rsidRPr="00BD7CBA">
        <w:t xml:space="preserve"> </w:t>
      </w:r>
    </w:p>
    <w:p w:rsidR="004F641A" w:rsidP="005F5622" w14:paraId="5E1CDB8E" w14:textId="77777777">
      <w:pPr>
        <w:pStyle w:val="ListParagraph"/>
        <w:numPr>
          <w:ilvl w:val="0"/>
          <w:numId w:val="70"/>
        </w:numPr>
      </w:pPr>
      <w:r w:rsidRPr="00BD7CBA">
        <w:t xml:space="preserve">all direct salaries and wages, </w:t>
      </w:r>
    </w:p>
    <w:p w:rsidR="004F641A" w:rsidP="005F5622" w14:paraId="04478063" w14:textId="77777777">
      <w:pPr>
        <w:pStyle w:val="ListParagraph"/>
        <w:numPr>
          <w:ilvl w:val="0"/>
          <w:numId w:val="70"/>
        </w:numPr>
      </w:pPr>
      <w:r w:rsidRPr="00BD7CBA">
        <w:t xml:space="preserve">applicable fringe benefits, </w:t>
      </w:r>
    </w:p>
    <w:p w:rsidR="004F641A" w:rsidP="005F5622" w14:paraId="411F4454" w14:textId="77777777">
      <w:pPr>
        <w:pStyle w:val="ListParagraph"/>
        <w:numPr>
          <w:ilvl w:val="0"/>
          <w:numId w:val="70"/>
        </w:numPr>
      </w:pPr>
      <w:r w:rsidRPr="00BD7CBA">
        <w:t xml:space="preserve">materials and supplies, </w:t>
      </w:r>
    </w:p>
    <w:p w:rsidR="004F641A" w:rsidP="005F5622" w14:paraId="7135FE69" w14:textId="77777777">
      <w:pPr>
        <w:pStyle w:val="ListParagraph"/>
        <w:numPr>
          <w:ilvl w:val="0"/>
          <w:numId w:val="70"/>
        </w:numPr>
      </w:pPr>
      <w:r w:rsidRPr="00BD7CBA">
        <w:t xml:space="preserve">services, </w:t>
      </w:r>
    </w:p>
    <w:p w:rsidR="004F641A" w:rsidP="005F5622" w14:paraId="3B47FBFE" w14:textId="77777777">
      <w:pPr>
        <w:pStyle w:val="ListParagraph"/>
        <w:numPr>
          <w:ilvl w:val="0"/>
          <w:numId w:val="70"/>
        </w:numPr>
      </w:pPr>
      <w:r w:rsidRPr="00BD7CBA">
        <w:t xml:space="preserve">travel, and </w:t>
      </w:r>
    </w:p>
    <w:p w:rsidR="004F641A" w:rsidP="005F5622" w14:paraId="531EE8C1" w14:textId="77777777">
      <w:pPr>
        <w:pStyle w:val="ListParagraph"/>
        <w:numPr>
          <w:ilvl w:val="0"/>
          <w:numId w:val="70"/>
        </w:numPr>
      </w:pPr>
      <w:r w:rsidRPr="00BD7CBA">
        <w:t>up to the first $</w:t>
      </w:r>
      <w:r w:rsidR="000A0588">
        <w:t>50</w:t>
      </w:r>
      <w:r w:rsidRPr="00BD7CBA">
        <w:t xml:space="preserve">,000 of each subaward </w:t>
      </w:r>
      <w:bookmarkStart w:id="248" w:name="_Hlk105655676"/>
      <w:r w:rsidRPr="00BD7CBA">
        <w:t>(regardless of the period of performance of the subawards under the award</w:t>
      </w:r>
      <w:bookmarkEnd w:id="248"/>
      <w:r w:rsidRPr="00BD7CBA">
        <w:t xml:space="preserve">). </w:t>
      </w:r>
      <w:bookmarkStart w:id="249" w:name="_Hlk105655958"/>
    </w:p>
    <w:p w:rsidR="004F641A" w:rsidP="004F641A" w14:paraId="0CF49173" w14:textId="1BBBA46F">
      <w:r>
        <w:t>Modified Total Direct Costs</w:t>
      </w:r>
      <w:r w:rsidRPr="00BD7CBA">
        <w:t xml:space="preserve"> </w:t>
      </w:r>
      <w:r w:rsidRPr="00BD7CBA" w:rsidR="004641B4">
        <w:t>exclude</w:t>
      </w:r>
      <w:r>
        <w:t>:</w:t>
      </w:r>
      <w:r w:rsidRPr="00BD7CBA" w:rsidR="004641B4">
        <w:t xml:space="preserve"> </w:t>
      </w:r>
    </w:p>
    <w:p w:rsidR="004F641A" w:rsidP="005F5622" w14:paraId="29A330B3" w14:textId="77777777">
      <w:pPr>
        <w:pStyle w:val="ListParagraph"/>
        <w:numPr>
          <w:ilvl w:val="0"/>
          <w:numId w:val="71"/>
        </w:numPr>
      </w:pPr>
      <w:r w:rsidRPr="00BD7CBA">
        <w:t xml:space="preserve">equipment, </w:t>
      </w:r>
    </w:p>
    <w:p w:rsidR="004F641A" w:rsidP="005F5622" w14:paraId="0404BC02" w14:textId="77777777">
      <w:pPr>
        <w:pStyle w:val="ListParagraph"/>
        <w:numPr>
          <w:ilvl w:val="0"/>
          <w:numId w:val="71"/>
        </w:numPr>
      </w:pPr>
      <w:r w:rsidRPr="00BD7CBA">
        <w:t xml:space="preserve">capital expenditures, </w:t>
      </w:r>
    </w:p>
    <w:p w:rsidR="004F641A" w:rsidP="005F5622" w14:paraId="1E12392C" w14:textId="77777777">
      <w:pPr>
        <w:pStyle w:val="ListParagraph"/>
        <w:numPr>
          <w:ilvl w:val="0"/>
          <w:numId w:val="71"/>
        </w:numPr>
      </w:pPr>
      <w:r w:rsidRPr="00BD7CBA">
        <w:t xml:space="preserve">charges for patient care, </w:t>
      </w:r>
    </w:p>
    <w:p w:rsidR="004F641A" w:rsidP="005F5622" w14:paraId="6BAFB268" w14:textId="77777777">
      <w:pPr>
        <w:pStyle w:val="ListParagraph"/>
        <w:numPr>
          <w:ilvl w:val="0"/>
          <w:numId w:val="71"/>
        </w:numPr>
      </w:pPr>
      <w:r w:rsidRPr="00BD7CBA">
        <w:t xml:space="preserve">rental costs, </w:t>
      </w:r>
    </w:p>
    <w:p w:rsidR="004F641A" w:rsidP="005F5622" w14:paraId="68E03AC1" w14:textId="77777777">
      <w:pPr>
        <w:pStyle w:val="ListParagraph"/>
        <w:numPr>
          <w:ilvl w:val="0"/>
          <w:numId w:val="71"/>
        </w:numPr>
      </w:pPr>
      <w:r w:rsidRPr="00BD7CBA">
        <w:t xml:space="preserve">tuition remission, </w:t>
      </w:r>
    </w:p>
    <w:p w:rsidR="004F641A" w:rsidP="005F5622" w14:paraId="03A9CCE8" w14:textId="77777777">
      <w:pPr>
        <w:pStyle w:val="ListParagraph"/>
        <w:numPr>
          <w:ilvl w:val="0"/>
          <w:numId w:val="71"/>
        </w:numPr>
      </w:pPr>
      <w:r w:rsidRPr="00BD7CBA">
        <w:t xml:space="preserve">scholarships and fellowships, </w:t>
      </w:r>
    </w:p>
    <w:p w:rsidR="004F641A" w:rsidP="005F5622" w14:paraId="0E4DA0BC" w14:textId="77777777">
      <w:pPr>
        <w:pStyle w:val="ListParagraph"/>
        <w:numPr>
          <w:ilvl w:val="0"/>
          <w:numId w:val="71"/>
        </w:numPr>
      </w:pPr>
      <w:r w:rsidRPr="00BD7CBA">
        <w:t xml:space="preserve">participant support costs, and </w:t>
      </w:r>
    </w:p>
    <w:p w:rsidR="004F641A" w:rsidP="005F5622" w14:paraId="1BC1B363" w14:textId="77777777">
      <w:pPr>
        <w:pStyle w:val="ListParagraph"/>
        <w:numPr>
          <w:ilvl w:val="0"/>
          <w:numId w:val="71"/>
        </w:numPr>
      </w:pPr>
      <w:r w:rsidRPr="00BD7CBA">
        <w:t>the portion of each subaward in excess of $</w:t>
      </w:r>
      <w:r w:rsidR="00D21704">
        <w:t>50</w:t>
      </w:r>
      <w:r w:rsidRPr="00BD7CBA">
        <w:t xml:space="preserve">,000. </w:t>
      </w:r>
    </w:p>
    <w:p w:rsidR="004641B4" w:rsidRPr="00BD7CBA" w:rsidP="004F641A" w14:paraId="5ED1E139" w14:textId="089FFC3C">
      <w:r w:rsidRPr="00BD7CBA">
        <w:t>Other items may only be excluded when necessary to avoid a serious inequity in the distribution of indirect costs, and with the approval of the cognizant agency for indirect costs.</w:t>
      </w:r>
      <w:bookmarkEnd w:id="249"/>
    </w:p>
    <w:p w:rsidR="00EC46FD" w:rsidRPr="00BD7CBA" w:rsidP="00622F11" w14:paraId="3A23C7CC" w14:textId="4CB8BBE7">
      <w:r w:rsidRPr="00BD7CBA">
        <w:t xml:space="preserve">If you are using the </w:t>
      </w:r>
      <w:r w:rsidR="00B1014B">
        <w:t xml:space="preserve">up to </w:t>
      </w:r>
      <w:r w:rsidRPr="00BD7CBA" w:rsidR="008D3067">
        <w:t>1</w:t>
      </w:r>
      <w:r w:rsidR="008D3067">
        <w:t>5</w:t>
      </w:r>
      <w:r w:rsidRPr="00BD7CBA" w:rsidR="008D3067">
        <w:t xml:space="preserve"> </w:t>
      </w:r>
      <w:r w:rsidRPr="00BD7CBA">
        <w:t xml:space="preserve">percent </w:t>
      </w:r>
      <w:r w:rsidRPr="00BD7CBA" w:rsidR="00861648">
        <w:t xml:space="preserve">de minimis </w:t>
      </w:r>
      <w:r w:rsidRPr="00BD7CBA">
        <w:t>indirect cost rate, check the box indicated on the IMLS Budget Form. No additional documentation is required.</w:t>
      </w:r>
    </w:p>
    <w:p w:rsidR="00A03F4F" w:rsidRPr="00BD7CBA" w:rsidP="00622F11" w14:paraId="035A1B77" w14:textId="59B1F627">
      <w:pPr>
        <w:pStyle w:val="Heading5"/>
      </w:pPr>
      <w:r w:rsidRPr="00BD7CBA">
        <w:t>Applying an Indirect Cost Rate to the Cost Share Portion of a Budget</w:t>
      </w:r>
      <w:r w:rsidRPr="00BD7CBA" w:rsidR="00641364">
        <w:t xml:space="preserve"> </w:t>
      </w:r>
    </w:p>
    <w:p w:rsidR="005A4269" w:rsidRPr="00BD7CBA" w:rsidP="00622F11" w14:paraId="637ED22F" w14:textId="3095262A">
      <w:r w:rsidRPr="00BD7CBA">
        <w:t xml:space="preserve">You may, </w:t>
      </w:r>
      <w:r w:rsidRPr="00BD7CBA" w:rsidR="00884203">
        <w:t xml:space="preserve">if </w:t>
      </w:r>
      <w:r w:rsidRPr="00BD7CBA">
        <w:t>consistent with 2 C</w:t>
      </w:r>
      <w:r w:rsidRPr="00BD7CBA" w:rsidR="00D4235B">
        <w:t>.</w:t>
      </w:r>
      <w:r w:rsidRPr="00BD7CBA">
        <w:t>F</w:t>
      </w:r>
      <w:r w:rsidRPr="00BD7CBA" w:rsidR="00D4235B">
        <w:t>.</w:t>
      </w:r>
      <w:r w:rsidRPr="00BD7CBA">
        <w:t>R</w:t>
      </w:r>
      <w:r w:rsidRPr="00BD7CBA" w:rsidR="00D4235B">
        <w:t>.</w:t>
      </w:r>
      <w:r w:rsidRPr="00BD7CBA">
        <w:t xml:space="preserve"> part 200 (Uniform Guidance), apply your indirect cost rate to your total direct costs covered by cost share, but </w:t>
      </w:r>
      <w:r w:rsidRPr="00BD7CBA" w:rsidR="00BE1AFD">
        <w:t xml:space="preserve">you must account for </w:t>
      </w:r>
      <w:r w:rsidRPr="00BD7CBA">
        <w:t xml:space="preserve">any costs you claim as cost share in the cost share column on the </w:t>
      </w:r>
      <w:r w:rsidRPr="00BD7CBA" w:rsidR="003361E0">
        <w:t xml:space="preserve">IMLS </w:t>
      </w:r>
      <w:r w:rsidRPr="00BD7CBA">
        <w:t xml:space="preserve">Budget Form. IMLS funds can be used for indirect costs, but only for the portion of the total direct costs for which you are requesting IMLS funds (the Grant Funds column). </w:t>
      </w:r>
      <w:r w:rsidRPr="00BD7CBA" w:rsidR="00AD451E">
        <w:t>(</w:t>
      </w:r>
      <w:hyperlink r:id="rId170" w:anchor="subject-group-ECFRd93f2a98b1f6455" w:history="1">
        <w:r w:rsidRPr="00C11D2A" w:rsidR="00884203">
          <w:rPr>
            <w:rStyle w:val="Hyperlink"/>
          </w:rPr>
          <w:t>See</w:t>
        </w:r>
        <w:r w:rsidRPr="00C11D2A" w:rsidR="008B0DD0">
          <w:rPr>
            <w:rStyle w:val="Hyperlink"/>
          </w:rPr>
          <w:t>,</w:t>
        </w:r>
        <w:r w:rsidRPr="00C11D2A" w:rsidR="00884203">
          <w:rPr>
            <w:rStyle w:val="Hyperlink"/>
          </w:rPr>
          <w:t xml:space="preserve"> for example</w:t>
        </w:r>
        <w:r w:rsidRPr="00C11D2A" w:rsidR="008B0DD0">
          <w:rPr>
            <w:rStyle w:val="Hyperlink"/>
          </w:rPr>
          <w:t>,</w:t>
        </w:r>
        <w:r w:rsidRPr="00C11D2A" w:rsidR="00884203">
          <w:rPr>
            <w:rStyle w:val="Hyperlink"/>
          </w:rPr>
          <w:t xml:space="preserve"> 2 C.F.R. §§ 200.412-414</w:t>
        </w:r>
      </w:hyperlink>
      <w:r w:rsidRPr="00BD7CBA" w:rsidR="00884203">
        <w:t>.</w:t>
      </w:r>
      <w:r w:rsidRPr="00BD7CBA" w:rsidR="00AD451E">
        <w:t>)</w:t>
      </w:r>
    </w:p>
    <w:p w:rsidR="00A03F4F" w:rsidRPr="00BD7CBA" w:rsidP="00622F11" w14:paraId="74E58E9B" w14:textId="5C2D530D">
      <w:pPr>
        <w:pStyle w:val="Heading5"/>
      </w:pPr>
      <w:r w:rsidRPr="00BD7CBA">
        <w:t>Restrictions on P</w:t>
      </w:r>
      <w:r w:rsidRPr="00BD7CBA" w:rsidR="00641364">
        <w:t xml:space="preserve">roject </w:t>
      </w:r>
      <w:r w:rsidRPr="00BD7CBA">
        <w:t>C</w:t>
      </w:r>
      <w:r w:rsidRPr="00BD7CBA" w:rsidR="00641364">
        <w:t xml:space="preserve">osts </w:t>
      </w:r>
      <w:r w:rsidRPr="00BD7CBA">
        <w:t>I</w:t>
      </w:r>
      <w:r w:rsidRPr="00BD7CBA" w:rsidR="00641364">
        <w:t xml:space="preserve">ncluded in </w:t>
      </w:r>
      <w:r w:rsidRPr="00BD7CBA">
        <w:t>I</w:t>
      </w:r>
      <w:r w:rsidRPr="00BD7CBA" w:rsidR="00641364">
        <w:t xml:space="preserve">ndirect </w:t>
      </w:r>
      <w:r w:rsidRPr="00BD7CBA">
        <w:t>C</w:t>
      </w:r>
      <w:r w:rsidRPr="00BD7CBA" w:rsidR="00641364">
        <w:t xml:space="preserve">ost </w:t>
      </w:r>
      <w:r w:rsidRPr="00BD7CBA">
        <w:t>C</w:t>
      </w:r>
      <w:r w:rsidRPr="00BD7CBA" w:rsidR="00641364">
        <w:t>alculations</w:t>
      </w:r>
    </w:p>
    <w:p w:rsidR="00407246" w:rsidRPr="00BD7CBA" w:rsidP="00622F11" w14:paraId="1A4BD9D1" w14:textId="75248E35">
      <w:r w:rsidRPr="00BD7CBA">
        <w:t xml:space="preserve">If you have a </w:t>
      </w:r>
      <w:r w:rsidRPr="00BD7CBA" w:rsidR="003B0BEF">
        <w:t>current NICRA</w:t>
      </w:r>
      <w:r w:rsidRPr="00BD7CBA">
        <w:t>, you must follow its conditions and requirements.</w:t>
      </w:r>
    </w:p>
    <w:p w:rsidR="00407246" w:rsidRPr="00BD7CBA" w:rsidP="00622F11" w14:paraId="6AEFDAA0" w14:textId="2AD981AD">
      <w:r w:rsidRPr="00BD7CBA">
        <w:t>As noted above, i</w:t>
      </w:r>
      <w:r w:rsidRPr="00BD7CBA">
        <w:t xml:space="preserve">f you do not have a current </w:t>
      </w:r>
      <w:r w:rsidRPr="00BD7CBA" w:rsidR="00064E11">
        <w:t>NICRA</w:t>
      </w:r>
      <w:r w:rsidRPr="00BD7CBA">
        <w:t xml:space="preserve"> and meet applicable requirements, you may elect to charge a de minimis rate of </w:t>
      </w:r>
      <w:r w:rsidR="00B1014B">
        <w:t xml:space="preserve">up to </w:t>
      </w:r>
      <w:r w:rsidR="004713E2">
        <w:t>15</w:t>
      </w:r>
      <w:r w:rsidRPr="00BD7CBA" w:rsidR="004713E2">
        <w:t xml:space="preserve"> </w:t>
      </w:r>
      <w:r w:rsidRPr="00BD7CBA">
        <w:t xml:space="preserve">percent of the Modified Total Direct Costs (MTDC) in your indirect cost calculations. </w:t>
      </w:r>
    </w:p>
    <w:p w:rsidR="00407246" w:rsidRPr="00BD7CBA" w:rsidP="00622F11" w14:paraId="0EA312B5" w14:textId="67395D67">
      <w:r w:rsidRPr="00BD7CBA">
        <w:t xml:space="preserve">If you have a </w:t>
      </w:r>
      <w:r w:rsidRPr="00BD7CBA" w:rsidR="00CD625A">
        <w:t xml:space="preserve">current </w:t>
      </w:r>
      <w:r w:rsidRPr="00BD7CBA" w:rsidR="00064E11">
        <w:t>NICRA with a rate</w:t>
      </w:r>
      <w:r w:rsidRPr="00BD7CBA">
        <w:t xml:space="preserve"> of less than </w:t>
      </w:r>
      <w:r w:rsidR="004713E2">
        <w:t>15</w:t>
      </w:r>
      <w:r w:rsidRPr="00BD7CBA" w:rsidR="004713E2">
        <w:t xml:space="preserve"> </w:t>
      </w:r>
      <w:r w:rsidRPr="00BD7CBA">
        <w:t>percent, you must use it rather than the de minimis rate in your indirect cost calculations.</w:t>
      </w:r>
    </w:p>
    <w:p w:rsidR="00407246" w:rsidRPr="00BD7CBA" w:rsidP="00622F11" w14:paraId="2111507E" w14:textId="11F2A958">
      <w:r w:rsidRPr="00BD7CBA">
        <w:t>Please see the section above on the</w:t>
      </w:r>
      <w:r w:rsidR="00B1014B">
        <w:t xml:space="preserve"> up to</w:t>
      </w:r>
      <w:r w:rsidRPr="00BD7CBA">
        <w:t xml:space="preserve"> </w:t>
      </w:r>
      <w:r w:rsidR="004713E2">
        <w:t>15</w:t>
      </w:r>
      <w:r w:rsidRPr="00BD7CBA" w:rsidR="004713E2">
        <w:t xml:space="preserve"> </w:t>
      </w:r>
      <w:r w:rsidRPr="00BD7CBA">
        <w:t xml:space="preserve">percent </w:t>
      </w:r>
      <w:r w:rsidRPr="00BD7CBA" w:rsidR="003564C6">
        <w:t xml:space="preserve">de minimis </w:t>
      </w:r>
      <w:r w:rsidRPr="00BD7CBA">
        <w:t xml:space="preserve">rate as well as </w:t>
      </w:r>
      <w:hyperlink r:id="rId177" w:anchor="p-200.414(f)" w:history="1">
        <w:r w:rsidRPr="00414B09" w:rsidR="00E0721A">
          <w:rPr>
            <w:rStyle w:val="Hyperlink"/>
          </w:rPr>
          <w:t>2 C.F.R. § 200.414(f)</w:t>
        </w:r>
      </w:hyperlink>
      <w:r w:rsidRPr="00BD7CBA" w:rsidR="00E0721A">
        <w:t xml:space="preserve"> and </w:t>
      </w:r>
      <w:hyperlink r:id="rId172" w:history="1">
        <w:r w:rsidRPr="00414B09" w:rsidR="00E0721A">
          <w:rPr>
            <w:rStyle w:val="Hyperlink"/>
          </w:rPr>
          <w:t>§ 200.1 Definitions</w:t>
        </w:r>
      </w:hyperlink>
      <w:r w:rsidRPr="00BD7CBA" w:rsidR="00E0721A">
        <w:t>.</w:t>
      </w:r>
    </w:p>
    <w:p w:rsidR="00A03F4F" w:rsidRPr="00427981" w:rsidP="00622F11" w14:paraId="3CC37ECB" w14:textId="4230D545">
      <w:pPr>
        <w:pStyle w:val="Heading4"/>
      </w:pPr>
      <w:bookmarkStart w:id="250" w:name="_Student_Support_Costs"/>
      <w:bookmarkStart w:id="251" w:name="_Toc214603596"/>
      <w:bookmarkEnd w:id="250"/>
      <w:r w:rsidRPr="00427981">
        <w:t>Student Support Costs</w:t>
      </w:r>
      <w:r w:rsidRPr="00427981" w:rsidR="00047298">
        <w:t xml:space="preserve"> in the Budget</w:t>
      </w:r>
      <w:bookmarkEnd w:id="251"/>
    </w:p>
    <w:p w:rsidR="00A03F4F" w:rsidRPr="0049303A" w:rsidP="00622F11" w14:paraId="3B7B492E" w14:textId="23DA6336">
      <w:pPr>
        <w:rPr>
          <w:rStyle w:val="Strong"/>
        </w:rPr>
      </w:pPr>
      <w:r w:rsidRPr="0049303A">
        <w:rPr>
          <w:rStyle w:val="Strong"/>
        </w:rPr>
        <w:t>Students are:</w:t>
      </w:r>
    </w:p>
    <w:p w:rsidR="00A03F4F" w:rsidRPr="00427981" w:rsidP="005E3C16" w14:paraId="5D99F6FE" w14:textId="4E3599F6">
      <w:pPr>
        <w:pStyle w:val="ListParagraph"/>
        <w:numPr>
          <w:ilvl w:val="0"/>
          <w:numId w:val="5"/>
        </w:numPr>
      </w:pPr>
      <w:r>
        <w:t>Individuals</w:t>
      </w:r>
      <w:r w:rsidRPr="00427981" w:rsidR="002C6279">
        <w:t xml:space="preserve"> </w:t>
      </w:r>
      <w:r w:rsidRPr="00427981" w:rsidR="00641364">
        <w:t xml:space="preserve">enrolled in a </w:t>
      </w:r>
      <w:r w:rsidR="009C405C">
        <w:t>middle school, high school,</w:t>
      </w:r>
      <w:r w:rsidRPr="00427981" w:rsidR="00641364">
        <w:t xml:space="preserve"> community college, undergraduate, or graduate program of study</w:t>
      </w:r>
    </w:p>
    <w:p w:rsidR="00A03F4F" w:rsidRPr="00427981" w:rsidP="005E3C16" w14:paraId="5753DF27" w14:textId="551D79E6">
      <w:pPr>
        <w:pStyle w:val="ListParagraph"/>
        <w:numPr>
          <w:ilvl w:val="0"/>
          <w:numId w:val="5"/>
        </w:numPr>
      </w:pPr>
      <w:r w:rsidRPr="00427981">
        <w:t xml:space="preserve">Individuals participating in post-master’s or post-doctoral programs </w:t>
      </w:r>
      <w:r w:rsidRPr="00427981" w:rsidR="001E675D">
        <w:t>that</w:t>
      </w:r>
      <w:r w:rsidRPr="00427981">
        <w:t xml:space="preserve"> are focused on supporting their career</w:t>
      </w:r>
      <w:r w:rsidRPr="00427981" w:rsidR="001E675D">
        <w:t>s</w:t>
      </w:r>
      <w:r w:rsidRPr="00427981">
        <w:t xml:space="preserve"> or professional development</w:t>
      </w:r>
    </w:p>
    <w:p w:rsidR="00A03F4F" w:rsidRPr="00427981" w:rsidP="005E3C16" w14:paraId="4F63140D" w14:textId="1EEB4BEB">
      <w:pPr>
        <w:pStyle w:val="ListParagraph"/>
        <w:numPr>
          <w:ilvl w:val="0"/>
          <w:numId w:val="5"/>
        </w:numPr>
      </w:pPr>
      <w:r w:rsidRPr="00427981">
        <w:t>Library</w:t>
      </w:r>
      <w:r w:rsidRPr="00427981" w:rsidR="00AD451E">
        <w:t xml:space="preserve">, </w:t>
      </w:r>
      <w:r w:rsidRPr="00427981">
        <w:t>archive</w:t>
      </w:r>
      <w:r w:rsidRPr="00427981" w:rsidR="0043496A">
        <w:t>s</w:t>
      </w:r>
      <w:r w:rsidRPr="00427981" w:rsidR="00AD451E">
        <w:t>, and museum</w:t>
      </w:r>
      <w:r w:rsidRPr="00427981">
        <w:t xml:space="preserve"> staff participating in education and training activities focused on their career</w:t>
      </w:r>
      <w:r w:rsidRPr="00427981" w:rsidR="001E675D">
        <w:t>s</w:t>
      </w:r>
      <w:r w:rsidRPr="00427981">
        <w:t xml:space="preserve"> or professional development</w:t>
      </w:r>
    </w:p>
    <w:p w:rsidR="00A03F4F" w:rsidRPr="0049303A" w:rsidP="00622F11" w14:paraId="4AD26C59" w14:textId="7F16346F">
      <w:pPr>
        <w:rPr>
          <w:rStyle w:val="Strong"/>
        </w:rPr>
      </w:pPr>
      <w:r w:rsidRPr="0049303A">
        <w:rPr>
          <w:rStyle w:val="Strong"/>
        </w:rPr>
        <w:t xml:space="preserve">Examples of </w:t>
      </w:r>
      <w:r w:rsidRPr="0049303A" w:rsidR="008A2147">
        <w:rPr>
          <w:rStyle w:val="Strong"/>
        </w:rPr>
        <w:t xml:space="preserve">Student Support </w:t>
      </w:r>
      <w:r w:rsidRPr="0049303A">
        <w:rPr>
          <w:rStyle w:val="Strong"/>
        </w:rPr>
        <w:t>include:</w:t>
      </w:r>
    </w:p>
    <w:p w:rsidR="00A03F4F" w:rsidRPr="00427981" w:rsidP="005E3C16" w14:paraId="719E7A91" w14:textId="11D80740">
      <w:pPr>
        <w:pStyle w:val="ListParagraph"/>
        <w:numPr>
          <w:ilvl w:val="0"/>
          <w:numId w:val="6"/>
        </w:numPr>
      </w:pPr>
      <w:r w:rsidRPr="00427981">
        <w:t>Tuition support for students participating in the project</w:t>
      </w:r>
    </w:p>
    <w:p w:rsidR="00A03F4F" w:rsidRPr="00427981" w:rsidP="005E3C16" w14:paraId="1B8FCE10" w14:textId="7F4014FB">
      <w:pPr>
        <w:pStyle w:val="ListParagraph"/>
        <w:numPr>
          <w:ilvl w:val="0"/>
          <w:numId w:val="6"/>
        </w:numPr>
      </w:pPr>
      <w:r w:rsidRPr="00427981">
        <w:t xml:space="preserve">Salaries or stipends for graduate assistant work, </w:t>
      </w:r>
      <w:r w:rsidR="00332AE5">
        <w:t>if</w:t>
      </w:r>
      <w:r w:rsidRPr="00427981">
        <w:t xml:space="preserve"> their work is focused on research and teaching activities (therefore contributing to their education)</w:t>
      </w:r>
    </w:p>
    <w:p w:rsidR="00A03F4F" w:rsidRPr="00427981" w:rsidP="005E3C16" w14:paraId="67A1FBA8" w14:textId="7C7B95EB">
      <w:pPr>
        <w:pStyle w:val="ListParagraph"/>
        <w:numPr>
          <w:ilvl w:val="0"/>
          <w:numId w:val="6"/>
        </w:numPr>
      </w:pPr>
      <w:r w:rsidRPr="00427981">
        <w:t>Pay and benefits for a resident or fellow to work in a position that is intended to support their learning outcomes or professional development</w:t>
      </w:r>
    </w:p>
    <w:p w:rsidR="00A03F4F" w:rsidRPr="00427981" w:rsidP="005E3C16" w14:paraId="63EBE09F" w14:textId="2C3343F8">
      <w:pPr>
        <w:pStyle w:val="ListParagraph"/>
        <w:numPr>
          <w:ilvl w:val="0"/>
          <w:numId w:val="6"/>
        </w:numPr>
      </w:pPr>
      <w:r w:rsidRPr="00427981">
        <w:t>Costs for travel and conference registration provided to support a student or participant’s learning outcomes or professional development</w:t>
      </w:r>
    </w:p>
    <w:p w:rsidR="00A03F4F" w:rsidRPr="00427981" w:rsidP="005E3C16" w14:paraId="238E838E" w14:textId="45C354A4">
      <w:pPr>
        <w:pStyle w:val="ListParagraph"/>
        <w:numPr>
          <w:ilvl w:val="0"/>
          <w:numId w:val="6"/>
        </w:numPr>
      </w:pPr>
      <w:r w:rsidRPr="00427981">
        <w:t>Costs of supplies and equipment provided to students to support a student’s learning outcomes or professional development</w:t>
      </w:r>
    </w:p>
    <w:p w:rsidR="00A03F4F" w:rsidRPr="0049303A" w:rsidP="00622F11" w14:paraId="02CF179D" w14:textId="0FA0BB97">
      <w:pPr>
        <w:rPr>
          <w:rStyle w:val="Strong"/>
        </w:rPr>
      </w:pPr>
      <w:r w:rsidRPr="0049303A">
        <w:rPr>
          <w:rStyle w:val="Strong"/>
        </w:rPr>
        <w:t xml:space="preserve">Activities not considered </w:t>
      </w:r>
      <w:r w:rsidRPr="0049303A" w:rsidR="008A2147">
        <w:rPr>
          <w:rStyle w:val="Strong"/>
        </w:rPr>
        <w:t xml:space="preserve">Student Support </w:t>
      </w:r>
      <w:r w:rsidRPr="0049303A">
        <w:rPr>
          <w:rStyle w:val="Strong"/>
        </w:rPr>
        <w:t>include:</w:t>
      </w:r>
    </w:p>
    <w:p w:rsidR="00A03F4F" w:rsidRPr="00427981" w:rsidP="005E3C16" w14:paraId="51A56C1A" w14:textId="6BF099C7">
      <w:pPr>
        <w:pStyle w:val="ListParagraph"/>
        <w:numPr>
          <w:ilvl w:val="0"/>
          <w:numId w:val="7"/>
        </w:numPr>
      </w:pPr>
      <w:r w:rsidRPr="00427981">
        <w:t xml:space="preserve">Students employed in roles that are primarily administrative or clerical, doing work that is not primarily focused on their career or professional development. These costs should be listed in the </w:t>
      </w:r>
      <w:r w:rsidRPr="00427981" w:rsidR="00FC60A8">
        <w:t xml:space="preserve">Salaries </w:t>
      </w:r>
      <w:r w:rsidRPr="00427981">
        <w:t xml:space="preserve">and </w:t>
      </w:r>
      <w:r w:rsidRPr="00427981" w:rsidR="00FC60A8">
        <w:t xml:space="preserve">Wages </w:t>
      </w:r>
      <w:r w:rsidRPr="00427981">
        <w:t xml:space="preserve">section of the budget, and tuition paid on behalf of these students would not be considered </w:t>
      </w:r>
      <w:r w:rsidRPr="00427981" w:rsidR="008A2147">
        <w:t>Student Support</w:t>
      </w:r>
      <w:r w:rsidRPr="00427981">
        <w:t>.</w:t>
      </w:r>
    </w:p>
    <w:p w:rsidR="005A4269" w:rsidRPr="00BD7CBA" w:rsidP="00622F11" w14:paraId="41713D87" w14:textId="02480373">
      <w:r w:rsidRPr="00BD7CBA">
        <w:t xml:space="preserve">See </w:t>
      </w:r>
      <w:hyperlink r:id="rId179" w:history="1">
        <w:r w:rsidRPr="002F7668">
          <w:rPr>
            <w:rStyle w:val="Hyperlink"/>
          </w:rPr>
          <w:t>2 C.F.R. § 200.466 (Scholarships and student aid costs)</w:t>
        </w:r>
      </w:hyperlink>
      <w:r w:rsidRPr="00BD7CBA">
        <w:t xml:space="preserve">; see also </w:t>
      </w:r>
      <w:hyperlink r:id="rId180" w:history="1">
        <w:r w:rsidRPr="009E3497">
          <w:rPr>
            <w:rStyle w:val="Hyperlink"/>
          </w:rPr>
          <w:t>2 C.F.R. § 200.430 (Compensation – personal services)</w:t>
        </w:r>
      </w:hyperlink>
      <w:r w:rsidRPr="00BD7CBA">
        <w:t>.</w:t>
      </w:r>
      <w:bookmarkStart w:id="252" w:name="_Budget_Justification_2"/>
      <w:bookmarkStart w:id="253" w:name="_2C_Budget_Justification"/>
      <w:bookmarkEnd w:id="252"/>
      <w:bookmarkEnd w:id="253"/>
    </w:p>
    <w:p w:rsidR="00AA0CC5" w:rsidRPr="00427981" w:rsidP="009C22CE" w14:paraId="338DFA2F" w14:textId="169E5CDC">
      <w:pPr>
        <w:pStyle w:val="Heading3"/>
      </w:pPr>
      <w:bookmarkStart w:id="254" w:name="_Budget_Justification_3"/>
      <w:bookmarkStart w:id="255" w:name="_Toc214603597"/>
      <w:bookmarkEnd w:id="254"/>
      <w:r w:rsidRPr="00427981">
        <w:t>Budget Justification</w:t>
      </w:r>
      <w:bookmarkEnd w:id="255"/>
    </w:p>
    <w:p w:rsidR="00AA0CC5" w:rsidP="00622F11" w14:paraId="25D3C26A" w14:textId="16933611">
      <w:r w:rsidRPr="00BD7CBA">
        <w:t xml:space="preserve">To write your Budget Justification, follow the IMLS Budget Form’s section headings </w:t>
      </w:r>
      <w:r w:rsidR="00B727C9">
        <w:t xml:space="preserve">to organize the document </w:t>
      </w:r>
      <w:r w:rsidRPr="00BD7CBA">
        <w:t>and save it as a PDF. Address both grant funds and cost share</w:t>
      </w:r>
      <w:r w:rsidRPr="00BD7CBA" w:rsidR="00C04614">
        <w:t>, if included</w:t>
      </w:r>
      <w:r w:rsidRPr="00BD7CBA">
        <w:t>.</w:t>
      </w:r>
      <w:r w:rsidR="00073BD6">
        <w:t xml:space="preserve"> </w:t>
      </w:r>
      <w:r w:rsidRPr="00F91AC6" w:rsidR="00073BD6">
        <w:rPr>
          <w:highlight w:val="yellow"/>
          <w:shd w:val="clear" w:color="auto" w:fill="FFE599" w:themeFill="accent4" w:themeFillTint="66"/>
        </w:rPr>
        <w:t>Do not use your Budget Justification to expand your narrative.</w:t>
      </w:r>
    </w:p>
    <w:tbl>
      <w:tblPr>
        <w:tblStyle w:val="TableGrid"/>
        <w:tblW w:w="0" w:type="auto"/>
        <w:jc w:val="center"/>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
      <w:tblGrid>
        <w:gridCol w:w="2880"/>
        <w:gridCol w:w="6480"/>
      </w:tblGrid>
      <w:tr w14:paraId="0051D165" w14:textId="77777777" w:rsidTr="3291105A">
        <w:tblPrEx>
          <w:tblW w:w="0" w:type="auto"/>
          <w:jc w:val="center"/>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Ex>
        <w:trPr>
          <w:cantSplit/>
          <w:tblHeader/>
          <w:jc w:val="center"/>
        </w:trPr>
        <w:tc>
          <w:tcPr>
            <w:tcW w:w="2880" w:type="dxa"/>
          </w:tcPr>
          <w:p w:rsidR="001B083F" w:rsidRPr="00211225" w:rsidP="00622F11" w14:paraId="0A388A6D" w14:textId="1873CF62">
            <w:pPr>
              <w:pStyle w:val="StrongTableHeading"/>
            </w:pPr>
            <w:r w:rsidRPr="00211225">
              <w:t>Budget Section</w:t>
            </w:r>
          </w:p>
        </w:tc>
        <w:tc>
          <w:tcPr>
            <w:tcW w:w="6480" w:type="dxa"/>
          </w:tcPr>
          <w:p w:rsidR="001B083F" w:rsidRPr="00211225" w:rsidP="00622F11" w14:paraId="36233916" w14:textId="7D118A13">
            <w:pPr>
              <w:pStyle w:val="StrongTableHeading"/>
            </w:pPr>
            <w:r w:rsidRPr="00211225">
              <w:t>Instructions</w:t>
            </w:r>
          </w:p>
        </w:tc>
      </w:tr>
      <w:tr w14:paraId="04BC7E9A" w14:textId="77777777" w:rsidTr="3291105A">
        <w:tblPrEx>
          <w:tblW w:w="0" w:type="auto"/>
          <w:jc w:val="center"/>
          <w:tblLook w:val="04A0"/>
        </w:tblPrEx>
        <w:trPr>
          <w:cantSplit/>
          <w:jc w:val="center"/>
        </w:trPr>
        <w:tc>
          <w:tcPr>
            <w:tcW w:w="2880" w:type="dxa"/>
          </w:tcPr>
          <w:p w:rsidR="001B083F" w:rsidRPr="000709B3" w:rsidP="005F5622" w14:paraId="03521256" w14:textId="77777777">
            <w:pPr>
              <w:pStyle w:val="TableHeaderRow"/>
              <w:numPr>
                <w:ilvl w:val="0"/>
                <w:numId w:val="42"/>
              </w:numPr>
            </w:pPr>
            <w:r w:rsidRPr="000709B3">
              <w:t>Salaries and Wages</w:t>
            </w:r>
          </w:p>
          <w:p w:rsidR="001B083F" w:rsidP="00622F11" w14:paraId="5DDABF58" w14:textId="77777777">
            <w:pPr>
              <w:pStyle w:val="TableHeaderRow"/>
            </w:pPr>
          </w:p>
        </w:tc>
        <w:tc>
          <w:tcPr>
            <w:tcW w:w="6480" w:type="dxa"/>
          </w:tcPr>
          <w:p w:rsidR="00647100" w:rsidP="00622F11" w14:paraId="61C3377E" w14:textId="77777777">
            <w:pPr>
              <w:pStyle w:val="ListParagraph"/>
              <w:numPr>
                <w:ilvl w:val="0"/>
                <w:numId w:val="7"/>
              </w:numPr>
              <w:ind w:left="360"/>
            </w:pPr>
            <w:r w:rsidRPr="00647100">
              <w:t xml:space="preserve">Identify each person whose salary or wages will be paid with IMLS funds or by cost share, provide their names, and describe their role in the project. </w:t>
            </w:r>
          </w:p>
          <w:p w:rsidR="00647100" w:rsidP="00622F11" w14:paraId="468A49F0" w14:textId="288DF0D6">
            <w:pPr>
              <w:pStyle w:val="ListParagraph"/>
              <w:numPr>
                <w:ilvl w:val="0"/>
                <w:numId w:val="7"/>
              </w:numPr>
              <w:ind w:left="360"/>
            </w:pPr>
            <w:r w:rsidRPr="00647100">
              <w:t xml:space="preserve">Document </w:t>
            </w:r>
            <w:r w:rsidR="00073BD6">
              <w:t>how you calculated</w:t>
            </w:r>
            <w:r w:rsidR="0046734C">
              <w:t xml:space="preserve"> salaries and wages </w:t>
            </w:r>
            <w:r w:rsidRPr="00647100">
              <w:t xml:space="preserve">by including the base salary or wages for each person and the percentage of time each person is allocated to the project activities, which may be shown as a percentage of time, number of days, or number of hours. </w:t>
            </w:r>
          </w:p>
          <w:p w:rsidR="001B083F" w:rsidP="005E3C16" w14:paraId="15222252" w14:textId="77777777">
            <w:pPr>
              <w:pStyle w:val="ListParagraph"/>
              <w:numPr>
                <w:ilvl w:val="0"/>
                <w:numId w:val="7"/>
              </w:numPr>
              <w:ind w:left="360"/>
            </w:pPr>
            <w:r w:rsidRPr="00647100">
              <w:t>If cost share is being provided by unpaid volunteers, explain how you arrived at the dollar amount used to represent the value of their services.</w:t>
            </w:r>
          </w:p>
          <w:p w:rsidR="0021152C" w:rsidRPr="0021152C" w:rsidP="0021152C" w14:paraId="2BEB80E4" w14:textId="2571716C">
            <w:pPr>
              <w:pStyle w:val="ListParagraph"/>
              <w:numPr>
                <w:ilvl w:val="0"/>
                <w:numId w:val="7"/>
              </w:numPr>
              <w:spacing w:after="135" w:line="250" w:lineRule="auto"/>
              <w:ind w:left="360"/>
              <w:rPr>
                <w:rFonts w:eastAsia="Franklin Gothic Book" w:cs="Franklin Gothic Book"/>
              </w:rPr>
            </w:pPr>
            <w:r w:rsidRPr="0021152C">
              <w:t>For new staff positions included in this project, provide information on how the estimated salary and wages align with industry standards and prevailing wages for your local area.</w:t>
            </w:r>
          </w:p>
        </w:tc>
      </w:tr>
      <w:tr w14:paraId="074D0A85" w14:textId="77777777" w:rsidTr="3291105A">
        <w:tblPrEx>
          <w:tblW w:w="0" w:type="auto"/>
          <w:jc w:val="center"/>
          <w:tblLook w:val="04A0"/>
        </w:tblPrEx>
        <w:trPr>
          <w:cantSplit/>
          <w:jc w:val="center"/>
        </w:trPr>
        <w:tc>
          <w:tcPr>
            <w:tcW w:w="2880" w:type="dxa"/>
          </w:tcPr>
          <w:p w:rsidR="001B083F" w:rsidRPr="00EB1961" w:rsidP="005F5622" w14:paraId="4E519045" w14:textId="0844DE6C">
            <w:pPr>
              <w:pStyle w:val="TableHeaderRow"/>
              <w:numPr>
                <w:ilvl w:val="0"/>
                <w:numId w:val="42"/>
              </w:numPr>
            </w:pPr>
            <w:r w:rsidRPr="00BD7CBA">
              <w:t>Fringe Benefits</w:t>
            </w:r>
          </w:p>
        </w:tc>
        <w:tc>
          <w:tcPr>
            <w:tcW w:w="6480" w:type="dxa"/>
          </w:tcPr>
          <w:p w:rsidR="006A79F2" w:rsidP="005F5622" w14:paraId="3B04BBD5" w14:textId="77777777">
            <w:pPr>
              <w:pStyle w:val="ListParagraph"/>
              <w:numPr>
                <w:ilvl w:val="0"/>
                <w:numId w:val="44"/>
              </w:numPr>
            </w:pPr>
            <w:r w:rsidRPr="006A79F2">
              <w:t xml:space="preserve">Identify your organization’s fringe benefit rate (in percent) and the base (in dollars) to which the rate is applied for each person. </w:t>
            </w:r>
          </w:p>
          <w:p w:rsidR="001B083F" w:rsidRPr="006A79F2" w:rsidP="005F5622" w14:paraId="2A1874FE" w14:textId="2DF21462">
            <w:pPr>
              <w:pStyle w:val="ListParagraph"/>
              <w:numPr>
                <w:ilvl w:val="0"/>
                <w:numId w:val="44"/>
              </w:numPr>
            </w:pPr>
            <w:r w:rsidRPr="006A79F2">
              <w:t>If you have consolidated several persons’ fringe benefits into a single line on the IMLS Budget Form, break out the detail here.</w:t>
            </w:r>
          </w:p>
        </w:tc>
      </w:tr>
      <w:tr w14:paraId="0D4D2070" w14:textId="77777777" w:rsidTr="3291105A">
        <w:tblPrEx>
          <w:tblW w:w="0" w:type="auto"/>
          <w:jc w:val="center"/>
          <w:tblLook w:val="04A0"/>
        </w:tblPrEx>
        <w:trPr>
          <w:cantSplit/>
          <w:jc w:val="center"/>
        </w:trPr>
        <w:tc>
          <w:tcPr>
            <w:tcW w:w="2880" w:type="dxa"/>
          </w:tcPr>
          <w:p w:rsidR="007C2B25" w:rsidRPr="00BD7CBA" w:rsidP="005F5622" w14:paraId="34E6C161" w14:textId="77777777">
            <w:pPr>
              <w:pStyle w:val="TableHeaderRow"/>
              <w:numPr>
                <w:ilvl w:val="0"/>
                <w:numId w:val="42"/>
              </w:numPr>
            </w:pPr>
            <w:r w:rsidRPr="00BD7CBA">
              <w:t>Travel</w:t>
            </w:r>
          </w:p>
          <w:p w:rsidR="001B083F" w:rsidP="00622F11" w14:paraId="3199466A" w14:textId="77777777">
            <w:pPr>
              <w:pStyle w:val="TableHeaderRow"/>
            </w:pPr>
          </w:p>
        </w:tc>
        <w:tc>
          <w:tcPr>
            <w:tcW w:w="6480" w:type="dxa"/>
          </w:tcPr>
          <w:p w:rsidR="00E66E96" w:rsidP="005F5622" w14:paraId="10E5706C" w14:textId="47123BC5">
            <w:pPr>
              <w:pStyle w:val="ListParagraph"/>
              <w:numPr>
                <w:ilvl w:val="0"/>
                <w:numId w:val="45"/>
              </w:numPr>
            </w:pPr>
            <w:r w:rsidRPr="006A79F2">
              <w:t xml:space="preserve">For each trip, explain the purpose of the trip and specify the points of origin and destination, the </w:t>
            </w:r>
            <w:r w:rsidR="00A53461">
              <w:t>number</w:t>
            </w:r>
            <w:r w:rsidRPr="006A79F2" w:rsidR="00A53461">
              <w:t xml:space="preserve"> </w:t>
            </w:r>
            <w:r w:rsidRPr="006A79F2">
              <w:t>of traveler</w:t>
            </w:r>
            <w:r w:rsidR="00A53461">
              <w:t>s</w:t>
            </w:r>
            <w:r w:rsidRPr="006A79F2">
              <w:t>, and break out the costs of transportation, lodging, per diem, and any other expenses associated with the travel. Explain how you arrived at these dollar amounts.</w:t>
            </w:r>
          </w:p>
          <w:p w:rsidR="001B083F" w:rsidRPr="009C721C" w:rsidP="005F5622" w14:paraId="602F2FE4" w14:textId="100AE1F0">
            <w:pPr>
              <w:pStyle w:val="ListParagraph"/>
              <w:numPr>
                <w:ilvl w:val="0"/>
                <w:numId w:val="45"/>
              </w:numPr>
              <w:rPr>
                <w:i/>
                <w:iCs/>
              </w:rPr>
            </w:pPr>
            <w:r w:rsidRPr="00F91AC6">
              <w:rPr>
                <w:highlight w:val="yellow"/>
              </w:rPr>
              <w:t>If the destination of a trip is not yet determined, please use a reasonable flight average (or example) destination to determine the budgeted cost of transportation.</w:t>
            </w:r>
          </w:p>
        </w:tc>
      </w:tr>
      <w:tr w14:paraId="6DC07F35" w14:textId="77777777" w:rsidTr="3291105A">
        <w:tblPrEx>
          <w:tblW w:w="0" w:type="auto"/>
          <w:jc w:val="center"/>
          <w:tblLook w:val="04A0"/>
        </w:tblPrEx>
        <w:trPr>
          <w:cantSplit/>
          <w:jc w:val="center"/>
        </w:trPr>
        <w:tc>
          <w:tcPr>
            <w:tcW w:w="2880" w:type="dxa"/>
          </w:tcPr>
          <w:p w:rsidR="007C2B25" w:rsidRPr="00EB1961" w:rsidP="005F5622" w14:paraId="0970C88F" w14:textId="24387A27">
            <w:pPr>
              <w:pStyle w:val="TableHeaderRow"/>
              <w:numPr>
                <w:ilvl w:val="0"/>
                <w:numId w:val="42"/>
              </w:numPr>
            </w:pPr>
            <w:r w:rsidRPr="00BD7CBA">
              <w:t>Supplies, Materials, and Equipment</w:t>
            </w:r>
          </w:p>
        </w:tc>
        <w:tc>
          <w:tcPr>
            <w:tcW w:w="6480" w:type="dxa"/>
          </w:tcPr>
          <w:p w:rsidR="00CA26B3" w:rsidP="005F5622" w14:paraId="59194211" w14:textId="77777777">
            <w:pPr>
              <w:pStyle w:val="ListParagraph"/>
              <w:numPr>
                <w:ilvl w:val="0"/>
                <w:numId w:val="45"/>
              </w:numPr>
            </w:pPr>
            <w:r w:rsidRPr="00CA26B3">
              <w:t xml:space="preserve">List each type of supply, material, and equipment you propose to purchase or provide as cost share for the project. </w:t>
            </w:r>
          </w:p>
          <w:p w:rsidR="00CA26B3" w:rsidP="005F5622" w14:paraId="3DBE97E3" w14:textId="77777777">
            <w:pPr>
              <w:pStyle w:val="ListParagraph"/>
              <w:numPr>
                <w:ilvl w:val="0"/>
                <w:numId w:val="45"/>
              </w:numPr>
            </w:pPr>
            <w:r w:rsidRPr="00CA26B3">
              <w:t xml:space="preserve">Detail the number and unit cost for each item and explain how you arrived at the dollar amounts. </w:t>
            </w:r>
          </w:p>
          <w:p w:rsidR="007C2B25" w:rsidRPr="00CA26B3" w:rsidP="005F5622" w14:paraId="46CAD0FE" w14:textId="6768E24D">
            <w:pPr>
              <w:pStyle w:val="ListParagraph"/>
              <w:numPr>
                <w:ilvl w:val="0"/>
                <w:numId w:val="45"/>
              </w:numPr>
            </w:pPr>
            <w:r w:rsidRPr="00CA26B3">
              <w:t>Provide vendor quotes or price lists as Supporting Documents with your application</w:t>
            </w:r>
            <w:r w:rsidRPr="00CA26B3" w:rsidR="00FB78C0">
              <w:t>.</w:t>
            </w:r>
          </w:p>
        </w:tc>
      </w:tr>
      <w:tr w14:paraId="618F3D24" w14:textId="77777777" w:rsidTr="3291105A">
        <w:tblPrEx>
          <w:tblW w:w="0" w:type="auto"/>
          <w:jc w:val="center"/>
          <w:tblLook w:val="04A0"/>
        </w:tblPrEx>
        <w:trPr>
          <w:cantSplit/>
          <w:jc w:val="center"/>
        </w:trPr>
        <w:tc>
          <w:tcPr>
            <w:tcW w:w="2880" w:type="dxa"/>
          </w:tcPr>
          <w:p w:rsidR="007C2B25" w:rsidRPr="00BD7CBA" w:rsidP="005F5622" w14:paraId="1267789C" w14:textId="77777777">
            <w:pPr>
              <w:pStyle w:val="TableHeaderRow"/>
              <w:numPr>
                <w:ilvl w:val="0"/>
                <w:numId w:val="42"/>
              </w:numPr>
            </w:pPr>
            <w:r w:rsidRPr="00BD7CBA">
              <w:t xml:space="preserve">Subawards and Contracts </w:t>
            </w:r>
          </w:p>
          <w:p w:rsidR="007C2B25" w:rsidRPr="00BD7CBA" w:rsidP="00622F11" w14:paraId="0286FDE6" w14:textId="77777777">
            <w:pPr>
              <w:pStyle w:val="TableHeaderRow"/>
            </w:pPr>
          </w:p>
        </w:tc>
        <w:tc>
          <w:tcPr>
            <w:tcW w:w="6480" w:type="dxa"/>
          </w:tcPr>
          <w:p w:rsidR="00CA26B3" w:rsidP="005F5622" w14:paraId="7797E4D0" w14:textId="77777777">
            <w:pPr>
              <w:pStyle w:val="ListParagraph"/>
              <w:numPr>
                <w:ilvl w:val="0"/>
                <w:numId w:val="46"/>
              </w:numPr>
            </w:pPr>
            <w:r w:rsidRPr="00CA26B3">
              <w:t xml:space="preserve">List the costs of project activities to be undertaken by third parties for the project (familiar terms for third parties can include partners, consultants, subgrantees, contractors, collaborators, vendors, and service providers). </w:t>
            </w:r>
          </w:p>
          <w:p w:rsidR="00CA26B3" w:rsidP="005F5622" w14:paraId="0F1B9368" w14:textId="77777777">
            <w:pPr>
              <w:pStyle w:val="ListParagraph"/>
              <w:numPr>
                <w:ilvl w:val="0"/>
                <w:numId w:val="46"/>
              </w:numPr>
            </w:pPr>
            <w:r w:rsidRPr="00CA26B3">
              <w:t xml:space="preserve">Identify each third party by name, describe their role in the project, the activities they will carry out, and the cost. </w:t>
            </w:r>
          </w:p>
          <w:p w:rsidR="00CA26B3" w:rsidP="005F5622" w14:paraId="355C0D31" w14:textId="0B4422B6">
            <w:pPr>
              <w:pStyle w:val="ListParagraph"/>
              <w:numPr>
                <w:ilvl w:val="0"/>
                <w:numId w:val="46"/>
              </w:numPr>
            </w:pPr>
            <w:r w:rsidRPr="00CA26B3">
              <w:t>For each entry, designate the third party as either a subrecipient (who receives a subaward) or a contractor (who receives a contract)</w:t>
            </w:r>
            <w:r w:rsidR="00BB5378">
              <w:t>*</w:t>
            </w:r>
            <w:r w:rsidR="008D3652">
              <w:t>.</w:t>
            </w:r>
            <w:r w:rsidRPr="00CA26B3">
              <w:t xml:space="preserve"> </w:t>
            </w:r>
          </w:p>
          <w:p w:rsidR="007C2B25" w:rsidRPr="00CA26B3" w:rsidP="005F5622" w14:paraId="685744B9" w14:textId="78DAD9D8">
            <w:pPr>
              <w:pStyle w:val="ListParagraph"/>
              <w:numPr>
                <w:ilvl w:val="0"/>
                <w:numId w:val="46"/>
              </w:numPr>
            </w:pPr>
            <w:r w:rsidRPr="00CA26B3">
              <w:t xml:space="preserve">Explain costs for third parties and provide relevant Supporting Documents with your application. IMLS grant funds generally </w:t>
            </w:r>
            <w:r w:rsidR="00CA26B3">
              <w:t xml:space="preserve">may </w:t>
            </w:r>
            <w:r w:rsidRPr="00CA26B3">
              <w:t>not be provided to other U.S. government agencies.</w:t>
            </w:r>
          </w:p>
          <w:p w:rsidR="007C2B25" w:rsidRPr="00BD7CBA" w:rsidP="00622F11" w14:paraId="0FC7081F" w14:textId="4A814211">
            <w:r>
              <w:t>*</w:t>
            </w:r>
            <w:r w:rsidRPr="00BD7CBA">
              <w:t>You are responsible for making a case-by-case determination as to whether the agreement you make with a third party should be a subaward or a contract. That determination will depend upon the nature of your relationship with the third party with respect to the activities to be carried out</w:t>
            </w:r>
            <w:r w:rsidR="005A4269">
              <w:t xml:space="preserve">. </w:t>
            </w:r>
            <w:hyperlink r:id="rId74" w:history="1">
              <w:r w:rsidRPr="004973A0" w:rsidR="005A4269">
                <w:rPr>
                  <w:rStyle w:val="Hyperlink"/>
                  <w:rFonts w:eastAsiaTheme="minorEastAsia"/>
                </w:rPr>
                <w:t>S</w:t>
              </w:r>
              <w:r w:rsidRPr="004973A0">
                <w:rPr>
                  <w:rStyle w:val="Hyperlink"/>
                </w:rPr>
                <w:t>ee 2 C.F.R. § 200.331 (Subrecipient and contractor determinations).</w:t>
              </w:r>
            </w:hyperlink>
          </w:p>
        </w:tc>
      </w:tr>
      <w:tr w14:paraId="31D71FDE" w14:textId="77777777" w:rsidTr="3291105A">
        <w:tblPrEx>
          <w:tblW w:w="0" w:type="auto"/>
          <w:jc w:val="center"/>
          <w:tblLook w:val="04A0"/>
        </w:tblPrEx>
        <w:trPr>
          <w:cantSplit/>
          <w:jc w:val="center"/>
        </w:trPr>
        <w:tc>
          <w:tcPr>
            <w:tcW w:w="2880" w:type="dxa"/>
          </w:tcPr>
          <w:p w:rsidR="007C2B25" w:rsidRPr="00EB1961" w:rsidP="005F5622" w14:paraId="65E9AAB1" w14:textId="5BAE1736">
            <w:pPr>
              <w:pStyle w:val="TableHeaderRow"/>
              <w:numPr>
                <w:ilvl w:val="0"/>
                <w:numId w:val="42"/>
              </w:numPr>
            </w:pPr>
            <w:r w:rsidRPr="00BD7CBA">
              <w:t>Student Support</w:t>
            </w:r>
          </w:p>
        </w:tc>
        <w:tc>
          <w:tcPr>
            <w:tcW w:w="6480" w:type="dxa"/>
          </w:tcPr>
          <w:p w:rsidR="007C2B25" w:rsidRPr="00BD7CBA" w:rsidP="00622F11" w14:paraId="50463E76" w14:textId="27C7B43E">
            <w:r w:rsidRPr="00BD7CBA">
              <w:t xml:space="preserve">Explain your method for calculating the costs listed in this section. </w:t>
            </w:r>
            <w:hyperlink w:anchor="_Student_Support_Costs" w:history="1">
              <w:r w:rsidR="00DD1F9D">
                <w:rPr>
                  <w:rStyle w:val="Hyperlink"/>
                </w:rPr>
                <w:t>See the definition and examples of Student Support</w:t>
              </w:r>
            </w:hyperlink>
            <w:r w:rsidRPr="00BD7CBA">
              <w:t>.</w:t>
            </w:r>
          </w:p>
        </w:tc>
      </w:tr>
      <w:tr w14:paraId="13B163D0" w14:textId="77777777" w:rsidTr="3291105A">
        <w:tblPrEx>
          <w:tblW w:w="0" w:type="auto"/>
          <w:jc w:val="center"/>
          <w:tblLook w:val="04A0"/>
        </w:tblPrEx>
        <w:trPr>
          <w:cantSplit/>
          <w:jc w:val="center"/>
        </w:trPr>
        <w:tc>
          <w:tcPr>
            <w:tcW w:w="2880" w:type="dxa"/>
          </w:tcPr>
          <w:p w:rsidR="007C2B25" w:rsidRPr="00EB1961" w:rsidP="005F5622" w14:paraId="2B7528A9" w14:textId="688E3FC0">
            <w:pPr>
              <w:pStyle w:val="TableHeaderRow"/>
              <w:numPr>
                <w:ilvl w:val="0"/>
                <w:numId w:val="42"/>
              </w:numPr>
            </w:pPr>
            <w:r w:rsidRPr="00BD7CBA">
              <w:t>Other Costs</w:t>
            </w:r>
          </w:p>
        </w:tc>
        <w:tc>
          <w:tcPr>
            <w:tcW w:w="6480" w:type="dxa"/>
          </w:tcPr>
          <w:p w:rsidR="007C2B25" w:rsidRPr="00BD7CBA" w:rsidP="00622F11" w14:paraId="48A5977D" w14:textId="00C411C6">
            <w:r w:rsidRPr="00BD7CBA">
              <w:t>Use this section for costs that cannot be assigned to other categories.</w:t>
            </w:r>
          </w:p>
        </w:tc>
      </w:tr>
      <w:tr w14:paraId="53D51017" w14:textId="77777777" w:rsidTr="3291105A">
        <w:tblPrEx>
          <w:tblW w:w="0" w:type="auto"/>
          <w:jc w:val="center"/>
          <w:tblLook w:val="04A0"/>
        </w:tblPrEx>
        <w:trPr>
          <w:cantSplit/>
          <w:jc w:val="center"/>
        </w:trPr>
        <w:tc>
          <w:tcPr>
            <w:tcW w:w="2880" w:type="dxa"/>
          </w:tcPr>
          <w:p w:rsidR="007C2B25" w:rsidRPr="00EB1961" w:rsidP="005F5622" w14:paraId="18BB5CE4" w14:textId="2D9E54DD">
            <w:pPr>
              <w:pStyle w:val="TableHeaderRow"/>
              <w:numPr>
                <w:ilvl w:val="0"/>
                <w:numId w:val="42"/>
              </w:numPr>
            </w:pPr>
            <w:r w:rsidRPr="00BD7CBA">
              <w:t>Total Direct Costs</w:t>
            </w:r>
          </w:p>
        </w:tc>
        <w:tc>
          <w:tcPr>
            <w:tcW w:w="6480" w:type="dxa"/>
          </w:tcPr>
          <w:p w:rsidR="007C2B25" w:rsidRPr="00BD7CBA" w:rsidP="00622F11" w14:paraId="66E755D7" w14:textId="42B6F415">
            <w:r w:rsidRPr="00BD7CBA">
              <w:t>Indicate the total direct costs and specify how much you are asking from IMLS and how much you intend to provide as cost share, if any</w:t>
            </w:r>
            <w:r w:rsidR="00AC2CC0">
              <w:t>.</w:t>
            </w:r>
          </w:p>
        </w:tc>
      </w:tr>
      <w:tr w14:paraId="7AC9AAE0" w14:textId="77777777" w:rsidTr="3291105A">
        <w:tblPrEx>
          <w:tblW w:w="0" w:type="auto"/>
          <w:jc w:val="center"/>
          <w:tblLook w:val="04A0"/>
        </w:tblPrEx>
        <w:trPr>
          <w:cantSplit/>
          <w:jc w:val="center"/>
        </w:trPr>
        <w:tc>
          <w:tcPr>
            <w:tcW w:w="2880" w:type="dxa"/>
          </w:tcPr>
          <w:p w:rsidR="007C2B25" w:rsidRPr="00EB1961" w:rsidP="005F5622" w14:paraId="510F09A4" w14:textId="1CCC1E23">
            <w:pPr>
              <w:pStyle w:val="TableHeaderRow"/>
              <w:numPr>
                <w:ilvl w:val="0"/>
                <w:numId w:val="42"/>
              </w:numPr>
            </w:pPr>
            <w:r w:rsidRPr="00BD7CBA">
              <w:t>Indirect Costs</w:t>
            </w:r>
          </w:p>
        </w:tc>
        <w:tc>
          <w:tcPr>
            <w:tcW w:w="6480" w:type="dxa"/>
          </w:tcPr>
          <w:p w:rsidR="007C2B25" w:rsidRPr="00BD7CBA" w:rsidP="00622F11" w14:paraId="48F1AEBF" w14:textId="29BA71FA">
            <w:r w:rsidRPr="00BD7CBA">
              <w:t xml:space="preserve">If you include indirect costs in your project budget, identify the indirect cost rate (in percent) and the base (in dollars) to which the rate is applied. </w:t>
            </w:r>
            <w:hyperlink w:anchor="_Indirect_Costs_in_1" w:history="1">
              <w:r w:rsidR="005B02E6">
                <w:rPr>
                  <w:rStyle w:val="Hyperlink"/>
                </w:rPr>
                <w:t>Read about indirect costs in the Budget.</w:t>
              </w:r>
            </w:hyperlink>
            <w:r w:rsidRPr="00BD7CBA">
              <w:t>.</w:t>
            </w:r>
          </w:p>
        </w:tc>
      </w:tr>
      <w:tr w14:paraId="5FF639B4" w14:textId="77777777" w:rsidTr="3291105A">
        <w:tblPrEx>
          <w:tblW w:w="0" w:type="auto"/>
          <w:jc w:val="center"/>
          <w:tblLook w:val="04A0"/>
        </w:tblPrEx>
        <w:trPr>
          <w:cantSplit/>
          <w:jc w:val="center"/>
        </w:trPr>
        <w:tc>
          <w:tcPr>
            <w:tcW w:w="2880" w:type="dxa"/>
          </w:tcPr>
          <w:p w:rsidR="007C2B25" w:rsidRPr="00EB1961" w:rsidP="005F5622" w14:paraId="738C96E3" w14:textId="30A57D3B">
            <w:pPr>
              <w:pStyle w:val="TableHeaderRow"/>
              <w:numPr>
                <w:ilvl w:val="0"/>
                <w:numId w:val="42"/>
              </w:numPr>
              <w:ind w:left="720" w:hanging="720"/>
            </w:pPr>
            <w:r w:rsidRPr="00BD7CBA">
              <w:t>Total Project Costs</w:t>
            </w:r>
          </w:p>
        </w:tc>
        <w:tc>
          <w:tcPr>
            <w:tcW w:w="6480" w:type="dxa"/>
          </w:tcPr>
          <w:p w:rsidR="007C2B25" w:rsidRPr="00BD7CBA" w:rsidP="00622F11" w14:paraId="73856811" w14:textId="03E78823">
            <w:r w:rsidRPr="00427981">
              <w:t>Indicate the total project costs here and specify how much you are asking from IMLS and how much you intend to provide as cost share, if any</w:t>
            </w:r>
            <w:r w:rsidRPr="00427981">
              <w:rPr>
                <w:color w:val="auto"/>
              </w:rPr>
              <w:t>.</w:t>
            </w:r>
          </w:p>
        </w:tc>
      </w:tr>
    </w:tbl>
    <w:p w:rsidR="00AA0CC5" w:rsidRPr="0049303A" w:rsidP="00622F11" w14:paraId="16AAEFF8" w14:textId="6AE9EAD8">
      <w:pPr>
        <w:rPr>
          <w:sz w:val="8"/>
          <w:szCs w:val="4"/>
        </w:rPr>
      </w:pPr>
    </w:p>
    <w:p w:rsidR="00A03F4F" w:rsidRPr="00427981" w:rsidP="009C22CE" w14:paraId="645146BC" w14:textId="232AC3C1">
      <w:pPr>
        <w:pStyle w:val="Heading3"/>
      </w:pPr>
      <w:bookmarkStart w:id="256" w:name="_2D_Proof_of"/>
      <w:bookmarkStart w:id="257" w:name="_Toc214603598"/>
      <w:bookmarkEnd w:id="256"/>
      <w:r w:rsidRPr="00427981">
        <w:t>Proof of Private, Nonprofit Status</w:t>
      </w:r>
      <w:bookmarkEnd w:id="257"/>
    </w:p>
    <w:p w:rsidR="005A4269" w:rsidRPr="00BD7CBA" w:rsidP="00622F11" w14:paraId="133FC6AF" w14:textId="74130000">
      <w:r w:rsidRPr="00BD7CBA">
        <w:t>An o</w:t>
      </w:r>
      <w:r w:rsidRPr="00BD7CBA" w:rsidR="00641364">
        <w:t xml:space="preserve">rganization applying as a private, nonprofit institution must submit a copy of the letter from the Internal Revenue Service indicating </w:t>
      </w:r>
      <w:r w:rsidRPr="00BD7CBA">
        <w:t>its</w:t>
      </w:r>
      <w:r w:rsidRPr="00BD7CBA" w:rsidR="00641364">
        <w:t xml:space="preserve"> eligibility for nonprofit status under the applicable provision of the Internal Revenue Code of 1954, as amended. (</w:t>
      </w:r>
      <w:hyperlink r:id="rId181" w:anchor="p-3187.7(b)" w:history="1">
        <w:r w:rsidRPr="00A40951" w:rsidR="00641364">
          <w:rPr>
            <w:rStyle w:val="Hyperlink"/>
          </w:rPr>
          <w:t>See 2 C.F.R. §</w:t>
        </w:r>
        <w:r w:rsidRPr="00A40951" w:rsidR="00342671">
          <w:rPr>
            <w:rStyle w:val="Hyperlink"/>
          </w:rPr>
          <w:t xml:space="preserve"> </w:t>
        </w:r>
        <w:r w:rsidRPr="00A40951" w:rsidR="00641364">
          <w:rPr>
            <w:rStyle w:val="Hyperlink"/>
          </w:rPr>
          <w:t>3187.7(b)</w:t>
        </w:r>
        <w:r w:rsidRPr="00A40951" w:rsidR="002658E9">
          <w:rPr>
            <w:rStyle w:val="Hyperlink"/>
          </w:rPr>
          <w:t>.</w:t>
        </w:r>
        <w:r w:rsidRPr="00A40951" w:rsidR="00641364">
          <w:rPr>
            <w:rStyle w:val="Hyperlink"/>
          </w:rPr>
          <w:t>)</w:t>
        </w:r>
      </w:hyperlink>
      <w:r w:rsidRPr="00BD7CBA" w:rsidR="00641364">
        <w:t xml:space="preserve"> </w:t>
      </w:r>
      <w:r w:rsidRPr="00BD7CBA">
        <w:t>IMLS</w:t>
      </w:r>
      <w:r w:rsidRPr="00BD7CBA" w:rsidR="00641364">
        <w:t xml:space="preserve"> will not accept a letter of state sales tax exemption as proof of nonprofit status.</w:t>
      </w:r>
    </w:p>
    <w:p w:rsidR="00A03F4F" w:rsidRPr="008A22C9" w:rsidP="009C22CE" w14:paraId="0C4DCC62" w14:textId="68F6C2E3">
      <w:pPr>
        <w:pStyle w:val="Heading3"/>
      </w:pPr>
      <w:bookmarkStart w:id="258" w:name="_Appendix_Four_–"/>
      <w:bookmarkStart w:id="259" w:name="_Toc214603599"/>
      <w:bookmarkEnd w:id="258"/>
      <w:r w:rsidRPr="008A22C9">
        <w:t>Digital Products Plan</w:t>
      </w:r>
      <w:bookmarkEnd w:id="259"/>
    </w:p>
    <w:p w:rsidR="00ED2D4A" w:rsidP="00622F11" w14:paraId="016DCBE1" w14:textId="52D30A0C">
      <w:bookmarkStart w:id="260" w:name="_Guidance_for_Projects"/>
      <w:bookmarkStart w:id="261" w:name="_Access_to_Work"/>
      <w:bookmarkEnd w:id="260"/>
      <w:bookmarkEnd w:id="261"/>
      <w:r>
        <w:t>We are</w:t>
      </w:r>
      <w:r w:rsidR="00047298">
        <w:t xml:space="preserve"> committed to expanding public access to digital products created using federal funds. </w:t>
      </w:r>
      <w:r w:rsidR="00A67710">
        <w:t>We</w:t>
      </w:r>
      <w:r w:rsidR="00047298">
        <w:t xml:space="preserve"> ask each applicant to create and submit a Digital Products Plan describing how </w:t>
      </w:r>
      <w:r>
        <w:t xml:space="preserve">you </w:t>
      </w:r>
      <w:r w:rsidR="00047298">
        <w:t>will address specific aspects of creating and managing digital products, employing practices and standards that are most appropriate for their specific project. IMLS staff and peer reviewers</w:t>
      </w:r>
      <w:r w:rsidR="005223EF">
        <w:t xml:space="preserve"> will assess your </w:t>
      </w:r>
      <w:r w:rsidR="005D2D83">
        <w:t>plan</w:t>
      </w:r>
      <w:r w:rsidR="00047298">
        <w:t xml:space="preserve">, and it will be important in determining whether your project will be funded. Organize your plan to address the following: </w:t>
      </w:r>
    </w:p>
    <w:p w:rsidR="00ED2D4A" w:rsidP="005F5622" w14:paraId="135607D1" w14:textId="77777777">
      <w:pPr>
        <w:pStyle w:val="ListParagraph"/>
        <w:numPr>
          <w:ilvl w:val="0"/>
          <w:numId w:val="47"/>
        </w:numPr>
        <w:spacing w:before="60" w:after="40"/>
      </w:pPr>
      <w:r>
        <w:t>Type</w:t>
      </w:r>
    </w:p>
    <w:p w:rsidR="00ED2D4A" w:rsidP="005F5622" w14:paraId="45551CA8" w14:textId="77777777">
      <w:pPr>
        <w:pStyle w:val="ListParagraph"/>
        <w:numPr>
          <w:ilvl w:val="0"/>
          <w:numId w:val="47"/>
        </w:numPr>
        <w:spacing w:before="60" w:after="40"/>
      </w:pPr>
      <w:r>
        <w:t xml:space="preserve">Availability </w:t>
      </w:r>
    </w:p>
    <w:p w:rsidR="00ED2D4A" w:rsidP="005F5622" w14:paraId="486297F1" w14:textId="77777777">
      <w:pPr>
        <w:pStyle w:val="ListParagraph"/>
        <w:numPr>
          <w:ilvl w:val="0"/>
          <w:numId w:val="47"/>
        </w:numPr>
        <w:spacing w:before="60" w:after="40"/>
      </w:pPr>
      <w:r>
        <w:t>Access</w:t>
      </w:r>
    </w:p>
    <w:p w:rsidR="00047298" w:rsidRPr="00BD7CBA" w:rsidP="005F5622" w14:paraId="223335C1" w14:textId="084E8C22">
      <w:pPr>
        <w:pStyle w:val="ListParagraph"/>
        <w:numPr>
          <w:ilvl w:val="0"/>
          <w:numId w:val="47"/>
        </w:numPr>
        <w:spacing w:before="60" w:after="40"/>
      </w:pPr>
      <w:r>
        <w:t>Sustainability.</w:t>
      </w:r>
    </w:p>
    <w:p w:rsidR="002A685D" w:rsidP="00622F11" w14:paraId="509C5B14" w14:textId="33B1B9F3">
      <w:r>
        <w:t>We</w:t>
      </w:r>
      <w:r w:rsidRPr="00BD7CBA" w:rsidR="00047298">
        <w:t xml:space="preserve"> participate in the Federal Agencies Digital Guidelines Initiative (FADGI), a collaborative effort by federal agencies to define common standards, guidelines, methods, and best practices for creating digital collections. </w:t>
      </w:r>
      <w:hyperlink r:id="rId182" w:history="1">
        <w:r w:rsidRPr="00657E78" w:rsidR="00657E78">
          <w:rPr>
            <w:rStyle w:val="Hyperlink"/>
          </w:rPr>
          <w:t>Visit the FADGI website</w:t>
        </w:r>
      </w:hyperlink>
      <w:r w:rsidR="00657E78">
        <w:t xml:space="preserve"> </w:t>
      </w:r>
      <w:r w:rsidR="009E19B5">
        <w:t xml:space="preserve">for </w:t>
      </w:r>
      <w:r w:rsidRPr="00BD7CBA" w:rsidR="00047298">
        <w:t xml:space="preserve">a growing list of links to relevant standards, recommendations, and other resources. While this list is not exhaustive—nor </w:t>
      </w:r>
      <w:r>
        <w:t>do we</w:t>
      </w:r>
      <w:r w:rsidRPr="00BD7CBA" w:rsidR="00047298">
        <w:t xml:space="preserve"> endorse any specific resource—applicants considering digital projects may find the information useful. </w:t>
      </w:r>
    </w:p>
    <w:p w:rsidR="000B5B4B" w:rsidRPr="00BD7CBA" w:rsidP="00622F11" w14:paraId="460E97BA" w14:textId="31B051B5">
      <w:r>
        <w:t>Use the guidance below to help you create and organize your Digital Products Plan.</w:t>
      </w:r>
    </w:p>
    <w:p w:rsidR="00F51C98" w:rsidRPr="00A12EA6" w:rsidP="00622F11" w14:paraId="32CD48C1" w14:textId="40B04027">
      <w:pPr>
        <w:pStyle w:val="BodyHeader"/>
        <w:rPr>
          <w:rStyle w:val="normaltextrun"/>
        </w:rPr>
      </w:pPr>
      <w:r>
        <w:rPr>
          <w:noProof/>
          <w14:textOutline w14:w="0" w14:cap="rnd">
            <w14:noFill/>
            <w14:prstDash w14:val="solid"/>
            <w14:bevel/>
          </w14:textOutline>
        </w:rPr>
        <w:drawing>
          <wp:anchor distT="0" distB="0" distL="114300" distR="114300" simplePos="0" relativeHeight="251743232" behindDoc="0" locked="0" layoutInCell="1" allowOverlap="1">
            <wp:simplePos x="0" y="0"/>
            <wp:positionH relativeFrom="column">
              <wp:posOffset>-122555</wp:posOffset>
            </wp:positionH>
            <wp:positionV relativeFrom="paragraph">
              <wp:posOffset>66675</wp:posOffset>
            </wp:positionV>
            <wp:extent cx="904875" cy="904875"/>
            <wp:effectExtent l="0" t="0" r="9525" b="0"/>
            <wp:wrapSquare wrapText="bothSides"/>
            <wp:docPr id="112754877" name="Graphic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54877" name="Graphic 4">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83">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84"/>
                        </a:ext>
                      </a:extLst>
                    </a:blip>
                    <a:stretch>
                      <a:fillRect/>
                    </a:stretch>
                  </pic:blipFill>
                  <pic:spPr>
                    <a:xfrm>
                      <a:off x="0" y="0"/>
                      <a:ext cx="904875" cy="904875"/>
                    </a:xfrm>
                    <a:prstGeom prst="rect">
                      <a:avLst/>
                    </a:prstGeom>
                  </pic:spPr>
                </pic:pic>
              </a:graphicData>
            </a:graphic>
            <wp14:sizeRelH relativeFrom="margin">
              <wp14:pctWidth>0</wp14:pctWidth>
            </wp14:sizeRelH>
            <wp14:sizeRelV relativeFrom="margin">
              <wp14:pctHeight>0</wp14:pctHeight>
            </wp14:sizeRelV>
          </wp:anchor>
        </w:drawing>
      </w:r>
      <w:r w:rsidRPr="00A12EA6">
        <w:t>Type</w:t>
      </w:r>
    </w:p>
    <w:p w:rsidR="00047298" w:rsidRPr="00A7135E" w:rsidP="00622F11" w14:paraId="48D9E335" w14:textId="71FA6D71">
      <w:pPr>
        <w:pStyle w:val="Strongbody-subhead"/>
        <w:rPr>
          <w:rStyle w:val="normaltextrun"/>
          <w:bCs w:val="0"/>
        </w:rPr>
      </w:pPr>
      <w:r w:rsidRPr="00A7135E">
        <w:rPr>
          <w:rStyle w:val="normaltextrun"/>
          <w:bCs w:val="0"/>
        </w:rPr>
        <w:t>What digital products will you create?</w:t>
      </w:r>
    </w:p>
    <w:p w:rsidR="00047298" w:rsidRPr="00BD7CBA" w:rsidP="00622F11" w14:paraId="69EE3FB1" w14:textId="7BC8FC7C">
      <w:pPr>
        <w:ind w:left="1440"/>
      </w:pPr>
      <w:r w:rsidRPr="00BD7CBA">
        <w:t xml:space="preserve">Most projects are likely to generate digital content, resources, or assets. They may be digitized or born-digital products created by individuals, project teams, or through community gatherings. Examples include, but are not limited to, still images, audio files, moving images, microfilm, object inventories, object catalogs, artworks, books, posters, curricula, field books, maps, notebooks, scientific labels, metadata schema, charts, tables, drawings, workflows, teacher </w:t>
      </w:r>
      <w:r w:rsidRPr="00BD7CBA" w:rsidR="00B3633A">
        <w:t>resources</w:t>
      </w:r>
      <w:r w:rsidRPr="00BD7CBA">
        <w:t>, and software, including source code, algorithms, applications, and digital tools, plus accompanying documentation.</w:t>
      </w:r>
    </w:p>
    <w:p w:rsidR="008F3255" w:rsidP="00622F11" w14:paraId="1C0E98A2" w14:textId="77777777">
      <w:pPr>
        <w:ind w:left="1440"/>
        <w:rPr>
          <w:rStyle w:val="normaltextrun"/>
        </w:rPr>
      </w:pPr>
      <w:r w:rsidRPr="00BD7CBA">
        <w:rPr>
          <w:rStyle w:val="normaltextrun"/>
        </w:rPr>
        <w:t xml:space="preserve">In your Digital Products Plan, </w:t>
      </w:r>
    </w:p>
    <w:p w:rsidR="008F3255" w:rsidP="005F5622" w14:paraId="108DFAB5" w14:textId="77777777">
      <w:pPr>
        <w:pStyle w:val="ListParagraph"/>
        <w:numPr>
          <w:ilvl w:val="0"/>
          <w:numId w:val="49"/>
        </w:numPr>
        <w:ind w:left="2232"/>
      </w:pPr>
      <w:r w:rsidRPr="00BD7CBA">
        <w:rPr>
          <w:rStyle w:val="normaltextrun"/>
        </w:rPr>
        <w:t>d</w:t>
      </w:r>
      <w:r w:rsidRPr="00BD7CBA">
        <w:t xml:space="preserve">escribe the digital content, resources, or assets you will create or collect, </w:t>
      </w:r>
    </w:p>
    <w:p w:rsidR="008F3255" w:rsidP="005F5622" w14:paraId="28D48E66" w14:textId="77777777">
      <w:pPr>
        <w:pStyle w:val="ListParagraph"/>
        <w:numPr>
          <w:ilvl w:val="0"/>
          <w:numId w:val="49"/>
        </w:numPr>
        <w:ind w:left="2232"/>
      </w:pPr>
      <w:r w:rsidRPr="00BD7CBA">
        <w:t xml:space="preserve">the quantities of each type, </w:t>
      </w:r>
    </w:p>
    <w:p w:rsidR="008F3255" w:rsidP="005F5622" w14:paraId="20A65890" w14:textId="77777777">
      <w:pPr>
        <w:pStyle w:val="ListParagraph"/>
        <w:numPr>
          <w:ilvl w:val="0"/>
          <w:numId w:val="49"/>
        </w:numPr>
        <w:ind w:left="2232"/>
      </w:pPr>
      <w:r w:rsidRPr="00BD7CBA">
        <w:t>the digital file format(s),</w:t>
      </w:r>
    </w:p>
    <w:p w:rsidR="008F3255" w:rsidP="005F5622" w14:paraId="4BED0E66" w14:textId="77777777">
      <w:pPr>
        <w:pStyle w:val="ListParagraph"/>
        <w:numPr>
          <w:ilvl w:val="0"/>
          <w:numId w:val="49"/>
        </w:numPr>
        <w:ind w:left="2232"/>
      </w:pPr>
      <w:r w:rsidRPr="00BD7CBA">
        <w:t>the accompanying metadata, and</w:t>
      </w:r>
      <w:r>
        <w:t>,</w:t>
      </w:r>
      <w:r w:rsidRPr="00BD7CBA">
        <w:t xml:space="preserve"> </w:t>
      </w:r>
    </w:p>
    <w:p w:rsidR="008F3255" w:rsidP="005F5622" w14:paraId="4A000DE2" w14:textId="422CCE24">
      <w:pPr>
        <w:pStyle w:val="ListParagraph"/>
        <w:numPr>
          <w:ilvl w:val="0"/>
          <w:numId w:val="49"/>
        </w:numPr>
        <w:ind w:left="2232"/>
      </w:pPr>
      <w:r w:rsidRPr="00BD7CBA">
        <w:t xml:space="preserve">any relevant standards you will use. </w:t>
      </w:r>
    </w:p>
    <w:p w:rsidR="00EF6C1D" w:rsidP="005F5622" w14:paraId="2EA9A325" w14:textId="52F988C0">
      <w:pPr>
        <w:pStyle w:val="ListParagraph"/>
        <w:numPr>
          <w:ilvl w:val="0"/>
          <w:numId w:val="49"/>
        </w:numPr>
        <w:ind w:left="2232"/>
      </w:pPr>
      <w:r w:rsidRPr="00BD7CBA">
        <w:t>If you are developing software, you should also specify the programming languages, platforms, frameworks, software, or other applications you will use to create your software and explain why you chose them.</w:t>
      </w:r>
    </w:p>
    <w:p w:rsidR="006D29DF" w:rsidP="00622F11" w14:paraId="5F03E435" w14:textId="6D3FE37D">
      <w:pPr>
        <w:spacing w:before="0" w:after="160" w:line="259" w:lineRule="auto"/>
        <w:ind w:left="1584"/>
        <w:rPr>
          <w:rStyle w:val="normaltextrun"/>
          <w:bCs/>
        </w:rPr>
      </w:pPr>
      <w:r>
        <w:br w:type="page"/>
      </w:r>
      <w:bookmarkStart w:id="262" w:name="_Guidance_for_Conservation"/>
      <w:bookmarkStart w:id="263" w:name="_Appendix_Five_–"/>
      <w:bookmarkEnd w:id="262"/>
      <w:bookmarkEnd w:id="263"/>
      <w:r w:rsidRPr="003F2787" w:rsidR="00A47917">
        <w:rPr>
          <w:rFonts w:eastAsiaTheme="minorHAnsi"/>
          <w:b/>
          <w:bCs/>
          <w:noProof/>
          <w:color w:val="1F3864" w:themeColor="accent5" w:themeShade="80"/>
          <w:sz w:val="52"/>
          <w:szCs w:val="52"/>
          <w14:textOutline w14:w="9525" w14:cap="rnd">
            <w14:noFill/>
            <w14:prstDash w14:val="solid"/>
            <w14:bevel/>
          </w14:textOutline>
        </w:rPr>
        <w:drawing>
          <wp:anchor distT="0" distB="0" distL="114300" distR="114300" simplePos="0" relativeHeight="251744256" behindDoc="0" locked="0" layoutInCell="1" allowOverlap="1">
            <wp:simplePos x="0" y="0"/>
            <wp:positionH relativeFrom="column">
              <wp:posOffset>-46355</wp:posOffset>
            </wp:positionH>
            <wp:positionV relativeFrom="paragraph">
              <wp:posOffset>0</wp:posOffset>
            </wp:positionV>
            <wp:extent cx="914400" cy="914400"/>
            <wp:effectExtent l="0" t="0" r="0" b="0"/>
            <wp:wrapSquare wrapText="bothSides"/>
            <wp:docPr id="1151073462"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1073462"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85">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86"/>
                        </a:ext>
                      </a:extLst>
                    </a:blip>
                    <a:stretch>
                      <a:fillRect/>
                    </a:stretch>
                  </pic:blipFill>
                  <pic:spPr>
                    <a:xfrm>
                      <a:off x="0" y="0"/>
                      <a:ext cx="914400" cy="914400"/>
                    </a:xfrm>
                    <a:prstGeom prst="rect">
                      <a:avLst/>
                    </a:prstGeom>
                  </pic:spPr>
                </pic:pic>
              </a:graphicData>
            </a:graphic>
          </wp:anchor>
        </w:drawing>
      </w:r>
      <w:r w:rsidRPr="003F2787" w:rsidR="009C19F5">
        <w:rPr>
          <w:rFonts w:eastAsiaTheme="minorHAnsi"/>
          <w:b/>
          <w:bCs/>
          <w:color w:val="1F3864" w:themeColor="accent5" w:themeShade="80"/>
          <w:sz w:val="52"/>
          <w:szCs w:val="52"/>
          <w14:textOutline w14:w="9525" w14:cap="rnd">
            <w14:noFill/>
            <w14:prstDash w14:val="solid"/>
            <w14:bevel/>
          </w14:textOutline>
        </w:rPr>
        <w:t>Availability</w:t>
      </w:r>
      <w:r w:rsidRPr="00B46842" w:rsidR="009C19F5">
        <w:rPr>
          <w:rStyle w:val="normaltextrun"/>
          <w:bCs/>
          <w:sz w:val="22"/>
          <w:szCs w:val="18"/>
        </w:rPr>
        <w:t xml:space="preserve"> </w:t>
      </w:r>
    </w:p>
    <w:p w:rsidR="00C36D44" w:rsidRPr="00A7135E" w:rsidP="00622F11" w14:paraId="6854BA61" w14:textId="0EA7ED8A">
      <w:pPr>
        <w:pStyle w:val="Strongbody-subhead"/>
        <w:rPr>
          <w:rFonts w:cs="Corbel"/>
          <w:bCs w:val="0"/>
          <w:color w:val="auto"/>
        </w:rPr>
      </w:pPr>
      <w:r w:rsidRPr="00A7135E">
        <w:rPr>
          <w:rStyle w:val="normaltextrun"/>
          <w:bCs w:val="0"/>
        </w:rPr>
        <w:t>How will you make your digital products openly available (as appropriate)?</w:t>
      </w:r>
    </w:p>
    <w:p w:rsidR="00BB6968" w:rsidP="00622F11" w14:paraId="1EDB4075" w14:textId="2A5830BF">
      <w:pPr>
        <w:ind w:left="1584"/>
      </w:pPr>
      <w:r>
        <w:t>We</w:t>
      </w:r>
      <w:r w:rsidRPr="00BD7CBA">
        <w:t xml:space="preserve"> </w:t>
      </w:r>
      <w:r w:rsidRPr="00BD7CBA" w:rsidR="00CC026E">
        <w:t xml:space="preserve">encourage grant recipients to make works produced with IMLS support widely available, and to share their work products (including publications, datasets, educational resources, software, and digital content) whenever possible through free and open-access journals and repositories. </w:t>
      </w:r>
      <w:r w:rsidRPr="00BD7CBA" w:rsidR="00CC026E">
        <w:rPr>
          <w:rFonts w:cs="Corbel"/>
          <w:color w:val="auto"/>
        </w:rPr>
        <w:t>Your project may involve making digital products available through public or access-controlled websites, kiosks, or live or recorded programs.</w:t>
      </w:r>
      <w:r w:rsidRPr="00BD7CBA" w:rsidR="00CC026E">
        <w:t xml:space="preserve"> </w:t>
      </w:r>
    </w:p>
    <w:p w:rsidR="00CC026E" w:rsidRPr="00BD7CBA" w:rsidP="00622F11" w14:paraId="56646C6C" w14:textId="5906B2FF">
      <w:pPr>
        <w:ind w:left="1584"/>
      </w:pPr>
      <w:r>
        <w:rPr>
          <w:rFonts w:eastAsia="Times New Roman" w:cs="Times New Roman"/>
          <w:color w:val="auto"/>
        </w:rPr>
        <w:t>We</w:t>
      </w:r>
      <w:r w:rsidRPr="00BD7CBA">
        <w:rPr>
          <w:rFonts w:eastAsia="Times New Roman" w:cs="Times New Roman"/>
          <w:color w:val="auto"/>
        </w:rPr>
        <w:t xml:space="preserve"> </w:t>
      </w:r>
      <w:r w:rsidRPr="00BD7CBA" w:rsidR="00EC3081">
        <w:rPr>
          <w:rFonts w:eastAsia="Times New Roman" w:cs="Times New Roman"/>
          <w:color w:val="auto"/>
        </w:rPr>
        <w:t xml:space="preserve">expect </w:t>
      </w:r>
      <w:r w:rsidR="00BB6968">
        <w:rPr>
          <w:rFonts w:eastAsia="Times New Roman" w:cs="Times New Roman"/>
          <w:color w:val="auto"/>
        </w:rPr>
        <w:t>you</w:t>
      </w:r>
      <w:r w:rsidRPr="00BD7CBA" w:rsidR="00BB6968">
        <w:rPr>
          <w:rFonts w:eastAsia="Times New Roman" w:cs="Times New Roman"/>
          <w:color w:val="auto"/>
        </w:rPr>
        <w:t xml:space="preserve"> </w:t>
      </w:r>
      <w:r w:rsidRPr="00BD7CBA" w:rsidR="00EC3081">
        <w:rPr>
          <w:rFonts w:eastAsia="Times New Roman" w:cs="Times New Roman"/>
          <w:color w:val="auto"/>
        </w:rPr>
        <w:t>to ensure that publications produced under an award (including but not limited to peer-reviewed manuscripts resulting from research conducted under an award) are made available in a manner that permits the public to access, read, download, and analyze the work without charge.</w:t>
      </w:r>
    </w:p>
    <w:p w:rsidR="00494DB9" w:rsidP="00622F11" w14:paraId="7728D838" w14:textId="3A53445F">
      <w:pPr>
        <w:ind w:left="1584"/>
        <w:rPr>
          <w:rStyle w:val="eop"/>
        </w:rPr>
      </w:pPr>
      <w:r w:rsidRPr="00BD7CBA">
        <w:rPr>
          <w:rStyle w:val="eop"/>
        </w:rPr>
        <w:t>In your Digital Products Plan</w:t>
      </w:r>
      <w:r w:rsidR="008F3255">
        <w:rPr>
          <w:rStyle w:val="eop"/>
        </w:rPr>
        <w:t>,</w:t>
      </w:r>
      <w:r w:rsidRPr="00BD7CBA">
        <w:rPr>
          <w:rStyle w:val="eop"/>
        </w:rPr>
        <w:t xml:space="preserve"> </w:t>
      </w:r>
    </w:p>
    <w:p w:rsidR="00494DB9" w:rsidP="005F5622" w14:paraId="60F6CF1F" w14:textId="0BE4602A">
      <w:pPr>
        <w:pStyle w:val="ListParagraph"/>
        <w:numPr>
          <w:ilvl w:val="0"/>
          <w:numId w:val="48"/>
        </w:numPr>
        <w:ind w:left="2376"/>
      </w:pPr>
      <w:r>
        <w:t>d</w:t>
      </w:r>
      <w:r w:rsidRPr="00BD7CBA" w:rsidR="00CC026E">
        <w:t>escribe how you will make the digital content, resources, assets, software, and metadata available to the public</w:t>
      </w:r>
      <w:r w:rsidR="000B53D4">
        <w:t>;</w:t>
      </w:r>
      <w:r w:rsidRPr="00BD7CBA" w:rsidR="00CC026E">
        <w:t xml:space="preserve"> </w:t>
      </w:r>
    </w:p>
    <w:p w:rsidR="00494DB9" w:rsidP="005F5622" w14:paraId="6E1E1F0F" w14:textId="4F687A9E">
      <w:pPr>
        <w:pStyle w:val="ListParagraph"/>
        <w:numPr>
          <w:ilvl w:val="0"/>
          <w:numId w:val="48"/>
        </w:numPr>
        <w:ind w:left="2376"/>
      </w:pPr>
      <w:r>
        <w:t>i</w:t>
      </w:r>
      <w:r w:rsidRPr="00BD7CBA" w:rsidR="00CC026E">
        <w:t>nclude details such as the delivery strategy (e.g., openly available online, available to specified audiences) and underlying hardware/software platforms and infrastructure (e.g., specific digital repository software or leased services, accessibility via standard web browsers, requirements for special software tools to use the content, delivery enabled by IIIF specifications)</w:t>
      </w:r>
      <w:r w:rsidR="000B53D4">
        <w:t>; and</w:t>
      </w:r>
      <w:r w:rsidRPr="00BD7CBA" w:rsidR="00CC026E">
        <w:t xml:space="preserve"> </w:t>
      </w:r>
    </w:p>
    <w:p w:rsidR="005A4269" w:rsidRPr="00BD7CBA" w:rsidP="005F5622" w14:paraId="483D42C6" w14:textId="6B0CFCBE">
      <w:pPr>
        <w:pStyle w:val="ListParagraph"/>
        <w:numPr>
          <w:ilvl w:val="0"/>
          <w:numId w:val="48"/>
        </w:numPr>
        <w:ind w:left="2376"/>
      </w:pPr>
      <w:r>
        <w:t>i</w:t>
      </w:r>
      <w:r w:rsidRPr="00BD7CBA" w:rsidR="00CC026E">
        <w:t>dentify and explain the reasons for any limitations in your Digital Products Plan</w:t>
      </w:r>
      <w:r w:rsidRPr="00BD7CBA" w:rsidR="00064E60">
        <w:t>.</w:t>
      </w:r>
    </w:p>
    <w:p w:rsidR="00CC026E" w:rsidRPr="00427981" w:rsidP="00622F11" w14:paraId="72E613CC" w14:textId="047D6CA9">
      <w:pPr>
        <w:pStyle w:val="BodyHeader"/>
      </w:pPr>
      <w:r>
        <w:rPr>
          <w:noProof/>
        </w:rPr>
        <w:drawing>
          <wp:anchor distT="0" distB="0" distL="114300" distR="114300" simplePos="0" relativeHeight="251745280" behindDoc="0" locked="0" layoutInCell="1" allowOverlap="1">
            <wp:simplePos x="0" y="0"/>
            <wp:positionH relativeFrom="column">
              <wp:posOffset>1270</wp:posOffset>
            </wp:positionH>
            <wp:positionV relativeFrom="paragraph">
              <wp:posOffset>113665</wp:posOffset>
            </wp:positionV>
            <wp:extent cx="819150" cy="819150"/>
            <wp:effectExtent l="0" t="0" r="0" b="0"/>
            <wp:wrapSquare wrapText="bothSides"/>
            <wp:docPr id="972003987" name="Graphic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003987" name="Graphic 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87">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88"/>
                        </a:ext>
                      </a:extLst>
                    </a:blip>
                    <a:stretch>
                      <a:fillRect/>
                    </a:stretch>
                  </pic:blipFill>
                  <pic:spPr>
                    <a:xfrm rot="16200000">
                      <a:off x="0" y="0"/>
                      <a:ext cx="819150" cy="819150"/>
                    </a:xfrm>
                    <a:prstGeom prst="rect">
                      <a:avLst/>
                    </a:prstGeom>
                  </pic:spPr>
                </pic:pic>
              </a:graphicData>
            </a:graphic>
            <wp14:sizeRelH relativeFrom="margin">
              <wp14:pctWidth>0</wp14:pctWidth>
            </wp14:sizeRelH>
            <wp14:sizeRelV relativeFrom="margin">
              <wp14:pctHeight>0</wp14:pctHeight>
            </wp14:sizeRelV>
          </wp:anchor>
        </w:drawing>
      </w:r>
      <w:r w:rsidRPr="00427981">
        <w:t>Access</w:t>
      </w:r>
    </w:p>
    <w:p w:rsidR="00D33CA7" w:rsidRPr="00A7135E" w:rsidP="00622F11" w14:paraId="113692D9" w14:textId="77777777">
      <w:pPr>
        <w:pStyle w:val="Strongbody-subhead"/>
        <w:ind w:left="1440"/>
        <w:rPr>
          <w:rStyle w:val="normaltextrun"/>
          <w:bCs w:val="0"/>
        </w:rPr>
      </w:pPr>
      <w:r w:rsidRPr="00A7135E">
        <w:rPr>
          <w:rStyle w:val="normaltextrun"/>
          <w:bCs w:val="0"/>
        </w:rPr>
        <w:t xml:space="preserve">What rights will you assert over your digital products, and what limitations, if any, will you place on their use? </w:t>
      </w:r>
    </w:p>
    <w:p w:rsidR="00CC026E" w:rsidRPr="00A7135E" w:rsidP="00622F11" w14:paraId="03C80B68" w14:textId="3175D9F0">
      <w:pPr>
        <w:pStyle w:val="Strongbody-subhead"/>
        <w:ind w:left="1440" w:right="144"/>
        <w:rPr>
          <w:rStyle w:val="normaltextrun"/>
          <w:bCs w:val="0"/>
        </w:rPr>
      </w:pPr>
      <w:r w:rsidRPr="00A7135E">
        <w:rPr>
          <w:rStyle w:val="normaltextrun"/>
          <w:bCs w:val="0"/>
        </w:rPr>
        <w:t>Will your products implicate privacy concerns or cultural sensitivities, and if so, how will you address them?</w:t>
      </w:r>
    </w:p>
    <w:p w:rsidR="00CC026E" w:rsidRPr="00BD7CBA" w:rsidP="00622F11" w14:paraId="7F926155" w14:textId="710DCA48">
      <w:pPr>
        <w:ind w:left="1440"/>
      </w:pPr>
      <w:r>
        <w:t>Award</w:t>
      </w:r>
      <w:r w:rsidRPr="00BD7CBA">
        <w:t xml:space="preserve"> </w:t>
      </w:r>
      <w:r w:rsidRPr="00BD7CBA">
        <w:t>recipients may copyright any work that is subject to copyright and that was developed under an award or for which ownership was purchased. However, IMLS reserves, for Federal Government purposes, a royalty-free, nonexclusive, and irrevocable right to reproduce, publish, or otherwise use the work and authorize others to reproduce, publish, or otherwise use the work.</w:t>
      </w:r>
    </w:p>
    <w:p w:rsidR="00CC026E" w:rsidRPr="00BD7CBA" w:rsidP="00622F11" w14:paraId="2DACED32" w14:textId="391630B5">
      <w:pPr>
        <w:ind w:left="1440"/>
      </w:pPr>
      <w:r>
        <w:t>We expect</w:t>
      </w:r>
      <w:r w:rsidRPr="00BD7CBA">
        <w:t xml:space="preserve"> applicants receiving federal funds for developing or creating digital products to release these files under open-source licenses to maximize access and promote reuse. All work products resulting from IMLS funding should be distributed for free or at cost unless IMLS has provided written approval for another arrangement.</w:t>
      </w:r>
    </w:p>
    <w:p w:rsidR="00CC432E" w:rsidP="00622F11" w14:paraId="3D3212D6" w14:textId="77777777">
      <w:pPr>
        <w:ind w:left="1440"/>
        <w:rPr>
          <w:b/>
        </w:rPr>
      </w:pPr>
      <w:r w:rsidRPr="00BD7CBA">
        <w:t>In your Digital Products Plan,</w:t>
      </w:r>
      <w:r w:rsidRPr="00BD7CBA">
        <w:rPr>
          <w:b/>
        </w:rPr>
        <w:t xml:space="preserve"> </w:t>
      </w:r>
    </w:p>
    <w:p w:rsidR="00CC432E" w:rsidP="005F5622" w14:paraId="791C3C79" w14:textId="6C18674F">
      <w:pPr>
        <w:pStyle w:val="ListParagraph"/>
        <w:numPr>
          <w:ilvl w:val="0"/>
          <w:numId w:val="50"/>
        </w:numPr>
      </w:pPr>
      <w:r w:rsidRPr="00CC432E">
        <w:rPr>
          <w:rFonts w:cs="Corbel"/>
        </w:rPr>
        <w:t xml:space="preserve">identify any licenses under which digital products will be shared </w:t>
      </w:r>
      <w:r w:rsidRPr="00CC432E">
        <w:rPr>
          <w:rFonts w:eastAsia="Franklin Gothic Book" w:cs="Franklin Gothic Book"/>
        </w:rPr>
        <w:t>(e.g., Creative Commons licenses, RightsStatements.org statements)</w:t>
      </w:r>
      <w:r w:rsidR="00C41B31">
        <w:rPr>
          <w:rFonts w:eastAsia="Franklin Gothic Book" w:cs="Franklin Gothic Book"/>
        </w:rPr>
        <w:t>;</w:t>
      </w:r>
      <w:r w:rsidRPr="00BD7CBA">
        <w:t xml:space="preserve"> </w:t>
      </w:r>
    </w:p>
    <w:p w:rsidR="00CC432E" w:rsidP="005F5622" w14:paraId="512F593E" w14:textId="76FDFD2A">
      <w:pPr>
        <w:pStyle w:val="ListParagraph"/>
        <w:numPr>
          <w:ilvl w:val="0"/>
          <w:numId w:val="50"/>
        </w:numPr>
      </w:pPr>
      <w:r>
        <w:t>d</w:t>
      </w:r>
      <w:r w:rsidRPr="00BD7CBA" w:rsidR="00CC026E">
        <w:t>escribe what intellectual property rights you will assert over your digital products and explain any limitations or conditions you will place on their use</w:t>
      </w:r>
      <w:r w:rsidR="00C41B31">
        <w:t>, and;</w:t>
      </w:r>
    </w:p>
    <w:p w:rsidR="00AD1572" w:rsidRPr="00427981" w:rsidP="005F5622" w14:paraId="24476E31" w14:textId="7B24693D">
      <w:pPr>
        <w:pStyle w:val="ListParagraph"/>
        <w:numPr>
          <w:ilvl w:val="0"/>
          <w:numId w:val="50"/>
        </w:numPr>
      </w:pPr>
      <w:r>
        <w:t>i</w:t>
      </w:r>
      <w:r w:rsidRPr="00BD7CBA" w:rsidR="00CC026E">
        <w:t>f your products implicate privacy concerns or cultural sensitivities, describe these issues and how you plan to address them.</w:t>
      </w:r>
    </w:p>
    <w:p w:rsidR="007F2E70" w:rsidRPr="00AD1572" w:rsidP="00622F11" w14:paraId="40DAC50C" w14:textId="14897CBE">
      <w:pPr>
        <w:pStyle w:val="BodyHeader"/>
        <w:rPr>
          <w:rStyle w:val="normaltextrun"/>
          <w:bCs w:val="0"/>
        </w:rPr>
      </w:pPr>
      <w:r>
        <w:rPr>
          <w:b w:val="0"/>
          <w:noProof/>
        </w:rPr>
        <w:drawing>
          <wp:anchor distT="0" distB="0" distL="114300" distR="114300" simplePos="0" relativeHeight="251746304" behindDoc="0" locked="0" layoutInCell="1" allowOverlap="1">
            <wp:simplePos x="0" y="0"/>
            <wp:positionH relativeFrom="column">
              <wp:posOffset>-74930</wp:posOffset>
            </wp:positionH>
            <wp:positionV relativeFrom="paragraph">
              <wp:posOffset>84455</wp:posOffset>
            </wp:positionV>
            <wp:extent cx="857250" cy="857250"/>
            <wp:effectExtent l="0" t="0" r="0" b="0"/>
            <wp:wrapSquare wrapText="bothSides"/>
            <wp:docPr id="504708909" name="Graphic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708909" name="Graphic 5">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89">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90"/>
                        </a:ext>
                      </a:extLst>
                    </a:blip>
                    <a:stretch>
                      <a:fillRect/>
                    </a:stretch>
                  </pic:blipFill>
                  <pic:spPr>
                    <a:xfrm>
                      <a:off x="0" y="0"/>
                      <a:ext cx="857250" cy="857250"/>
                    </a:xfrm>
                    <a:prstGeom prst="rect">
                      <a:avLst/>
                    </a:prstGeom>
                  </pic:spPr>
                </pic:pic>
              </a:graphicData>
            </a:graphic>
            <wp14:sizeRelH relativeFrom="margin">
              <wp14:pctWidth>0</wp14:pctWidth>
            </wp14:sizeRelH>
            <wp14:sizeRelV relativeFrom="margin">
              <wp14:pctHeight>0</wp14:pctHeight>
            </wp14:sizeRelV>
          </wp:anchor>
        </w:drawing>
      </w:r>
      <w:r w:rsidRPr="00AD1572">
        <w:rPr>
          <w:rStyle w:val="normaltextrun"/>
          <w:bCs w:val="0"/>
        </w:rPr>
        <w:t>Sustainability</w:t>
      </w:r>
    </w:p>
    <w:p w:rsidR="00C36D44" w:rsidRPr="008E420D" w:rsidP="00622F11" w14:paraId="151B56FD" w14:textId="0D766C43">
      <w:pPr>
        <w:pStyle w:val="Strongbody-subhead"/>
        <w:rPr>
          <w:rStyle w:val="normaltextrun"/>
        </w:rPr>
      </w:pPr>
      <w:r w:rsidRPr="00875E04">
        <w:t>How will you address the sustainability of your digital products</w:t>
      </w:r>
      <w:r w:rsidRPr="008E420D">
        <w:rPr>
          <w:rStyle w:val="normaltextrun"/>
        </w:rPr>
        <w:t>?</w:t>
      </w:r>
    </w:p>
    <w:p w:rsidR="00AD1572" w:rsidP="00622F11" w14:paraId="1D44C578" w14:textId="77777777">
      <w:pPr>
        <w:ind w:left="1440"/>
      </w:pPr>
      <w:r w:rsidRPr="00BD7CBA">
        <w:t xml:space="preserve">To the maximum extent possible, the digital products created with IMLS funding should be freely and readily available for use and reuse by libraries, archives, museums, and the public. </w:t>
      </w:r>
    </w:p>
    <w:p w:rsidR="00CC026E" w:rsidRPr="00BD7CBA" w:rsidP="00622F11" w14:paraId="37DE13EE" w14:textId="1DD20634">
      <w:pPr>
        <w:ind w:left="1440"/>
      </w:pPr>
      <w:r w:rsidRPr="00BD7CBA">
        <w:t xml:space="preserve">Some digital products that are generated during a project should be long-lived, requiring permanent preservation, and others (e.g., preliminary analyses, drafts of papers, plans for future </w:t>
      </w:r>
      <w:r w:rsidRPr="00BD7CBA" w:rsidR="00CE01A9">
        <w:t>work</w:t>
      </w:r>
      <w:r w:rsidRPr="00BD7CBA">
        <w:t xml:space="preserve">, peer-review assessments, most social media communications, and communications with colleagues) should be retained and shared in the medium- or short-term. </w:t>
      </w:r>
    </w:p>
    <w:p w:rsidR="00AD1572" w:rsidP="00622F11" w14:paraId="68469C5B" w14:textId="77777777">
      <w:pPr>
        <w:ind w:left="1440"/>
      </w:pPr>
      <w:r w:rsidRPr="00BD7CBA">
        <w:t xml:space="preserve">In your Digital Products Plan, </w:t>
      </w:r>
    </w:p>
    <w:p w:rsidR="00A84F2D" w:rsidRPr="00A84F2D" w:rsidP="005F5622" w14:paraId="790AE62E" w14:textId="77777777">
      <w:pPr>
        <w:pStyle w:val="ListParagraph"/>
        <w:numPr>
          <w:ilvl w:val="0"/>
          <w:numId w:val="51"/>
        </w:numPr>
        <w:rPr>
          <w:rFonts w:cs="Corbel"/>
          <w:color w:val="auto"/>
        </w:rPr>
      </w:pPr>
      <w:r w:rsidRPr="00BD7CBA">
        <w:t>describe your plan for preserving and maintaining digital products during and after the period of performance</w:t>
      </w:r>
      <w:r>
        <w:t>;</w:t>
      </w:r>
    </w:p>
    <w:p w:rsidR="00A84F2D" w:rsidRPr="00A84F2D" w:rsidP="005F5622" w14:paraId="773A7A91" w14:textId="4A8F5DB6">
      <w:pPr>
        <w:pStyle w:val="ListParagraph"/>
        <w:numPr>
          <w:ilvl w:val="0"/>
          <w:numId w:val="51"/>
        </w:numPr>
        <w:rPr>
          <w:rFonts w:cs="Corbel"/>
          <w:color w:val="auto"/>
        </w:rPr>
      </w:pPr>
      <w:r w:rsidRPr="00BD7CBA">
        <w:t>identify the appropriate length of time different digital products should be curated</w:t>
      </w:r>
      <w:r>
        <w:t>;</w:t>
      </w:r>
    </w:p>
    <w:p w:rsidR="00CC026E" w:rsidRPr="00AD1572" w:rsidP="005F5622" w14:paraId="5DAF683A" w14:textId="2C5DE887">
      <w:pPr>
        <w:pStyle w:val="ListParagraph"/>
        <w:numPr>
          <w:ilvl w:val="0"/>
          <w:numId w:val="51"/>
        </w:numPr>
        <w:rPr>
          <w:rStyle w:val="normaltextrun"/>
          <w:rFonts w:cs="Corbel"/>
          <w:color w:val="auto"/>
        </w:rPr>
      </w:pPr>
      <w:r>
        <w:t>a</w:t>
      </w:r>
      <w:r w:rsidRPr="00BD7CBA">
        <w:t>ddress storage systems, shared repositories, technical documentation, migration planning, and commitment of organizational funding for these purposes.</w:t>
      </w:r>
    </w:p>
    <w:p w:rsidR="008532AC" w:rsidP="00CA2027" w14:paraId="5ADB5391" w14:textId="0DADA6C8">
      <w:pPr>
        <w:ind w:left="1440"/>
      </w:pPr>
      <w:r w:rsidRPr="00D33CA7">
        <w:t>Note</w:t>
      </w:r>
      <w:r w:rsidRPr="00BD7CBA">
        <w:rPr>
          <w:b/>
        </w:rPr>
        <w:t>:</w:t>
      </w:r>
      <w:r w:rsidRPr="00BD7CBA">
        <w:t xml:space="preserve"> You may charge the federal award before closeout for the costs of publication or sharing of results if the costs are not incurred during the period of performance of the federal award (see 2 C.F.R. § 200.461).</w:t>
      </w:r>
      <w:bookmarkStart w:id="264" w:name="_Appendix_Five_–_1"/>
      <w:bookmarkStart w:id="265" w:name="_2F_Guidance_for"/>
      <w:bookmarkStart w:id="266" w:name="_Guidance_for_Research"/>
      <w:bookmarkStart w:id="267" w:name="_Data_Management_Plan"/>
      <w:bookmarkStart w:id="268" w:name="_Data_Management_and"/>
      <w:bookmarkEnd w:id="264"/>
      <w:bookmarkEnd w:id="265"/>
      <w:bookmarkEnd w:id="266"/>
      <w:bookmarkEnd w:id="267"/>
      <w:bookmarkEnd w:id="268"/>
    </w:p>
    <w:p w:rsidR="00D33AAA" w:rsidRPr="00427981" w:rsidP="00F91AC6" w14:paraId="7E28C3F8" w14:textId="5BB5B19F">
      <w:pPr>
        <w:pStyle w:val="Heading3"/>
      </w:pPr>
      <w:bookmarkStart w:id="269" w:name="_Data_Management_and_1"/>
      <w:bookmarkStart w:id="270" w:name="_Toc214603600"/>
      <w:bookmarkEnd w:id="269"/>
      <w:r w:rsidRPr="00F91AC6">
        <w:rPr>
          <w:highlight w:val="yellow"/>
        </w:rPr>
        <w:t>Public Access</w:t>
      </w:r>
      <w:r w:rsidRPr="00F91AC6" w:rsidR="0065277E">
        <w:rPr>
          <w:highlight w:val="yellow"/>
        </w:rPr>
        <w:t xml:space="preserve"> </w:t>
      </w:r>
      <w:r w:rsidRPr="00F91AC6">
        <w:rPr>
          <w:highlight w:val="yellow"/>
        </w:rPr>
        <w:t>Plan</w:t>
      </w:r>
      <w:r w:rsidRPr="00F91AC6" w:rsidR="5F64E645">
        <w:rPr>
          <w:highlight w:val="yellow"/>
        </w:rPr>
        <w:t xml:space="preserve"> for Research Projects</w:t>
      </w:r>
      <w:bookmarkEnd w:id="270"/>
    </w:p>
    <w:p w:rsidR="005F5622" w:rsidRPr="005F5622" w:rsidP="005F5622" w14:paraId="68C250B2" w14:textId="77777777">
      <w:pPr>
        <w:spacing w:after="240"/>
        <w:rPr>
          <w:color w:val="1F4E79" w:themeColor="accent1" w:themeShade="80"/>
          <w:sz w:val="28"/>
        </w:rPr>
      </w:pPr>
      <w:r w:rsidRPr="005F5622">
        <w:rPr>
          <w:color w:val="1F4E79" w:themeColor="accent1" w:themeShade="80"/>
          <w:sz w:val="28"/>
        </w:rPr>
        <w:t xml:space="preserve">The sharing of research findings, data, and other deliverables is an essential component of research and expedites the translation of research results into new knowledge and practices. </w:t>
      </w:r>
    </w:p>
    <w:p w:rsidR="005F5622" w:rsidRPr="00436174" w:rsidP="005F5622" w14:paraId="019EA618" w14:textId="77777777">
      <w:pPr>
        <w:ind w:left="1440"/>
        <w:contextualSpacing/>
        <w:rPr>
          <w:rFonts w:eastAsia="Franklin Gothic Book" w:cs="Franklin Gothic Book"/>
          <w:szCs w:val="24"/>
          <w:highlight w:val="yellow"/>
        </w:rPr>
      </w:pPr>
      <w:r w:rsidRPr="00436174">
        <w:rPr>
          <w:rFonts w:eastAsia="Franklin Gothic Book" w:cs="Franklin Gothic Book"/>
          <w:szCs w:val="24"/>
          <w:highlight w:val="yellow"/>
        </w:rPr>
        <w:t xml:space="preserve">If you are preparing a research proposal, you will need to provide a Public Access Plan to describe how you will follow the </w:t>
      </w:r>
      <w:hyperlink r:id="rId191" w:history="1">
        <w:r w:rsidRPr="00436174">
          <w:rPr>
            <w:rFonts w:eastAsia="Franklin Gothic Book" w:cs="Franklin Gothic Book"/>
            <w:b/>
            <w:color w:val="auto"/>
            <w:szCs w:val="24"/>
            <w:highlight w:val="yellow"/>
          </w:rPr>
          <w:t>IMLS Public Access Policy Guidance</w:t>
        </w:r>
      </w:hyperlink>
      <w:r w:rsidRPr="00436174">
        <w:rPr>
          <w:rFonts w:eastAsia="Franklin Gothic Book" w:cs="Franklin Gothic Book"/>
          <w:szCs w:val="24"/>
          <w:highlight w:val="yellow"/>
        </w:rPr>
        <w:t xml:space="preserve"> for:</w:t>
      </w:r>
    </w:p>
    <w:p w:rsidR="005F5622" w:rsidRPr="00436174" w:rsidP="00210F75" w14:paraId="3E5689A3" w14:textId="77777777">
      <w:pPr>
        <w:numPr>
          <w:ilvl w:val="0"/>
          <w:numId w:val="80"/>
        </w:numPr>
        <w:contextualSpacing/>
        <w:rPr>
          <w:rFonts w:eastAsia="Franklin Gothic Book" w:cs="Franklin Gothic Book"/>
          <w:szCs w:val="24"/>
          <w:highlight w:val="yellow"/>
        </w:rPr>
      </w:pPr>
      <w:r w:rsidRPr="00436174">
        <w:rPr>
          <w:rFonts w:eastAsia="Franklin Gothic Book" w:cs="Franklin Gothic Book"/>
          <w:szCs w:val="24"/>
          <w:highlight w:val="yellow"/>
        </w:rPr>
        <w:t xml:space="preserve">public access to </w:t>
      </w:r>
      <w:r w:rsidRPr="00436174">
        <w:rPr>
          <w:rFonts w:eastAsia="Franklin Gothic Book" w:cs="Franklin Gothic Book"/>
          <w:b/>
          <w:bCs/>
          <w:szCs w:val="24"/>
          <w:highlight w:val="yellow"/>
        </w:rPr>
        <w:t>peer-reviewed scholarly publications</w:t>
      </w:r>
      <w:r w:rsidRPr="00436174">
        <w:rPr>
          <w:rFonts w:eastAsia="Franklin Gothic Book" w:cs="Franklin Gothic Book"/>
          <w:szCs w:val="24"/>
          <w:highlight w:val="yellow"/>
        </w:rPr>
        <w:t>, and</w:t>
      </w:r>
    </w:p>
    <w:p w:rsidR="005F5622" w:rsidRPr="00436174" w:rsidP="00210F75" w14:paraId="18EAFE6C" w14:textId="77777777">
      <w:pPr>
        <w:numPr>
          <w:ilvl w:val="0"/>
          <w:numId w:val="80"/>
        </w:numPr>
        <w:contextualSpacing/>
        <w:rPr>
          <w:rFonts w:eastAsia="Franklin Gothic Book" w:cs="Franklin Gothic Book"/>
          <w:szCs w:val="24"/>
          <w:highlight w:val="yellow"/>
        </w:rPr>
      </w:pPr>
      <w:r w:rsidRPr="00436174">
        <w:rPr>
          <w:rFonts w:eastAsia="Franklin Gothic Book" w:cs="Franklin Gothic Book"/>
          <w:szCs w:val="24"/>
          <w:highlight w:val="yellow"/>
        </w:rPr>
        <w:t xml:space="preserve">public access to </w:t>
      </w:r>
      <w:r w:rsidRPr="00436174">
        <w:rPr>
          <w:rFonts w:eastAsia="Franklin Gothic Book" w:cs="Franklin Gothic Book"/>
          <w:b/>
          <w:bCs/>
          <w:szCs w:val="24"/>
          <w:highlight w:val="yellow"/>
        </w:rPr>
        <w:t>permissible scientific research data</w:t>
      </w:r>
      <w:r w:rsidRPr="00436174">
        <w:rPr>
          <w:rFonts w:eastAsia="Franklin Gothic Book" w:cs="Franklin Gothic Book"/>
          <w:szCs w:val="24"/>
          <w:highlight w:val="yellow"/>
        </w:rPr>
        <w:t xml:space="preserve"> underlying peer-reviewed scholarly publications.</w:t>
      </w:r>
    </w:p>
    <w:p w:rsidR="005F5622" w:rsidRPr="00436174" w:rsidP="005F5622" w14:paraId="0A2F29C3" w14:textId="77777777">
      <w:pPr>
        <w:ind w:left="1440"/>
        <w:contextualSpacing/>
        <w:rPr>
          <w:rFonts w:eastAsia="Franklin Gothic Book" w:cs="Franklin Gothic Book"/>
          <w:szCs w:val="24"/>
          <w:highlight w:val="yellow"/>
        </w:rPr>
      </w:pPr>
      <w:r w:rsidRPr="00436174">
        <w:rPr>
          <w:rFonts w:eastAsia="Franklin Gothic Book" w:cs="Franklin Gothic Book"/>
          <w:szCs w:val="24"/>
          <w:highlight w:val="yellow"/>
        </w:rPr>
        <w:t xml:space="preserve">The Public Access Plan guides research applicants through planning how they will provide public access throughout the course of the proposed research project. If awarded, the General Terms and Conditions further outline the public access expectations for awardees. Applicants are expected to read the full </w:t>
      </w:r>
      <w:hyperlink r:id="rId192" w:history="1">
        <w:r w:rsidRPr="00436174">
          <w:rPr>
            <w:rFonts w:eastAsia="Franklin Gothic Book" w:cs="Franklin Gothic Book"/>
            <w:b/>
            <w:color w:val="auto"/>
            <w:szCs w:val="24"/>
            <w:highlight w:val="yellow"/>
          </w:rPr>
          <w:t>IMLS Public Access Policy Guidance</w:t>
        </w:r>
      </w:hyperlink>
      <w:r w:rsidRPr="00436174">
        <w:rPr>
          <w:rFonts w:eastAsia="Franklin Gothic Book" w:cs="Franklin Gothic Book"/>
          <w:szCs w:val="24"/>
          <w:highlight w:val="yellow"/>
        </w:rPr>
        <w:t xml:space="preserve"> page to learn more about the legal requirements and find definitions specific to Public Access prior to creating your plan.</w:t>
      </w:r>
    </w:p>
    <w:p w:rsidR="005F5622" w:rsidRPr="00436174" w:rsidP="005F5622" w14:paraId="4E61DDFA" w14:textId="77777777">
      <w:pPr>
        <w:ind w:left="1440"/>
        <w:contextualSpacing/>
        <w:rPr>
          <w:rFonts w:eastAsia="Franklin Gothic Book" w:cs="Franklin Gothic Book"/>
          <w:szCs w:val="24"/>
          <w:highlight w:val="yellow"/>
        </w:rPr>
      </w:pPr>
    </w:p>
    <w:p w:rsidR="005F5622" w:rsidRPr="00436174" w:rsidP="005F5622" w14:paraId="1B8DAC3E" w14:textId="77777777">
      <w:pPr>
        <w:ind w:left="1440"/>
        <w:contextualSpacing/>
        <w:rPr>
          <w:rFonts w:eastAsia="Franklin Gothic Book" w:cs="Franklin Gothic Book"/>
          <w:szCs w:val="24"/>
          <w:highlight w:val="yellow"/>
        </w:rPr>
      </w:pPr>
      <w:r w:rsidRPr="00436174">
        <w:rPr>
          <w:rFonts w:eastAsia="Franklin Gothic Book" w:cs="Franklin Gothic Book"/>
          <w:szCs w:val="24"/>
          <w:highlight w:val="yellow"/>
        </w:rPr>
        <w:t>In one to two pages, address the following bullet points as related to your proposed project:</w:t>
      </w:r>
    </w:p>
    <w:p w:rsidR="005F5622" w:rsidRPr="00436174" w:rsidP="005F5622" w14:paraId="4435F630" w14:textId="77777777">
      <w:pPr>
        <w:contextualSpacing/>
        <w:rPr>
          <w:rFonts w:eastAsia="Franklin Gothic Book" w:cs="Franklin Gothic Book"/>
          <w:b/>
          <w:bCs/>
          <w:szCs w:val="24"/>
          <w:highlight w:val="yellow"/>
        </w:rPr>
      </w:pPr>
    </w:p>
    <w:p w:rsidR="005F5622" w:rsidRPr="00436174" w:rsidP="005F5622" w14:paraId="6532642E" w14:textId="77777777">
      <w:pPr>
        <w:ind w:left="1440"/>
        <w:contextualSpacing/>
        <w:rPr>
          <w:rFonts w:eastAsia="Franklin Gothic Book" w:cs="Franklin Gothic Book"/>
          <w:szCs w:val="24"/>
          <w:highlight w:val="yellow"/>
        </w:rPr>
      </w:pPr>
      <w:r w:rsidRPr="00436174">
        <w:rPr>
          <w:rFonts w:eastAsia="Franklin Gothic Book" w:cs="Franklin Gothic Book"/>
          <w:b/>
          <w:bCs/>
          <w:szCs w:val="24"/>
          <w:highlight w:val="yellow"/>
        </w:rPr>
        <w:t xml:space="preserve">Peer-reviewed Scholarly Publications Access: </w:t>
      </w:r>
    </w:p>
    <w:p w:rsidR="005F5622" w:rsidRPr="00436174" w:rsidP="005F5622" w14:paraId="593A2342" w14:textId="77777777">
      <w:pPr>
        <w:numPr>
          <w:ilvl w:val="0"/>
          <w:numId w:val="78"/>
        </w:numPr>
        <w:ind w:left="2160"/>
        <w:contextualSpacing/>
        <w:rPr>
          <w:rFonts w:eastAsia="Franklin Gothic Book" w:cs="Franklin Gothic Book"/>
          <w:szCs w:val="24"/>
          <w:highlight w:val="yellow"/>
        </w:rPr>
      </w:pPr>
      <w:r w:rsidRPr="00436174">
        <w:rPr>
          <w:rFonts w:eastAsia="Franklin Gothic Book" w:cs="Franklin Gothic Book"/>
          <w:color w:val="auto"/>
          <w:szCs w:val="24"/>
          <w:highlight w:val="yellow"/>
        </w:rPr>
        <w:t>Identify the type(s) and estimated amount of peer-reviewed scholarly publications you intend to publish.</w:t>
      </w:r>
    </w:p>
    <w:p w:rsidR="005F5622" w:rsidRPr="00436174" w:rsidP="005F5622" w14:paraId="2667800F" w14:textId="77777777">
      <w:pPr>
        <w:numPr>
          <w:ilvl w:val="0"/>
          <w:numId w:val="78"/>
        </w:numPr>
        <w:ind w:left="2160"/>
        <w:contextualSpacing/>
        <w:rPr>
          <w:rFonts w:eastAsia="Franklin Gothic Book" w:cs="Franklin Gothic Book"/>
          <w:szCs w:val="24"/>
          <w:highlight w:val="yellow"/>
        </w:rPr>
      </w:pPr>
      <w:r w:rsidRPr="00436174">
        <w:rPr>
          <w:rFonts w:eastAsia="Franklin Gothic Book" w:cs="Franklin Gothic Book"/>
          <w:color w:val="auto"/>
          <w:szCs w:val="24"/>
          <w:highlight w:val="yellow"/>
        </w:rPr>
        <w:t>Describe your plan to submit a machine-readable</w:t>
      </w:r>
      <w:r w:rsidRPr="00436174">
        <w:rPr>
          <w:rFonts w:eastAsia="Franklin Gothic Book" w:cs="Franklin Gothic Book"/>
          <w:szCs w:val="24"/>
          <w:highlight w:val="yellow"/>
          <w:vertAlign w:val="superscript"/>
        </w:rPr>
        <w:t xml:space="preserve"> </w:t>
      </w:r>
      <w:r w:rsidRPr="00436174">
        <w:rPr>
          <w:rFonts w:eastAsia="Franklin Gothic Book" w:cs="Franklin Gothic Book"/>
          <w:szCs w:val="24"/>
          <w:highlight w:val="yellow"/>
        </w:rPr>
        <w:t>copy of the most-appropriate version of a published manuscript to IMLS no later than the article’s publication date. (See the IMLS Public Access Policy Guidance for definitions of key terms).</w:t>
      </w:r>
    </w:p>
    <w:p w:rsidR="005F5622" w:rsidRPr="00436174" w:rsidP="005F5622" w14:paraId="6BA87432" w14:textId="77777777">
      <w:pPr>
        <w:ind w:left="1440"/>
        <w:contextualSpacing/>
        <w:rPr>
          <w:rFonts w:eastAsia="Franklin Gothic Book" w:cs="Franklin Gothic Book"/>
          <w:szCs w:val="24"/>
          <w:highlight w:val="yellow"/>
        </w:rPr>
      </w:pPr>
    </w:p>
    <w:p w:rsidR="005F5622" w:rsidRPr="00436174" w:rsidP="005F5622" w14:paraId="387E9D92" w14:textId="77777777">
      <w:pPr>
        <w:ind w:left="1440"/>
        <w:contextualSpacing/>
        <w:rPr>
          <w:rFonts w:eastAsia="Franklin Gothic Book" w:cs="Franklin Gothic Book"/>
          <w:szCs w:val="24"/>
          <w:highlight w:val="yellow"/>
        </w:rPr>
      </w:pPr>
      <w:r w:rsidRPr="00436174">
        <w:rPr>
          <w:rFonts w:eastAsia="Franklin Gothic Book" w:cs="Franklin Gothic Book"/>
          <w:b/>
          <w:bCs/>
          <w:color w:val="auto"/>
          <w:szCs w:val="24"/>
          <w:highlight w:val="yellow"/>
        </w:rPr>
        <w:t xml:space="preserve">Permissible Scientific Research Data Management and Access: </w:t>
      </w:r>
    </w:p>
    <w:p w:rsidR="005F5622" w:rsidRPr="00436174" w:rsidP="005F5622" w14:paraId="17ABD58D" w14:textId="626A4DB1">
      <w:pPr>
        <w:ind w:left="1440"/>
        <w:contextualSpacing/>
        <w:rPr>
          <w:rFonts w:eastAsia="Franklin Gothic Book" w:cs="Franklin Gothic Book"/>
          <w:i/>
          <w:iCs/>
          <w:szCs w:val="24"/>
          <w:highlight w:val="yellow"/>
        </w:rPr>
      </w:pPr>
      <w:r w:rsidRPr="00436174">
        <w:rPr>
          <w:rFonts w:eastAsia="Franklin Gothic Book" w:cs="Franklin Gothic Book"/>
          <w:i/>
          <w:iCs/>
          <w:szCs w:val="24"/>
          <w:highlight w:val="yellow"/>
        </w:rPr>
        <w:t>Researchers must deposit permissible scientific research data underlying peer-reviewed scholarly publications into a chosen repository immediately following publication. Researchers may choose the most appropriate repository.</w:t>
      </w:r>
    </w:p>
    <w:p w:rsidR="005F5622" w:rsidRPr="00436174" w:rsidP="005F5622" w14:paraId="362C3480" w14:textId="77777777">
      <w:pPr>
        <w:numPr>
          <w:ilvl w:val="0"/>
          <w:numId w:val="79"/>
        </w:numPr>
        <w:ind w:left="2160"/>
        <w:contextualSpacing/>
        <w:rPr>
          <w:rFonts w:eastAsia="Franklin Gothic Book" w:cs="Franklin Gothic Book"/>
          <w:szCs w:val="24"/>
          <w:highlight w:val="yellow"/>
        </w:rPr>
      </w:pPr>
      <w:r w:rsidRPr="00436174">
        <w:rPr>
          <w:rFonts w:eastAsia="Franklin Gothic Book" w:cs="Franklin Gothic Book"/>
          <w:color w:val="auto"/>
          <w:szCs w:val="24"/>
          <w:highlight w:val="yellow"/>
        </w:rPr>
        <w:t>Identify the type(s) and estimated amount of data you plan to collect or generate.</w:t>
      </w:r>
    </w:p>
    <w:p w:rsidR="005F5622" w:rsidRPr="00436174" w:rsidP="005F5622" w14:paraId="58E6E7C4" w14:textId="77777777">
      <w:pPr>
        <w:numPr>
          <w:ilvl w:val="0"/>
          <w:numId w:val="79"/>
        </w:numPr>
        <w:ind w:left="2160"/>
        <w:contextualSpacing/>
        <w:rPr>
          <w:rFonts w:eastAsia="Franklin Gothic Book" w:cs="Franklin Gothic Book"/>
          <w:color w:val="auto"/>
          <w:szCs w:val="24"/>
          <w:highlight w:val="yellow"/>
        </w:rPr>
      </w:pPr>
      <w:r w:rsidRPr="00436174">
        <w:rPr>
          <w:rFonts w:eastAsia="Franklin Gothic Book" w:cs="Franklin Gothic Book"/>
          <w:color w:val="auto"/>
          <w:szCs w:val="24"/>
          <w:highlight w:val="yellow"/>
        </w:rPr>
        <w:t>Will you collect any sensitive information? This may include personally identifiable information (PII), confidential information, or proprietary information (e.g., trade secrets). If so, detail the specific steps you will take to protect the information while you prepare it for public release (e.g., anonymizing individual identifiers, data aggregation).</w:t>
      </w:r>
    </w:p>
    <w:p w:rsidR="005F5622" w:rsidRPr="00436174" w:rsidP="005F5622" w14:paraId="2D563F2B" w14:textId="77777777">
      <w:pPr>
        <w:numPr>
          <w:ilvl w:val="0"/>
          <w:numId w:val="79"/>
        </w:numPr>
        <w:ind w:left="2160"/>
        <w:contextualSpacing/>
        <w:rPr>
          <w:rFonts w:eastAsia="Franklin Gothic Book" w:cs="Franklin Gothic Book"/>
          <w:color w:val="auto"/>
          <w:szCs w:val="24"/>
          <w:highlight w:val="yellow"/>
        </w:rPr>
      </w:pPr>
      <w:r w:rsidRPr="00436174">
        <w:rPr>
          <w:rFonts w:eastAsia="Franklin Gothic Book" w:cs="Franklin Gothic Book"/>
          <w:color w:val="auto"/>
          <w:szCs w:val="24"/>
          <w:highlight w:val="yellow"/>
        </w:rPr>
        <w:t>Awardees are expected to share as much data as possible. If some of the data will not be released publicly, explain why the data cannot be shared due to the protection of privacy, confidentiality, security, intellectual property, and other rights or requirements.</w:t>
      </w:r>
      <w:r w:rsidRPr="00436174">
        <w:rPr>
          <w:rFonts w:ascii="Arial" w:eastAsia="Arial" w:hAnsi="Arial"/>
          <w:color w:val="auto"/>
          <w:szCs w:val="24"/>
          <w:highlight w:val="yellow"/>
        </w:rPr>
        <w:t> </w:t>
      </w:r>
      <w:r w:rsidRPr="00436174">
        <w:rPr>
          <w:rFonts w:eastAsia="Franklin Gothic Book" w:cs="Franklin Gothic Book"/>
          <w:color w:val="auto"/>
          <w:sz w:val="22"/>
          <w:szCs w:val="22"/>
          <w:highlight w:val="yellow"/>
        </w:rPr>
        <w:t> </w:t>
      </w:r>
    </w:p>
    <w:p w:rsidR="005F5622" w:rsidRPr="00436174" w:rsidP="005F5622" w14:paraId="60C21CDA" w14:textId="77777777">
      <w:pPr>
        <w:numPr>
          <w:ilvl w:val="0"/>
          <w:numId w:val="79"/>
        </w:numPr>
        <w:ind w:left="2160"/>
        <w:contextualSpacing/>
        <w:rPr>
          <w:rFonts w:eastAsia="Franklin Gothic Book" w:cs="Franklin Gothic Book"/>
          <w:color w:val="auto"/>
          <w:szCs w:val="24"/>
          <w:highlight w:val="yellow"/>
        </w:rPr>
      </w:pPr>
      <w:r w:rsidRPr="00436174">
        <w:rPr>
          <w:rFonts w:eastAsia="Franklin Gothic Book" w:cs="Franklin Gothic Book"/>
          <w:color w:val="auto"/>
          <w:szCs w:val="24"/>
          <w:highlight w:val="yellow"/>
        </w:rPr>
        <w:t>What technical (hardware and/or software) requirements or dependencies would be necessary for understanding, retrieving, displaying, processing, or otherwise reusing the data? How can these tools be accessed by the public?</w:t>
      </w:r>
    </w:p>
    <w:p w:rsidR="005F5622" w:rsidRPr="00436174" w:rsidP="005F5622" w14:paraId="11D9B4EF" w14:textId="77777777">
      <w:pPr>
        <w:numPr>
          <w:ilvl w:val="0"/>
          <w:numId w:val="79"/>
        </w:numPr>
        <w:ind w:left="2160"/>
        <w:contextualSpacing/>
        <w:rPr>
          <w:rFonts w:eastAsia="Franklin Gothic Book" w:cs="Franklin Gothic Book"/>
          <w:color w:val="auto"/>
          <w:szCs w:val="24"/>
          <w:highlight w:val="yellow"/>
        </w:rPr>
      </w:pPr>
      <w:r w:rsidRPr="00436174">
        <w:rPr>
          <w:rFonts w:eastAsia="Franklin Gothic Book" w:cs="Franklin Gothic Book"/>
          <w:color w:val="auto"/>
          <w:szCs w:val="24"/>
          <w:highlight w:val="yellow"/>
        </w:rPr>
        <w:t>What documentation (e.g., consent agreements, data documentation, codebooks, metadata, and analytical and procedural information) will you capture or create along with the data? Where will the documentation be stored and in what format(s)? How will you permanently associate and manage the documentation with the data it describes to enable future reuse?</w:t>
      </w:r>
      <w:r w:rsidRPr="00436174">
        <w:rPr>
          <w:rFonts w:ascii="Arial" w:eastAsia="Arial" w:hAnsi="Arial"/>
          <w:color w:val="auto"/>
          <w:szCs w:val="24"/>
          <w:highlight w:val="yellow"/>
        </w:rPr>
        <w:t> </w:t>
      </w:r>
    </w:p>
    <w:p w:rsidR="005F5622" w:rsidRPr="00436174" w:rsidP="005F5622" w14:paraId="67FEF137" w14:textId="77777777">
      <w:pPr>
        <w:numPr>
          <w:ilvl w:val="0"/>
          <w:numId w:val="79"/>
        </w:numPr>
        <w:ind w:left="2160"/>
        <w:contextualSpacing/>
        <w:rPr>
          <w:rFonts w:eastAsia="Franklin Gothic Book" w:cs="Franklin Gothic Book"/>
          <w:color w:val="auto"/>
          <w:szCs w:val="24"/>
          <w:highlight w:val="yellow"/>
        </w:rPr>
      </w:pPr>
      <w:r w:rsidRPr="00436174">
        <w:rPr>
          <w:rFonts w:eastAsia="Franklin Gothic Book" w:cs="Franklin Gothic Book"/>
          <w:color w:val="auto"/>
          <w:szCs w:val="24"/>
          <w:highlight w:val="yellow"/>
        </w:rPr>
        <w:t>Identify the repository where you will deposit your data and describe any additional plans for managing, disseminating, and preserving data after the completion of the award-funded project.</w:t>
      </w:r>
    </w:p>
    <w:p w:rsidR="66A2EABC" w:rsidRPr="00436174" w:rsidP="00436174" w14:paraId="7FE5B74A" w14:textId="54A37F1D">
      <w:pPr>
        <w:numPr>
          <w:ilvl w:val="0"/>
          <w:numId w:val="79"/>
        </w:numPr>
        <w:ind w:left="2160"/>
        <w:contextualSpacing/>
        <w:rPr>
          <w:rStyle w:val="eop"/>
          <w:rFonts w:eastAsia="Franklin Gothic Book" w:cs="Franklin Gothic Book"/>
          <w:color w:val="auto"/>
          <w:szCs w:val="24"/>
          <w:highlight w:val="yellow"/>
        </w:rPr>
      </w:pPr>
      <w:r w:rsidRPr="00436174">
        <w:rPr>
          <w:rFonts w:eastAsia="Franklin Gothic Book" w:cs="Franklin Gothic Book"/>
          <w:color w:val="auto"/>
          <w:szCs w:val="24"/>
          <w:highlight w:val="yellow"/>
        </w:rPr>
        <w:t>When and how frequently will you review this Public Access Plan to ensure compliance?</w:t>
      </w:r>
    </w:p>
    <w:p w:rsidR="7E59A377" w:rsidRPr="00F91AC6" w:rsidP="7E59A377" w14:paraId="100C8340" w14:textId="0C5D4373">
      <w:pPr>
        <w:rPr>
          <w:b/>
          <w:bCs/>
        </w:rPr>
      </w:pPr>
    </w:p>
    <w:p w:rsidR="00DE4168" w:rsidP="00DE4168" w14:paraId="6569750A" w14:textId="55E2701B"/>
    <w:bookmarkEnd w:id="207"/>
    <w:sectPr w:rsidSect="00BF64C6">
      <w:headerReference w:type="default" r:id="rId193"/>
      <w:headerReference w:type="first" r:id="rId194"/>
      <w:pgSz w:w="12240" w:h="15840"/>
      <w:pgMar w:top="1440" w:right="1440" w:bottom="1440" w:left="1440" w:header="288" w:footer="0" w:gutter="0"/>
      <w:cols w:space="720"/>
      <w:titlePg/>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Franklin Gothic Book">
    <w:altName w:val="Calibri"/>
    <w:panose1 w:val="020B0503020102020204"/>
    <w:charset w:val="00"/>
    <w:family w:val="swiss"/>
    <w:pitch w:val="variable"/>
    <w:sig w:usb0="00000287" w:usb1="00000000" w:usb2="00000000" w:usb3="00000000" w:csb0="0000009F" w:csb1="00000000"/>
  </w:font>
  <w:font w:name="Myriad Pro">
    <w:altName w:val="Segoe UI"/>
    <w:panose1 w:val="00000000000000000000"/>
    <w:charset w:val="00"/>
    <w:family w:val="swiss"/>
    <w:notTrueType/>
    <w:pitch w:val="variable"/>
    <w:sig w:usb0="20000287" w:usb1="00000001"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Franklin Gothic Demi">
    <w:panose1 w:val="020B0703020102020204"/>
    <w:charset w:val="00"/>
    <w:family w:val="swiss"/>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00000003" w:usb1="00000000" w:usb2="00000000" w:usb3="00000000" w:csb0="00000001" w:csb1="00000000"/>
  </w:font>
  <w:font w:name="Aptos">
    <w:charset w:val="00"/>
    <w:family w:val="swiss"/>
    <w:pitch w:val="variable"/>
    <w:sig w:usb0="20000287" w:usb1="00000003" w:usb2="00000000" w:usb3="00000000" w:csb0="0000019F" w:csb1="00000000"/>
  </w:font>
  <w:font w:name="Corbel">
    <w:panose1 w:val="020B0503020204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C10C1" w:rsidP="0049303A" w14:paraId="648683E1" w14:textId="7053D3AE">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fldChar w:fldCharType="end"/>
    </w:r>
  </w:p>
  <w:p w:rsidR="002466F9" w:rsidP="0049303A" w14:paraId="2FC5C7BF" w14:textId="77777777">
    <w:pPr>
      <w:spacing w:line="240" w:lineRule="auto"/>
    </w:pPr>
    <w:r>
      <w:t xml:space="preserve">OMB Control #:  3137-0094, Expiration Date: 8/31/2021 </w:t>
    </w:r>
    <w:r>
      <w:tab/>
      <w:t xml:space="preserve">  </w:t>
    </w:r>
    <w:r>
      <w:tab/>
      <w:t>IMLS-CLR-D-0023</w:t>
    </w:r>
  </w:p>
  <w:p w:rsidR="002466F9" w:rsidP="0049303A" w14:paraId="552D77F7" w14:textId="6FB28C85">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466F9" w:rsidRPr="004121BC" w:rsidP="008108F6" w14:paraId="21D43A16" w14:textId="38FC2C79">
    <w:pPr>
      <w:spacing w:line="240" w:lineRule="auto"/>
      <w:rPr>
        <w:b/>
        <w:bCs/>
        <w:color w:val="1F3864" w:themeColor="accent5" w:themeShade="80"/>
        <w:sz w:val="22"/>
        <w:szCs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466F9" w:rsidRPr="00B372D5" w:rsidP="006B5ADB" w14:paraId="178048BB" w14:textId="02CEAFBD">
    <w:pPr>
      <w:tabs>
        <w:tab w:val="left" w:pos="3633"/>
      </w:tabs>
      <w:spacing w:line="240" w:lineRule="auto"/>
    </w:pPr>
    <w:r>
      <w:rPr>
        <w:noProof/>
      </w:rPr>
      <mc:AlternateContent>
        <mc:Choice Requires="wps">
          <w:drawing>
            <wp:anchor distT="0" distB="0" distL="114300" distR="114300" simplePos="0" relativeHeight="251658240" behindDoc="0" locked="0" layoutInCell="1" allowOverlap="1">
              <wp:simplePos x="0" y="0"/>
              <wp:positionH relativeFrom="column">
                <wp:posOffset>-942975</wp:posOffset>
              </wp:positionH>
              <wp:positionV relativeFrom="paragraph">
                <wp:posOffset>494030</wp:posOffset>
              </wp:positionV>
              <wp:extent cx="7806690" cy="339634"/>
              <wp:effectExtent l="0" t="0" r="3810" b="3810"/>
              <wp:wrapNone/>
              <wp:docPr id="1808043677" name="Rectangle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806690" cy="339634"/>
                      </a:xfrm>
                      <a:prstGeom prst="rect">
                        <a:avLst/>
                      </a:prstGeom>
                      <a:solidFill>
                        <a:srgbClr val="33715B"/>
                      </a:solidFill>
                      <a:ln cmpd="dbl">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anchor>
          </w:drawing>
        </mc:Choice>
        <mc:Fallback>
          <w:pict>
            <v:rect id="Rectangle 5" o:spid="_x0000_s2053" alt="&quot;&quot;" style="width:614.7pt;height:26.75pt;margin-top:38.9pt;margin-left:-74.25pt;mso-width-percent:0;mso-width-relative:margin;mso-wrap-distance-bottom:0;mso-wrap-distance-left:9pt;mso-wrap-distance-right:9pt;mso-wrap-distance-top:0;mso-wrap-style:square;position:absolute;visibility:visible;v-text-anchor:middle;z-index:251659264" fillcolor="#33715b" stroked="f" strokeweight="1pt">
              <v:stroke linestyle="thinThin"/>
            </v:rect>
          </w:pict>
        </mc:Fallback>
      </mc:AlternateContent>
    </w:r>
    <w:r w:rsidR="006B5ADB">
      <w:tab/>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rPr>
        <w:color w:val="002060"/>
        <w:sz w:val="22"/>
        <w:szCs w:val="22"/>
      </w:rPr>
      <w:id w:val="-1279097085"/>
      <w:docPartObj>
        <w:docPartGallery w:val="Page Numbers (Bottom of Page)"/>
        <w:docPartUnique/>
      </w:docPartObj>
    </w:sdtPr>
    <w:sdtEndPr>
      <w:rPr>
        <w:noProof/>
      </w:rPr>
    </w:sdtEndPr>
    <w:sdtContent>
      <w:p w:rsidR="001579C1" w:rsidRPr="00E60C9E" w:rsidP="0009607A" w14:paraId="0BF3BCDB" w14:textId="18BCBEA7">
        <w:pPr>
          <w:pStyle w:val="Footer"/>
          <w:rPr>
            <w:color w:val="002060"/>
            <w:sz w:val="22"/>
            <w:szCs w:val="22"/>
          </w:rPr>
        </w:pPr>
        <w:r>
          <w:rPr>
            <w:color w:val="002060"/>
            <w:sz w:val="22"/>
            <w:szCs w:val="22"/>
          </w:rPr>
          <w:fldChar w:fldCharType="begin"/>
        </w:r>
        <w:r>
          <w:rPr>
            <w:color w:val="002060"/>
            <w:sz w:val="22"/>
            <w:szCs w:val="22"/>
          </w:rPr>
          <w:instrText xml:space="preserve"> STYLEREF  "Heading 3"  \* MERGEFORMAT </w:instrText>
        </w:r>
        <w:r>
          <w:rPr>
            <w:color w:val="002060"/>
            <w:sz w:val="22"/>
            <w:szCs w:val="22"/>
          </w:rPr>
          <w:fldChar w:fldCharType="separate"/>
        </w:r>
        <w:r w:rsidR="00236502">
          <w:rPr>
            <w:noProof/>
            <w:color w:val="002060"/>
            <w:sz w:val="22"/>
            <w:szCs w:val="22"/>
          </w:rPr>
          <w:t>Cost Share Requirements</w:t>
        </w:r>
        <w:r>
          <w:rPr>
            <w:color w:val="002060"/>
            <w:sz w:val="22"/>
            <w:szCs w:val="22"/>
          </w:rPr>
          <w:fldChar w:fldCharType="end"/>
        </w:r>
        <w:r w:rsidRPr="00E60C9E" w:rsidR="0009607A">
          <w:rPr>
            <w:color w:val="002060"/>
            <w:sz w:val="22"/>
            <w:szCs w:val="22"/>
          </w:rPr>
          <w:tab/>
        </w:r>
        <w:r w:rsidRPr="00E60C9E" w:rsidR="0009607A">
          <w:rPr>
            <w:color w:val="002060"/>
            <w:sz w:val="22"/>
            <w:szCs w:val="22"/>
          </w:rPr>
          <w:tab/>
        </w:r>
        <w:r w:rsidRPr="00E60C9E">
          <w:rPr>
            <w:color w:val="002060"/>
            <w:sz w:val="22"/>
            <w:szCs w:val="22"/>
          </w:rPr>
          <w:fldChar w:fldCharType="begin"/>
        </w:r>
        <w:r w:rsidRPr="00E60C9E">
          <w:rPr>
            <w:color w:val="002060"/>
            <w:sz w:val="22"/>
            <w:szCs w:val="22"/>
          </w:rPr>
          <w:instrText xml:space="preserve"> PAGE   \* MERGEFORMAT </w:instrText>
        </w:r>
        <w:r w:rsidRPr="00E60C9E">
          <w:rPr>
            <w:color w:val="002060"/>
            <w:sz w:val="22"/>
            <w:szCs w:val="22"/>
          </w:rPr>
          <w:fldChar w:fldCharType="separate"/>
        </w:r>
        <w:r w:rsidRPr="00E60C9E">
          <w:rPr>
            <w:noProof/>
            <w:color w:val="002060"/>
            <w:sz w:val="22"/>
            <w:szCs w:val="22"/>
          </w:rPr>
          <w:t>2</w:t>
        </w:r>
        <w:r w:rsidRPr="00E60C9E">
          <w:rPr>
            <w:noProof/>
            <w:color w:val="002060"/>
            <w:sz w:val="22"/>
            <w:szCs w:val="22"/>
          </w:rPr>
          <w:fldChar w:fldCharType="end"/>
        </w:r>
      </w:p>
    </w:sdtContent>
  </w:sdt>
  <w:p w:rsidR="002F10E4" w:rsidRPr="004121BC" w:rsidP="0099091C" w14:paraId="0A33D81D" w14:textId="20D44F52">
    <w:pPr>
      <w:spacing w:line="240" w:lineRule="auto"/>
      <w:rPr>
        <w:b/>
        <w:bCs/>
        <w:color w:val="1F3864" w:themeColor="accent5" w:themeShade="80"/>
        <w:sz w:val="22"/>
        <w:szCs w:val="18"/>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466F9" w:rsidP="0049303A" w14:paraId="023A41D7" w14:textId="249AFDB4">
    <w:pPr>
      <w:spacing w:line="240" w:lineRule="auto"/>
      <w:rPr>
        <w:sz w:val="18"/>
      </w:rPr>
    </w:pPr>
    <w:r>
      <w:rPr>
        <w:noProof/>
      </w:rPr>
      <mc:AlternateContent>
        <mc:Choice Requires="wpg">
          <w:drawing>
            <wp:anchor distT="0" distB="0" distL="114300" distR="114300" simplePos="0" relativeHeight="251928576" behindDoc="0" locked="0" layoutInCell="1" allowOverlap="1">
              <wp:simplePos x="0" y="0"/>
              <wp:positionH relativeFrom="page">
                <wp:posOffset>562610</wp:posOffset>
              </wp:positionH>
              <wp:positionV relativeFrom="page">
                <wp:posOffset>461645</wp:posOffset>
              </wp:positionV>
              <wp:extent cx="1539240" cy="699135"/>
              <wp:effectExtent l="0" t="0" r="0" b="0"/>
              <wp:wrapSquare wrapText="bothSides"/>
              <wp:docPr id="1533501279" name="Group 1533501279">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539240" cy="699135"/>
                        <a:chOff x="0" y="0"/>
                        <a:chExt cx="1539240" cy="699135"/>
                      </a:xfrm>
                    </wpg:grpSpPr>
                    <pic:pic xmlns:pic="http://schemas.openxmlformats.org/drawingml/2006/picture">
                      <pic:nvPicPr>
                        <pic:cNvPr id="1217731947" name="Picture 1217731947"/>
                        <pic:cNvPicPr/>
                      </pic:nvPicPr>
                      <pic:blipFill>
                        <a:blip xmlns:r="http://schemas.openxmlformats.org/officeDocument/2006/relationships" r:embed="rId1"/>
                        <a:stretch>
                          <a:fillRect/>
                        </a:stretch>
                      </pic:blipFill>
                      <pic:spPr>
                        <a:xfrm>
                          <a:off x="484377" y="256920"/>
                          <a:ext cx="42672" cy="190500"/>
                        </a:xfrm>
                        <a:prstGeom prst="rect">
                          <a:avLst/>
                        </a:prstGeom>
                      </pic:spPr>
                    </pic:pic>
                    <wps:wsp xmlns:wps="http://schemas.microsoft.com/office/word/2010/wordprocessingShape">
                      <wps:cNvPr id="1836764575" name="Rectangle 1836764575"/>
                      <wps:cNvSpPr/>
                      <wps:spPr>
                        <a:xfrm>
                          <a:off x="484377" y="284925"/>
                          <a:ext cx="41915" cy="188904"/>
                        </a:xfrm>
                        <a:prstGeom prst="rect">
                          <a:avLst/>
                        </a:prstGeom>
                        <a:ln>
                          <a:noFill/>
                        </a:ln>
                      </wps:spPr>
                      <wps:txbx>
                        <w:txbxContent>
                          <w:p w:rsidR="002466F9" w:rsidP="00514155" w14:textId="77777777">
                            <w:pPr>
                              <w:spacing w:line="240" w:lineRule="auto"/>
                            </w:pPr>
                          </w:p>
                          <w:p w:rsidR="002466F9" w:rsidP="00514155" w14:textId="285D6DA0">
                            <w:pPr>
                              <w:spacing w:line="240" w:lineRule="auto"/>
                            </w:pPr>
                          </w:p>
                        </w:txbxContent>
                      </wps:txbx>
                      <wps:bodyPr horzOverflow="overflow" vert="horz" lIns="0" tIns="0" rIns="0" bIns="0" rtlCol="0"/>
                    </wps:wsp>
                    <pic:pic xmlns:pic="http://schemas.openxmlformats.org/drawingml/2006/picture">
                      <pic:nvPicPr>
                        <pic:cNvPr id="436768256" name="Picture 436768256"/>
                        <pic:cNvPicPr/>
                      </pic:nvPicPr>
                      <pic:blipFill>
                        <a:blip xmlns:r="http://schemas.openxmlformats.org/officeDocument/2006/relationships" r:embed="rId2"/>
                        <a:stretch>
                          <a:fillRect/>
                        </a:stretch>
                      </pic:blipFill>
                      <pic:spPr>
                        <a:xfrm>
                          <a:off x="0" y="0"/>
                          <a:ext cx="1539240" cy="699135"/>
                        </a:xfrm>
                        <a:prstGeom prst="rect">
                          <a:avLst/>
                        </a:prstGeom>
                      </pic:spPr>
                    </pic:pic>
                  </wpg:wgp>
                </a:graphicData>
              </a:graphic>
              <wp14:sizeRelH relativeFrom="page">
                <wp14:pctWidth>0</wp14:pctWidth>
              </wp14:sizeRelH>
              <wp14:sizeRelV relativeFrom="page">
                <wp14:pctHeight>0</wp14:pctHeight>
              </wp14:sizeRelV>
            </wp:anchor>
          </w:drawing>
        </mc:Choice>
        <mc:Fallback>
          <w:pict>
            <v:group id="Group 1533501279" o:spid="_x0000_s2049" alt="&quot;&quot;" style="width:121.2pt;height:55.05pt;margin-top:36.35pt;margin-left:44.3pt;mso-position-horizontal-relative:page;mso-position-vertical-relative:page;position:absolute;z-index:251929600" coordsize="15392,699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217731947" o:spid="_x0000_s2050" type="#_x0000_t75" style="width:427;height:1905;left:4843;mso-wrap-style:square;position:absolute;top:2569;visibility:visible">
                <v:imagedata r:id="rId1" o:title=""/>
              </v:shape>
              <v:rect id="Rectangle 1836764575" o:spid="_x0000_s2051" style="width:419;height:1889;left:4843;mso-wrap-style:square;position:absolute;top:2849;visibility:visible;v-text-anchor:top" filled="f" stroked="f">
                <v:textbox inset="0,0,0,0">
                  <w:txbxContent>
                    <w:p w:rsidR="002466F9" w:rsidP="00514155" w14:paraId="23435630" w14:textId="77777777">
                      <w:pPr>
                        <w:spacing w:line="240" w:lineRule="auto"/>
                      </w:pPr>
                    </w:p>
                    <w:p w:rsidR="002466F9" w:rsidP="00514155" w14:paraId="4EB1DEF2" w14:textId="285D6DA0">
                      <w:pPr>
                        <w:spacing w:line="240" w:lineRule="auto"/>
                      </w:pPr>
                    </w:p>
                  </w:txbxContent>
                </v:textbox>
              </v:rect>
              <v:shape id="Picture 436768256" o:spid="_x0000_s2052" type="#_x0000_t75" style="width:15392;height:6991;mso-wrap-style:square;position:absolute;visibility:visible">
                <v:imagedata r:id="rId2" o:title=""/>
              </v:shape>
              <w10:wrap type="square"/>
            </v:group>
          </w:pict>
        </mc:Fallback>
      </mc:AlternateContent>
    </w:r>
  </w:p>
  <w:p w:rsidR="002466F9" w:rsidP="0049303A" w14:paraId="3A6FD7B2" w14:textId="77777777">
    <w:pPr>
      <w:spacing w:line="240" w:lineRule="auto"/>
      <w:rPr>
        <w:rFonts w:ascii="Calibri" w:eastAsia="Calibri" w:hAnsi="Calibri" w:cs="Calibri"/>
      </w:rPr>
    </w:pPr>
    <w:r>
      <w:fldChar w:fldCharType="begin"/>
    </w:r>
    <w:r>
      <w:instrText xml:space="preserve"> PAGE   \* MERGEFORMAT </w:instrText>
    </w:r>
    <w:r>
      <w:fldChar w:fldCharType="separate"/>
    </w:r>
    <w:r>
      <w:t>1</w:t>
    </w:r>
    <w:r>
      <w:fldChar w:fldCharType="end"/>
    </w:r>
  </w:p>
  <w:p w:rsidR="002466F9" w:rsidP="0049303A" w14:paraId="0FFC9313" w14:textId="7D302106">
    <w:pPr>
      <w:spacing w:line="240" w:lineRule="auto"/>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D06DB" w:rsidRPr="00B372D5" w:rsidP="007838F8" w14:paraId="509E950A" w14:textId="04BB166A">
    <w:r>
      <w:rPr>
        <w:noProof/>
        <w:sz w:val="18"/>
      </w:rPr>
      <mc:AlternateContent>
        <mc:Choice Requires="wps">
          <w:drawing>
            <wp:anchor distT="0" distB="0" distL="114300" distR="114300" simplePos="0" relativeHeight="251873280" behindDoc="0" locked="0" layoutInCell="1" allowOverlap="1">
              <wp:simplePos x="0" y="0"/>
              <wp:positionH relativeFrom="column">
                <wp:posOffset>5452745</wp:posOffset>
              </wp:positionH>
              <wp:positionV relativeFrom="page">
                <wp:posOffset>0</wp:posOffset>
              </wp:positionV>
              <wp:extent cx="1316355" cy="274320"/>
              <wp:effectExtent l="0" t="0" r="0" b="0"/>
              <wp:wrapSquare wrapText="bothSides"/>
              <wp:docPr id="899493281"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355" cy="274320"/>
                      </a:xfrm>
                      <a:prstGeom prst="rect">
                        <a:avLst/>
                      </a:prstGeom>
                      <a:solidFill>
                        <a:srgbClr val="9CC5CA">
                          <a:alpha val="0"/>
                        </a:srgbClr>
                      </a:solidFill>
                      <a:ln w="6350">
                        <a:noFill/>
                      </a:ln>
                    </wps:spPr>
                    <wps:txbx>
                      <w:txbxContent>
                        <w:p w:rsidR="007D06DB" w:rsidRPr="008F77E1" w:rsidP="00AE189B"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32" type="#_x0000_t202" href="#_Additional_Guidance" style="width:103.65pt;height:21.6pt;margin-top:0;margin-left:429.35pt;mso-height-percent:0;mso-height-relative:margin;mso-position-vertical-relative:page;mso-width-percent:0;mso-width-relative:margin;mso-wrap-distance-bottom:0;mso-wrap-distance-left:9pt;mso-wrap-distance-right:9pt;mso-wrap-distance-top:0;mso-wrap-style:square;position:absolute;visibility:visible;v-text-anchor:top;z-index:251874304" o:button="t" fillcolor="#9cc5ca" stroked="f" strokeweight="0.5pt">
              <v:fill opacity="0" o:detectmouseclick="t"/>
              <v:textbox>
                <w:txbxContent>
                  <w:p w:rsidR="007D06DB" w:rsidRPr="008F77E1" w:rsidP="00AE189B" w14:paraId="7153F199"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6B5ADB">
      <w:rPr>
        <w:noProof/>
        <w:sz w:val="18"/>
      </w:rPr>
      <mc:AlternateContent>
        <mc:Choice Requires="wps">
          <w:drawing>
            <wp:anchor distT="0" distB="0" distL="114300" distR="114300" simplePos="0" relativeHeight="251869184" behindDoc="0" locked="0" layoutInCell="1" allowOverlap="1">
              <wp:simplePos x="0" y="0"/>
              <wp:positionH relativeFrom="column">
                <wp:posOffset>3093720</wp:posOffset>
              </wp:positionH>
              <wp:positionV relativeFrom="page">
                <wp:posOffset>20793</wp:posOffset>
              </wp:positionV>
              <wp:extent cx="1097280" cy="380365"/>
              <wp:effectExtent l="0" t="0" r="0" b="0"/>
              <wp:wrapSquare wrapText="bothSides"/>
              <wp:docPr id="1835806418"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097280" cy="380365"/>
                      </a:xfrm>
                      <a:prstGeom prst="rect">
                        <a:avLst/>
                      </a:prstGeom>
                      <a:solidFill>
                        <a:srgbClr val="9CC5CA">
                          <a:alpha val="0"/>
                        </a:srgbClr>
                      </a:solidFill>
                      <a:ln w="6350">
                        <a:noFill/>
                      </a:ln>
                    </wps:spPr>
                    <wps:txbx>
                      <w:txbxContent>
                        <w:p w:rsidR="007D06DB" w:rsidRPr="006B5ADB" w:rsidP="00AE189B" w14:textId="77777777">
                          <w:pPr>
                            <w:spacing w:before="60" w:after="0" w:line="240" w:lineRule="auto"/>
                            <w:jc w:val="center"/>
                            <w:rPr>
                              <w:b/>
                              <w:bCs/>
                              <w:color w:val="1F3864" w:themeColor="accent5" w:themeShade="80"/>
                              <w:sz w:val="22"/>
                              <w:szCs w:val="18"/>
                            </w:rPr>
                          </w:pPr>
                          <w:r w:rsidRPr="006B5ADB">
                            <w:rPr>
                              <w:b/>
                              <w:bCs/>
                              <w:color w:val="1F3864" w:themeColor="accent5" w:themeShade="80"/>
                              <w:sz w:val="22"/>
                              <w:szCs w:val="18"/>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33" type="#_x0000_t202" style="width:86.4pt;height:29.95pt;margin-top:1.65pt;margin-left:243.6pt;mso-height-percent:0;mso-height-relative:margin;mso-position-vertical-relative:page;mso-width-percent:0;mso-width-relative:margin;mso-wrap-distance-bottom:0;mso-wrap-distance-left:9pt;mso-wrap-distance-right:9pt;mso-wrap-distance-top:0;mso-wrap-style:square;position:absolute;visibility:visible;v-text-anchor:top;z-index:251870208" fillcolor="#9cc5ca" stroked="f" strokeweight="0.5pt">
              <v:fill opacity="0"/>
              <v:textbox>
                <w:txbxContent>
                  <w:p w:rsidR="007D06DB" w:rsidRPr="006B5ADB" w:rsidP="00AE189B" w14:paraId="04E8D354" w14:textId="77777777">
                    <w:pPr>
                      <w:spacing w:before="60" w:after="0" w:line="240" w:lineRule="auto"/>
                      <w:jc w:val="center"/>
                      <w:rPr>
                        <w:b/>
                        <w:bCs/>
                        <w:color w:val="1F3864" w:themeColor="accent5" w:themeShade="80"/>
                        <w:sz w:val="22"/>
                        <w:szCs w:val="18"/>
                      </w:rPr>
                    </w:pPr>
                    <w:r w:rsidRPr="006B5ADB">
                      <w:rPr>
                        <w:b/>
                        <w:bCs/>
                        <w:color w:val="1F3864" w:themeColor="accent5" w:themeShade="80"/>
                        <w:sz w:val="22"/>
                        <w:szCs w:val="18"/>
                      </w:rPr>
                      <w:t>Post-Award</w:t>
                    </w:r>
                  </w:p>
                </w:txbxContent>
              </v:textbox>
              <w10:wrap type="square"/>
            </v:shape>
          </w:pict>
        </mc:Fallback>
      </mc:AlternateContent>
    </w:r>
    <w:r w:rsidR="00447B41">
      <w:rPr>
        <w:noProof/>
        <w:sz w:val="18"/>
      </w:rPr>
      <mc:AlternateContent>
        <mc:Choice Requires="wps">
          <w:drawing>
            <wp:anchor distT="0" distB="0" distL="114300" distR="114300" simplePos="0" relativeHeight="251856896" behindDoc="0" locked="0" layoutInCell="1" allowOverlap="1">
              <wp:simplePos x="0" y="0"/>
              <wp:positionH relativeFrom="column">
                <wp:posOffset>-770890</wp:posOffset>
              </wp:positionH>
              <wp:positionV relativeFrom="page">
                <wp:posOffset>30480</wp:posOffset>
              </wp:positionV>
              <wp:extent cx="1097280" cy="0"/>
              <wp:effectExtent l="0" t="19050" r="45720" b="38100"/>
              <wp:wrapNone/>
              <wp:docPr id="156088536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4" alt="&quot;&quot;" style="mso-position-vertical-relative:page;mso-width-percent:0;mso-width-relative:margin;mso-wrap-distance-bottom:0;mso-wrap-distance-left:9pt;mso-wrap-distance-right:9pt;mso-wrap-distance-top:0;mso-wrap-style:square;position:absolute;visibility:visible;z-index:251857920" from="-60.7pt,2.4pt" to="25.7pt,2.4pt" strokecolor="#9cc5ca" strokeweight="4.5pt">
              <v:stroke joinstyle="miter"/>
            </v:line>
          </w:pict>
        </mc:Fallback>
      </mc:AlternateContent>
    </w:r>
    <w:r w:rsidR="00727329">
      <w:rPr>
        <w:noProof/>
        <w:sz w:val="18"/>
      </w:rPr>
      <mc:AlternateContent>
        <mc:Choice Requires="wps">
          <w:drawing>
            <wp:anchor distT="0" distB="0" distL="114300" distR="114300" simplePos="0" relativeHeight="251850752" behindDoc="0" locked="0" layoutInCell="1" allowOverlap="1">
              <wp:simplePos x="0" y="0"/>
              <wp:positionH relativeFrom="column">
                <wp:posOffset>3090215</wp:posOffset>
              </wp:positionH>
              <wp:positionV relativeFrom="page">
                <wp:posOffset>42545</wp:posOffset>
              </wp:positionV>
              <wp:extent cx="1097280" cy="0"/>
              <wp:effectExtent l="0" t="38100" r="45720" b="38100"/>
              <wp:wrapNone/>
              <wp:docPr id="15106033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5" alt="&quot;&quot;" style="mso-position-vertical-relative:page;mso-width-percent:0;mso-width-relative:margin;mso-wrap-distance-bottom:0;mso-wrap-distance-left:9pt;mso-wrap-distance-right:9pt;mso-wrap-distance-top:0;mso-wrap-style:square;position:absolute;visibility:visible;z-index:251851776" from="243.3pt,3.35pt" to="329.7pt,3.35pt" strokecolor="#1f3763" strokeweight="6pt">
              <v:stroke joinstyle="miter"/>
            </v:line>
          </w:pict>
        </mc:Fallback>
      </mc:AlternateContent>
    </w:r>
    <w:r>
      <w:rPr>
        <w:noProof/>
        <w:sz w:val="18"/>
      </w:rPr>
      <mc:AlternateContent>
        <mc:Choice Requires="wps">
          <w:drawing>
            <wp:anchor distT="0" distB="0" distL="114300" distR="114300" simplePos="0" relativeHeight="251860992" behindDoc="0" locked="0" layoutInCell="1" allowOverlap="1">
              <wp:simplePos x="0" y="0"/>
              <wp:positionH relativeFrom="column">
                <wp:posOffset>1810715</wp:posOffset>
              </wp:positionH>
              <wp:positionV relativeFrom="page">
                <wp:posOffset>30480</wp:posOffset>
              </wp:positionV>
              <wp:extent cx="1097280" cy="0"/>
              <wp:effectExtent l="0" t="19050" r="45720" b="38100"/>
              <wp:wrapNone/>
              <wp:docPr id="56706625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6" alt="&quot;&quot;" style="mso-position-vertical-relative:page;mso-width-percent:0;mso-width-relative:margin;mso-wrap-distance-bottom:0;mso-wrap-distance-left:9pt;mso-wrap-distance-right:9pt;mso-wrap-distance-top:0;mso-wrap-style:square;position:absolute;visibility:visible;z-index:251862016" from="142.6pt,2.4pt" to="229pt,2.4pt" strokecolor="#9cc5ca" strokeweight="4.5pt">
              <v:stroke joinstyle="miter"/>
            </v:line>
          </w:pict>
        </mc:Fallback>
      </mc:AlternateContent>
    </w:r>
    <w:r>
      <w:rPr>
        <w:noProof/>
        <w:sz w:val="18"/>
      </w:rPr>
      <mc:AlternateContent>
        <mc:Choice Requires="wps">
          <w:drawing>
            <wp:anchor distT="0" distB="0" distL="114300" distR="114300" simplePos="0" relativeHeight="251858944" behindDoc="0" locked="0" layoutInCell="1" allowOverlap="1">
              <wp:simplePos x="0" y="0"/>
              <wp:positionH relativeFrom="column">
                <wp:posOffset>489585</wp:posOffset>
              </wp:positionH>
              <wp:positionV relativeFrom="page">
                <wp:posOffset>30480</wp:posOffset>
              </wp:positionV>
              <wp:extent cx="1097280" cy="0"/>
              <wp:effectExtent l="0" t="19050" r="45720" b="38100"/>
              <wp:wrapNone/>
              <wp:docPr id="69596496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7" alt="&quot;&quot;" style="mso-position-vertical-relative:page;mso-width-percent:0;mso-width-relative:margin;mso-wrap-distance-bottom:0;mso-wrap-distance-left:9pt;mso-wrap-distance-right:9pt;mso-wrap-distance-top:0;mso-wrap-style:square;position:absolute;visibility:visible;z-index:251859968" from="38.55pt,2.4pt" to="124.95pt,2.4pt" strokecolor="#9cc5ca" strokeweight="4.5pt">
              <v:stroke joinstyle="miter"/>
            </v:line>
          </w:pict>
        </mc:Fallback>
      </mc:AlternateContent>
    </w:r>
    <w:r>
      <w:rPr>
        <w:noProof/>
        <w:sz w:val="18"/>
      </w:rPr>
      <mc:AlternateContent>
        <mc:Choice Requires="wps">
          <w:drawing>
            <wp:anchor distT="0" distB="0" distL="114300" distR="114300" simplePos="0" relativeHeight="251852800" behindDoc="0" locked="0" layoutInCell="1" allowOverlap="1">
              <wp:simplePos x="0" y="0"/>
              <wp:positionH relativeFrom="column">
                <wp:posOffset>-842010</wp:posOffset>
              </wp:positionH>
              <wp:positionV relativeFrom="page">
                <wp:posOffset>0</wp:posOffset>
              </wp:positionV>
              <wp:extent cx="1261872" cy="274320"/>
              <wp:effectExtent l="0" t="0" r="0" b="0"/>
              <wp:wrapSquare wrapText="bothSides"/>
              <wp:docPr id="375071791"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872" cy="274320"/>
                      </a:xfrm>
                      <a:prstGeom prst="rect">
                        <a:avLst/>
                      </a:prstGeom>
                      <a:solidFill>
                        <a:srgbClr val="9CC5CA">
                          <a:alpha val="0"/>
                        </a:srgbClr>
                      </a:solidFill>
                      <a:ln w="6350">
                        <a:noFill/>
                      </a:ln>
                    </wps:spPr>
                    <wps:txbx>
                      <w:txbxContent>
                        <w:p w:rsidR="007D06DB" w:rsidRPr="006A63EA" w:rsidP="00F3594F"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38" type="#_x0000_t202" href="#_Step_1:_" style="width:99.35pt;height:21.6pt;margin-top:0;margin-left:-66.3pt;mso-height-percent:0;mso-height-relative:margin;mso-position-vertical-relative:page;mso-width-percent:0;mso-width-relative:margin;mso-wrap-distance-bottom:0;mso-wrap-distance-left:9pt;mso-wrap-distance-right:9pt;mso-wrap-distance-top:0;mso-wrap-style:square;position:absolute;visibility:visible;v-text-anchor:top;z-index:251853824" o:button="t" fillcolor="#9cc5ca" stroked="f" strokeweight="0.5pt">
              <v:fill opacity="0" o:detectmouseclick="t"/>
              <v:textbox>
                <w:txbxContent>
                  <w:p w:rsidR="007D06DB" w:rsidRPr="006A63EA" w:rsidP="00F3594F" w14:paraId="5D9C8B2A"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865088"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93791512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9" alt="&quot;&quot;" style="mso-position-vertical-relative:page;mso-width-percent:0;mso-width-relative:margin;mso-wrap-distance-bottom:0;mso-wrap-distance-left:9pt;mso-wrap-distance-right:9pt;mso-wrap-distance-top:0;mso-wrap-style:square;position:absolute;visibility:visible;z-index:251866112"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863040" behindDoc="0" locked="0" layoutInCell="1" allowOverlap="1">
              <wp:simplePos x="0" y="0"/>
              <wp:positionH relativeFrom="column">
                <wp:posOffset>4342765</wp:posOffset>
              </wp:positionH>
              <wp:positionV relativeFrom="page">
                <wp:posOffset>30480</wp:posOffset>
              </wp:positionV>
              <wp:extent cx="1097280" cy="0"/>
              <wp:effectExtent l="0" t="19050" r="45720" b="38100"/>
              <wp:wrapNone/>
              <wp:docPr id="183265324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0" alt="&quot;&quot;" style="mso-position-vertical-relative:page;mso-width-percent:0;mso-width-relative:margin;mso-wrap-distance-bottom:0;mso-wrap-distance-left:9pt;mso-wrap-distance-right:9pt;mso-wrap-distance-top:0;mso-wrap-style:square;position:absolute;visibility:visible;z-index:251864064" from="341.95pt,2.4pt" to="428.35pt,2.4pt" strokecolor="#9cc5ca" strokeweight="4.5pt">
              <v:stroke joinstyle="miter"/>
            </v:line>
          </w:pict>
        </mc:Fallback>
      </mc:AlternateContent>
    </w:r>
    <w:r>
      <w:rPr>
        <w:noProof/>
        <w:sz w:val="18"/>
      </w:rPr>
      <mc:AlternateContent>
        <mc:Choice Requires="wps">
          <w:drawing>
            <wp:anchor distT="0" distB="0" distL="114300" distR="114300" simplePos="0" relativeHeight="251854848" behindDoc="0" locked="0" layoutInCell="1" allowOverlap="1">
              <wp:simplePos x="0" y="0"/>
              <wp:positionH relativeFrom="column">
                <wp:posOffset>448310</wp:posOffset>
              </wp:positionH>
              <wp:positionV relativeFrom="page">
                <wp:posOffset>0</wp:posOffset>
              </wp:positionV>
              <wp:extent cx="1197864" cy="274320"/>
              <wp:effectExtent l="0" t="0" r="0" b="0"/>
              <wp:wrapSquare wrapText="bothSides"/>
              <wp:docPr id="1946296374"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864" cy="274320"/>
                      </a:xfrm>
                      <a:prstGeom prst="rect">
                        <a:avLst/>
                      </a:prstGeom>
                      <a:solidFill>
                        <a:srgbClr val="9CC5CA">
                          <a:alpha val="0"/>
                        </a:srgbClr>
                      </a:solidFill>
                      <a:ln w="6350">
                        <a:noFill/>
                      </a:ln>
                    </wps:spPr>
                    <wps:txbx>
                      <w:txbxContent>
                        <w:p w:rsidR="007D06DB" w:rsidRPr="00A41BA4" w:rsidP="00F3594F"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1" type="#_x0000_t202" href="#_Prepare_and_Submit" style="width:94.3pt;height:21.6pt;margin-top:0;margin-left:35.3pt;mso-height-percent:0;mso-height-relative:margin;mso-position-vertical-relative:page;mso-width-percent:0;mso-width-relative:margin;mso-wrap-distance-bottom:0;mso-wrap-distance-left:9pt;mso-wrap-distance-right:9pt;mso-wrap-distance-top:0;mso-wrap-style:square;position:absolute;visibility:visible;v-text-anchor:top;z-index:251855872" o:button="t" fillcolor="#9cc5ca" stroked="f" strokeweight="0.5pt">
              <v:fill opacity="0" o:detectmouseclick="t"/>
              <v:textbox>
                <w:txbxContent>
                  <w:p w:rsidR="007D06DB" w:rsidRPr="00A41BA4" w:rsidP="00F3594F" w14:paraId="0FAF28E5"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v:textbox>
              <w10:wrap type="square"/>
            </v:shape>
          </w:pict>
        </mc:Fallback>
      </mc:AlternateContent>
    </w:r>
    <w:r>
      <w:rPr>
        <w:noProof/>
        <w:sz w:val="18"/>
      </w:rPr>
      <mc:AlternateContent>
        <mc:Choice Requires="wps">
          <w:drawing>
            <wp:anchor distT="0" distB="0" distL="114300" distR="114300" simplePos="0" relativeHeight="251871232" behindDoc="0" locked="0" layoutInCell="1" allowOverlap="1">
              <wp:simplePos x="0" y="0"/>
              <wp:positionH relativeFrom="column">
                <wp:posOffset>4251325</wp:posOffset>
              </wp:positionH>
              <wp:positionV relativeFrom="page">
                <wp:posOffset>0</wp:posOffset>
              </wp:positionV>
              <wp:extent cx="1316736" cy="274320"/>
              <wp:effectExtent l="0" t="0" r="0" b="0"/>
              <wp:wrapSquare wrapText="bothSides"/>
              <wp:docPr id="1144105609"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274320"/>
                      </a:xfrm>
                      <a:prstGeom prst="rect">
                        <a:avLst/>
                      </a:prstGeom>
                      <a:solidFill>
                        <a:srgbClr val="9CC5CA">
                          <a:alpha val="0"/>
                        </a:srgbClr>
                      </a:solidFill>
                      <a:ln w="6350">
                        <a:noFill/>
                      </a:ln>
                    </wps:spPr>
                    <wps:txbx>
                      <w:txbxContent>
                        <w:p w:rsidR="007D06DB" w:rsidRPr="008F77E1" w:rsidP="00AE189B" w14:textId="2DEF0FEF">
                          <w:pPr>
                            <w:spacing w:before="60" w:after="0" w:line="240" w:lineRule="auto"/>
                            <w:jc w:val="center"/>
                            <w:rPr>
                              <w:color w:val="1F3864" w:themeColor="accent5" w:themeShade="80"/>
                              <w:sz w:val="20"/>
                              <w:szCs w:val="16"/>
                            </w:rPr>
                          </w:pPr>
                          <w:r>
                            <w:rPr>
                              <w:color w:val="1F3864" w:themeColor="accent5" w:themeShade="80"/>
                              <w:sz w:val="20"/>
                              <w:szCs w:val="16"/>
                            </w:rPr>
                            <w:t>Other Info</w:t>
                          </w:r>
                          <w:r w:rsidR="003223D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2" type="#_x0000_t202" href="#_Contacts_and_Other" style="width:103.7pt;height:21.6pt;margin-top:0;margin-left:334.75pt;mso-height-percent:0;mso-height-relative:margin;mso-position-vertical-relative:page;mso-width-percent:0;mso-width-relative:margin;mso-wrap-distance-bottom:0;mso-wrap-distance-left:9pt;mso-wrap-distance-right:9pt;mso-wrap-distance-top:0;mso-wrap-style:square;position:absolute;visibility:visible;v-text-anchor:top;z-index:251872256" o:button="t" fillcolor="#9cc5ca" stroked="f" strokeweight="0.5pt">
              <v:fill opacity="0" o:detectmouseclick="t"/>
              <v:textbox>
                <w:txbxContent>
                  <w:p w:rsidR="007D06DB" w:rsidRPr="008F77E1" w:rsidP="00AE189B" w14:paraId="0CC2DF39" w14:textId="2DEF0FEF">
                    <w:pPr>
                      <w:spacing w:before="60" w:after="0" w:line="240" w:lineRule="auto"/>
                      <w:jc w:val="center"/>
                      <w:rPr>
                        <w:color w:val="1F3864" w:themeColor="accent5" w:themeShade="80"/>
                        <w:sz w:val="20"/>
                        <w:szCs w:val="16"/>
                      </w:rPr>
                    </w:pPr>
                    <w:r>
                      <w:rPr>
                        <w:color w:val="1F3864" w:themeColor="accent5" w:themeShade="80"/>
                        <w:sz w:val="20"/>
                        <w:szCs w:val="16"/>
                      </w:rPr>
                      <w:t>Other Info</w:t>
                    </w:r>
                    <w:r w:rsidR="003223D5">
                      <w:rPr>
                        <w:color w:val="1F3864" w:themeColor="accent5" w:themeShade="80"/>
                        <w:sz w:val="20"/>
                        <w:szCs w:val="16"/>
                      </w:rPr>
                      <w:t>rmation</w:t>
                    </w:r>
                  </w:p>
                </w:txbxContent>
              </v:textbox>
              <w10:wrap type="square"/>
            </v:shape>
          </w:pict>
        </mc:Fallback>
      </mc:AlternateContent>
    </w:r>
    <w:r>
      <w:rPr>
        <w:noProof/>
        <w:sz w:val="18"/>
      </w:rPr>
      <mc:AlternateContent>
        <mc:Choice Requires="wps">
          <w:drawing>
            <wp:anchor distT="0" distB="0" distL="114300" distR="114300" simplePos="0" relativeHeight="251867136" behindDoc="0" locked="0" layoutInCell="1" allowOverlap="1">
              <wp:simplePos x="0" y="0"/>
              <wp:positionH relativeFrom="column">
                <wp:posOffset>1697502</wp:posOffset>
              </wp:positionH>
              <wp:positionV relativeFrom="page">
                <wp:posOffset>0</wp:posOffset>
              </wp:positionV>
              <wp:extent cx="1316736" cy="274320"/>
              <wp:effectExtent l="0" t="0" r="0" b="0"/>
              <wp:wrapSquare wrapText="bothSides"/>
              <wp:docPr id="1338036353"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274320"/>
                      </a:xfrm>
                      <a:prstGeom prst="rect">
                        <a:avLst/>
                      </a:prstGeom>
                      <a:solidFill>
                        <a:srgbClr val="9CC5CA">
                          <a:alpha val="0"/>
                        </a:srgbClr>
                      </a:solidFill>
                      <a:ln w="6350">
                        <a:noFill/>
                      </a:ln>
                    </wps:spPr>
                    <wps:txbx>
                      <w:txbxContent>
                        <w:p w:rsidR="007D06DB" w:rsidRPr="007D06DB" w:rsidP="00AE189B"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3" type="#_x0000_t202" href="#_Learn_About_Application" style="width:103.7pt;height:21.6pt;margin-top:0;margin-left:133.65pt;mso-height-percent:0;mso-height-relative:margin;mso-position-vertical-relative:page;mso-width-percent:0;mso-width-relative:margin;mso-wrap-distance-bottom:0;mso-wrap-distance-left:9pt;mso-wrap-distance-right:9pt;mso-wrap-distance-top:0;mso-wrap-style:square;position:absolute;visibility:visible;v-text-anchor:top;z-index:251868160" o:button="t" fillcolor="#9cc5ca" stroked="f" strokeweight="0.5pt">
              <v:fill opacity="0" o:detectmouseclick="t"/>
              <v:textbox>
                <w:txbxContent>
                  <w:p w:rsidR="007D06DB" w:rsidRPr="007D06DB" w:rsidP="00AE189B" w14:paraId="5C8126CE"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v:textbox>
              <w10:wrap type="square"/>
            </v:shape>
          </w:pict>
        </mc:Fallback>
      </mc:AlternateConten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1B6635" w:rsidRPr="00AA6C9D" w:rsidP="006A630A" w14:paraId="468C5B16" w14:textId="36D43854">
    <w:pPr>
      <w:pStyle w:val="NormalBoldBlue"/>
      <w:ind w:left="2880"/>
      <w:contextualSpacing/>
      <w:rPr>
        <w:sz w:val="18"/>
      </w:rPr>
    </w:pPr>
    <w:r>
      <w:rPr>
        <w:noProof/>
        <w:sz w:val="18"/>
      </w:rPr>
      <mc:AlternateContent>
        <mc:Choice Requires="wps">
          <w:drawing>
            <wp:anchor distT="0" distB="0" distL="114300" distR="114300" simplePos="0" relativeHeight="251848704" behindDoc="0" locked="0" layoutInCell="1" allowOverlap="1">
              <wp:simplePos x="0" y="0"/>
              <wp:positionH relativeFrom="column">
                <wp:posOffset>5510200</wp:posOffset>
              </wp:positionH>
              <wp:positionV relativeFrom="paragraph">
                <wp:posOffset>164465</wp:posOffset>
              </wp:positionV>
              <wp:extent cx="1270635" cy="274320"/>
              <wp:effectExtent l="0" t="0" r="0" b="0"/>
              <wp:wrapSquare wrapText="bothSides"/>
              <wp:docPr id="1698326930"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1B6635"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44" type="#_x0000_t202" href="#_Additional_Guidance" style="width:100.05pt;height:21.6pt;margin-top:12.95pt;margin-left:433.85pt;mso-height-percent:0;mso-height-relative:margin;mso-width-percent:0;mso-width-relative:margin;mso-wrap-distance-bottom:0;mso-wrap-distance-left:9pt;mso-wrap-distance-right:9pt;mso-wrap-distance-top:0;mso-wrap-style:square;position:absolute;visibility:visible;v-text-anchor:top;z-index:251849728" o:button="t" fillcolor="#9cc5ca" stroked="f" strokeweight="0.5pt">
              <v:fill opacity="0" o:detectmouseclick="t"/>
              <v:textbox>
                <w:txbxContent>
                  <w:p w:rsidR="001B6635" w:rsidRPr="00864304" w:rsidP="00753C59" w14:paraId="702CD510"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AF4039">
      <w:rPr>
        <w:noProof/>
        <w:sz w:val="18"/>
      </w:rPr>
      <mc:AlternateContent>
        <mc:Choice Requires="wps">
          <w:drawing>
            <wp:anchor distT="0" distB="0" distL="114300" distR="114300" simplePos="0" relativeHeight="251834368" behindDoc="0" locked="0" layoutInCell="1" allowOverlap="1">
              <wp:simplePos x="0" y="0"/>
              <wp:positionH relativeFrom="column">
                <wp:posOffset>5592750</wp:posOffset>
              </wp:positionH>
              <wp:positionV relativeFrom="paragraph">
                <wp:posOffset>182880</wp:posOffset>
              </wp:positionV>
              <wp:extent cx="1097280" cy="0"/>
              <wp:effectExtent l="0" t="19050" r="26670" b="19050"/>
              <wp:wrapNone/>
              <wp:docPr id="111963923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5" alt="&quot;&quot;" style="mso-width-percent:0;mso-width-relative:margin;mso-wrap-distance-bottom:0;mso-wrap-distance-left:9pt;mso-wrap-distance-right:9pt;mso-wrap-distance-top:0;mso-wrap-style:square;position:absolute;visibility:visible;z-index:251835392" from="440.35pt,14.4pt" to="526.75pt,14.4pt" strokecolor="#1f3763" strokeweight="3pt">
              <v:stroke joinstyle="miter"/>
            </v:line>
          </w:pict>
        </mc:Fallback>
      </mc:AlternateContent>
    </w:r>
    <w:r w:rsidR="00AF4039">
      <w:rPr>
        <w:noProof/>
        <w:sz w:val="18"/>
      </w:rPr>
      <mc:AlternateContent>
        <mc:Choice Requires="wps">
          <w:drawing>
            <wp:anchor distT="0" distB="0" distL="114300" distR="114300" simplePos="0" relativeHeight="251836416" behindDoc="0" locked="0" layoutInCell="1" allowOverlap="1">
              <wp:simplePos x="0" y="0"/>
              <wp:positionH relativeFrom="column">
                <wp:posOffset>4306214</wp:posOffset>
              </wp:positionH>
              <wp:positionV relativeFrom="paragraph">
                <wp:posOffset>182880</wp:posOffset>
              </wp:positionV>
              <wp:extent cx="1097280" cy="0"/>
              <wp:effectExtent l="0" t="19050" r="26670" b="19050"/>
              <wp:wrapNone/>
              <wp:docPr id="178221797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6" alt="&quot;&quot;" style="mso-width-percent:0;mso-width-relative:margin;mso-wrap-distance-bottom:0;mso-wrap-distance-left:9pt;mso-wrap-distance-right:9pt;mso-wrap-distance-top:0;mso-wrap-style:square;position:absolute;visibility:visible;z-index:251837440" from="339.05pt,14.4pt" to="425.45pt,14.4pt" strokecolor="#1f3763" strokeweight="3pt">
              <v:stroke joinstyle="miter"/>
            </v:line>
          </w:pict>
        </mc:Fallback>
      </mc:AlternateContent>
    </w:r>
    <w:r w:rsidR="00AF4039">
      <w:rPr>
        <w:noProof/>
        <w:sz w:val="18"/>
      </w:rPr>
      <mc:AlternateContent>
        <mc:Choice Requires="wps">
          <w:drawing>
            <wp:anchor distT="0" distB="0" distL="114300" distR="114300" simplePos="0" relativeHeight="251846656" behindDoc="0" locked="0" layoutInCell="1" allowOverlap="1">
              <wp:simplePos x="0" y="0"/>
              <wp:positionH relativeFrom="column">
                <wp:posOffset>4204005</wp:posOffset>
              </wp:positionH>
              <wp:positionV relativeFrom="paragraph">
                <wp:posOffset>164465</wp:posOffset>
              </wp:positionV>
              <wp:extent cx="1270635" cy="274320"/>
              <wp:effectExtent l="0" t="0" r="0" b="0"/>
              <wp:wrapSquare wrapText="bothSides"/>
              <wp:docPr id="1980338189"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1B6635" w:rsidRPr="00864304" w:rsidP="00753C59" w14:textId="478B2D20">
                          <w:pPr>
                            <w:spacing w:before="0" w:line="240" w:lineRule="auto"/>
                            <w:jc w:val="center"/>
                            <w:rPr>
                              <w:color w:val="1F3864" w:themeColor="accent5" w:themeShade="80"/>
                              <w:sz w:val="20"/>
                              <w:szCs w:val="16"/>
                            </w:rPr>
                          </w:pPr>
                          <w:r>
                            <w:rPr>
                              <w:color w:val="1F3864" w:themeColor="accent5" w:themeShade="80"/>
                              <w:sz w:val="20"/>
                              <w:szCs w:val="16"/>
                            </w:rPr>
                            <w:t>Other Info</w:t>
                          </w:r>
                          <w:r w:rsidR="003223D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7" type="#_x0000_t202" href="#_Contacts_and_Other" style="width:100.05pt;height:21.6pt;margin-top:12.95pt;margin-left:331pt;mso-height-percent:0;mso-height-relative:margin;mso-width-percent:0;mso-width-relative:margin;mso-wrap-distance-bottom:0;mso-wrap-distance-left:9pt;mso-wrap-distance-right:9pt;mso-wrap-distance-top:0;mso-wrap-style:square;position:absolute;visibility:visible;v-text-anchor:top;z-index:251847680" o:button="t" fillcolor="#9cc5ca" stroked="f" strokeweight="0.5pt">
              <v:fill opacity="0" o:detectmouseclick="t"/>
              <v:textbox>
                <w:txbxContent>
                  <w:p w:rsidR="001B6635" w:rsidRPr="00864304" w:rsidP="00753C59" w14:paraId="5054B52A" w14:textId="478B2D20">
                    <w:pPr>
                      <w:spacing w:before="0" w:line="240" w:lineRule="auto"/>
                      <w:jc w:val="center"/>
                      <w:rPr>
                        <w:color w:val="1F3864" w:themeColor="accent5" w:themeShade="80"/>
                        <w:sz w:val="20"/>
                        <w:szCs w:val="16"/>
                      </w:rPr>
                    </w:pPr>
                    <w:r>
                      <w:rPr>
                        <w:color w:val="1F3864" w:themeColor="accent5" w:themeShade="80"/>
                        <w:sz w:val="20"/>
                        <w:szCs w:val="16"/>
                      </w:rPr>
                      <w:t>Other Info</w:t>
                    </w:r>
                    <w:r w:rsidR="003223D5">
                      <w:rPr>
                        <w:color w:val="1F3864" w:themeColor="accent5" w:themeShade="80"/>
                        <w:sz w:val="20"/>
                        <w:szCs w:val="16"/>
                      </w:rPr>
                      <w:t>rmation</w:t>
                    </w:r>
                  </w:p>
                </w:txbxContent>
              </v:textbox>
              <w10:wrap type="square"/>
            </v:shape>
          </w:pict>
        </mc:Fallback>
      </mc:AlternateContent>
    </w:r>
    <w:r w:rsidR="00AF4039">
      <w:rPr>
        <w:noProof/>
        <w:sz w:val="18"/>
      </w:rPr>
      <mc:AlternateContent>
        <mc:Choice Requires="wps">
          <w:drawing>
            <wp:anchor distT="0" distB="0" distL="114300" distR="114300" simplePos="0" relativeHeight="251832320" behindDoc="0" locked="0" layoutInCell="1" allowOverlap="1">
              <wp:simplePos x="0" y="0"/>
              <wp:positionH relativeFrom="column">
                <wp:posOffset>3029890</wp:posOffset>
              </wp:positionH>
              <wp:positionV relativeFrom="paragraph">
                <wp:posOffset>182880</wp:posOffset>
              </wp:positionV>
              <wp:extent cx="1097280" cy="0"/>
              <wp:effectExtent l="0" t="19050" r="26670" b="19050"/>
              <wp:wrapNone/>
              <wp:docPr id="14746798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8" alt="&quot;&quot;" style="mso-width-percent:0;mso-width-relative:margin;mso-wrap-distance-bottom:0;mso-wrap-distance-left:9pt;mso-wrap-distance-right:9pt;mso-wrap-distance-top:0;mso-wrap-style:square;position:absolute;visibility:visible;z-index:251833344" from="238.55pt,14.4pt" to="324.95pt,14.4pt" strokecolor="#1f3763" strokeweight="3pt">
              <v:stroke joinstyle="miter"/>
            </v:line>
          </w:pict>
        </mc:Fallback>
      </mc:AlternateContent>
    </w:r>
    <w:r w:rsidR="00AF4039">
      <w:rPr>
        <w:noProof/>
        <w:sz w:val="18"/>
      </w:rPr>
      <mc:AlternateContent>
        <mc:Choice Requires="wps">
          <w:drawing>
            <wp:anchor distT="0" distB="0" distL="114300" distR="114300" simplePos="0" relativeHeight="251844608" behindDoc="0" locked="0" layoutInCell="1" allowOverlap="1">
              <wp:simplePos x="0" y="0"/>
              <wp:positionH relativeFrom="column">
                <wp:posOffset>3028925</wp:posOffset>
              </wp:positionH>
              <wp:positionV relativeFrom="paragraph">
                <wp:posOffset>160655</wp:posOffset>
              </wp:positionV>
              <wp:extent cx="1057910" cy="274320"/>
              <wp:effectExtent l="0" t="0" r="0" b="0"/>
              <wp:wrapSquare wrapText="bothSides"/>
              <wp:docPr id="2038186201"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057910" cy="274320"/>
                      </a:xfrm>
                      <a:prstGeom prst="rect">
                        <a:avLst/>
                      </a:prstGeom>
                      <a:solidFill>
                        <a:srgbClr val="9CC5CA">
                          <a:alpha val="0"/>
                        </a:srgbClr>
                      </a:solidFill>
                      <a:ln w="6350">
                        <a:noFill/>
                      </a:ln>
                    </wps:spPr>
                    <wps:txbx>
                      <w:txbxContent>
                        <w:p w:rsidR="001B6635" w:rsidRPr="006B5ADB" w:rsidP="00753C59" w14:textId="77777777">
                          <w:pPr>
                            <w:spacing w:before="0" w:line="240" w:lineRule="auto"/>
                            <w:jc w:val="center"/>
                            <w:rPr>
                              <w:b/>
                              <w:bCs/>
                              <w:color w:val="1F3864" w:themeColor="accent5" w:themeShade="80"/>
                              <w:sz w:val="22"/>
                              <w:szCs w:val="18"/>
                            </w:rPr>
                          </w:pPr>
                          <w:r w:rsidRPr="006B5ADB">
                            <w:rPr>
                              <w:b/>
                              <w:bCs/>
                              <w:color w:val="1F3864" w:themeColor="accent5" w:themeShade="80"/>
                              <w:sz w:val="22"/>
                              <w:szCs w:val="18"/>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9" type="#_x0000_t202" style="width:83.3pt;height:21.6pt;margin-top:12.65pt;margin-left:238.5pt;mso-height-percent:0;mso-height-relative:margin;mso-width-percent:0;mso-width-relative:margin;mso-wrap-distance-bottom:0;mso-wrap-distance-left:9pt;mso-wrap-distance-right:9pt;mso-wrap-distance-top:0;mso-wrap-style:square;position:absolute;visibility:visible;v-text-anchor:top;z-index:251845632" fillcolor="#9cc5ca" stroked="f" strokeweight="0.5pt">
              <v:fill opacity="0"/>
              <v:textbox>
                <w:txbxContent>
                  <w:p w:rsidR="001B6635" w:rsidRPr="006B5ADB" w:rsidP="00753C59" w14:paraId="716F4131" w14:textId="77777777">
                    <w:pPr>
                      <w:spacing w:before="0" w:line="240" w:lineRule="auto"/>
                      <w:jc w:val="center"/>
                      <w:rPr>
                        <w:b/>
                        <w:bCs/>
                        <w:color w:val="1F3864" w:themeColor="accent5" w:themeShade="80"/>
                        <w:sz w:val="22"/>
                        <w:szCs w:val="18"/>
                      </w:rPr>
                    </w:pPr>
                    <w:r w:rsidRPr="006B5ADB">
                      <w:rPr>
                        <w:b/>
                        <w:bCs/>
                        <w:color w:val="1F3864" w:themeColor="accent5" w:themeShade="80"/>
                        <w:sz w:val="22"/>
                        <w:szCs w:val="18"/>
                      </w:rPr>
                      <w:t>Post-Award</w:t>
                    </w:r>
                  </w:p>
                </w:txbxContent>
              </v:textbox>
              <w10:wrap type="square"/>
            </v:shape>
          </w:pict>
        </mc:Fallback>
      </mc:AlternateContent>
    </w:r>
    <w:r>
      <w:rPr>
        <w:noProof/>
        <w:sz w:val="18"/>
      </w:rPr>
      <mc:AlternateContent>
        <mc:Choice Requires="wps">
          <w:drawing>
            <wp:anchor distT="0" distB="0" distL="114300" distR="114300" simplePos="0" relativeHeight="251842560" behindDoc="0" locked="0" layoutInCell="1" allowOverlap="1">
              <wp:simplePos x="0" y="0"/>
              <wp:positionH relativeFrom="column">
                <wp:posOffset>1642012</wp:posOffset>
              </wp:positionH>
              <wp:positionV relativeFrom="paragraph">
                <wp:posOffset>164465</wp:posOffset>
              </wp:positionV>
              <wp:extent cx="1271016" cy="274320"/>
              <wp:effectExtent l="0" t="0" r="0" b="0"/>
              <wp:wrapSquare wrapText="bothSides"/>
              <wp:docPr id="327363644"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1B6635" w:rsidRPr="00BE2408" w:rsidP="002D0767"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0" type="#_x0000_t202" href="#_Learn_About_Application" style="width:100.1pt;height:21.6pt;margin-top:12.95pt;margin-left:129.3pt;mso-height-percent:0;mso-height-relative:margin;mso-width-percent:0;mso-width-relative:margin;mso-wrap-distance-bottom:0;mso-wrap-distance-left:9pt;mso-wrap-distance-right:9pt;mso-wrap-distance-top:0;mso-wrap-style:square;position:absolute;visibility:visible;v-text-anchor:top;z-index:251843584" o:button="t" fillcolor="#9cc5ca" stroked="f" strokeweight="0.5pt">
              <v:fill opacity="0" o:detectmouseclick="t"/>
              <v:textbox>
                <w:txbxContent>
                  <w:p w:rsidR="001B6635" w:rsidRPr="00BE2408" w:rsidP="002D0767" w14:paraId="26F50ED7"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840512"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1054363446"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1B6635" w:rsidRPr="00A41BA4" w:rsidP="00864304"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1" type="#_x0000_t202" href="#_Prepare_and_Submit"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841536" o:button="t" fillcolor="#9cc5ca" stroked="f" strokeweight="0.5pt">
              <v:fill opacity="0" o:detectmouseclick="t"/>
              <v:textbox>
                <w:txbxContent>
                  <w:p w:rsidR="001B6635" w:rsidRPr="00A41BA4" w:rsidP="00864304" w14:paraId="1A539473"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838464"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361671050"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1B6635"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2" type="#_x0000_t202" href="#_Step_1:_"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839488" o:button="t" fillcolor="#9cc5ca" stroked="f" strokeweight="0.5pt">
              <v:fill opacity="0" o:detectmouseclick="t"/>
              <v:textbox>
                <w:txbxContent>
                  <w:p w:rsidR="001B6635" w:rsidRPr="00F527F7" w:rsidP="003C7AF9" w14:paraId="32B27205"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830272"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71833396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3" alt="&quot;&quot;" style="mso-width-percent:0;mso-width-relative:margin;mso-wrap-distance-bottom:0;mso-wrap-distance-left:9pt;mso-wrap-distance-right:9pt;mso-wrap-distance-top:0;mso-wrap-style:square;position:absolute;visibility:visible;z-index:251831296"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828224"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97450945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4" alt="&quot;&quot;" style="mso-width-percent:0;mso-width-relative:margin;mso-wrap-distance-bottom:0;mso-wrap-distance-left:9pt;mso-wrap-distance-right:9pt;mso-wrap-distance-top:0;mso-wrap-style:square;position:absolute;visibility:visible;z-index:251829248"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824128"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26808110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5" alt="&quot;&quot;" style="mso-width-percent:0;mso-width-relative:margin;mso-wrap-distance-bottom:0;mso-wrap-distance-left:9pt;mso-wrap-distance-right:9pt;mso-wrap-distance-top:0;mso-wrap-style:square;position:absolute;visibility:visible;z-index:251825152"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826176"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241003232"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1B6635"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6"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827200" fillcolor="#9cc5ca" stroked="f" strokeweight="0.5pt">
              <v:fill opacity="0"/>
              <v:textbox>
                <w:txbxContent>
                  <w:p w:rsidR="001B6635" w:rsidRPr="006D2C8D" w:rsidP="00477A37" w14:paraId="0ADEDA91"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822080"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435469063"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57"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493376"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A20B3" w:rsidRPr="00B372D5" w:rsidP="007838F8" w14:paraId="2B9DA808" w14:textId="69E5D443">
    <w:r>
      <w:rPr>
        <w:noProof/>
        <w:sz w:val="18"/>
      </w:rPr>
      <mc:AlternateContent>
        <mc:Choice Requires="wps">
          <w:drawing>
            <wp:anchor distT="0" distB="0" distL="114300" distR="114300" simplePos="0" relativeHeight="251924480" behindDoc="0" locked="0" layoutInCell="1" allowOverlap="1">
              <wp:simplePos x="0" y="0"/>
              <wp:positionH relativeFrom="column">
                <wp:posOffset>4231640</wp:posOffset>
              </wp:positionH>
              <wp:positionV relativeFrom="page">
                <wp:posOffset>0</wp:posOffset>
              </wp:positionV>
              <wp:extent cx="1389380" cy="380365"/>
              <wp:effectExtent l="0" t="0" r="0" b="0"/>
              <wp:wrapSquare wrapText="bothSides"/>
              <wp:docPr id="1194478182"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89380" cy="380365"/>
                      </a:xfrm>
                      <a:prstGeom prst="rect">
                        <a:avLst/>
                      </a:prstGeom>
                      <a:solidFill>
                        <a:srgbClr val="9CC5CA">
                          <a:alpha val="0"/>
                        </a:srgbClr>
                      </a:solidFill>
                      <a:ln w="6350">
                        <a:noFill/>
                      </a:ln>
                    </wps:spPr>
                    <wps:txbx>
                      <w:txbxContent>
                        <w:p w:rsidR="003A20B3" w:rsidRPr="004551FF" w:rsidP="00971D8B" w14:textId="50455C63">
                          <w:pPr>
                            <w:spacing w:after="0" w:line="240" w:lineRule="auto"/>
                            <w:jc w:val="center"/>
                            <w:rPr>
                              <w:b/>
                              <w:bCs/>
                              <w:color w:val="1F3864" w:themeColor="accent5" w:themeShade="80"/>
                              <w:sz w:val="22"/>
                              <w:szCs w:val="18"/>
                            </w:rPr>
                          </w:pPr>
                          <w:r w:rsidRPr="004551FF">
                            <w:rPr>
                              <w:b/>
                              <w:bCs/>
                              <w:color w:val="1F3864" w:themeColor="accent5" w:themeShade="80"/>
                              <w:sz w:val="22"/>
                              <w:szCs w:val="18"/>
                            </w:rPr>
                            <w:t>Other Info</w:t>
                          </w:r>
                          <w:r w:rsidR="00E518CC">
                            <w:rPr>
                              <w:b/>
                              <w:bCs/>
                              <w:color w:val="1F3864" w:themeColor="accent5" w:themeShade="80"/>
                              <w:sz w:val="22"/>
                              <w:szCs w:val="18"/>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58" type="#_x0000_t202" style="width:109.4pt;height:29.95pt;margin-top:0;margin-left:333.2pt;mso-height-percent:0;mso-height-relative:margin;mso-position-vertical-relative:page;mso-width-percent:0;mso-width-relative:margin;mso-wrap-distance-bottom:0;mso-wrap-distance-left:9pt;mso-wrap-distance-right:9pt;mso-wrap-distance-top:0;mso-wrap-style:square;position:absolute;visibility:visible;v-text-anchor:top;z-index:251925504" fillcolor="#9cc5ca" stroked="f" strokeweight="0.5pt">
              <v:fill opacity="0"/>
              <v:textbox>
                <w:txbxContent>
                  <w:p w:rsidR="003A20B3" w:rsidRPr="004551FF" w:rsidP="00971D8B" w14:paraId="549DE405" w14:textId="50455C63">
                    <w:pPr>
                      <w:spacing w:after="0" w:line="240" w:lineRule="auto"/>
                      <w:jc w:val="center"/>
                      <w:rPr>
                        <w:b/>
                        <w:bCs/>
                        <w:color w:val="1F3864" w:themeColor="accent5" w:themeShade="80"/>
                        <w:sz w:val="22"/>
                        <w:szCs w:val="18"/>
                      </w:rPr>
                    </w:pPr>
                    <w:r w:rsidRPr="004551FF">
                      <w:rPr>
                        <w:b/>
                        <w:bCs/>
                        <w:color w:val="1F3864" w:themeColor="accent5" w:themeShade="80"/>
                        <w:sz w:val="22"/>
                        <w:szCs w:val="18"/>
                      </w:rPr>
                      <w:t>Other Info</w:t>
                    </w:r>
                    <w:r w:rsidR="00E518CC">
                      <w:rPr>
                        <w:b/>
                        <w:bCs/>
                        <w:color w:val="1F3864" w:themeColor="accent5" w:themeShade="80"/>
                        <w:sz w:val="22"/>
                        <w:szCs w:val="18"/>
                      </w:rPr>
                      <w:t>rmation</w:t>
                    </w:r>
                  </w:p>
                </w:txbxContent>
              </v:textbox>
              <w10:wrap type="square"/>
            </v:shape>
          </w:pict>
        </mc:Fallback>
      </mc:AlternateContent>
    </w:r>
    <w:r w:rsidR="00447B41">
      <w:rPr>
        <w:noProof/>
        <w:sz w:val="18"/>
      </w:rPr>
      <mc:AlternateContent>
        <mc:Choice Requires="wps">
          <w:drawing>
            <wp:anchor distT="0" distB="0" distL="114300" distR="114300" simplePos="0" relativeHeight="251910144" behindDoc="0" locked="0" layoutInCell="1" allowOverlap="1">
              <wp:simplePos x="0" y="0"/>
              <wp:positionH relativeFrom="column">
                <wp:posOffset>-770890</wp:posOffset>
              </wp:positionH>
              <wp:positionV relativeFrom="page">
                <wp:posOffset>30480</wp:posOffset>
              </wp:positionV>
              <wp:extent cx="1097280" cy="0"/>
              <wp:effectExtent l="0" t="19050" r="45720" b="38100"/>
              <wp:wrapNone/>
              <wp:docPr id="8744793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9" alt="&quot;&quot;" style="mso-position-vertical-relative:page;mso-width-percent:0;mso-width-relative:margin;mso-wrap-distance-bottom:0;mso-wrap-distance-left:9pt;mso-wrap-distance-right:9pt;mso-wrap-distance-top:0;mso-wrap-style:square;position:absolute;visibility:visible;z-index:251911168" from="-60.7pt,2.4pt" to="25.7pt,2.4pt" strokecolor="#9cc5ca" strokeweight="4.5pt">
              <v:stroke joinstyle="miter"/>
            </v:line>
          </w:pict>
        </mc:Fallback>
      </mc:AlternateContent>
    </w:r>
    <w:r w:rsidR="00CA31A7">
      <w:rPr>
        <w:noProof/>
        <w:sz w:val="18"/>
      </w:rPr>
      <mc:AlternateContent>
        <mc:Choice Requires="wps">
          <w:drawing>
            <wp:anchor distT="0" distB="0" distL="114300" distR="114300" simplePos="0" relativeHeight="251904000" behindDoc="0" locked="0" layoutInCell="1" allowOverlap="1">
              <wp:simplePos x="0" y="0"/>
              <wp:positionH relativeFrom="column">
                <wp:posOffset>4365021</wp:posOffset>
              </wp:positionH>
              <wp:positionV relativeFrom="page">
                <wp:posOffset>42545</wp:posOffset>
              </wp:positionV>
              <wp:extent cx="1097280" cy="0"/>
              <wp:effectExtent l="0" t="38100" r="45720" b="38100"/>
              <wp:wrapNone/>
              <wp:docPr id="35890580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0" alt="&quot;&quot;" style="mso-position-vertical-relative:page;mso-width-percent:0;mso-width-relative:margin;mso-wrap-distance-bottom:0;mso-wrap-distance-left:9pt;mso-wrap-distance-right:9pt;mso-wrap-distance-top:0;mso-wrap-style:square;position:absolute;visibility:visible;z-index:251905024" from="343.7pt,3.35pt" to="430.1pt,3.35pt" strokecolor="#1f3763" strokeweight="6pt">
              <v:stroke joinstyle="miter"/>
            </v:line>
          </w:pict>
        </mc:Fallback>
      </mc:AlternateContent>
    </w:r>
    <w:r w:rsidR="00CA31A7">
      <w:rPr>
        <w:noProof/>
        <w:sz w:val="18"/>
      </w:rPr>
      <mc:AlternateContent>
        <mc:Choice Requires="wps">
          <w:drawing>
            <wp:anchor distT="0" distB="0" distL="114300" distR="114300" simplePos="0" relativeHeight="251916288" behindDoc="0" locked="0" layoutInCell="1" allowOverlap="1">
              <wp:simplePos x="0" y="0"/>
              <wp:positionH relativeFrom="column">
                <wp:posOffset>3081325</wp:posOffset>
              </wp:positionH>
              <wp:positionV relativeFrom="page">
                <wp:posOffset>30480</wp:posOffset>
              </wp:positionV>
              <wp:extent cx="1097280" cy="0"/>
              <wp:effectExtent l="0" t="19050" r="45720" b="38100"/>
              <wp:wrapNone/>
              <wp:docPr id="132919466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1" alt="&quot;&quot;" style="mso-position-vertical-relative:page;mso-width-percent:0;mso-width-relative:margin;mso-wrap-distance-bottom:0;mso-wrap-distance-left:9pt;mso-wrap-distance-right:9pt;mso-wrap-distance-top:0;mso-wrap-style:square;position:absolute;visibility:visible;z-index:251917312" from="242.6pt,2.4pt" to="329pt,2.4pt" strokecolor="#9cc5ca" strokeweight="4.5pt">
              <v:stroke joinstyle="miter"/>
            </v:line>
          </w:pict>
        </mc:Fallback>
      </mc:AlternateContent>
    </w:r>
    <w:r>
      <w:rPr>
        <w:noProof/>
        <w:sz w:val="18"/>
      </w:rPr>
      <mc:AlternateContent>
        <mc:Choice Requires="wps">
          <w:drawing>
            <wp:anchor distT="0" distB="0" distL="114300" distR="114300" simplePos="0" relativeHeight="251914240" behindDoc="0" locked="0" layoutInCell="1" allowOverlap="1">
              <wp:simplePos x="0" y="0"/>
              <wp:positionH relativeFrom="column">
                <wp:posOffset>1810715</wp:posOffset>
              </wp:positionH>
              <wp:positionV relativeFrom="page">
                <wp:posOffset>30480</wp:posOffset>
              </wp:positionV>
              <wp:extent cx="1097280" cy="0"/>
              <wp:effectExtent l="0" t="19050" r="45720" b="38100"/>
              <wp:wrapNone/>
              <wp:docPr id="145674964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2" alt="&quot;&quot;" style="mso-position-vertical-relative:page;mso-width-percent:0;mso-width-relative:margin;mso-wrap-distance-bottom:0;mso-wrap-distance-left:9pt;mso-wrap-distance-right:9pt;mso-wrap-distance-top:0;mso-wrap-style:square;position:absolute;visibility:visible;z-index:251915264" from="142.6pt,2.4pt" to="229pt,2.4pt" strokecolor="#9cc5ca" strokeweight="4.5pt">
              <v:stroke joinstyle="miter"/>
            </v:line>
          </w:pict>
        </mc:Fallback>
      </mc:AlternateContent>
    </w:r>
    <w:r>
      <w:rPr>
        <w:noProof/>
        <w:sz w:val="18"/>
      </w:rPr>
      <mc:AlternateContent>
        <mc:Choice Requires="wps">
          <w:drawing>
            <wp:anchor distT="0" distB="0" distL="114300" distR="114300" simplePos="0" relativeHeight="251922432" behindDoc="0" locked="0" layoutInCell="1" allowOverlap="1">
              <wp:simplePos x="0" y="0"/>
              <wp:positionH relativeFrom="column">
                <wp:posOffset>3199765</wp:posOffset>
              </wp:positionH>
              <wp:positionV relativeFrom="page">
                <wp:posOffset>0</wp:posOffset>
              </wp:positionV>
              <wp:extent cx="822960" cy="274320"/>
              <wp:effectExtent l="0" t="0" r="0" b="0"/>
              <wp:wrapSquare wrapText="bothSides"/>
              <wp:docPr id="1918243954"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22960" cy="274320"/>
                      </a:xfrm>
                      <a:prstGeom prst="rect">
                        <a:avLst/>
                      </a:prstGeom>
                      <a:solidFill>
                        <a:srgbClr val="9CC5CA">
                          <a:alpha val="0"/>
                        </a:srgbClr>
                      </a:solidFill>
                      <a:ln w="6350">
                        <a:noFill/>
                      </a:ln>
                    </wps:spPr>
                    <wps:txbx>
                      <w:txbxContent>
                        <w:p w:rsidR="003A20B3" w:rsidRPr="003A20B3" w:rsidP="004551FF" w14:textId="77777777">
                          <w:pPr>
                            <w:spacing w:before="60" w:after="0" w:line="240" w:lineRule="auto"/>
                            <w:jc w:val="center"/>
                            <w:rPr>
                              <w:color w:val="1F3864" w:themeColor="accent5" w:themeShade="80"/>
                              <w:sz w:val="20"/>
                              <w:szCs w:val="16"/>
                            </w:rPr>
                          </w:pPr>
                          <w:r w:rsidRPr="003A20B3">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63" type="#_x0000_t202" href="#_Find_Post-Award_Information" style="width:64.8pt;height:21.6pt;margin-top:0;margin-left:251.95pt;mso-height-percent:0;mso-height-relative:margin;mso-position-vertical-relative:page;mso-width-percent:0;mso-width-relative:margin;mso-wrap-distance-bottom:0;mso-wrap-distance-left:9pt;mso-wrap-distance-right:9pt;mso-wrap-distance-top:0;mso-wrap-style:square;position:absolute;visibility:visible;v-text-anchor:top;z-index:251923456" o:button="t" fillcolor="#9cc5ca" stroked="f" strokeweight="0.5pt">
              <v:fill opacity="0" o:detectmouseclick="t"/>
              <v:textbox>
                <w:txbxContent>
                  <w:p w:rsidR="003A20B3" w:rsidRPr="003A20B3" w:rsidP="004551FF" w14:paraId="3EFD1D99" w14:textId="77777777">
                    <w:pPr>
                      <w:spacing w:before="60" w:after="0" w:line="240" w:lineRule="auto"/>
                      <w:jc w:val="center"/>
                      <w:rPr>
                        <w:color w:val="1F3864" w:themeColor="accent5" w:themeShade="80"/>
                        <w:sz w:val="20"/>
                        <w:szCs w:val="16"/>
                      </w:rPr>
                    </w:pPr>
                    <w:r w:rsidRPr="003A20B3">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912192" behindDoc="0" locked="0" layoutInCell="1" allowOverlap="1">
              <wp:simplePos x="0" y="0"/>
              <wp:positionH relativeFrom="column">
                <wp:posOffset>489585</wp:posOffset>
              </wp:positionH>
              <wp:positionV relativeFrom="page">
                <wp:posOffset>30480</wp:posOffset>
              </wp:positionV>
              <wp:extent cx="1097280" cy="0"/>
              <wp:effectExtent l="0" t="19050" r="45720" b="38100"/>
              <wp:wrapNone/>
              <wp:docPr id="160288787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4" alt="&quot;&quot;" style="mso-position-vertical-relative:page;mso-width-percent:0;mso-width-relative:margin;mso-wrap-distance-bottom:0;mso-wrap-distance-left:9pt;mso-wrap-distance-right:9pt;mso-wrap-distance-top:0;mso-wrap-style:square;position:absolute;visibility:visible;z-index:251913216" from="38.55pt,2.4pt" to="124.95pt,2.4pt" strokecolor="#9cc5ca" strokeweight="4.5pt">
              <v:stroke joinstyle="miter"/>
            </v:line>
          </w:pict>
        </mc:Fallback>
      </mc:AlternateContent>
    </w:r>
    <w:r>
      <w:rPr>
        <w:noProof/>
        <w:sz w:val="18"/>
      </w:rPr>
      <mc:AlternateContent>
        <mc:Choice Requires="wps">
          <w:drawing>
            <wp:anchor distT="0" distB="0" distL="114300" distR="114300" simplePos="0" relativeHeight="251906048" behindDoc="0" locked="0" layoutInCell="1" allowOverlap="1">
              <wp:simplePos x="0" y="0"/>
              <wp:positionH relativeFrom="column">
                <wp:posOffset>-842010</wp:posOffset>
              </wp:positionH>
              <wp:positionV relativeFrom="page">
                <wp:posOffset>0</wp:posOffset>
              </wp:positionV>
              <wp:extent cx="1261872" cy="274320"/>
              <wp:effectExtent l="0" t="0" r="0" b="0"/>
              <wp:wrapSquare wrapText="bothSides"/>
              <wp:docPr id="61519141"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872" cy="274320"/>
                      </a:xfrm>
                      <a:prstGeom prst="rect">
                        <a:avLst/>
                      </a:prstGeom>
                      <a:solidFill>
                        <a:srgbClr val="9CC5CA">
                          <a:alpha val="0"/>
                        </a:srgbClr>
                      </a:solidFill>
                      <a:ln w="6350">
                        <a:noFill/>
                      </a:ln>
                    </wps:spPr>
                    <wps:txbx>
                      <w:txbxContent>
                        <w:p w:rsidR="003A20B3" w:rsidRPr="006A63EA" w:rsidP="00452EC7"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65" type="#_x0000_t202" href="#_Step_1:_" style="width:99.35pt;height:21.6pt;margin-top:0;margin-left:-66.3pt;mso-height-percent:0;mso-height-relative:margin;mso-position-vertical-relative:page;mso-width-percent:0;mso-width-relative:margin;mso-wrap-distance-bottom:0;mso-wrap-distance-left:9pt;mso-wrap-distance-right:9pt;mso-wrap-distance-top:0;mso-wrap-style:square;position:absolute;visibility:visible;v-text-anchor:top;z-index:251907072" o:button="t" fillcolor="#9cc5ca" stroked="f" strokeweight="0.5pt">
              <v:fill opacity="0" o:detectmouseclick="t"/>
              <v:textbox>
                <w:txbxContent>
                  <w:p w:rsidR="003A20B3" w:rsidRPr="006A63EA" w:rsidP="00452EC7" w14:paraId="3A752BCF"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918336"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11995188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6" alt="&quot;&quot;" style="mso-position-vertical-relative:page;mso-width-percent:0;mso-width-relative:margin;mso-wrap-distance-bottom:0;mso-wrap-distance-left:9pt;mso-wrap-distance-right:9pt;mso-wrap-distance-top:0;mso-wrap-style:square;position:absolute;visibility:visible;z-index:251919360"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908096" behindDoc="0" locked="0" layoutInCell="1" allowOverlap="1">
              <wp:simplePos x="0" y="0"/>
              <wp:positionH relativeFrom="column">
                <wp:posOffset>448310</wp:posOffset>
              </wp:positionH>
              <wp:positionV relativeFrom="page">
                <wp:posOffset>0</wp:posOffset>
              </wp:positionV>
              <wp:extent cx="1197864" cy="274320"/>
              <wp:effectExtent l="0" t="0" r="0" b="0"/>
              <wp:wrapSquare wrapText="bothSides"/>
              <wp:docPr id="1014889588"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864" cy="274320"/>
                      </a:xfrm>
                      <a:prstGeom prst="rect">
                        <a:avLst/>
                      </a:prstGeom>
                      <a:solidFill>
                        <a:srgbClr val="9CC5CA">
                          <a:alpha val="0"/>
                        </a:srgbClr>
                      </a:solidFill>
                      <a:ln w="6350">
                        <a:noFill/>
                      </a:ln>
                    </wps:spPr>
                    <wps:txbx>
                      <w:txbxContent>
                        <w:p w:rsidR="003A20B3" w:rsidRPr="00A41BA4" w:rsidP="00452EC7"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67" type="#_x0000_t202" href="#_Prepare_and_Submit" style="width:94.3pt;height:21.6pt;margin-top:0;margin-left:35.3pt;mso-height-percent:0;mso-height-relative:margin;mso-position-vertical-relative:page;mso-width-percent:0;mso-width-relative:margin;mso-wrap-distance-bottom:0;mso-wrap-distance-left:9pt;mso-wrap-distance-right:9pt;mso-wrap-distance-top:0;mso-wrap-style:square;position:absolute;visibility:visible;v-text-anchor:top;z-index:251909120" o:button="t" fillcolor="#9cc5ca" stroked="f" strokeweight="0.5pt">
              <v:fill opacity="0" o:detectmouseclick="t"/>
              <v:textbox>
                <w:txbxContent>
                  <w:p w:rsidR="003A20B3" w:rsidRPr="00A41BA4" w:rsidP="00452EC7" w14:paraId="74FF0388"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v:textbox>
              <w10:wrap type="square"/>
            </v:shape>
          </w:pict>
        </mc:Fallback>
      </mc:AlternateContent>
    </w:r>
    <w:r>
      <w:rPr>
        <w:noProof/>
        <w:sz w:val="18"/>
      </w:rPr>
      <mc:AlternateContent>
        <mc:Choice Requires="wps">
          <w:drawing>
            <wp:anchor distT="0" distB="0" distL="114300" distR="114300" simplePos="0" relativeHeight="251926528" behindDoc="0" locked="0" layoutInCell="1" allowOverlap="1">
              <wp:simplePos x="0" y="0"/>
              <wp:positionH relativeFrom="column">
                <wp:posOffset>5442829</wp:posOffset>
              </wp:positionH>
              <wp:positionV relativeFrom="page">
                <wp:posOffset>0</wp:posOffset>
              </wp:positionV>
              <wp:extent cx="1316736" cy="274320"/>
              <wp:effectExtent l="0" t="0" r="0" b="0"/>
              <wp:wrapSquare wrapText="bothSides"/>
              <wp:docPr id="1711888391"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274320"/>
                      </a:xfrm>
                      <a:prstGeom prst="rect">
                        <a:avLst/>
                      </a:prstGeom>
                      <a:solidFill>
                        <a:srgbClr val="9CC5CA">
                          <a:alpha val="0"/>
                        </a:srgbClr>
                      </a:solidFill>
                      <a:ln w="6350">
                        <a:noFill/>
                      </a:ln>
                    </wps:spPr>
                    <wps:txbx>
                      <w:txbxContent>
                        <w:p w:rsidR="003A20B3" w:rsidRPr="008F77E1" w:rsidP="009F5EDB"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68" type="#_x0000_t202" href="#_Additional_Guidance_1" style="width:103.7pt;height:21.6pt;margin-top:0;margin-left:428.55pt;mso-height-percent:0;mso-height-relative:margin;mso-position-vertical-relative:page;mso-width-percent:0;mso-width-relative:margin;mso-wrap-distance-bottom:0;mso-wrap-distance-left:9pt;mso-wrap-distance-right:9pt;mso-wrap-distance-top:0;mso-wrap-style:square;position:absolute;visibility:visible;v-text-anchor:top;z-index:251927552" o:button="t" fillcolor="#9cc5ca" stroked="f" strokeweight="0.5pt">
              <v:fill opacity="0" o:detectmouseclick="t"/>
              <v:textbox>
                <w:txbxContent>
                  <w:p w:rsidR="003A20B3" w:rsidRPr="008F77E1" w:rsidP="009F5EDB" w14:paraId="47885C86"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Pr>
        <w:noProof/>
        <w:sz w:val="18"/>
      </w:rPr>
      <mc:AlternateContent>
        <mc:Choice Requires="wps">
          <w:drawing>
            <wp:anchor distT="0" distB="0" distL="114300" distR="114300" simplePos="0" relativeHeight="251920384" behindDoc="0" locked="0" layoutInCell="1" allowOverlap="1">
              <wp:simplePos x="0" y="0"/>
              <wp:positionH relativeFrom="column">
                <wp:posOffset>1697502</wp:posOffset>
              </wp:positionH>
              <wp:positionV relativeFrom="page">
                <wp:posOffset>0</wp:posOffset>
              </wp:positionV>
              <wp:extent cx="1316736" cy="274320"/>
              <wp:effectExtent l="0" t="0" r="0" b="0"/>
              <wp:wrapSquare wrapText="bothSides"/>
              <wp:docPr id="101109937"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274320"/>
                      </a:xfrm>
                      <a:prstGeom prst="rect">
                        <a:avLst/>
                      </a:prstGeom>
                      <a:solidFill>
                        <a:srgbClr val="9CC5CA">
                          <a:alpha val="0"/>
                        </a:srgbClr>
                      </a:solidFill>
                      <a:ln w="6350">
                        <a:noFill/>
                      </a:ln>
                    </wps:spPr>
                    <wps:txbx>
                      <w:txbxContent>
                        <w:p w:rsidR="003A20B3" w:rsidRPr="007D06DB" w:rsidP="004551FF"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69" type="#_x0000_t202" href="#_Learn_About_Application" style="width:103.7pt;height:21.6pt;margin-top:0;margin-left:133.65pt;mso-height-percent:0;mso-height-relative:margin;mso-position-vertical-relative:page;mso-width-percent:0;mso-width-relative:margin;mso-wrap-distance-bottom:0;mso-wrap-distance-left:9pt;mso-wrap-distance-right:9pt;mso-wrap-distance-top:0;mso-wrap-style:square;position:absolute;visibility:visible;v-text-anchor:top;z-index:251921408" o:button="t" fillcolor="#9cc5ca" stroked="f" strokeweight="0.5pt">
              <v:fill opacity="0" o:detectmouseclick="t"/>
              <v:textbox>
                <w:txbxContent>
                  <w:p w:rsidR="003A20B3" w:rsidRPr="007D06DB" w:rsidP="004551FF" w14:paraId="1351BE1A"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v:textbox>
              <w10:wrap type="square"/>
            </v:shape>
          </w:pict>
        </mc:Fallback>
      </mc:AlternateConten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86D25" w:rsidRPr="00AA6C9D" w:rsidP="006A630A" w14:paraId="021E9787" w14:textId="0884EA5A">
    <w:pPr>
      <w:pStyle w:val="NormalBoldBlue"/>
      <w:ind w:left="2880"/>
      <w:contextualSpacing/>
      <w:rPr>
        <w:sz w:val="18"/>
      </w:rPr>
    </w:pPr>
    <w:r>
      <w:rPr>
        <w:noProof/>
        <w:sz w:val="18"/>
      </w:rPr>
      <mc:AlternateContent>
        <mc:Choice Requires="wps">
          <w:drawing>
            <wp:anchor distT="0" distB="0" distL="114300" distR="114300" simplePos="0" relativeHeight="251899904" behindDoc="0" locked="0" layoutInCell="1" allowOverlap="1">
              <wp:simplePos x="0" y="0"/>
              <wp:positionH relativeFrom="column">
                <wp:posOffset>4219737</wp:posOffset>
              </wp:positionH>
              <wp:positionV relativeFrom="paragraph">
                <wp:posOffset>167640</wp:posOffset>
              </wp:positionV>
              <wp:extent cx="1254125" cy="274320"/>
              <wp:effectExtent l="0" t="0" r="0" b="0"/>
              <wp:wrapSquare wrapText="bothSides"/>
              <wp:docPr id="738634711"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254125" cy="274320"/>
                      </a:xfrm>
                      <a:prstGeom prst="rect">
                        <a:avLst/>
                      </a:prstGeom>
                      <a:solidFill>
                        <a:srgbClr val="9CC5CA">
                          <a:alpha val="0"/>
                        </a:srgbClr>
                      </a:solidFill>
                      <a:ln w="6350">
                        <a:noFill/>
                      </a:ln>
                    </wps:spPr>
                    <wps:txbx>
                      <w:txbxContent>
                        <w:p w:rsidR="00F86D25" w:rsidRPr="00452EC7" w:rsidP="00764EC8" w14:textId="6BA328DC">
                          <w:pPr>
                            <w:spacing w:before="0" w:line="240" w:lineRule="auto"/>
                            <w:jc w:val="center"/>
                            <w:rPr>
                              <w:b/>
                              <w:bCs/>
                              <w:color w:val="1F3864" w:themeColor="accent5" w:themeShade="80"/>
                              <w:sz w:val="22"/>
                              <w:szCs w:val="18"/>
                            </w:rPr>
                          </w:pPr>
                          <w:r w:rsidRPr="00452EC7">
                            <w:rPr>
                              <w:b/>
                              <w:bCs/>
                              <w:color w:val="1F3864" w:themeColor="accent5" w:themeShade="80"/>
                              <w:sz w:val="22"/>
                              <w:szCs w:val="18"/>
                            </w:rPr>
                            <w:t>Other Info</w:t>
                          </w:r>
                          <w:r w:rsidR="00E518CC">
                            <w:rPr>
                              <w:b/>
                              <w:bCs/>
                              <w:color w:val="1F3864" w:themeColor="accent5" w:themeShade="80"/>
                              <w:sz w:val="22"/>
                              <w:szCs w:val="18"/>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70" type="#_x0000_t202" style="width:98.75pt;height:21.6pt;margin-top:13.2pt;margin-left:332.25pt;mso-height-percent:0;mso-height-relative:margin;mso-width-percent:0;mso-width-relative:margin;mso-wrap-distance-bottom:0;mso-wrap-distance-left:9pt;mso-wrap-distance-right:9pt;mso-wrap-distance-top:0;mso-wrap-style:square;position:absolute;visibility:visible;v-text-anchor:top;z-index:251900928" fillcolor="#9cc5ca" stroked="f" strokeweight="0.5pt">
              <v:fill opacity="0"/>
              <v:textbox>
                <w:txbxContent>
                  <w:p w:rsidR="00F86D25" w:rsidRPr="00452EC7" w:rsidP="00764EC8" w14:paraId="0A548065" w14:textId="6BA328DC">
                    <w:pPr>
                      <w:spacing w:before="0" w:line="240" w:lineRule="auto"/>
                      <w:jc w:val="center"/>
                      <w:rPr>
                        <w:b/>
                        <w:bCs/>
                        <w:color w:val="1F3864" w:themeColor="accent5" w:themeShade="80"/>
                        <w:sz w:val="22"/>
                        <w:szCs w:val="18"/>
                      </w:rPr>
                    </w:pPr>
                    <w:r w:rsidRPr="00452EC7">
                      <w:rPr>
                        <w:b/>
                        <w:bCs/>
                        <w:color w:val="1F3864" w:themeColor="accent5" w:themeShade="80"/>
                        <w:sz w:val="22"/>
                        <w:szCs w:val="18"/>
                      </w:rPr>
                      <w:t>Other Info</w:t>
                    </w:r>
                    <w:r w:rsidR="00E518CC">
                      <w:rPr>
                        <w:b/>
                        <w:bCs/>
                        <w:color w:val="1F3864" w:themeColor="accent5" w:themeShade="80"/>
                        <w:sz w:val="22"/>
                        <w:szCs w:val="18"/>
                      </w:rPr>
                      <w:t>rmation</w:t>
                    </w:r>
                  </w:p>
                </w:txbxContent>
              </v:textbox>
              <w10:wrap type="square"/>
            </v:shape>
          </w:pict>
        </mc:Fallback>
      </mc:AlternateContent>
    </w:r>
    <w:r>
      <w:rPr>
        <w:noProof/>
        <w:sz w:val="18"/>
      </w:rPr>
      <mc:AlternateContent>
        <mc:Choice Requires="wps">
          <w:drawing>
            <wp:anchor distT="0" distB="0" distL="114300" distR="114300" simplePos="0" relativeHeight="251901952" behindDoc="0" locked="0" layoutInCell="1" allowOverlap="1">
              <wp:simplePos x="0" y="0"/>
              <wp:positionH relativeFrom="column">
                <wp:posOffset>5510200</wp:posOffset>
              </wp:positionH>
              <wp:positionV relativeFrom="paragraph">
                <wp:posOffset>164465</wp:posOffset>
              </wp:positionV>
              <wp:extent cx="1270635" cy="274320"/>
              <wp:effectExtent l="0" t="0" r="0" b="0"/>
              <wp:wrapSquare wrapText="bothSides"/>
              <wp:docPr id="2094381086"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F86D25"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1" type="#_x0000_t202" href="#_Additional_Guidance_1" style="width:100.05pt;height:21.6pt;margin-top:12.95pt;margin-left:433.85pt;mso-height-percent:0;mso-height-relative:margin;mso-width-percent:0;mso-width-relative:margin;mso-wrap-distance-bottom:0;mso-wrap-distance-left:9pt;mso-wrap-distance-right:9pt;mso-wrap-distance-top:0;mso-wrap-style:square;position:absolute;visibility:visible;v-text-anchor:top;z-index:251902976" o:button="t" fillcolor="#9cc5ca" stroked="f" strokeweight="0.5pt">
              <v:fill opacity="0" o:detectmouseclick="t"/>
              <v:textbox>
                <w:txbxContent>
                  <w:p w:rsidR="00F86D25" w:rsidRPr="00864304" w:rsidP="00753C59" w14:paraId="2E354A11"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Pr>
        <w:noProof/>
        <w:sz w:val="18"/>
      </w:rPr>
      <mc:AlternateContent>
        <mc:Choice Requires="wps">
          <w:drawing>
            <wp:anchor distT="0" distB="0" distL="114300" distR="114300" simplePos="0" relativeHeight="251887616" behindDoc="0" locked="0" layoutInCell="1" allowOverlap="1">
              <wp:simplePos x="0" y="0"/>
              <wp:positionH relativeFrom="column">
                <wp:posOffset>5592750</wp:posOffset>
              </wp:positionH>
              <wp:positionV relativeFrom="paragraph">
                <wp:posOffset>182880</wp:posOffset>
              </wp:positionV>
              <wp:extent cx="1097280" cy="0"/>
              <wp:effectExtent l="0" t="19050" r="26670" b="19050"/>
              <wp:wrapNone/>
              <wp:docPr id="33989294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72" alt="&quot;&quot;" style="mso-width-percent:0;mso-width-relative:margin;mso-wrap-distance-bottom:0;mso-wrap-distance-left:9pt;mso-wrap-distance-right:9pt;mso-wrap-distance-top:0;mso-wrap-style:square;position:absolute;visibility:visible;z-index:251888640" from="440.35pt,14.4pt" to="526.75pt,14.4pt" strokecolor="#1f3763" strokeweight="3pt">
              <v:stroke joinstyle="miter"/>
            </v:line>
          </w:pict>
        </mc:Fallback>
      </mc:AlternateContent>
    </w:r>
    <w:r>
      <w:rPr>
        <w:noProof/>
        <w:sz w:val="18"/>
      </w:rPr>
      <mc:AlternateContent>
        <mc:Choice Requires="wps">
          <w:drawing>
            <wp:anchor distT="0" distB="0" distL="114300" distR="114300" simplePos="0" relativeHeight="251889664" behindDoc="0" locked="0" layoutInCell="1" allowOverlap="1">
              <wp:simplePos x="0" y="0"/>
              <wp:positionH relativeFrom="column">
                <wp:posOffset>4306214</wp:posOffset>
              </wp:positionH>
              <wp:positionV relativeFrom="paragraph">
                <wp:posOffset>182880</wp:posOffset>
              </wp:positionV>
              <wp:extent cx="1097280" cy="0"/>
              <wp:effectExtent l="0" t="19050" r="26670" b="19050"/>
              <wp:wrapNone/>
              <wp:docPr id="68050769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73" alt="&quot;&quot;" style="mso-width-percent:0;mso-width-relative:margin;mso-wrap-distance-bottom:0;mso-wrap-distance-left:9pt;mso-wrap-distance-right:9pt;mso-wrap-distance-top:0;mso-wrap-style:square;position:absolute;visibility:visible;z-index:251890688" from="339.05pt,14.4pt" to="425.45pt,14.4pt" strokecolor="#1f3763" strokeweight="3pt">
              <v:stroke joinstyle="miter"/>
            </v:line>
          </w:pict>
        </mc:Fallback>
      </mc:AlternateContent>
    </w:r>
    <w:r>
      <w:rPr>
        <w:noProof/>
        <w:sz w:val="18"/>
      </w:rPr>
      <mc:AlternateContent>
        <mc:Choice Requires="wps">
          <w:drawing>
            <wp:anchor distT="0" distB="0" distL="114300" distR="114300" simplePos="0" relativeHeight="251885568" behindDoc="0" locked="0" layoutInCell="1" allowOverlap="1">
              <wp:simplePos x="0" y="0"/>
              <wp:positionH relativeFrom="column">
                <wp:posOffset>3029890</wp:posOffset>
              </wp:positionH>
              <wp:positionV relativeFrom="paragraph">
                <wp:posOffset>182880</wp:posOffset>
              </wp:positionV>
              <wp:extent cx="1097280" cy="0"/>
              <wp:effectExtent l="0" t="19050" r="26670" b="19050"/>
              <wp:wrapNone/>
              <wp:docPr id="102153442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74" alt="&quot;&quot;" style="mso-width-percent:0;mso-width-relative:margin;mso-wrap-distance-bottom:0;mso-wrap-distance-left:9pt;mso-wrap-distance-right:9pt;mso-wrap-distance-top:0;mso-wrap-style:square;position:absolute;visibility:visible;z-index:251886592" from="238.55pt,14.4pt" to="324.95pt,14.4pt" strokecolor="#1f3763" strokeweight="3pt">
              <v:stroke joinstyle="miter"/>
            </v:line>
          </w:pict>
        </mc:Fallback>
      </mc:AlternateContent>
    </w:r>
    <w:r>
      <w:rPr>
        <w:noProof/>
        <w:sz w:val="18"/>
      </w:rPr>
      <mc:AlternateContent>
        <mc:Choice Requires="wps">
          <w:drawing>
            <wp:anchor distT="0" distB="0" distL="114300" distR="114300" simplePos="0" relativeHeight="251897856" behindDoc="0" locked="0" layoutInCell="1" allowOverlap="1">
              <wp:simplePos x="0" y="0"/>
              <wp:positionH relativeFrom="column">
                <wp:posOffset>3028925</wp:posOffset>
              </wp:positionH>
              <wp:positionV relativeFrom="paragraph">
                <wp:posOffset>160655</wp:posOffset>
              </wp:positionV>
              <wp:extent cx="1057910" cy="274320"/>
              <wp:effectExtent l="0" t="0" r="0" b="0"/>
              <wp:wrapSquare wrapText="bothSides"/>
              <wp:docPr id="783074099"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57910" cy="274320"/>
                      </a:xfrm>
                      <a:prstGeom prst="rect">
                        <a:avLst/>
                      </a:prstGeom>
                      <a:solidFill>
                        <a:srgbClr val="9CC5CA">
                          <a:alpha val="0"/>
                        </a:srgbClr>
                      </a:solidFill>
                      <a:ln w="6350">
                        <a:noFill/>
                      </a:ln>
                    </wps:spPr>
                    <wps:txbx>
                      <w:txbxContent>
                        <w:p w:rsidR="00F86D25" w:rsidRPr="00F0334A" w:rsidP="00753C59" w14:textId="77777777">
                          <w:pPr>
                            <w:spacing w:before="0" w:line="240" w:lineRule="auto"/>
                            <w:jc w:val="center"/>
                            <w:rPr>
                              <w:color w:val="1F3864" w:themeColor="accent5" w:themeShade="80"/>
                              <w:sz w:val="20"/>
                              <w:szCs w:val="16"/>
                            </w:rPr>
                          </w:pPr>
                          <w:r w:rsidRPr="00F0334A">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5" type="#_x0000_t202" href="#_Find_Post-Award_Information" style="width:83.3pt;height:21.6pt;margin-top:12.65pt;margin-left:238.5pt;mso-height-percent:0;mso-height-relative:margin;mso-width-percent:0;mso-width-relative:margin;mso-wrap-distance-bottom:0;mso-wrap-distance-left:9pt;mso-wrap-distance-right:9pt;mso-wrap-distance-top:0;mso-wrap-style:square;position:absolute;visibility:visible;v-text-anchor:top;z-index:251898880" o:button="t" fillcolor="#9cc5ca" stroked="f" strokeweight="0.5pt">
              <v:fill opacity="0" o:detectmouseclick="t"/>
              <v:textbox>
                <w:txbxContent>
                  <w:p w:rsidR="00F86D25" w:rsidRPr="00F0334A" w:rsidP="00753C59" w14:paraId="126B1CB7" w14:textId="77777777">
                    <w:pPr>
                      <w:spacing w:before="0" w:line="240" w:lineRule="auto"/>
                      <w:jc w:val="center"/>
                      <w:rPr>
                        <w:color w:val="1F3864" w:themeColor="accent5" w:themeShade="80"/>
                        <w:sz w:val="20"/>
                        <w:szCs w:val="16"/>
                      </w:rPr>
                    </w:pPr>
                    <w:r w:rsidRPr="00F0334A">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895808" behindDoc="0" locked="0" layoutInCell="1" allowOverlap="1">
              <wp:simplePos x="0" y="0"/>
              <wp:positionH relativeFrom="column">
                <wp:posOffset>1642012</wp:posOffset>
              </wp:positionH>
              <wp:positionV relativeFrom="paragraph">
                <wp:posOffset>164465</wp:posOffset>
              </wp:positionV>
              <wp:extent cx="1271016" cy="274320"/>
              <wp:effectExtent l="0" t="0" r="0" b="0"/>
              <wp:wrapSquare wrapText="bothSides"/>
              <wp:docPr id="1156174440"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F86D25" w:rsidRPr="00BE2408" w:rsidP="002D0767"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6" type="#_x0000_t202" href="#_Learn_About_Application" style="width:100.1pt;height:21.6pt;margin-top:12.95pt;margin-left:129.3pt;mso-height-percent:0;mso-height-relative:margin;mso-width-percent:0;mso-width-relative:margin;mso-wrap-distance-bottom:0;mso-wrap-distance-left:9pt;mso-wrap-distance-right:9pt;mso-wrap-distance-top:0;mso-wrap-style:square;position:absolute;visibility:visible;v-text-anchor:top;z-index:251896832" o:button="t" fillcolor="#9cc5ca" stroked="f" strokeweight="0.5pt">
              <v:fill opacity="0" o:detectmouseclick="t"/>
              <v:textbox>
                <w:txbxContent>
                  <w:p w:rsidR="00F86D25" w:rsidRPr="00BE2408" w:rsidP="002D0767" w14:paraId="59C51774"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893760"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684121980"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F86D25" w:rsidRPr="00A41BA4" w:rsidP="00864304"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7" type="#_x0000_t202" href="#_Prepare_and_Submit"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894784" o:button="t" fillcolor="#9cc5ca" stroked="f" strokeweight="0.5pt">
              <v:fill opacity="0" o:detectmouseclick="t"/>
              <v:textbox>
                <w:txbxContent>
                  <w:p w:rsidR="00F86D25" w:rsidRPr="00A41BA4" w:rsidP="00864304" w14:paraId="1933E6A7"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891712"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1981185137"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F86D25"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8" type="#_x0000_t202" href="#_Step_1:_"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892736" o:button="t" fillcolor="#9cc5ca" stroked="f" strokeweight="0.5pt">
              <v:fill opacity="0" o:detectmouseclick="t"/>
              <v:textbox>
                <w:txbxContent>
                  <w:p w:rsidR="00F86D25" w:rsidRPr="00F527F7" w:rsidP="003C7AF9" w14:paraId="44FF0FFA"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883520"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9353867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79" alt="&quot;&quot;" style="mso-width-percent:0;mso-width-relative:margin;mso-wrap-distance-bottom:0;mso-wrap-distance-left:9pt;mso-wrap-distance-right:9pt;mso-wrap-distance-top:0;mso-wrap-style:square;position:absolute;visibility:visible;z-index:251884544"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881472"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56461282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80" alt="&quot;&quot;" style="mso-width-percent:0;mso-width-relative:margin;mso-wrap-distance-bottom:0;mso-wrap-distance-left:9pt;mso-wrap-distance-right:9pt;mso-wrap-distance-top:0;mso-wrap-style:square;position:absolute;visibility:visible;z-index:251882496"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877376"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26372398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81" alt="&quot;&quot;" style="mso-width-percent:0;mso-width-relative:margin;mso-wrap-distance-bottom:0;mso-wrap-distance-left:9pt;mso-wrap-distance-right:9pt;mso-wrap-distance-top:0;mso-wrap-style:square;position:absolute;visibility:visible;z-index:251878400"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879424"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727886300"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F86D25"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82"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880448" fillcolor="#9cc5ca" stroked="f" strokeweight="0.5pt">
              <v:fill opacity="0"/>
              <v:textbox>
                <w:txbxContent>
                  <w:p w:rsidR="00F86D25" w:rsidRPr="006D2C8D" w:rsidP="00477A37" w14:paraId="1FB9FB09"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875328"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1847207410"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83"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440128"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F7387" w:rsidRPr="00B372D5" w:rsidP="00CF7387" w14:paraId="60B64C1E" w14:textId="17665686">
    <w:r>
      <w:rPr>
        <w:noProof/>
        <w:sz w:val="18"/>
      </w:rPr>
      <mc:AlternateContent>
        <mc:Choice Requires="wps">
          <w:drawing>
            <wp:anchor distT="0" distB="0" distL="114300" distR="114300" simplePos="0" relativeHeight="251975680" behindDoc="0" locked="0" layoutInCell="1" allowOverlap="1">
              <wp:simplePos x="0" y="0"/>
              <wp:positionH relativeFrom="column">
                <wp:posOffset>5427345</wp:posOffset>
              </wp:positionH>
              <wp:positionV relativeFrom="page">
                <wp:posOffset>-31750</wp:posOffset>
              </wp:positionV>
              <wp:extent cx="1389380" cy="352425"/>
              <wp:effectExtent l="0" t="0" r="0" b="0"/>
              <wp:wrapSquare wrapText="bothSides"/>
              <wp:docPr id="833032542"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89380" cy="352425"/>
                      </a:xfrm>
                      <a:prstGeom prst="rect">
                        <a:avLst/>
                      </a:prstGeom>
                      <a:solidFill>
                        <a:srgbClr val="9CC5CA">
                          <a:alpha val="0"/>
                        </a:srgbClr>
                      </a:solidFill>
                      <a:ln w="6350">
                        <a:noFill/>
                      </a:ln>
                    </wps:spPr>
                    <wps:txbx>
                      <w:txbxContent>
                        <w:p w:rsidR="00CF7387" w:rsidRPr="004551FF" w:rsidP="00CF7387" w14:textId="138A977D">
                          <w:pPr>
                            <w:spacing w:after="0" w:line="240" w:lineRule="auto"/>
                            <w:jc w:val="center"/>
                            <w:rPr>
                              <w:b/>
                              <w:bCs/>
                              <w:color w:val="1F3864" w:themeColor="accent5" w:themeShade="80"/>
                              <w:sz w:val="22"/>
                              <w:szCs w:val="18"/>
                            </w:rPr>
                          </w:pPr>
                          <w:r>
                            <w:rPr>
                              <w:b/>
                              <w:bCs/>
                              <w:color w:val="1F3864" w:themeColor="accent5" w:themeShade="80"/>
                              <w:sz w:val="22"/>
                              <w:szCs w:val="18"/>
                            </w:rPr>
                            <w:t>Additio</w:t>
                          </w:r>
                          <w:r w:rsidR="002B7470">
                            <w:rPr>
                              <w:b/>
                              <w:bCs/>
                              <w:color w:val="1F3864" w:themeColor="accent5" w:themeShade="80"/>
                              <w:sz w:val="22"/>
                              <w:szCs w:val="18"/>
                            </w:rPr>
                            <w:t>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84" type="#_x0000_t202" style="width:109.4pt;height:27.75pt;margin-top:-2.5pt;margin-left:427.35pt;mso-height-percent:0;mso-height-relative:margin;mso-position-vertical-relative:page;mso-width-percent:0;mso-width-relative:margin;mso-wrap-distance-bottom:0;mso-wrap-distance-left:9pt;mso-wrap-distance-right:9pt;mso-wrap-distance-top:0;mso-wrap-style:square;position:absolute;visibility:visible;v-text-anchor:top;z-index:251976704" fillcolor="#9cc5ca" stroked="f" strokeweight="0.5pt">
              <v:fill opacity="0"/>
              <v:textbox>
                <w:txbxContent>
                  <w:p w:rsidR="00CF7387" w:rsidRPr="004551FF" w:rsidP="00CF7387" w14:paraId="1485BE99" w14:textId="138A977D">
                    <w:pPr>
                      <w:spacing w:after="0" w:line="240" w:lineRule="auto"/>
                      <w:jc w:val="center"/>
                      <w:rPr>
                        <w:b/>
                        <w:bCs/>
                        <w:color w:val="1F3864" w:themeColor="accent5" w:themeShade="80"/>
                        <w:sz w:val="22"/>
                        <w:szCs w:val="18"/>
                      </w:rPr>
                    </w:pPr>
                    <w:r>
                      <w:rPr>
                        <w:b/>
                        <w:bCs/>
                        <w:color w:val="1F3864" w:themeColor="accent5" w:themeShade="80"/>
                        <w:sz w:val="22"/>
                        <w:szCs w:val="18"/>
                      </w:rPr>
                      <w:t>Additio</w:t>
                    </w:r>
                    <w:r w:rsidR="002B7470">
                      <w:rPr>
                        <w:b/>
                        <w:bCs/>
                        <w:color w:val="1F3864" w:themeColor="accent5" w:themeShade="80"/>
                        <w:sz w:val="22"/>
                        <w:szCs w:val="18"/>
                      </w:rPr>
                      <w:t>nal Guidance</w:t>
                    </w:r>
                  </w:p>
                </w:txbxContent>
              </v:textbox>
              <w10:wrap type="square"/>
            </v:shape>
          </w:pict>
        </mc:Fallback>
      </mc:AlternateContent>
    </w:r>
    <w:r>
      <w:rPr>
        <w:noProof/>
        <w:sz w:val="18"/>
      </w:rPr>
      <mc:AlternateContent>
        <mc:Choice Requires="wps">
          <w:drawing>
            <wp:anchor distT="0" distB="0" distL="114300" distR="114300" simplePos="0" relativeHeight="251955200" behindDoc="0" locked="0" layoutInCell="1" allowOverlap="1">
              <wp:simplePos x="0" y="0"/>
              <wp:positionH relativeFrom="column">
                <wp:posOffset>5574665</wp:posOffset>
              </wp:positionH>
              <wp:positionV relativeFrom="page">
                <wp:posOffset>40276</wp:posOffset>
              </wp:positionV>
              <wp:extent cx="1097280" cy="0"/>
              <wp:effectExtent l="0" t="38100" r="45720" b="38100"/>
              <wp:wrapNone/>
              <wp:docPr id="49745578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85" alt="&quot;&quot;" style="mso-position-vertical-relative:page;mso-width-percent:0;mso-width-relative:margin;mso-wrap-distance-bottom:0;mso-wrap-distance-left:9pt;mso-wrap-distance-right:9pt;mso-wrap-distance-top:0;mso-wrap-style:square;position:absolute;visibility:visible;z-index:251956224" from="438.95pt,3.15pt" to="525.35pt,3.15pt" strokecolor="#1f3763" strokeweight="6pt">
              <v:stroke joinstyle="miter"/>
            </v:line>
          </w:pict>
        </mc:Fallback>
      </mc:AlternateContent>
    </w:r>
    <w:r w:rsidR="00D80EDF">
      <w:rPr>
        <w:noProof/>
        <w:sz w:val="18"/>
      </w:rPr>
      <mc:AlternateContent>
        <mc:Choice Requires="wps">
          <w:drawing>
            <wp:anchor distT="0" distB="0" distL="114300" distR="114300" simplePos="0" relativeHeight="251977728" behindDoc="0" locked="0" layoutInCell="1" allowOverlap="1">
              <wp:simplePos x="0" y="0"/>
              <wp:positionH relativeFrom="column">
                <wp:posOffset>4314825</wp:posOffset>
              </wp:positionH>
              <wp:positionV relativeFrom="page">
                <wp:posOffset>7620</wp:posOffset>
              </wp:positionV>
              <wp:extent cx="1183005" cy="274320"/>
              <wp:effectExtent l="0" t="0" r="0" b="0"/>
              <wp:wrapSquare wrapText="bothSides"/>
              <wp:docPr id="229158174"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83005" cy="274320"/>
                      </a:xfrm>
                      <a:prstGeom prst="rect">
                        <a:avLst/>
                      </a:prstGeom>
                      <a:solidFill>
                        <a:srgbClr val="9CC5CA">
                          <a:alpha val="0"/>
                        </a:srgbClr>
                      </a:solidFill>
                      <a:ln w="6350">
                        <a:noFill/>
                      </a:ln>
                    </wps:spPr>
                    <wps:txbx>
                      <w:txbxContent>
                        <w:p w:rsidR="00CF7387" w:rsidRPr="008F77E1" w:rsidP="00CF7387" w14:textId="7D89D920">
                          <w:pPr>
                            <w:spacing w:before="60" w:after="0" w:line="240" w:lineRule="auto"/>
                            <w:jc w:val="center"/>
                            <w:rPr>
                              <w:color w:val="1F3864" w:themeColor="accent5" w:themeShade="80"/>
                              <w:sz w:val="20"/>
                              <w:szCs w:val="16"/>
                            </w:rPr>
                          </w:pPr>
                          <w:r>
                            <w:rPr>
                              <w:color w:val="1F3864" w:themeColor="accent5" w:themeShade="80"/>
                              <w:sz w:val="20"/>
                              <w:szCs w:val="16"/>
                            </w:rPr>
                            <w:t>Other Info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86" type="#_x0000_t202" href="#_Other_Information" style="width:93.15pt;height:21.6pt;margin-top:0.6pt;margin-left:339.75pt;mso-height-percent:0;mso-height-relative:margin;mso-position-vertical-relative:page;mso-width-percent:0;mso-width-relative:margin;mso-wrap-distance-bottom:0;mso-wrap-distance-left:9pt;mso-wrap-distance-right:9pt;mso-wrap-distance-top:0;mso-wrap-style:square;position:absolute;visibility:visible;v-text-anchor:top;z-index:251978752" o:button="t" fillcolor="#9cc5ca" stroked="f" strokeweight="0.5pt">
              <v:fill opacity="0" o:detectmouseclick="t"/>
              <v:textbox>
                <w:txbxContent>
                  <w:p w:rsidR="00CF7387" w:rsidRPr="008F77E1" w:rsidP="00CF7387" w14:paraId="7E6AA79C" w14:textId="7D89D920">
                    <w:pPr>
                      <w:spacing w:before="60" w:after="0" w:line="240" w:lineRule="auto"/>
                      <w:jc w:val="center"/>
                      <w:rPr>
                        <w:color w:val="1F3864" w:themeColor="accent5" w:themeShade="80"/>
                        <w:sz w:val="20"/>
                        <w:szCs w:val="16"/>
                      </w:rPr>
                    </w:pPr>
                    <w:r>
                      <w:rPr>
                        <w:color w:val="1F3864" w:themeColor="accent5" w:themeShade="80"/>
                        <w:sz w:val="20"/>
                        <w:szCs w:val="16"/>
                      </w:rPr>
                      <w:t>Other Information</w:t>
                    </w:r>
                  </w:p>
                </w:txbxContent>
              </v:textbox>
              <w10:wrap type="square"/>
            </v:shape>
          </w:pict>
        </mc:Fallback>
      </mc:AlternateContent>
    </w:r>
    <w:r w:rsidR="00A650C0">
      <w:rPr>
        <w:noProof/>
        <w:sz w:val="18"/>
      </w:rPr>
      <mc:AlternateContent>
        <mc:Choice Requires="wps">
          <w:drawing>
            <wp:anchor distT="0" distB="0" distL="114300" distR="114300" simplePos="0" relativeHeight="251969536" behindDoc="0" locked="0" layoutInCell="1" allowOverlap="1">
              <wp:simplePos x="0" y="0"/>
              <wp:positionH relativeFrom="column">
                <wp:posOffset>4344035</wp:posOffset>
              </wp:positionH>
              <wp:positionV relativeFrom="page">
                <wp:posOffset>30480</wp:posOffset>
              </wp:positionV>
              <wp:extent cx="1097280" cy="0"/>
              <wp:effectExtent l="0" t="19050" r="45720" b="38100"/>
              <wp:wrapNone/>
              <wp:docPr id="172328845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87" alt="&quot;&quot;" style="mso-position-vertical-relative:page;mso-width-percent:0;mso-width-relative:margin;mso-wrap-distance-bottom:0;mso-wrap-distance-left:9pt;mso-wrap-distance-right:9pt;mso-wrap-distance-top:0;mso-wrap-style:square;position:absolute;visibility:visible;z-index:251970560" from="342.05pt,2.4pt" to="428.45pt,2.4pt" strokecolor="#9cc5ca" strokeweight="4.5pt">
              <v:stroke joinstyle="miter"/>
            </v:line>
          </w:pict>
        </mc:Fallback>
      </mc:AlternateContent>
    </w:r>
    <w:r>
      <w:rPr>
        <w:noProof/>
        <w:sz w:val="18"/>
      </w:rPr>
      <mc:AlternateContent>
        <mc:Choice Requires="wps">
          <w:drawing>
            <wp:anchor distT="0" distB="0" distL="114300" distR="114300" simplePos="0" relativeHeight="251961344" behindDoc="0" locked="0" layoutInCell="1" allowOverlap="1">
              <wp:simplePos x="0" y="0"/>
              <wp:positionH relativeFrom="column">
                <wp:posOffset>-770890</wp:posOffset>
              </wp:positionH>
              <wp:positionV relativeFrom="page">
                <wp:posOffset>30480</wp:posOffset>
              </wp:positionV>
              <wp:extent cx="1097280" cy="0"/>
              <wp:effectExtent l="0" t="19050" r="45720" b="38100"/>
              <wp:wrapNone/>
              <wp:docPr id="168325252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88" alt="&quot;&quot;" style="mso-position-vertical-relative:page;mso-width-percent:0;mso-width-relative:margin;mso-wrap-distance-bottom:0;mso-wrap-distance-left:9pt;mso-wrap-distance-right:9pt;mso-wrap-distance-top:0;mso-wrap-style:square;position:absolute;visibility:visible;z-index:251962368" from="-60.7pt,2.4pt" to="25.7pt,2.4pt" strokecolor="#9cc5ca" strokeweight="4.5pt">
              <v:stroke joinstyle="miter"/>
            </v:line>
          </w:pict>
        </mc:Fallback>
      </mc:AlternateContent>
    </w:r>
    <w:r>
      <w:rPr>
        <w:noProof/>
        <w:sz w:val="18"/>
      </w:rPr>
      <mc:AlternateContent>
        <mc:Choice Requires="wps">
          <w:drawing>
            <wp:anchor distT="0" distB="0" distL="114300" distR="114300" simplePos="0" relativeHeight="251967488" behindDoc="0" locked="0" layoutInCell="1" allowOverlap="1">
              <wp:simplePos x="0" y="0"/>
              <wp:positionH relativeFrom="column">
                <wp:posOffset>3081325</wp:posOffset>
              </wp:positionH>
              <wp:positionV relativeFrom="page">
                <wp:posOffset>30480</wp:posOffset>
              </wp:positionV>
              <wp:extent cx="1097280" cy="0"/>
              <wp:effectExtent l="0" t="19050" r="45720" b="38100"/>
              <wp:wrapNone/>
              <wp:docPr id="27710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89" alt="&quot;&quot;" style="mso-position-vertical-relative:page;mso-width-percent:0;mso-width-relative:margin;mso-wrap-distance-bottom:0;mso-wrap-distance-left:9pt;mso-wrap-distance-right:9pt;mso-wrap-distance-top:0;mso-wrap-style:square;position:absolute;visibility:visible;z-index:251968512" from="242.6pt,2.4pt" to="329pt,2.4pt" strokecolor="#9cc5ca" strokeweight="4.5pt">
              <v:stroke joinstyle="miter"/>
            </v:line>
          </w:pict>
        </mc:Fallback>
      </mc:AlternateContent>
    </w:r>
    <w:r>
      <w:rPr>
        <w:noProof/>
        <w:sz w:val="18"/>
      </w:rPr>
      <mc:AlternateContent>
        <mc:Choice Requires="wps">
          <w:drawing>
            <wp:anchor distT="0" distB="0" distL="114300" distR="114300" simplePos="0" relativeHeight="251965440" behindDoc="0" locked="0" layoutInCell="1" allowOverlap="1">
              <wp:simplePos x="0" y="0"/>
              <wp:positionH relativeFrom="column">
                <wp:posOffset>1810715</wp:posOffset>
              </wp:positionH>
              <wp:positionV relativeFrom="page">
                <wp:posOffset>30480</wp:posOffset>
              </wp:positionV>
              <wp:extent cx="1097280" cy="0"/>
              <wp:effectExtent l="0" t="19050" r="45720" b="38100"/>
              <wp:wrapNone/>
              <wp:docPr id="200113160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90" alt="&quot;&quot;" style="mso-position-vertical-relative:page;mso-width-percent:0;mso-width-relative:margin;mso-wrap-distance-bottom:0;mso-wrap-distance-left:9pt;mso-wrap-distance-right:9pt;mso-wrap-distance-top:0;mso-wrap-style:square;position:absolute;visibility:visible;z-index:251966464" from="142.6pt,2.4pt" to="229pt,2.4pt" strokecolor="#9cc5ca" strokeweight="4.5pt">
              <v:stroke joinstyle="miter"/>
            </v:line>
          </w:pict>
        </mc:Fallback>
      </mc:AlternateContent>
    </w:r>
    <w:r>
      <w:rPr>
        <w:noProof/>
        <w:sz w:val="18"/>
      </w:rPr>
      <mc:AlternateContent>
        <mc:Choice Requires="wps">
          <w:drawing>
            <wp:anchor distT="0" distB="0" distL="114300" distR="114300" simplePos="0" relativeHeight="251973632" behindDoc="0" locked="0" layoutInCell="1" allowOverlap="1">
              <wp:simplePos x="0" y="0"/>
              <wp:positionH relativeFrom="column">
                <wp:posOffset>3199765</wp:posOffset>
              </wp:positionH>
              <wp:positionV relativeFrom="page">
                <wp:posOffset>0</wp:posOffset>
              </wp:positionV>
              <wp:extent cx="822960" cy="274320"/>
              <wp:effectExtent l="0" t="0" r="0" b="0"/>
              <wp:wrapSquare wrapText="bothSides"/>
              <wp:docPr id="1206469334"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22960" cy="274320"/>
                      </a:xfrm>
                      <a:prstGeom prst="rect">
                        <a:avLst/>
                      </a:prstGeom>
                      <a:solidFill>
                        <a:srgbClr val="9CC5CA">
                          <a:alpha val="0"/>
                        </a:srgbClr>
                      </a:solidFill>
                      <a:ln w="6350">
                        <a:noFill/>
                      </a:ln>
                    </wps:spPr>
                    <wps:txbx>
                      <w:txbxContent>
                        <w:p w:rsidR="00CF7387" w:rsidRPr="003A20B3" w:rsidP="00CF7387" w14:textId="77777777">
                          <w:pPr>
                            <w:spacing w:before="60" w:after="0" w:line="240" w:lineRule="auto"/>
                            <w:jc w:val="center"/>
                            <w:rPr>
                              <w:color w:val="1F3864" w:themeColor="accent5" w:themeShade="80"/>
                              <w:sz w:val="20"/>
                              <w:szCs w:val="16"/>
                            </w:rPr>
                          </w:pPr>
                          <w:r w:rsidRPr="003A20B3">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91" type="#_x0000_t202" href="#_Find_Post-Award_Information" style="width:64.8pt;height:21.6pt;margin-top:0;margin-left:251.95pt;mso-height-percent:0;mso-height-relative:margin;mso-position-vertical-relative:page;mso-width-percent:0;mso-width-relative:margin;mso-wrap-distance-bottom:0;mso-wrap-distance-left:9pt;mso-wrap-distance-right:9pt;mso-wrap-distance-top:0;mso-wrap-style:square;position:absolute;visibility:visible;v-text-anchor:top;z-index:251974656" o:button="t" fillcolor="#9cc5ca" stroked="f" strokeweight="0.5pt">
              <v:fill opacity="0" o:detectmouseclick="t"/>
              <v:textbox>
                <w:txbxContent>
                  <w:p w:rsidR="00CF7387" w:rsidRPr="003A20B3" w:rsidP="00CF7387" w14:paraId="603C98F1" w14:textId="77777777">
                    <w:pPr>
                      <w:spacing w:before="60" w:after="0" w:line="240" w:lineRule="auto"/>
                      <w:jc w:val="center"/>
                      <w:rPr>
                        <w:color w:val="1F3864" w:themeColor="accent5" w:themeShade="80"/>
                        <w:sz w:val="20"/>
                        <w:szCs w:val="16"/>
                      </w:rPr>
                    </w:pPr>
                    <w:r w:rsidRPr="003A20B3">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963392" behindDoc="0" locked="0" layoutInCell="1" allowOverlap="1">
              <wp:simplePos x="0" y="0"/>
              <wp:positionH relativeFrom="column">
                <wp:posOffset>489585</wp:posOffset>
              </wp:positionH>
              <wp:positionV relativeFrom="page">
                <wp:posOffset>30480</wp:posOffset>
              </wp:positionV>
              <wp:extent cx="1097280" cy="0"/>
              <wp:effectExtent l="0" t="19050" r="45720" b="38100"/>
              <wp:wrapNone/>
              <wp:docPr id="133183935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92" alt="&quot;&quot;" style="mso-position-vertical-relative:page;mso-width-percent:0;mso-width-relative:margin;mso-wrap-distance-bottom:0;mso-wrap-distance-left:9pt;mso-wrap-distance-right:9pt;mso-wrap-distance-top:0;mso-wrap-style:square;position:absolute;visibility:visible;z-index:251964416" from="38.55pt,2.4pt" to="124.95pt,2.4pt" strokecolor="#9cc5ca" strokeweight="4.5pt">
              <v:stroke joinstyle="miter"/>
            </v:line>
          </w:pict>
        </mc:Fallback>
      </mc:AlternateContent>
    </w:r>
    <w:r>
      <w:rPr>
        <w:noProof/>
        <w:sz w:val="18"/>
      </w:rPr>
      <mc:AlternateContent>
        <mc:Choice Requires="wps">
          <w:drawing>
            <wp:anchor distT="0" distB="0" distL="114300" distR="114300" simplePos="0" relativeHeight="251957248" behindDoc="0" locked="0" layoutInCell="1" allowOverlap="1">
              <wp:simplePos x="0" y="0"/>
              <wp:positionH relativeFrom="column">
                <wp:posOffset>-842010</wp:posOffset>
              </wp:positionH>
              <wp:positionV relativeFrom="page">
                <wp:posOffset>0</wp:posOffset>
              </wp:positionV>
              <wp:extent cx="1261872" cy="274320"/>
              <wp:effectExtent l="0" t="0" r="0" b="0"/>
              <wp:wrapSquare wrapText="bothSides"/>
              <wp:docPr id="1102619283"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872" cy="274320"/>
                      </a:xfrm>
                      <a:prstGeom prst="rect">
                        <a:avLst/>
                      </a:prstGeom>
                      <a:solidFill>
                        <a:srgbClr val="9CC5CA">
                          <a:alpha val="0"/>
                        </a:srgbClr>
                      </a:solidFill>
                      <a:ln w="6350">
                        <a:noFill/>
                      </a:ln>
                    </wps:spPr>
                    <wps:txbx>
                      <w:txbxContent>
                        <w:p w:rsidR="00CF7387" w:rsidRPr="006A63EA" w:rsidP="00CF7387"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93" type="#_x0000_t202" href="#_Step_1:_" style="width:99.35pt;height:21.6pt;margin-top:0;margin-left:-66.3pt;mso-height-percent:0;mso-height-relative:margin;mso-position-vertical-relative:page;mso-width-percent:0;mso-width-relative:margin;mso-wrap-distance-bottom:0;mso-wrap-distance-left:9pt;mso-wrap-distance-right:9pt;mso-wrap-distance-top:0;mso-wrap-style:square;position:absolute;visibility:visible;v-text-anchor:top;z-index:251958272" o:button="t" fillcolor="#9cc5ca" stroked="f" strokeweight="0.5pt">
              <v:fill opacity="0" o:detectmouseclick="t"/>
              <v:textbox>
                <w:txbxContent>
                  <w:p w:rsidR="00CF7387" w:rsidRPr="006A63EA" w:rsidP="00CF7387" w14:paraId="78C76E0B"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959296" behindDoc="0" locked="0" layoutInCell="1" allowOverlap="1">
              <wp:simplePos x="0" y="0"/>
              <wp:positionH relativeFrom="column">
                <wp:posOffset>448310</wp:posOffset>
              </wp:positionH>
              <wp:positionV relativeFrom="page">
                <wp:posOffset>0</wp:posOffset>
              </wp:positionV>
              <wp:extent cx="1197864" cy="274320"/>
              <wp:effectExtent l="0" t="0" r="0" b="0"/>
              <wp:wrapSquare wrapText="bothSides"/>
              <wp:docPr id="448494312"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864" cy="274320"/>
                      </a:xfrm>
                      <a:prstGeom prst="rect">
                        <a:avLst/>
                      </a:prstGeom>
                      <a:solidFill>
                        <a:srgbClr val="9CC5CA">
                          <a:alpha val="0"/>
                        </a:srgbClr>
                      </a:solidFill>
                      <a:ln w="6350">
                        <a:noFill/>
                      </a:ln>
                    </wps:spPr>
                    <wps:txbx>
                      <w:txbxContent>
                        <w:p w:rsidR="00CF7387" w:rsidRPr="00A41BA4" w:rsidP="00CF7387"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94" type="#_x0000_t202" href="#_Prepare_and_Submit" style="width:94.3pt;height:21.6pt;margin-top:0;margin-left:35.3pt;mso-height-percent:0;mso-height-relative:margin;mso-position-vertical-relative:page;mso-width-percent:0;mso-width-relative:margin;mso-wrap-distance-bottom:0;mso-wrap-distance-left:9pt;mso-wrap-distance-right:9pt;mso-wrap-distance-top:0;mso-wrap-style:square;position:absolute;visibility:visible;v-text-anchor:top;z-index:251960320" o:button="t" fillcolor="#9cc5ca" stroked="f" strokeweight="0.5pt">
              <v:fill opacity="0" o:detectmouseclick="t"/>
              <v:textbox>
                <w:txbxContent>
                  <w:p w:rsidR="00CF7387" w:rsidRPr="00A41BA4" w:rsidP="00CF7387" w14:paraId="3CE7B885"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v:textbox>
              <w10:wrap type="square"/>
            </v:shape>
          </w:pict>
        </mc:Fallback>
      </mc:AlternateContent>
    </w:r>
    <w:r>
      <w:rPr>
        <w:noProof/>
        <w:sz w:val="18"/>
      </w:rPr>
      <mc:AlternateContent>
        <mc:Choice Requires="wps">
          <w:drawing>
            <wp:anchor distT="0" distB="0" distL="114300" distR="114300" simplePos="0" relativeHeight="251971584" behindDoc="0" locked="0" layoutInCell="1" allowOverlap="1">
              <wp:simplePos x="0" y="0"/>
              <wp:positionH relativeFrom="column">
                <wp:posOffset>1697502</wp:posOffset>
              </wp:positionH>
              <wp:positionV relativeFrom="page">
                <wp:posOffset>0</wp:posOffset>
              </wp:positionV>
              <wp:extent cx="1316736" cy="274320"/>
              <wp:effectExtent l="0" t="0" r="0" b="0"/>
              <wp:wrapSquare wrapText="bothSides"/>
              <wp:docPr id="793508520"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274320"/>
                      </a:xfrm>
                      <a:prstGeom prst="rect">
                        <a:avLst/>
                      </a:prstGeom>
                      <a:solidFill>
                        <a:srgbClr val="9CC5CA">
                          <a:alpha val="0"/>
                        </a:srgbClr>
                      </a:solidFill>
                      <a:ln w="6350">
                        <a:noFill/>
                      </a:ln>
                    </wps:spPr>
                    <wps:txbx>
                      <w:txbxContent>
                        <w:p w:rsidR="00CF7387" w:rsidRPr="007D06DB" w:rsidP="00CF7387"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95" type="#_x0000_t202" href="#_Learn_About_Application" style="width:103.7pt;height:21.6pt;margin-top:0;margin-left:133.65pt;mso-height-percent:0;mso-height-relative:margin;mso-position-vertical-relative:page;mso-width-percent:0;mso-width-relative:margin;mso-wrap-distance-bottom:0;mso-wrap-distance-left:9pt;mso-wrap-distance-right:9pt;mso-wrap-distance-top:0;mso-wrap-style:square;position:absolute;visibility:visible;v-text-anchor:top;z-index:251972608" o:button="t" fillcolor="#9cc5ca" stroked="f" strokeweight="0.5pt">
              <v:fill opacity="0" o:detectmouseclick="t"/>
              <v:textbox>
                <w:txbxContent>
                  <w:p w:rsidR="00CF7387" w:rsidRPr="007D06DB" w:rsidP="00CF7387" w14:paraId="7268E7AE"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v:textbox>
              <w10:wrap type="square"/>
            </v:shape>
          </w:pict>
        </mc:Fallback>
      </mc:AlternateContent>
    </w:r>
  </w:p>
  <w:p w:rsidR="001B60DC" w:rsidRPr="00B372D5" w:rsidP="001D512A" w14:paraId="6096FCEF" w14:textId="5660F586"/>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C5F8D" w:rsidRPr="00AA6C9D" w:rsidP="006A630A" w14:paraId="52FBD431" w14:textId="77777777">
    <w:pPr>
      <w:pStyle w:val="NormalBoldBlue"/>
      <w:ind w:left="2880"/>
      <w:contextualSpacing/>
      <w:rPr>
        <w:sz w:val="18"/>
      </w:rPr>
    </w:pPr>
    <w:r>
      <w:rPr>
        <w:noProof/>
        <w:sz w:val="18"/>
      </w:rPr>
      <mc:AlternateContent>
        <mc:Choice Requires="wps">
          <w:drawing>
            <wp:anchor distT="0" distB="0" distL="114300" distR="114300" simplePos="0" relativeHeight="251807744" behindDoc="0" locked="0" layoutInCell="1" allowOverlap="1">
              <wp:simplePos x="0" y="0"/>
              <wp:positionH relativeFrom="column">
                <wp:posOffset>5469890</wp:posOffset>
              </wp:positionH>
              <wp:positionV relativeFrom="paragraph">
                <wp:posOffset>167640</wp:posOffset>
              </wp:positionV>
              <wp:extent cx="1397635" cy="274320"/>
              <wp:effectExtent l="0" t="0" r="0" b="0"/>
              <wp:wrapSquare wrapText="bothSides"/>
              <wp:docPr id="120551503"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97635" cy="274320"/>
                      </a:xfrm>
                      <a:prstGeom prst="rect">
                        <a:avLst/>
                      </a:prstGeom>
                      <a:solidFill>
                        <a:srgbClr val="9CC5CA">
                          <a:alpha val="0"/>
                        </a:srgbClr>
                      </a:solidFill>
                      <a:ln w="6350">
                        <a:noFill/>
                      </a:ln>
                    </wps:spPr>
                    <wps:txbx>
                      <w:txbxContent>
                        <w:p w:rsidR="00EC5F8D" w:rsidRPr="00C22DFC" w:rsidP="00C22DFC" w14:textId="77777777">
                          <w:pPr>
                            <w:spacing w:before="0" w:line="240" w:lineRule="auto"/>
                            <w:rPr>
                              <w:b/>
                              <w:bCs/>
                              <w:color w:val="1F3864" w:themeColor="accent5" w:themeShade="80"/>
                              <w:sz w:val="22"/>
                              <w:szCs w:val="18"/>
                            </w:rPr>
                          </w:pPr>
                          <w:r w:rsidRPr="00C22DFC">
                            <w:rPr>
                              <w:b/>
                              <w:bCs/>
                              <w:color w:val="1F3864" w:themeColor="accent5" w:themeShade="80"/>
                              <w:sz w:val="22"/>
                              <w:szCs w:val="18"/>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96" type="#_x0000_t202" style="width:110.05pt;height:21.6pt;margin-top:13.2pt;margin-left:430.7pt;mso-height-percent:0;mso-height-relative:margin;mso-width-percent:0;mso-width-relative:margin;mso-wrap-distance-bottom:0;mso-wrap-distance-left:9pt;mso-wrap-distance-right:9pt;mso-wrap-distance-top:0;mso-wrap-style:square;position:absolute;visibility:visible;v-text-anchor:top;z-index:251808768" fillcolor="#9cc5ca" stroked="f" strokeweight="0.5pt">
              <v:fill opacity="0"/>
              <v:textbox>
                <w:txbxContent>
                  <w:p w:rsidR="00EC5F8D" w:rsidRPr="00C22DFC" w:rsidP="00C22DFC" w14:paraId="6FE2BF51" w14:textId="77777777">
                    <w:pPr>
                      <w:spacing w:before="0" w:line="240" w:lineRule="auto"/>
                      <w:rPr>
                        <w:b/>
                        <w:bCs/>
                        <w:color w:val="1F3864" w:themeColor="accent5" w:themeShade="80"/>
                        <w:sz w:val="22"/>
                        <w:szCs w:val="18"/>
                      </w:rPr>
                    </w:pPr>
                    <w:r w:rsidRPr="00C22DFC">
                      <w:rPr>
                        <w:b/>
                        <w:bCs/>
                        <w:color w:val="1F3864" w:themeColor="accent5" w:themeShade="80"/>
                        <w:sz w:val="22"/>
                        <w:szCs w:val="18"/>
                      </w:rPr>
                      <w:t>Additional Guidance</w:t>
                    </w:r>
                  </w:p>
                </w:txbxContent>
              </v:textbox>
              <w10:wrap type="square"/>
            </v:shape>
          </w:pict>
        </mc:Fallback>
      </mc:AlternateContent>
    </w:r>
    <w:r>
      <w:rPr>
        <w:noProof/>
        <w:sz w:val="18"/>
      </w:rPr>
      <mc:AlternateContent>
        <mc:Choice Requires="wps">
          <w:drawing>
            <wp:anchor distT="0" distB="0" distL="114300" distR="114300" simplePos="0" relativeHeight="251793408" behindDoc="0" locked="0" layoutInCell="1" allowOverlap="1">
              <wp:simplePos x="0" y="0"/>
              <wp:positionH relativeFrom="column">
                <wp:posOffset>5592750</wp:posOffset>
              </wp:positionH>
              <wp:positionV relativeFrom="paragraph">
                <wp:posOffset>182880</wp:posOffset>
              </wp:positionV>
              <wp:extent cx="1097280" cy="0"/>
              <wp:effectExtent l="0" t="19050" r="26670" b="19050"/>
              <wp:wrapNone/>
              <wp:docPr id="157593970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97" alt="&quot;&quot;" style="mso-width-percent:0;mso-width-relative:margin;mso-wrap-distance-bottom:0;mso-wrap-distance-left:9pt;mso-wrap-distance-right:9pt;mso-wrap-distance-top:0;mso-wrap-style:square;position:absolute;visibility:visible;z-index:251794432" from="440.35pt,14.4pt" to="526.75pt,14.4pt" strokecolor="#1f3763" strokeweight="3pt">
              <v:stroke joinstyle="miter"/>
            </v:line>
          </w:pict>
        </mc:Fallback>
      </mc:AlternateContent>
    </w:r>
    <w:r>
      <w:rPr>
        <w:noProof/>
        <w:sz w:val="18"/>
      </w:rPr>
      <mc:AlternateContent>
        <mc:Choice Requires="wps">
          <w:drawing>
            <wp:anchor distT="0" distB="0" distL="114300" distR="114300" simplePos="0" relativeHeight="251795456" behindDoc="0" locked="0" layoutInCell="1" allowOverlap="1">
              <wp:simplePos x="0" y="0"/>
              <wp:positionH relativeFrom="column">
                <wp:posOffset>4306214</wp:posOffset>
              </wp:positionH>
              <wp:positionV relativeFrom="paragraph">
                <wp:posOffset>182880</wp:posOffset>
              </wp:positionV>
              <wp:extent cx="1097280" cy="0"/>
              <wp:effectExtent l="0" t="19050" r="26670" b="19050"/>
              <wp:wrapNone/>
              <wp:docPr id="155874569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98" alt="&quot;&quot;" style="mso-width-percent:0;mso-width-relative:margin;mso-wrap-distance-bottom:0;mso-wrap-distance-left:9pt;mso-wrap-distance-right:9pt;mso-wrap-distance-top:0;mso-wrap-style:square;position:absolute;visibility:visible;z-index:251796480" from="339.05pt,14.4pt" to="425.45pt,14.4pt" strokecolor="#1f3763" strokeweight="3pt">
              <v:stroke joinstyle="miter"/>
            </v:line>
          </w:pict>
        </mc:Fallback>
      </mc:AlternateContent>
    </w:r>
    <w:r>
      <w:rPr>
        <w:noProof/>
        <w:sz w:val="18"/>
      </w:rPr>
      <mc:AlternateContent>
        <mc:Choice Requires="wps">
          <w:drawing>
            <wp:anchor distT="0" distB="0" distL="114300" distR="114300" simplePos="0" relativeHeight="251805696" behindDoc="0" locked="0" layoutInCell="1" allowOverlap="1">
              <wp:simplePos x="0" y="0"/>
              <wp:positionH relativeFrom="column">
                <wp:posOffset>4204005</wp:posOffset>
              </wp:positionH>
              <wp:positionV relativeFrom="paragraph">
                <wp:posOffset>164465</wp:posOffset>
              </wp:positionV>
              <wp:extent cx="1270635" cy="274320"/>
              <wp:effectExtent l="0" t="0" r="0" b="0"/>
              <wp:wrapSquare wrapText="bothSides"/>
              <wp:docPr id="2146202229"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EC5F8D" w:rsidRPr="00EC5F8D" w:rsidP="00753C59" w14:textId="118EB129">
                          <w:pPr>
                            <w:spacing w:before="0" w:line="240" w:lineRule="auto"/>
                            <w:jc w:val="center"/>
                            <w:rPr>
                              <w:color w:val="1F3864" w:themeColor="accent5" w:themeShade="80"/>
                              <w:sz w:val="20"/>
                              <w:szCs w:val="16"/>
                            </w:rPr>
                          </w:pPr>
                          <w:r w:rsidRPr="00EC5F8D">
                            <w:rPr>
                              <w:color w:val="1F3864" w:themeColor="accent5" w:themeShade="80"/>
                              <w:sz w:val="20"/>
                              <w:szCs w:val="16"/>
                            </w:rPr>
                            <w:t>Other Info</w:t>
                          </w:r>
                          <w:r w:rsidR="003223D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99" type="#_x0000_t202" href="#_Other_Information" style="width:100.05pt;height:21.6pt;margin-top:12.95pt;margin-left:331pt;mso-height-percent:0;mso-height-relative:margin;mso-width-percent:0;mso-width-relative:margin;mso-wrap-distance-bottom:0;mso-wrap-distance-left:9pt;mso-wrap-distance-right:9pt;mso-wrap-distance-top:0;mso-wrap-style:square;position:absolute;visibility:visible;v-text-anchor:top;z-index:251806720" o:button="t" fillcolor="#9cc5ca" stroked="f" strokeweight="0.5pt">
              <v:fill opacity="0" o:detectmouseclick="t"/>
              <v:textbox>
                <w:txbxContent>
                  <w:p w:rsidR="00EC5F8D" w:rsidRPr="00EC5F8D" w:rsidP="00753C59" w14:paraId="6F6121C9" w14:textId="118EB129">
                    <w:pPr>
                      <w:spacing w:before="0" w:line="240" w:lineRule="auto"/>
                      <w:jc w:val="center"/>
                      <w:rPr>
                        <w:color w:val="1F3864" w:themeColor="accent5" w:themeShade="80"/>
                        <w:sz w:val="20"/>
                        <w:szCs w:val="16"/>
                      </w:rPr>
                    </w:pPr>
                    <w:r w:rsidRPr="00EC5F8D">
                      <w:rPr>
                        <w:color w:val="1F3864" w:themeColor="accent5" w:themeShade="80"/>
                        <w:sz w:val="20"/>
                        <w:szCs w:val="16"/>
                      </w:rPr>
                      <w:t>Other Info</w:t>
                    </w:r>
                    <w:r w:rsidR="003223D5">
                      <w:rPr>
                        <w:color w:val="1F3864" w:themeColor="accent5" w:themeShade="80"/>
                        <w:sz w:val="20"/>
                        <w:szCs w:val="16"/>
                      </w:rPr>
                      <w:t>rmation</w:t>
                    </w:r>
                  </w:p>
                </w:txbxContent>
              </v:textbox>
              <w10:wrap type="square"/>
            </v:shape>
          </w:pict>
        </mc:Fallback>
      </mc:AlternateContent>
    </w:r>
    <w:r>
      <w:rPr>
        <w:noProof/>
        <w:sz w:val="18"/>
      </w:rPr>
      <mc:AlternateContent>
        <mc:Choice Requires="wps">
          <w:drawing>
            <wp:anchor distT="0" distB="0" distL="114300" distR="114300" simplePos="0" relativeHeight="251791360" behindDoc="0" locked="0" layoutInCell="1" allowOverlap="1">
              <wp:simplePos x="0" y="0"/>
              <wp:positionH relativeFrom="column">
                <wp:posOffset>3029890</wp:posOffset>
              </wp:positionH>
              <wp:positionV relativeFrom="paragraph">
                <wp:posOffset>182880</wp:posOffset>
              </wp:positionV>
              <wp:extent cx="1097280" cy="0"/>
              <wp:effectExtent l="0" t="19050" r="26670" b="19050"/>
              <wp:wrapNone/>
              <wp:docPr id="141777479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200" alt="&quot;&quot;" style="mso-width-percent:0;mso-width-relative:margin;mso-wrap-distance-bottom:0;mso-wrap-distance-left:9pt;mso-wrap-distance-right:9pt;mso-wrap-distance-top:0;mso-wrap-style:square;position:absolute;visibility:visible;z-index:251792384" from="238.55pt,14.4pt" to="324.95pt,14.4pt" strokecolor="#1f3763" strokeweight="3pt">
              <v:stroke joinstyle="miter"/>
            </v:line>
          </w:pict>
        </mc:Fallback>
      </mc:AlternateContent>
    </w:r>
    <w:r>
      <w:rPr>
        <w:noProof/>
        <w:sz w:val="18"/>
      </w:rPr>
      <mc:AlternateContent>
        <mc:Choice Requires="wps">
          <w:drawing>
            <wp:anchor distT="0" distB="0" distL="114300" distR="114300" simplePos="0" relativeHeight="251803648" behindDoc="0" locked="0" layoutInCell="1" allowOverlap="1">
              <wp:simplePos x="0" y="0"/>
              <wp:positionH relativeFrom="column">
                <wp:posOffset>3028925</wp:posOffset>
              </wp:positionH>
              <wp:positionV relativeFrom="paragraph">
                <wp:posOffset>160655</wp:posOffset>
              </wp:positionV>
              <wp:extent cx="1057910" cy="274320"/>
              <wp:effectExtent l="0" t="0" r="0" b="0"/>
              <wp:wrapSquare wrapText="bothSides"/>
              <wp:docPr id="1328322971"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57910" cy="274320"/>
                      </a:xfrm>
                      <a:prstGeom prst="rect">
                        <a:avLst/>
                      </a:prstGeom>
                      <a:solidFill>
                        <a:srgbClr val="9CC5CA">
                          <a:alpha val="0"/>
                        </a:srgbClr>
                      </a:solidFill>
                      <a:ln w="6350">
                        <a:noFill/>
                      </a:ln>
                    </wps:spPr>
                    <wps:txbx>
                      <w:txbxContent>
                        <w:p w:rsidR="00EC5F8D" w:rsidRPr="00F0334A" w:rsidP="00753C59" w14:textId="77777777">
                          <w:pPr>
                            <w:spacing w:before="0" w:line="240" w:lineRule="auto"/>
                            <w:jc w:val="center"/>
                            <w:rPr>
                              <w:color w:val="1F3864" w:themeColor="accent5" w:themeShade="80"/>
                              <w:sz w:val="20"/>
                              <w:szCs w:val="16"/>
                            </w:rPr>
                          </w:pPr>
                          <w:r w:rsidRPr="00F0334A">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201" type="#_x0000_t202" href="#_Find_Post-Award_Information" style="width:83.3pt;height:21.6pt;margin-top:12.65pt;margin-left:238.5pt;mso-height-percent:0;mso-height-relative:margin;mso-width-percent:0;mso-width-relative:margin;mso-wrap-distance-bottom:0;mso-wrap-distance-left:9pt;mso-wrap-distance-right:9pt;mso-wrap-distance-top:0;mso-wrap-style:square;position:absolute;visibility:visible;v-text-anchor:top;z-index:251804672" o:button="t" fillcolor="#9cc5ca" stroked="f" strokeweight="0.5pt">
              <v:fill opacity="0" o:detectmouseclick="t"/>
              <v:textbox>
                <w:txbxContent>
                  <w:p w:rsidR="00EC5F8D" w:rsidRPr="00F0334A" w:rsidP="00753C59" w14:paraId="24DD4C5B" w14:textId="77777777">
                    <w:pPr>
                      <w:spacing w:before="0" w:line="240" w:lineRule="auto"/>
                      <w:jc w:val="center"/>
                      <w:rPr>
                        <w:color w:val="1F3864" w:themeColor="accent5" w:themeShade="80"/>
                        <w:sz w:val="20"/>
                        <w:szCs w:val="16"/>
                      </w:rPr>
                    </w:pPr>
                    <w:r w:rsidRPr="00F0334A">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801600" behindDoc="0" locked="0" layoutInCell="1" allowOverlap="1">
              <wp:simplePos x="0" y="0"/>
              <wp:positionH relativeFrom="column">
                <wp:posOffset>1642012</wp:posOffset>
              </wp:positionH>
              <wp:positionV relativeFrom="paragraph">
                <wp:posOffset>164465</wp:posOffset>
              </wp:positionV>
              <wp:extent cx="1271016" cy="274320"/>
              <wp:effectExtent l="0" t="0" r="0" b="0"/>
              <wp:wrapSquare wrapText="bothSides"/>
              <wp:docPr id="1803564606"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EC5F8D" w:rsidRPr="00BE2408" w:rsidP="002D0767"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202" type="#_x0000_t202" href="#_Learn_About_Application" style="width:100.1pt;height:21.6pt;margin-top:12.95pt;margin-left:129.3pt;mso-height-percent:0;mso-height-relative:margin;mso-width-percent:0;mso-width-relative:margin;mso-wrap-distance-bottom:0;mso-wrap-distance-left:9pt;mso-wrap-distance-right:9pt;mso-wrap-distance-top:0;mso-wrap-style:square;position:absolute;visibility:visible;v-text-anchor:top;z-index:251802624" o:button="t" fillcolor="#9cc5ca" stroked="f" strokeweight="0.5pt">
              <v:fill opacity="0" o:detectmouseclick="t"/>
              <v:textbox>
                <w:txbxContent>
                  <w:p w:rsidR="00EC5F8D" w:rsidRPr="00BE2408" w:rsidP="002D0767" w14:paraId="63F43C32"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799552"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511920752"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EC5F8D" w:rsidRPr="00A41BA4" w:rsidP="00864304"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203" type="#_x0000_t202" href="#_Prepare_and_Submit"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800576" o:button="t" fillcolor="#9cc5ca" stroked="f" strokeweight="0.5pt">
              <v:fill opacity="0" o:detectmouseclick="t"/>
              <v:textbox>
                <w:txbxContent>
                  <w:p w:rsidR="00EC5F8D" w:rsidRPr="00A41BA4" w:rsidP="00864304" w14:paraId="0B278BA2"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797504"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1179739891"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EC5F8D"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204" type="#_x0000_t202" href="#_Step_1:_"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798528" o:button="t" fillcolor="#9cc5ca" stroked="f" strokeweight="0.5pt">
              <v:fill opacity="0" o:detectmouseclick="t"/>
              <v:textbox>
                <w:txbxContent>
                  <w:p w:rsidR="00EC5F8D" w:rsidRPr="00F527F7" w:rsidP="003C7AF9" w14:paraId="2023BC9A"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789312"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82512730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205" alt="&quot;&quot;" style="mso-width-percent:0;mso-width-relative:margin;mso-wrap-distance-bottom:0;mso-wrap-distance-left:9pt;mso-wrap-distance-right:9pt;mso-wrap-distance-top:0;mso-wrap-style:square;position:absolute;visibility:visible;z-index:251790336"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787264"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172979629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206" alt="&quot;&quot;" style="mso-width-percent:0;mso-width-relative:margin;mso-wrap-distance-bottom:0;mso-wrap-distance-left:9pt;mso-wrap-distance-right:9pt;mso-wrap-distance-top:0;mso-wrap-style:square;position:absolute;visibility:visible;z-index:251788288"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783168"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82347027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207" alt="&quot;&quot;" style="mso-width-percent:0;mso-width-relative:margin;mso-wrap-distance-bottom:0;mso-wrap-distance-left:9pt;mso-wrap-distance-right:9pt;mso-wrap-distance-top:0;mso-wrap-style:square;position:absolute;visibility:visible;z-index:251784192"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785216"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71580014"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EC5F8D"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208"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786240" fillcolor="#9cc5ca" stroked="f" strokeweight="0.5pt">
              <v:fill opacity="0"/>
              <v:textbox>
                <w:txbxContent>
                  <w:p w:rsidR="00EC5F8D" w:rsidRPr="006D2C8D" w:rsidP="00477A37" w14:paraId="28082D5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781120"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1121148931"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209"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534336"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0" w:type="auto"/>
      <w:tblLayout w:type="fixed"/>
      <w:tblLook w:val="06A0"/>
    </w:tblPr>
    <w:tblGrid>
      <w:gridCol w:w="3120"/>
      <w:gridCol w:w="3120"/>
      <w:gridCol w:w="3120"/>
    </w:tblGrid>
    <w:tr w14:paraId="742B7DDD" w14:textId="77777777" w:rsidTr="00F91AC6">
      <w:tblPrEx>
        <w:tblW w:w="0" w:type="auto"/>
        <w:tblLayout w:type="fixed"/>
        <w:tblLook w:val="06A0"/>
      </w:tblPrEx>
      <w:trPr>
        <w:trHeight w:val="300"/>
      </w:trPr>
      <w:tc>
        <w:tcPr>
          <w:tcW w:w="3120" w:type="dxa"/>
        </w:tcPr>
        <w:p w:rsidR="125B2FDC" w:rsidP="00F91AC6" w14:paraId="07CEA58A" w14:textId="28E7FDB6">
          <w:pPr>
            <w:pStyle w:val="Header"/>
            <w:ind w:left="-115"/>
          </w:pPr>
        </w:p>
      </w:tc>
      <w:tc>
        <w:tcPr>
          <w:tcW w:w="3120" w:type="dxa"/>
        </w:tcPr>
        <w:p w:rsidR="125B2FDC" w:rsidP="00F91AC6" w14:paraId="625436F5" w14:textId="691DBF76">
          <w:pPr>
            <w:pStyle w:val="Header"/>
            <w:jc w:val="center"/>
          </w:pPr>
        </w:p>
      </w:tc>
      <w:tc>
        <w:tcPr>
          <w:tcW w:w="3120" w:type="dxa"/>
        </w:tcPr>
        <w:p w:rsidR="125B2FDC" w:rsidP="00F91AC6" w14:paraId="59183075" w14:textId="42F75123">
          <w:pPr>
            <w:pStyle w:val="Header"/>
            <w:ind w:right="-115"/>
            <w:jc w:val="right"/>
          </w:pPr>
        </w:p>
      </w:tc>
    </w:tr>
  </w:tbl>
  <w:p w:rsidR="00536024" w14:paraId="3CF4C92A" w14:textId="4DF3683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E1804" w:rsidRPr="002E4AAA" w:rsidP="002E4AAA" w14:paraId="569A1383" w14:textId="7807CC9F">
    <w:pPr>
      <w:pStyle w:val="NOFOFYSubtitle"/>
      <w:spacing w:before="0"/>
      <w:ind w:left="2880" w:right="0"/>
      <w:jc w:val="left"/>
      <w:rPr>
        <w:rFonts w:ascii="Franklin Gothic Demi" w:hAnsi="Franklin Gothic Demi"/>
        <w:b w:val="0"/>
        <w:bCs w:val="0"/>
        <w:sz w:val="28"/>
        <w:szCs w:val="24"/>
      </w:rPr>
    </w:pPr>
    <w:r w:rsidRPr="002E4AAA">
      <w:rPr>
        <w:rFonts w:ascii="Franklin Gothic Demi" w:hAnsi="Franklin Gothic Demi"/>
        <w:b w:val="0"/>
        <w:bCs w:val="0"/>
        <w:sz w:val="28"/>
        <w:szCs w:val="24"/>
      </w:rPr>
      <w:t xml:space="preserve">FY </w:t>
    </w:r>
    <w:r w:rsidRPr="00F91AC6">
      <w:rPr>
        <w:rFonts w:ascii="Franklin Gothic Demi" w:hAnsi="Franklin Gothic Demi"/>
        <w:b w:val="0"/>
        <w:bCs w:val="0"/>
        <w:sz w:val="28"/>
        <w:szCs w:val="24"/>
        <w:highlight w:val="yellow"/>
      </w:rPr>
      <w:t>202</w:t>
    </w:r>
    <w:r w:rsidRPr="00F91AC6" w:rsidR="00BE45C9">
      <w:rPr>
        <w:rFonts w:ascii="Franklin Gothic Demi" w:hAnsi="Franklin Gothic Demi"/>
        <w:b w:val="0"/>
        <w:bCs w:val="0"/>
        <w:sz w:val="28"/>
        <w:szCs w:val="24"/>
        <w:highlight w:val="yellow"/>
      </w:rPr>
      <w:t>6</w:t>
    </w:r>
    <w:r w:rsidRPr="002E4AAA">
      <w:rPr>
        <w:rFonts w:ascii="Franklin Gothic Demi" w:hAnsi="Franklin Gothic Demi"/>
        <w:b w:val="0"/>
        <w:bCs w:val="0"/>
        <w:sz w:val="28"/>
        <w:szCs w:val="24"/>
      </w:rPr>
      <w:t xml:space="preserve"> </w:t>
    </w:r>
    <w:r w:rsidRPr="002E4AAA">
      <w:rPr>
        <w:rFonts w:ascii="Franklin Gothic Demi" w:hAnsi="Franklin Gothic Demi"/>
        <w:b w:val="0"/>
        <w:bCs w:val="0"/>
        <w:sz w:val="28"/>
        <w:szCs w:val="24"/>
      </w:rPr>
      <w:t xml:space="preserve">Notice of Funding Opportunity </w:t>
    </w:r>
  </w:p>
  <w:p w:rsidR="002466F9" w:rsidRPr="00AA6C9D" w:rsidP="006A630A" w14:paraId="6C276EA2" w14:textId="6022BEE7">
    <w:pPr>
      <w:pStyle w:val="NormalBoldBlue"/>
      <w:ind w:left="2880"/>
      <w:contextualSpacing/>
      <w:rPr>
        <w:sz w:val="18"/>
        <w:szCs w:val="18"/>
      </w:rPr>
    </w:pPr>
    <w:r w:rsidRPr="006A630A">
      <w:t xml:space="preserve">Applications Due </w:t>
    </w:r>
    <w:r w:rsidRPr="00F91AC6" w:rsidR="00001A5B">
      <w:rPr>
        <w:highlight w:val="yellow"/>
      </w:rPr>
      <w:t>March 1</w:t>
    </w:r>
    <w:r w:rsidRPr="00F91AC6" w:rsidR="00C21BF1">
      <w:rPr>
        <w:highlight w:val="yellow"/>
      </w:rPr>
      <w:t>3</w:t>
    </w:r>
    <w:r w:rsidRPr="00F91AC6" w:rsidR="00001A5B">
      <w:rPr>
        <w:highlight w:val="yellow"/>
      </w:rPr>
      <w:t>, 2026</w:t>
    </w:r>
    <w:r w:rsidR="003E1804">
      <w:rPr>
        <w:sz w:val="18"/>
      </w:rPr>
      <w:tab/>
    </w:r>
    <w:r w:rsidR="003E1804">
      <w:rPr>
        <w:sz w:val="18"/>
      </w:rPr>
      <w:tab/>
    </w:r>
    <w:r w:rsidR="003E1804">
      <w:rPr>
        <w:sz w:val="18"/>
      </w:rPr>
      <w:tab/>
    </w:r>
    <w:r w:rsidR="003E1804">
      <w:rPr>
        <w:sz w:val="18"/>
      </w:rPr>
      <w:tab/>
    </w:r>
    <w:r w:rsidR="003E1804">
      <w:rPr>
        <w:sz w:val="18"/>
      </w:rPr>
      <w:tab/>
    </w:r>
    <w:r w:rsidR="003E1804">
      <w:rPr>
        <w:sz w:val="18"/>
      </w:rP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A09D4" w:rsidRPr="00B372D5" w:rsidP="007838F8" w14:paraId="72EE644A" w14:textId="23954C65">
    <w:r>
      <w:rPr>
        <w:noProof/>
        <w:sz w:val="18"/>
      </w:rPr>
      <mc:AlternateContent>
        <mc:Choice Requires="wps">
          <w:drawing>
            <wp:anchor distT="0" distB="0" distL="114300" distR="114300" simplePos="0" relativeHeight="251932672" behindDoc="0" locked="0" layoutInCell="1" allowOverlap="1">
              <wp:simplePos x="0" y="0"/>
              <wp:positionH relativeFrom="column">
                <wp:posOffset>-924560</wp:posOffset>
              </wp:positionH>
              <wp:positionV relativeFrom="page">
                <wp:posOffset>20793</wp:posOffset>
              </wp:positionV>
              <wp:extent cx="1339215" cy="328930"/>
              <wp:effectExtent l="0" t="0" r="0" b="0"/>
              <wp:wrapSquare wrapText="bothSides"/>
              <wp:docPr id="1713775421"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39215" cy="328930"/>
                      </a:xfrm>
                      <a:prstGeom prst="rect">
                        <a:avLst/>
                      </a:prstGeom>
                      <a:solidFill>
                        <a:srgbClr val="9CC5CA">
                          <a:alpha val="0"/>
                        </a:srgbClr>
                      </a:solidFill>
                      <a:ln w="6350">
                        <a:noFill/>
                      </a:ln>
                    </wps:spPr>
                    <wps:txbx>
                      <w:txbxContent>
                        <w:p w:rsidR="00EA09D4" w:rsidRPr="00B75044" w:rsidP="00D45632" w14:textId="77777777">
                          <w:pPr>
                            <w:spacing w:before="60" w:after="0" w:line="240" w:lineRule="auto"/>
                            <w:jc w:val="center"/>
                            <w:rPr>
                              <w:b/>
                              <w:bCs/>
                              <w:color w:val="1F3864" w:themeColor="accent5" w:themeShade="80"/>
                              <w:sz w:val="22"/>
                              <w:szCs w:val="18"/>
                            </w:rPr>
                          </w:pPr>
                          <w:r w:rsidRPr="00B75044">
                            <w:rPr>
                              <w:b/>
                              <w:bCs/>
                              <w:color w:val="1F3864" w:themeColor="accent5" w:themeShade="80"/>
                              <w:sz w:val="22"/>
                              <w:szCs w:val="18"/>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6" o:spid="_x0000_s2054" type="#_x0000_t202" href="#_Step_1:_" style="width:105.45pt;height:25.9pt;margin-top:1.65pt;margin-left:-72.8pt;mso-height-percent:0;mso-height-relative:margin;mso-position-vertical-relative:page;mso-width-percent:0;mso-width-relative:margin;mso-wrap-distance-bottom:0;mso-wrap-distance-left:9pt;mso-wrap-distance-right:9pt;mso-wrap-distance-top:0;mso-wrap-style:square;position:absolute;visibility:visible;v-text-anchor:top;z-index:251933696" o:button="t" fillcolor="#9cc5ca" stroked="f" strokeweight="0.5pt">
              <v:fill opacity="0" o:detectmouseclick="t"/>
              <v:textbox>
                <w:txbxContent>
                  <w:p w:rsidR="00EA09D4" w:rsidRPr="00B75044" w:rsidP="00D45632" w14:paraId="3E0D675D" w14:textId="77777777">
                    <w:pPr>
                      <w:spacing w:before="60" w:after="0" w:line="240" w:lineRule="auto"/>
                      <w:jc w:val="center"/>
                      <w:rPr>
                        <w:b/>
                        <w:bCs/>
                        <w:color w:val="1F3864" w:themeColor="accent5" w:themeShade="80"/>
                        <w:sz w:val="22"/>
                        <w:szCs w:val="18"/>
                      </w:rPr>
                    </w:pPr>
                    <w:r w:rsidRPr="00B75044">
                      <w:rPr>
                        <w:b/>
                        <w:bCs/>
                        <w:color w:val="1F3864" w:themeColor="accent5" w:themeShade="80"/>
                        <w:sz w:val="22"/>
                        <w:szCs w:val="18"/>
                      </w:rPr>
                      <w:t>Review Opportunity</w:t>
                    </w:r>
                  </w:p>
                </w:txbxContent>
              </v:textbox>
              <w10:wrap type="square"/>
            </v:shape>
          </w:pict>
        </mc:Fallback>
      </mc:AlternateContent>
    </w:r>
    <w:r w:rsidR="003E5E41">
      <w:rPr>
        <w:noProof/>
        <w:sz w:val="18"/>
      </w:rPr>
      <mc:AlternateContent>
        <mc:Choice Requires="wps">
          <w:drawing>
            <wp:anchor distT="0" distB="0" distL="114300" distR="114300" simplePos="0" relativeHeight="251951104" behindDoc="0" locked="0" layoutInCell="1" allowOverlap="1">
              <wp:simplePos x="0" y="0"/>
              <wp:positionH relativeFrom="column">
                <wp:posOffset>4236720</wp:posOffset>
              </wp:positionH>
              <wp:positionV relativeFrom="page">
                <wp:posOffset>0</wp:posOffset>
              </wp:positionV>
              <wp:extent cx="1280160" cy="329184"/>
              <wp:effectExtent l="0" t="0" r="0" b="0"/>
              <wp:wrapSquare wrapText="bothSides"/>
              <wp:docPr id="1469185318"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0160" cy="329184"/>
                      </a:xfrm>
                      <a:prstGeom prst="rect">
                        <a:avLst/>
                      </a:prstGeom>
                      <a:solidFill>
                        <a:srgbClr val="9CC5CA">
                          <a:alpha val="0"/>
                        </a:srgbClr>
                      </a:solidFill>
                      <a:ln w="6350">
                        <a:noFill/>
                      </a:ln>
                    </wps:spPr>
                    <wps:txbx>
                      <w:txbxContent>
                        <w:p w:rsidR="00EA09D4" w:rsidRPr="008F77E1" w:rsidP="00D45632" w14:textId="1F618D42">
                          <w:pPr>
                            <w:spacing w:before="60" w:after="0" w:line="240" w:lineRule="auto"/>
                            <w:jc w:val="center"/>
                            <w:rPr>
                              <w:color w:val="1F3864" w:themeColor="accent5" w:themeShade="80"/>
                              <w:sz w:val="20"/>
                              <w:szCs w:val="16"/>
                            </w:rPr>
                          </w:pPr>
                          <w:r>
                            <w:rPr>
                              <w:color w:val="1F3864" w:themeColor="accent5" w:themeShade="80"/>
                              <w:sz w:val="20"/>
                              <w:szCs w:val="16"/>
                            </w:rPr>
                            <w:t>Other Info</w:t>
                          </w:r>
                          <w:r w:rsidR="00460A96">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55" type="#_x0000_t202" href="#_Other_Information" style="width:100.8pt;height:25.9pt;margin-top:0;margin-left:333.6pt;mso-height-percent:0;mso-height-relative:margin;mso-position-vertical-relative:page;mso-width-percent:0;mso-width-relative:margin;mso-wrap-distance-bottom:0;mso-wrap-distance-left:9pt;mso-wrap-distance-right:9pt;mso-wrap-distance-top:0;mso-wrap-style:square;position:absolute;visibility:visible;v-text-anchor:top;z-index:251952128" o:button="t" fillcolor="#9cc5ca" stroked="f" strokeweight="0.5pt">
              <v:fill opacity="0" o:detectmouseclick="t"/>
              <v:textbox>
                <w:txbxContent>
                  <w:p w:rsidR="00EA09D4" w:rsidRPr="008F77E1" w:rsidP="00D45632" w14:paraId="3F25072C" w14:textId="1F618D42">
                    <w:pPr>
                      <w:spacing w:before="60" w:after="0" w:line="240" w:lineRule="auto"/>
                      <w:jc w:val="center"/>
                      <w:rPr>
                        <w:color w:val="1F3864" w:themeColor="accent5" w:themeShade="80"/>
                        <w:sz w:val="20"/>
                        <w:szCs w:val="16"/>
                      </w:rPr>
                    </w:pPr>
                    <w:r>
                      <w:rPr>
                        <w:color w:val="1F3864" w:themeColor="accent5" w:themeShade="80"/>
                        <w:sz w:val="20"/>
                        <w:szCs w:val="16"/>
                      </w:rPr>
                      <w:t>Other Info</w:t>
                    </w:r>
                    <w:r w:rsidR="00460A96">
                      <w:rPr>
                        <w:color w:val="1F3864" w:themeColor="accent5" w:themeShade="80"/>
                        <w:sz w:val="20"/>
                        <w:szCs w:val="16"/>
                      </w:rPr>
                      <w:t>rmation</w:t>
                    </w:r>
                  </w:p>
                </w:txbxContent>
              </v:textbox>
              <w10:wrap type="square"/>
            </v:shape>
          </w:pict>
        </mc:Fallback>
      </mc:AlternateContent>
    </w:r>
    <w:r w:rsidR="003E5E41">
      <w:rPr>
        <w:noProof/>
        <w:sz w:val="18"/>
      </w:rPr>
      <mc:AlternateContent>
        <mc:Choice Requires="wps">
          <w:drawing>
            <wp:anchor distT="0" distB="0" distL="114300" distR="114300" simplePos="0" relativeHeight="251953152" behindDoc="0" locked="0" layoutInCell="1" allowOverlap="1">
              <wp:simplePos x="0" y="0"/>
              <wp:positionH relativeFrom="column">
                <wp:posOffset>5461724</wp:posOffset>
              </wp:positionH>
              <wp:positionV relativeFrom="page">
                <wp:posOffset>0</wp:posOffset>
              </wp:positionV>
              <wp:extent cx="1316736" cy="329184"/>
              <wp:effectExtent l="0" t="0" r="0" b="0"/>
              <wp:wrapSquare wrapText="bothSides"/>
              <wp:docPr id="183450805"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329184"/>
                      </a:xfrm>
                      <a:prstGeom prst="rect">
                        <a:avLst/>
                      </a:prstGeom>
                      <a:solidFill>
                        <a:srgbClr val="9CC5CA">
                          <a:alpha val="0"/>
                        </a:srgbClr>
                      </a:solidFill>
                      <a:ln w="6350">
                        <a:noFill/>
                      </a:ln>
                    </wps:spPr>
                    <wps:txbx>
                      <w:txbxContent>
                        <w:p w:rsidR="00EA09D4" w:rsidRPr="008F77E1" w:rsidP="00D45632"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56" type="#_x0000_t202" href="#_Additional_Guidance_1" style="width:103.7pt;height:25.9pt;margin-top:0;margin-left:430.05pt;mso-height-percent:0;mso-height-relative:margin;mso-position-vertical-relative:page;mso-width-percent:0;mso-width-relative:margin;mso-wrap-distance-bottom:0;mso-wrap-distance-left:9pt;mso-wrap-distance-right:9pt;mso-wrap-distance-top:0;mso-wrap-style:square;position:absolute;visibility:visible;v-text-anchor:top;z-index:251954176" o:button="t" fillcolor="#9cc5ca" stroked="f" strokeweight="0.5pt">
              <v:fill opacity="0" o:detectmouseclick="t"/>
              <v:textbox>
                <w:txbxContent>
                  <w:p w:rsidR="00EA09D4" w:rsidRPr="008F77E1" w:rsidP="00D45632" w14:paraId="1646DD7A"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6733D3">
      <w:rPr>
        <w:noProof/>
        <w:sz w:val="18"/>
      </w:rPr>
      <mc:AlternateContent>
        <mc:Choice Requires="wps">
          <w:drawing>
            <wp:anchor distT="0" distB="0" distL="114300" distR="114300" simplePos="0" relativeHeight="251949056" behindDoc="0" locked="0" layoutInCell="1" allowOverlap="1">
              <wp:simplePos x="0" y="0"/>
              <wp:positionH relativeFrom="column">
                <wp:posOffset>3122930</wp:posOffset>
              </wp:positionH>
              <wp:positionV relativeFrom="page">
                <wp:posOffset>0</wp:posOffset>
              </wp:positionV>
              <wp:extent cx="1005840" cy="329184"/>
              <wp:effectExtent l="0" t="0" r="0" b="0"/>
              <wp:wrapSquare wrapText="bothSides"/>
              <wp:docPr id="1111668071"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05840" cy="329184"/>
                      </a:xfrm>
                      <a:prstGeom prst="rect">
                        <a:avLst/>
                      </a:prstGeom>
                      <a:solidFill>
                        <a:srgbClr val="9CC5CA">
                          <a:alpha val="0"/>
                        </a:srgbClr>
                      </a:solidFill>
                      <a:ln w="6350">
                        <a:noFill/>
                      </a:ln>
                    </wps:spPr>
                    <wps:txbx>
                      <w:txbxContent>
                        <w:p w:rsidR="00EA09D4" w:rsidRPr="008F77E1" w:rsidP="00D45632"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57" type="#_x0000_t202" href="#_Find_Post-Award_Information" style="width:79.2pt;height:25.9pt;margin-top:0;margin-left:245.9pt;mso-height-percent:0;mso-height-relative:margin;mso-position-vertical-relative:page;mso-width-percent:0;mso-width-relative:margin;mso-wrap-distance-bottom:0;mso-wrap-distance-left:9pt;mso-wrap-distance-right:9pt;mso-wrap-distance-top:0;mso-wrap-style:square;position:absolute;visibility:visible;v-text-anchor:top;z-index:251950080" o:button="t" fillcolor="#9cc5ca" stroked="f" strokeweight="0.5pt">
              <v:fill opacity="0" o:detectmouseclick="t"/>
              <v:textbox>
                <w:txbxContent>
                  <w:p w:rsidR="00EA09D4" w:rsidRPr="008F77E1" w:rsidP="00D45632" w14:paraId="75EFAB74"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v:textbox>
              <w10:wrap type="square"/>
            </v:shape>
          </w:pict>
        </mc:Fallback>
      </mc:AlternateContent>
    </w:r>
    <w:r w:rsidR="0088463B">
      <w:rPr>
        <w:noProof/>
        <w:sz w:val="18"/>
      </w:rPr>
      <mc:AlternateContent>
        <mc:Choice Requires="wps">
          <w:drawing>
            <wp:anchor distT="0" distB="0" distL="114300" distR="114300" simplePos="0" relativeHeight="251947008" behindDoc="0" locked="0" layoutInCell="1" allowOverlap="1">
              <wp:simplePos x="0" y="0"/>
              <wp:positionH relativeFrom="column">
                <wp:posOffset>1692275</wp:posOffset>
              </wp:positionH>
              <wp:positionV relativeFrom="page">
                <wp:posOffset>0</wp:posOffset>
              </wp:positionV>
              <wp:extent cx="1289304" cy="329184"/>
              <wp:effectExtent l="0" t="0" r="0" b="0"/>
              <wp:wrapSquare wrapText="bothSides"/>
              <wp:docPr id="223962611"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9304" cy="329184"/>
                      </a:xfrm>
                      <a:prstGeom prst="rect">
                        <a:avLst/>
                      </a:prstGeom>
                      <a:solidFill>
                        <a:srgbClr val="9CC5CA">
                          <a:alpha val="0"/>
                        </a:srgbClr>
                      </a:solidFill>
                      <a:ln w="6350">
                        <a:noFill/>
                      </a:ln>
                    </wps:spPr>
                    <wps:txbx>
                      <w:txbxContent>
                        <w:p w:rsidR="00EA09D4" w:rsidRPr="008F77E1" w:rsidP="00D45632"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58" type="#_x0000_t202" href="#_Learn_About_Application" style="width:101.5pt;height:25.9pt;margin-top:0;margin-left:133.25pt;mso-height-percent:0;mso-height-relative:margin;mso-position-vertical-relative:page;mso-width-percent:0;mso-width-relative:margin;mso-wrap-distance-bottom:0;mso-wrap-distance-left:9pt;mso-wrap-distance-right:9pt;mso-wrap-distance-top:0;mso-wrap-style:square;position:absolute;visibility:visible;v-text-anchor:top;z-index:251948032" o:button="t" fillcolor="#9cc5ca" stroked="f" strokeweight="0.5pt">
              <v:fill opacity="0" o:detectmouseclick="t"/>
              <v:textbox>
                <w:txbxContent>
                  <w:p w:rsidR="00EA09D4" w:rsidRPr="008F77E1" w:rsidP="00D45632" w14:paraId="148F5C00"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sidR="00074CF2">
      <w:rPr>
        <w:noProof/>
        <w:sz w:val="18"/>
      </w:rPr>
      <mc:AlternateContent>
        <mc:Choice Requires="wps">
          <w:drawing>
            <wp:anchor distT="0" distB="0" distL="114300" distR="114300" simplePos="0" relativeHeight="251936768" behindDoc="0" locked="0" layoutInCell="1" allowOverlap="1">
              <wp:simplePos x="0" y="0"/>
              <wp:positionH relativeFrom="column">
                <wp:posOffset>473710</wp:posOffset>
              </wp:positionH>
              <wp:positionV relativeFrom="page">
                <wp:posOffset>29210</wp:posOffset>
              </wp:positionV>
              <wp:extent cx="1097280" cy="0"/>
              <wp:effectExtent l="0" t="19050" r="45720" b="38100"/>
              <wp:wrapNone/>
              <wp:docPr id="31575121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59" alt="&quot;&quot;" style="mso-position-vertical-relative:page;mso-width-percent:0;mso-width-relative:margin;mso-wrap-distance-bottom:0;mso-wrap-distance-left:9pt;mso-wrap-distance-right:9pt;mso-wrap-distance-top:0;mso-wrap-style:square;position:absolute;visibility:visible;z-index:251937792" from="37.3pt,2.3pt" to="123.7pt,2.3pt" strokecolor="#9cc5ca" strokeweight="4.5pt">
              <v:stroke joinstyle="miter"/>
            </v:line>
          </w:pict>
        </mc:Fallback>
      </mc:AlternateContent>
    </w:r>
    <w:r w:rsidR="00A50385">
      <w:rPr>
        <w:noProof/>
        <w:sz w:val="18"/>
      </w:rPr>
      <mc:AlternateContent>
        <mc:Choice Requires="wps">
          <w:drawing>
            <wp:anchor distT="0" distB="0" distL="114300" distR="114300" simplePos="0" relativeHeight="251934720" behindDoc="0" locked="0" layoutInCell="1" allowOverlap="1">
              <wp:simplePos x="0" y="0"/>
              <wp:positionH relativeFrom="column">
                <wp:posOffset>414020</wp:posOffset>
              </wp:positionH>
              <wp:positionV relativeFrom="page">
                <wp:posOffset>0</wp:posOffset>
              </wp:positionV>
              <wp:extent cx="1197864" cy="329184"/>
              <wp:effectExtent l="0" t="0" r="0" b="0"/>
              <wp:wrapSquare wrapText="bothSides"/>
              <wp:docPr id="1265278498" name="Text Box 6">
                <a:hlinkClick xmlns:a="http://schemas.openxmlformats.org/drawingml/2006/main" xmlns:r="http://schemas.openxmlformats.org/officeDocument/2006/relationships" r:id="rId6"/>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864" cy="329184"/>
                      </a:xfrm>
                      <a:prstGeom prst="rect">
                        <a:avLst/>
                      </a:prstGeom>
                      <a:solidFill>
                        <a:srgbClr val="9CC5CA">
                          <a:alpha val="0"/>
                        </a:srgbClr>
                      </a:solidFill>
                      <a:ln w="6350">
                        <a:noFill/>
                      </a:ln>
                    </wps:spPr>
                    <wps:txbx>
                      <w:txbxContent>
                        <w:p w:rsidR="00EA09D4" w:rsidRPr="00376070" w:rsidP="00D45632" w14:textId="77777777">
                          <w:pPr>
                            <w:spacing w:before="60" w:after="0" w:line="240" w:lineRule="auto"/>
                            <w:jc w:val="center"/>
                            <w:rPr>
                              <w:color w:val="1F3864" w:themeColor="accent5" w:themeShade="80"/>
                              <w:sz w:val="20"/>
                              <w:szCs w:val="16"/>
                            </w:rPr>
                          </w:pPr>
                          <w:r w:rsidRPr="00376070">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60" type="#_x0000_t202" href="#_Prepare_and_Submit" style="width:94.3pt;height:25.9pt;margin-top:0;margin-left:32.6pt;mso-height-percent:0;mso-height-relative:margin;mso-position-vertical-relative:page;mso-width-percent:0;mso-width-relative:margin;mso-wrap-distance-bottom:0;mso-wrap-distance-left:9pt;mso-wrap-distance-right:9pt;mso-wrap-distance-top:0;mso-wrap-style:square;position:absolute;visibility:visible;v-text-anchor:top;z-index:251935744" o:button="t" fillcolor="#9cc5ca" stroked="f" strokeweight="0.5pt">
              <v:fill opacity="0" o:detectmouseclick="t"/>
              <v:textbox>
                <w:txbxContent>
                  <w:p w:rsidR="00EA09D4" w:rsidRPr="00376070" w:rsidP="00D45632" w14:paraId="64DF08F1" w14:textId="77777777">
                    <w:pPr>
                      <w:spacing w:before="60" w:after="0" w:line="240" w:lineRule="auto"/>
                      <w:jc w:val="center"/>
                      <w:rPr>
                        <w:color w:val="1F3864" w:themeColor="accent5" w:themeShade="80"/>
                        <w:sz w:val="20"/>
                        <w:szCs w:val="16"/>
                      </w:rPr>
                    </w:pPr>
                    <w:r w:rsidRPr="00376070">
                      <w:rPr>
                        <w:color w:val="1F3864" w:themeColor="accent5" w:themeShade="80"/>
                        <w:sz w:val="20"/>
                        <w:szCs w:val="16"/>
                      </w:rPr>
                      <w:t>Prepare &amp; Submit</w:t>
                    </w:r>
                  </w:p>
                </w:txbxContent>
              </v:textbox>
              <w10:wrap type="square"/>
            </v:shape>
          </w:pict>
        </mc:Fallback>
      </mc:AlternateContent>
    </w:r>
    <w:r>
      <w:rPr>
        <w:noProof/>
        <w:sz w:val="18"/>
      </w:rPr>
      <mc:AlternateContent>
        <mc:Choice Requires="wps">
          <w:drawing>
            <wp:anchor distT="0" distB="0" distL="114300" distR="114300" simplePos="0" relativeHeight="251930624" behindDoc="0" locked="0" layoutInCell="1" allowOverlap="1">
              <wp:simplePos x="0" y="0"/>
              <wp:positionH relativeFrom="column">
                <wp:posOffset>-788035</wp:posOffset>
              </wp:positionH>
              <wp:positionV relativeFrom="page">
                <wp:posOffset>42545</wp:posOffset>
              </wp:positionV>
              <wp:extent cx="1097280" cy="0"/>
              <wp:effectExtent l="0" t="38100" r="45720" b="38100"/>
              <wp:wrapNone/>
              <wp:docPr id="184461837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1" alt="&quot;&quot;" style="mso-position-vertical-relative:page;mso-width-percent:0;mso-width-relative:margin;mso-wrap-distance-bottom:0;mso-wrap-distance-left:9pt;mso-wrap-distance-right:9pt;mso-wrap-distance-top:0;mso-wrap-style:square;position:absolute;visibility:visible;z-index:251931648" from="-62.05pt,3.35pt" to="24.35pt,3.35pt" strokecolor="#1f3763" strokeweight="6pt">
              <v:stroke joinstyle="miter"/>
            </v:line>
          </w:pict>
        </mc:Fallback>
      </mc:AlternateContent>
    </w:r>
    <w:r>
      <w:rPr>
        <w:noProof/>
        <w:sz w:val="18"/>
      </w:rPr>
      <mc:AlternateContent>
        <mc:Choice Requires="wps">
          <w:drawing>
            <wp:anchor distT="0" distB="0" distL="114300" distR="114300" simplePos="0" relativeHeight="251944960"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06404197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2" alt="&quot;&quot;" style="mso-position-vertical-relative:page;mso-width-percent:0;mso-width-relative:margin;mso-wrap-distance-bottom:0;mso-wrap-distance-left:9pt;mso-wrap-distance-right:9pt;mso-wrap-distance-top:0;mso-wrap-style:square;position:absolute;visibility:visible;z-index:251945984"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942912" behindDoc="0" locked="0" layoutInCell="1" allowOverlap="1">
              <wp:simplePos x="0" y="0"/>
              <wp:positionH relativeFrom="column">
                <wp:posOffset>4342765</wp:posOffset>
              </wp:positionH>
              <wp:positionV relativeFrom="page">
                <wp:posOffset>30480</wp:posOffset>
              </wp:positionV>
              <wp:extent cx="1097280" cy="0"/>
              <wp:effectExtent l="0" t="19050" r="45720" b="38100"/>
              <wp:wrapNone/>
              <wp:docPr id="80029719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3" alt="&quot;&quot;" style="mso-position-vertical-relative:page;mso-width-percent:0;mso-width-relative:margin;mso-wrap-distance-bottom:0;mso-wrap-distance-left:9pt;mso-wrap-distance-right:9pt;mso-wrap-distance-top:0;mso-wrap-style:square;position:absolute;visibility:visible;z-index:251943936" from="341.95pt,2.4pt" to="428.35pt,2.4pt" strokecolor="#9cc5ca" strokeweight="4.5pt">
              <v:stroke joinstyle="miter"/>
            </v:line>
          </w:pict>
        </mc:Fallback>
      </mc:AlternateContent>
    </w:r>
    <w:r>
      <w:rPr>
        <w:noProof/>
        <w:sz w:val="18"/>
      </w:rPr>
      <mc:AlternateContent>
        <mc:Choice Requires="wps">
          <w:drawing>
            <wp:anchor distT="0" distB="0" distL="114300" distR="114300" simplePos="0" relativeHeight="251940864" behindDoc="0" locked="0" layoutInCell="1" allowOverlap="1">
              <wp:simplePos x="0" y="0"/>
              <wp:positionH relativeFrom="column">
                <wp:posOffset>3093085</wp:posOffset>
              </wp:positionH>
              <wp:positionV relativeFrom="page">
                <wp:posOffset>30480</wp:posOffset>
              </wp:positionV>
              <wp:extent cx="1097280" cy="0"/>
              <wp:effectExtent l="0" t="19050" r="45720" b="38100"/>
              <wp:wrapNone/>
              <wp:docPr id="120082544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4" alt="&quot;&quot;" style="mso-position-vertical-relative:page;mso-width-percent:0;mso-width-relative:margin;mso-wrap-distance-bottom:0;mso-wrap-distance-left:9pt;mso-wrap-distance-right:9pt;mso-wrap-distance-top:0;mso-wrap-style:square;position:absolute;visibility:visible;z-index:251941888" from="243.55pt,2.4pt" to="329.95pt,2.4pt" strokecolor="#9cc5ca" strokeweight="4.5pt">
              <v:stroke joinstyle="miter"/>
            </v:line>
          </w:pict>
        </mc:Fallback>
      </mc:AlternateContent>
    </w:r>
    <w:r>
      <w:rPr>
        <w:noProof/>
        <w:sz w:val="18"/>
      </w:rPr>
      <mc:AlternateContent>
        <mc:Choice Requires="wps">
          <w:drawing>
            <wp:anchor distT="0" distB="0" distL="114300" distR="114300" simplePos="0" relativeHeight="251938816" behindDoc="0" locked="0" layoutInCell="1" allowOverlap="1">
              <wp:simplePos x="0" y="0"/>
              <wp:positionH relativeFrom="column">
                <wp:posOffset>1791335</wp:posOffset>
              </wp:positionH>
              <wp:positionV relativeFrom="page">
                <wp:posOffset>30480</wp:posOffset>
              </wp:positionV>
              <wp:extent cx="1097280" cy="0"/>
              <wp:effectExtent l="0" t="19050" r="45720" b="38100"/>
              <wp:wrapNone/>
              <wp:docPr id="127521620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5" alt="&quot;&quot;" style="mso-position-vertical-relative:page;mso-width-percent:0;mso-width-relative:margin;mso-wrap-distance-bottom:0;mso-wrap-distance-left:9pt;mso-wrap-distance-right:9pt;mso-wrap-distance-top:0;mso-wrap-style:square;position:absolute;visibility:visible;z-index:251939840" from="141.05pt,2.4pt" to="227.45pt,2.4pt" strokecolor="#9cc5ca" strokeweight="4.5pt">
              <v:stroke joinstyle="miter"/>
            </v:lin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32F55" w:rsidRPr="00AA6C9D" w:rsidP="006A630A" w14:paraId="756EE07F" w14:textId="1A662373">
    <w:pPr>
      <w:pStyle w:val="NormalBoldBlue"/>
      <w:ind w:left="2880"/>
      <w:contextualSpacing/>
      <w:rPr>
        <w:sz w:val="18"/>
      </w:rPr>
    </w:pPr>
    <w:r>
      <w:rPr>
        <w:noProof/>
        <w:sz w:val="18"/>
      </w:rPr>
      <mc:AlternateContent>
        <mc:Choice Requires="wps">
          <w:drawing>
            <wp:anchor distT="0" distB="0" distL="114300" distR="114300" simplePos="0" relativeHeight="251674624" behindDoc="0" locked="0" layoutInCell="1" allowOverlap="1">
              <wp:simplePos x="0" y="0"/>
              <wp:positionH relativeFrom="column">
                <wp:posOffset>-955513</wp:posOffset>
              </wp:positionH>
              <wp:positionV relativeFrom="paragraph">
                <wp:posOffset>167640</wp:posOffset>
              </wp:positionV>
              <wp:extent cx="1371600" cy="272415"/>
              <wp:effectExtent l="0" t="0" r="0" b="0"/>
              <wp:wrapSquare wrapText="bothSides"/>
              <wp:docPr id="1149741818"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71600" cy="272415"/>
                      </a:xfrm>
                      <a:prstGeom prst="rect">
                        <a:avLst/>
                      </a:prstGeom>
                      <a:solidFill>
                        <a:srgbClr val="9CC5CA">
                          <a:alpha val="0"/>
                        </a:srgbClr>
                      </a:solidFill>
                      <a:ln w="6350">
                        <a:noFill/>
                      </a:ln>
                    </wps:spPr>
                    <wps:txbx>
                      <w:txbxContent>
                        <w:p w:rsidR="003C7AF9" w:rsidRPr="00B75044" w:rsidP="003C7AF9" w14:textId="77777777">
                          <w:pPr>
                            <w:spacing w:before="0" w:line="240" w:lineRule="auto"/>
                            <w:jc w:val="center"/>
                            <w:rPr>
                              <w:b/>
                              <w:bCs/>
                              <w:color w:val="1F3864" w:themeColor="accent5" w:themeShade="80"/>
                              <w:sz w:val="22"/>
                              <w:szCs w:val="18"/>
                            </w:rPr>
                          </w:pPr>
                          <w:r w:rsidRPr="00B75044">
                            <w:rPr>
                              <w:b/>
                              <w:bCs/>
                              <w:color w:val="1F3864" w:themeColor="accent5" w:themeShade="80"/>
                              <w:sz w:val="22"/>
                              <w:szCs w:val="18"/>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066" type="#_x0000_t202" style="width:108pt;height:21.45pt;margin-top:13.2pt;margin-left:-75.25pt;mso-height-percent:0;mso-height-relative:margin;mso-width-percent:0;mso-width-relative:margin;mso-wrap-distance-bottom:0;mso-wrap-distance-left:9pt;mso-wrap-distance-right:9pt;mso-wrap-distance-top:0;mso-wrap-style:square;position:absolute;visibility:visible;v-text-anchor:top;z-index:251675648" fillcolor="#9cc5ca" stroked="f" strokeweight="0.5pt">
              <v:fill opacity="0"/>
              <v:textbox>
                <w:txbxContent>
                  <w:p w:rsidR="003C7AF9" w:rsidRPr="00B75044" w:rsidP="003C7AF9" w14:paraId="335D6429" w14:textId="77777777">
                    <w:pPr>
                      <w:spacing w:before="0" w:line="240" w:lineRule="auto"/>
                      <w:jc w:val="center"/>
                      <w:rPr>
                        <w:b/>
                        <w:bCs/>
                        <w:color w:val="1F3864" w:themeColor="accent5" w:themeShade="80"/>
                        <w:sz w:val="22"/>
                        <w:szCs w:val="18"/>
                      </w:rPr>
                    </w:pPr>
                    <w:r w:rsidRPr="00B75044">
                      <w:rPr>
                        <w:b/>
                        <w:bCs/>
                        <w:color w:val="1F3864" w:themeColor="accent5" w:themeShade="80"/>
                        <w:sz w:val="22"/>
                        <w:szCs w:val="18"/>
                      </w:rPr>
                      <w:t>Review Opportunity</w:t>
                    </w:r>
                  </w:p>
                </w:txbxContent>
              </v:textbox>
              <w10:wrap type="square"/>
            </v:shape>
          </w:pict>
        </mc:Fallback>
      </mc:AlternateContent>
    </w:r>
    <w:r w:rsidR="00CA021C">
      <w:rPr>
        <w:noProof/>
        <w:sz w:val="18"/>
      </w:rPr>
      <mc:AlternateContent>
        <mc:Choice Requires="wps">
          <w:drawing>
            <wp:anchor distT="0" distB="0" distL="114300" distR="114300" simplePos="0" relativeHeight="251678720" behindDoc="0" locked="0" layoutInCell="1" allowOverlap="1">
              <wp:simplePos x="0" y="0"/>
              <wp:positionH relativeFrom="column">
                <wp:posOffset>1662645</wp:posOffset>
              </wp:positionH>
              <wp:positionV relativeFrom="paragraph">
                <wp:posOffset>164465</wp:posOffset>
              </wp:positionV>
              <wp:extent cx="1270635" cy="274320"/>
              <wp:effectExtent l="0" t="0" r="0" b="0"/>
              <wp:wrapSquare wrapText="bothSides"/>
              <wp:docPr id="295618657"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2D0767" w:rsidRPr="00864304" w:rsidP="002D0767" w14:textId="0843716A">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67" type="#_x0000_t202" href="#_Learn_About_Application" style="width:100.05pt;height:21.6pt;margin-top:12.95pt;margin-left:130.9pt;mso-height-percent:0;mso-height-relative:margin;mso-width-percent:0;mso-width-relative:margin;mso-wrap-distance-bottom:0;mso-wrap-distance-left:9pt;mso-wrap-distance-right:9pt;mso-wrap-distance-top:0;mso-wrap-style:square;position:absolute;visibility:visible;v-text-anchor:top;z-index:251679744" o:button="t" fillcolor="#9cc5ca" stroked="f" strokeweight="0.5pt">
              <v:fill opacity="0" o:detectmouseclick="t"/>
              <v:textbox>
                <w:txbxContent>
                  <w:p w:rsidR="002D0767" w:rsidRPr="00864304" w:rsidP="002D0767" w14:paraId="56FE65FA" w14:textId="0843716A">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sidR="006064BF">
      <w:rPr>
        <w:noProof/>
        <w:sz w:val="18"/>
      </w:rPr>
      <mc:AlternateContent>
        <mc:Choice Requires="wps">
          <w:drawing>
            <wp:anchor distT="0" distB="0" distL="114300" distR="114300" simplePos="0" relativeHeight="251680768" behindDoc="0" locked="0" layoutInCell="1" allowOverlap="1">
              <wp:simplePos x="0" y="0"/>
              <wp:positionH relativeFrom="column">
                <wp:posOffset>3014765</wp:posOffset>
              </wp:positionH>
              <wp:positionV relativeFrom="paragraph">
                <wp:posOffset>162560</wp:posOffset>
              </wp:positionV>
              <wp:extent cx="1000125" cy="274320"/>
              <wp:effectExtent l="0" t="0" r="0" b="0"/>
              <wp:wrapSquare wrapText="bothSides"/>
              <wp:docPr id="1794056242"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00125" cy="274320"/>
                      </a:xfrm>
                      <a:prstGeom prst="rect">
                        <a:avLst/>
                      </a:prstGeom>
                      <a:solidFill>
                        <a:srgbClr val="9CC5CA">
                          <a:alpha val="0"/>
                        </a:srgbClr>
                      </a:solidFill>
                      <a:ln w="6350">
                        <a:noFill/>
                      </a:ln>
                    </wps:spPr>
                    <wps:txbx>
                      <w:txbxContent>
                        <w:p w:rsidR="00753C59" w:rsidRPr="00864304" w:rsidP="00753C59" w14:textId="6011D8F0">
                          <w:pPr>
                            <w:spacing w:before="0" w:line="240" w:lineRule="auto"/>
                            <w:jc w:val="center"/>
                            <w:rPr>
                              <w:color w:val="1F3864" w:themeColor="accent5" w:themeShade="80"/>
                              <w:sz w:val="20"/>
                              <w:szCs w:val="16"/>
                            </w:rPr>
                          </w:pPr>
                          <w:r>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68" type="#_x0000_t202" href="#_Find_Post-Award_Information" style="width:78.75pt;height:21.6pt;margin-top:12.8pt;margin-left:237.4pt;mso-height-percent:0;mso-height-relative:margin;mso-width-percent:0;mso-width-relative:margin;mso-wrap-distance-bottom:0;mso-wrap-distance-left:9pt;mso-wrap-distance-right:9pt;mso-wrap-distance-top:0;mso-wrap-style:square;position:absolute;visibility:visible;v-text-anchor:top;z-index:251681792" o:button="t" fillcolor="#9cc5ca" stroked="f" strokeweight="0.5pt">
              <v:fill opacity="0" o:detectmouseclick="t"/>
              <v:textbox>
                <w:txbxContent>
                  <w:p w:rsidR="00753C59" w:rsidRPr="00864304" w:rsidP="00753C59" w14:paraId="11041EAD" w14:textId="6011D8F0">
                    <w:pPr>
                      <w:spacing w:before="0" w:line="240" w:lineRule="auto"/>
                      <w:jc w:val="center"/>
                      <w:rPr>
                        <w:color w:val="1F3864" w:themeColor="accent5" w:themeShade="80"/>
                        <w:sz w:val="20"/>
                        <w:szCs w:val="16"/>
                      </w:rPr>
                    </w:pPr>
                    <w:r>
                      <w:rPr>
                        <w:color w:val="1F3864" w:themeColor="accent5" w:themeShade="80"/>
                        <w:sz w:val="20"/>
                        <w:szCs w:val="16"/>
                      </w:rPr>
                      <w:t>Post-Award</w:t>
                    </w:r>
                  </w:p>
                </w:txbxContent>
              </v:textbox>
              <w10:wrap type="square"/>
            </v:shape>
          </w:pict>
        </mc:Fallback>
      </mc:AlternateContent>
    </w:r>
    <w:r w:rsidR="00A22498">
      <w:rPr>
        <w:noProof/>
        <w:sz w:val="18"/>
      </w:rPr>
      <mc:AlternateContent>
        <mc:Choice Requires="wps">
          <w:drawing>
            <wp:anchor distT="0" distB="0" distL="114300" distR="114300" simplePos="0" relativeHeight="251684864" behindDoc="0" locked="0" layoutInCell="1" allowOverlap="1">
              <wp:simplePos x="0" y="0"/>
              <wp:positionH relativeFrom="column">
                <wp:posOffset>5482375</wp:posOffset>
              </wp:positionH>
              <wp:positionV relativeFrom="paragraph">
                <wp:posOffset>164465</wp:posOffset>
              </wp:positionV>
              <wp:extent cx="1270635" cy="274320"/>
              <wp:effectExtent l="0" t="0" r="0" b="0"/>
              <wp:wrapSquare wrapText="bothSides"/>
              <wp:docPr id="727934086"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753C59" w:rsidRPr="00864304" w:rsidP="00753C59" w14:textId="7F4C908F">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69" type="#_x0000_t202" href="#_Additional_Guidance_1" style="width:100.05pt;height:21.6pt;margin-top:12.95pt;margin-left:431.7pt;mso-height-percent:0;mso-height-relative:margin;mso-width-percent:0;mso-width-relative:margin;mso-wrap-distance-bottom:0;mso-wrap-distance-left:9pt;mso-wrap-distance-right:9pt;mso-wrap-distance-top:0;mso-wrap-style:square;position:absolute;visibility:visible;v-text-anchor:top;z-index:251685888" o:button="t" fillcolor="#9cc5ca" stroked="f" strokeweight="0.5pt">
              <v:fill opacity="0" o:detectmouseclick="t"/>
              <v:textbox>
                <w:txbxContent>
                  <w:p w:rsidR="00753C59" w:rsidRPr="00864304" w:rsidP="00753C59" w14:paraId="123B84DC" w14:textId="7F4C908F">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A22498">
      <w:rPr>
        <w:noProof/>
        <w:sz w:val="18"/>
      </w:rPr>
      <mc:AlternateContent>
        <mc:Choice Requires="wps">
          <w:drawing>
            <wp:anchor distT="0" distB="0" distL="114300" distR="114300" simplePos="0" relativeHeight="251682816" behindDoc="0" locked="0" layoutInCell="1" allowOverlap="1">
              <wp:simplePos x="0" y="0"/>
              <wp:positionH relativeFrom="column">
                <wp:posOffset>4195865</wp:posOffset>
              </wp:positionH>
              <wp:positionV relativeFrom="paragraph">
                <wp:posOffset>162560</wp:posOffset>
              </wp:positionV>
              <wp:extent cx="1277620" cy="274320"/>
              <wp:effectExtent l="0" t="0" r="0" b="0"/>
              <wp:wrapSquare wrapText="bothSides"/>
              <wp:docPr id="1389952133"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7620" cy="274320"/>
                      </a:xfrm>
                      <a:prstGeom prst="rect">
                        <a:avLst/>
                      </a:prstGeom>
                      <a:solidFill>
                        <a:srgbClr val="9CC5CA">
                          <a:alpha val="0"/>
                        </a:srgbClr>
                      </a:solidFill>
                      <a:ln w="6350">
                        <a:noFill/>
                      </a:ln>
                    </wps:spPr>
                    <wps:txbx>
                      <w:txbxContent>
                        <w:p w:rsidR="00753C59" w:rsidRPr="00864304" w:rsidP="00753C59" w14:textId="0CAC4E86">
                          <w:pPr>
                            <w:spacing w:before="0" w:line="240" w:lineRule="auto"/>
                            <w:jc w:val="center"/>
                            <w:rPr>
                              <w:color w:val="1F3864" w:themeColor="accent5" w:themeShade="80"/>
                              <w:sz w:val="20"/>
                              <w:szCs w:val="16"/>
                            </w:rPr>
                          </w:pPr>
                          <w:r>
                            <w:rPr>
                              <w:color w:val="1F3864" w:themeColor="accent5" w:themeShade="80"/>
                              <w:sz w:val="20"/>
                              <w:szCs w:val="16"/>
                            </w:rPr>
                            <w:t>Other Info</w:t>
                          </w:r>
                          <w:r w:rsidR="00C55D6D">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0" type="#_x0000_t202" href="#_Other_Information" style="width:100.6pt;height:21.6pt;margin-top:12.8pt;margin-left:330.4pt;mso-height-percent:0;mso-height-relative:margin;mso-width-percent:0;mso-width-relative:margin;mso-wrap-distance-bottom:0;mso-wrap-distance-left:9pt;mso-wrap-distance-right:9pt;mso-wrap-distance-top:0;mso-wrap-style:square;position:absolute;visibility:visible;v-text-anchor:top;z-index:251683840" o:button="t" fillcolor="#9cc5ca" stroked="f" strokeweight="0.5pt">
              <v:fill opacity="0" o:detectmouseclick="t"/>
              <v:textbox>
                <w:txbxContent>
                  <w:p w:rsidR="00753C59" w:rsidRPr="00864304" w:rsidP="00753C59" w14:paraId="783D506C" w14:textId="0CAC4E86">
                    <w:pPr>
                      <w:spacing w:before="0" w:line="240" w:lineRule="auto"/>
                      <w:jc w:val="center"/>
                      <w:rPr>
                        <w:color w:val="1F3864" w:themeColor="accent5" w:themeShade="80"/>
                        <w:sz w:val="20"/>
                        <w:szCs w:val="16"/>
                      </w:rPr>
                    </w:pPr>
                    <w:r>
                      <w:rPr>
                        <w:color w:val="1F3864" w:themeColor="accent5" w:themeShade="80"/>
                        <w:sz w:val="20"/>
                        <w:szCs w:val="16"/>
                      </w:rPr>
                      <w:t>Other Info</w:t>
                    </w:r>
                    <w:r w:rsidR="00C55D6D">
                      <w:rPr>
                        <w:color w:val="1F3864" w:themeColor="accent5" w:themeShade="80"/>
                        <w:sz w:val="20"/>
                        <w:szCs w:val="16"/>
                      </w:rPr>
                      <w:t>rmation</w:t>
                    </w:r>
                  </w:p>
                </w:txbxContent>
              </v:textbox>
              <w10:wrap type="square"/>
            </v:shape>
          </w:pict>
        </mc:Fallback>
      </mc:AlternateContent>
    </w:r>
    <w:r w:rsidR="003B3EE7">
      <w:rPr>
        <w:noProof/>
        <w:sz w:val="18"/>
      </w:rPr>
      <mc:AlternateContent>
        <mc:Choice Requires="wps">
          <w:drawing>
            <wp:anchor distT="0" distB="0" distL="114300" distR="114300" simplePos="0" relativeHeight="251670528" behindDoc="0" locked="0" layoutInCell="1" allowOverlap="1">
              <wp:simplePos x="0" y="0"/>
              <wp:positionH relativeFrom="column">
                <wp:posOffset>5564925</wp:posOffset>
              </wp:positionH>
              <wp:positionV relativeFrom="paragraph">
                <wp:posOffset>182880</wp:posOffset>
              </wp:positionV>
              <wp:extent cx="1097280" cy="0"/>
              <wp:effectExtent l="0" t="19050" r="26670" b="19050"/>
              <wp:wrapNone/>
              <wp:docPr id="74965450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1" alt="&quot;&quot;" style="mso-width-percent:0;mso-width-relative:margin;mso-wrap-distance-bottom:0;mso-wrap-distance-left:9pt;mso-wrap-distance-right:9pt;mso-wrap-distance-top:0;mso-wrap-style:square;position:absolute;visibility:visible;z-index:251671552" from="438.2pt,14.4pt" to="524.6pt,14.4pt" strokecolor="#1f3763" strokeweight="3pt">
              <v:stroke joinstyle="miter"/>
            </v:line>
          </w:pict>
        </mc:Fallback>
      </mc:AlternateContent>
    </w:r>
    <w:r w:rsidR="003B3EE7">
      <w:rPr>
        <w:noProof/>
        <w:sz w:val="18"/>
      </w:rPr>
      <mc:AlternateContent>
        <mc:Choice Requires="wps">
          <w:drawing>
            <wp:anchor distT="0" distB="0" distL="114300" distR="114300" simplePos="0" relativeHeight="251672576" behindDoc="0" locked="0" layoutInCell="1" allowOverlap="1">
              <wp:simplePos x="0" y="0"/>
              <wp:positionH relativeFrom="column">
                <wp:posOffset>4286240</wp:posOffset>
              </wp:positionH>
              <wp:positionV relativeFrom="paragraph">
                <wp:posOffset>182880</wp:posOffset>
              </wp:positionV>
              <wp:extent cx="1097280" cy="0"/>
              <wp:effectExtent l="0" t="19050" r="26670" b="19050"/>
              <wp:wrapNone/>
              <wp:docPr id="10348142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2" alt="&quot;&quot;" style="mso-width-percent:0;mso-width-relative:margin;mso-wrap-distance-bottom:0;mso-wrap-distance-left:9pt;mso-wrap-distance-right:9pt;mso-wrap-distance-top:0;mso-wrap-style:square;position:absolute;visibility:visible;z-index:251673600" from="337.5pt,14.4pt" to="423.9pt,14.4pt" strokecolor="#1f3763" strokeweight="3pt">
              <v:stroke joinstyle="miter"/>
            </v:line>
          </w:pict>
        </mc:Fallback>
      </mc:AlternateContent>
    </w:r>
    <w:r w:rsidR="003B3EE7">
      <w:rPr>
        <w:noProof/>
        <w:sz w:val="18"/>
      </w:rPr>
      <mc:AlternateContent>
        <mc:Choice Requires="wps">
          <w:drawing>
            <wp:anchor distT="0" distB="0" distL="114300" distR="114300" simplePos="0" relativeHeight="251668480" behindDoc="0" locked="0" layoutInCell="1" allowOverlap="1">
              <wp:simplePos x="0" y="0"/>
              <wp:positionH relativeFrom="column">
                <wp:posOffset>2999525</wp:posOffset>
              </wp:positionH>
              <wp:positionV relativeFrom="paragraph">
                <wp:posOffset>182880</wp:posOffset>
              </wp:positionV>
              <wp:extent cx="1097280" cy="0"/>
              <wp:effectExtent l="0" t="19050" r="26670" b="19050"/>
              <wp:wrapNone/>
              <wp:docPr id="276550093" name="Straight Connector 5">
                <a:hlinkClick xmlns:a="http://schemas.openxmlformats.org/drawingml/2006/main" xmlns:r="http://schemas.openxmlformats.org/officeDocument/2006/relationships" r:id="rId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3" href="#_Step_4:__1" alt="&quot;&quot;" style="mso-width-percent:0;mso-width-relative:margin;mso-wrap-distance-bottom:0;mso-wrap-distance-left:9pt;mso-wrap-distance-right:9pt;mso-wrap-distance-top:0;mso-wrap-style:square;position:absolute;visibility:visible;z-index:251669504" from="236.2pt,14.4pt" to="322.6pt,14.4pt" o:button="t" strokecolor="#1f3763" strokeweight="3pt">
              <v:fill o:detectmouseclick="t"/>
              <v:stroke joinstyle="miter"/>
            </v:line>
          </w:pict>
        </mc:Fallback>
      </mc:AlternateContent>
    </w:r>
    <w:r w:rsidR="00864304">
      <w:rPr>
        <w:noProof/>
        <w:sz w:val="18"/>
      </w:rPr>
      <mc:AlternateContent>
        <mc:Choice Requires="wps">
          <w:drawing>
            <wp:anchor distT="0" distB="0" distL="114300" distR="114300" simplePos="0" relativeHeight="251676672"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274989353" name="Text Box 6">
                <a:hlinkClick xmlns:a="http://schemas.openxmlformats.org/drawingml/2006/main" xmlns:r="http://schemas.openxmlformats.org/officeDocument/2006/relationships" r:id="rId6"/>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864304" w:rsidRPr="00864304" w:rsidP="00864304" w14:textId="6698125D">
                          <w:pPr>
                            <w:spacing w:before="0" w:line="240" w:lineRule="auto"/>
                            <w:jc w:val="center"/>
                            <w:rPr>
                              <w:color w:val="1F3864" w:themeColor="accent5" w:themeShade="80"/>
                              <w:sz w:val="20"/>
                              <w:szCs w:val="16"/>
                            </w:rPr>
                          </w:pPr>
                          <w:r>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4" type="#_x0000_t202" href="#_Prepare_and_Submit"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677696" o:button="t" fillcolor="#9cc5ca" stroked="f" strokeweight="0.5pt">
              <v:fill opacity="0" o:detectmouseclick="t"/>
              <v:textbox>
                <w:txbxContent>
                  <w:p w:rsidR="00864304" w:rsidRPr="00864304" w:rsidP="00864304" w14:paraId="31F5345E" w14:textId="6698125D">
                    <w:pPr>
                      <w:spacing w:before="0" w:line="240" w:lineRule="auto"/>
                      <w:jc w:val="center"/>
                      <w:rPr>
                        <w:color w:val="1F3864" w:themeColor="accent5" w:themeShade="80"/>
                        <w:sz w:val="20"/>
                        <w:szCs w:val="16"/>
                      </w:rPr>
                    </w:pPr>
                    <w:r>
                      <w:rPr>
                        <w:color w:val="1F3864" w:themeColor="accent5" w:themeShade="80"/>
                        <w:sz w:val="20"/>
                        <w:szCs w:val="16"/>
                      </w:rPr>
                      <w:t>Prepare and Submit</w:t>
                    </w:r>
                  </w:p>
                </w:txbxContent>
              </v:textbox>
              <w10:wrap type="square"/>
            </v:shape>
          </w:pict>
        </mc:Fallback>
      </mc:AlternateContent>
    </w:r>
    <w:r w:rsidR="007F459E">
      <w:rPr>
        <w:noProof/>
        <w:sz w:val="18"/>
      </w:rPr>
      <mc:AlternateContent>
        <mc:Choice Requires="wps">
          <w:drawing>
            <wp:anchor distT="0" distB="0" distL="114300" distR="114300" simplePos="0" relativeHeight="251666432"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55634403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5" alt="&quot;&quot;" style="mso-width-percent:0;mso-width-relative:margin;mso-wrap-distance-bottom:0;mso-wrap-distance-left:9pt;mso-wrap-distance-right:9pt;mso-wrap-distance-top:0;mso-wrap-style:square;position:absolute;visibility:visible;z-index:251667456" from="137.7pt,14.4pt" to="224.1pt,14.4pt" strokecolor="#1f3763" strokeweight="3pt">
              <v:stroke joinstyle="miter"/>
            </v:line>
          </w:pict>
        </mc:Fallback>
      </mc:AlternateContent>
    </w:r>
    <w:r w:rsidR="007F459E">
      <w:rPr>
        <w:noProof/>
        <w:sz w:val="18"/>
      </w:rPr>
      <mc:AlternateContent>
        <mc:Choice Requires="wps">
          <w:drawing>
            <wp:anchor distT="0" distB="0" distL="114300" distR="114300" simplePos="0" relativeHeight="251664384"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135630250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6" alt="&quot;&quot;" style="mso-width-percent:0;mso-width-relative:margin;mso-wrap-distance-bottom:0;mso-wrap-distance-left:9pt;mso-wrap-distance-right:9pt;mso-wrap-distance-top:0;mso-wrap-style:square;position:absolute;visibility:visible;z-index:251665408" from="36.85pt,14.4pt" to="123.25pt,14.4pt" strokecolor="#1f3763" strokeweight="3pt">
              <v:stroke joinstyle="miter"/>
            </v:line>
          </w:pict>
        </mc:Fallback>
      </mc:AlternateContent>
    </w:r>
    <w:r w:rsidR="0027362C">
      <w:rPr>
        <w:noProof/>
        <w:sz w:val="18"/>
      </w:rPr>
      <mc:AlternateContent>
        <mc:Choice Requires="wps">
          <w:drawing>
            <wp:anchor distT="0" distB="0" distL="114300" distR="114300" simplePos="0" relativeHeight="251660288"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49749050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7" alt="&quot;&quot;" style="mso-width-percent:0;mso-width-relative:margin;mso-wrap-distance-bottom:0;mso-wrap-distance-left:9pt;mso-wrap-distance-right:9pt;mso-wrap-distance-top:0;mso-wrap-style:square;position:absolute;visibility:visible;z-index:251661312" from="-63.65pt,14.4pt" to="22.75pt,14.4pt" strokecolor="#1f3763" strokeweight="3pt">
              <v:stroke joinstyle="miter"/>
            </v:line>
          </w:pict>
        </mc:Fallback>
      </mc:AlternateContent>
    </w:r>
    <w:r w:rsidR="00477A37">
      <w:rPr>
        <w:noProof/>
        <w:sz w:val="18"/>
      </w:rPr>
      <mc:AlternateContent>
        <mc:Choice Requires="wps">
          <w:drawing>
            <wp:anchor distT="0" distB="0" distL="114300" distR="114300" simplePos="0" relativeHeight="251662336"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770865064"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477A37"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8"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663360" fillcolor="#9cc5ca" stroked="f" strokeweight="0.5pt">
              <v:fill opacity="0"/>
              <v:textbox>
                <w:txbxContent>
                  <w:p w:rsidR="00477A37" w:rsidRPr="006D2C8D" w:rsidP="00477A37" w14:paraId="23196BDB"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sidR="009A0E77">
      <w:rPr>
        <w:noProof/>
        <w:sz w:val="18"/>
      </w:rPr>
      <mc:AlternateContent>
        <mc:Choice Requires="wps">
          <w:drawing>
            <wp:anchor distT="0" distB="0" distL="114300" distR="114300" simplePos="0" relativeHeight="251658240"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1247319292"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079"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657216" fillcolor="#9cc5ca" stroked="f" strokeweight="1pt">
              <v:fill opacity="32639f"/>
            </v:rect>
          </w:pict>
        </mc:Fallback>
      </mc:AlternateContent>
    </w:r>
    <w:r w:rsidR="00332F55">
      <w:rPr>
        <w:sz w:val="18"/>
      </w:rPr>
      <w:tab/>
    </w:r>
    <w:r w:rsidR="00332F55">
      <w:rPr>
        <w:sz w:val="18"/>
      </w:rPr>
      <w:tab/>
    </w:r>
    <w:r w:rsidR="00332F55">
      <w:rPr>
        <w:sz w:val="18"/>
      </w:rPr>
      <w:tab/>
    </w:r>
    <w:r w:rsidR="00332F55">
      <w:rPr>
        <w:sz w:val="18"/>
      </w:rPr>
      <w:tab/>
    </w:r>
    <w:r w:rsidR="00332F55">
      <w:rPr>
        <w:sz w:val="18"/>
      </w:rP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E7CBD" w:rsidRPr="00B372D5" w:rsidP="007838F8" w14:paraId="38A80F94" w14:textId="7B1929D5">
    <w:r>
      <w:rPr>
        <w:noProof/>
        <w:sz w:val="18"/>
      </w:rPr>
      <mc:AlternateContent>
        <mc:Choice Requires="wps">
          <w:drawing>
            <wp:anchor distT="0" distB="0" distL="114300" distR="114300" simplePos="0" relativeHeight="251719680" behindDoc="0" locked="0" layoutInCell="1" allowOverlap="1">
              <wp:simplePos x="0" y="0"/>
              <wp:positionH relativeFrom="column">
                <wp:posOffset>414020</wp:posOffset>
              </wp:positionH>
              <wp:positionV relativeFrom="page">
                <wp:posOffset>20793</wp:posOffset>
              </wp:positionV>
              <wp:extent cx="1254125" cy="274320"/>
              <wp:effectExtent l="0" t="0" r="0" b="0"/>
              <wp:wrapSquare wrapText="bothSides"/>
              <wp:docPr id="84367704"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254125" cy="274320"/>
                      </a:xfrm>
                      <a:prstGeom prst="rect">
                        <a:avLst/>
                      </a:prstGeom>
                      <a:solidFill>
                        <a:srgbClr val="9CC5CA">
                          <a:alpha val="0"/>
                        </a:srgbClr>
                      </a:solidFill>
                      <a:ln w="6350">
                        <a:noFill/>
                      </a:ln>
                    </wps:spPr>
                    <wps:txbx>
                      <w:txbxContent>
                        <w:p w:rsidR="004E7CBD" w:rsidRPr="007D7DDA" w:rsidP="007D7DDA" w14:textId="77777777">
                          <w:pPr>
                            <w:spacing w:before="60" w:after="0" w:line="240" w:lineRule="auto"/>
                            <w:rPr>
                              <w:b/>
                              <w:bCs/>
                              <w:color w:val="1F3864" w:themeColor="accent5" w:themeShade="80"/>
                              <w:sz w:val="22"/>
                              <w:szCs w:val="18"/>
                            </w:rPr>
                          </w:pPr>
                          <w:r w:rsidRPr="007D7DDA">
                            <w:rPr>
                              <w:b/>
                              <w:bCs/>
                              <w:color w:val="1F3864" w:themeColor="accent5" w:themeShade="80"/>
                              <w:sz w:val="22"/>
                              <w:szCs w:val="18"/>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080" type="#_x0000_t202" style="width:98.75pt;height:21.6pt;margin-top:1.65pt;margin-left:32.6pt;mso-height-percent:0;mso-height-relative:margin;mso-position-vertical-relative:page;mso-width-percent:0;mso-width-relative:margin;mso-wrap-distance-bottom:0;mso-wrap-distance-left:9pt;mso-wrap-distance-right:9pt;mso-wrap-distance-top:0;mso-wrap-style:square;position:absolute;visibility:visible;v-text-anchor:top;z-index:251720704" fillcolor="#9cc5ca" stroked="f" strokeweight="0.5pt">
              <v:fill opacity="0"/>
              <v:textbox>
                <w:txbxContent>
                  <w:p w:rsidR="004E7CBD" w:rsidRPr="007D7DDA" w:rsidP="007D7DDA" w14:paraId="43077E3D" w14:textId="77777777">
                    <w:pPr>
                      <w:spacing w:before="60" w:after="0" w:line="240" w:lineRule="auto"/>
                      <w:rPr>
                        <w:b/>
                        <w:bCs/>
                        <w:color w:val="1F3864" w:themeColor="accent5" w:themeShade="80"/>
                        <w:sz w:val="22"/>
                        <w:szCs w:val="18"/>
                      </w:rPr>
                    </w:pPr>
                    <w:r w:rsidRPr="007D7DDA">
                      <w:rPr>
                        <w:b/>
                        <w:bCs/>
                        <w:color w:val="1F3864" w:themeColor="accent5" w:themeShade="80"/>
                        <w:sz w:val="22"/>
                        <w:szCs w:val="18"/>
                      </w:rPr>
                      <w:t>Prepare &amp; Submit</w:t>
                    </w:r>
                  </w:p>
                </w:txbxContent>
              </v:textbox>
              <w10:wrap type="square"/>
            </v:shape>
          </w:pict>
        </mc:Fallback>
      </mc:AlternateContent>
    </w:r>
    <w:r w:rsidR="00934E95">
      <w:rPr>
        <w:noProof/>
        <w:sz w:val="18"/>
      </w:rPr>
      <mc:AlternateContent>
        <mc:Choice Requires="wps">
          <w:drawing>
            <wp:anchor distT="0" distB="0" distL="114300" distR="114300" simplePos="0" relativeHeight="251738112" behindDoc="0" locked="0" layoutInCell="1" allowOverlap="1">
              <wp:simplePos x="0" y="0"/>
              <wp:positionH relativeFrom="column">
                <wp:posOffset>5476875</wp:posOffset>
              </wp:positionH>
              <wp:positionV relativeFrom="page">
                <wp:posOffset>0</wp:posOffset>
              </wp:positionV>
              <wp:extent cx="1280160" cy="274320"/>
              <wp:effectExtent l="0" t="0" r="0" b="0"/>
              <wp:wrapSquare wrapText="bothSides"/>
              <wp:docPr id="632472431"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0160" cy="274320"/>
                      </a:xfrm>
                      <a:prstGeom prst="rect">
                        <a:avLst/>
                      </a:prstGeom>
                      <a:solidFill>
                        <a:srgbClr val="9CC5CA">
                          <a:alpha val="0"/>
                        </a:srgbClr>
                      </a:solidFill>
                      <a:ln w="6350">
                        <a:noFill/>
                      </a:ln>
                    </wps:spPr>
                    <wps:txbx>
                      <w:txbxContent>
                        <w:p w:rsidR="004E7CBD" w:rsidRPr="008F77E1" w:rsidP="00934E95"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1" type="#_x0000_t202" href="#_Additional_Guidance_1" style="width:100.8pt;height:21.6pt;margin-top:0;margin-left:431.25pt;mso-height-percent:0;mso-height-relative:margin;mso-position-vertical-relative:page;mso-width-percent:0;mso-width-relative:margin;mso-wrap-distance-bottom:0;mso-wrap-distance-left:9pt;mso-wrap-distance-right:9pt;mso-wrap-distance-top:0;mso-wrap-style:square;position:absolute;visibility:visible;v-text-anchor:top;z-index:251739136" o:button="t" fillcolor="#9cc5ca" stroked="f" strokeweight="0.5pt">
              <v:fill opacity="0" o:detectmouseclick="t"/>
              <v:textbox>
                <w:txbxContent>
                  <w:p w:rsidR="004E7CBD" w:rsidRPr="008F77E1" w:rsidP="00934E95" w14:paraId="5EA37CD2"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95681D">
      <w:rPr>
        <w:noProof/>
        <w:sz w:val="18"/>
      </w:rPr>
      <mc:AlternateContent>
        <mc:Choice Requires="wps">
          <w:drawing>
            <wp:anchor distT="0" distB="0" distL="114300" distR="114300" simplePos="0" relativeHeight="251736064" behindDoc="0" locked="0" layoutInCell="1" allowOverlap="1">
              <wp:simplePos x="0" y="0"/>
              <wp:positionH relativeFrom="column">
                <wp:posOffset>4246245</wp:posOffset>
              </wp:positionH>
              <wp:positionV relativeFrom="page">
                <wp:posOffset>0</wp:posOffset>
              </wp:positionV>
              <wp:extent cx="1283970" cy="274320"/>
              <wp:effectExtent l="0" t="0" r="0" b="0"/>
              <wp:wrapSquare wrapText="bothSides"/>
              <wp:docPr id="598649073"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3970" cy="274320"/>
                      </a:xfrm>
                      <a:prstGeom prst="rect">
                        <a:avLst/>
                      </a:prstGeom>
                      <a:solidFill>
                        <a:srgbClr val="9CC5CA">
                          <a:alpha val="0"/>
                        </a:srgbClr>
                      </a:solidFill>
                      <a:ln w="6350">
                        <a:noFill/>
                      </a:ln>
                    </wps:spPr>
                    <wps:txbx>
                      <w:txbxContent>
                        <w:p w:rsidR="004E7CBD" w:rsidRPr="008F77E1" w:rsidP="0095681D" w14:textId="6CF3AC94">
                          <w:pPr>
                            <w:spacing w:before="60" w:after="0" w:line="240" w:lineRule="auto"/>
                            <w:jc w:val="center"/>
                            <w:rPr>
                              <w:color w:val="1F3864" w:themeColor="accent5" w:themeShade="80"/>
                              <w:sz w:val="20"/>
                              <w:szCs w:val="16"/>
                            </w:rPr>
                          </w:pPr>
                          <w:r>
                            <w:rPr>
                              <w:color w:val="1F3864" w:themeColor="accent5" w:themeShade="80"/>
                              <w:sz w:val="20"/>
                              <w:szCs w:val="16"/>
                            </w:rPr>
                            <w:t>Other Info</w:t>
                          </w:r>
                          <w:r w:rsidR="00E505B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2" type="#_x0000_t202" href="#_Other_Information" style="width:101.1pt;height:21.6pt;margin-top:0;margin-left:334.35pt;mso-height-percent:0;mso-height-relative:margin;mso-position-vertical-relative:page;mso-width-percent:0;mso-width-relative:margin;mso-wrap-distance-bottom:0;mso-wrap-distance-left:9pt;mso-wrap-distance-right:9pt;mso-wrap-distance-top:0;mso-wrap-style:square;position:absolute;visibility:visible;v-text-anchor:top;z-index:251737088" o:button="t" fillcolor="#9cc5ca" stroked="f" strokeweight="0.5pt">
              <v:fill opacity="0" o:detectmouseclick="t"/>
              <v:textbox>
                <w:txbxContent>
                  <w:p w:rsidR="004E7CBD" w:rsidRPr="008F77E1" w:rsidP="0095681D" w14:paraId="147EFB4F" w14:textId="6CF3AC94">
                    <w:pPr>
                      <w:spacing w:before="60" w:after="0" w:line="240" w:lineRule="auto"/>
                      <w:jc w:val="center"/>
                      <w:rPr>
                        <w:color w:val="1F3864" w:themeColor="accent5" w:themeShade="80"/>
                        <w:sz w:val="20"/>
                        <w:szCs w:val="16"/>
                      </w:rPr>
                    </w:pPr>
                    <w:r>
                      <w:rPr>
                        <w:color w:val="1F3864" w:themeColor="accent5" w:themeShade="80"/>
                        <w:sz w:val="20"/>
                        <w:szCs w:val="16"/>
                      </w:rPr>
                      <w:t>Other Info</w:t>
                    </w:r>
                    <w:r w:rsidR="00E505B5">
                      <w:rPr>
                        <w:color w:val="1F3864" w:themeColor="accent5" w:themeShade="80"/>
                        <w:sz w:val="20"/>
                        <w:szCs w:val="16"/>
                      </w:rPr>
                      <w:t>rmation</w:t>
                    </w:r>
                  </w:p>
                </w:txbxContent>
              </v:textbox>
              <w10:wrap type="square"/>
            </v:shape>
          </w:pict>
        </mc:Fallback>
      </mc:AlternateContent>
    </w:r>
    <w:r w:rsidR="00974361">
      <w:rPr>
        <w:noProof/>
        <w:sz w:val="18"/>
      </w:rPr>
      <mc:AlternateContent>
        <mc:Choice Requires="wps">
          <w:drawing>
            <wp:anchor distT="0" distB="0" distL="114300" distR="114300" simplePos="0" relativeHeight="251734016" behindDoc="0" locked="0" layoutInCell="1" allowOverlap="1">
              <wp:simplePos x="0" y="0"/>
              <wp:positionH relativeFrom="column">
                <wp:posOffset>3092450</wp:posOffset>
              </wp:positionH>
              <wp:positionV relativeFrom="page">
                <wp:posOffset>0</wp:posOffset>
              </wp:positionV>
              <wp:extent cx="1033272" cy="274320"/>
              <wp:effectExtent l="0" t="0" r="0" b="0"/>
              <wp:wrapSquare wrapText="bothSides"/>
              <wp:docPr id="1446973971"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33272" cy="274320"/>
                      </a:xfrm>
                      <a:prstGeom prst="rect">
                        <a:avLst/>
                      </a:prstGeom>
                      <a:solidFill>
                        <a:srgbClr val="9CC5CA">
                          <a:alpha val="0"/>
                        </a:srgbClr>
                      </a:solidFill>
                      <a:ln w="6350">
                        <a:noFill/>
                      </a:ln>
                    </wps:spPr>
                    <wps:txbx>
                      <w:txbxContent>
                        <w:p w:rsidR="004E7CBD" w:rsidRPr="008F77E1" w:rsidP="00974361"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3" type="#_x0000_t202" href="#_Find_Post-Award_Information" style="width:81.35pt;height:21.6pt;margin-top:0;margin-left:243.5pt;mso-height-percent:0;mso-height-relative:margin;mso-position-vertical-relative:page;mso-width-percent:0;mso-width-relative:margin;mso-wrap-distance-bottom:0;mso-wrap-distance-left:9pt;mso-wrap-distance-right:9pt;mso-wrap-distance-top:0;mso-wrap-style:square;position:absolute;visibility:visible;v-text-anchor:top;z-index:251735040" o:button="t" fillcolor="#9cc5ca" stroked="f" strokeweight="0.5pt">
              <v:fill opacity="0" o:detectmouseclick="t"/>
              <v:textbox>
                <w:txbxContent>
                  <w:p w:rsidR="004E7CBD" w:rsidRPr="008F77E1" w:rsidP="00974361" w14:paraId="33DAA0C1"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v:textbox>
              <w10:wrap type="square"/>
            </v:shape>
          </w:pict>
        </mc:Fallback>
      </mc:AlternateContent>
    </w:r>
    <w:r w:rsidR="00D145F5">
      <w:rPr>
        <w:noProof/>
        <w:sz w:val="18"/>
      </w:rPr>
      <mc:AlternateContent>
        <mc:Choice Requires="wps">
          <w:drawing>
            <wp:anchor distT="0" distB="0" distL="114300" distR="114300" simplePos="0" relativeHeight="251731968" behindDoc="0" locked="0" layoutInCell="1" allowOverlap="1">
              <wp:simplePos x="0" y="0"/>
              <wp:positionH relativeFrom="column">
                <wp:posOffset>1715770</wp:posOffset>
              </wp:positionH>
              <wp:positionV relativeFrom="page">
                <wp:posOffset>0</wp:posOffset>
              </wp:positionV>
              <wp:extent cx="1252220" cy="274320"/>
              <wp:effectExtent l="0" t="0" r="0" b="0"/>
              <wp:wrapSquare wrapText="bothSides"/>
              <wp:docPr id="1341634127"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52220" cy="274320"/>
                      </a:xfrm>
                      <a:prstGeom prst="rect">
                        <a:avLst/>
                      </a:prstGeom>
                      <a:solidFill>
                        <a:srgbClr val="9CC5CA">
                          <a:alpha val="0"/>
                        </a:srgbClr>
                      </a:solidFill>
                      <a:ln w="6350">
                        <a:noFill/>
                      </a:ln>
                    </wps:spPr>
                    <wps:txbx>
                      <w:txbxContent>
                        <w:p w:rsidR="004E7CBD" w:rsidRPr="008F77E1" w:rsidP="00D145F5"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4" type="#_x0000_t202" href="#_Learn_About_Application" style="width:98.6pt;height:21.6pt;margin-top:0;margin-left:135.1pt;mso-height-percent:0;mso-height-relative:margin;mso-position-vertical-relative:page;mso-width-percent:0;mso-width-relative:margin;mso-wrap-distance-bottom:0;mso-wrap-distance-left:9pt;mso-wrap-distance-right:9pt;mso-wrap-distance-top:0;mso-wrap-style:square;position:absolute;visibility:visible;v-text-anchor:top;z-index:251732992" o:button="t" fillcolor="#9cc5ca" stroked="f" strokeweight="0.5pt">
              <v:fill opacity="0" o:detectmouseclick="t"/>
              <v:textbox>
                <w:txbxContent>
                  <w:p w:rsidR="004E7CBD" w:rsidRPr="008F77E1" w:rsidP="00D145F5" w14:paraId="2830582C"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sidR="002C277C">
      <w:rPr>
        <w:noProof/>
        <w:sz w:val="18"/>
      </w:rPr>
      <mc:AlternateContent>
        <mc:Choice Requires="wps">
          <w:drawing>
            <wp:anchor distT="0" distB="0" distL="114300" distR="114300" simplePos="0" relativeHeight="251717632" behindDoc="0" locked="0" layoutInCell="1" allowOverlap="1">
              <wp:simplePos x="0" y="0"/>
              <wp:positionH relativeFrom="column">
                <wp:posOffset>-866140</wp:posOffset>
              </wp:positionH>
              <wp:positionV relativeFrom="page">
                <wp:posOffset>0</wp:posOffset>
              </wp:positionV>
              <wp:extent cx="1242060" cy="274320"/>
              <wp:effectExtent l="0" t="0" r="0" b="0"/>
              <wp:wrapSquare wrapText="bothSides"/>
              <wp:docPr id="185299857"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42060" cy="274320"/>
                      </a:xfrm>
                      <a:prstGeom prst="rect">
                        <a:avLst/>
                      </a:prstGeom>
                      <a:solidFill>
                        <a:srgbClr val="9CC5CA">
                          <a:alpha val="0"/>
                        </a:srgbClr>
                      </a:solidFill>
                      <a:ln w="6350">
                        <a:noFill/>
                      </a:ln>
                    </wps:spPr>
                    <wps:txbx>
                      <w:txbxContent>
                        <w:p w:rsidR="004E7CBD" w:rsidRPr="006A63EA" w:rsidP="002C277C"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5" type="#_x0000_t202" href="#_Review_the_Opportunity" style="width:97.8pt;height:21.6pt;margin-top:0;margin-left:-68.2pt;mso-height-percent:0;mso-height-relative:margin;mso-position-vertical-relative:page;mso-width-percent:0;mso-width-relative:margin;mso-wrap-distance-bottom:0;mso-wrap-distance-left:9pt;mso-wrap-distance-right:9pt;mso-wrap-distance-top:0;mso-wrap-style:square;position:absolute;visibility:visible;v-text-anchor:top;z-index:251718656" o:button="t" fillcolor="#9cc5ca" stroked="f" strokeweight="0.5pt">
              <v:fill opacity="0" o:detectmouseclick="t"/>
              <v:textbox>
                <w:txbxContent>
                  <w:p w:rsidR="004E7CBD" w:rsidRPr="006A63EA" w:rsidP="002C277C" w14:paraId="18B28DE0"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sidR="002C277C">
      <w:rPr>
        <w:noProof/>
        <w:sz w:val="18"/>
      </w:rPr>
      <mc:AlternateContent>
        <mc:Choice Requires="wps">
          <w:drawing>
            <wp:anchor distT="0" distB="0" distL="114300" distR="114300" simplePos="0" relativeHeight="251721728" behindDoc="0" locked="0" layoutInCell="1" allowOverlap="1">
              <wp:simplePos x="0" y="0"/>
              <wp:positionH relativeFrom="column">
                <wp:posOffset>-770890</wp:posOffset>
              </wp:positionH>
              <wp:positionV relativeFrom="page">
                <wp:posOffset>31115</wp:posOffset>
              </wp:positionV>
              <wp:extent cx="1097280" cy="0"/>
              <wp:effectExtent l="0" t="19050" r="45720" b="38100"/>
              <wp:wrapNone/>
              <wp:docPr id="133919335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86" alt="&quot;&quot;" style="mso-position-vertical-relative:page;mso-width-percent:0;mso-width-relative:margin;mso-wrap-distance-bottom:0;mso-wrap-distance-left:9pt;mso-wrap-distance-right:9pt;mso-wrap-distance-top:0;mso-wrap-style:square;position:absolute;visibility:visible;z-index:251722752" from="-60.7pt,2.45pt" to="25.7pt,2.45pt" strokecolor="#9cc5ca" strokeweight="4.5pt">
              <v:stroke joinstyle="miter"/>
            </v:line>
          </w:pict>
        </mc:Fallback>
      </mc:AlternateContent>
    </w:r>
    <w:r>
      <w:rPr>
        <w:noProof/>
        <w:sz w:val="18"/>
      </w:rPr>
      <mc:AlternateContent>
        <mc:Choice Requires="wps">
          <w:drawing>
            <wp:anchor distT="0" distB="0" distL="114300" distR="114300" simplePos="0" relativeHeight="251715584" behindDoc="0" locked="0" layoutInCell="1" allowOverlap="1">
              <wp:simplePos x="0" y="0"/>
              <wp:positionH relativeFrom="column">
                <wp:posOffset>481965</wp:posOffset>
              </wp:positionH>
              <wp:positionV relativeFrom="page">
                <wp:posOffset>42545</wp:posOffset>
              </wp:positionV>
              <wp:extent cx="1097280" cy="0"/>
              <wp:effectExtent l="0" t="38100" r="45720" b="38100"/>
              <wp:wrapNone/>
              <wp:docPr id="91514556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87" alt="&quot;&quot;" style="mso-position-vertical-relative:page;mso-width-percent:0;mso-width-relative:margin;mso-wrap-distance-bottom:0;mso-wrap-distance-left:9pt;mso-wrap-distance-right:9pt;mso-wrap-distance-top:0;mso-wrap-style:square;position:absolute;visibility:visible;z-index:251716608" from="37.95pt,3.35pt" to="124.35pt,3.35pt" strokecolor="#1f3763" strokeweight="6pt">
              <v:stroke joinstyle="miter"/>
            </v:line>
          </w:pict>
        </mc:Fallback>
      </mc:AlternateContent>
    </w:r>
    <w:r>
      <w:rPr>
        <w:noProof/>
        <w:sz w:val="18"/>
      </w:rPr>
      <mc:AlternateContent>
        <mc:Choice Requires="wps">
          <w:drawing>
            <wp:anchor distT="0" distB="0" distL="114300" distR="114300" simplePos="0" relativeHeight="251729920"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95052278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88" alt="&quot;&quot;" style="mso-position-vertical-relative:page;mso-width-percent:0;mso-width-relative:margin;mso-wrap-distance-bottom:0;mso-wrap-distance-left:9pt;mso-wrap-distance-right:9pt;mso-wrap-distance-top:0;mso-wrap-style:square;position:absolute;visibility:visible;z-index:251730944"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727872" behindDoc="0" locked="0" layoutInCell="1" allowOverlap="1">
              <wp:simplePos x="0" y="0"/>
              <wp:positionH relativeFrom="column">
                <wp:posOffset>4342765</wp:posOffset>
              </wp:positionH>
              <wp:positionV relativeFrom="page">
                <wp:posOffset>30480</wp:posOffset>
              </wp:positionV>
              <wp:extent cx="1097280" cy="0"/>
              <wp:effectExtent l="0" t="19050" r="45720" b="38100"/>
              <wp:wrapNone/>
              <wp:docPr id="178191416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89" alt="&quot;&quot;" style="mso-position-vertical-relative:page;mso-width-percent:0;mso-width-relative:margin;mso-wrap-distance-bottom:0;mso-wrap-distance-left:9pt;mso-wrap-distance-right:9pt;mso-wrap-distance-top:0;mso-wrap-style:square;position:absolute;visibility:visible;z-index:251728896" from="341.95pt,2.4pt" to="428.35pt,2.4pt" strokecolor="#9cc5ca" strokeweight="4.5pt">
              <v:stroke joinstyle="miter"/>
            </v:line>
          </w:pict>
        </mc:Fallback>
      </mc:AlternateContent>
    </w:r>
    <w:r>
      <w:rPr>
        <w:noProof/>
        <w:sz w:val="18"/>
      </w:rPr>
      <mc:AlternateContent>
        <mc:Choice Requires="wps">
          <w:drawing>
            <wp:anchor distT="0" distB="0" distL="114300" distR="114300" simplePos="0" relativeHeight="251725824" behindDoc="0" locked="0" layoutInCell="1" allowOverlap="1">
              <wp:simplePos x="0" y="0"/>
              <wp:positionH relativeFrom="column">
                <wp:posOffset>3093085</wp:posOffset>
              </wp:positionH>
              <wp:positionV relativeFrom="page">
                <wp:posOffset>30480</wp:posOffset>
              </wp:positionV>
              <wp:extent cx="1097280" cy="0"/>
              <wp:effectExtent l="0" t="19050" r="45720" b="38100"/>
              <wp:wrapNone/>
              <wp:docPr id="18543870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0" alt="&quot;&quot;" style="mso-position-vertical-relative:page;mso-width-percent:0;mso-width-relative:margin;mso-wrap-distance-bottom:0;mso-wrap-distance-left:9pt;mso-wrap-distance-right:9pt;mso-wrap-distance-top:0;mso-wrap-style:square;position:absolute;visibility:visible;z-index:251726848" from="243.55pt,2.4pt" to="329.95pt,2.4pt" strokecolor="#9cc5ca" strokeweight="4.5pt">
              <v:stroke joinstyle="miter"/>
            </v:line>
          </w:pict>
        </mc:Fallback>
      </mc:AlternateContent>
    </w:r>
    <w:r>
      <w:rPr>
        <w:noProof/>
        <w:sz w:val="18"/>
      </w:rPr>
      <mc:AlternateContent>
        <mc:Choice Requires="wps">
          <w:drawing>
            <wp:anchor distT="0" distB="0" distL="114300" distR="114300" simplePos="0" relativeHeight="251723776" behindDoc="0" locked="0" layoutInCell="1" allowOverlap="1">
              <wp:simplePos x="0" y="0"/>
              <wp:positionH relativeFrom="column">
                <wp:posOffset>1791335</wp:posOffset>
              </wp:positionH>
              <wp:positionV relativeFrom="page">
                <wp:posOffset>30480</wp:posOffset>
              </wp:positionV>
              <wp:extent cx="1097280" cy="0"/>
              <wp:effectExtent l="0" t="19050" r="45720" b="38100"/>
              <wp:wrapNone/>
              <wp:docPr id="127936753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1" alt="&quot;&quot;" style="mso-position-vertical-relative:page;mso-width-percent:0;mso-width-relative:margin;mso-wrap-distance-bottom:0;mso-wrap-distance-left:9pt;mso-wrap-distance-right:9pt;mso-wrap-distance-top:0;mso-wrap-style:square;position:absolute;visibility:visible;z-index:251724800" from="141.05pt,2.4pt" to="227.45pt,2.4pt" strokecolor="#9cc5ca" strokeweight="4.5pt">
              <v:stroke joinstyle="miter"/>
            </v:line>
          </w:pict>
        </mc:Fallback>
      </mc:AlternateConten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527F7" w:rsidRPr="00AA6C9D" w:rsidP="006A630A" w14:paraId="1EE6BD30" w14:textId="37E777A9">
    <w:pPr>
      <w:pStyle w:val="NormalBoldBlue"/>
      <w:ind w:left="2880"/>
      <w:contextualSpacing/>
      <w:rPr>
        <w:sz w:val="18"/>
      </w:rPr>
    </w:pPr>
    <w:r>
      <w:rPr>
        <w:noProof/>
        <w:sz w:val="18"/>
      </w:rPr>
      <mc:AlternateContent>
        <mc:Choice Requires="wps">
          <w:drawing>
            <wp:anchor distT="0" distB="0" distL="114300" distR="114300" simplePos="0" relativeHeight="251705344" behindDoc="0" locked="0" layoutInCell="1" allowOverlap="1">
              <wp:simplePos x="0" y="0"/>
              <wp:positionH relativeFrom="column">
                <wp:posOffset>307813</wp:posOffset>
              </wp:positionH>
              <wp:positionV relativeFrom="paragraph">
                <wp:posOffset>167640</wp:posOffset>
              </wp:positionV>
              <wp:extent cx="1456055" cy="274320"/>
              <wp:effectExtent l="0" t="0" r="0" b="0"/>
              <wp:wrapSquare wrapText="bothSides"/>
              <wp:docPr id="544279751"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456055" cy="274320"/>
                      </a:xfrm>
                      <a:prstGeom prst="rect">
                        <a:avLst/>
                      </a:prstGeom>
                      <a:solidFill>
                        <a:srgbClr val="9CC5CA">
                          <a:alpha val="0"/>
                        </a:srgbClr>
                      </a:solidFill>
                      <a:ln w="6350">
                        <a:noFill/>
                      </a:ln>
                    </wps:spPr>
                    <wps:txbx>
                      <w:txbxContent>
                        <w:p w:rsidR="00F527F7" w:rsidRPr="003F5507" w:rsidP="007D7DDA" w14:textId="77777777">
                          <w:pPr>
                            <w:spacing w:before="0" w:line="240" w:lineRule="auto"/>
                            <w:rPr>
                              <w:b/>
                              <w:bCs/>
                              <w:color w:val="1F3864" w:themeColor="accent5" w:themeShade="80"/>
                              <w:sz w:val="22"/>
                              <w:szCs w:val="18"/>
                            </w:rPr>
                          </w:pPr>
                          <w:r w:rsidRPr="003F5507">
                            <w:rPr>
                              <w:b/>
                              <w:bCs/>
                              <w:color w:val="1F3864" w:themeColor="accent5" w:themeShade="80"/>
                              <w:sz w:val="22"/>
                              <w:szCs w:val="18"/>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092" type="#_x0000_t202" style="width:114.65pt;height:21.6pt;margin-top:13.2pt;margin-left:24.25pt;mso-height-percent:0;mso-height-relative:margin;mso-width-percent:0;mso-width-relative:margin;mso-wrap-distance-bottom:0;mso-wrap-distance-left:9pt;mso-wrap-distance-right:9pt;mso-wrap-distance-top:0;mso-wrap-style:square;position:absolute;visibility:visible;v-text-anchor:top;z-index:251706368" fillcolor="#9cc5ca" stroked="f" strokeweight="0.5pt">
              <v:fill opacity="0"/>
              <v:textbox>
                <w:txbxContent>
                  <w:p w:rsidR="00F527F7" w:rsidRPr="003F5507" w:rsidP="007D7DDA" w14:paraId="438FCFCE" w14:textId="77777777">
                    <w:pPr>
                      <w:spacing w:before="0" w:line="240" w:lineRule="auto"/>
                      <w:rPr>
                        <w:b/>
                        <w:bCs/>
                        <w:color w:val="1F3864" w:themeColor="accent5" w:themeShade="80"/>
                        <w:sz w:val="22"/>
                        <w:szCs w:val="18"/>
                      </w:rPr>
                    </w:pPr>
                    <w:r w:rsidRPr="003F5507">
                      <w:rPr>
                        <w:b/>
                        <w:bCs/>
                        <w:color w:val="1F3864" w:themeColor="accent5" w:themeShade="80"/>
                        <w:sz w:val="22"/>
                        <w:szCs w:val="18"/>
                      </w:rPr>
                      <w:t>Prepare and Submit</w:t>
                    </w:r>
                  </w:p>
                </w:txbxContent>
              </v:textbox>
              <w10:wrap type="square"/>
            </v:shape>
          </w:pict>
        </mc:Fallback>
      </mc:AlternateContent>
    </w:r>
    <w:r w:rsidR="00C27D6F">
      <w:rPr>
        <w:noProof/>
        <w:sz w:val="18"/>
      </w:rPr>
      <mc:AlternateContent>
        <mc:Choice Requires="wps">
          <w:drawing>
            <wp:anchor distT="0" distB="0" distL="114300" distR="114300" simplePos="0" relativeHeight="251713536" behindDoc="0" locked="0" layoutInCell="1" allowOverlap="1">
              <wp:simplePos x="0" y="0"/>
              <wp:positionH relativeFrom="column">
                <wp:posOffset>5507355</wp:posOffset>
              </wp:positionH>
              <wp:positionV relativeFrom="paragraph">
                <wp:posOffset>164465</wp:posOffset>
              </wp:positionV>
              <wp:extent cx="1270635" cy="274320"/>
              <wp:effectExtent l="0" t="0" r="0" b="0"/>
              <wp:wrapSquare wrapText="bothSides"/>
              <wp:docPr id="1598960404"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F527F7"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93" type="#_x0000_t202" href="#_Additional_Guidance_1" style="width:100.05pt;height:21.6pt;margin-top:12.95pt;margin-left:433.65pt;mso-height-percent:0;mso-height-relative:margin;mso-width-percent:0;mso-width-relative:margin;mso-wrap-distance-bottom:0;mso-wrap-distance-left:9pt;mso-wrap-distance-right:9pt;mso-wrap-distance-top:0;mso-wrap-style:square;position:absolute;visibility:visible;v-text-anchor:top;z-index:251714560" o:button="t" fillcolor="#9cc5ca" stroked="f" strokeweight="0.5pt">
              <v:fill opacity="0" o:detectmouseclick="t"/>
              <v:textbox>
                <w:txbxContent>
                  <w:p w:rsidR="00F527F7" w:rsidRPr="00864304" w:rsidP="00753C59" w14:paraId="1567DA0C"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C27D6F">
      <w:rPr>
        <w:noProof/>
        <w:sz w:val="18"/>
      </w:rPr>
      <mc:AlternateContent>
        <mc:Choice Requires="wps">
          <w:drawing>
            <wp:anchor distT="0" distB="0" distL="114300" distR="114300" simplePos="0" relativeHeight="251699200" behindDoc="0" locked="0" layoutInCell="1" allowOverlap="1">
              <wp:simplePos x="0" y="0"/>
              <wp:positionH relativeFrom="column">
                <wp:posOffset>5597488</wp:posOffset>
              </wp:positionH>
              <wp:positionV relativeFrom="paragraph">
                <wp:posOffset>182880</wp:posOffset>
              </wp:positionV>
              <wp:extent cx="1097280" cy="0"/>
              <wp:effectExtent l="0" t="19050" r="26670" b="19050"/>
              <wp:wrapNone/>
              <wp:docPr id="47869348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4" alt="&quot;&quot;" style="mso-width-percent:0;mso-width-relative:margin;mso-wrap-distance-bottom:0;mso-wrap-distance-left:9pt;mso-wrap-distance-right:9pt;mso-wrap-distance-top:0;mso-wrap-style:square;position:absolute;visibility:visible;z-index:251700224" from="440.75pt,14.4pt" to="527.15pt,14.4pt" strokecolor="#1f3763" strokeweight="3pt">
              <v:stroke joinstyle="miter"/>
            </v:line>
          </w:pict>
        </mc:Fallback>
      </mc:AlternateContent>
    </w:r>
    <w:r w:rsidR="00C27D6F">
      <w:rPr>
        <w:noProof/>
        <w:sz w:val="18"/>
      </w:rPr>
      <mc:AlternateContent>
        <mc:Choice Requires="wps">
          <w:drawing>
            <wp:anchor distT="0" distB="0" distL="114300" distR="114300" simplePos="0" relativeHeight="251711488" behindDoc="0" locked="0" layoutInCell="1" allowOverlap="1">
              <wp:simplePos x="0" y="0"/>
              <wp:positionH relativeFrom="column">
                <wp:posOffset>4175036</wp:posOffset>
              </wp:positionH>
              <wp:positionV relativeFrom="paragraph">
                <wp:posOffset>164465</wp:posOffset>
              </wp:positionV>
              <wp:extent cx="1268095" cy="274320"/>
              <wp:effectExtent l="0" t="0" r="0" b="0"/>
              <wp:wrapSquare wrapText="bothSides"/>
              <wp:docPr id="355628866"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8095" cy="274320"/>
                      </a:xfrm>
                      <a:prstGeom prst="rect">
                        <a:avLst/>
                      </a:prstGeom>
                      <a:solidFill>
                        <a:srgbClr val="9CC5CA">
                          <a:alpha val="0"/>
                        </a:srgbClr>
                      </a:solidFill>
                      <a:ln w="6350">
                        <a:noFill/>
                      </a:ln>
                    </wps:spPr>
                    <wps:txbx>
                      <w:txbxContent>
                        <w:p w:rsidR="00F527F7" w:rsidRPr="00864304" w:rsidP="00753C59" w14:textId="4FCBA0DC">
                          <w:pPr>
                            <w:spacing w:before="0" w:line="240" w:lineRule="auto"/>
                            <w:jc w:val="center"/>
                            <w:rPr>
                              <w:color w:val="1F3864" w:themeColor="accent5" w:themeShade="80"/>
                              <w:sz w:val="20"/>
                              <w:szCs w:val="16"/>
                            </w:rPr>
                          </w:pPr>
                          <w:r>
                            <w:rPr>
                              <w:color w:val="1F3864" w:themeColor="accent5" w:themeShade="80"/>
                              <w:sz w:val="20"/>
                              <w:szCs w:val="16"/>
                            </w:rPr>
                            <w:t>Other Info</w:t>
                          </w:r>
                          <w:r w:rsidR="00E505B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95" type="#_x0000_t202" href="#_Other_Information" style="width:99.85pt;height:21.6pt;margin-top:12.95pt;margin-left:328.75pt;mso-height-percent:0;mso-height-relative:margin;mso-width-percent:0;mso-width-relative:margin;mso-wrap-distance-bottom:0;mso-wrap-distance-left:9pt;mso-wrap-distance-right:9pt;mso-wrap-distance-top:0;mso-wrap-style:square;position:absolute;visibility:visible;v-text-anchor:top;z-index:251712512" o:button="t" fillcolor="#9cc5ca" stroked="f" strokeweight="0.5pt">
              <v:fill opacity="0" o:detectmouseclick="t"/>
              <v:textbox>
                <w:txbxContent>
                  <w:p w:rsidR="00F527F7" w:rsidRPr="00864304" w:rsidP="00753C59" w14:paraId="365CD533" w14:textId="4FCBA0DC">
                    <w:pPr>
                      <w:spacing w:before="0" w:line="240" w:lineRule="auto"/>
                      <w:jc w:val="center"/>
                      <w:rPr>
                        <w:color w:val="1F3864" w:themeColor="accent5" w:themeShade="80"/>
                        <w:sz w:val="20"/>
                        <w:szCs w:val="16"/>
                      </w:rPr>
                    </w:pPr>
                    <w:r>
                      <w:rPr>
                        <w:color w:val="1F3864" w:themeColor="accent5" w:themeShade="80"/>
                        <w:sz w:val="20"/>
                        <w:szCs w:val="16"/>
                      </w:rPr>
                      <w:t>Other Info</w:t>
                    </w:r>
                    <w:r w:rsidR="00E505B5">
                      <w:rPr>
                        <w:color w:val="1F3864" w:themeColor="accent5" w:themeShade="80"/>
                        <w:sz w:val="20"/>
                        <w:szCs w:val="16"/>
                      </w:rPr>
                      <w:t>rmation</w:t>
                    </w:r>
                  </w:p>
                </w:txbxContent>
              </v:textbox>
              <w10:wrap type="square"/>
            </v:shape>
          </w:pict>
        </mc:Fallback>
      </mc:AlternateContent>
    </w:r>
    <w:r w:rsidR="00B15F09">
      <w:rPr>
        <w:noProof/>
        <w:sz w:val="18"/>
      </w:rPr>
      <mc:AlternateContent>
        <mc:Choice Requires="wps">
          <w:drawing>
            <wp:anchor distT="0" distB="0" distL="114300" distR="114300" simplePos="0" relativeHeight="251701248" behindDoc="0" locked="0" layoutInCell="1" allowOverlap="1">
              <wp:simplePos x="0" y="0"/>
              <wp:positionH relativeFrom="column">
                <wp:posOffset>4261396</wp:posOffset>
              </wp:positionH>
              <wp:positionV relativeFrom="paragraph">
                <wp:posOffset>182880</wp:posOffset>
              </wp:positionV>
              <wp:extent cx="1097280" cy="0"/>
              <wp:effectExtent l="0" t="19050" r="26670" b="19050"/>
              <wp:wrapNone/>
              <wp:docPr id="29164595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6" alt="&quot;&quot;" style="mso-width-percent:0;mso-width-relative:margin;mso-wrap-distance-bottom:0;mso-wrap-distance-left:9pt;mso-wrap-distance-right:9pt;mso-wrap-distance-top:0;mso-wrap-style:square;position:absolute;visibility:visible;z-index:251702272" from="335.55pt,14.4pt" to="421.95pt,14.4pt" strokecolor="#1f3763" strokeweight="3pt">
              <v:stroke joinstyle="miter"/>
            </v:line>
          </w:pict>
        </mc:Fallback>
      </mc:AlternateContent>
    </w:r>
    <w:r w:rsidR="00777511">
      <w:rPr>
        <w:noProof/>
        <w:sz w:val="18"/>
      </w:rPr>
      <mc:AlternateContent>
        <mc:Choice Requires="wps">
          <w:drawing>
            <wp:anchor distT="0" distB="0" distL="114300" distR="114300" simplePos="0" relativeHeight="251709440" behindDoc="0" locked="0" layoutInCell="1" allowOverlap="1">
              <wp:simplePos x="0" y="0"/>
              <wp:positionH relativeFrom="column">
                <wp:posOffset>3032671</wp:posOffset>
              </wp:positionH>
              <wp:positionV relativeFrom="paragraph">
                <wp:posOffset>164465</wp:posOffset>
              </wp:positionV>
              <wp:extent cx="1025525" cy="274320"/>
              <wp:effectExtent l="0" t="0" r="0" b="0"/>
              <wp:wrapSquare wrapText="bothSides"/>
              <wp:docPr id="136961404"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25525" cy="274320"/>
                      </a:xfrm>
                      <a:prstGeom prst="rect">
                        <a:avLst/>
                      </a:prstGeom>
                      <a:solidFill>
                        <a:srgbClr val="9CC5CA">
                          <a:alpha val="0"/>
                        </a:srgbClr>
                      </a:solidFill>
                      <a:ln w="6350">
                        <a:noFill/>
                      </a:ln>
                    </wps:spPr>
                    <wps:txbx>
                      <w:txbxContent>
                        <w:p w:rsidR="00F527F7"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97" type="#_x0000_t202" href="#_Find_Post-Award_Information" style="width:80.75pt;height:21.6pt;margin-top:12.95pt;margin-left:238.8pt;mso-height-percent:0;mso-height-relative:margin;mso-width-percent:0;mso-width-relative:margin;mso-wrap-distance-bottom:0;mso-wrap-distance-left:9pt;mso-wrap-distance-right:9pt;mso-wrap-distance-top:0;mso-wrap-style:square;position:absolute;visibility:visible;v-text-anchor:top;z-index:251710464" o:button="t" fillcolor="#9cc5ca" stroked="f" strokeweight="0.5pt">
              <v:fill opacity="0" o:detectmouseclick="t"/>
              <v:textbox>
                <w:txbxContent>
                  <w:p w:rsidR="00F527F7" w:rsidRPr="00864304" w:rsidP="00753C59" w14:paraId="1F2E4D48"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v:textbox>
              <w10:wrap type="square"/>
            </v:shape>
          </w:pict>
        </mc:Fallback>
      </mc:AlternateContent>
    </w:r>
    <w:r w:rsidR="00777511">
      <w:rPr>
        <w:noProof/>
        <w:sz w:val="18"/>
      </w:rPr>
      <mc:AlternateContent>
        <mc:Choice Requires="wps">
          <w:drawing>
            <wp:anchor distT="0" distB="0" distL="114300" distR="114300" simplePos="0" relativeHeight="251697152" behindDoc="0" locked="0" layoutInCell="1" allowOverlap="1">
              <wp:simplePos x="0" y="0"/>
              <wp:positionH relativeFrom="column">
                <wp:posOffset>3006636</wp:posOffset>
              </wp:positionH>
              <wp:positionV relativeFrom="paragraph">
                <wp:posOffset>182880</wp:posOffset>
              </wp:positionV>
              <wp:extent cx="1097280" cy="0"/>
              <wp:effectExtent l="0" t="19050" r="26670" b="19050"/>
              <wp:wrapNone/>
              <wp:docPr id="92655929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8" alt="&quot;&quot;" style="mso-width-percent:0;mso-width-relative:margin;mso-wrap-distance-bottom:0;mso-wrap-distance-left:9pt;mso-wrap-distance-right:9pt;mso-wrap-distance-top:0;mso-wrap-style:square;position:absolute;visibility:visible;z-index:251698176" from="236.75pt,14.4pt" to="323.15pt,14.4pt" strokecolor="#1f3763" strokeweight="3pt">
              <v:stroke joinstyle="miter"/>
            </v:line>
          </w:pict>
        </mc:Fallback>
      </mc:AlternateContent>
    </w:r>
    <w:r>
      <w:rPr>
        <w:noProof/>
        <w:sz w:val="18"/>
      </w:rPr>
      <mc:AlternateContent>
        <mc:Choice Requires="wps">
          <w:drawing>
            <wp:anchor distT="0" distB="0" distL="114300" distR="114300" simplePos="0" relativeHeight="251707392" behindDoc="0" locked="0" layoutInCell="1" allowOverlap="1">
              <wp:simplePos x="0" y="0"/>
              <wp:positionH relativeFrom="column">
                <wp:posOffset>1642012</wp:posOffset>
              </wp:positionH>
              <wp:positionV relativeFrom="paragraph">
                <wp:posOffset>164465</wp:posOffset>
              </wp:positionV>
              <wp:extent cx="1271016" cy="274320"/>
              <wp:effectExtent l="0" t="0" r="0" b="0"/>
              <wp:wrapSquare wrapText="bothSides"/>
              <wp:docPr id="1680032514"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F527F7" w:rsidRPr="00864304" w:rsidP="002D0767" w14:textId="77777777">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99" type="#_x0000_t202" href="#_Learn_About_Application" style="width:100.1pt;height:21.6pt;margin-top:12.95pt;margin-left:129.3pt;mso-height-percent:0;mso-height-relative:margin;mso-width-percent:0;mso-width-relative:margin;mso-wrap-distance-bottom:0;mso-wrap-distance-left:9pt;mso-wrap-distance-right:9pt;mso-wrap-distance-top:0;mso-wrap-style:square;position:absolute;visibility:visible;v-text-anchor:top;z-index:251708416" o:button="t" fillcolor="#9cc5ca" stroked="f" strokeweight="0.5pt">
              <v:fill opacity="0" o:detectmouseclick="t"/>
              <v:textbox>
                <w:txbxContent>
                  <w:p w:rsidR="00F527F7" w:rsidRPr="00864304" w:rsidP="002D0767" w14:paraId="0C9A1496" w14:textId="77777777">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703296"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1259168735"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F527F7"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0" type="#_x0000_t202" href="#_Review_the_Opportunity"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704320" o:button="t" fillcolor="#9cc5ca" stroked="f" strokeweight="0.5pt">
              <v:fill opacity="0" o:detectmouseclick="t"/>
              <v:textbox>
                <w:txbxContent>
                  <w:p w:rsidR="00F527F7" w:rsidRPr="00F527F7" w:rsidP="003C7AF9" w14:paraId="218DAC94"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695104"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10107685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1" alt="&quot;&quot;" style="mso-width-percent:0;mso-width-relative:margin;mso-wrap-distance-bottom:0;mso-wrap-distance-left:9pt;mso-wrap-distance-right:9pt;mso-wrap-distance-top:0;mso-wrap-style:square;position:absolute;visibility:visible;z-index:251696128"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693056"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74420430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2" alt="&quot;&quot;" style="mso-width-percent:0;mso-width-relative:margin;mso-wrap-distance-bottom:0;mso-wrap-distance-left:9pt;mso-wrap-distance-right:9pt;mso-wrap-distance-top:0;mso-wrap-style:square;position:absolute;visibility:visible;z-index:251694080"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688960"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92671325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3" alt="&quot;&quot;" style="mso-width-percent:0;mso-width-relative:margin;mso-wrap-distance-bottom:0;mso-wrap-distance-left:9pt;mso-wrap-distance-right:9pt;mso-wrap-distance-top:0;mso-wrap-style:square;position:absolute;visibility:visible;z-index:251689984"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691008"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073771518"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F527F7"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4"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692032" fillcolor="#9cc5ca" stroked="f" strokeweight="0.5pt">
              <v:fill opacity="0"/>
              <v:textbox>
                <w:txbxContent>
                  <w:p w:rsidR="00F527F7" w:rsidRPr="006D2C8D" w:rsidP="00477A37" w14:paraId="6DA6E869"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686912"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1033534358"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05"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628544"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41BA4" w:rsidRPr="00B372D5" w:rsidP="007838F8" w14:paraId="1E2317F3" w14:textId="0298D78E">
    <w:r>
      <w:rPr>
        <w:noProof/>
        <w:sz w:val="18"/>
      </w:rPr>
      <mc:AlternateContent>
        <mc:Choice Requires="wps">
          <w:drawing>
            <wp:anchor distT="0" distB="0" distL="114300" distR="114300" simplePos="0" relativeHeight="251813888" behindDoc="0" locked="0" layoutInCell="1" allowOverlap="1">
              <wp:simplePos x="0" y="0"/>
              <wp:positionH relativeFrom="column">
                <wp:posOffset>1701165</wp:posOffset>
              </wp:positionH>
              <wp:positionV relativeFrom="page">
                <wp:posOffset>20793</wp:posOffset>
              </wp:positionV>
              <wp:extent cx="1392555" cy="306070"/>
              <wp:effectExtent l="0" t="0" r="0" b="0"/>
              <wp:wrapSquare wrapText="bothSides"/>
              <wp:docPr id="2146216295"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92555" cy="306070"/>
                      </a:xfrm>
                      <a:prstGeom prst="rect">
                        <a:avLst/>
                      </a:prstGeom>
                      <a:solidFill>
                        <a:srgbClr val="9CC5CA">
                          <a:alpha val="0"/>
                        </a:srgbClr>
                      </a:solidFill>
                      <a:ln w="6350">
                        <a:noFill/>
                      </a:ln>
                    </wps:spPr>
                    <wps:txbx>
                      <w:txbxContent>
                        <w:p w:rsidR="00A41BA4" w:rsidRPr="006B5ADB" w:rsidP="006B5ADB" w14:textId="77777777">
                          <w:pPr>
                            <w:spacing w:before="60" w:after="0" w:line="240" w:lineRule="auto"/>
                            <w:rPr>
                              <w:b/>
                              <w:bCs/>
                              <w:color w:val="1F3864" w:themeColor="accent5" w:themeShade="80"/>
                              <w:sz w:val="22"/>
                              <w:szCs w:val="18"/>
                            </w:rPr>
                          </w:pPr>
                          <w:r w:rsidRPr="006B5ADB">
                            <w:rPr>
                              <w:b/>
                              <w:bCs/>
                              <w:color w:val="1F3864" w:themeColor="accent5" w:themeShade="80"/>
                              <w:sz w:val="22"/>
                              <w:szCs w:val="18"/>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06" type="#_x0000_t202" style="width:109.65pt;height:24.1pt;margin-top:1.65pt;margin-left:133.95pt;mso-height-percent:0;mso-height-relative:margin;mso-position-vertical-relative:page;mso-width-percent:0;mso-width-relative:margin;mso-wrap-distance-bottom:0;mso-wrap-distance-left:9pt;mso-wrap-distance-right:9pt;mso-wrap-distance-top:0;mso-wrap-style:square;position:absolute;visibility:visible;v-text-anchor:top;z-index:251814912" fillcolor="#9cc5ca" stroked="f" strokeweight="0.5pt">
              <v:fill opacity="0"/>
              <v:textbox>
                <w:txbxContent>
                  <w:p w:rsidR="00A41BA4" w:rsidRPr="006B5ADB" w:rsidP="006B5ADB" w14:paraId="3E0A1679" w14:textId="77777777">
                    <w:pPr>
                      <w:spacing w:before="60" w:after="0" w:line="240" w:lineRule="auto"/>
                      <w:rPr>
                        <w:b/>
                        <w:bCs/>
                        <w:color w:val="1F3864" w:themeColor="accent5" w:themeShade="80"/>
                        <w:sz w:val="22"/>
                        <w:szCs w:val="18"/>
                      </w:rPr>
                    </w:pPr>
                    <w:r w:rsidRPr="006B5ADB">
                      <w:rPr>
                        <w:b/>
                        <w:bCs/>
                        <w:color w:val="1F3864" w:themeColor="accent5" w:themeShade="80"/>
                        <w:sz w:val="22"/>
                        <w:szCs w:val="18"/>
                      </w:rPr>
                      <w:t>Learn About Review</w:t>
                    </w:r>
                  </w:p>
                </w:txbxContent>
              </v:textbox>
              <w10:wrap type="square"/>
            </v:shape>
          </w:pict>
        </mc:Fallback>
      </mc:AlternateContent>
    </w:r>
    <w:r w:rsidR="00627BEB">
      <w:rPr>
        <w:noProof/>
        <w:sz w:val="18"/>
      </w:rPr>
      <mc:AlternateContent>
        <mc:Choice Requires="wps">
          <w:drawing>
            <wp:anchor distT="0" distB="0" distL="114300" distR="114300" simplePos="0" relativeHeight="251820032" behindDoc="0" locked="0" layoutInCell="1" allowOverlap="1">
              <wp:simplePos x="0" y="0"/>
              <wp:positionH relativeFrom="column">
                <wp:posOffset>5486400</wp:posOffset>
              </wp:positionH>
              <wp:positionV relativeFrom="page">
                <wp:posOffset>0</wp:posOffset>
              </wp:positionV>
              <wp:extent cx="1271016" cy="274320"/>
              <wp:effectExtent l="0" t="0" r="0" b="0"/>
              <wp:wrapSquare wrapText="bothSides"/>
              <wp:docPr id="102891894"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A41BA4" w:rsidRPr="008F77E1" w:rsidP="00627BEB"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7" type="#_x0000_t202" href="#_Additional_Guidance_1" style="width:100.1pt;height:21.6pt;margin-top:0;margin-left:6in;mso-height-percent:0;mso-height-relative:margin;mso-position-vertical-relative:page;mso-width-percent:0;mso-width-relative:margin;mso-wrap-distance-bottom:0;mso-wrap-distance-left:9pt;mso-wrap-distance-right:9pt;mso-wrap-distance-top:0;mso-wrap-style:square;position:absolute;visibility:visible;v-text-anchor:top;z-index:251821056" o:button="t" fillcolor="#9cc5ca" stroked="f" strokeweight="0.5pt">
              <v:fill opacity="0" o:detectmouseclick="t"/>
              <v:textbox>
                <w:txbxContent>
                  <w:p w:rsidR="00A41BA4" w:rsidRPr="008F77E1" w:rsidP="00627BEB" w14:paraId="34267BDE"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627BEB">
      <w:rPr>
        <w:noProof/>
        <w:sz w:val="18"/>
      </w:rPr>
      <mc:AlternateContent>
        <mc:Choice Requires="wps">
          <w:drawing>
            <wp:anchor distT="0" distB="0" distL="114300" distR="114300" simplePos="0" relativeHeight="251817984" behindDoc="0" locked="0" layoutInCell="1" allowOverlap="1">
              <wp:simplePos x="0" y="0"/>
              <wp:positionH relativeFrom="column">
                <wp:posOffset>4281170</wp:posOffset>
              </wp:positionH>
              <wp:positionV relativeFrom="page">
                <wp:posOffset>0</wp:posOffset>
              </wp:positionV>
              <wp:extent cx="1261872" cy="274320"/>
              <wp:effectExtent l="0" t="0" r="0" b="0"/>
              <wp:wrapSquare wrapText="bothSides"/>
              <wp:docPr id="5309962"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872" cy="274320"/>
                      </a:xfrm>
                      <a:prstGeom prst="rect">
                        <a:avLst/>
                      </a:prstGeom>
                      <a:solidFill>
                        <a:srgbClr val="9CC5CA">
                          <a:alpha val="0"/>
                        </a:srgbClr>
                      </a:solidFill>
                      <a:ln w="6350">
                        <a:noFill/>
                      </a:ln>
                    </wps:spPr>
                    <wps:txbx>
                      <w:txbxContent>
                        <w:p w:rsidR="00A41BA4" w:rsidRPr="008F77E1" w:rsidP="00627BEB" w14:textId="1DC9FF6D">
                          <w:pPr>
                            <w:spacing w:before="60" w:after="0" w:line="240" w:lineRule="auto"/>
                            <w:jc w:val="center"/>
                            <w:rPr>
                              <w:color w:val="1F3864" w:themeColor="accent5" w:themeShade="80"/>
                              <w:sz w:val="20"/>
                              <w:szCs w:val="16"/>
                            </w:rPr>
                          </w:pPr>
                          <w:r>
                            <w:rPr>
                              <w:color w:val="1F3864" w:themeColor="accent5" w:themeShade="80"/>
                              <w:sz w:val="20"/>
                              <w:szCs w:val="16"/>
                            </w:rPr>
                            <w:t>Other Info</w:t>
                          </w:r>
                          <w:r w:rsidR="000D420C">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8" type="#_x0000_t202" href="#_Other_Information" style="width:99.35pt;height:21.6pt;margin-top:0;margin-left:337.1pt;mso-height-percent:0;mso-height-relative:margin;mso-position-vertical-relative:page;mso-width-percent:0;mso-width-relative:margin;mso-wrap-distance-bottom:0;mso-wrap-distance-left:9pt;mso-wrap-distance-right:9pt;mso-wrap-distance-top:0;mso-wrap-style:square;position:absolute;visibility:visible;v-text-anchor:top;z-index:251819008" o:button="t" fillcolor="#9cc5ca" stroked="f" strokeweight="0.5pt">
              <v:fill opacity="0" o:detectmouseclick="t"/>
              <v:textbox>
                <w:txbxContent>
                  <w:p w:rsidR="00A41BA4" w:rsidRPr="008F77E1" w:rsidP="00627BEB" w14:paraId="720C9515" w14:textId="1DC9FF6D">
                    <w:pPr>
                      <w:spacing w:before="60" w:after="0" w:line="240" w:lineRule="auto"/>
                      <w:jc w:val="center"/>
                      <w:rPr>
                        <w:color w:val="1F3864" w:themeColor="accent5" w:themeShade="80"/>
                        <w:sz w:val="20"/>
                        <w:szCs w:val="16"/>
                      </w:rPr>
                    </w:pPr>
                    <w:r>
                      <w:rPr>
                        <w:color w:val="1F3864" w:themeColor="accent5" w:themeShade="80"/>
                        <w:sz w:val="20"/>
                        <w:szCs w:val="16"/>
                      </w:rPr>
                      <w:t>Other Info</w:t>
                    </w:r>
                    <w:r w:rsidR="000D420C">
                      <w:rPr>
                        <w:color w:val="1F3864" w:themeColor="accent5" w:themeShade="80"/>
                        <w:sz w:val="20"/>
                        <w:szCs w:val="16"/>
                      </w:rPr>
                      <w:t>rmation</w:t>
                    </w:r>
                  </w:p>
                </w:txbxContent>
              </v:textbox>
              <w10:wrap type="square"/>
            </v:shape>
          </w:pict>
        </mc:Fallback>
      </mc:AlternateContent>
    </w:r>
    <w:r w:rsidR="00DA59AF">
      <w:rPr>
        <w:noProof/>
        <w:sz w:val="18"/>
      </w:rPr>
      <mc:AlternateContent>
        <mc:Choice Requires="wps">
          <w:drawing>
            <wp:anchor distT="0" distB="0" distL="114300" distR="114300" simplePos="0" relativeHeight="251815936" behindDoc="0" locked="0" layoutInCell="1" allowOverlap="1">
              <wp:simplePos x="0" y="0"/>
              <wp:positionH relativeFrom="column">
                <wp:posOffset>3091815</wp:posOffset>
              </wp:positionH>
              <wp:positionV relativeFrom="page">
                <wp:posOffset>0</wp:posOffset>
              </wp:positionV>
              <wp:extent cx="1097280" cy="274320"/>
              <wp:effectExtent l="0" t="0" r="0" b="0"/>
              <wp:wrapSquare wrapText="bothSides"/>
              <wp:docPr id="1081856768"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97280" cy="274320"/>
                      </a:xfrm>
                      <a:prstGeom prst="rect">
                        <a:avLst/>
                      </a:prstGeom>
                      <a:solidFill>
                        <a:srgbClr val="9CC5CA">
                          <a:alpha val="0"/>
                        </a:srgbClr>
                      </a:solidFill>
                      <a:ln w="6350">
                        <a:noFill/>
                      </a:ln>
                    </wps:spPr>
                    <wps:txbx>
                      <w:txbxContent>
                        <w:p w:rsidR="00A41BA4" w:rsidRPr="008F77E1" w:rsidP="00627BEB"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9" type="#_x0000_t202" href="#_Find_Post-Award_Information" style="width:86.4pt;height:21.6pt;margin-top:0;margin-left:243.45pt;mso-height-percent:0;mso-height-relative:margin;mso-position-vertical-relative:page;mso-width-percent:0;mso-width-relative:margin;mso-wrap-distance-bottom:0;mso-wrap-distance-left:9pt;mso-wrap-distance-right:9pt;mso-wrap-distance-top:0;mso-wrap-style:square;position:absolute;visibility:visible;v-text-anchor:top;z-index:251816960" o:button="t" fillcolor="#9cc5ca" stroked="f" strokeweight="0.5pt">
              <v:fill opacity="0" o:detectmouseclick="t"/>
              <v:textbox>
                <w:txbxContent>
                  <w:p w:rsidR="00A41BA4" w:rsidRPr="008F77E1" w:rsidP="00627BEB" w14:paraId="533F8F98"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v:textbox>
              <w10:wrap type="square"/>
            </v:shape>
          </w:pict>
        </mc:Fallback>
      </mc:AlternateContent>
    </w:r>
    <w:r w:rsidR="00E05FF2">
      <w:rPr>
        <w:noProof/>
        <w:sz w:val="18"/>
      </w:rPr>
      <mc:AlternateContent>
        <mc:Choice Requires="wps">
          <w:drawing>
            <wp:anchor distT="0" distB="0" distL="114300" distR="114300" simplePos="0" relativeHeight="251772928" behindDoc="0" locked="0" layoutInCell="1" allowOverlap="1">
              <wp:simplePos x="0" y="0"/>
              <wp:positionH relativeFrom="column">
                <wp:posOffset>425879</wp:posOffset>
              </wp:positionH>
              <wp:positionV relativeFrom="page">
                <wp:posOffset>0</wp:posOffset>
              </wp:positionV>
              <wp:extent cx="1197864" cy="274320"/>
              <wp:effectExtent l="0" t="0" r="0" b="0"/>
              <wp:wrapSquare wrapText="bothSides"/>
              <wp:docPr id="1080080433"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864" cy="274320"/>
                      </a:xfrm>
                      <a:prstGeom prst="rect">
                        <a:avLst/>
                      </a:prstGeom>
                      <a:solidFill>
                        <a:srgbClr val="9CC5CA">
                          <a:alpha val="0"/>
                        </a:srgbClr>
                      </a:solidFill>
                      <a:ln w="6350">
                        <a:noFill/>
                      </a:ln>
                    </wps:spPr>
                    <wps:txbx>
                      <w:txbxContent>
                        <w:p w:rsidR="00A41BA4" w:rsidRPr="00A41BA4" w:rsidP="00E05FF2"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0" type="#_x0000_t202" href="#_Prepare_and_Submit" style="width:94.3pt;height:21.6pt;margin-top:0;margin-left:33.55pt;mso-height-percent:0;mso-height-relative:margin;mso-position-vertical-relative:page;mso-width-percent:0;mso-width-relative:margin;mso-wrap-distance-bottom:0;mso-wrap-distance-left:9pt;mso-wrap-distance-right:9pt;mso-wrap-distance-top:0;mso-wrap-style:square;position:absolute;visibility:visible;v-text-anchor:top;z-index:251773952" o:button="t" fillcolor="#9cc5ca" stroked="f" strokeweight="0.5pt">
              <v:fill opacity="0" o:detectmouseclick="t"/>
              <v:textbox>
                <w:txbxContent>
                  <w:p w:rsidR="00A41BA4" w:rsidRPr="00A41BA4" w:rsidP="00E05FF2" w14:paraId="60B6BC7A"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v:textbox>
              <w10:wrap type="square"/>
            </v:shape>
          </w:pict>
        </mc:Fallback>
      </mc:AlternateContent>
    </w:r>
    <w:r w:rsidR="00447B41">
      <w:rPr>
        <w:noProof/>
        <w:sz w:val="18"/>
      </w:rPr>
      <mc:AlternateContent>
        <mc:Choice Requires="wps">
          <w:drawing>
            <wp:anchor distT="0" distB="0" distL="114300" distR="114300" simplePos="0" relativeHeight="251774976" behindDoc="0" locked="0" layoutInCell="1" allowOverlap="1">
              <wp:simplePos x="0" y="0"/>
              <wp:positionH relativeFrom="column">
                <wp:posOffset>-770890</wp:posOffset>
              </wp:positionH>
              <wp:positionV relativeFrom="page">
                <wp:posOffset>30480</wp:posOffset>
              </wp:positionV>
              <wp:extent cx="1097280" cy="0"/>
              <wp:effectExtent l="0" t="19050" r="45720" b="38100"/>
              <wp:wrapNone/>
              <wp:docPr id="2582008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1" alt="&quot;&quot;" style="mso-position-vertical-relative:page;mso-width-percent:0;mso-width-relative:margin;mso-wrap-distance-bottom:0;mso-wrap-distance-left:9pt;mso-wrap-distance-right:9pt;mso-wrap-distance-top:0;mso-wrap-style:square;position:absolute;visibility:visible;z-index:251776000" from="-60.7pt,2.4pt" to="25.7pt,2.4pt" strokecolor="#9cc5ca" strokeweight="4.5pt">
              <v:stroke joinstyle="miter"/>
            </v:line>
          </w:pict>
        </mc:Fallback>
      </mc:AlternateContent>
    </w:r>
    <w:r>
      <w:rPr>
        <w:noProof/>
        <w:sz w:val="18"/>
      </w:rPr>
      <mc:AlternateContent>
        <mc:Choice Requires="wps">
          <w:drawing>
            <wp:anchor distT="0" distB="0" distL="114300" distR="114300" simplePos="0" relativeHeight="251768832" behindDoc="0" locked="0" layoutInCell="1" allowOverlap="1">
              <wp:simplePos x="0" y="0"/>
              <wp:positionH relativeFrom="column">
                <wp:posOffset>1828165</wp:posOffset>
              </wp:positionH>
              <wp:positionV relativeFrom="page">
                <wp:posOffset>42545</wp:posOffset>
              </wp:positionV>
              <wp:extent cx="1097280" cy="0"/>
              <wp:effectExtent l="0" t="38100" r="45720" b="38100"/>
              <wp:wrapNone/>
              <wp:docPr id="17548178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2" alt="&quot;&quot;" style="mso-position-vertical-relative:page;mso-width-percent:0;mso-width-relative:margin;mso-wrap-distance-bottom:0;mso-wrap-distance-left:9pt;mso-wrap-distance-right:9pt;mso-wrap-distance-top:0;mso-wrap-style:square;position:absolute;visibility:visible;z-index:251769856" from="143.95pt,3.35pt" to="230.35pt,3.35pt" strokecolor="#1f3763" strokeweight="6pt">
              <v:stroke joinstyle="miter"/>
            </v:line>
          </w:pict>
        </mc:Fallback>
      </mc:AlternateContent>
    </w:r>
    <w:r>
      <w:rPr>
        <w:noProof/>
        <w:sz w:val="18"/>
      </w:rPr>
      <mc:AlternateContent>
        <mc:Choice Requires="wps">
          <w:drawing>
            <wp:anchor distT="0" distB="0" distL="114300" distR="114300" simplePos="0" relativeHeight="251777024" behindDoc="0" locked="0" layoutInCell="1" allowOverlap="1">
              <wp:simplePos x="0" y="0"/>
              <wp:positionH relativeFrom="column">
                <wp:posOffset>489585</wp:posOffset>
              </wp:positionH>
              <wp:positionV relativeFrom="page">
                <wp:posOffset>30480</wp:posOffset>
              </wp:positionV>
              <wp:extent cx="1097280" cy="0"/>
              <wp:effectExtent l="0" t="19050" r="45720" b="38100"/>
              <wp:wrapNone/>
              <wp:docPr id="41417524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3" alt="&quot;&quot;" style="mso-position-vertical-relative:page;mso-width-percent:0;mso-width-relative:margin;mso-wrap-distance-bottom:0;mso-wrap-distance-left:9pt;mso-wrap-distance-right:9pt;mso-wrap-distance-top:0;mso-wrap-style:square;position:absolute;visibility:visible;z-index:251778048" from="38.55pt,2.4pt" to="124.95pt,2.4pt" strokecolor="#9cc5ca" strokeweight="4.5pt">
              <v:stroke joinstyle="miter"/>
            </v:line>
          </w:pict>
        </mc:Fallback>
      </mc:AlternateContent>
    </w:r>
    <w:r>
      <w:rPr>
        <w:noProof/>
        <w:sz w:val="18"/>
      </w:rPr>
      <mc:AlternateContent>
        <mc:Choice Requires="wps">
          <w:drawing>
            <wp:anchor distT="0" distB="0" distL="114300" distR="114300" simplePos="0" relativeHeight="251770880" behindDoc="0" locked="0" layoutInCell="1" allowOverlap="1">
              <wp:simplePos x="0" y="0"/>
              <wp:positionH relativeFrom="column">
                <wp:posOffset>-842010</wp:posOffset>
              </wp:positionH>
              <wp:positionV relativeFrom="page">
                <wp:posOffset>0</wp:posOffset>
              </wp:positionV>
              <wp:extent cx="1261872" cy="274320"/>
              <wp:effectExtent l="0" t="0" r="0" b="0"/>
              <wp:wrapSquare wrapText="bothSides"/>
              <wp:docPr id="119592429"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872" cy="274320"/>
                      </a:xfrm>
                      <a:prstGeom prst="rect">
                        <a:avLst/>
                      </a:prstGeom>
                      <a:solidFill>
                        <a:srgbClr val="9CC5CA">
                          <a:alpha val="0"/>
                        </a:srgbClr>
                      </a:solidFill>
                      <a:ln w="6350">
                        <a:noFill/>
                      </a:ln>
                    </wps:spPr>
                    <wps:txbx>
                      <w:txbxContent>
                        <w:p w:rsidR="00A41BA4" w:rsidRPr="006A63EA" w:rsidP="00654D5B" w14:textId="77777777">
                          <w:pPr>
                            <w:spacing w:before="6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4" type="#_x0000_t202" href="#_Step_1:_" style="width:99.35pt;height:21.6pt;margin-top:0;margin-left:-66.3pt;mso-height-percent:0;mso-height-relative:margin;mso-position-vertical-relative:page;mso-width-percent:0;mso-width-relative:margin;mso-wrap-distance-bottom:0;mso-wrap-distance-left:9pt;mso-wrap-distance-right:9pt;mso-wrap-distance-top:0;mso-wrap-style:square;position:absolute;visibility:visible;v-text-anchor:top;z-index:251771904" o:button="t" fillcolor="#9cc5ca" stroked="f" strokeweight="0.5pt">
              <v:fill opacity="0" o:detectmouseclick="t"/>
              <v:textbox>
                <w:txbxContent>
                  <w:p w:rsidR="00A41BA4" w:rsidRPr="006A63EA" w:rsidP="00654D5B" w14:paraId="71C3E14C" w14:textId="77777777">
                    <w:pPr>
                      <w:spacing w:before="6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811840"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82165948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5" alt="&quot;&quot;" style="mso-position-vertical-relative:page;mso-width-percent:0;mso-width-relative:margin;mso-wrap-distance-bottom:0;mso-wrap-distance-left:9pt;mso-wrap-distance-right:9pt;mso-wrap-distance-top:0;mso-wrap-style:square;position:absolute;visibility:visible;z-index:251812864"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809792" behindDoc="0" locked="0" layoutInCell="1" allowOverlap="1">
              <wp:simplePos x="0" y="0"/>
              <wp:positionH relativeFrom="column">
                <wp:posOffset>4342765</wp:posOffset>
              </wp:positionH>
              <wp:positionV relativeFrom="page">
                <wp:posOffset>30480</wp:posOffset>
              </wp:positionV>
              <wp:extent cx="1097280" cy="0"/>
              <wp:effectExtent l="0" t="19050" r="45720" b="38100"/>
              <wp:wrapNone/>
              <wp:docPr id="150035985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6" alt="&quot;&quot;" style="mso-position-vertical-relative:page;mso-width-percent:0;mso-width-relative:margin;mso-wrap-distance-bottom:0;mso-wrap-distance-left:9pt;mso-wrap-distance-right:9pt;mso-wrap-distance-top:0;mso-wrap-style:square;position:absolute;visibility:visible;z-index:251810816" from="341.95pt,2.4pt" to="428.35pt,2.4pt" strokecolor="#9cc5ca" strokeweight="4.5pt">
              <v:stroke joinstyle="miter"/>
            </v:line>
          </w:pict>
        </mc:Fallback>
      </mc:AlternateContent>
    </w:r>
    <w:r>
      <w:rPr>
        <w:noProof/>
        <w:sz w:val="18"/>
      </w:rPr>
      <mc:AlternateContent>
        <mc:Choice Requires="wps">
          <w:drawing>
            <wp:anchor distT="0" distB="0" distL="114300" distR="114300" simplePos="0" relativeHeight="251779072" behindDoc="0" locked="0" layoutInCell="1" allowOverlap="1">
              <wp:simplePos x="0" y="0"/>
              <wp:positionH relativeFrom="column">
                <wp:posOffset>3093085</wp:posOffset>
              </wp:positionH>
              <wp:positionV relativeFrom="page">
                <wp:posOffset>30480</wp:posOffset>
              </wp:positionV>
              <wp:extent cx="1097280" cy="0"/>
              <wp:effectExtent l="0" t="19050" r="45720" b="38100"/>
              <wp:wrapNone/>
              <wp:docPr id="123197312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7" alt="&quot;&quot;" style="mso-position-vertical-relative:page;mso-width-percent:0;mso-width-relative:margin;mso-wrap-distance-bottom:0;mso-wrap-distance-left:9pt;mso-wrap-distance-right:9pt;mso-wrap-distance-top:0;mso-wrap-style:square;position:absolute;visibility:visible;z-index:251780096" from="243.55pt,2.4pt" to="329.95pt,2.4pt" strokecolor="#9cc5ca" strokeweight="4.5pt">
              <v:stroke joinstyle="miter"/>
            </v:line>
          </w:pict>
        </mc:Fallback>
      </mc:AlternateConten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41BA4" w:rsidRPr="00AA6C9D" w:rsidP="006A630A" w14:paraId="14AFEA3B" w14:textId="3E7F6980">
    <w:pPr>
      <w:pStyle w:val="NormalBoldBlue"/>
      <w:ind w:left="2880"/>
      <w:contextualSpacing/>
      <w:rPr>
        <w:sz w:val="18"/>
      </w:rPr>
    </w:pPr>
    <w:r>
      <w:rPr>
        <w:noProof/>
        <w:sz w:val="18"/>
      </w:rPr>
      <mc:AlternateContent>
        <mc:Choice Requires="wps">
          <w:drawing>
            <wp:anchor distT="0" distB="0" distL="114300" distR="114300" simplePos="0" relativeHeight="251760640" behindDoc="0" locked="0" layoutInCell="1" allowOverlap="1">
              <wp:simplePos x="0" y="0"/>
              <wp:positionH relativeFrom="column">
                <wp:posOffset>1604807</wp:posOffset>
              </wp:positionH>
              <wp:positionV relativeFrom="paragraph">
                <wp:posOffset>167640</wp:posOffset>
              </wp:positionV>
              <wp:extent cx="1360805" cy="274320"/>
              <wp:effectExtent l="0" t="0" r="0" b="0"/>
              <wp:wrapSquare wrapText="bothSides"/>
              <wp:docPr id="541553433"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60805" cy="274320"/>
                      </a:xfrm>
                      <a:prstGeom prst="rect">
                        <a:avLst/>
                      </a:prstGeom>
                      <a:solidFill>
                        <a:srgbClr val="9CC5CA">
                          <a:alpha val="0"/>
                        </a:srgbClr>
                      </a:solidFill>
                      <a:ln w="6350">
                        <a:noFill/>
                      </a:ln>
                    </wps:spPr>
                    <wps:txbx>
                      <w:txbxContent>
                        <w:p w:rsidR="00A41BA4" w:rsidRPr="006B5ADB" w:rsidP="006B5ADB" w14:textId="77777777">
                          <w:pPr>
                            <w:spacing w:before="0" w:line="240" w:lineRule="auto"/>
                            <w:rPr>
                              <w:b/>
                              <w:bCs/>
                              <w:color w:val="1F3864" w:themeColor="accent5" w:themeShade="80"/>
                              <w:sz w:val="22"/>
                              <w:szCs w:val="18"/>
                            </w:rPr>
                          </w:pPr>
                          <w:r w:rsidRPr="006B5ADB">
                            <w:rPr>
                              <w:b/>
                              <w:bCs/>
                              <w:color w:val="1F3864" w:themeColor="accent5" w:themeShade="80"/>
                              <w:sz w:val="22"/>
                              <w:szCs w:val="18"/>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18" type="#_x0000_t202" style="width:107.15pt;height:21.6pt;margin-top:13.2pt;margin-left:126.35pt;mso-height-percent:0;mso-height-relative:margin;mso-width-percent:0;mso-width-relative:margin;mso-wrap-distance-bottom:0;mso-wrap-distance-left:9pt;mso-wrap-distance-right:9pt;mso-wrap-distance-top:0;mso-wrap-style:square;position:absolute;visibility:visible;v-text-anchor:top;z-index:251761664" fillcolor="#9cc5ca" stroked="f" strokeweight="0.5pt">
              <v:fill opacity="0"/>
              <v:textbox>
                <w:txbxContent>
                  <w:p w:rsidR="00A41BA4" w:rsidRPr="006B5ADB" w:rsidP="006B5ADB" w14:paraId="1402E56B" w14:textId="77777777">
                    <w:pPr>
                      <w:spacing w:before="0" w:line="240" w:lineRule="auto"/>
                      <w:rPr>
                        <w:b/>
                        <w:bCs/>
                        <w:color w:val="1F3864" w:themeColor="accent5" w:themeShade="80"/>
                        <w:sz w:val="22"/>
                        <w:szCs w:val="18"/>
                      </w:rPr>
                    </w:pPr>
                    <w:r w:rsidRPr="006B5ADB">
                      <w:rPr>
                        <w:b/>
                        <w:bCs/>
                        <w:color w:val="1F3864" w:themeColor="accent5" w:themeShade="80"/>
                        <w:sz w:val="22"/>
                        <w:szCs w:val="18"/>
                      </w:rPr>
                      <w:t>Learn About Review</w:t>
                    </w:r>
                  </w:p>
                </w:txbxContent>
              </v:textbox>
              <w10:wrap type="square"/>
            </v:shape>
          </w:pict>
        </mc:Fallback>
      </mc:AlternateContent>
    </w:r>
    <w:r>
      <w:rPr>
        <w:noProof/>
        <w:sz w:val="18"/>
      </w:rPr>
      <mc:AlternateContent>
        <mc:Choice Requires="wps">
          <w:drawing>
            <wp:anchor distT="0" distB="0" distL="114300" distR="114300" simplePos="0" relativeHeight="251766784" behindDoc="0" locked="0" layoutInCell="1" allowOverlap="1">
              <wp:simplePos x="0" y="0"/>
              <wp:positionH relativeFrom="column">
                <wp:posOffset>5617112</wp:posOffset>
              </wp:positionH>
              <wp:positionV relativeFrom="paragraph">
                <wp:posOffset>164465</wp:posOffset>
              </wp:positionV>
              <wp:extent cx="1270635" cy="274320"/>
              <wp:effectExtent l="0" t="0" r="0" b="0"/>
              <wp:wrapSquare wrapText="bothSides"/>
              <wp:docPr id="470648408"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A41BA4"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9" type="#_x0000_t202" href="#_Additional_Guidance_1" style="width:100.05pt;height:21.6pt;margin-top:12.95pt;margin-left:442.3pt;mso-height-percent:0;mso-height-relative:margin;mso-width-percent:0;mso-width-relative:margin;mso-wrap-distance-bottom:0;mso-wrap-distance-left:9pt;mso-wrap-distance-right:9pt;mso-wrap-distance-top:0;mso-wrap-style:square;position:absolute;visibility:visible;v-text-anchor:top;z-index:251767808" o:button="t" fillcolor="#9cc5ca" stroked="f" strokeweight="0.5pt">
              <v:fill opacity="0" o:detectmouseclick="t"/>
              <v:textbox>
                <w:txbxContent>
                  <w:p w:rsidR="00A41BA4" w:rsidRPr="00864304" w:rsidP="00753C59" w14:paraId="6435907F"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Pr>
        <w:noProof/>
        <w:sz w:val="18"/>
      </w:rPr>
      <mc:AlternateContent>
        <mc:Choice Requires="wps">
          <w:drawing>
            <wp:anchor distT="0" distB="0" distL="114300" distR="114300" simplePos="0" relativeHeight="251764736" behindDoc="0" locked="0" layoutInCell="1" allowOverlap="1">
              <wp:simplePos x="0" y="0"/>
              <wp:positionH relativeFrom="column">
                <wp:posOffset>4340127</wp:posOffset>
              </wp:positionH>
              <wp:positionV relativeFrom="paragraph">
                <wp:posOffset>164465</wp:posOffset>
              </wp:positionV>
              <wp:extent cx="1270635" cy="274320"/>
              <wp:effectExtent l="0" t="0" r="0" b="0"/>
              <wp:wrapSquare wrapText="bothSides"/>
              <wp:docPr id="352972154"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A41BA4" w:rsidRPr="00864304" w:rsidP="00753C59" w14:textId="00F2FC07">
                          <w:pPr>
                            <w:spacing w:before="0" w:line="240" w:lineRule="auto"/>
                            <w:jc w:val="center"/>
                            <w:rPr>
                              <w:color w:val="1F3864" w:themeColor="accent5" w:themeShade="80"/>
                              <w:sz w:val="20"/>
                              <w:szCs w:val="16"/>
                            </w:rPr>
                          </w:pPr>
                          <w:r>
                            <w:rPr>
                              <w:color w:val="1F3864" w:themeColor="accent5" w:themeShade="80"/>
                              <w:sz w:val="20"/>
                              <w:szCs w:val="16"/>
                            </w:rPr>
                            <w:t>Other Info</w:t>
                          </w:r>
                          <w:r w:rsidR="000D420C">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0" type="#_x0000_t202" href="#_Other_Information" style="width:100.05pt;height:21.6pt;margin-top:12.95pt;margin-left:341.75pt;mso-height-percent:0;mso-height-relative:margin;mso-width-percent:0;mso-width-relative:margin;mso-wrap-distance-bottom:0;mso-wrap-distance-left:9pt;mso-wrap-distance-right:9pt;mso-wrap-distance-top:0;mso-wrap-style:square;position:absolute;visibility:visible;v-text-anchor:top;z-index:251765760" o:button="t" fillcolor="#9cc5ca" stroked="f" strokeweight="0.5pt">
              <v:fill opacity="0" o:detectmouseclick="t"/>
              <v:textbox>
                <w:txbxContent>
                  <w:p w:rsidR="00A41BA4" w:rsidRPr="00864304" w:rsidP="00753C59" w14:paraId="5DF4EE2D" w14:textId="00F2FC07">
                    <w:pPr>
                      <w:spacing w:before="0" w:line="240" w:lineRule="auto"/>
                      <w:jc w:val="center"/>
                      <w:rPr>
                        <w:color w:val="1F3864" w:themeColor="accent5" w:themeShade="80"/>
                        <w:sz w:val="20"/>
                        <w:szCs w:val="16"/>
                      </w:rPr>
                    </w:pPr>
                    <w:r>
                      <w:rPr>
                        <w:color w:val="1F3864" w:themeColor="accent5" w:themeShade="80"/>
                        <w:sz w:val="20"/>
                        <w:szCs w:val="16"/>
                      </w:rPr>
                      <w:t>Other Info</w:t>
                    </w:r>
                    <w:r w:rsidR="000D420C">
                      <w:rPr>
                        <w:color w:val="1F3864" w:themeColor="accent5" w:themeShade="80"/>
                        <w:sz w:val="20"/>
                        <w:szCs w:val="16"/>
                      </w:rPr>
                      <w:t>rmation</w:t>
                    </w:r>
                  </w:p>
                </w:txbxContent>
              </v:textbox>
              <w10:wrap type="square"/>
            </v:shape>
          </w:pict>
        </mc:Fallback>
      </mc:AlternateContent>
    </w:r>
    <w:r>
      <w:rPr>
        <w:noProof/>
        <w:sz w:val="18"/>
      </w:rPr>
      <mc:AlternateContent>
        <mc:Choice Requires="wps">
          <w:drawing>
            <wp:anchor distT="0" distB="0" distL="114300" distR="114300" simplePos="0" relativeHeight="251762688" behindDoc="0" locked="0" layoutInCell="1" allowOverlap="1">
              <wp:simplePos x="0" y="0"/>
              <wp:positionH relativeFrom="column">
                <wp:posOffset>2998568</wp:posOffset>
              </wp:positionH>
              <wp:positionV relativeFrom="paragraph">
                <wp:posOffset>164465</wp:posOffset>
              </wp:positionV>
              <wp:extent cx="1271016" cy="274320"/>
              <wp:effectExtent l="0" t="0" r="0" b="0"/>
              <wp:wrapSquare wrapText="bothSides"/>
              <wp:docPr id="1675395744"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A41BA4"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1" type="#_x0000_t202" href="#_Find_Post-Award_Information" style="width:100.1pt;height:21.6pt;margin-top:12.95pt;margin-left:236.1pt;mso-height-percent:0;mso-height-relative:margin;mso-width-percent:0;mso-width-relative:margin;mso-wrap-distance-bottom:0;mso-wrap-distance-left:9pt;mso-wrap-distance-right:9pt;mso-wrap-distance-top:0;mso-wrap-style:square;position:absolute;visibility:visible;v-text-anchor:top;z-index:251763712" o:button="t" fillcolor="#9cc5ca" stroked="f" strokeweight="0.5pt">
              <v:fill opacity="0" o:detectmouseclick="t"/>
              <v:textbox>
                <w:txbxContent>
                  <w:p w:rsidR="00A41BA4" w:rsidRPr="00864304" w:rsidP="00753C59" w14:paraId="06B582DE"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758592"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545917122"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A41BA4" w:rsidRPr="00A41BA4" w:rsidP="00864304"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2" type="#_x0000_t202" href="#_Prepare_and_Submit"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759616" o:button="t" fillcolor="#9cc5ca" stroked="f" strokeweight="0.5pt">
              <v:fill opacity="0" o:detectmouseclick="t"/>
              <v:textbox>
                <w:txbxContent>
                  <w:p w:rsidR="00A41BA4" w:rsidRPr="00A41BA4" w:rsidP="00864304" w14:paraId="6BE34B59"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756544"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1563875331"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A41BA4"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3" type="#_x0000_t202" href="#_Step_1:_"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757568" o:button="t" fillcolor="#9cc5ca" stroked="f" strokeweight="0.5pt">
              <v:fill opacity="0" o:detectmouseclick="t"/>
              <v:textbox>
                <w:txbxContent>
                  <w:p w:rsidR="00A41BA4" w:rsidRPr="00F527F7" w:rsidP="003C7AF9" w14:paraId="52E45631"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754496" behindDoc="0" locked="0" layoutInCell="1" allowOverlap="1">
              <wp:simplePos x="0" y="0"/>
              <wp:positionH relativeFrom="column">
                <wp:posOffset>4426683</wp:posOffset>
              </wp:positionH>
              <wp:positionV relativeFrom="paragraph">
                <wp:posOffset>182880</wp:posOffset>
              </wp:positionV>
              <wp:extent cx="1097280" cy="0"/>
              <wp:effectExtent l="0" t="19050" r="26670" b="19050"/>
              <wp:wrapNone/>
              <wp:docPr id="131610249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4" alt="&quot;&quot;" style="mso-width-percent:0;mso-width-relative:margin;mso-wrap-distance-bottom:0;mso-wrap-distance-left:9pt;mso-wrap-distance-right:9pt;mso-wrap-distance-top:0;mso-wrap-style:square;position:absolute;visibility:visible;z-index:251755520" from="348.55pt,14.4pt" to="434.95pt,14.4pt" strokecolor="#1f3763" strokeweight="3pt">
              <v:stroke joinstyle="miter"/>
            </v:line>
          </w:pict>
        </mc:Fallback>
      </mc:AlternateContent>
    </w:r>
    <w:r>
      <w:rPr>
        <w:noProof/>
        <w:sz w:val="18"/>
      </w:rPr>
      <mc:AlternateContent>
        <mc:Choice Requires="wps">
          <w:drawing>
            <wp:anchor distT="0" distB="0" distL="114300" distR="114300" simplePos="0" relativeHeight="251750400" behindDoc="0" locked="0" layoutInCell="1" allowOverlap="1">
              <wp:simplePos x="0" y="0"/>
              <wp:positionH relativeFrom="column">
                <wp:posOffset>3083023</wp:posOffset>
              </wp:positionH>
              <wp:positionV relativeFrom="paragraph">
                <wp:posOffset>182880</wp:posOffset>
              </wp:positionV>
              <wp:extent cx="1097280" cy="0"/>
              <wp:effectExtent l="0" t="19050" r="26670" b="19050"/>
              <wp:wrapNone/>
              <wp:docPr id="177871506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5" alt="&quot;&quot;" style="mso-width-percent:0;mso-width-relative:margin;mso-wrap-distance-bottom:0;mso-wrap-distance-left:9pt;mso-wrap-distance-right:9pt;mso-wrap-distance-top:0;mso-wrap-style:square;position:absolute;visibility:visible;z-index:251751424" from="242.75pt,14.4pt" to="329.15pt,14.4pt" strokecolor="#1f3763" strokeweight="3pt">
              <v:stroke joinstyle="miter"/>
            </v:line>
          </w:pict>
        </mc:Fallback>
      </mc:AlternateContent>
    </w:r>
    <w:r>
      <w:rPr>
        <w:noProof/>
        <w:sz w:val="18"/>
      </w:rPr>
      <mc:AlternateContent>
        <mc:Choice Requires="wps">
          <w:drawing>
            <wp:anchor distT="0" distB="0" distL="114300" distR="114300" simplePos="0" relativeHeight="251748352"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9261420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6" alt="&quot;&quot;" style="mso-width-percent:0;mso-width-relative:margin;mso-wrap-distance-bottom:0;mso-wrap-distance-left:9pt;mso-wrap-distance-right:9pt;mso-wrap-distance-top:0;mso-wrap-style:square;position:absolute;visibility:visible;z-index:251749376"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746304"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38989030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7" alt="&quot;&quot;" style="mso-width-percent:0;mso-width-relative:margin;mso-wrap-distance-bottom:0;mso-wrap-distance-left:9pt;mso-wrap-distance-right:9pt;mso-wrap-distance-top:0;mso-wrap-style:square;position:absolute;visibility:visible;z-index:251747328"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752448" behindDoc="0" locked="0" layoutInCell="1" allowOverlap="1">
              <wp:simplePos x="0" y="0"/>
              <wp:positionH relativeFrom="column">
                <wp:posOffset>5699565</wp:posOffset>
              </wp:positionH>
              <wp:positionV relativeFrom="paragraph">
                <wp:posOffset>182880</wp:posOffset>
              </wp:positionV>
              <wp:extent cx="1097280" cy="0"/>
              <wp:effectExtent l="0" t="19050" r="26670" b="19050"/>
              <wp:wrapNone/>
              <wp:docPr id="139872361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8" alt="&quot;&quot;" style="mso-width-percent:0;mso-width-relative:margin;mso-wrap-distance-bottom:0;mso-wrap-distance-left:9pt;mso-wrap-distance-right:9pt;mso-wrap-distance-top:0;mso-wrap-style:square;position:absolute;visibility:visible;z-index:251753472" from="448.8pt,14.4pt" to="535.2pt,14.4pt" strokecolor="#1f3763" strokeweight="3pt">
              <v:stroke joinstyle="miter"/>
            </v:line>
          </w:pict>
        </mc:Fallback>
      </mc:AlternateContent>
    </w:r>
    <w:r>
      <w:rPr>
        <w:noProof/>
        <w:sz w:val="18"/>
      </w:rPr>
      <mc:AlternateContent>
        <mc:Choice Requires="wps">
          <w:drawing>
            <wp:anchor distT="0" distB="0" distL="114300" distR="114300" simplePos="0" relativeHeight="251742208"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52569086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9" alt="&quot;&quot;" style="mso-width-percent:0;mso-width-relative:margin;mso-wrap-distance-bottom:0;mso-wrap-distance-left:9pt;mso-wrap-distance-right:9pt;mso-wrap-distance-top:0;mso-wrap-style:square;position:absolute;visibility:visible;z-index:251743232"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744256"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910614769"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A41BA4"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30"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745280" fillcolor="#9cc5ca" stroked="f" strokeweight="0.5pt">
              <v:fill opacity="0"/>
              <v:textbox>
                <w:txbxContent>
                  <w:p w:rsidR="00A41BA4" w:rsidRPr="006D2C8D" w:rsidP="00477A37" w14:paraId="446F8DC6"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740160"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369190701"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31"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575296"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FFFFFF7C"/>
    <w:multiLevelType w:val="singleLevel"/>
    <w:tmpl w:val="64C4537C"/>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66E60E72"/>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15B04BA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39EA23C8"/>
    <w:lvl w:ilvl="0">
      <w:start w:val="1"/>
      <w:numFmt w:val="decimal"/>
      <w:pStyle w:val="ListNumber2"/>
      <w:lvlText w:val="%1."/>
      <w:lvlJc w:val="left"/>
      <w:pPr>
        <w:tabs>
          <w:tab w:val="num" w:pos="720"/>
        </w:tabs>
        <w:ind w:left="720" w:hanging="360"/>
      </w:pPr>
    </w:lvl>
  </w:abstractNum>
  <w:abstractNum w:abstractNumId="4">
    <w:nsid w:val="FFFFFF80"/>
    <w:multiLevelType w:val="singleLevel"/>
    <w:tmpl w:val="AA72839A"/>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9B882780"/>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4BD23508"/>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7DE653B6"/>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BC6C264A"/>
    <w:lvl w:ilvl="0">
      <w:start w:val="1"/>
      <w:numFmt w:val="decimal"/>
      <w:pStyle w:val="ListNumber"/>
      <w:lvlText w:val="%1."/>
      <w:lvlJc w:val="left"/>
      <w:pPr>
        <w:tabs>
          <w:tab w:val="num" w:pos="360"/>
        </w:tabs>
        <w:ind w:left="360" w:hanging="360"/>
      </w:pPr>
    </w:lvl>
  </w:abstractNum>
  <w:abstractNum w:abstractNumId="9">
    <w:nsid w:val="FFFFFF89"/>
    <w:multiLevelType w:val="singleLevel"/>
    <w:tmpl w:val="0CAA1C1A"/>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0CA71DD"/>
    <w:multiLevelType w:val="hybridMultilevel"/>
    <w:tmpl w:val="2996C89A"/>
    <w:lvl w:ilvl="0">
      <w:start w:val="1"/>
      <w:numFmt w:val="bullet"/>
      <w:lvlText w:val=""/>
      <w:lvlJc w:val="left"/>
      <w:pPr>
        <w:ind w:left="360" w:hanging="360"/>
      </w:pPr>
      <w:rPr>
        <w:rFonts w:ascii="Wingdings" w:hAnsi="Wingdings" w:hint="default"/>
        <w:b/>
        <w:bCs/>
        <w:color w:val="33715B"/>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1">
    <w:nsid w:val="00DA52BE"/>
    <w:multiLevelType w:val="hybridMultilevel"/>
    <w:tmpl w:val="A3081550"/>
    <w:lvl w:ilvl="0">
      <w:start w:val="1"/>
      <w:numFmt w:val="bullet"/>
      <w:lvlText w:val=""/>
      <w:lvlJc w:val="left"/>
      <w:pPr>
        <w:ind w:left="0" w:hanging="360"/>
      </w:pPr>
      <w:rPr>
        <w:rFonts w:ascii="Symbol" w:hAnsi="Symbol" w:hint="default"/>
        <w:b w:val="0"/>
        <w:bCs/>
        <w:i w:val="0"/>
        <w:caps w:val="0"/>
        <w:color w:val="002060"/>
        <w:sz w:val="36"/>
        <w:szCs w:val="28"/>
      </w:rPr>
    </w:lvl>
    <w:lvl w:ilvl="1">
      <w:start w:val="1"/>
      <w:numFmt w:val="bullet"/>
      <w:lvlText w:val=""/>
      <w:lvlJc w:val="left"/>
      <w:pPr>
        <w:ind w:left="720" w:hanging="360"/>
      </w:pPr>
      <w:rPr>
        <w:rFonts w:ascii="Wingdings" w:hAnsi="Wingdings" w:hint="default"/>
        <w:color w:val="33715B"/>
      </w:rPr>
    </w:lvl>
    <w:lvl w:ilvl="2">
      <w:start w:val="1"/>
      <w:numFmt w:val="bullet"/>
      <w:lvlText w:val=""/>
      <w:lvlJc w:val="left"/>
      <w:pPr>
        <w:ind w:left="1440" w:hanging="360"/>
      </w:pPr>
      <w:rPr>
        <w:rFonts w:ascii="Wingdings" w:hAnsi="Wingdings" w:hint="default"/>
      </w:rPr>
    </w:lvl>
    <w:lvl w:ilvl="3">
      <w:start w:val="1"/>
      <w:numFmt w:val="bullet"/>
      <w:lvlText w:val=""/>
      <w:lvlJc w:val="left"/>
      <w:pPr>
        <w:ind w:left="2160" w:hanging="360"/>
      </w:pPr>
      <w:rPr>
        <w:rFonts w:ascii="Wingdings" w:hAnsi="Wingdings" w:hint="default"/>
        <w:color w:val="33715B"/>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12">
    <w:nsid w:val="01CC281E"/>
    <w:multiLevelType w:val="hybridMultilevel"/>
    <w:tmpl w:val="1FC080B0"/>
    <w:lvl w:ilvl="0">
      <w:start w:val="1"/>
      <w:numFmt w:val="bullet"/>
      <w:lvlText w:val="□"/>
      <w:lvlJc w:val="left"/>
      <w:pPr>
        <w:ind w:left="360" w:hanging="360"/>
      </w:pPr>
      <w:rPr>
        <w:rFonts w:ascii="Calibri" w:hAnsi="Calibri" w:hint="default"/>
        <w:b/>
        <w:bCs/>
        <w:color w:val="1F3864" w:themeColor="accent5" w:themeShade="8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3">
    <w:nsid w:val="02162BC1"/>
    <w:multiLevelType w:val="hybridMultilevel"/>
    <w:tmpl w:val="F3801750"/>
    <w:lvl w:ilvl="0">
      <w:start w:val="1"/>
      <w:numFmt w:val="lowerLetter"/>
      <w:lvlText w:val="%1"/>
      <w:lvlJc w:val="left"/>
      <w:pPr>
        <w:ind w:left="360" w:hanging="360"/>
      </w:pPr>
      <w:rPr>
        <w:rFonts w:ascii="Franklin Gothic Book" w:eastAsia="Myriad Pro" w:hAnsi="Franklin Gothic Book" w:cs="Myriad Pro" w:hint="default"/>
        <w:b/>
        <w:bCs/>
        <w:i w:val="0"/>
        <w:strike w:val="0"/>
        <w:dstrike w:val="0"/>
        <w:color w:val="000000"/>
        <w:sz w:val="22"/>
        <w:szCs w:val="22"/>
        <w:u w:val="none" w:color="000000"/>
        <w:bdr w:val="none" w:sz="0" w:space="0" w:color="auto"/>
        <w:shd w:val="clear" w:color="auto" w:fill="auto"/>
        <w:vertAlign w:val="baseline"/>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4">
    <w:nsid w:val="02EE1A64"/>
    <w:multiLevelType w:val="hybridMultilevel"/>
    <w:tmpl w:val="26B66DE8"/>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5">
    <w:nsid w:val="09416E9C"/>
    <w:multiLevelType w:val="hybridMultilevel"/>
    <w:tmpl w:val="FFFFFFFF"/>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6">
    <w:nsid w:val="0BE921AA"/>
    <w:multiLevelType w:val="hybridMultilevel"/>
    <w:tmpl w:val="5BBEF732"/>
    <w:lvl w:ilvl="0">
      <w:start w:val="1"/>
      <w:numFmt w:val="bullet"/>
      <w:lvlText w:val=""/>
      <w:lvlJc w:val="left"/>
      <w:pPr>
        <w:ind w:left="720" w:hanging="360"/>
      </w:pPr>
      <w:rPr>
        <w:rFonts w:ascii="Wingdings" w:hAnsi="Wingdings" w:hint="default"/>
        <w:b/>
        <w:bCs/>
        <w:color w:val="33715B"/>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
    <w:nsid w:val="0FF71F01"/>
    <w:multiLevelType w:val="hybridMultilevel"/>
    <w:tmpl w:val="EA5ECE6C"/>
    <w:lvl w:ilvl="0">
      <w:start w:val="1"/>
      <w:numFmt w:val="bullet"/>
      <w:lvlText w:val=""/>
      <w:lvlJc w:val="left"/>
      <w:pPr>
        <w:ind w:left="720" w:hanging="360"/>
      </w:pPr>
      <w:rPr>
        <w:rFonts w:ascii="Symbol" w:hAnsi="Symbol" w:hint="default"/>
        <w:color w:val="002060"/>
        <w:sz w:val="28"/>
        <w:szCs w:val="2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
    <w:nsid w:val="1303011A"/>
    <w:multiLevelType w:val="hybridMultilevel"/>
    <w:tmpl w:val="E6DE98D4"/>
    <w:lvl w:ilvl="0">
      <w:start w:val="1"/>
      <w:numFmt w:val="bullet"/>
      <w:lvlText w:val=""/>
      <w:lvlJc w:val="left"/>
      <w:pPr>
        <w:ind w:left="720" w:hanging="360"/>
      </w:pPr>
      <w:rPr>
        <w:rFonts w:ascii="Wingdings" w:hAnsi="Wingdings" w:hint="default"/>
        <w:b/>
        <w:bCs/>
        <w:color w:val="33715B"/>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
    <w:nsid w:val="1514648D"/>
    <w:multiLevelType w:val="hybridMultilevel"/>
    <w:tmpl w:val="77BA9742"/>
    <w:lvl w:ilvl="0">
      <w:start w:val="1"/>
      <w:numFmt w:val="bullet"/>
      <w:lvlText w:val=""/>
      <w:lvlJc w:val="left"/>
      <w:pPr>
        <w:ind w:left="360" w:hanging="360"/>
      </w:pPr>
      <w:rPr>
        <w:rFonts w:ascii="Symbol" w:hAnsi="Symbol" w:hint="default"/>
        <w:b w:val="0"/>
        <w:bCs/>
        <w:i w:val="0"/>
        <w:caps w:val="0"/>
        <w:color w:val="002060"/>
        <w:sz w:val="32"/>
        <w:szCs w:val="32"/>
      </w:rPr>
    </w:lvl>
    <w:lvl w:ilvl="1" w:tentative="1">
      <w:start w:val="1"/>
      <w:numFmt w:val="bullet"/>
      <w:lvlText w:val="o"/>
      <w:lvlJc w:val="left"/>
      <w:pPr>
        <w:ind w:left="720" w:hanging="360"/>
      </w:pPr>
      <w:rPr>
        <w:rFonts w:ascii="Courier New" w:hAnsi="Courier New" w:cs="Courier New" w:hint="default"/>
      </w:rPr>
    </w:lvl>
    <w:lvl w:ilvl="2" w:tentative="1">
      <w:start w:val="1"/>
      <w:numFmt w:val="bullet"/>
      <w:lvlText w:val=""/>
      <w:lvlJc w:val="left"/>
      <w:pPr>
        <w:ind w:left="1440" w:hanging="360"/>
      </w:pPr>
      <w:rPr>
        <w:rFonts w:ascii="Wingdings" w:hAnsi="Wingdings" w:hint="default"/>
      </w:rPr>
    </w:lvl>
    <w:lvl w:ilvl="3" w:tentative="1">
      <w:start w:val="1"/>
      <w:numFmt w:val="bullet"/>
      <w:lvlText w:val=""/>
      <w:lvlJc w:val="left"/>
      <w:pPr>
        <w:ind w:left="2160" w:hanging="360"/>
      </w:pPr>
      <w:rPr>
        <w:rFonts w:ascii="Symbol" w:hAnsi="Symbol" w:hint="default"/>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20">
    <w:nsid w:val="17110DA4"/>
    <w:multiLevelType w:val="hybridMultilevel"/>
    <w:tmpl w:val="B9EC2468"/>
    <w:lvl w:ilvl="0">
      <w:start w:val="1"/>
      <w:numFmt w:val="lowerLetter"/>
      <w:lvlText w:val="%1"/>
      <w:lvlJc w:val="left"/>
      <w:pPr>
        <w:ind w:left="360" w:hanging="360"/>
      </w:pPr>
      <w:rPr>
        <w:rFonts w:ascii="Franklin Gothic Book" w:eastAsia="Myriad Pro" w:hAnsi="Franklin Gothic Book" w:cs="Myriad Pro" w:hint="default"/>
        <w:b/>
        <w:bCs/>
        <w:i w:val="0"/>
        <w:strike w:val="0"/>
        <w:dstrike w:val="0"/>
        <w:color w:val="000000"/>
        <w:sz w:val="22"/>
        <w:szCs w:val="22"/>
        <w:u w:val="none" w:color="000000"/>
        <w:bdr w:val="none" w:sz="0" w:space="0" w:color="auto"/>
        <w:shd w:val="clear" w:color="auto" w:fill="auto"/>
        <w:vertAlign w:val="baseline"/>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1">
    <w:nsid w:val="1A001D2D"/>
    <w:multiLevelType w:val="hybridMultilevel"/>
    <w:tmpl w:val="EE1E8CC8"/>
    <w:lvl w:ilvl="0">
      <w:start w:val="1"/>
      <w:numFmt w:val="bullet"/>
      <w:lvlText w:val=""/>
      <w:lvlJc w:val="left"/>
      <w:pPr>
        <w:ind w:left="864" w:hanging="360"/>
      </w:pPr>
      <w:rPr>
        <w:rFonts w:ascii="Symbol" w:hAnsi="Symbol" w:hint="default"/>
        <w:color w:val="002060"/>
        <w:sz w:val="32"/>
        <w:szCs w:val="24"/>
      </w:rPr>
    </w:lvl>
    <w:lvl w:ilvl="1" w:tentative="1">
      <w:start w:val="1"/>
      <w:numFmt w:val="bullet"/>
      <w:lvlText w:val="o"/>
      <w:lvlJc w:val="left"/>
      <w:pPr>
        <w:ind w:left="1584" w:hanging="360"/>
      </w:pPr>
      <w:rPr>
        <w:rFonts w:ascii="Courier New" w:hAnsi="Courier New" w:cs="Courier New" w:hint="default"/>
      </w:rPr>
    </w:lvl>
    <w:lvl w:ilvl="2" w:tentative="1">
      <w:start w:val="1"/>
      <w:numFmt w:val="bullet"/>
      <w:lvlText w:val=""/>
      <w:lvlJc w:val="left"/>
      <w:pPr>
        <w:ind w:left="2304" w:hanging="360"/>
      </w:pPr>
      <w:rPr>
        <w:rFonts w:ascii="Wingdings" w:hAnsi="Wingdings" w:hint="default"/>
      </w:rPr>
    </w:lvl>
    <w:lvl w:ilvl="3" w:tentative="1">
      <w:start w:val="1"/>
      <w:numFmt w:val="bullet"/>
      <w:lvlText w:val=""/>
      <w:lvlJc w:val="left"/>
      <w:pPr>
        <w:ind w:left="3024" w:hanging="360"/>
      </w:pPr>
      <w:rPr>
        <w:rFonts w:ascii="Symbol" w:hAnsi="Symbol" w:hint="default"/>
      </w:rPr>
    </w:lvl>
    <w:lvl w:ilvl="4" w:tentative="1">
      <w:start w:val="1"/>
      <w:numFmt w:val="bullet"/>
      <w:lvlText w:val="o"/>
      <w:lvlJc w:val="left"/>
      <w:pPr>
        <w:ind w:left="3744" w:hanging="360"/>
      </w:pPr>
      <w:rPr>
        <w:rFonts w:ascii="Courier New" w:hAnsi="Courier New" w:cs="Courier New" w:hint="default"/>
      </w:rPr>
    </w:lvl>
    <w:lvl w:ilvl="5" w:tentative="1">
      <w:start w:val="1"/>
      <w:numFmt w:val="bullet"/>
      <w:lvlText w:val=""/>
      <w:lvlJc w:val="left"/>
      <w:pPr>
        <w:ind w:left="4464" w:hanging="360"/>
      </w:pPr>
      <w:rPr>
        <w:rFonts w:ascii="Wingdings" w:hAnsi="Wingdings" w:hint="default"/>
      </w:rPr>
    </w:lvl>
    <w:lvl w:ilvl="6" w:tentative="1">
      <w:start w:val="1"/>
      <w:numFmt w:val="bullet"/>
      <w:lvlText w:val=""/>
      <w:lvlJc w:val="left"/>
      <w:pPr>
        <w:ind w:left="5184" w:hanging="360"/>
      </w:pPr>
      <w:rPr>
        <w:rFonts w:ascii="Symbol" w:hAnsi="Symbol" w:hint="default"/>
      </w:rPr>
    </w:lvl>
    <w:lvl w:ilvl="7" w:tentative="1">
      <w:start w:val="1"/>
      <w:numFmt w:val="bullet"/>
      <w:lvlText w:val="o"/>
      <w:lvlJc w:val="left"/>
      <w:pPr>
        <w:ind w:left="5904" w:hanging="360"/>
      </w:pPr>
      <w:rPr>
        <w:rFonts w:ascii="Courier New" w:hAnsi="Courier New" w:cs="Courier New" w:hint="default"/>
      </w:rPr>
    </w:lvl>
    <w:lvl w:ilvl="8" w:tentative="1">
      <w:start w:val="1"/>
      <w:numFmt w:val="bullet"/>
      <w:lvlText w:val=""/>
      <w:lvlJc w:val="left"/>
      <w:pPr>
        <w:ind w:left="6624" w:hanging="360"/>
      </w:pPr>
      <w:rPr>
        <w:rFonts w:ascii="Wingdings" w:hAnsi="Wingdings" w:hint="default"/>
      </w:rPr>
    </w:lvl>
  </w:abstractNum>
  <w:abstractNum w:abstractNumId="22">
    <w:nsid w:val="21C07531"/>
    <w:multiLevelType w:val="hybridMultilevel"/>
    <w:tmpl w:val="BBE60C54"/>
    <w:lvl w:ilvl="0">
      <w:start w:val="1"/>
      <w:numFmt w:val="bullet"/>
      <w:lvlText w:val=""/>
      <w:lvlJc w:val="left"/>
      <w:pPr>
        <w:ind w:left="1080" w:hanging="360"/>
      </w:pPr>
      <w:rPr>
        <w:rFonts w:ascii="Symbol" w:hAnsi="Symbol" w:hint="default"/>
        <w:color w:val="1F3864" w:themeColor="accent5" w:themeShade="80"/>
        <w:sz w:val="32"/>
        <w:szCs w:val="32"/>
      </w:rPr>
    </w:lvl>
    <w:lvl w:ilvl="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3">
    <w:nsid w:val="25CE12DA"/>
    <w:multiLevelType w:val="hybridMultilevel"/>
    <w:tmpl w:val="F7DC7DE4"/>
    <w:lvl w:ilvl="0">
      <w:start w:val="1"/>
      <w:numFmt w:val="bullet"/>
      <w:lvlText w:val=""/>
      <w:lvlJc w:val="left"/>
      <w:pPr>
        <w:ind w:left="720" w:hanging="360"/>
      </w:pPr>
      <w:rPr>
        <w:rFonts w:ascii="Symbol" w:hAnsi="Symbol" w:hint="default"/>
        <w:color w:val="1F3864" w:themeColor="accent5" w:themeShade="80"/>
        <w:sz w:val="28"/>
        <w:szCs w:val="2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4">
    <w:nsid w:val="276D3A6C"/>
    <w:multiLevelType w:val="hybridMultilevel"/>
    <w:tmpl w:val="1DDE4408"/>
    <w:lvl w:ilvl="0">
      <w:start w:val="1"/>
      <w:numFmt w:val="bullet"/>
      <w:lvlText w:val=""/>
      <w:lvlJc w:val="left"/>
      <w:pPr>
        <w:ind w:left="1080" w:hanging="360"/>
      </w:pPr>
      <w:rPr>
        <w:rFonts w:ascii="Wingdings" w:hAnsi="Wingdings" w:hint="default"/>
        <w:color w:val="33715B"/>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5">
    <w:nsid w:val="29903B31"/>
    <w:multiLevelType w:val="hybridMultilevel"/>
    <w:tmpl w:val="EED859B0"/>
    <w:lvl w:ilvl="0">
      <w:start w:val="1"/>
      <w:numFmt w:val="bullet"/>
      <w:lvlText w:val="□"/>
      <w:lvlJc w:val="left"/>
      <w:pPr>
        <w:ind w:left="360" w:hanging="360"/>
      </w:pPr>
      <w:rPr>
        <w:rFonts w:ascii="Calibri" w:hAnsi="Calibri" w:hint="default"/>
        <w:b/>
        <w:bCs/>
        <w:color w:val="1F3864" w:themeColor="accent5" w:themeShade="80"/>
        <w:sz w:val="36"/>
        <w:szCs w:val="28"/>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6">
    <w:nsid w:val="29F13BBD"/>
    <w:multiLevelType w:val="hybridMultilevel"/>
    <w:tmpl w:val="49E2B890"/>
    <w:lvl w:ilvl="0">
      <w:start w:val="1"/>
      <w:numFmt w:val="bullet"/>
      <w:lvlText w:val=""/>
      <w:lvlJc w:val="left"/>
      <w:pPr>
        <w:ind w:left="1440" w:hanging="360"/>
      </w:pPr>
      <w:rPr>
        <w:rFonts w:ascii="Symbol" w:hAnsi="Symbol" w:hint="default"/>
        <w:b w:val="0"/>
        <w:bCs/>
        <w:i w:val="0"/>
        <w:caps w:val="0"/>
        <w:color w:val="002060"/>
        <w:sz w:val="36"/>
        <w:szCs w:val="28"/>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27">
    <w:nsid w:val="2AD97BC6"/>
    <w:multiLevelType w:val="hybridMultilevel"/>
    <w:tmpl w:val="3A2ABFFA"/>
    <w:lvl w:ilvl="0">
      <w:start w:val="1"/>
      <w:numFmt w:val="bullet"/>
      <w:lvlText w:val=""/>
      <w:lvlJc w:val="left"/>
      <w:pPr>
        <w:ind w:left="1152" w:hanging="360"/>
      </w:pPr>
      <w:rPr>
        <w:rFonts w:ascii="Symbol" w:hAnsi="Symbol" w:hint="default"/>
        <w:b w:val="0"/>
        <w:bCs/>
        <w:i w:val="0"/>
        <w:caps w:val="0"/>
        <w:color w:val="002060"/>
        <w:sz w:val="32"/>
        <w:szCs w:val="32"/>
      </w:rPr>
    </w:lvl>
    <w:lvl w:ilvl="1" w:tentative="1">
      <w:start w:val="1"/>
      <w:numFmt w:val="bullet"/>
      <w:lvlText w:val="o"/>
      <w:lvlJc w:val="left"/>
      <w:pPr>
        <w:ind w:left="1872" w:hanging="360"/>
      </w:pPr>
      <w:rPr>
        <w:rFonts w:ascii="Courier New" w:hAnsi="Courier New" w:cs="Courier New" w:hint="default"/>
      </w:rPr>
    </w:lvl>
    <w:lvl w:ilvl="2" w:tentative="1">
      <w:start w:val="1"/>
      <w:numFmt w:val="bullet"/>
      <w:lvlText w:val=""/>
      <w:lvlJc w:val="left"/>
      <w:pPr>
        <w:ind w:left="2592" w:hanging="360"/>
      </w:pPr>
      <w:rPr>
        <w:rFonts w:ascii="Wingdings" w:hAnsi="Wingdings" w:hint="default"/>
      </w:rPr>
    </w:lvl>
    <w:lvl w:ilvl="3" w:tentative="1">
      <w:start w:val="1"/>
      <w:numFmt w:val="bullet"/>
      <w:lvlText w:val=""/>
      <w:lvlJc w:val="left"/>
      <w:pPr>
        <w:ind w:left="3312" w:hanging="360"/>
      </w:pPr>
      <w:rPr>
        <w:rFonts w:ascii="Symbol" w:hAnsi="Symbol" w:hint="default"/>
      </w:rPr>
    </w:lvl>
    <w:lvl w:ilvl="4" w:tentative="1">
      <w:start w:val="1"/>
      <w:numFmt w:val="bullet"/>
      <w:lvlText w:val="o"/>
      <w:lvlJc w:val="left"/>
      <w:pPr>
        <w:ind w:left="4032" w:hanging="360"/>
      </w:pPr>
      <w:rPr>
        <w:rFonts w:ascii="Courier New" w:hAnsi="Courier New" w:cs="Courier New" w:hint="default"/>
      </w:rPr>
    </w:lvl>
    <w:lvl w:ilvl="5" w:tentative="1">
      <w:start w:val="1"/>
      <w:numFmt w:val="bullet"/>
      <w:lvlText w:val=""/>
      <w:lvlJc w:val="left"/>
      <w:pPr>
        <w:ind w:left="4752" w:hanging="360"/>
      </w:pPr>
      <w:rPr>
        <w:rFonts w:ascii="Wingdings" w:hAnsi="Wingdings" w:hint="default"/>
      </w:rPr>
    </w:lvl>
    <w:lvl w:ilvl="6" w:tentative="1">
      <w:start w:val="1"/>
      <w:numFmt w:val="bullet"/>
      <w:lvlText w:val=""/>
      <w:lvlJc w:val="left"/>
      <w:pPr>
        <w:ind w:left="5472" w:hanging="360"/>
      </w:pPr>
      <w:rPr>
        <w:rFonts w:ascii="Symbol" w:hAnsi="Symbol" w:hint="default"/>
      </w:rPr>
    </w:lvl>
    <w:lvl w:ilvl="7" w:tentative="1">
      <w:start w:val="1"/>
      <w:numFmt w:val="bullet"/>
      <w:lvlText w:val="o"/>
      <w:lvlJc w:val="left"/>
      <w:pPr>
        <w:ind w:left="6192" w:hanging="360"/>
      </w:pPr>
      <w:rPr>
        <w:rFonts w:ascii="Courier New" w:hAnsi="Courier New" w:cs="Courier New" w:hint="default"/>
      </w:rPr>
    </w:lvl>
    <w:lvl w:ilvl="8" w:tentative="1">
      <w:start w:val="1"/>
      <w:numFmt w:val="bullet"/>
      <w:lvlText w:val=""/>
      <w:lvlJc w:val="left"/>
      <w:pPr>
        <w:ind w:left="6912" w:hanging="360"/>
      </w:pPr>
      <w:rPr>
        <w:rFonts w:ascii="Wingdings" w:hAnsi="Wingdings" w:hint="default"/>
      </w:rPr>
    </w:lvl>
  </w:abstractNum>
  <w:abstractNum w:abstractNumId="28">
    <w:nsid w:val="2C08699D"/>
    <w:multiLevelType w:val="hybridMultilevel"/>
    <w:tmpl w:val="8F646ACC"/>
    <w:lvl w:ilvl="0">
      <w:start w:val="1"/>
      <w:numFmt w:val="bullet"/>
      <w:lvlText w:val="o"/>
      <w:lvlJc w:val="left"/>
      <w:pPr>
        <w:ind w:left="720" w:hanging="360"/>
      </w:pPr>
      <w:rPr>
        <w:rFonts w:ascii="Courier New" w:hAnsi="Courier New" w:cs="Courier New"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9">
    <w:nsid w:val="2EF077DE"/>
    <w:multiLevelType w:val="hybridMultilevel"/>
    <w:tmpl w:val="89B6737C"/>
    <w:lvl w:ilvl="0">
      <w:start w:val="1"/>
      <w:numFmt w:val="bullet"/>
      <w:lvlText w:val=""/>
      <w:lvlJc w:val="left"/>
      <w:pPr>
        <w:ind w:left="360" w:hanging="360"/>
      </w:pPr>
      <w:rPr>
        <w:rFonts w:ascii="Wingdings" w:hAnsi="Wingdings" w:hint="default"/>
        <w:b/>
        <w:bCs/>
        <w:color w:val="33715B"/>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30">
    <w:nsid w:val="303A6CEE"/>
    <w:multiLevelType w:val="hybridMultilevel"/>
    <w:tmpl w:val="7F241EC8"/>
    <w:lvl w:ilvl="0">
      <w:start w:val="1"/>
      <w:numFmt w:val="bullet"/>
      <w:lvlText w:val=""/>
      <w:lvlJc w:val="left"/>
      <w:pPr>
        <w:ind w:left="360" w:hanging="360"/>
      </w:pPr>
      <w:rPr>
        <w:rFonts w:ascii="Symbol" w:hAnsi="Symbol" w:hint="default"/>
        <w:b w:val="0"/>
        <w:bCs/>
        <w:i w:val="0"/>
        <w:caps w:val="0"/>
        <w:color w:val="002060"/>
        <w:sz w:val="32"/>
        <w:szCs w:val="32"/>
      </w:rPr>
    </w:lvl>
    <w:lvl w:ilvl="1" w:tentative="1">
      <w:start w:val="1"/>
      <w:numFmt w:val="bullet"/>
      <w:lvlText w:val="o"/>
      <w:lvlJc w:val="left"/>
      <w:pPr>
        <w:ind w:left="720" w:hanging="360"/>
      </w:pPr>
      <w:rPr>
        <w:rFonts w:ascii="Courier New" w:hAnsi="Courier New" w:cs="Courier New" w:hint="default"/>
      </w:rPr>
    </w:lvl>
    <w:lvl w:ilvl="2" w:tentative="1">
      <w:start w:val="1"/>
      <w:numFmt w:val="bullet"/>
      <w:lvlText w:val=""/>
      <w:lvlJc w:val="left"/>
      <w:pPr>
        <w:ind w:left="1440" w:hanging="360"/>
      </w:pPr>
      <w:rPr>
        <w:rFonts w:ascii="Wingdings" w:hAnsi="Wingdings" w:hint="default"/>
      </w:rPr>
    </w:lvl>
    <w:lvl w:ilvl="3" w:tentative="1">
      <w:start w:val="1"/>
      <w:numFmt w:val="bullet"/>
      <w:lvlText w:val=""/>
      <w:lvlJc w:val="left"/>
      <w:pPr>
        <w:ind w:left="2160" w:hanging="360"/>
      </w:pPr>
      <w:rPr>
        <w:rFonts w:ascii="Symbol" w:hAnsi="Symbol" w:hint="default"/>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31">
    <w:nsid w:val="30450948"/>
    <w:multiLevelType w:val="hybridMultilevel"/>
    <w:tmpl w:val="98023226"/>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32">
    <w:nsid w:val="32442ACB"/>
    <w:multiLevelType w:val="hybridMultilevel"/>
    <w:tmpl w:val="430EEDBA"/>
    <w:lvl w:ilvl="0">
      <w:start w:val="1"/>
      <w:numFmt w:val="bullet"/>
      <w:lvlText w:val=""/>
      <w:lvlJc w:val="left"/>
      <w:pPr>
        <w:ind w:left="360" w:hanging="360"/>
      </w:pPr>
      <w:rPr>
        <w:rFonts w:ascii="Symbol" w:hAnsi="Symbol" w:hint="default"/>
        <w:b w:val="0"/>
        <w:bCs/>
        <w:i w:val="0"/>
        <w:caps w:val="0"/>
        <w:color w:val="002060"/>
        <w:sz w:val="32"/>
        <w:szCs w:val="32"/>
      </w:rPr>
    </w:lvl>
    <w:lvl w:ilvl="1" w:tentative="1">
      <w:start w:val="1"/>
      <w:numFmt w:val="bullet"/>
      <w:lvlText w:val="o"/>
      <w:lvlJc w:val="left"/>
      <w:pPr>
        <w:ind w:left="720" w:hanging="360"/>
      </w:pPr>
      <w:rPr>
        <w:rFonts w:ascii="Courier New" w:hAnsi="Courier New" w:cs="Courier New" w:hint="default"/>
      </w:rPr>
    </w:lvl>
    <w:lvl w:ilvl="2" w:tentative="1">
      <w:start w:val="1"/>
      <w:numFmt w:val="bullet"/>
      <w:lvlText w:val=""/>
      <w:lvlJc w:val="left"/>
      <w:pPr>
        <w:ind w:left="1440" w:hanging="360"/>
      </w:pPr>
      <w:rPr>
        <w:rFonts w:ascii="Wingdings" w:hAnsi="Wingdings" w:hint="default"/>
      </w:rPr>
    </w:lvl>
    <w:lvl w:ilvl="3" w:tentative="1">
      <w:start w:val="1"/>
      <w:numFmt w:val="bullet"/>
      <w:lvlText w:val=""/>
      <w:lvlJc w:val="left"/>
      <w:pPr>
        <w:ind w:left="2160" w:hanging="360"/>
      </w:pPr>
      <w:rPr>
        <w:rFonts w:ascii="Symbol" w:hAnsi="Symbol" w:hint="default"/>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33">
    <w:nsid w:val="33DB172F"/>
    <w:multiLevelType w:val="hybridMultilevel"/>
    <w:tmpl w:val="1D78F32A"/>
    <w:lvl w:ilvl="0">
      <w:start w:val="1"/>
      <w:numFmt w:val="bullet"/>
      <w:lvlText w:val=""/>
      <w:lvlJc w:val="left"/>
      <w:pPr>
        <w:ind w:left="360" w:hanging="360"/>
      </w:pPr>
      <w:rPr>
        <w:rFonts w:ascii="Wingdings" w:hAnsi="Wingdings" w:hint="default"/>
        <w:b/>
        <w:bCs/>
        <w:color w:val="33715B"/>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4">
    <w:nsid w:val="38432EE6"/>
    <w:multiLevelType w:val="hybridMultilevel"/>
    <w:tmpl w:val="E1D89752"/>
    <w:lvl w:ilvl="0">
      <w:start w:val="1"/>
      <w:numFmt w:val="bullet"/>
      <w:lvlText w:val=""/>
      <w:lvlJc w:val="left"/>
      <w:pPr>
        <w:ind w:left="864" w:hanging="360"/>
      </w:pPr>
      <w:rPr>
        <w:rFonts w:ascii="Symbol" w:hAnsi="Symbol" w:hint="default"/>
        <w:color w:val="002060"/>
        <w:sz w:val="32"/>
        <w:szCs w:val="24"/>
      </w:rPr>
    </w:lvl>
    <w:lvl w:ilvl="1" w:tentative="1">
      <w:start w:val="1"/>
      <w:numFmt w:val="bullet"/>
      <w:lvlText w:val="o"/>
      <w:lvlJc w:val="left"/>
      <w:pPr>
        <w:ind w:left="1584" w:hanging="360"/>
      </w:pPr>
      <w:rPr>
        <w:rFonts w:ascii="Courier New" w:hAnsi="Courier New" w:cs="Courier New" w:hint="default"/>
      </w:rPr>
    </w:lvl>
    <w:lvl w:ilvl="2" w:tentative="1">
      <w:start w:val="1"/>
      <w:numFmt w:val="bullet"/>
      <w:lvlText w:val=""/>
      <w:lvlJc w:val="left"/>
      <w:pPr>
        <w:ind w:left="2304" w:hanging="360"/>
      </w:pPr>
      <w:rPr>
        <w:rFonts w:ascii="Wingdings" w:hAnsi="Wingdings" w:hint="default"/>
      </w:rPr>
    </w:lvl>
    <w:lvl w:ilvl="3" w:tentative="1">
      <w:start w:val="1"/>
      <w:numFmt w:val="bullet"/>
      <w:lvlText w:val=""/>
      <w:lvlJc w:val="left"/>
      <w:pPr>
        <w:ind w:left="3024" w:hanging="360"/>
      </w:pPr>
      <w:rPr>
        <w:rFonts w:ascii="Symbol" w:hAnsi="Symbol" w:hint="default"/>
      </w:rPr>
    </w:lvl>
    <w:lvl w:ilvl="4" w:tentative="1">
      <w:start w:val="1"/>
      <w:numFmt w:val="bullet"/>
      <w:lvlText w:val="o"/>
      <w:lvlJc w:val="left"/>
      <w:pPr>
        <w:ind w:left="3744" w:hanging="360"/>
      </w:pPr>
      <w:rPr>
        <w:rFonts w:ascii="Courier New" w:hAnsi="Courier New" w:cs="Courier New" w:hint="default"/>
      </w:rPr>
    </w:lvl>
    <w:lvl w:ilvl="5" w:tentative="1">
      <w:start w:val="1"/>
      <w:numFmt w:val="bullet"/>
      <w:lvlText w:val=""/>
      <w:lvlJc w:val="left"/>
      <w:pPr>
        <w:ind w:left="4464" w:hanging="360"/>
      </w:pPr>
      <w:rPr>
        <w:rFonts w:ascii="Wingdings" w:hAnsi="Wingdings" w:hint="default"/>
      </w:rPr>
    </w:lvl>
    <w:lvl w:ilvl="6" w:tentative="1">
      <w:start w:val="1"/>
      <w:numFmt w:val="bullet"/>
      <w:lvlText w:val=""/>
      <w:lvlJc w:val="left"/>
      <w:pPr>
        <w:ind w:left="5184" w:hanging="360"/>
      </w:pPr>
      <w:rPr>
        <w:rFonts w:ascii="Symbol" w:hAnsi="Symbol" w:hint="default"/>
      </w:rPr>
    </w:lvl>
    <w:lvl w:ilvl="7" w:tentative="1">
      <w:start w:val="1"/>
      <w:numFmt w:val="bullet"/>
      <w:lvlText w:val="o"/>
      <w:lvlJc w:val="left"/>
      <w:pPr>
        <w:ind w:left="5904" w:hanging="360"/>
      </w:pPr>
      <w:rPr>
        <w:rFonts w:ascii="Courier New" w:hAnsi="Courier New" w:cs="Courier New" w:hint="default"/>
      </w:rPr>
    </w:lvl>
    <w:lvl w:ilvl="8" w:tentative="1">
      <w:start w:val="1"/>
      <w:numFmt w:val="bullet"/>
      <w:lvlText w:val=""/>
      <w:lvlJc w:val="left"/>
      <w:pPr>
        <w:ind w:left="6624" w:hanging="360"/>
      </w:pPr>
      <w:rPr>
        <w:rFonts w:ascii="Wingdings" w:hAnsi="Wingdings" w:hint="default"/>
      </w:rPr>
    </w:lvl>
  </w:abstractNum>
  <w:abstractNum w:abstractNumId="35">
    <w:nsid w:val="38960A50"/>
    <w:multiLevelType w:val="hybridMultilevel"/>
    <w:tmpl w:val="762843C2"/>
    <w:lvl w:ilvl="0">
      <w:start w:val="1"/>
      <w:numFmt w:val="bullet"/>
      <w:lvlText w:val=""/>
      <w:lvlJc w:val="left"/>
      <w:pPr>
        <w:ind w:left="1080" w:hanging="360"/>
      </w:pPr>
      <w:rPr>
        <w:rFonts w:ascii="Wingdings" w:hAnsi="Wingdings" w:hint="default"/>
        <w:color w:val="33715B"/>
      </w:rPr>
    </w:lvl>
    <w:lvl w:ilvl="1">
      <w:start w:val="1"/>
      <w:numFmt w:val="bullet"/>
      <w:lvlText w:val=""/>
      <w:lvlJc w:val="left"/>
      <w:pPr>
        <w:ind w:left="1800" w:hanging="360"/>
      </w:pPr>
      <w:rPr>
        <w:rFonts w:ascii="Wingdings" w:hAnsi="Wingdings" w:hint="default"/>
        <w:color w:val="33715B"/>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6">
    <w:nsid w:val="38FB42C6"/>
    <w:multiLevelType w:val="hybridMultilevel"/>
    <w:tmpl w:val="4428279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720" w:hanging="360"/>
      </w:pPr>
      <w:rPr>
        <w:rFonts w:ascii="Symbol" w:hAnsi="Symbol" w:hint="default"/>
        <w:color w:val="1F3864" w:themeColor="accent5" w:themeShade="80"/>
      </w:rPr>
    </w:lvl>
    <w:lvl w:ilvl="3">
      <w:start w:val="1"/>
      <w:numFmt w:val="bullet"/>
      <w:lvlText w:val=""/>
      <w:lvlJc w:val="left"/>
      <w:pPr>
        <w:ind w:left="2880" w:hanging="360"/>
      </w:pPr>
      <w:rPr>
        <w:rFonts w:ascii="Symbol" w:hAnsi="Symbol" w:hint="default"/>
        <w:color w:val="1F3864" w:themeColor="accent5" w:themeShade="80"/>
      </w:rPr>
    </w:lvl>
    <w:lvl w:ilvl="4">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7">
    <w:nsid w:val="39583106"/>
    <w:multiLevelType w:val="hybridMultilevel"/>
    <w:tmpl w:val="9508F672"/>
    <w:lvl w:ilvl="0">
      <w:start w:val="1"/>
      <w:numFmt w:val="bullet"/>
      <w:lvlText w:val=""/>
      <w:lvlJc w:val="left"/>
      <w:pPr>
        <w:ind w:left="1080" w:hanging="360"/>
      </w:pPr>
      <w:rPr>
        <w:rFonts w:ascii="Symbol" w:hAnsi="Symbol" w:hint="default"/>
        <w:b w:val="0"/>
        <w:bCs/>
        <w:i w:val="0"/>
        <w:caps w:val="0"/>
        <w:color w:val="002060"/>
        <w:sz w:val="32"/>
        <w:szCs w:val="3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8">
    <w:nsid w:val="396A4D79"/>
    <w:multiLevelType w:val="hybridMultilevel"/>
    <w:tmpl w:val="CA3E39BA"/>
    <w:lvl w:ilvl="0">
      <w:start w:val="1"/>
      <w:numFmt w:val="bullet"/>
      <w:lvlText w:val=""/>
      <w:lvlJc w:val="left"/>
      <w:pPr>
        <w:ind w:left="1080" w:hanging="360"/>
      </w:pPr>
      <w:rPr>
        <w:rFonts w:ascii="Symbol" w:hAnsi="Symbol" w:hint="default"/>
        <w:b w:val="0"/>
        <w:bCs/>
        <w:i w:val="0"/>
        <w:caps w:val="0"/>
        <w:color w:val="002060"/>
        <w:sz w:val="32"/>
        <w:szCs w:val="3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9">
    <w:nsid w:val="3E4528BC"/>
    <w:multiLevelType w:val="hybridMultilevel"/>
    <w:tmpl w:val="E2B626DC"/>
    <w:lvl w:ilvl="0">
      <w:start w:val="1"/>
      <w:numFmt w:val="bullet"/>
      <w:lvlText w:val=""/>
      <w:lvlJc w:val="left"/>
      <w:pPr>
        <w:ind w:left="1082" w:hanging="360"/>
      </w:pPr>
      <w:rPr>
        <w:rFonts w:ascii="Wingdings" w:hAnsi="Wingdings" w:hint="default"/>
        <w:b/>
        <w:bCs/>
        <w:color w:val="33715B"/>
      </w:rPr>
    </w:lvl>
    <w:lvl w:ilvl="1">
      <w:start w:val="1"/>
      <w:numFmt w:val="bullet"/>
      <w:lvlText w:val="o"/>
      <w:lvlJc w:val="left"/>
      <w:pPr>
        <w:ind w:left="1802" w:hanging="360"/>
      </w:pPr>
      <w:rPr>
        <w:rFonts w:ascii="Courier New" w:hAnsi="Courier New" w:cs="Courier New" w:hint="default"/>
      </w:rPr>
    </w:lvl>
    <w:lvl w:ilvl="2">
      <w:start w:val="1"/>
      <w:numFmt w:val="bullet"/>
      <w:lvlText w:val=""/>
      <w:lvlJc w:val="left"/>
      <w:pPr>
        <w:ind w:left="2522" w:hanging="360"/>
      </w:pPr>
      <w:rPr>
        <w:rFonts w:ascii="Wingdings" w:hAnsi="Wingdings" w:hint="default"/>
        <w:b/>
        <w:bCs/>
        <w:color w:val="33715B"/>
      </w:rPr>
    </w:lvl>
    <w:lvl w:ilvl="3" w:tentative="1">
      <w:start w:val="1"/>
      <w:numFmt w:val="bullet"/>
      <w:lvlText w:val=""/>
      <w:lvlJc w:val="left"/>
      <w:pPr>
        <w:ind w:left="3242" w:hanging="360"/>
      </w:pPr>
      <w:rPr>
        <w:rFonts w:ascii="Symbol" w:hAnsi="Symbol" w:hint="default"/>
      </w:rPr>
    </w:lvl>
    <w:lvl w:ilvl="4" w:tentative="1">
      <w:start w:val="1"/>
      <w:numFmt w:val="bullet"/>
      <w:lvlText w:val="o"/>
      <w:lvlJc w:val="left"/>
      <w:pPr>
        <w:ind w:left="3962" w:hanging="360"/>
      </w:pPr>
      <w:rPr>
        <w:rFonts w:ascii="Courier New" w:hAnsi="Courier New" w:cs="Courier New" w:hint="default"/>
      </w:rPr>
    </w:lvl>
    <w:lvl w:ilvl="5" w:tentative="1">
      <w:start w:val="1"/>
      <w:numFmt w:val="bullet"/>
      <w:lvlText w:val=""/>
      <w:lvlJc w:val="left"/>
      <w:pPr>
        <w:ind w:left="4682" w:hanging="360"/>
      </w:pPr>
      <w:rPr>
        <w:rFonts w:ascii="Wingdings" w:hAnsi="Wingdings" w:hint="default"/>
      </w:rPr>
    </w:lvl>
    <w:lvl w:ilvl="6" w:tentative="1">
      <w:start w:val="1"/>
      <w:numFmt w:val="bullet"/>
      <w:lvlText w:val=""/>
      <w:lvlJc w:val="left"/>
      <w:pPr>
        <w:ind w:left="5402" w:hanging="360"/>
      </w:pPr>
      <w:rPr>
        <w:rFonts w:ascii="Symbol" w:hAnsi="Symbol" w:hint="default"/>
      </w:rPr>
    </w:lvl>
    <w:lvl w:ilvl="7" w:tentative="1">
      <w:start w:val="1"/>
      <w:numFmt w:val="bullet"/>
      <w:lvlText w:val="o"/>
      <w:lvlJc w:val="left"/>
      <w:pPr>
        <w:ind w:left="6122" w:hanging="360"/>
      </w:pPr>
      <w:rPr>
        <w:rFonts w:ascii="Courier New" w:hAnsi="Courier New" w:cs="Courier New" w:hint="default"/>
      </w:rPr>
    </w:lvl>
    <w:lvl w:ilvl="8" w:tentative="1">
      <w:start w:val="1"/>
      <w:numFmt w:val="bullet"/>
      <w:lvlText w:val=""/>
      <w:lvlJc w:val="left"/>
      <w:pPr>
        <w:ind w:left="6842" w:hanging="360"/>
      </w:pPr>
      <w:rPr>
        <w:rFonts w:ascii="Wingdings" w:hAnsi="Wingdings" w:hint="default"/>
      </w:rPr>
    </w:lvl>
  </w:abstractNum>
  <w:abstractNum w:abstractNumId="40">
    <w:nsid w:val="3FED27BD"/>
    <w:multiLevelType w:val="hybridMultilevel"/>
    <w:tmpl w:val="83A4B246"/>
    <w:lvl w:ilvl="0">
      <w:start w:val="1"/>
      <w:numFmt w:val="bullet"/>
      <w:lvlText w:val=""/>
      <w:lvlJc w:val="left"/>
      <w:pPr>
        <w:ind w:left="3240" w:hanging="360"/>
      </w:pPr>
      <w:rPr>
        <w:rFonts w:ascii="Wingdings" w:hAnsi="Wingdings" w:hint="default"/>
        <w:b/>
        <w:bCs/>
        <w:color w:val="33715B"/>
      </w:rPr>
    </w:lvl>
    <w:lvl w:ilvl="1" w:tentative="1">
      <w:start w:val="1"/>
      <w:numFmt w:val="bullet"/>
      <w:lvlText w:val="o"/>
      <w:lvlJc w:val="left"/>
      <w:pPr>
        <w:ind w:left="3960" w:hanging="360"/>
      </w:pPr>
      <w:rPr>
        <w:rFonts w:ascii="Courier New" w:hAnsi="Courier New" w:cs="Courier New" w:hint="default"/>
      </w:rPr>
    </w:lvl>
    <w:lvl w:ilvl="2" w:tentative="1">
      <w:start w:val="1"/>
      <w:numFmt w:val="bullet"/>
      <w:lvlText w:val=""/>
      <w:lvlJc w:val="left"/>
      <w:pPr>
        <w:ind w:left="4680" w:hanging="360"/>
      </w:pPr>
      <w:rPr>
        <w:rFonts w:ascii="Wingdings" w:hAnsi="Wingdings" w:hint="default"/>
      </w:rPr>
    </w:lvl>
    <w:lvl w:ilvl="3" w:tentative="1">
      <w:start w:val="1"/>
      <w:numFmt w:val="bullet"/>
      <w:lvlText w:val=""/>
      <w:lvlJc w:val="left"/>
      <w:pPr>
        <w:ind w:left="5400" w:hanging="360"/>
      </w:pPr>
      <w:rPr>
        <w:rFonts w:ascii="Symbol" w:hAnsi="Symbol" w:hint="default"/>
      </w:rPr>
    </w:lvl>
    <w:lvl w:ilvl="4" w:tentative="1">
      <w:start w:val="1"/>
      <w:numFmt w:val="bullet"/>
      <w:lvlText w:val="o"/>
      <w:lvlJc w:val="left"/>
      <w:pPr>
        <w:ind w:left="6120" w:hanging="360"/>
      </w:pPr>
      <w:rPr>
        <w:rFonts w:ascii="Courier New" w:hAnsi="Courier New" w:cs="Courier New" w:hint="default"/>
      </w:rPr>
    </w:lvl>
    <w:lvl w:ilvl="5" w:tentative="1">
      <w:start w:val="1"/>
      <w:numFmt w:val="bullet"/>
      <w:lvlText w:val=""/>
      <w:lvlJc w:val="left"/>
      <w:pPr>
        <w:ind w:left="6840" w:hanging="360"/>
      </w:pPr>
      <w:rPr>
        <w:rFonts w:ascii="Wingdings" w:hAnsi="Wingdings" w:hint="default"/>
      </w:rPr>
    </w:lvl>
    <w:lvl w:ilvl="6" w:tentative="1">
      <w:start w:val="1"/>
      <w:numFmt w:val="bullet"/>
      <w:lvlText w:val=""/>
      <w:lvlJc w:val="left"/>
      <w:pPr>
        <w:ind w:left="7560" w:hanging="360"/>
      </w:pPr>
      <w:rPr>
        <w:rFonts w:ascii="Symbol" w:hAnsi="Symbol" w:hint="default"/>
      </w:rPr>
    </w:lvl>
    <w:lvl w:ilvl="7" w:tentative="1">
      <w:start w:val="1"/>
      <w:numFmt w:val="bullet"/>
      <w:lvlText w:val="o"/>
      <w:lvlJc w:val="left"/>
      <w:pPr>
        <w:ind w:left="8280" w:hanging="360"/>
      </w:pPr>
      <w:rPr>
        <w:rFonts w:ascii="Courier New" w:hAnsi="Courier New" w:cs="Courier New" w:hint="default"/>
      </w:rPr>
    </w:lvl>
    <w:lvl w:ilvl="8" w:tentative="1">
      <w:start w:val="1"/>
      <w:numFmt w:val="bullet"/>
      <w:lvlText w:val=""/>
      <w:lvlJc w:val="left"/>
      <w:pPr>
        <w:ind w:left="9000" w:hanging="360"/>
      </w:pPr>
      <w:rPr>
        <w:rFonts w:ascii="Wingdings" w:hAnsi="Wingdings" w:hint="default"/>
      </w:rPr>
    </w:lvl>
  </w:abstractNum>
  <w:abstractNum w:abstractNumId="41">
    <w:nsid w:val="410A677C"/>
    <w:multiLevelType w:val="hybridMultilevel"/>
    <w:tmpl w:val="98023226"/>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42">
    <w:nsid w:val="41593C62"/>
    <w:multiLevelType w:val="hybridMultilevel"/>
    <w:tmpl w:val="8A623D42"/>
    <w:lvl w:ilvl="0">
      <w:start w:val="1"/>
      <w:numFmt w:val="bullet"/>
      <w:lvlText w:val=""/>
      <w:lvlJc w:val="left"/>
      <w:pPr>
        <w:ind w:left="360" w:hanging="360"/>
      </w:pPr>
      <w:rPr>
        <w:rFonts w:ascii="Wingdings" w:hAnsi="Wingdings" w:hint="default"/>
        <w:b/>
        <w:bCs/>
        <w:color w:val="33715B"/>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43">
    <w:nsid w:val="441F1A50"/>
    <w:multiLevelType w:val="hybridMultilevel"/>
    <w:tmpl w:val="3C5CE0BA"/>
    <w:lvl w:ilvl="0">
      <w:start w:val="1"/>
      <w:numFmt w:val="bullet"/>
      <w:lvlText w:val=""/>
      <w:lvlJc w:val="left"/>
      <w:pPr>
        <w:ind w:left="360" w:hanging="360"/>
      </w:pPr>
      <w:rPr>
        <w:rFonts w:ascii="Symbol" w:hAnsi="Symbol" w:hint="default"/>
        <w:color w:val="00206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44">
    <w:nsid w:val="44F40D1C"/>
    <w:multiLevelType w:val="hybridMultilevel"/>
    <w:tmpl w:val="26980132"/>
    <w:lvl w:ilvl="0">
      <w:start w:val="1"/>
      <w:numFmt w:val="bullet"/>
      <w:lvlText w:val=""/>
      <w:lvlJc w:val="left"/>
      <w:pPr>
        <w:ind w:left="360" w:hanging="360"/>
      </w:pPr>
      <w:rPr>
        <w:rFonts w:ascii="Symbol" w:hAnsi="Symbol" w:hint="default"/>
        <w:b w:val="0"/>
        <w:bCs/>
        <w:i w:val="0"/>
        <w:caps w:val="0"/>
        <w:color w:val="00206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45">
    <w:nsid w:val="45297BA2"/>
    <w:multiLevelType w:val="hybridMultilevel"/>
    <w:tmpl w:val="C10EE3A8"/>
    <w:lvl w:ilvl="0">
      <w:start w:val="1"/>
      <w:numFmt w:val="bullet"/>
      <w:lvlText w:val="□"/>
      <w:lvlJc w:val="left"/>
      <w:pPr>
        <w:ind w:left="360" w:hanging="360"/>
      </w:pPr>
      <w:rPr>
        <w:rFonts w:ascii="Calibri" w:hAnsi="Calibri" w:hint="default"/>
        <w:color w:val="1F3864" w:themeColor="accent5" w:themeShade="80"/>
        <w:sz w:val="36"/>
        <w:szCs w:val="28"/>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46">
    <w:nsid w:val="465C082A"/>
    <w:multiLevelType w:val="hybridMultilevel"/>
    <w:tmpl w:val="3F7262CC"/>
    <w:lvl w:ilvl="0">
      <w:start w:val="1"/>
      <w:numFmt w:val="bullet"/>
      <w:lvlText w:val=""/>
      <w:lvlJc w:val="left"/>
      <w:pPr>
        <w:ind w:left="720" w:hanging="360"/>
      </w:pPr>
      <w:rPr>
        <w:rFonts w:ascii="Symbol" w:hAnsi="Symbol" w:hint="default"/>
        <w:b w:val="0"/>
        <w:bCs/>
        <w:i w:val="0"/>
        <w:caps w:val="0"/>
        <w:color w:val="002060"/>
        <w:sz w:val="32"/>
        <w:szCs w:val="3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7">
    <w:nsid w:val="48B47407"/>
    <w:multiLevelType w:val="hybridMultilevel"/>
    <w:tmpl w:val="052E1234"/>
    <w:lvl w:ilvl="0">
      <w:start w:val="1"/>
      <w:numFmt w:val="bullet"/>
      <w:lvlText w:val=""/>
      <w:lvlJc w:val="left"/>
      <w:pPr>
        <w:ind w:left="360" w:hanging="360"/>
      </w:pPr>
      <w:rPr>
        <w:rFonts w:ascii="Wingdings" w:hAnsi="Wingdings" w:hint="default"/>
        <w:color w:val="33715B"/>
        <w:sz w:val="24"/>
        <w:szCs w:val="20"/>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48">
    <w:nsid w:val="4AA71C41"/>
    <w:multiLevelType w:val="hybridMultilevel"/>
    <w:tmpl w:val="21369F06"/>
    <w:lvl w:ilvl="0">
      <w:start w:val="1"/>
      <w:numFmt w:val="bullet"/>
      <w:lvlText w:val=""/>
      <w:lvlJc w:val="left"/>
      <w:pPr>
        <w:ind w:left="864" w:hanging="360"/>
      </w:pPr>
      <w:rPr>
        <w:rFonts w:ascii="Symbol" w:hAnsi="Symbol" w:hint="default"/>
        <w:color w:val="002060"/>
        <w:sz w:val="32"/>
        <w:szCs w:val="24"/>
      </w:rPr>
    </w:lvl>
    <w:lvl w:ilvl="1" w:tentative="1">
      <w:start w:val="1"/>
      <w:numFmt w:val="bullet"/>
      <w:lvlText w:val="o"/>
      <w:lvlJc w:val="left"/>
      <w:pPr>
        <w:ind w:left="1584" w:hanging="360"/>
      </w:pPr>
      <w:rPr>
        <w:rFonts w:ascii="Courier New" w:hAnsi="Courier New" w:cs="Courier New" w:hint="default"/>
      </w:rPr>
    </w:lvl>
    <w:lvl w:ilvl="2" w:tentative="1">
      <w:start w:val="1"/>
      <w:numFmt w:val="bullet"/>
      <w:lvlText w:val=""/>
      <w:lvlJc w:val="left"/>
      <w:pPr>
        <w:ind w:left="2304" w:hanging="360"/>
      </w:pPr>
      <w:rPr>
        <w:rFonts w:ascii="Wingdings" w:hAnsi="Wingdings" w:hint="default"/>
      </w:rPr>
    </w:lvl>
    <w:lvl w:ilvl="3" w:tentative="1">
      <w:start w:val="1"/>
      <w:numFmt w:val="bullet"/>
      <w:lvlText w:val=""/>
      <w:lvlJc w:val="left"/>
      <w:pPr>
        <w:ind w:left="3024" w:hanging="360"/>
      </w:pPr>
      <w:rPr>
        <w:rFonts w:ascii="Symbol" w:hAnsi="Symbol" w:hint="default"/>
      </w:rPr>
    </w:lvl>
    <w:lvl w:ilvl="4" w:tentative="1">
      <w:start w:val="1"/>
      <w:numFmt w:val="bullet"/>
      <w:lvlText w:val="o"/>
      <w:lvlJc w:val="left"/>
      <w:pPr>
        <w:ind w:left="3744" w:hanging="360"/>
      </w:pPr>
      <w:rPr>
        <w:rFonts w:ascii="Courier New" w:hAnsi="Courier New" w:cs="Courier New" w:hint="default"/>
      </w:rPr>
    </w:lvl>
    <w:lvl w:ilvl="5" w:tentative="1">
      <w:start w:val="1"/>
      <w:numFmt w:val="bullet"/>
      <w:lvlText w:val=""/>
      <w:lvlJc w:val="left"/>
      <w:pPr>
        <w:ind w:left="4464" w:hanging="360"/>
      </w:pPr>
      <w:rPr>
        <w:rFonts w:ascii="Wingdings" w:hAnsi="Wingdings" w:hint="default"/>
      </w:rPr>
    </w:lvl>
    <w:lvl w:ilvl="6" w:tentative="1">
      <w:start w:val="1"/>
      <w:numFmt w:val="bullet"/>
      <w:lvlText w:val=""/>
      <w:lvlJc w:val="left"/>
      <w:pPr>
        <w:ind w:left="5184" w:hanging="360"/>
      </w:pPr>
      <w:rPr>
        <w:rFonts w:ascii="Symbol" w:hAnsi="Symbol" w:hint="default"/>
      </w:rPr>
    </w:lvl>
    <w:lvl w:ilvl="7" w:tentative="1">
      <w:start w:val="1"/>
      <w:numFmt w:val="bullet"/>
      <w:lvlText w:val="o"/>
      <w:lvlJc w:val="left"/>
      <w:pPr>
        <w:ind w:left="5904" w:hanging="360"/>
      </w:pPr>
      <w:rPr>
        <w:rFonts w:ascii="Courier New" w:hAnsi="Courier New" w:cs="Courier New" w:hint="default"/>
      </w:rPr>
    </w:lvl>
    <w:lvl w:ilvl="8" w:tentative="1">
      <w:start w:val="1"/>
      <w:numFmt w:val="bullet"/>
      <w:lvlText w:val=""/>
      <w:lvlJc w:val="left"/>
      <w:pPr>
        <w:ind w:left="6624" w:hanging="360"/>
      </w:pPr>
      <w:rPr>
        <w:rFonts w:ascii="Wingdings" w:hAnsi="Wingdings" w:hint="default"/>
      </w:rPr>
    </w:lvl>
  </w:abstractNum>
  <w:abstractNum w:abstractNumId="49">
    <w:nsid w:val="4AE45282"/>
    <w:multiLevelType w:val="hybridMultilevel"/>
    <w:tmpl w:val="252ECA20"/>
    <w:lvl w:ilvl="0">
      <w:start w:val="1"/>
      <w:numFmt w:val="bullet"/>
      <w:lvlText w:val=""/>
      <w:lvlJc w:val="left"/>
      <w:pPr>
        <w:ind w:left="360" w:hanging="360"/>
      </w:pPr>
      <w:rPr>
        <w:rFonts w:ascii="Wingdings" w:hAnsi="Wingdings" w:hint="default"/>
        <w:b/>
        <w:bCs/>
        <w:color w:val="33715B"/>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50">
    <w:nsid w:val="4BDA4086"/>
    <w:multiLevelType w:val="hybridMultilevel"/>
    <w:tmpl w:val="D9CE5080"/>
    <w:lvl w:ilvl="0">
      <w:start w:val="1"/>
      <w:numFmt w:val="bullet"/>
      <w:lvlText w:val=""/>
      <w:lvlJc w:val="left"/>
      <w:pPr>
        <w:ind w:left="720" w:hanging="360"/>
      </w:pPr>
      <w:rPr>
        <w:rFonts w:ascii="Symbol" w:hAnsi="Symbol" w:hint="default"/>
        <w:color w:val="00206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1">
    <w:nsid w:val="4E5D797D"/>
    <w:multiLevelType w:val="multilevel"/>
    <w:tmpl w:val="F968A712"/>
    <w:lvl w:ilvl="0">
      <w:start w:val="1"/>
      <w:numFmt w:val="bullet"/>
      <w:lvlText w:val="□"/>
      <w:lvlJc w:val="left"/>
      <w:pPr>
        <w:tabs>
          <w:tab w:val="num" w:pos="360"/>
        </w:tabs>
        <w:ind w:left="360" w:hanging="360"/>
      </w:pPr>
      <w:rPr>
        <w:rFonts w:ascii="Calibri" w:hAnsi="Calibri" w:hint="default"/>
        <w:color w:val="1F3864" w:themeColor="accent5" w:themeShade="80"/>
        <w:sz w:val="36"/>
        <w:szCs w:val="28"/>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2">
    <w:nsid w:val="4F245C5F"/>
    <w:multiLevelType w:val="hybridMultilevel"/>
    <w:tmpl w:val="F3325D6A"/>
    <w:lvl w:ilvl="0">
      <w:start w:val="1"/>
      <w:numFmt w:val="bullet"/>
      <w:lvlText w:val="o"/>
      <w:lvlJc w:val="left"/>
      <w:pPr>
        <w:ind w:left="360" w:hanging="360"/>
      </w:pPr>
      <w:rPr>
        <w:rFonts w:ascii="Courier New" w:hAnsi="Courier New" w:cs="Courier New" w:hint="default"/>
        <w:b w:val="0"/>
        <w:bCs/>
        <w:i w:val="0"/>
        <w:caps w:val="0"/>
        <w:color w:val="1F3864" w:themeColor="accent5" w:themeShade="8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53">
    <w:nsid w:val="5174218D"/>
    <w:multiLevelType w:val="multilevel"/>
    <w:tmpl w:val="F3EA1E08"/>
    <w:lvl w:ilvl="0">
      <w:start w:val="1"/>
      <w:numFmt w:val="bullet"/>
      <w:lvlText w:val="□"/>
      <w:lvlJc w:val="left"/>
      <w:pPr>
        <w:tabs>
          <w:tab w:val="num" w:pos="720"/>
        </w:tabs>
        <w:ind w:left="720" w:hanging="360"/>
      </w:pPr>
      <w:rPr>
        <w:rFonts w:ascii="Calibri" w:hAnsi="Calibri" w:hint="default"/>
        <w:color w:val="1F3864" w:themeColor="accent5" w:themeShade="80"/>
        <w:sz w:val="36"/>
        <w:szCs w:val="28"/>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nsid w:val="528F7B11"/>
    <w:multiLevelType w:val="hybridMultilevel"/>
    <w:tmpl w:val="F230C35C"/>
    <w:lvl w:ilvl="0">
      <w:start w:val="1"/>
      <w:numFmt w:val="bullet"/>
      <w:lvlText w:val=""/>
      <w:lvlJc w:val="left"/>
      <w:pPr>
        <w:ind w:left="1789" w:hanging="360"/>
      </w:pPr>
      <w:rPr>
        <w:rFonts w:ascii="Wingdings" w:hAnsi="Wingdings" w:hint="default"/>
        <w:b/>
        <w:bCs/>
        <w:color w:val="33715B"/>
      </w:rPr>
    </w:lvl>
    <w:lvl w:ilvl="1" w:tentative="1">
      <w:start w:val="1"/>
      <w:numFmt w:val="bullet"/>
      <w:lvlText w:val="o"/>
      <w:lvlJc w:val="left"/>
      <w:pPr>
        <w:ind w:left="2509" w:hanging="360"/>
      </w:pPr>
      <w:rPr>
        <w:rFonts w:ascii="Courier New" w:hAnsi="Courier New" w:cs="Courier New" w:hint="default"/>
      </w:rPr>
    </w:lvl>
    <w:lvl w:ilvl="2" w:tentative="1">
      <w:start w:val="1"/>
      <w:numFmt w:val="bullet"/>
      <w:lvlText w:val=""/>
      <w:lvlJc w:val="left"/>
      <w:pPr>
        <w:ind w:left="3229" w:hanging="360"/>
      </w:pPr>
      <w:rPr>
        <w:rFonts w:ascii="Wingdings" w:hAnsi="Wingdings" w:hint="default"/>
      </w:rPr>
    </w:lvl>
    <w:lvl w:ilvl="3" w:tentative="1">
      <w:start w:val="1"/>
      <w:numFmt w:val="bullet"/>
      <w:lvlText w:val=""/>
      <w:lvlJc w:val="left"/>
      <w:pPr>
        <w:ind w:left="3949" w:hanging="360"/>
      </w:pPr>
      <w:rPr>
        <w:rFonts w:ascii="Symbol" w:hAnsi="Symbol" w:hint="default"/>
      </w:rPr>
    </w:lvl>
    <w:lvl w:ilvl="4" w:tentative="1">
      <w:start w:val="1"/>
      <w:numFmt w:val="bullet"/>
      <w:lvlText w:val="o"/>
      <w:lvlJc w:val="left"/>
      <w:pPr>
        <w:ind w:left="4669" w:hanging="360"/>
      </w:pPr>
      <w:rPr>
        <w:rFonts w:ascii="Courier New" w:hAnsi="Courier New" w:cs="Courier New" w:hint="default"/>
      </w:rPr>
    </w:lvl>
    <w:lvl w:ilvl="5" w:tentative="1">
      <w:start w:val="1"/>
      <w:numFmt w:val="bullet"/>
      <w:lvlText w:val=""/>
      <w:lvlJc w:val="left"/>
      <w:pPr>
        <w:ind w:left="5389" w:hanging="360"/>
      </w:pPr>
      <w:rPr>
        <w:rFonts w:ascii="Wingdings" w:hAnsi="Wingdings" w:hint="default"/>
      </w:rPr>
    </w:lvl>
    <w:lvl w:ilvl="6" w:tentative="1">
      <w:start w:val="1"/>
      <w:numFmt w:val="bullet"/>
      <w:lvlText w:val=""/>
      <w:lvlJc w:val="left"/>
      <w:pPr>
        <w:ind w:left="6109" w:hanging="360"/>
      </w:pPr>
      <w:rPr>
        <w:rFonts w:ascii="Symbol" w:hAnsi="Symbol" w:hint="default"/>
      </w:rPr>
    </w:lvl>
    <w:lvl w:ilvl="7" w:tentative="1">
      <w:start w:val="1"/>
      <w:numFmt w:val="bullet"/>
      <w:lvlText w:val="o"/>
      <w:lvlJc w:val="left"/>
      <w:pPr>
        <w:ind w:left="6829" w:hanging="360"/>
      </w:pPr>
      <w:rPr>
        <w:rFonts w:ascii="Courier New" w:hAnsi="Courier New" w:cs="Courier New" w:hint="default"/>
      </w:rPr>
    </w:lvl>
    <w:lvl w:ilvl="8" w:tentative="1">
      <w:start w:val="1"/>
      <w:numFmt w:val="bullet"/>
      <w:lvlText w:val=""/>
      <w:lvlJc w:val="left"/>
      <w:pPr>
        <w:ind w:left="7549" w:hanging="360"/>
      </w:pPr>
      <w:rPr>
        <w:rFonts w:ascii="Wingdings" w:hAnsi="Wingdings" w:hint="default"/>
      </w:rPr>
    </w:lvl>
  </w:abstractNum>
  <w:abstractNum w:abstractNumId="55">
    <w:nsid w:val="52943426"/>
    <w:multiLevelType w:val="hybridMultilevel"/>
    <w:tmpl w:val="B9D83E8A"/>
    <w:lvl w:ilvl="0">
      <w:start w:val="1"/>
      <w:numFmt w:val="bullet"/>
      <w:lvlText w:val="o"/>
      <w:lvlJc w:val="left"/>
      <w:pPr>
        <w:ind w:left="360" w:hanging="360"/>
      </w:pPr>
      <w:rPr>
        <w:rFonts w:ascii="Courier New" w:hAnsi="Courier New" w:cs="Courier New" w:hint="default"/>
        <w:b w:val="0"/>
        <w:bCs w:val="0"/>
        <w:color w:val="1F3864" w:themeColor="accent5" w:themeShade="8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56">
    <w:nsid w:val="5AA12632"/>
    <w:multiLevelType w:val="multilevel"/>
    <w:tmpl w:val="6352A5F8"/>
    <w:lvl w:ilvl="0">
      <w:start w:val="1"/>
      <w:numFmt w:val="bullet"/>
      <w:lvlText w:val="□"/>
      <w:lvlJc w:val="left"/>
      <w:pPr>
        <w:tabs>
          <w:tab w:val="num" w:pos="720"/>
        </w:tabs>
        <w:ind w:left="720" w:hanging="360"/>
      </w:pPr>
      <w:rPr>
        <w:rFonts w:ascii="Calibri" w:hAnsi="Calibri" w:hint="default"/>
        <w:color w:val="1F3864" w:themeColor="accent5" w:themeShade="80"/>
        <w:sz w:val="36"/>
        <w:szCs w:val="28"/>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nsid w:val="5FB9136F"/>
    <w:multiLevelType w:val="hybridMultilevel"/>
    <w:tmpl w:val="C41868CE"/>
    <w:lvl w:ilvl="0">
      <w:start w:val="1"/>
      <w:numFmt w:val="bullet"/>
      <w:lvlText w:val=""/>
      <w:lvlJc w:val="left"/>
      <w:pPr>
        <w:ind w:left="720" w:hanging="360"/>
      </w:pPr>
      <w:rPr>
        <w:rFonts w:ascii="Symbol" w:hAnsi="Symbol" w:hint="default"/>
        <w:sz w:val="32"/>
        <w:szCs w:val="3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8">
    <w:nsid w:val="630C079D"/>
    <w:multiLevelType w:val="hybridMultilevel"/>
    <w:tmpl w:val="98F0A0EA"/>
    <w:lvl w:ilvl="0">
      <w:start w:val="1"/>
      <w:numFmt w:val="bullet"/>
      <w:lvlText w:val=""/>
      <w:lvlJc w:val="left"/>
      <w:pPr>
        <w:ind w:left="1082" w:hanging="360"/>
      </w:pPr>
      <w:rPr>
        <w:rFonts w:ascii="Wingdings" w:hAnsi="Wingdings" w:hint="default"/>
        <w:b/>
        <w:bCs/>
        <w:color w:val="33715B"/>
      </w:rPr>
    </w:lvl>
    <w:lvl w:ilvl="1" w:tentative="1">
      <w:start w:val="1"/>
      <w:numFmt w:val="bullet"/>
      <w:lvlText w:val="o"/>
      <w:lvlJc w:val="left"/>
      <w:pPr>
        <w:ind w:left="1802" w:hanging="360"/>
      </w:pPr>
      <w:rPr>
        <w:rFonts w:ascii="Courier New" w:hAnsi="Courier New" w:cs="Courier New" w:hint="default"/>
      </w:rPr>
    </w:lvl>
    <w:lvl w:ilvl="2" w:tentative="1">
      <w:start w:val="1"/>
      <w:numFmt w:val="bullet"/>
      <w:lvlText w:val=""/>
      <w:lvlJc w:val="left"/>
      <w:pPr>
        <w:ind w:left="2522" w:hanging="360"/>
      </w:pPr>
      <w:rPr>
        <w:rFonts w:ascii="Wingdings" w:hAnsi="Wingdings" w:hint="default"/>
      </w:rPr>
    </w:lvl>
    <w:lvl w:ilvl="3" w:tentative="1">
      <w:start w:val="1"/>
      <w:numFmt w:val="bullet"/>
      <w:lvlText w:val=""/>
      <w:lvlJc w:val="left"/>
      <w:pPr>
        <w:ind w:left="3242" w:hanging="360"/>
      </w:pPr>
      <w:rPr>
        <w:rFonts w:ascii="Symbol" w:hAnsi="Symbol" w:hint="default"/>
      </w:rPr>
    </w:lvl>
    <w:lvl w:ilvl="4" w:tentative="1">
      <w:start w:val="1"/>
      <w:numFmt w:val="bullet"/>
      <w:lvlText w:val="o"/>
      <w:lvlJc w:val="left"/>
      <w:pPr>
        <w:ind w:left="3962" w:hanging="360"/>
      </w:pPr>
      <w:rPr>
        <w:rFonts w:ascii="Courier New" w:hAnsi="Courier New" w:cs="Courier New" w:hint="default"/>
      </w:rPr>
    </w:lvl>
    <w:lvl w:ilvl="5" w:tentative="1">
      <w:start w:val="1"/>
      <w:numFmt w:val="bullet"/>
      <w:lvlText w:val=""/>
      <w:lvlJc w:val="left"/>
      <w:pPr>
        <w:ind w:left="4682" w:hanging="360"/>
      </w:pPr>
      <w:rPr>
        <w:rFonts w:ascii="Wingdings" w:hAnsi="Wingdings" w:hint="default"/>
      </w:rPr>
    </w:lvl>
    <w:lvl w:ilvl="6" w:tentative="1">
      <w:start w:val="1"/>
      <w:numFmt w:val="bullet"/>
      <w:lvlText w:val=""/>
      <w:lvlJc w:val="left"/>
      <w:pPr>
        <w:ind w:left="5402" w:hanging="360"/>
      </w:pPr>
      <w:rPr>
        <w:rFonts w:ascii="Symbol" w:hAnsi="Symbol" w:hint="default"/>
      </w:rPr>
    </w:lvl>
    <w:lvl w:ilvl="7" w:tentative="1">
      <w:start w:val="1"/>
      <w:numFmt w:val="bullet"/>
      <w:lvlText w:val="o"/>
      <w:lvlJc w:val="left"/>
      <w:pPr>
        <w:ind w:left="6122" w:hanging="360"/>
      </w:pPr>
      <w:rPr>
        <w:rFonts w:ascii="Courier New" w:hAnsi="Courier New" w:cs="Courier New" w:hint="default"/>
      </w:rPr>
    </w:lvl>
    <w:lvl w:ilvl="8" w:tentative="1">
      <w:start w:val="1"/>
      <w:numFmt w:val="bullet"/>
      <w:lvlText w:val=""/>
      <w:lvlJc w:val="left"/>
      <w:pPr>
        <w:ind w:left="6842" w:hanging="360"/>
      </w:pPr>
      <w:rPr>
        <w:rFonts w:ascii="Wingdings" w:hAnsi="Wingdings" w:hint="default"/>
      </w:rPr>
    </w:lvl>
  </w:abstractNum>
  <w:abstractNum w:abstractNumId="59">
    <w:nsid w:val="631314C6"/>
    <w:multiLevelType w:val="hybridMultilevel"/>
    <w:tmpl w:val="24C4FCD2"/>
    <w:lvl w:ilvl="0">
      <w:start w:val="1"/>
      <w:numFmt w:val="bullet"/>
      <w:lvlText w:val=""/>
      <w:lvlJc w:val="left"/>
      <w:pPr>
        <w:ind w:left="2160" w:hanging="360"/>
      </w:pPr>
      <w:rPr>
        <w:rFonts w:ascii="Symbol" w:hAnsi="Symbol" w:hint="default"/>
        <w:b w:val="0"/>
        <w:bCs/>
        <w:i w:val="0"/>
        <w:caps w:val="0"/>
        <w:color w:val="002060"/>
        <w:sz w:val="32"/>
        <w:szCs w:val="32"/>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60">
    <w:nsid w:val="662B4977"/>
    <w:multiLevelType w:val="hybridMultilevel"/>
    <w:tmpl w:val="7EDC2BD6"/>
    <w:lvl w:ilvl="0">
      <w:start w:val="1"/>
      <w:numFmt w:val="bullet"/>
      <w:lvlText w:val=""/>
      <w:lvlJc w:val="left"/>
      <w:pPr>
        <w:ind w:left="2160" w:hanging="360"/>
      </w:pPr>
      <w:rPr>
        <w:rFonts w:ascii="Symbol" w:hAnsi="Symbol" w:hint="default"/>
        <w:b w:val="0"/>
        <w:bCs/>
        <w:i w:val="0"/>
        <w:caps w:val="0"/>
        <w:color w:val="002060"/>
        <w:sz w:val="32"/>
        <w:szCs w:val="32"/>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61">
    <w:nsid w:val="6A783FE4"/>
    <w:multiLevelType w:val="hybridMultilevel"/>
    <w:tmpl w:val="66621346"/>
    <w:lvl w:ilvl="0">
      <w:start w:val="1"/>
      <w:numFmt w:val="decimal"/>
      <w:pStyle w:val="Heading2"/>
      <w:lvlText w:val="%1."/>
      <w:lvlJc w:val="left"/>
      <w:pPr>
        <w:ind w:left="360" w:hanging="360"/>
      </w:pPr>
      <w:rPr>
        <w:sz w:val="48"/>
        <w:szCs w:val="36"/>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62">
    <w:nsid w:val="6D21610D"/>
    <w:multiLevelType w:val="hybridMultilevel"/>
    <w:tmpl w:val="E24C324A"/>
    <w:lvl w:ilvl="0">
      <w:start w:val="1"/>
      <w:numFmt w:val="bullet"/>
      <w:lvlText w:val="o"/>
      <w:lvlJc w:val="left"/>
      <w:pPr>
        <w:ind w:left="720" w:hanging="360"/>
      </w:pPr>
      <w:rPr>
        <w:rFonts w:ascii="Courier New" w:hAnsi="Courier New" w:cs="Courier New"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3">
    <w:nsid w:val="6D4823E9"/>
    <w:multiLevelType w:val="hybridMultilevel"/>
    <w:tmpl w:val="B4A0F21A"/>
    <w:lvl w:ilvl="0">
      <w:start w:val="1"/>
      <w:numFmt w:val="bullet"/>
      <w:lvlText w:val=""/>
      <w:lvlJc w:val="left"/>
      <w:pPr>
        <w:ind w:left="3240" w:hanging="360"/>
      </w:pPr>
      <w:rPr>
        <w:rFonts w:ascii="Wingdings" w:hAnsi="Wingdings" w:hint="default"/>
        <w:b/>
        <w:bCs/>
        <w:color w:val="33715B"/>
      </w:rPr>
    </w:lvl>
    <w:lvl w:ilvl="1" w:tentative="1">
      <w:start w:val="1"/>
      <w:numFmt w:val="bullet"/>
      <w:lvlText w:val="o"/>
      <w:lvlJc w:val="left"/>
      <w:pPr>
        <w:ind w:left="3960" w:hanging="360"/>
      </w:pPr>
      <w:rPr>
        <w:rFonts w:ascii="Courier New" w:hAnsi="Courier New" w:cs="Courier New" w:hint="default"/>
      </w:rPr>
    </w:lvl>
    <w:lvl w:ilvl="2" w:tentative="1">
      <w:start w:val="1"/>
      <w:numFmt w:val="bullet"/>
      <w:lvlText w:val=""/>
      <w:lvlJc w:val="left"/>
      <w:pPr>
        <w:ind w:left="4680" w:hanging="360"/>
      </w:pPr>
      <w:rPr>
        <w:rFonts w:ascii="Wingdings" w:hAnsi="Wingdings" w:hint="default"/>
      </w:rPr>
    </w:lvl>
    <w:lvl w:ilvl="3" w:tentative="1">
      <w:start w:val="1"/>
      <w:numFmt w:val="bullet"/>
      <w:lvlText w:val=""/>
      <w:lvlJc w:val="left"/>
      <w:pPr>
        <w:ind w:left="5400" w:hanging="360"/>
      </w:pPr>
      <w:rPr>
        <w:rFonts w:ascii="Symbol" w:hAnsi="Symbol" w:hint="default"/>
      </w:rPr>
    </w:lvl>
    <w:lvl w:ilvl="4" w:tentative="1">
      <w:start w:val="1"/>
      <w:numFmt w:val="bullet"/>
      <w:lvlText w:val="o"/>
      <w:lvlJc w:val="left"/>
      <w:pPr>
        <w:ind w:left="6120" w:hanging="360"/>
      </w:pPr>
      <w:rPr>
        <w:rFonts w:ascii="Courier New" w:hAnsi="Courier New" w:cs="Courier New" w:hint="default"/>
      </w:rPr>
    </w:lvl>
    <w:lvl w:ilvl="5" w:tentative="1">
      <w:start w:val="1"/>
      <w:numFmt w:val="bullet"/>
      <w:lvlText w:val=""/>
      <w:lvlJc w:val="left"/>
      <w:pPr>
        <w:ind w:left="6840" w:hanging="360"/>
      </w:pPr>
      <w:rPr>
        <w:rFonts w:ascii="Wingdings" w:hAnsi="Wingdings" w:hint="default"/>
      </w:rPr>
    </w:lvl>
    <w:lvl w:ilvl="6" w:tentative="1">
      <w:start w:val="1"/>
      <w:numFmt w:val="bullet"/>
      <w:lvlText w:val=""/>
      <w:lvlJc w:val="left"/>
      <w:pPr>
        <w:ind w:left="7560" w:hanging="360"/>
      </w:pPr>
      <w:rPr>
        <w:rFonts w:ascii="Symbol" w:hAnsi="Symbol" w:hint="default"/>
      </w:rPr>
    </w:lvl>
    <w:lvl w:ilvl="7" w:tentative="1">
      <w:start w:val="1"/>
      <w:numFmt w:val="bullet"/>
      <w:lvlText w:val="o"/>
      <w:lvlJc w:val="left"/>
      <w:pPr>
        <w:ind w:left="8280" w:hanging="360"/>
      </w:pPr>
      <w:rPr>
        <w:rFonts w:ascii="Courier New" w:hAnsi="Courier New" w:cs="Courier New" w:hint="default"/>
      </w:rPr>
    </w:lvl>
    <w:lvl w:ilvl="8" w:tentative="1">
      <w:start w:val="1"/>
      <w:numFmt w:val="bullet"/>
      <w:lvlText w:val=""/>
      <w:lvlJc w:val="left"/>
      <w:pPr>
        <w:ind w:left="9000" w:hanging="360"/>
      </w:pPr>
      <w:rPr>
        <w:rFonts w:ascii="Wingdings" w:hAnsi="Wingdings" w:hint="default"/>
      </w:rPr>
    </w:lvl>
  </w:abstractNum>
  <w:abstractNum w:abstractNumId="64">
    <w:nsid w:val="6F4E5A17"/>
    <w:multiLevelType w:val="hybridMultilevel"/>
    <w:tmpl w:val="D73CCC78"/>
    <w:lvl w:ilvl="0">
      <w:start w:val="1"/>
      <w:numFmt w:val="bullet"/>
      <w:lvlText w:val=""/>
      <w:lvlJc w:val="left"/>
      <w:pPr>
        <w:ind w:left="722" w:hanging="360"/>
      </w:pPr>
      <w:rPr>
        <w:rFonts w:ascii="Wingdings" w:hAnsi="Wingdings" w:hint="default"/>
        <w:b/>
        <w:bCs/>
        <w:color w:val="33715B"/>
      </w:rPr>
    </w:lvl>
    <w:lvl w:ilvl="1">
      <w:start w:val="1"/>
      <w:numFmt w:val="bullet"/>
      <w:lvlText w:val="o"/>
      <w:lvlJc w:val="left"/>
      <w:pPr>
        <w:ind w:left="1442" w:hanging="360"/>
      </w:pPr>
      <w:rPr>
        <w:rFonts w:ascii="Courier New" w:hAnsi="Courier New" w:cs="Courier New" w:hint="default"/>
      </w:rPr>
    </w:lvl>
    <w:lvl w:ilvl="2" w:tentative="1">
      <w:start w:val="1"/>
      <w:numFmt w:val="bullet"/>
      <w:lvlText w:val=""/>
      <w:lvlJc w:val="left"/>
      <w:pPr>
        <w:ind w:left="2162" w:hanging="360"/>
      </w:pPr>
      <w:rPr>
        <w:rFonts w:ascii="Wingdings" w:hAnsi="Wingdings" w:hint="default"/>
      </w:rPr>
    </w:lvl>
    <w:lvl w:ilvl="3" w:tentative="1">
      <w:start w:val="1"/>
      <w:numFmt w:val="bullet"/>
      <w:lvlText w:val=""/>
      <w:lvlJc w:val="left"/>
      <w:pPr>
        <w:ind w:left="2882" w:hanging="360"/>
      </w:pPr>
      <w:rPr>
        <w:rFonts w:ascii="Symbol" w:hAnsi="Symbol" w:hint="default"/>
      </w:rPr>
    </w:lvl>
    <w:lvl w:ilvl="4" w:tentative="1">
      <w:start w:val="1"/>
      <w:numFmt w:val="bullet"/>
      <w:lvlText w:val="o"/>
      <w:lvlJc w:val="left"/>
      <w:pPr>
        <w:ind w:left="3602" w:hanging="360"/>
      </w:pPr>
      <w:rPr>
        <w:rFonts w:ascii="Courier New" w:hAnsi="Courier New" w:cs="Courier New" w:hint="default"/>
      </w:rPr>
    </w:lvl>
    <w:lvl w:ilvl="5" w:tentative="1">
      <w:start w:val="1"/>
      <w:numFmt w:val="bullet"/>
      <w:lvlText w:val=""/>
      <w:lvlJc w:val="left"/>
      <w:pPr>
        <w:ind w:left="4322" w:hanging="360"/>
      </w:pPr>
      <w:rPr>
        <w:rFonts w:ascii="Wingdings" w:hAnsi="Wingdings" w:hint="default"/>
      </w:rPr>
    </w:lvl>
    <w:lvl w:ilvl="6" w:tentative="1">
      <w:start w:val="1"/>
      <w:numFmt w:val="bullet"/>
      <w:lvlText w:val=""/>
      <w:lvlJc w:val="left"/>
      <w:pPr>
        <w:ind w:left="5042" w:hanging="360"/>
      </w:pPr>
      <w:rPr>
        <w:rFonts w:ascii="Symbol" w:hAnsi="Symbol" w:hint="default"/>
      </w:rPr>
    </w:lvl>
    <w:lvl w:ilvl="7" w:tentative="1">
      <w:start w:val="1"/>
      <w:numFmt w:val="bullet"/>
      <w:lvlText w:val="o"/>
      <w:lvlJc w:val="left"/>
      <w:pPr>
        <w:ind w:left="5762" w:hanging="360"/>
      </w:pPr>
      <w:rPr>
        <w:rFonts w:ascii="Courier New" w:hAnsi="Courier New" w:cs="Courier New" w:hint="default"/>
      </w:rPr>
    </w:lvl>
    <w:lvl w:ilvl="8" w:tentative="1">
      <w:start w:val="1"/>
      <w:numFmt w:val="bullet"/>
      <w:lvlText w:val=""/>
      <w:lvlJc w:val="left"/>
      <w:pPr>
        <w:ind w:left="6482" w:hanging="360"/>
      </w:pPr>
      <w:rPr>
        <w:rFonts w:ascii="Wingdings" w:hAnsi="Wingdings" w:hint="default"/>
      </w:rPr>
    </w:lvl>
  </w:abstractNum>
  <w:abstractNum w:abstractNumId="65">
    <w:nsid w:val="6F6308D9"/>
    <w:multiLevelType w:val="hybridMultilevel"/>
    <w:tmpl w:val="26FACD9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6">
    <w:nsid w:val="6FF73508"/>
    <w:multiLevelType w:val="hybridMultilevel"/>
    <w:tmpl w:val="BCF6B5E2"/>
    <w:lvl w:ilvl="0">
      <w:start w:val="1"/>
      <w:numFmt w:val="bullet"/>
      <w:lvlText w:val=""/>
      <w:lvlJc w:val="left"/>
      <w:pPr>
        <w:ind w:left="720" w:hanging="360"/>
      </w:pPr>
      <w:rPr>
        <w:rFonts w:ascii="Symbol" w:hAnsi="Symbol" w:hint="default"/>
      </w:rPr>
    </w:lvl>
    <w:lvl w:ilvl="1">
      <w:start w:val="1"/>
      <w:numFmt w:val="bullet"/>
      <w:lvlText w:val=""/>
      <w:lvlJc w:val="left"/>
      <w:pPr>
        <w:ind w:left="720" w:hanging="360"/>
      </w:pPr>
      <w:rPr>
        <w:rFonts w:ascii="Wingdings" w:hAnsi="Wingdings" w:hint="default"/>
        <w:b/>
        <w:bCs/>
        <w:color w:val="33715B"/>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7">
    <w:nsid w:val="70AA708D"/>
    <w:multiLevelType w:val="hybridMultilevel"/>
    <w:tmpl w:val="CB2CCCAC"/>
    <w:lvl w:ilvl="0">
      <w:start w:val="1"/>
      <w:numFmt w:val="bullet"/>
      <w:lvlText w:val=""/>
      <w:lvlJc w:val="left"/>
      <w:pPr>
        <w:ind w:left="720" w:hanging="360"/>
      </w:pPr>
      <w:rPr>
        <w:rFonts w:ascii="Symbol" w:hAnsi="Symbol" w:hint="default"/>
        <w:color w:val="1F3864" w:themeColor="accent5" w:themeShade="80"/>
        <w:sz w:val="28"/>
        <w:szCs w:val="2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8">
    <w:nsid w:val="70C5124E"/>
    <w:multiLevelType w:val="hybridMultilevel"/>
    <w:tmpl w:val="3C4A3C5C"/>
    <w:lvl w:ilvl="0">
      <w:start w:val="1"/>
      <w:numFmt w:val="bullet"/>
      <w:lvlText w:val=""/>
      <w:lvlJc w:val="left"/>
      <w:pPr>
        <w:ind w:left="2160" w:hanging="360"/>
      </w:pPr>
      <w:rPr>
        <w:rFonts w:ascii="Symbol" w:hAnsi="Symbol" w:hint="default"/>
        <w:b w:val="0"/>
        <w:bCs/>
        <w:i w:val="0"/>
        <w:caps w:val="0"/>
        <w:color w:val="002060"/>
        <w:sz w:val="32"/>
        <w:szCs w:val="32"/>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69">
    <w:nsid w:val="735D037A"/>
    <w:multiLevelType w:val="hybridMultilevel"/>
    <w:tmpl w:val="ABCA0898"/>
    <w:lvl w:ilvl="0">
      <w:start w:val="1"/>
      <w:numFmt w:val="bullet"/>
      <w:lvlText w:val=""/>
      <w:lvlJc w:val="left"/>
      <w:pPr>
        <w:ind w:left="360" w:hanging="360"/>
      </w:pPr>
      <w:rPr>
        <w:rFonts w:ascii="Symbol" w:hAnsi="Symbol" w:hint="default"/>
        <w:b w:val="0"/>
        <w:bCs/>
        <w:i w:val="0"/>
        <w:caps w:val="0"/>
        <w:color w:val="00206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70">
    <w:nsid w:val="73FA1B24"/>
    <w:multiLevelType w:val="hybridMultilevel"/>
    <w:tmpl w:val="4C1ADCF6"/>
    <w:lvl w:ilvl="0">
      <w:start w:val="1"/>
      <w:numFmt w:val="bullet"/>
      <w:lvlText w:val=""/>
      <w:lvlJc w:val="left"/>
      <w:pPr>
        <w:ind w:left="360" w:hanging="360"/>
      </w:pPr>
      <w:rPr>
        <w:rFonts w:ascii="Wingdings" w:hAnsi="Wingdings" w:hint="default"/>
        <w:b/>
        <w:bCs/>
        <w:color w:val="33715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Wingdings" w:hAnsi="Wingdings" w:hint="default"/>
        <w:color w:val="33715B"/>
      </w:rPr>
    </w:lvl>
    <w:lvl w:ilvl="4">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1">
    <w:nsid w:val="74040A39"/>
    <w:multiLevelType w:val="hybridMultilevel"/>
    <w:tmpl w:val="74F2081A"/>
    <w:lvl w:ilvl="0">
      <w:start w:val="1"/>
      <w:numFmt w:val="bullet"/>
      <w:pStyle w:val="ListParagraph"/>
      <w:lvlText w:val="o"/>
      <w:lvlJc w:val="left"/>
      <w:pPr>
        <w:ind w:left="360" w:hanging="360"/>
      </w:pPr>
      <w:rPr>
        <w:rFonts w:ascii="Courier New" w:hAnsi="Courier New" w:cs="Courier New" w:hint="default"/>
        <w:color w:val="33715B"/>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Symbol" w:hAnsi="Symbol"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72">
    <w:nsid w:val="76306E15"/>
    <w:multiLevelType w:val="hybridMultilevel"/>
    <w:tmpl w:val="E0526516"/>
    <w:lvl w:ilvl="0">
      <w:start w:val="1"/>
      <w:numFmt w:val="bullet"/>
      <w:lvlText w:val=""/>
      <w:lvlJc w:val="left"/>
      <w:pPr>
        <w:ind w:left="1080" w:hanging="360"/>
      </w:pPr>
      <w:rPr>
        <w:rFonts w:ascii="Symbol" w:hAnsi="Symbol" w:hint="default"/>
        <w:color w:val="1F3864" w:themeColor="accent5" w:themeShade="80"/>
        <w:sz w:val="32"/>
        <w:szCs w:val="3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73">
    <w:nsid w:val="782F079A"/>
    <w:multiLevelType w:val="hybridMultilevel"/>
    <w:tmpl w:val="F65A90D8"/>
    <w:lvl w:ilvl="0">
      <w:start w:val="1"/>
      <w:numFmt w:val="bullet"/>
      <w:lvlText w:val=""/>
      <w:lvlJc w:val="left"/>
      <w:pPr>
        <w:ind w:left="1080" w:hanging="360"/>
      </w:pPr>
      <w:rPr>
        <w:rFonts w:ascii="Symbol" w:hAnsi="Symbol" w:hint="default"/>
        <w:color w:val="1F3864" w:themeColor="accent5" w:themeShade="80"/>
        <w:sz w:val="32"/>
        <w:szCs w:val="3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74">
    <w:nsid w:val="7B013B0C"/>
    <w:multiLevelType w:val="hybridMultilevel"/>
    <w:tmpl w:val="0F244A64"/>
    <w:lvl w:ilvl="0">
      <w:start w:val="1"/>
      <w:numFmt w:val="bullet"/>
      <w:lvlText w:val=""/>
      <w:lvlJc w:val="left"/>
      <w:pPr>
        <w:ind w:left="3240" w:hanging="360"/>
      </w:pPr>
      <w:rPr>
        <w:rFonts w:ascii="Wingdings" w:hAnsi="Wingdings" w:hint="default"/>
        <w:b/>
        <w:bCs/>
        <w:color w:val="33715B"/>
      </w:rPr>
    </w:lvl>
    <w:lvl w:ilvl="1" w:tentative="1">
      <w:start w:val="1"/>
      <w:numFmt w:val="bullet"/>
      <w:lvlText w:val="o"/>
      <w:lvlJc w:val="left"/>
      <w:pPr>
        <w:ind w:left="3960" w:hanging="360"/>
      </w:pPr>
      <w:rPr>
        <w:rFonts w:ascii="Courier New" w:hAnsi="Courier New" w:cs="Courier New" w:hint="default"/>
      </w:rPr>
    </w:lvl>
    <w:lvl w:ilvl="2" w:tentative="1">
      <w:start w:val="1"/>
      <w:numFmt w:val="bullet"/>
      <w:lvlText w:val=""/>
      <w:lvlJc w:val="left"/>
      <w:pPr>
        <w:ind w:left="4680" w:hanging="360"/>
      </w:pPr>
      <w:rPr>
        <w:rFonts w:ascii="Wingdings" w:hAnsi="Wingdings" w:hint="default"/>
      </w:rPr>
    </w:lvl>
    <w:lvl w:ilvl="3" w:tentative="1">
      <w:start w:val="1"/>
      <w:numFmt w:val="bullet"/>
      <w:lvlText w:val=""/>
      <w:lvlJc w:val="left"/>
      <w:pPr>
        <w:ind w:left="5400" w:hanging="360"/>
      </w:pPr>
      <w:rPr>
        <w:rFonts w:ascii="Symbol" w:hAnsi="Symbol" w:hint="default"/>
      </w:rPr>
    </w:lvl>
    <w:lvl w:ilvl="4" w:tentative="1">
      <w:start w:val="1"/>
      <w:numFmt w:val="bullet"/>
      <w:lvlText w:val="o"/>
      <w:lvlJc w:val="left"/>
      <w:pPr>
        <w:ind w:left="6120" w:hanging="360"/>
      </w:pPr>
      <w:rPr>
        <w:rFonts w:ascii="Courier New" w:hAnsi="Courier New" w:cs="Courier New" w:hint="default"/>
      </w:rPr>
    </w:lvl>
    <w:lvl w:ilvl="5" w:tentative="1">
      <w:start w:val="1"/>
      <w:numFmt w:val="bullet"/>
      <w:lvlText w:val=""/>
      <w:lvlJc w:val="left"/>
      <w:pPr>
        <w:ind w:left="6840" w:hanging="360"/>
      </w:pPr>
      <w:rPr>
        <w:rFonts w:ascii="Wingdings" w:hAnsi="Wingdings" w:hint="default"/>
      </w:rPr>
    </w:lvl>
    <w:lvl w:ilvl="6" w:tentative="1">
      <w:start w:val="1"/>
      <w:numFmt w:val="bullet"/>
      <w:lvlText w:val=""/>
      <w:lvlJc w:val="left"/>
      <w:pPr>
        <w:ind w:left="7560" w:hanging="360"/>
      </w:pPr>
      <w:rPr>
        <w:rFonts w:ascii="Symbol" w:hAnsi="Symbol" w:hint="default"/>
      </w:rPr>
    </w:lvl>
    <w:lvl w:ilvl="7" w:tentative="1">
      <w:start w:val="1"/>
      <w:numFmt w:val="bullet"/>
      <w:lvlText w:val="o"/>
      <w:lvlJc w:val="left"/>
      <w:pPr>
        <w:ind w:left="8280" w:hanging="360"/>
      </w:pPr>
      <w:rPr>
        <w:rFonts w:ascii="Courier New" w:hAnsi="Courier New" w:cs="Courier New" w:hint="default"/>
      </w:rPr>
    </w:lvl>
    <w:lvl w:ilvl="8" w:tentative="1">
      <w:start w:val="1"/>
      <w:numFmt w:val="bullet"/>
      <w:lvlText w:val=""/>
      <w:lvlJc w:val="left"/>
      <w:pPr>
        <w:ind w:left="9000" w:hanging="360"/>
      </w:pPr>
      <w:rPr>
        <w:rFonts w:ascii="Wingdings" w:hAnsi="Wingdings" w:hint="default"/>
      </w:rPr>
    </w:lvl>
  </w:abstractNum>
  <w:abstractNum w:abstractNumId="75">
    <w:nsid w:val="7B18E3E1"/>
    <w:multiLevelType w:val="hybridMultilevel"/>
    <w:tmpl w:val="FFFFFFFF"/>
    <w:lvl w:ilvl="0">
      <w:start w:val="1"/>
      <w:numFmt w:val="bullet"/>
      <w:lvlText w:val=""/>
      <w:lvlJc w:val="left"/>
      <w:pPr>
        <w:ind w:left="77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76">
    <w:nsid w:val="7E321406"/>
    <w:multiLevelType w:val="hybridMultilevel"/>
    <w:tmpl w:val="B33A2E9E"/>
    <w:lvl w:ilvl="0">
      <w:start w:val="1"/>
      <w:numFmt w:val="bullet"/>
      <w:lvlText w:val=""/>
      <w:lvlJc w:val="left"/>
      <w:pPr>
        <w:ind w:left="731" w:hanging="360"/>
      </w:pPr>
      <w:rPr>
        <w:rFonts w:ascii="Symbol" w:hAnsi="Symbol" w:hint="default"/>
        <w:color w:val="002060"/>
        <w:sz w:val="36"/>
        <w:szCs w:val="28"/>
      </w:rPr>
    </w:lvl>
    <w:lvl w:ilvl="1" w:tentative="1">
      <w:start w:val="1"/>
      <w:numFmt w:val="bullet"/>
      <w:lvlText w:val="o"/>
      <w:lvlJc w:val="left"/>
      <w:pPr>
        <w:ind w:left="1451" w:hanging="360"/>
      </w:pPr>
      <w:rPr>
        <w:rFonts w:ascii="Courier New" w:hAnsi="Courier New" w:cs="Courier New" w:hint="default"/>
      </w:rPr>
    </w:lvl>
    <w:lvl w:ilvl="2" w:tentative="1">
      <w:start w:val="1"/>
      <w:numFmt w:val="bullet"/>
      <w:lvlText w:val=""/>
      <w:lvlJc w:val="left"/>
      <w:pPr>
        <w:ind w:left="2171" w:hanging="360"/>
      </w:pPr>
      <w:rPr>
        <w:rFonts w:ascii="Wingdings" w:hAnsi="Wingdings" w:hint="default"/>
      </w:rPr>
    </w:lvl>
    <w:lvl w:ilvl="3" w:tentative="1">
      <w:start w:val="1"/>
      <w:numFmt w:val="bullet"/>
      <w:lvlText w:val=""/>
      <w:lvlJc w:val="left"/>
      <w:pPr>
        <w:ind w:left="2891" w:hanging="360"/>
      </w:pPr>
      <w:rPr>
        <w:rFonts w:ascii="Symbol" w:hAnsi="Symbol" w:hint="default"/>
      </w:rPr>
    </w:lvl>
    <w:lvl w:ilvl="4" w:tentative="1">
      <w:start w:val="1"/>
      <w:numFmt w:val="bullet"/>
      <w:lvlText w:val="o"/>
      <w:lvlJc w:val="left"/>
      <w:pPr>
        <w:ind w:left="3611" w:hanging="360"/>
      </w:pPr>
      <w:rPr>
        <w:rFonts w:ascii="Courier New" w:hAnsi="Courier New" w:cs="Courier New" w:hint="default"/>
      </w:rPr>
    </w:lvl>
    <w:lvl w:ilvl="5" w:tentative="1">
      <w:start w:val="1"/>
      <w:numFmt w:val="bullet"/>
      <w:lvlText w:val=""/>
      <w:lvlJc w:val="left"/>
      <w:pPr>
        <w:ind w:left="4331" w:hanging="360"/>
      </w:pPr>
      <w:rPr>
        <w:rFonts w:ascii="Wingdings" w:hAnsi="Wingdings" w:hint="default"/>
      </w:rPr>
    </w:lvl>
    <w:lvl w:ilvl="6" w:tentative="1">
      <w:start w:val="1"/>
      <w:numFmt w:val="bullet"/>
      <w:lvlText w:val=""/>
      <w:lvlJc w:val="left"/>
      <w:pPr>
        <w:ind w:left="5051" w:hanging="360"/>
      </w:pPr>
      <w:rPr>
        <w:rFonts w:ascii="Symbol" w:hAnsi="Symbol" w:hint="default"/>
      </w:rPr>
    </w:lvl>
    <w:lvl w:ilvl="7" w:tentative="1">
      <w:start w:val="1"/>
      <w:numFmt w:val="bullet"/>
      <w:lvlText w:val="o"/>
      <w:lvlJc w:val="left"/>
      <w:pPr>
        <w:ind w:left="5771" w:hanging="360"/>
      </w:pPr>
      <w:rPr>
        <w:rFonts w:ascii="Courier New" w:hAnsi="Courier New" w:cs="Courier New" w:hint="default"/>
      </w:rPr>
    </w:lvl>
    <w:lvl w:ilvl="8" w:tentative="1">
      <w:start w:val="1"/>
      <w:numFmt w:val="bullet"/>
      <w:lvlText w:val=""/>
      <w:lvlJc w:val="left"/>
      <w:pPr>
        <w:ind w:left="6491" w:hanging="360"/>
      </w:pPr>
      <w:rPr>
        <w:rFonts w:ascii="Wingdings" w:hAnsi="Wingdings" w:hint="default"/>
      </w:rPr>
    </w:lvl>
  </w:abstractNum>
  <w:abstractNum w:abstractNumId="77">
    <w:nsid w:val="7EF67EC0"/>
    <w:multiLevelType w:val="hybridMultilevel"/>
    <w:tmpl w:val="ACCCBB7A"/>
    <w:lvl w:ilvl="0">
      <w:start w:val="1"/>
      <w:numFmt w:val="bullet"/>
      <w:lvlText w:val=""/>
      <w:lvlJc w:val="left"/>
      <w:pPr>
        <w:ind w:left="2304" w:hanging="360"/>
      </w:pPr>
      <w:rPr>
        <w:rFonts w:ascii="Symbol" w:hAnsi="Symbol" w:hint="default"/>
        <w:b w:val="0"/>
        <w:bCs/>
        <w:i w:val="0"/>
        <w:caps w:val="0"/>
        <w:color w:val="002060"/>
        <w:sz w:val="32"/>
        <w:szCs w:val="32"/>
      </w:rPr>
    </w:lvl>
    <w:lvl w:ilvl="1" w:tentative="1">
      <w:start w:val="1"/>
      <w:numFmt w:val="bullet"/>
      <w:lvlText w:val="o"/>
      <w:lvlJc w:val="left"/>
      <w:pPr>
        <w:ind w:left="3024" w:hanging="360"/>
      </w:pPr>
      <w:rPr>
        <w:rFonts w:ascii="Courier New" w:hAnsi="Courier New" w:cs="Courier New" w:hint="default"/>
      </w:rPr>
    </w:lvl>
    <w:lvl w:ilvl="2" w:tentative="1">
      <w:start w:val="1"/>
      <w:numFmt w:val="bullet"/>
      <w:lvlText w:val=""/>
      <w:lvlJc w:val="left"/>
      <w:pPr>
        <w:ind w:left="3744" w:hanging="360"/>
      </w:pPr>
      <w:rPr>
        <w:rFonts w:ascii="Wingdings" w:hAnsi="Wingdings" w:hint="default"/>
      </w:rPr>
    </w:lvl>
    <w:lvl w:ilvl="3" w:tentative="1">
      <w:start w:val="1"/>
      <w:numFmt w:val="bullet"/>
      <w:lvlText w:val=""/>
      <w:lvlJc w:val="left"/>
      <w:pPr>
        <w:ind w:left="4464" w:hanging="360"/>
      </w:pPr>
      <w:rPr>
        <w:rFonts w:ascii="Symbol" w:hAnsi="Symbol" w:hint="default"/>
      </w:rPr>
    </w:lvl>
    <w:lvl w:ilvl="4" w:tentative="1">
      <w:start w:val="1"/>
      <w:numFmt w:val="bullet"/>
      <w:lvlText w:val="o"/>
      <w:lvlJc w:val="left"/>
      <w:pPr>
        <w:ind w:left="5184" w:hanging="360"/>
      </w:pPr>
      <w:rPr>
        <w:rFonts w:ascii="Courier New" w:hAnsi="Courier New" w:cs="Courier New" w:hint="default"/>
      </w:rPr>
    </w:lvl>
    <w:lvl w:ilvl="5" w:tentative="1">
      <w:start w:val="1"/>
      <w:numFmt w:val="bullet"/>
      <w:lvlText w:val=""/>
      <w:lvlJc w:val="left"/>
      <w:pPr>
        <w:ind w:left="5904" w:hanging="360"/>
      </w:pPr>
      <w:rPr>
        <w:rFonts w:ascii="Wingdings" w:hAnsi="Wingdings" w:hint="default"/>
      </w:rPr>
    </w:lvl>
    <w:lvl w:ilvl="6" w:tentative="1">
      <w:start w:val="1"/>
      <w:numFmt w:val="bullet"/>
      <w:lvlText w:val=""/>
      <w:lvlJc w:val="left"/>
      <w:pPr>
        <w:ind w:left="6624" w:hanging="360"/>
      </w:pPr>
      <w:rPr>
        <w:rFonts w:ascii="Symbol" w:hAnsi="Symbol" w:hint="default"/>
      </w:rPr>
    </w:lvl>
    <w:lvl w:ilvl="7" w:tentative="1">
      <w:start w:val="1"/>
      <w:numFmt w:val="bullet"/>
      <w:lvlText w:val="o"/>
      <w:lvlJc w:val="left"/>
      <w:pPr>
        <w:ind w:left="7344" w:hanging="360"/>
      </w:pPr>
      <w:rPr>
        <w:rFonts w:ascii="Courier New" w:hAnsi="Courier New" w:cs="Courier New" w:hint="default"/>
      </w:rPr>
    </w:lvl>
    <w:lvl w:ilvl="8" w:tentative="1">
      <w:start w:val="1"/>
      <w:numFmt w:val="bullet"/>
      <w:lvlText w:val=""/>
      <w:lvlJc w:val="left"/>
      <w:pPr>
        <w:ind w:left="8064" w:hanging="360"/>
      </w:pPr>
      <w:rPr>
        <w:rFonts w:ascii="Wingdings" w:hAnsi="Wingdings" w:hint="default"/>
      </w:rPr>
    </w:lvl>
  </w:abstractNum>
  <w:num w:numId="1" w16cid:durableId="1228686513">
    <w:abstractNumId w:val="14"/>
  </w:num>
  <w:num w:numId="2" w16cid:durableId="1851525193">
    <w:abstractNumId w:val="36"/>
  </w:num>
  <w:num w:numId="3" w16cid:durableId="1381828662">
    <w:abstractNumId w:val="50"/>
  </w:num>
  <w:num w:numId="4" w16cid:durableId="1424687831">
    <w:abstractNumId w:val="26"/>
  </w:num>
  <w:num w:numId="5" w16cid:durableId="122621232">
    <w:abstractNumId w:val="72"/>
  </w:num>
  <w:num w:numId="6" w16cid:durableId="1548100667">
    <w:abstractNumId w:val="73"/>
  </w:num>
  <w:num w:numId="7" w16cid:durableId="688945685">
    <w:abstractNumId w:val="37"/>
  </w:num>
  <w:num w:numId="8" w16cid:durableId="570582159">
    <w:abstractNumId w:val="9"/>
  </w:num>
  <w:num w:numId="9" w16cid:durableId="42945458">
    <w:abstractNumId w:val="7"/>
  </w:num>
  <w:num w:numId="10" w16cid:durableId="171602557">
    <w:abstractNumId w:val="6"/>
  </w:num>
  <w:num w:numId="11" w16cid:durableId="730737643">
    <w:abstractNumId w:val="5"/>
  </w:num>
  <w:num w:numId="12" w16cid:durableId="678429643">
    <w:abstractNumId w:val="4"/>
  </w:num>
  <w:num w:numId="13" w16cid:durableId="758865940">
    <w:abstractNumId w:val="8"/>
  </w:num>
  <w:num w:numId="14" w16cid:durableId="1119687464">
    <w:abstractNumId w:val="3"/>
  </w:num>
  <w:num w:numId="15" w16cid:durableId="1637417728">
    <w:abstractNumId w:val="2"/>
  </w:num>
  <w:num w:numId="16" w16cid:durableId="849175390">
    <w:abstractNumId w:val="1"/>
  </w:num>
  <w:num w:numId="17" w16cid:durableId="378432197">
    <w:abstractNumId w:val="0"/>
  </w:num>
  <w:num w:numId="18" w16cid:durableId="863010149">
    <w:abstractNumId w:val="66"/>
  </w:num>
  <w:num w:numId="19" w16cid:durableId="2008286951">
    <w:abstractNumId w:val="64"/>
  </w:num>
  <w:num w:numId="20" w16cid:durableId="2145191183">
    <w:abstractNumId w:val="39"/>
  </w:num>
  <w:num w:numId="21" w16cid:durableId="1013726721">
    <w:abstractNumId w:val="58"/>
  </w:num>
  <w:num w:numId="22" w16cid:durableId="840244190">
    <w:abstractNumId w:val="49"/>
  </w:num>
  <w:num w:numId="23" w16cid:durableId="1892381521">
    <w:abstractNumId w:val="42"/>
  </w:num>
  <w:num w:numId="24" w16cid:durableId="1188061030">
    <w:abstractNumId w:val="16"/>
  </w:num>
  <w:num w:numId="25" w16cid:durableId="500243649">
    <w:abstractNumId w:val="55"/>
  </w:num>
  <w:num w:numId="26" w16cid:durableId="752698517">
    <w:abstractNumId w:val="52"/>
  </w:num>
  <w:num w:numId="27" w16cid:durableId="2075737456">
    <w:abstractNumId w:val="54"/>
  </w:num>
  <w:num w:numId="28" w16cid:durableId="2062708356">
    <w:abstractNumId w:val="10"/>
  </w:num>
  <w:num w:numId="29" w16cid:durableId="1635285167">
    <w:abstractNumId w:val="29"/>
  </w:num>
  <w:num w:numId="30" w16cid:durableId="1391805251">
    <w:abstractNumId w:val="33"/>
  </w:num>
  <w:num w:numId="31" w16cid:durableId="1407265193">
    <w:abstractNumId w:val="35"/>
  </w:num>
  <w:num w:numId="32" w16cid:durableId="252788723">
    <w:abstractNumId w:val="69"/>
  </w:num>
  <w:num w:numId="33" w16cid:durableId="958682559">
    <w:abstractNumId w:val="44"/>
  </w:num>
  <w:num w:numId="34" w16cid:durableId="1399864656">
    <w:abstractNumId w:val="52"/>
  </w:num>
  <w:num w:numId="35" w16cid:durableId="1662463275">
    <w:abstractNumId w:val="18"/>
  </w:num>
  <w:num w:numId="36" w16cid:durableId="1244727774">
    <w:abstractNumId w:val="43"/>
  </w:num>
  <w:num w:numId="37" w16cid:durableId="1977028111">
    <w:abstractNumId w:val="12"/>
  </w:num>
  <w:num w:numId="38" w16cid:durableId="2044137863">
    <w:abstractNumId w:val="25"/>
  </w:num>
  <w:num w:numId="39" w16cid:durableId="624308671">
    <w:abstractNumId w:val="20"/>
  </w:num>
  <w:num w:numId="40" w16cid:durableId="1276867963">
    <w:abstractNumId w:val="41"/>
  </w:num>
  <w:num w:numId="41" w16cid:durableId="1196235003">
    <w:abstractNumId w:val="13"/>
  </w:num>
  <w:num w:numId="42" w16cid:durableId="1279528491">
    <w:abstractNumId w:val="31"/>
  </w:num>
  <w:num w:numId="43" w16cid:durableId="1575895141">
    <w:abstractNumId w:val="35"/>
    <w:lvlOverride w:ilvl="0">
      <w:startOverride w:val="1"/>
    </w:lvlOverride>
  </w:num>
  <w:num w:numId="44" w16cid:durableId="676882923">
    <w:abstractNumId w:val="30"/>
  </w:num>
  <w:num w:numId="45" w16cid:durableId="1928877282">
    <w:abstractNumId w:val="32"/>
  </w:num>
  <w:num w:numId="46" w16cid:durableId="1310213064">
    <w:abstractNumId w:val="19"/>
  </w:num>
  <w:num w:numId="47" w16cid:durableId="948010470">
    <w:abstractNumId w:val="38"/>
  </w:num>
  <w:num w:numId="48" w16cid:durableId="2000841402">
    <w:abstractNumId w:val="27"/>
  </w:num>
  <w:num w:numId="49" w16cid:durableId="854150008">
    <w:abstractNumId w:val="77"/>
  </w:num>
  <w:num w:numId="50" w16cid:durableId="1947929913">
    <w:abstractNumId w:val="60"/>
  </w:num>
  <w:num w:numId="51" w16cid:durableId="762992578">
    <w:abstractNumId w:val="59"/>
  </w:num>
  <w:num w:numId="52" w16cid:durableId="1448811065">
    <w:abstractNumId w:val="46"/>
  </w:num>
  <w:num w:numId="53" w16cid:durableId="155385863">
    <w:abstractNumId w:val="40"/>
  </w:num>
  <w:num w:numId="54" w16cid:durableId="1631472614">
    <w:abstractNumId w:val="74"/>
  </w:num>
  <w:num w:numId="55" w16cid:durableId="40594154">
    <w:abstractNumId w:val="63"/>
  </w:num>
  <w:num w:numId="56" w16cid:durableId="1697074908">
    <w:abstractNumId w:val="70"/>
  </w:num>
  <w:num w:numId="57" w16cid:durableId="913664415">
    <w:abstractNumId w:val="47"/>
  </w:num>
  <w:num w:numId="58" w16cid:durableId="884757939">
    <w:abstractNumId w:val="76"/>
  </w:num>
  <w:num w:numId="59" w16cid:durableId="1873226536">
    <w:abstractNumId w:val="61"/>
  </w:num>
  <w:num w:numId="60" w16cid:durableId="220288345">
    <w:abstractNumId w:val="24"/>
  </w:num>
  <w:num w:numId="61" w16cid:durableId="1687051065">
    <w:abstractNumId w:val="53"/>
  </w:num>
  <w:num w:numId="62" w16cid:durableId="1979912879">
    <w:abstractNumId w:val="56"/>
  </w:num>
  <w:num w:numId="63" w16cid:durableId="1498306224">
    <w:abstractNumId w:val="51"/>
  </w:num>
  <w:num w:numId="64" w16cid:durableId="41098613">
    <w:abstractNumId w:val="45"/>
  </w:num>
  <w:num w:numId="65" w16cid:durableId="1841774492">
    <w:abstractNumId w:val="11"/>
  </w:num>
  <w:num w:numId="66" w16cid:durableId="1510024894">
    <w:abstractNumId w:val="17"/>
  </w:num>
  <w:num w:numId="67" w16cid:durableId="415253425">
    <w:abstractNumId w:val="21"/>
  </w:num>
  <w:num w:numId="68" w16cid:durableId="199780911">
    <w:abstractNumId w:val="48"/>
  </w:num>
  <w:num w:numId="69" w16cid:durableId="1990397600">
    <w:abstractNumId w:val="34"/>
  </w:num>
  <w:num w:numId="70" w16cid:durableId="319893187">
    <w:abstractNumId w:val="23"/>
  </w:num>
  <w:num w:numId="71" w16cid:durableId="363556770">
    <w:abstractNumId w:val="67"/>
  </w:num>
  <w:num w:numId="72" w16cid:durableId="1656299210">
    <w:abstractNumId w:val="71"/>
  </w:num>
  <w:num w:numId="73" w16cid:durableId="728067868">
    <w:abstractNumId w:val="22"/>
  </w:num>
  <w:num w:numId="74" w16cid:durableId="180320013">
    <w:abstractNumId w:val="65"/>
  </w:num>
  <w:num w:numId="75" w16cid:durableId="1966110924">
    <w:abstractNumId w:val="15"/>
  </w:num>
  <w:num w:numId="76" w16cid:durableId="589046047">
    <w:abstractNumId w:val="75"/>
  </w:num>
  <w:num w:numId="77" w16cid:durableId="586504627">
    <w:abstractNumId w:val="57"/>
  </w:num>
  <w:num w:numId="78" w16cid:durableId="1015226839">
    <w:abstractNumId w:val="62"/>
  </w:num>
  <w:num w:numId="79" w16cid:durableId="997616120">
    <w:abstractNumId w:val="28"/>
  </w:num>
  <w:num w:numId="80" w16cid:durableId="2000305152">
    <w:abstractNumId w:val="68"/>
  </w:num>
  <w:numIdMacAtCleanup w:val="7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stylePaneFormatFilter w:val="1F08" w:allStyles="0" w:alternateStyleNames="0" w:clearFormatting="1" w:customStyles="0" w:directFormattingOnNumbering="1" w:directFormattingOnParagraphs="1" w:directFormattingOnRuns="1" w:directFormattingOnTables="1" w:headingStyles="0" w:latentStyles="0" w:numberingStyles="0" w:stylesInUse="1" w:tableStyles="0" w:top3HeadingStyles="0" w:visibleStyles="0"/>
  <w:styleLockTheme/>
  <w:styleLockQFSet/>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34C05"/>
    <w:rsid w:val="000001E1"/>
    <w:rsid w:val="000009FB"/>
    <w:rsid w:val="00000D19"/>
    <w:rsid w:val="00000D8F"/>
    <w:rsid w:val="000011AE"/>
    <w:rsid w:val="000011E2"/>
    <w:rsid w:val="00001444"/>
    <w:rsid w:val="000014FE"/>
    <w:rsid w:val="0000178A"/>
    <w:rsid w:val="00001988"/>
    <w:rsid w:val="00001A5B"/>
    <w:rsid w:val="00001D47"/>
    <w:rsid w:val="00001E03"/>
    <w:rsid w:val="00001F75"/>
    <w:rsid w:val="0000243D"/>
    <w:rsid w:val="000026D2"/>
    <w:rsid w:val="000027DF"/>
    <w:rsid w:val="00002829"/>
    <w:rsid w:val="00002A15"/>
    <w:rsid w:val="00002A47"/>
    <w:rsid w:val="00002A8D"/>
    <w:rsid w:val="00002AA1"/>
    <w:rsid w:val="00002B85"/>
    <w:rsid w:val="00002E69"/>
    <w:rsid w:val="00002F0E"/>
    <w:rsid w:val="00002F90"/>
    <w:rsid w:val="00002FE7"/>
    <w:rsid w:val="00002FEA"/>
    <w:rsid w:val="000032C1"/>
    <w:rsid w:val="000032E3"/>
    <w:rsid w:val="000034F2"/>
    <w:rsid w:val="00003590"/>
    <w:rsid w:val="00003621"/>
    <w:rsid w:val="000036D0"/>
    <w:rsid w:val="000037A5"/>
    <w:rsid w:val="000037C2"/>
    <w:rsid w:val="00003830"/>
    <w:rsid w:val="00003897"/>
    <w:rsid w:val="00003B25"/>
    <w:rsid w:val="00003E73"/>
    <w:rsid w:val="000045CB"/>
    <w:rsid w:val="00004B76"/>
    <w:rsid w:val="00004D35"/>
    <w:rsid w:val="00004D77"/>
    <w:rsid w:val="00004F3F"/>
    <w:rsid w:val="00004F98"/>
    <w:rsid w:val="000056C0"/>
    <w:rsid w:val="00005892"/>
    <w:rsid w:val="000058DB"/>
    <w:rsid w:val="00005AB4"/>
    <w:rsid w:val="000064E3"/>
    <w:rsid w:val="00006586"/>
    <w:rsid w:val="000065C7"/>
    <w:rsid w:val="0000685D"/>
    <w:rsid w:val="00006DCD"/>
    <w:rsid w:val="00006DEF"/>
    <w:rsid w:val="00007028"/>
    <w:rsid w:val="00007046"/>
    <w:rsid w:val="00007071"/>
    <w:rsid w:val="00007344"/>
    <w:rsid w:val="00007404"/>
    <w:rsid w:val="000074FB"/>
    <w:rsid w:val="00007AE3"/>
    <w:rsid w:val="00007C6D"/>
    <w:rsid w:val="00007C81"/>
    <w:rsid w:val="00007DE3"/>
    <w:rsid w:val="00007E95"/>
    <w:rsid w:val="000101EF"/>
    <w:rsid w:val="0001050E"/>
    <w:rsid w:val="0001068B"/>
    <w:rsid w:val="00010ACC"/>
    <w:rsid w:val="00010BA1"/>
    <w:rsid w:val="00010CAF"/>
    <w:rsid w:val="00010F6B"/>
    <w:rsid w:val="00010FD4"/>
    <w:rsid w:val="00011308"/>
    <w:rsid w:val="0001148A"/>
    <w:rsid w:val="000116AC"/>
    <w:rsid w:val="0001178B"/>
    <w:rsid w:val="00011ADC"/>
    <w:rsid w:val="00011B91"/>
    <w:rsid w:val="00011DD7"/>
    <w:rsid w:val="00011F2C"/>
    <w:rsid w:val="00011F62"/>
    <w:rsid w:val="000123AD"/>
    <w:rsid w:val="000124A0"/>
    <w:rsid w:val="00012D05"/>
    <w:rsid w:val="00012D3D"/>
    <w:rsid w:val="00012F1D"/>
    <w:rsid w:val="00013051"/>
    <w:rsid w:val="000138B4"/>
    <w:rsid w:val="00013A25"/>
    <w:rsid w:val="00013A99"/>
    <w:rsid w:val="00013B06"/>
    <w:rsid w:val="00013C9C"/>
    <w:rsid w:val="00013E7F"/>
    <w:rsid w:val="00014025"/>
    <w:rsid w:val="000140FC"/>
    <w:rsid w:val="0001474A"/>
    <w:rsid w:val="00014F3A"/>
    <w:rsid w:val="000151A0"/>
    <w:rsid w:val="00015903"/>
    <w:rsid w:val="00015A45"/>
    <w:rsid w:val="00015CD5"/>
    <w:rsid w:val="00016575"/>
    <w:rsid w:val="00016640"/>
    <w:rsid w:val="0001669B"/>
    <w:rsid w:val="0001676C"/>
    <w:rsid w:val="000167B1"/>
    <w:rsid w:val="00016AD2"/>
    <w:rsid w:val="00016C7E"/>
    <w:rsid w:val="00016D17"/>
    <w:rsid w:val="00016F3F"/>
    <w:rsid w:val="00016FBB"/>
    <w:rsid w:val="00017776"/>
    <w:rsid w:val="0001796A"/>
    <w:rsid w:val="00017AD4"/>
    <w:rsid w:val="00017D0F"/>
    <w:rsid w:val="00017E78"/>
    <w:rsid w:val="00017ECB"/>
    <w:rsid w:val="00017F6C"/>
    <w:rsid w:val="000202A4"/>
    <w:rsid w:val="0002063F"/>
    <w:rsid w:val="000206E6"/>
    <w:rsid w:val="0002075E"/>
    <w:rsid w:val="0002079C"/>
    <w:rsid w:val="0002089B"/>
    <w:rsid w:val="0002098F"/>
    <w:rsid w:val="00020B24"/>
    <w:rsid w:val="00020BD4"/>
    <w:rsid w:val="00020D75"/>
    <w:rsid w:val="00020E2D"/>
    <w:rsid w:val="00020FCB"/>
    <w:rsid w:val="0002122E"/>
    <w:rsid w:val="00021299"/>
    <w:rsid w:val="00021AE4"/>
    <w:rsid w:val="00021E06"/>
    <w:rsid w:val="00021F2F"/>
    <w:rsid w:val="000220CA"/>
    <w:rsid w:val="00022834"/>
    <w:rsid w:val="0002284B"/>
    <w:rsid w:val="00022AE9"/>
    <w:rsid w:val="00022B82"/>
    <w:rsid w:val="00022D0D"/>
    <w:rsid w:val="00022DEA"/>
    <w:rsid w:val="00022E8B"/>
    <w:rsid w:val="00022F76"/>
    <w:rsid w:val="0002315D"/>
    <w:rsid w:val="000232AE"/>
    <w:rsid w:val="00023A5D"/>
    <w:rsid w:val="00023F89"/>
    <w:rsid w:val="0002418D"/>
    <w:rsid w:val="00024273"/>
    <w:rsid w:val="00024883"/>
    <w:rsid w:val="00024915"/>
    <w:rsid w:val="0002496F"/>
    <w:rsid w:val="00024A29"/>
    <w:rsid w:val="00024E78"/>
    <w:rsid w:val="00024FBA"/>
    <w:rsid w:val="00024FE3"/>
    <w:rsid w:val="00025397"/>
    <w:rsid w:val="000253EC"/>
    <w:rsid w:val="00025545"/>
    <w:rsid w:val="00025916"/>
    <w:rsid w:val="00025B90"/>
    <w:rsid w:val="00025F02"/>
    <w:rsid w:val="00025FFB"/>
    <w:rsid w:val="0002608D"/>
    <w:rsid w:val="0002645B"/>
    <w:rsid w:val="00026461"/>
    <w:rsid w:val="000267FB"/>
    <w:rsid w:val="000268A5"/>
    <w:rsid w:val="00026904"/>
    <w:rsid w:val="000269E1"/>
    <w:rsid w:val="00026E3E"/>
    <w:rsid w:val="0002726E"/>
    <w:rsid w:val="000273B6"/>
    <w:rsid w:val="0002763D"/>
    <w:rsid w:val="00027775"/>
    <w:rsid w:val="00027B69"/>
    <w:rsid w:val="00027C8A"/>
    <w:rsid w:val="00027CAA"/>
    <w:rsid w:val="00027E44"/>
    <w:rsid w:val="000302F6"/>
    <w:rsid w:val="00030422"/>
    <w:rsid w:val="00030821"/>
    <w:rsid w:val="00030827"/>
    <w:rsid w:val="00030984"/>
    <w:rsid w:val="00030B2F"/>
    <w:rsid w:val="00030BDC"/>
    <w:rsid w:val="000311B9"/>
    <w:rsid w:val="00031E71"/>
    <w:rsid w:val="000320AC"/>
    <w:rsid w:val="00032238"/>
    <w:rsid w:val="000323EC"/>
    <w:rsid w:val="00032483"/>
    <w:rsid w:val="00032C6C"/>
    <w:rsid w:val="00032D59"/>
    <w:rsid w:val="00032F15"/>
    <w:rsid w:val="00033177"/>
    <w:rsid w:val="000333DA"/>
    <w:rsid w:val="00033481"/>
    <w:rsid w:val="00033550"/>
    <w:rsid w:val="000336F0"/>
    <w:rsid w:val="00033774"/>
    <w:rsid w:val="000337B4"/>
    <w:rsid w:val="00033B8B"/>
    <w:rsid w:val="00033F49"/>
    <w:rsid w:val="000341E9"/>
    <w:rsid w:val="00034465"/>
    <w:rsid w:val="000345BC"/>
    <w:rsid w:val="000346BF"/>
    <w:rsid w:val="00034862"/>
    <w:rsid w:val="00034909"/>
    <w:rsid w:val="0003493C"/>
    <w:rsid w:val="00034C05"/>
    <w:rsid w:val="00034C5C"/>
    <w:rsid w:val="0003503D"/>
    <w:rsid w:val="00035224"/>
    <w:rsid w:val="00035554"/>
    <w:rsid w:val="0003568B"/>
    <w:rsid w:val="0003594B"/>
    <w:rsid w:val="00035A73"/>
    <w:rsid w:val="00035AEC"/>
    <w:rsid w:val="00035DC2"/>
    <w:rsid w:val="00035E10"/>
    <w:rsid w:val="0003603B"/>
    <w:rsid w:val="00036732"/>
    <w:rsid w:val="000368BC"/>
    <w:rsid w:val="00036A44"/>
    <w:rsid w:val="00036E99"/>
    <w:rsid w:val="00036F2E"/>
    <w:rsid w:val="00037166"/>
    <w:rsid w:val="00037183"/>
    <w:rsid w:val="00037237"/>
    <w:rsid w:val="00037432"/>
    <w:rsid w:val="00037A7F"/>
    <w:rsid w:val="00037A89"/>
    <w:rsid w:val="00037B31"/>
    <w:rsid w:val="00040649"/>
    <w:rsid w:val="0004065E"/>
    <w:rsid w:val="00040943"/>
    <w:rsid w:val="00040C4D"/>
    <w:rsid w:val="00040D6E"/>
    <w:rsid w:val="00040DFB"/>
    <w:rsid w:val="000411E6"/>
    <w:rsid w:val="0004162B"/>
    <w:rsid w:val="000417E6"/>
    <w:rsid w:val="000418FF"/>
    <w:rsid w:val="00041991"/>
    <w:rsid w:val="00042523"/>
    <w:rsid w:val="00042688"/>
    <w:rsid w:val="000427F5"/>
    <w:rsid w:val="0004290C"/>
    <w:rsid w:val="00042952"/>
    <w:rsid w:val="00042981"/>
    <w:rsid w:val="000429FF"/>
    <w:rsid w:val="00042A93"/>
    <w:rsid w:val="00042B38"/>
    <w:rsid w:val="00042B3B"/>
    <w:rsid w:val="00042CDB"/>
    <w:rsid w:val="00042E8D"/>
    <w:rsid w:val="00043019"/>
    <w:rsid w:val="00043023"/>
    <w:rsid w:val="0004325B"/>
    <w:rsid w:val="000432EE"/>
    <w:rsid w:val="00043458"/>
    <w:rsid w:val="000437A6"/>
    <w:rsid w:val="000437FD"/>
    <w:rsid w:val="00043BE4"/>
    <w:rsid w:val="00043FB1"/>
    <w:rsid w:val="0004405C"/>
    <w:rsid w:val="00044314"/>
    <w:rsid w:val="000446ED"/>
    <w:rsid w:val="00044904"/>
    <w:rsid w:val="00044D06"/>
    <w:rsid w:val="00045087"/>
    <w:rsid w:val="00045C8A"/>
    <w:rsid w:val="00045CC8"/>
    <w:rsid w:val="00045CDD"/>
    <w:rsid w:val="00045D16"/>
    <w:rsid w:val="00045E26"/>
    <w:rsid w:val="0004613F"/>
    <w:rsid w:val="0004615D"/>
    <w:rsid w:val="00046186"/>
    <w:rsid w:val="000463DB"/>
    <w:rsid w:val="00046520"/>
    <w:rsid w:val="000471E3"/>
    <w:rsid w:val="000471F2"/>
    <w:rsid w:val="0004721F"/>
    <w:rsid w:val="00047298"/>
    <w:rsid w:val="000473A8"/>
    <w:rsid w:val="000475A1"/>
    <w:rsid w:val="000476DF"/>
    <w:rsid w:val="00047800"/>
    <w:rsid w:val="00047848"/>
    <w:rsid w:val="00047E6B"/>
    <w:rsid w:val="00047EED"/>
    <w:rsid w:val="00047FCD"/>
    <w:rsid w:val="00050415"/>
    <w:rsid w:val="00050921"/>
    <w:rsid w:val="00050B9E"/>
    <w:rsid w:val="00050D09"/>
    <w:rsid w:val="00050D23"/>
    <w:rsid w:val="00050D8C"/>
    <w:rsid w:val="00050DF4"/>
    <w:rsid w:val="000517CE"/>
    <w:rsid w:val="00051ABC"/>
    <w:rsid w:val="00051BF7"/>
    <w:rsid w:val="00051EF5"/>
    <w:rsid w:val="00051F9D"/>
    <w:rsid w:val="000522CA"/>
    <w:rsid w:val="000527D7"/>
    <w:rsid w:val="00052A9B"/>
    <w:rsid w:val="00053492"/>
    <w:rsid w:val="0005355B"/>
    <w:rsid w:val="000537D8"/>
    <w:rsid w:val="00053A3B"/>
    <w:rsid w:val="00053C54"/>
    <w:rsid w:val="00053C6E"/>
    <w:rsid w:val="00053C98"/>
    <w:rsid w:val="00053E0A"/>
    <w:rsid w:val="00053E4A"/>
    <w:rsid w:val="00053FB3"/>
    <w:rsid w:val="00054007"/>
    <w:rsid w:val="00054488"/>
    <w:rsid w:val="00054770"/>
    <w:rsid w:val="00054774"/>
    <w:rsid w:val="000548D2"/>
    <w:rsid w:val="00054D5D"/>
    <w:rsid w:val="00054FCC"/>
    <w:rsid w:val="000551CA"/>
    <w:rsid w:val="0005539D"/>
    <w:rsid w:val="000558D3"/>
    <w:rsid w:val="00055988"/>
    <w:rsid w:val="000559C1"/>
    <w:rsid w:val="00055A13"/>
    <w:rsid w:val="00055A9C"/>
    <w:rsid w:val="00055AD4"/>
    <w:rsid w:val="00055B06"/>
    <w:rsid w:val="00055C1C"/>
    <w:rsid w:val="00056005"/>
    <w:rsid w:val="0005627C"/>
    <w:rsid w:val="000564FA"/>
    <w:rsid w:val="00056658"/>
    <w:rsid w:val="00056AF2"/>
    <w:rsid w:val="00056B4A"/>
    <w:rsid w:val="00057197"/>
    <w:rsid w:val="00057BE7"/>
    <w:rsid w:val="00057E6F"/>
    <w:rsid w:val="0006007D"/>
    <w:rsid w:val="0006057E"/>
    <w:rsid w:val="000606C7"/>
    <w:rsid w:val="0006087B"/>
    <w:rsid w:val="000608D5"/>
    <w:rsid w:val="00060AD9"/>
    <w:rsid w:val="00060E28"/>
    <w:rsid w:val="0006104B"/>
    <w:rsid w:val="00061338"/>
    <w:rsid w:val="000613F0"/>
    <w:rsid w:val="00061549"/>
    <w:rsid w:val="000615BF"/>
    <w:rsid w:val="000617F1"/>
    <w:rsid w:val="000618D9"/>
    <w:rsid w:val="00061C0F"/>
    <w:rsid w:val="0006226F"/>
    <w:rsid w:val="000622F3"/>
    <w:rsid w:val="000626DD"/>
    <w:rsid w:val="000626E7"/>
    <w:rsid w:val="0006284D"/>
    <w:rsid w:val="00062925"/>
    <w:rsid w:val="000629BE"/>
    <w:rsid w:val="000629FA"/>
    <w:rsid w:val="00062AFB"/>
    <w:rsid w:val="00062B00"/>
    <w:rsid w:val="00062DBA"/>
    <w:rsid w:val="000630DD"/>
    <w:rsid w:val="000632C1"/>
    <w:rsid w:val="00063976"/>
    <w:rsid w:val="00063BDF"/>
    <w:rsid w:val="00063BE9"/>
    <w:rsid w:val="00063EFD"/>
    <w:rsid w:val="00063F94"/>
    <w:rsid w:val="000643B0"/>
    <w:rsid w:val="0006444B"/>
    <w:rsid w:val="00064495"/>
    <w:rsid w:val="0006453A"/>
    <w:rsid w:val="000646A2"/>
    <w:rsid w:val="00064E11"/>
    <w:rsid w:val="00064E55"/>
    <w:rsid w:val="00064E60"/>
    <w:rsid w:val="0006523A"/>
    <w:rsid w:val="0006524C"/>
    <w:rsid w:val="000655DC"/>
    <w:rsid w:val="00065F7B"/>
    <w:rsid w:val="00066B30"/>
    <w:rsid w:val="00066B48"/>
    <w:rsid w:val="00067112"/>
    <w:rsid w:val="0006723E"/>
    <w:rsid w:val="00067266"/>
    <w:rsid w:val="00067E4D"/>
    <w:rsid w:val="00067E81"/>
    <w:rsid w:val="00067F24"/>
    <w:rsid w:val="0007030E"/>
    <w:rsid w:val="00070566"/>
    <w:rsid w:val="00070722"/>
    <w:rsid w:val="000709B3"/>
    <w:rsid w:val="00070BA0"/>
    <w:rsid w:val="00070D3F"/>
    <w:rsid w:val="00070FBE"/>
    <w:rsid w:val="00071124"/>
    <w:rsid w:val="00071942"/>
    <w:rsid w:val="00071B59"/>
    <w:rsid w:val="00071BBF"/>
    <w:rsid w:val="00071E86"/>
    <w:rsid w:val="00071EC5"/>
    <w:rsid w:val="000721A3"/>
    <w:rsid w:val="00072309"/>
    <w:rsid w:val="000725ED"/>
    <w:rsid w:val="00072663"/>
    <w:rsid w:val="00072953"/>
    <w:rsid w:val="000729A6"/>
    <w:rsid w:val="00072AEC"/>
    <w:rsid w:val="00072C89"/>
    <w:rsid w:val="00073A00"/>
    <w:rsid w:val="00073AA4"/>
    <w:rsid w:val="00073BD6"/>
    <w:rsid w:val="00073C11"/>
    <w:rsid w:val="00073E8E"/>
    <w:rsid w:val="00074554"/>
    <w:rsid w:val="00074565"/>
    <w:rsid w:val="000745E6"/>
    <w:rsid w:val="000746DA"/>
    <w:rsid w:val="00074743"/>
    <w:rsid w:val="00074A37"/>
    <w:rsid w:val="00074CF2"/>
    <w:rsid w:val="00074D86"/>
    <w:rsid w:val="00074EA9"/>
    <w:rsid w:val="000751CD"/>
    <w:rsid w:val="00075619"/>
    <w:rsid w:val="0007591C"/>
    <w:rsid w:val="00075921"/>
    <w:rsid w:val="00075A10"/>
    <w:rsid w:val="00075A4A"/>
    <w:rsid w:val="00075A97"/>
    <w:rsid w:val="00075BD3"/>
    <w:rsid w:val="00075C0A"/>
    <w:rsid w:val="00076081"/>
    <w:rsid w:val="000761A3"/>
    <w:rsid w:val="00076210"/>
    <w:rsid w:val="00076678"/>
    <w:rsid w:val="0007704E"/>
    <w:rsid w:val="000775CB"/>
    <w:rsid w:val="000776A9"/>
    <w:rsid w:val="0007770E"/>
    <w:rsid w:val="00077A16"/>
    <w:rsid w:val="00077A85"/>
    <w:rsid w:val="00077AD4"/>
    <w:rsid w:val="00077B58"/>
    <w:rsid w:val="00077D3D"/>
    <w:rsid w:val="00077D6D"/>
    <w:rsid w:val="00077DB7"/>
    <w:rsid w:val="00080068"/>
    <w:rsid w:val="000805CF"/>
    <w:rsid w:val="000806F7"/>
    <w:rsid w:val="000807A0"/>
    <w:rsid w:val="000807D5"/>
    <w:rsid w:val="00080A3B"/>
    <w:rsid w:val="00080B3A"/>
    <w:rsid w:val="00080B4A"/>
    <w:rsid w:val="00080ED4"/>
    <w:rsid w:val="000813CD"/>
    <w:rsid w:val="000814A0"/>
    <w:rsid w:val="000815AE"/>
    <w:rsid w:val="00081672"/>
    <w:rsid w:val="000818FC"/>
    <w:rsid w:val="00081968"/>
    <w:rsid w:val="00081B46"/>
    <w:rsid w:val="00081D64"/>
    <w:rsid w:val="00081D8F"/>
    <w:rsid w:val="00082307"/>
    <w:rsid w:val="000823A6"/>
    <w:rsid w:val="000823CA"/>
    <w:rsid w:val="00082575"/>
    <w:rsid w:val="000825E9"/>
    <w:rsid w:val="0008264B"/>
    <w:rsid w:val="00082760"/>
    <w:rsid w:val="000828BC"/>
    <w:rsid w:val="00082AB0"/>
    <w:rsid w:val="00082B6C"/>
    <w:rsid w:val="00082CB0"/>
    <w:rsid w:val="00083356"/>
    <w:rsid w:val="00083428"/>
    <w:rsid w:val="00083472"/>
    <w:rsid w:val="00083498"/>
    <w:rsid w:val="000839EA"/>
    <w:rsid w:val="00083C04"/>
    <w:rsid w:val="00083D43"/>
    <w:rsid w:val="00083E1D"/>
    <w:rsid w:val="000840C7"/>
    <w:rsid w:val="000842EE"/>
    <w:rsid w:val="000846B3"/>
    <w:rsid w:val="00084C17"/>
    <w:rsid w:val="00084E28"/>
    <w:rsid w:val="00084F81"/>
    <w:rsid w:val="00084FA2"/>
    <w:rsid w:val="00084FF3"/>
    <w:rsid w:val="00085178"/>
    <w:rsid w:val="000852E8"/>
    <w:rsid w:val="0008535C"/>
    <w:rsid w:val="00085420"/>
    <w:rsid w:val="000855D5"/>
    <w:rsid w:val="00085ABF"/>
    <w:rsid w:val="00085DD9"/>
    <w:rsid w:val="00085E11"/>
    <w:rsid w:val="00086862"/>
    <w:rsid w:val="00086AD9"/>
    <w:rsid w:val="00086AEE"/>
    <w:rsid w:val="00086F49"/>
    <w:rsid w:val="00087063"/>
    <w:rsid w:val="00087407"/>
    <w:rsid w:val="00087DCE"/>
    <w:rsid w:val="00087F63"/>
    <w:rsid w:val="0009017F"/>
    <w:rsid w:val="000902E8"/>
    <w:rsid w:val="00090424"/>
    <w:rsid w:val="000904B3"/>
    <w:rsid w:val="00090801"/>
    <w:rsid w:val="00090890"/>
    <w:rsid w:val="00090D6D"/>
    <w:rsid w:val="00090D7E"/>
    <w:rsid w:val="00090F51"/>
    <w:rsid w:val="000911BB"/>
    <w:rsid w:val="00091259"/>
    <w:rsid w:val="00091688"/>
    <w:rsid w:val="00091851"/>
    <w:rsid w:val="00091B19"/>
    <w:rsid w:val="00091FDD"/>
    <w:rsid w:val="0009204C"/>
    <w:rsid w:val="000922B6"/>
    <w:rsid w:val="000922C5"/>
    <w:rsid w:val="00092531"/>
    <w:rsid w:val="000926DB"/>
    <w:rsid w:val="000926EF"/>
    <w:rsid w:val="00092762"/>
    <w:rsid w:val="00092B1F"/>
    <w:rsid w:val="00092D05"/>
    <w:rsid w:val="00093333"/>
    <w:rsid w:val="0009354D"/>
    <w:rsid w:val="000937A2"/>
    <w:rsid w:val="00093812"/>
    <w:rsid w:val="0009433B"/>
    <w:rsid w:val="000946BA"/>
    <w:rsid w:val="000948D8"/>
    <w:rsid w:val="00094A8D"/>
    <w:rsid w:val="00094E91"/>
    <w:rsid w:val="00094FD0"/>
    <w:rsid w:val="000952C0"/>
    <w:rsid w:val="00095335"/>
    <w:rsid w:val="00095361"/>
    <w:rsid w:val="00095536"/>
    <w:rsid w:val="0009573A"/>
    <w:rsid w:val="000958F8"/>
    <w:rsid w:val="00095F45"/>
    <w:rsid w:val="00095FFD"/>
    <w:rsid w:val="0009607A"/>
    <w:rsid w:val="000965C2"/>
    <w:rsid w:val="000968C5"/>
    <w:rsid w:val="00096CBB"/>
    <w:rsid w:val="00096F8E"/>
    <w:rsid w:val="00096FAC"/>
    <w:rsid w:val="0009714E"/>
    <w:rsid w:val="0009716E"/>
    <w:rsid w:val="00097513"/>
    <w:rsid w:val="0009775D"/>
    <w:rsid w:val="000977A1"/>
    <w:rsid w:val="000977F7"/>
    <w:rsid w:val="00097CBD"/>
    <w:rsid w:val="00097D6D"/>
    <w:rsid w:val="00097EA5"/>
    <w:rsid w:val="00097EE0"/>
    <w:rsid w:val="00097F3C"/>
    <w:rsid w:val="00097F85"/>
    <w:rsid w:val="000A013E"/>
    <w:rsid w:val="000A0588"/>
    <w:rsid w:val="000A0880"/>
    <w:rsid w:val="000A0B1A"/>
    <w:rsid w:val="000A0E21"/>
    <w:rsid w:val="000A0E44"/>
    <w:rsid w:val="000A0E99"/>
    <w:rsid w:val="000A1191"/>
    <w:rsid w:val="000A12A9"/>
    <w:rsid w:val="000A144A"/>
    <w:rsid w:val="000A1465"/>
    <w:rsid w:val="000A14EA"/>
    <w:rsid w:val="000A1702"/>
    <w:rsid w:val="000A1726"/>
    <w:rsid w:val="000A1929"/>
    <w:rsid w:val="000A195B"/>
    <w:rsid w:val="000A1978"/>
    <w:rsid w:val="000A1B6A"/>
    <w:rsid w:val="000A201E"/>
    <w:rsid w:val="000A2316"/>
    <w:rsid w:val="000A2A1F"/>
    <w:rsid w:val="000A2A6C"/>
    <w:rsid w:val="000A2AB0"/>
    <w:rsid w:val="000A2C07"/>
    <w:rsid w:val="000A2D64"/>
    <w:rsid w:val="000A2DB9"/>
    <w:rsid w:val="000A2F20"/>
    <w:rsid w:val="000A2F85"/>
    <w:rsid w:val="000A30A9"/>
    <w:rsid w:val="000A33A2"/>
    <w:rsid w:val="000A35D3"/>
    <w:rsid w:val="000A36F9"/>
    <w:rsid w:val="000A371A"/>
    <w:rsid w:val="000A379C"/>
    <w:rsid w:val="000A3CC7"/>
    <w:rsid w:val="000A3D2A"/>
    <w:rsid w:val="000A422C"/>
    <w:rsid w:val="000A4859"/>
    <w:rsid w:val="000A4886"/>
    <w:rsid w:val="000A4BAB"/>
    <w:rsid w:val="000A506A"/>
    <w:rsid w:val="000A5384"/>
    <w:rsid w:val="000A5386"/>
    <w:rsid w:val="000A5545"/>
    <w:rsid w:val="000A5558"/>
    <w:rsid w:val="000A56F7"/>
    <w:rsid w:val="000A5718"/>
    <w:rsid w:val="000A58B0"/>
    <w:rsid w:val="000A5C6F"/>
    <w:rsid w:val="000A632A"/>
    <w:rsid w:val="000A635B"/>
    <w:rsid w:val="000A6569"/>
    <w:rsid w:val="000A68F9"/>
    <w:rsid w:val="000A693E"/>
    <w:rsid w:val="000A6C2D"/>
    <w:rsid w:val="000A6E5C"/>
    <w:rsid w:val="000A70AB"/>
    <w:rsid w:val="000A70DB"/>
    <w:rsid w:val="000A712D"/>
    <w:rsid w:val="000A7B16"/>
    <w:rsid w:val="000A7CE0"/>
    <w:rsid w:val="000A7F94"/>
    <w:rsid w:val="000A7FC4"/>
    <w:rsid w:val="000B002C"/>
    <w:rsid w:val="000B026C"/>
    <w:rsid w:val="000B07BD"/>
    <w:rsid w:val="000B09E9"/>
    <w:rsid w:val="000B0C08"/>
    <w:rsid w:val="000B0E51"/>
    <w:rsid w:val="000B0EF2"/>
    <w:rsid w:val="000B0F0A"/>
    <w:rsid w:val="000B1148"/>
    <w:rsid w:val="000B122F"/>
    <w:rsid w:val="000B173E"/>
    <w:rsid w:val="000B1948"/>
    <w:rsid w:val="000B1B39"/>
    <w:rsid w:val="000B1DB1"/>
    <w:rsid w:val="000B1E7F"/>
    <w:rsid w:val="000B1F71"/>
    <w:rsid w:val="000B2330"/>
    <w:rsid w:val="000B25C2"/>
    <w:rsid w:val="000B25E8"/>
    <w:rsid w:val="000B2605"/>
    <w:rsid w:val="000B282E"/>
    <w:rsid w:val="000B29F4"/>
    <w:rsid w:val="000B2B0F"/>
    <w:rsid w:val="000B2C18"/>
    <w:rsid w:val="000B2D24"/>
    <w:rsid w:val="000B300F"/>
    <w:rsid w:val="000B325D"/>
    <w:rsid w:val="000B3372"/>
    <w:rsid w:val="000B34AF"/>
    <w:rsid w:val="000B3505"/>
    <w:rsid w:val="000B377E"/>
    <w:rsid w:val="000B3BEB"/>
    <w:rsid w:val="000B3C39"/>
    <w:rsid w:val="000B3D83"/>
    <w:rsid w:val="000B47CB"/>
    <w:rsid w:val="000B4917"/>
    <w:rsid w:val="000B49B8"/>
    <w:rsid w:val="000B4D5B"/>
    <w:rsid w:val="000B4E20"/>
    <w:rsid w:val="000B5259"/>
    <w:rsid w:val="000B5313"/>
    <w:rsid w:val="000B53D4"/>
    <w:rsid w:val="000B58AB"/>
    <w:rsid w:val="000B5A06"/>
    <w:rsid w:val="000B5A5C"/>
    <w:rsid w:val="000B5B4B"/>
    <w:rsid w:val="000B60F2"/>
    <w:rsid w:val="000B6655"/>
    <w:rsid w:val="000B6C7E"/>
    <w:rsid w:val="000B6CD3"/>
    <w:rsid w:val="000B7090"/>
    <w:rsid w:val="000B7181"/>
    <w:rsid w:val="000B71AF"/>
    <w:rsid w:val="000B7298"/>
    <w:rsid w:val="000B76F7"/>
    <w:rsid w:val="000B7BE4"/>
    <w:rsid w:val="000B7C0B"/>
    <w:rsid w:val="000B7C8B"/>
    <w:rsid w:val="000B7D35"/>
    <w:rsid w:val="000C005D"/>
    <w:rsid w:val="000C0360"/>
    <w:rsid w:val="000C0379"/>
    <w:rsid w:val="000C0869"/>
    <w:rsid w:val="000C09B1"/>
    <w:rsid w:val="000C0AC0"/>
    <w:rsid w:val="000C0B21"/>
    <w:rsid w:val="000C0BAF"/>
    <w:rsid w:val="000C0DF8"/>
    <w:rsid w:val="000C0EDC"/>
    <w:rsid w:val="000C0EDD"/>
    <w:rsid w:val="000C0FA2"/>
    <w:rsid w:val="000C1221"/>
    <w:rsid w:val="000C1A47"/>
    <w:rsid w:val="000C1BA2"/>
    <w:rsid w:val="000C1C72"/>
    <w:rsid w:val="000C1CF5"/>
    <w:rsid w:val="000C1FB7"/>
    <w:rsid w:val="000C2952"/>
    <w:rsid w:val="000C3157"/>
    <w:rsid w:val="000C3164"/>
    <w:rsid w:val="000C33C5"/>
    <w:rsid w:val="000C3455"/>
    <w:rsid w:val="000C34EF"/>
    <w:rsid w:val="000C3640"/>
    <w:rsid w:val="000C3659"/>
    <w:rsid w:val="000C40F8"/>
    <w:rsid w:val="000C4288"/>
    <w:rsid w:val="000C4493"/>
    <w:rsid w:val="000C4641"/>
    <w:rsid w:val="000C498B"/>
    <w:rsid w:val="000C4A0B"/>
    <w:rsid w:val="000C4A38"/>
    <w:rsid w:val="000C4BF9"/>
    <w:rsid w:val="000C4CC9"/>
    <w:rsid w:val="000C50D3"/>
    <w:rsid w:val="000C5322"/>
    <w:rsid w:val="000C579C"/>
    <w:rsid w:val="000C5D23"/>
    <w:rsid w:val="000C5E7B"/>
    <w:rsid w:val="000C6006"/>
    <w:rsid w:val="000C641F"/>
    <w:rsid w:val="000C6430"/>
    <w:rsid w:val="000C64BF"/>
    <w:rsid w:val="000C6B87"/>
    <w:rsid w:val="000C6EF2"/>
    <w:rsid w:val="000C74E9"/>
    <w:rsid w:val="000C76E6"/>
    <w:rsid w:val="000C7816"/>
    <w:rsid w:val="000C79D9"/>
    <w:rsid w:val="000C7BB9"/>
    <w:rsid w:val="000C7C49"/>
    <w:rsid w:val="000C7D09"/>
    <w:rsid w:val="000C7D1E"/>
    <w:rsid w:val="000C7E69"/>
    <w:rsid w:val="000D046E"/>
    <w:rsid w:val="000D06C8"/>
    <w:rsid w:val="000D073D"/>
    <w:rsid w:val="000D0A33"/>
    <w:rsid w:val="000D0DF7"/>
    <w:rsid w:val="000D0F0A"/>
    <w:rsid w:val="000D169C"/>
    <w:rsid w:val="000D17A2"/>
    <w:rsid w:val="000D18F2"/>
    <w:rsid w:val="000D190E"/>
    <w:rsid w:val="000D1C5E"/>
    <w:rsid w:val="000D1EF3"/>
    <w:rsid w:val="000D1F1A"/>
    <w:rsid w:val="000D1FEE"/>
    <w:rsid w:val="000D2020"/>
    <w:rsid w:val="000D26A6"/>
    <w:rsid w:val="000D280E"/>
    <w:rsid w:val="000D2A45"/>
    <w:rsid w:val="000D2B00"/>
    <w:rsid w:val="000D2C07"/>
    <w:rsid w:val="000D2C23"/>
    <w:rsid w:val="000D2F86"/>
    <w:rsid w:val="000D2F95"/>
    <w:rsid w:val="000D335D"/>
    <w:rsid w:val="000D37B8"/>
    <w:rsid w:val="000D38A9"/>
    <w:rsid w:val="000D3A35"/>
    <w:rsid w:val="000D3B1E"/>
    <w:rsid w:val="000D3C81"/>
    <w:rsid w:val="000D3F46"/>
    <w:rsid w:val="000D3FC7"/>
    <w:rsid w:val="000D420C"/>
    <w:rsid w:val="000D43DD"/>
    <w:rsid w:val="000D451A"/>
    <w:rsid w:val="000D4537"/>
    <w:rsid w:val="000D4632"/>
    <w:rsid w:val="000D46CD"/>
    <w:rsid w:val="000D4B6F"/>
    <w:rsid w:val="000D4B88"/>
    <w:rsid w:val="000D4E54"/>
    <w:rsid w:val="000D4F31"/>
    <w:rsid w:val="000D523E"/>
    <w:rsid w:val="000D539C"/>
    <w:rsid w:val="000D53BC"/>
    <w:rsid w:val="000D600C"/>
    <w:rsid w:val="000D601E"/>
    <w:rsid w:val="000D6087"/>
    <w:rsid w:val="000D6124"/>
    <w:rsid w:val="000D6273"/>
    <w:rsid w:val="000D6328"/>
    <w:rsid w:val="000D640A"/>
    <w:rsid w:val="000D6510"/>
    <w:rsid w:val="000D6910"/>
    <w:rsid w:val="000D69A3"/>
    <w:rsid w:val="000D6CF4"/>
    <w:rsid w:val="000D6DFE"/>
    <w:rsid w:val="000D70FE"/>
    <w:rsid w:val="000D75FA"/>
    <w:rsid w:val="000D770A"/>
    <w:rsid w:val="000D7D4D"/>
    <w:rsid w:val="000D7E40"/>
    <w:rsid w:val="000E041E"/>
    <w:rsid w:val="000E04CE"/>
    <w:rsid w:val="000E06B4"/>
    <w:rsid w:val="000E0951"/>
    <w:rsid w:val="000E095B"/>
    <w:rsid w:val="000E1350"/>
    <w:rsid w:val="000E142B"/>
    <w:rsid w:val="000E1583"/>
    <w:rsid w:val="000E16E8"/>
    <w:rsid w:val="000E1885"/>
    <w:rsid w:val="000E1C41"/>
    <w:rsid w:val="000E1EF5"/>
    <w:rsid w:val="000E1F8E"/>
    <w:rsid w:val="000E20B6"/>
    <w:rsid w:val="000E2111"/>
    <w:rsid w:val="000E21F5"/>
    <w:rsid w:val="000E2552"/>
    <w:rsid w:val="000E25B9"/>
    <w:rsid w:val="000E28F6"/>
    <w:rsid w:val="000E2AA9"/>
    <w:rsid w:val="000E2C99"/>
    <w:rsid w:val="000E2E1B"/>
    <w:rsid w:val="000E3163"/>
    <w:rsid w:val="000E3601"/>
    <w:rsid w:val="000E36B0"/>
    <w:rsid w:val="000E3884"/>
    <w:rsid w:val="000E39B4"/>
    <w:rsid w:val="000E39F0"/>
    <w:rsid w:val="000E3D74"/>
    <w:rsid w:val="000E3E2B"/>
    <w:rsid w:val="000E4198"/>
    <w:rsid w:val="000E41F3"/>
    <w:rsid w:val="000E4214"/>
    <w:rsid w:val="000E4296"/>
    <w:rsid w:val="000E42C8"/>
    <w:rsid w:val="000E46D9"/>
    <w:rsid w:val="000E46DC"/>
    <w:rsid w:val="000E484C"/>
    <w:rsid w:val="000E4917"/>
    <w:rsid w:val="000E4BD3"/>
    <w:rsid w:val="000E4E44"/>
    <w:rsid w:val="000E5008"/>
    <w:rsid w:val="000E5238"/>
    <w:rsid w:val="000E5A52"/>
    <w:rsid w:val="000E5AA5"/>
    <w:rsid w:val="000E5B15"/>
    <w:rsid w:val="000E5B16"/>
    <w:rsid w:val="000E5B60"/>
    <w:rsid w:val="000E5FC3"/>
    <w:rsid w:val="000E602A"/>
    <w:rsid w:val="000E66AF"/>
    <w:rsid w:val="000E6803"/>
    <w:rsid w:val="000E6CE2"/>
    <w:rsid w:val="000E6EC0"/>
    <w:rsid w:val="000E70C7"/>
    <w:rsid w:val="000E71D1"/>
    <w:rsid w:val="000E7313"/>
    <w:rsid w:val="000E773A"/>
    <w:rsid w:val="000E797D"/>
    <w:rsid w:val="000E7B27"/>
    <w:rsid w:val="000E7C62"/>
    <w:rsid w:val="000E7CB0"/>
    <w:rsid w:val="000E7D8A"/>
    <w:rsid w:val="000E7EFE"/>
    <w:rsid w:val="000F0093"/>
    <w:rsid w:val="000F046A"/>
    <w:rsid w:val="000F0536"/>
    <w:rsid w:val="000F061B"/>
    <w:rsid w:val="000F0740"/>
    <w:rsid w:val="000F0A27"/>
    <w:rsid w:val="000F0D20"/>
    <w:rsid w:val="000F0E06"/>
    <w:rsid w:val="000F0F46"/>
    <w:rsid w:val="000F109A"/>
    <w:rsid w:val="000F1345"/>
    <w:rsid w:val="000F1415"/>
    <w:rsid w:val="000F153A"/>
    <w:rsid w:val="000F172F"/>
    <w:rsid w:val="000F17AB"/>
    <w:rsid w:val="000F19CC"/>
    <w:rsid w:val="000F2305"/>
    <w:rsid w:val="000F23AA"/>
    <w:rsid w:val="000F2692"/>
    <w:rsid w:val="000F2753"/>
    <w:rsid w:val="000F289C"/>
    <w:rsid w:val="000F2A7B"/>
    <w:rsid w:val="000F2BE9"/>
    <w:rsid w:val="000F2E65"/>
    <w:rsid w:val="000F2E86"/>
    <w:rsid w:val="000F313B"/>
    <w:rsid w:val="000F320C"/>
    <w:rsid w:val="000F3269"/>
    <w:rsid w:val="000F38C6"/>
    <w:rsid w:val="000F3B8B"/>
    <w:rsid w:val="000F40DC"/>
    <w:rsid w:val="000F4379"/>
    <w:rsid w:val="000F4487"/>
    <w:rsid w:val="000F45BD"/>
    <w:rsid w:val="000F47BD"/>
    <w:rsid w:val="000F48FF"/>
    <w:rsid w:val="000F4A54"/>
    <w:rsid w:val="000F4CFE"/>
    <w:rsid w:val="000F4E28"/>
    <w:rsid w:val="000F501B"/>
    <w:rsid w:val="000F57B4"/>
    <w:rsid w:val="000F58DE"/>
    <w:rsid w:val="000F5A8F"/>
    <w:rsid w:val="000F5C53"/>
    <w:rsid w:val="000F5FFD"/>
    <w:rsid w:val="000F6039"/>
    <w:rsid w:val="000F6073"/>
    <w:rsid w:val="000F6107"/>
    <w:rsid w:val="000F6481"/>
    <w:rsid w:val="000F64D4"/>
    <w:rsid w:val="000F6980"/>
    <w:rsid w:val="000F6A59"/>
    <w:rsid w:val="000F6C35"/>
    <w:rsid w:val="000F6CF4"/>
    <w:rsid w:val="000F6D6E"/>
    <w:rsid w:val="000F6DD5"/>
    <w:rsid w:val="000F6FAE"/>
    <w:rsid w:val="000F7064"/>
    <w:rsid w:val="000F70E4"/>
    <w:rsid w:val="000F750F"/>
    <w:rsid w:val="000F7705"/>
    <w:rsid w:val="0010020F"/>
    <w:rsid w:val="00100552"/>
    <w:rsid w:val="001006A3"/>
    <w:rsid w:val="001009EC"/>
    <w:rsid w:val="00101308"/>
    <w:rsid w:val="0010149A"/>
    <w:rsid w:val="0010171A"/>
    <w:rsid w:val="0010183E"/>
    <w:rsid w:val="00101A37"/>
    <w:rsid w:val="00101A7C"/>
    <w:rsid w:val="00101CAB"/>
    <w:rsid w:val="00101D45"/>
    <w:rsid w:val="00101E8E"/>
    <w:rsid w:val="0010211C"/>
    <w:rsid w:val="001022E2"/>
    <w:rsid w:val="0010233B"/>
    <w:rsid w:val="0010257A"/>
    <w:rsid w:val="00102936"/>
    <w:rsid w:val="00102BA3"/>
    <w:rsid w:val="00102C37"/>
    <w:rsid w:val="00102C38"/>
    <w:rsid w:val="00102EC6"/>
    <w:rsid w:val="00103293"/>
    <w:rsid w:val="0010353D"/>
    <w:rsid w:val="00103563"/>
    <w:rsid w:val="00103824"/>
    <w:rsid w:val="00103BF4"/>
    <w:rsid w:val="00103CCA"/>
    <w:rsid w:val="0010409D"/>
    <w:rsid w:val="00104304"/>
    <w:rsid w:val="001043B6"/>
    <w:rsid w:val="001043E5"/>
    <w:rsid w:val="0010452A"/>
    <w:rsid w:val="00104757"/>
    <w:rsid w:val="001047D1"/>
    <w:rsid w:val="0010507D"/>
    <w:rsid w:val="00105364"/>
    <w:rsid w:val="0010551E"/>
    <w:rsid w:val="00105603"/>
    <w:rsid w:val="00105802"/>
    <w:rsid w:val="00105A0F"/>
    <w:rsid w:val="00105A8A"/>
    <w:rsid w:val="00105A93"/>
    <w:rsid w:val="00105BD3"/>
    <w:rsid w:val="0010623E"/>
    <w:rsid w:val="00106413"/>
    <w:rsid w:val="001065BA"/>
    <w:rsid w:val="00106734"/>
    <w:rsid w:val="001068F4"/>
    <w:rsid w:val="00106A7D"/>
    <w:rsid w:val="00106A95"/>
    <w:rsid w:val="00106DAE"/>
    <w:rsid w:val="00106E17"/>
    <w:rsid w:val="00107030"/>
    <w:rsid w:val="001070C0"/>
    <w:rsid w:val="0010760F"/>
    <w:rsid w:val="00107828"/>
    <w:rsid w:val="00107900"/>
    <w:rsid w:val="001079BA"/>
    <w:rsid w:val="00107A86"/>
    <w:rsid w:val="001101CB"/>
    <w:rsid w:val="001102F5"/>
    <w:rsid w:val="001104AC"/>
    <w:rsid w:val="001105C0"/>
    <w:rsid w:val="00110839"/>
    <w:rsid w:val="0011089D"/>
    <w:rsid w:val="00110D97"/>
    <w:rsid w:val="00110EEC"/>
    <w:rsid w:val="00111267"/>
    <w:rsid w:val="00111276"/>
    <w:rsid w:val="001112C7"/>
    <w:rsid w:val="001113B4"/>
    <w:rsid w:val="001115C3"/>
    <w:rsid w:val="00111721"/>
    <w:rsid w:val="001119B3"/>
    <w:rsid w:val="00111A73"/>
    <w:rsid w:val="00111DAE"/>
    <w:rsid w:val="00112051"/>
    <w:rsid w:val="0011226B"/>
    <w:rsid w:val="00112365"/>
    <w:rsid w:val="001124E3"/>
    <w:rsid w:val="00112746"/>
    <w:rsid w:val="0011281B"/>
    <w:rsid w:val="00113067"/>
    <w:rsid w:val="001130E1"/>
    <w:rsid w:val="0011328A"/>
    <w:rsid w:val="001136C7"/>
    <w:rsid w:val="0011382A"/>
    <w:rsid w:val="00113E32"/>
    <w:rsid w:val="0011405D"/>
    <w:rsid w:val="001140A7"/>
    <w:rsid w:val="001145FE"/>
    <w:rsid w:val="001146BA"/>
    <w:rsid w:val="00114E34"/>
    <w:rsid w:val="00115318"/>
    <w:rsid w:val="001153A6"/>
    <w:rsid w:val="00115660"/>
    <w:rsid w:val="00115C2A"/>
    <w:rsid w:val="00115DFC"/>
    <w:rsid w:val="001162DE"/>
    <w:rsid w:val="0011635F"/>
    <w:rsid w:val="001163F8"/>
    <w:rsid w:val="00116645"/>
    <w:rsid w:val="0011679B"/>
    <w:rsid w:val="00116819"/>
    <w:rsid w:val="00116E4D"/>
    <w:rsid w:val="00116E6B"/>
    <w:rsid w:val="00116E93"/>
    <w:rsid w:val="0011728A"/>
    <w:rsid w:val="001174BD"/>
    <w:rsid w:val="00117C35"/>
    <w:rsid w:val="00117C3B"/>
    <w:rsid w:val="001202CB"/>
    <w:rsid w:val="00120637"/>
    <w:rsid w:val="001207C1"/>
    <w:rsid w:val="00120B18"/>
    <w:rsid w:val="00120D26"/>
    <w:rsid w:val="00120D53"/>
    <w:rsid w:val="00120E6C"/>
    <w:rsid w:val="0012104B"/>
    <w:rsid w:val="0012125D"/>
    <w:rsid w:val="001214B4"/>
    <w:rsid w:val="00121947"/>
    <w:rsid w:val="00121A0F"/>
    <w:rsid w:val="00121ACE"/>
    <w:rsid w:val="00121C20"/>
    <w:rsid w:val="001220B3"/>
    <w:rsid w:val="00122671"/>
    <w:rsid w:val="001227A1"/>
    <w:rsid w:val="00122982"/>
    <w:rsid w:val="00122A39"/>
    <w:rsid w:val="00122C37"/>
    <w:rsid w:val="00122E73"/>
    <w:rsid w:val="00122ED3"/>
    <w:rsid w:val="001230B2"/>
    <w:rsid w:val="0012337A"/>
    <w:rsid w:val="00123594"/>
    <w:rsid w:val="00123736"/>
    <w:rsid w:val="0012382C"/>
    <w:rsid w:val="00124297"/>
    <w:rsid w:val="001242FA"/>
    <w:rsid w:val="001243A7"/>
    <w:rsid w:val="0012455F"/>
    <w:rsid w:val="00124893"/>
    <w:rsid w:val="0012490F"/>
    <w:rsid w:val="00124A23"/>
    <w:rsid w:val="00124C3C"/>
    <w:rsid w:val="00124FBA"/>
    <w:rsid w:val="00125024"/>
    <w:rsid w:val="00125231"/>
    <w:rsid w:val="00125452"/>
    <w:rsid w:val="0012558D"/>
    <w:rsid w:val="0012592A"/>
    <w:rsid w:val="00125A01"/>
    <w:rsid w:val="00125B0C"/>
    <w:rsid w:val="00125CF3"/>
    <w:rsid w:val="00125E6D"/>
    <w:rsid w:val="00126145"/>
    <w:rsid w:val="001262C1"/>
    <w:rsid w:val="00126610"/>
    <w:rsid w:val="001266A2"/>
    <w:rsid w:val="00126B43"/>
    <w:rsid w:val="00126F0D"/>
    <w:rsid w:val="00126F13"/>
    <w:rsid w:val="00127219"/>
    <w:rsid w:val="00127248"/>
    <w:rsid w:val="0012747A"/>
    <w:rsid w:val="001275D7"/>
    <w:rsid w:val="00127697"/>
    <w:rsid w:val="001279AA"/>
    <w:rsid w:val="00127AFE"/>
    <w:rsid w:val="00127C28"/>
    <w:rsid w:val="00127E5A"/>
    <w:rsid w:val="00127EFA"/>
    <w:rsid w:val="00130217"/>
    <w:rsid w:val="00130394"/>
    <w:rsid w:val="001305C7"/>
    <w:rsid w:val="001307EC"/>
    <w:rsid w:val="001309EB"/>
    <w:rsid w:val="00130DBC"/>
    <w:rsid w:val="00130E28"/>
    <w:rsid w:val="00130E8F"/>
    <w:rsid w:val="001312CD"/>
    <w:rsid w:val="0013152D"/>
    <w:rsid w:val="00131A70"/>
    <w:rsid w:val="00131E16"/>
    <w:rsid w:val="001328AF"/>
    <w:rsid w:val="001329EE"/>
    <w:rsid w:val="00132A7D"/>
    <w:rsid w:val="00132AA8"/>
    <w:rsid w:val="00132C5F"/>
    <w:rsid w:val="00133186"/>
    <w:rsid w:val="001335BC"/>
    <w:rsid w:val="001336D6"/>
    <w:rsid w:val="0013384C"/>
    <w:rsid w:val="00133897"/>
    <w:rsid w:val="00133E47"/>
    <w:rsid w:val="00133EA5"/>
    <w:rsid w:val="001340EB"/>
    <w:rsid w:val="0013453D"/>
    <w:rsid w:val="001345DF"/>
    <w:rsid w:val="0013467F"/>
    <w:rsid w:val="0013486A"/>
    <w:rsid w:val="00134AA6"/>
    <w:rsid w:val="00135107"/>
    <w:rsid w:val="001351A4"/>
    <w:rsid w:val="001351DF"/>
    <w:rsid w:val="00135557"/>
    <w:rsid w:val="0013563E"/>
    <w:rsid w:val="001357FF"/>
    <w:rsid w:val="00135B1B"/>
    <w:rsid w:val="00135DC8"/>
    <w:rsid w:val="001363E0"/>
    <w:rsid w:val="001364B9"/>
    <w:rsid w:val="00136687"/>
    <w:rsid w:val="001366CE"/>
    <w:rsid w:val="00136AF7"/>
    <w:rsid w:val="00136F20"/>
    <w:rsid w:val="00136F73"/>
    <w:rsid w:val="0013709B"/>
    <w:rsid w:val="0013755A"/>
    <w:rsid w:val="001375C5"/>
    <w:rsid w:val="0013763A"/>
    <w:rsid w:val="0013785E"/>
    <w:rsid w:val="001378A5"/>
    <w:rsid w:val="0013791A"/>
    <w:rsid w:val="00137CEF"/>
    <w:rsid w:val="00137E92"/>
    <w:rsid w:val="001402B4"/>
    <w:rsid w:val="0014074F"/>
    <w:rsid w:val="0014076C"/>
    <w:rsid w:val="001407E7"/>
    <w:rsid w:val="0014081A"/>
    <w:rsid w:val="00140CDE"/>
    <w:rsid w:val="0014126D"/>
    <w:rsid w:val="001413EF"/>
    <w:rsid w:val="0014141F"/>
    <w:rsid w:val="00141642"/>
    <w:rsid w:val="0014191B"/>
    <w:rsid w:val="00141960"/>
    <w:rsid w:val="00141E15"/>
    <w:rsid w:val="00142079"/>
    <w:rsid w:val="0014212D"/>
    <w:rsid w:val="001422C0"/>
    <w:rsid w:val="001422FA"/>
    <w:rsid w:val="00142576"/>
    <w:rsid w:val="0014299C"/>
    <w:rsid w:val="0014334F"/>
    <w:rsid w:val="0014366B"/>
    <w:rsid w:val="0014380B"/>
    <w:rsid w:val="00143A47"/>
    <w:rsid w:val="00143C60"/>
    <w:rsid w:val="00143F10"/>
    <w:rsid w:val="00144118"/>
    <w:rsid w:val="001445B6"/>
    <w:rsid w:val="001445C9"/>
    <w:rsid w:val="00144638"/>
    <w:rsid w:val="00144915"/>
    <w:rsid w:val="00144954"/>
    <w:rsid w:val="001449D5"/>
    <w:rsid w:val="00144CC3"/>
    <w:rsid w:val="00144D04"/>
    <w:rsid w:val="0014502B"/>
    <w:rsid w:val="0014529E"/>
    <w:rsid w:val="001452F0"/>
    <w:rsid w:val="001454B0"/>
    <w:rsid w:val="00145EDE"/>
    <w:rsid w:val="00145F1E"/>
    <w:rsid w:val="00146170"/>
    <w:rsid w:val="00146A0D"/>
    <w:rsid w:val="00146ADE"/>
    <w:rsid w:val="00146BF4"/>
    <w:rsid w:val="00146C8C"/>
    <w:rsid w:val="00146D71"/>
    <w:rsid w:val="00146E81"/>
    <w:rsid w:val="00147007"/>
    <w:rsid w:val="00147143"/>
    <w:rsid w:val="00147195"/>
    <w:rsid w:val="0014732F"/>
    <w:rsid w:val="00147366"/>
    <w:rsid w:val="0014740F"/>
    <w:rsid w:val="00147411"/>
    <w:rsid w:val="00147476"/>
    <w:rsid w:val="00147536"/>
    <w:rsid w:val="00147B39"/>
    <w:rsid w:val="00147E62"/>
    <w:rsid w:val="00147EBE"/>
    <w:rsid w:val="00147FDA"/>
    <w:rsid w:val="00150004"/>
    <w:rsid w:val="00150322"/>
    <w:rsid w:val="001508A9"/>
    <w:rsid w:val="001509ED"/>
    <w:rsid w:val="00150B1E"/>
    <w:rsid w:val="00150D69"/>
    <w:rsid w:val="00150DE3"/>
    <w:rsid w:val="00150E5F"/>
    <w:rsid w:val="00150F14"/>
    <w:rsid w:val="00151012"/>
    <w:rsid w:val="00151079"/>
    <w:rsid w:val="001511B6"/>
    <w:rsid w:val="001512D8"/>
    <w:rsid w:val="001518C2"/>
    <w:rsid w:val="001518C8"/>
    <w:rsid w:val="00151B48"/>
    <w:rsid w:val="00151D33"/>
    <w:rsid w:val="00151D73"/>
    <w:rsid w:val="00151DA5"/>
    <w:rsid w:val="00151DFC"/>
    <w:rsid w:val="00152064"/>
    <w:rsid w:val="001520BB"/>
    <w:rsid w:val="0015215A"/>
    <w:rsid w:val="0015269C"/>
    <w:rsid w:val="00152731"/>
    <w:rsid w:val="0015296F"/>
    <w:rsid w:val="00152E40"/>
    <w:rsid w:val="00153010"/>
    <w:rsid w:val="001533A9"/>
    <w:rsid w:val="00153495"/>
    <w:rsid w:val="001534CC"/>
    <w:rsid w:val="0015389A"/>
    <w:rsid w:val="0015399C"/>
    <w:rsid w:val="001539DB"/>
    <w:rsid w:val="00153B27"/>
    <w:rsid w:val="00153CE6"/>
    <w:rsid w:val="00154084"/>
    <w:rsid w:val="00154268"/>
    <w:rsid w:val="001542CD"/>
    <w:rsid w:val="001548A5"/>
    <w:rsid w:val="00154BB7"/>
    <w:rsid w:val="0015563D"/>
    <w:rsid w:val="00155656"/>
    <w:rsid w:val="00155963"/>
    <w:rsid w:val="00155C92"/>
    <w:rsid w:val="00155F16"/>
    <w:rsid w:val="00155F3A"/>
    <w:rsid w:val="00156272"/>
    <w:rsid w:val="0015638B"/>
    <w:rsid w:val="00156402"/>
    <w:rsid w:val="001565EC"/>
    <w:rsid w:val="0015663E"/>
    <w:rsid w:val="001568F5"/>
    <w:rsid w:val="00156944"/>
    <w:rsid w:val="00156A72"/>
    <w:rsid w:val="00156D67"/>
    <w:rsid w:val="00156EDD"/>
    <w:rsid w:val="00157587"/>
    <w:rsid w:val="001576DC"/>
    <w:rsid w:val="0015775D"/>
    <w:rsid w:val="001579C1"/>
    <w:rsid w:val="00157AAD"/>
    <w:rsid w:val="00157CB0"/>
    <w:rsid w:val="00160322"/>
    <w:rsid w:val="001603A6"/>
    <w:rsid w:val="001603EC"/>
    <w:rsid w:val="001603EE"/>
    <w:rsid w:val="0016075A"/>
    <w:rsid w:val="00160807"/>
    <w:rsid w:val="0016080F"/>
    <w:rsid w:val="00160928"/>
    <w:rsid w:val="0016098B"/>
    <w:rsid w:val="00160BFD"/>
    <w:rsid w:val="00160CE0"/>
    <w:rsid w:val="00160FA9"/>
    <w:rsid w:val="0016103F"/>
    <w:rsid w:val="00161252"/>
    <w:rsid w:val="001612A5"/>
    <w:rsid w:val="001613F3"/>
    <w:rsid w:val="0016141C"/>
    <w:rsid w:val="00161594"/>
    <w:rsid w:val="00161610"/>
    <w:rsid w:val="00161C6F"/>
    <w:rsid w:val="00161E92"/>
    <w:rsid w:val="001625B4"/>
    <w:rsid w:val="00162713"/>
    <w:rsid w:val="00162EC0"/>
    <w:rsid w:val="001630E6"/>
    <w:rsid w:val="001630EF"/>
    <w:rsid w:val="0016331F"/>
    <w:rsid w:val="00163351"/>
    <w:rsid w:val="001633DD"/>
    <w:rsid w:val="00163CC5"/>
    <w:rsid w:val="00163D2B"/>
    <w:rsid w:val="00163F98"/>
    <w:rsid w:val="001641C2"/>
    <w:rsid w:val="001641F2"/>
    <w:rsid w:val="001653B1"/>
    <w:rsid w:val="0016553A"/>
    <w:rsid w:val="001657C6"/>
    <w:rsid w:val="001657EC"/>
    <w:rsid w:val="00165889"/>
    <w:rsid w:val="001660D8"/>
    <w:rsid w:val="001661B8"/>
    <w:rsid w:val="0016629C"/>
    <w:rsid w:val="001663C5"/>
    <w:rsid w:val="00166529"/>
    <w:rsid w:val="001669AF"/>
    <w:rsid w:val="00166B8F"/>
    <w:rsid w:val="0016700E"/>
    <w:rsid w:val="001675A0"/>
    <w:rsid w:val="0016774B"/>
    <w:rsid w:val="001678FC"/>
    <w:rsid w:val="00167992"/>
    <w:rsid w:val="00167A3D"/>
    <w:rsid w:val="00167ED6"/>
    <w:rsid w:val="0017019B"/>
    <w:rsid w:val="0017034E"/>
    <w:rsid w:val="0017054B"/>
    <w:rsid w:val="00170C88"/>
    <w:rsid w:val="00170D8E"/>
    <w:rsid w:val="00170EE6"/>
    <w:rsid w:val="0017108E"/>
    <w:rsid w:val="001711C6"/>
    <w:rsid w:val="00171390"/>
    <w:rsid w:val="00171518"/>
    <w:rsid w:val="00171640"/>
    <w:rsid w:val="001719EA"/>
    <w:rsid w:val="00172640"/>
    <w:rsid w:val="001728BF"/>
    <w:rsid w:val="001729C4"/>
    <w:rsid w:val="001729ED"/>
    <w:rsid w:val="00172D6A"/>
    <w:rsid w:val="00172DB4"/>
    <w:rsid w:val="00172FE2"/>
    <w:rsid w:val="00173094"/>
    <w:rsid w:val="0017310E"/>
    <w:rsid w:val="00173498"/>
    <w:rsid w:val="00173512"/>
    <w:rsid w:val="001736DC"/>
    <w:rsid w:val="00173C93"/>
    <w:rsid w:val="0017439E"/>
    <w:rsid w:val="00174906"/>
    <w:rsid w:val="00174959"/>
    <w:rsid w:val="00174F3E"/>
    <w:rsid w:val="00174FCE"/>
    <w:rsid w:val="001750D1"/>
    <w:rsid w:val="00175240"/>
    <w:rsid w:val="001752B2"/>
    <w:rsid w:val="001752BA"/>
    <w:rsid w:val="00175696"/>
    <w:rsid w:val="00175878"/>
    <w:rsid w:val="00175938"/>
    <w:rsid w:val="00175957"/>
    <w:rsid w:val="001759B0"/>
    <w:rsid w:val="00175BBC"/>
    <w:rsid w:val="00175BE3"/>
    <w:rsid w:val="00175C76"/>
    <w:rsid w:val="00175CDC"/>
    <w:rsid w:val="00175D4B"/>
    <w:rsid w:val="00175DD6"/>
    <w:rsid w:val="00175ED3"/>
    <w:rsid w:val="001765E6"/>
    <w:rsid w:val="0017661D"/>
    <w:rsid w:val="001766DA"/>
    <w:rsid w:val="001767D7"/>
    <w:rsid w:val="00176958"/>
    <w:rsid w:val="00176B71"/>
    <w:rsid w:val="00176C13"/>
    <w:rsid w:val="00176DC5"/>
    <w:rsid w:val="001771BA"/>
    <w:rsid w:val="001771CE"/>
    <w:rsid w:val="00177542"/>
    <w:rsid w:val="00177572"/>
    <w:rsid w:val="001777DC"/>
    <w:rsid w:val="00177D57"/>
    <w:rsid w:val="00177E00"/>
    <w:rsid w:val="00180467"/>
    <w:rsid w:val="001804F1"/>
    <w:rsid w:val="00180676"/>
    <w:rsid w:val="00180797"/>
    <w:rsid w:val="00180A0B"/>
    <w:rsid w:val="00180F35"/>
    <w:rsid w:val="001817E7"/>
    <w:rsid w:val="001818DA"/>
    <w:rsid w:val="001819F7"/>
    <w:rsid w:val="00181A37"/>
    <w:rsid w:val="00181C20"/>
    <w:rsid w:val="00181F1C"/>
    <w:rsid w:val="00182038"/>
    <w:rsid w:val="0018218E"/>
    <w:rsid w:val="0018251B"/>
    <w:rsid w:val="001825E7"/>
    <w:rsid w:val="00182620"/>
    <w:rsid w:val="00182996"/>
    <w:rsid w:val="00182DA2"/>
    <w:rsid w:val="001831F3"/>
    <w:rsid w:val="0018322B"/>
    <w:rsid w:val="001834A1"/>
    <w:rsid w:val="00183603"/>
    <w:rsid w:val="001836D7"/>
    <w:rsid w:val="001837F0"/>
    <w:rsid w:val="00183919"/>
    <w:rsid w:val="001839D8"/>
    <w:rsid w:val="00183A22"/>
    <w:rsid w:val="00183A7A"/>
    <w:rsid w:val="00183B1F"/>
    <w:rsid w:val="00183D5C"/>
    <w:rsid w:val="00183D74"/>
    <w:rsid w:val="00183F94"/>
    <w:rsid w:val="001842F5"/>
    <w:rsid w:val="00184482"/>
    <w:rsid w:val="0018476C"/>
    <w:rsid w:val="00184971"/>
    <w:rsid w:val="00184BBB"/>
    <w:rsid w:val="00184D2C"/>
    <w:rsid w:val="00185072"/>
    <w:rsid w:val="00185144"/>
    <w:rsid w:val="001852EE"/>
    <w:rsid w:val="001856E7"/>
    <w:rsid w:val="00185908"/>
    <w:rsid w:val="00185A06"/>
    <w:rsid w:val="00185BC6"/>
    <w:rsid w:val="00186580"/>
    <w:rsid w:val="00186E27"/>
    <w:rsid w:val="00186F49"/>
    <w:rsid w:val="00187736"/>
    <w:rsid w:val="00187760"/>
    <w:rsid w:val="00187BEF"/>
    <w:rsid w:val="00187D2E"/>
    <w:rsid w:val="001901BD"/>
    <w:rsid w:val="00190239"/>
    <w:rsid w:val="00190360"/>
    <w:rsid w:val="00190753"/>
    <w:rsid w:val="00190784"/>
    <w:rsid w:val="001909DE"/>
    <w:rsid w:val="00190B5D"/>
    <w:rsid w:val="00190C26"/>
    <w:rsid w:val="00190D1A"/>
    <w:rsid w:val="00190F59"/>
    <w:rsid w:val="001914D3"/>
    <w:rsid w:val="00191B1F"/>
    <w:rsid w:val="00191C49"/>
    <w:rsid w:val="0019239E"/>
    <w:rsid w:val="00192781"/>
    <w:rsid w:val="001927ED"/>
    <w:rsid w:val="00192C12"/>
    <w:rsid w:val="00192DB2"/>
    <w:rsid w:val="00192FCC"/>
    <w:rsid w:val="001930DD"/>
    <w:rsid w:val="00193131"/>
    <w:rsid w:val="00193155"/>
    <w:rsid w:val="00193159"/>
    <w:rsid w:val="001934ED"/>
    <w:rsid w:val="00193511"/>
    <w:rsid w:val="0019360E"/>
    <w:rsid w:val="00193650"/>
    <w:rsid w:val="00193819"/>
    <w:rsid w:val="00193CF6"/>
    <w:rsid w:val="00193D7D"/>
    <w:rsid w:val="001941B3"/>
    <w:rsid w:val="00194763"/>
    <w:rsid w:val="00194A94"/>
    <w:rsid w:val="001951B3"/>
    <w:rsid w:val="00195615"/>
    <w:rsid w:val="001956BA"/>
    <w:rsid w:val="001956FC"/>
    <w:rsid w:val="00195F0B"/>
    <w:rsid w:val="00196188"/>
    <w:rsid w:val="00196262"/>
    <w:rsid w:val="001963D7"/>
    <w:rsid w:val="0019644D"/>
    <w:rsid w:val="00196653"/>
    <w:rsid w:val="0019689D"/>
    <w:rsid w:val="001968EE"/>
    <w:rsid w:val="00196987"/>
    <w:rsid w:val="001969F9"/>
    <w:rsid w:val="00196B9C"/>
    <w:rsid w:val="00196BA7"/>
    <w:rsid w:val="00196CED"/>
    <w:rsid w:val="00196D47"/>
    <w:rsid w:val="00196FF1"/>
    <w:rsid w:val="001973A0"/>
    <w:rsid w:val="00197462"/>
    <w:rsid w:val="00197539"/>
    <w:rsid w:val="00197674"/>
    <w:rsid w:val="00197855"/>
    <w:rsid w:val="0019792F"/>
    <w:rsid w:val="00197C5B"/>
    <w:rsid w:val="00197CED"/>
    <w:rsid w:val="00197D6A"/>
    <w:rsid w:val="00197F4E"/>
    <w:rsid w:val="001A00B1"/>
    <w:rsid w:val="001A0AEE"/>
    <w:rsid w:val="001A0DC6"/>
    <w:rsid w:val="001A0F1C"/>
    <w:rsid w:val="001A10DD"/>
    <w:rsid w:val="001A1159"/>
    <w:rsid w:val="001A1442"/>
    <w:rsid w:val="001A172D"/>
    <w:rsid w:val="001A18A1"/>
    <w:rsid w:val="001A18F1"/>
    <w:rsid w:val="001A199D"/>
    <w:rsid w:val="001A1C71"/>
    <w:rsid w:val="001A1CBD"/>
    <w:rsid w:val="001A21C6"/>
    <w:rsid w:val="001A2314"/>
    <w:rsid w:val="001A24CB"/>
    <w:rsid w:val="001A269A"/>
    <w:rsid w:val="001A2958"/>
    <w:rsid w:val="001A2B98"/>
    <w:rsid w:val="001A2BE5"/>
    <w:rsid w:val="001A2EA7"/>
    <w:rsid w:val="001A2F03"/>
    <w:rsid w:val="001A30E9"/>
    <w:rsid w:val="001A30F4"/>
    <w:rsid w:val="001A321E"/>
    <w:rsid w:val="001A32BA"/>
    <w:rsid w:val="001A3621"/>
    <w:rsid w:val="001A3926"/>
    <w:rsid w:val="001A3A3E"/>
    <w:rsid w:val="001A3DDE"/>
    <w:rsid w:val="001A3E9C"/>
    <w:rsid w:val="001A4107"/>
    <w:rsid w:val="001A4149"/>
    <w:rsid w:val="001A43E0"/>
    <w:rsid w:val="001A4A16"/>
    <w:rsid w:val="001A4FA2"/>
    <w:rsid w:val="001A5319"/>
    <w:rsid w:val="001A5B3A"/>
    <w:rsid w:val="001A5BF7"/>
    <w:rsid w:val="001A5C0D"/>
    <w:rsid w:val="001A5EBD"/>
    <w:rsid w:val="001A6134"/>
    <w:rsid w:val="001A645C"/>
    <w:rsid w:val="001A6557"/>
    <w:rsid w:val="001A67A8"/>
    <w:rsid w:val="001A68AB"/>
    <w:rsid w:val="001A68E5"/>
    <w:rsid w:val="001A6CCC"/>
    <w:rsid w:val="001A6F4D"/>
    <w:rsid w:val="001A714D"/>
    <w:rsid w:val="001A715C"/>
    <w:rsid w:val="001A73AC"/>
    <w:rsid w:val="001A75B8"/>
    <w:rsid w:val="001A79C6"/>
    <w:rsid w:val="001A7A86"/>
    <w:rsid w:val="001A7A90"/>
    <w:rsid w:val="001A7A99"/>
    <w:rsid w:val="001A7F55"/>
    <w:rsid w:val="001B0193"/>
    <w:rsid w:val="001B0505"/>
    <w:rsid w:val="001B060A"/>
    <w:rsid w:val="001B083F"/>
    <w:rsid w:val="001B091A"/>
    <w:rsid w:val="001B0945"/>
    <w:rsid w:val="001B0A74"/>
    <w:rsid w:val="001B0A8B"/>
    <w:rsid w:val="001B0B57"/>
    <w:rsid w:val="001B0EF8"/>
    <w:rsid w:val="001B1505"/>
    <w:rsid w:val="001B1AC8"/>
    <w:rsid w:val="001B1D5D"/>
    <w:rsid w:val="001B1F16"/>
    <w:rsid w:val="001B2348"/>
    <w:rsid w:val="001B247D"/>
    <w:rsid w:val="001B27BC"/>
    <w:rsid w:val="001B2CC2"/>
    <w:rsid w:val="001B2D29"/>
    <w:rsid w:val="001B2EE4"/>
    <w:rsid w:val="001B2F39"/>
    <w:rsid w:val="001B2FAE"/>
    <w:rsid w:val="001B335C"/>
    <w:rsid w:val="001B3705"/>
    <w:rsid w:val="001B37B2"/>
    <w:rsid w:val="001B3E7A"/>
    <w:rsid w:val="001B4224"/>
    <w:rsid w:val="001B422C"/>
    <w:rsid w:val="001B42FC"/>
    <w:rsid w:val="001B42FD"/>
    <w:rsid w:val="001B453D"/>
    <w:rsid w:val="001B4B19"/>
    <w:rsid w:val="001B4CE4"/>
    <w:rsid w:val="001B4F5A"/>
    <w:rsid w:val="001B4F62"/>
    <w:rsid w:val="001B50AC"/>
    <w:rsid w:val="001B549B"/>
    <w:rsid w:val="001B54D9"/>
    <w:rsid w:val="001B569A"/>
    <w:rsid w:val="001B56F7"/>
    <w:rsid w:val="001B5805"/>
    <w:rsid w:val="001B5CDE"/>
    <w:rsid w:val="001B6056"/>
    <w:rsid w:val="001B60DC"/>
    <w:rsid w:val="001B62ED"/>
    <w:rsid w:val="001B62FA"/>
    <w:rsid w:val="001B651D"/>
    <w:rsid w:val="001B6635"/>
    <w:rsid w:val="001B6688"/>
    <w:rsid w:val="001B6C8C"/>
    <w:rsid w:val="001B6E74"/>
    <w:rsid w:val="001B747F"/>
    <w:rsid w:val="001B779D"/>
    <w:rsid w:val="001B7B3E"/>
    <w:rsid w:val="001B7C59"/>
    <w:rsid w:val="001B7D32"/>
    <w:rsid w:val="001B7D8C"/>
    <w:rsid w:val="001B7D8E"/>
    <w:rsid w:val="001B7DDE"/>
    <w:rsid w:val="001B7E46"/>
    <w:rsid w:val="001C01DF"/>
    <w:rsid w:val="001C0348"/>
    <w:rsid w:val="001C0A2E"/>
    <w:rsid w:val="001C0CEC"/>
    <w:rsid w:val="001C0D08"/>
    <w:rsid w:val="001C0F37"/>
    <w:rsid w:val="001C11F3"/>
    <w:rsid w:val="001C13E2"/>
    <w:rsid w:val="001C1951"/>
    <w:rsid w:val="001C1AA7"/>
    <w:rsid w:val="001C1F48"/>
    <w:rsid w:val="001C24E2"/>
    <w:rsid w:val="001C2974"/>
    <w:rsid w:val="001C2B3A"/>
    <w:rsid w:val="001C2E33"/>
    <w:rsid w:val="001C334D"/>
    <w:rsid w:val="001C38B8"/>
    <w:rsid w:val="001C38F5"/>
    <w:rsid w:val="001C4435"/>
    <w:rsid w:val="001C44BA"/>
    <w:rsid w:val="001C48B9"/>
    <w:rsid w:val="001C4C28"/>
    <w:rsid w:val="001C4DCC"/>
    <w:rsid w:val="001C53F3"/>
    <w:rsid w:val="001C53F6"/>
    <w:rsid w:val="001C5581"/>
    <w:rsid w:val="001C5688"/>
    <w:rsid w:val="001C5D1D"/>
    <w:rsid w:val="001C5E14"/>
    <w:rsid w:val="001C5E68"/>
    <w:rsid w:val="001C5E92"/>
    <w:rsid w:val="001C6115"/>
    <w:rsid w:val="001C641D"/>
    <w:rsid w:val="001C642A"/>
    <w:rsid w:val="001C6470"/>
    <w:rsid w:val="001C65FD"/>
    <w:rsid w:val="001C6646"/>
    <w:rsid w:val="001C705D"/>
    <w:rsid w:val="001C71B0"/>
    <w:rsid w:val="001C725B"/>
    <w:rsid w:val="001C72DB"/>
    <w:rsid w:val="001C75D8"/>
    <w:rsid w:val="001C788E"/>
    <w:rsid w:val="001C78BD"/>
    <w:rsid w:val="001C7BBC"/>
    <w:rsid w:val="001C7D62"/>
    <w:rsid w:val="001C7FEE"/>
    <w:rsid w:val="001D0951"/>
    <w:rsid w:val="001D0B5D"/>
    <w:rsid w:val="001D10A1"/>
    <w:rsid w:val="001D127F"/>
    <w:rsid w:val="001D1EA9"/>
    <w:rsid w:val="001D1EFF"/>
    <w:rsid w:val="001D22EB"/>
    <w:rsid w:val="001D2423"/>
    <w:rsid w:val="001D2813"/>
    <w:rsid w:val="001D2E43"/>
    <w:rsid w:val="001D2E9A"/>
    <w:rsid w:val="001D2F67"/>
    <w:rsid w:val="001D30DB"/>
    <w:rsid w:val="001D312A"/>
    <w:rsid w:val="001D3143"/>
    <w:rsid w:val="001D3569"/>
    <w:rsid w:val="001D3C08"/>
    <w:rsid w:val="001D3D44"/>
    <w:rsid w:val="001D3D7B"/>
    <w:rsid w:val="001D3EC4"/>
    <w:rsid w:val="001D3F10"/>
    <w:rsid w:val="001D3F8D"/>
    <w:rsid w:val="001D42CC"/>
    <w:rsid w:val="001D42D0"/>
    <w:rsid w:val="001D430E"/>
    <w:rsid w:val="001D46B9"/>
    <w:rsid w:val="001D46D4"/>
    <w:rsid w:val="001D48D8"/>
    <w:rsid w:val="001D4950"/>
    <w:rsid w:val="001D512A"/>
    <w:rsid w:val="001D51E6"/>
    <w:rsid w:val="001D5238"/>
    <w:rsid w:val="001D546A"/>
    <w:rsid w:val="001D5570"/>
    <w:rsid w:val="001D562C"/>
    <w:rsid w:val="001D5AE3"/>
    <w:rsid w:val="001D5BF7"/>
    <w:rsid w:val="001D5D4F"/>
    <w:rsid w:val="001D5DDC"/>
    <w:rsid w:val="001D65E8"/>
    <w:rsid w:val="001D6B02"/>
    <w:rsid w:val="001D6B61"/>
    <w:rsid w:val="001D6B89"/>
    <w:rsid w:val="001D6CE2"/>
    <w:rsid w:val="001D7000"/>
    <w:rsid w:val="001D721C"/>
    <w:rsid w:val="001D7906"/>
    <w:rsid w:val="001D7DD5"/>
    <w:rsid w:val="001D7F7F"/>
    <w:rsid w:val="001E0449"/>
    <w:rsid w:val="001E0566"/>
    <w:rsid w:val="001E069B"/>
    <w:rsid w:val="001E09EE"/>
    <w:rsid w:val="001E0BDF"/>
    <w:rsid w:val="001E0E78"/>
    <w:rsid w:val="001E0F5C"/>
    <w:rsid w:val="001E1076"/>
    <w:rsid w:val="001E1094"/>
    <w:rsid w:val="001E11DA"/>
    <w:rsid w:val="001E1212"/>
    <w:rsid w:val="001E154B"/>
    <w:rsid w:val="001E15E3"/>
    <w:rsid w:val="001E15FC"/>
    <w:rsid w:val="001E18DD"/>
    <w:rsid w:val="001E1908"/>
    <w:rsid w:val="001E1D2A"/>
    <w:rsid w:val="001E1DC2"/>
    <w:rsid w:val="001E2011"/>
    <w:rsid w:val="001E23D3"/>
    <w:rsid w:val="001E254A"/>
    <w:rsid w:val="001E257C"/>
    <w:rsid w:val="001E25C7"/>
    <w:rsid w:val="001E26B8"/>
    <w:rsid w:val="001E2909"/>
    <w:rsid w:val="001E2B4B"/>
    <w:rsid w:val="001E3038"/>
    <w:rsid w:val="001E306E"/>
    <w:rsid w:val="001E317F"/>
    <w:rsid w:val="001E32BB"/>
    <w:rsid w:val="001E3659"/>
    <w:rsid w:val="001E390F"/>
    <w:rsid w:val="001E3D8D"/>
    <w:rsid w:val="001E3EBC"/>
    <w:rsid w:val="001E41DF"/>
    <w:rsid w:val="001E435D"/>
    <w:rsid w:val="001E4400"/>
    <w:rsid w:val="001E4530"/>
    <w:rsid w:val="001E45A3"/>
    <w:rsid w:val="001E4707"/>
    <w:rsid w:val="001E4933"/>
    <w:rsid w:val="001E4A19"/>
    <w:rsid w:val="001E4A29"/>
    <w:rsid w:val="001E4C7E"/>
    <w:rsid w:val="001E4E3E"/>
    <w:rsid w:val="001E4EBE"/>
    <w:rsid w:val="001E4F13"/>
    <w:rsid w:val="001E4FEF"/>
    <w:rsid w:val="001E5111"/>
    <w:rsid w:val="001E5166"/>
    <w:rsid w:val="001E51B4"/>
    <w:rsid w:val="001E557D"/>
    <w:rsid w:val="001E5736"/>
    <w:rsid w:val="001E5B5F"/>
    <w:rsid w:val="001E5C50"/>
    <w:rsid w:val="001E5E42"/>
    <w:rsid w:val="001E5FD4"/>
    <w:rsid w:val="001E64E4"/>
    <w:rsid w:val="001E675D"/>
    <w:rsid w:val="001E6770"/>
    <w:rsid w:val="001E68EB"/>
    <w:rsid w:val="001E7089"/>
    <w:rsid w:val="001E72CB"/>
    <w:rsid w:val="001E7E7B"/>
    <w:rsid w:val="001F0085"/>
    <w:rsid w:val="001F03ED"/>
    <w:rsid w:val="001F048A"/>
    <w:rsid w:val="001F04F6"/>
    <w:rsid w:val="001F057A"/>
    <w:rsid w:val="001F0610"/>
    <w:rsid w:val="001F0E10"/>
    <w:rsid w:val="001F0F07"/>
    <w:rsid w:val="001F112D"/>
    <w:rsid w:val="001F1378"/>
    <w:rsid w:val="001F1CBF"/>
    <w:rsid w:val="001F1EA3"/>
    <w:rsid w:val="001F1F26"/>
    <w:rsid w:val="001F2315"/>
    <w:rsid w:val="001F23EB"/>
    <w:rsid w:val="001F2591"/>
    <w:rsid w:val="001F29DB"/>
    <w:rsid w:val="001F2C94"/>
    <w:rsid w:val="001F2D82"/>
    <w:rsid w:val="001F2F4A"/>
    <w:rsid w:val="001F3282"/>
    <w:rsid w:val="001F35D0"/>
    <w:rsid w:val="001F374B"/>
    <w:rsid w:val="001F38D3"/>
    <w:rsid w:val="001F3A44"/>
    <w:rsid w:val="001F3AB0"/>
    <w:rsid w:val="001F3B53"/>
    <w:rsid w:val="001F3CD3"/>
    <w:rsid w:val="001F408B"/>
    <w:rsid w:val="001F4F9E"/>
    <w:rsid w:val="001F4FF9"/>
    <w:rsid w:val="001F550B"/>
    <w:rsid w:val="001F56BA"/>
    <w:rsid w:val="001F5802"/>
    <w:rsid w:val="001F5866"/>
    <w:rsid w:val="001F5E9D"/>
    <w:rsid w:val="001F612E"/>
    <w:rsid w:val="001F64D3"/>
    <w:rsid w:val="001F66F4"/>
    <w:rsid w:val="001F694B"/>
    <w:rsid w:val="001F69E2"/>
    <w:rsid w:val="001F6B7A"/>
    <w:rsid w:val="001F6F09"/>
    <w:rsid w:val="001F71FD"/>
    <w:rsid w:val="001F72FA"/>
    <w:rsid w:val="001F7534"/>
    <w:rsid w:val="001F7854"/>
    <w:rsid w:val="001F7AA1"/>
    <w:rsid w:val="001F7B9E"/>
    <w:rsid w:val="001F7FB0"/>
    <w:rsid w:val="00200385"/>
    <w:rsid w:val="00200422"/>
    <w:rsid w:val="0020056B"/>
    <w:rsid w:val="002006F0"/>
    <w:rsid w:val="00201042"/>
    <w:rsid w:val="00201108"/>
    <w:rsid w:val="0020117B"/>
    <w:rsid w:val="0020125C"/>
    <w:rsid w:val="0020131D"/>
    <w:rsid w:val="0020185C"/>
    <w:rsid w:val="0020192B"/>
    <w:rsid w:val="002019DA"/>
    <w:rsid w:val="00201A00"/>
    <w:rsid w:val="00201AB3"/>
    <w:rsid w:val="00201C40"/>
    <w:rsid w:val="00201FBC"/>
    <w:rsid w:val="0020273C"/>
    <w:rsid w:val="002027C3"/>
    <w:rsid w:val="00202961"/>
    <w:rsid w:val="00202BED"/>
    <w:rsid w:val="00202DD0"/>
    <w:rsid w:val="00203367"/>
    <w:rsid w:val="002038E2"/>
    <w:rsid w:val="00203C6C"/>
    <w:rsid w:val="00203CA8"/>
    <w:rsid w:val="00203E64"/>
    <w:rsid w:val="002040F9"/>
    <w:rsid w:val="00204177"/>
    <w:rsid w:val="002047EB"/>
    <w:rsid w:val="0020492B"/>
    <w:rsid w:val="00204F3C"/>
    <w:rsid w:val="0020512E"/>
    <w:rsid w:val="002053F7"/>
    <w:rsid w:val="0020541F"/>
    <w:rsid w:val="0020551C"/>
    <w:rsid w:val="00205613"/>
    <w:rsid w:val="00205815"/>
    <w:rsid w:val="00205A6B"/>
    <w:rsid w:val="00206702"/>
    <w:rsid w:val="00206747"/>
    <w:rsid w:val="00206A4C"/>
    <w:rsid w:val="00206AEE"/>
    <w:rsid w:val="00206E62"/>
    <w:rsid w:val="00207037"/>
    <w:rsid w:val="00207095"/>
    <w:rsid w:val="002071A8"/>
    <w:rsid w:val="0020754C"/>
    <w:rsid w:val="00207987"/>
    <w:rsid w:val="00207B94"/>
    <w:rsid w:val="00207EE4"/>
    <w:rsid w:val="00207EFB"/>
    <w:rsid w:val="002102FE"/>
    <w:rsid w:val="00210521"/>
    <w:rsid w:val="00210E4F"/>
    <w:rsid w:val="00210F0F"/>
    <w:rsid w:val="00210F75"/>
    <w:rsid w:val="002110C3"/>
    <w:rsid w:val="00211142"/>
    <w:rsid w:val="002111D2"/>
    <w:rsid w:val="00211225"/>
    <w:rsid w:val="0021152C"/>
    <w:rsid w:val="002116F1"/>
    <w:rsid w:val="00211990"/>
    <w:rsid w:val="00212389"/>
    <w:rsid w:val="00212569"/>
    <w:rsid w:val="0021292B"/>
    <w:rsid w:val="00212B20"/>
    <w:rsid w:val="00212FAD"/>
    <w:rsid w:val="00213159"/>
    <w:rsid w:val="002131D3"/>
    <w:rsid w:val="00213A17"/>
    <w:rsid w:val="00213C20"/>
    <w:rsid w:val="00213E60"/>
    <w:rsid w:val="0021407F"/>
    <w:rsid w:val="00214218"/>
    <w:rsid w:val="0021434F"/>
    <w:rsid w:val="00214621"/>
    <w:rsid w:val="00214956"/>
    <w:rsid w:val="00214DD2"/>
    <w:rsid w:val="002151E4"/>
    <w:rsid w:val="00215218"/>
    <w:rsid w:val="0021522E"/>
    <w:rsid w:val="002154E6"/>
    <w:rsid w:val="00215717"/>
    <w:rsid w:val="002158A9"/>
    <w:rsid w:val="00215A0C"/>
    <w:rsid w:val="00215C0E"/>
    <w:rsid w:val="00215F99"/>
    <w:rsid w:val="00215FB4"/>
    <w:rsid w:val="0021618E"/>
    <w:rsid w:val="00216BD5"/>
    <w:rsid w:val="00216E9C"/>
    <w:rsid w:val="002175D5"/>
    <w:rsid w:val="00217722"/>
    <w:rsid w:val="002178D9"/>
    <w:rsid w:val="00217958"/>
    <w:rsid w:val="00217D27"/>
    <w:rsid w:val="00220201"/>
    <w:rsid w:val="00220354"/>
    <w:rsid w:val="00220656"/>
    <w:rsid w:val="0022069D"/>
    <w:rsid w:val="00220959"/>
    <w:rsid w:val="002210CA"/>
    <w:rsid w:val="0022140D"/>
    <w:rsid w:val="0022144E"/>
    <w:rsid w:val="0022148A"/>
    <w:rsid w:val="002217AB"/>
    <w:rsid w:val="00221E0B"/>
    <w:rsid w:val="00221EAC"/>
    <w:rsid w:val="00221F15"/>
    <w:rsid w:val="00222226"/>
    <w:rsid w:val="00222727"/>
    <w:rsid w:val="00222B1E"/>
    <w:rsid w:val="00222B24"/>
    <w:rsid w:val="00222B84"/>
    <w:rsid w:val="00222C03"/>
    <w:rsid w:val="00222D1C"/>
    <w:rsid w:val="00222D83"/>
    <w:rsid w:val="00222F89"/>
    <w:rsid w:val="00223064"/>
    <w:rsid w:val="0022317A"/>
    <w:rsid w:val="00223347"/>
    <w:rsid w:val="00223350"/>
    <w:rsid w:val="00223400"/>
    <w:rsid w:val="00223609"/>
    <w:rsid w:val="00223763"/>
    <w:rsid w:val="00223FC9"/>
    <w:rsid w:val="0022400A"/>
    <w:rsid w:val="002240FE"/>
    <w:rsid w:val="00224CCC"/>
    <w:rsid w:val="00225303"/>
    <w:rsid w:val="0022552D"/>
    <w:rsid w:val="00225A75"/>
    <w:rsid w:val="00225D29"/>
    <w:rsid w:val="00225EE8"/>
    <w:rsid w:val="00225FFB"/>
    <w:rsid w:val="002260BC"/>
    <w:rsid w:val="0022617A"/>
    <w:rsid w:val="002262EC"/>
    <w:rsid w:val="00226543"/>
    <w:rsid w:val="0022657D"/>
    <w:rsid w:val="0022661A"/>
    <w:rsid w:val="00226817"/>
    <w:rsid w:val="00226863"/>
    <w:rsid w:val="00226B0F"/>
    <w:rsid w:val="00226BF2"/>
    <w:rsid w:val="002272AD"/>
    <w:rsid w:val="002274B5"/>
    <w:rsid w:val="00227620"/>
    <w:rsid w:val="0022767B"/>
    <w:rsid w:val="002276A2"/>
    <w:rsid w:val="00227874"/>
    <w:rsid w:val="0022795E"/>
    <w:rsid w:val="00227A04"/>
    <w:rsid w:val="00227A2A"/>
    <w:rsid w:val="00227DCB"/>
    <w:rsid w:val="002300DB"/>
    <w:rsid w:val="0023032D"/>
    <w:rsid w:val="00230430"/>
    <w:rsid w:val="0023075D"/>
    <w:rsid w:val="002309BF"/>
    <w:rsid w:val="00230E4F"/>
    <w:rsid w:val="00230F97"/>
    <w:rsid w:val="002310AF"/>
    <w:rsid w:val="002310CE"/>
    <w:rsid w:val="00231102"/>
    <w:rsid w:val="002318C8"/>
    <w:rsid w:val="00231A0B"/>
    <w:rsid w:val="00231A79"/>
    <w:rsid w:val="00231B9D"/>
    <w:rsid w:val="002321E2"/>
    <w:rsid w:val="002324AF"/>
    <w:rsid w:val="00232971"/>
    <w:rsid w:val="00232B66"/>
    <w:rsid w:val="00232E25"/>
    <w:rsid w:val="00232EAB"/>
    <w:rsid w:val="002331A4"/>
    <w:rsid w:val="002333A0"/>
    <w:rsid w:val="002333C5"/>
    <w:rsid w:val="002333CE"/>
    <w:rsid w:val="0023340E"/>
    <w:rsid w:val="0023378D"/>
    <w:rsid w:val="00233AAC"/>
    <w:rsid w:val="00233B50"/>
    <w:rsid w:val="0023420C"/>
    <w:rsid w:val="00234257"/>
    <w:rsid w:val="00234588"/>
    <w:rsid w:val="00234830"/>
    <w:rsid w:val="00234879"/>
    <w:rsid w:val="0023490B"/>
    <w:rsid w:val="00234985"/>
    <w:rsid w:val="002349BC"/>
    <w:rsid w:val="00234B0C"/>
    <w:rsid w:val="00234C4A"/>
    <w:rsid w:val="00234D7D"/>
    <w:rsid w:val="00234E0F"/>
    <w:rsid w:val="00234FE3"/>
    <w:rsid w:val="00235209"/>
    <w:rsid w:val="00235219"/>
    <w:rsid w:val="002353D7"/>
    <w:rsid w:val="002357D6"/>
    <w:rsid w:val="002358AD"/>
    <w:rsid w:val="00235C7A"/>
    <w:rsid w:val="00235CBF"/>
    <w:rsid w:val="00235E8F"/>
    <w:rsid w:val="00236242"/>
    <w:rsid w:val="00236360"/>
    <w:rsid w:val="00236502"/>
    <w:rsid w:val="0023670F"/>
    <w:rsid w:val="0023698D"/>
    <w:rsid w:val="00236A15"/>
    <w:rsid w:val="00236A33"/>
    <w:rsid w:val="00237783"/>
    <w:rsid w:val="002379AB"/>
    <w:rsid w:val="002396A3"/>
    <w:rsid w:val="002404AC"/>
    <w:rsid w:val="00240579"/>
    <w:rsid w:val="0024075A"/>
    <w:rsid w:val="002409BB"/>
    <w:rsid w:val="00240BE4"/>
    <w:rsid w:val="00240D96"/>
    <w:rsid w:val="00240EDB"/>
    <w:rsid w:val="002410FB"/>
    <w:rsid w:val="0024141F"/>
    <w:rsid w:val="002415A0"/>
    <w:rsid w:val="00241A56"/>
    <w:rsid w:val="00241AFA"/>
    <w:rsid w:val="00241BBA"/>
    <w:rsid w:val="00241D80"/>
    <w:rsid w:val="00241E71"/>
    <w:rsid w:val="00241F6F"/>
    <w:rsid w:val="0024210C"/>
    <w:rsid w:val="002421D5"/>
    <w:rsid w:val="00242598"/>
    <w:rsid w:val="00242692"/>
    <w:rsid w:val="002429AB"/>
    <w:rsid w:val="00242A4D"/>
    <w:rsid w:val="00242A6B"/>
    <w:rsid w:val="00242E1A"/>
    <w:rsid w:val="00243059"/>
    <w:rsid w:val="002430C3"/>
    <w:rsid w:val="002433DE"/>
    <w:rsid w:val="00243823"/>
    <w:rsid w:val="002439B7"/>
    <w:rsid w:val="00243A3C"/>
    <w:rsid w:val="00243AF2"/>
    <w:rsid w:val="00243D66"/>
    <w:rsid w:val="00243D6F"/>
    <w:rsid w:val="0024407C"/>
    <w:rsid w:val="0024426C"/>
    <w:rsid w:val="002444ED"/>
    <w:rsid w:val="00244605"/>
    <w:rsid w:val="0024465C"/>
    <w:rsid w:val="00244B0E"/>
    <w:rsid w:val="00244D0C"/>
    <w:rsid w:val="00244E05"/>
    <w:rsid w:val="0024553C"/>
    <w:rsid w:val="0024558E"/>
    <w:rsid w:val="00245ADC"/>
    <w:rsid w:val="00245DCF"/>
    <w:rsid w:val="00245FE6"/>
    <w:rsid w:val="0024605A"/>
    <w:rsid w:val="002460A6"/>
    <w:rsid w:val="0024635E"/>
    <w:rsid w:val="002463E9"/>
    <w:rsid w:val="002466F9"/>
    <w:rsid w:val="0024693A"/>
    <w:rsid w:val="00246C34"/>
    <w:rsid w:val="00246D46"/>
    <w:rsid w:val="00246FAE"/>
    <w:rsid w:val="002472B8"/>
    <w:rsid w:val="00247357"/>
    <w:rsid w:val="00247F80"/>
    <w:rsid w:val="00247FEC"/>
    <w:rsid w:val="0025018E"/>
    <w:rsid w:val="002501F4"/>
    <w:rsid w:val="00250214"/>
    <w:rsid w:val="00250281"/>
    <w:rsid w:val="00250385"/>
    <w:rsid w:val="0025038E"/>
    <w:rsid w:val="002505C8"/>
    <w:rsid w:val="002505E9"/>
    <w:rsid w:val="0025067D"/>
    <w:rsid w:val="00250898"/>
    <w:rsid w:val="00250AE2"/>
    <w:rsid w:val="0025178C"/>
    <w:rsid w:val="002517B9"/>
    <w:rsid w:val="00251AA8"/>
    <w:rsid w:val="00251D7B"/>
    <w:rsid w:val="00251E1A"/>
    <w:rsid w:val="002524C9"/>
    <w:rsid w:val="00252597"/>
    <w:rsid w:val="00252705"/>
    <w:rsid w:val="00252996"/>
    <w:rsid w:val="00252AF2"/>
    <w:rsid w:val="00253168"/>
    <w:rsid w:val="00253180"/>
    <w:rsid w:val="00253671"/>
    <w:rsid w:val="002536A2"/>
    <w:rsid w:val="00253FB4"/>
    <w:rsid w:val="00254147"/>
    <w:rsid w:val="002542D1"/>
    <w:rsid w:val="00254391"/>
    <w:rsid w:val="002544BB"/>
    <w:rsid w:val="002549C4"/>
    <w:rsid w:val="00254A29"/>
    <w:rsid w:val="00254C98"/>
    <w:rsid w:val="00254CD9"/>
    <w:rsid w:val="00254D7D"/>
    <w:rsid w:val="00254E40"/>
    <w:rsid w:val="00255143"/>
    <w:rsid w:val="00255292"/>
    <w:rsid w:val="0025535F"/>
    <w:rsid w:val="002553CA"/>
    <w:rsid w:val="00255537"/>
    <w:rsid w:val="0025573F"/>
    <w:rsid w:val="002557C6"/>
    <w:rsid w:val="00255972"/>
    <w:rsid w:val="00255CD1"/>
    <w:rsid w:val="00255F54"/>
    <w:rsid w:val="002561BB"/>
    <w:rsid w:val="002564A6"/>
    <w:rsid w:val="002566FC"/>
    <w:rsid w:val="00256A97"/>
    <w:rsid w:val="00256D41"/>
    <w:rsid w:val="00257033"/>
    <w:rsid w:val="00257175"/>
    <w:rsid w:val="00257839"/>
    <w:rsid w:val="00257969"/>
    <w:rsid w:val="00257C24"/>
    <w:rsid w:val="00257C6A"/>
    <w:rsid w:val="00257F61"/>
    <w:rsid w:val="00260012"/>
    <w:rsid w:val="0026002E"/>
    <w:rsid w:val="002600AD"/>
    <w:rsid w:val="0026023E"/>
    <w:rsid w:val="0026024B"/>
    <w:rsid w:val="002603C4"/>
    <w:rsid w:val="00260792"/>
    <w:rsid w:val="002609CE"/>
    <w:rsid w:val="00260BAF"/>
    <w:rsid w:val="00260E6F"/>
    <w:rsid w:val="002612DE"/>
    <w:rsid w:val="0026132F"/>
    <w:rsid w:val="00261346"/>
    <w:rsid w:val="002615A8"/>
    <w:rsid w:val="002615BB"/>
    <w:rsid w:val="00261600"/>
    <w:rsid w:val="002616B0"/>
    <w:rsid w:val="00261A2D"/>
    <w:rsid w:val="00261B23"/>
    <w:rsid w:val="0026206E"/>
    <w:rsid w:val="00262106"/>
    <w:rsid w:val="00262204"/>
    <w:rsid w:val="0026240D"/>
    <w:rsid w:val="00262952"/>
    <w:rsid w:val="002629D1"/>
    <w:rsid w:val="00262C09"/>
    <w:rsid w:val="00262CFD"/>
    <w:rsid w:val="00263352"/>
    <w:rsid w:val="002634D8"/>
    <w:rsid w:val="00263702"/>
    <w:rsid w:val="0026375F"/>
    <w:rsid w:val="002637A7"/>
    <w:rsid w:val="002638B2"/>
    <w:rsid w:val="0026390B"/>
    <w:rsid w:val="00263D80"/>
    <w:rsid w:val="00263D90"/>
    <w:rsid w:val="00263E5D"/>
    <w:rsid w:val="00263EF8"/>
    <w:rsid w:val="0026471B"/>
    <w:rsid w:val="002647AD"/>
    <w:rsid w:val="002647F7"/>
    <w:rsid w:val="0026483D"/>
    <w:rsid w:val="0026484B"/>
    <w:rsid w:val="00264923"/>
    <w:rsid w:val="002649A5"/>
    <w:rsid w:val="00265138"/>
    <w:rsid w:val="0026523E"/>
    <w:rsid w:val="00265258"/>
    <w:rsid w:val="00265368"/>
    <w:rsid w:val="00265647"/>
    <w:rsid w:val="002658E9"/>
    <w:rsid w:val="00265956"/>
    <w:rsid w:val="00265A25"/>
    <w:rsid w:val="00265B79"/>
    <w:rsid w:val="00265BCF"/>
    <w:rsid w:val="00265C12"/>
    <w:rsid w:val="00265C3B"/>
    <w:rsid w:val="00265D52"/>
    <w:rsid w:val="00265E61"/>
    <w:rsid w:val="00266864"/>
    <w:rsid w:val="002668C8"/>
    <w:rsid w:val="00266B03"/>
    <w:rsid w:val="00266D3B"/>
    <w:rsid w:val="002670DF"/>
    <w:rsid w:val="002675A4"/>
    <w:rsid w:val="00267677"/>
    <w:rsid w:val="00267DA2"/>
    <w:rsid w:val="00267EFF"/>
    <w:rsid w:val="00270035"/>
    <w:rsid w:val="0027019E"/>
    <w:rsid w:val="00270248"/>
    <w:rsid w:val="0027032D"/>
    <w:rsid w:val="00270E9F"/>
    <w:rsid w:val="00270EFC"/>
    <w:rsid w:val="00270F50"/>
    <w:rsid w:val="00271286"/>
    <w:rsid w:val="00271318"/>
    <w:rsid w:val="002719ED"/>
    <w:rsid w:val="00271A6A"/>
    <w:rsid w:val="00271A81"/>
    <w:rsid w:val="00271C86"/>
    <w:rsid w:val="002720F5"/>
    <w:rsid w:val="002724D6"/>
    <w:rsid w:val="00272505"/>
    <w:rsid w:val="002726B7"/>
    <w:rsid w:val="0027287C"/>
    <w:rsid w:val="002728F2"/>
    <w:rsid w:val="00272ABF"/>
    <w:rsid w:val="00272B08"/>
    <w:rsid w:val="00272E18"/>
    <w:rsid w:val="00273020"/>
    <w:rsid w:val="0027335D"/>
    <w:rsid w:val="002733D6"/>
    <w:rsid w:val="0027362C"/>
    <w:rsid w:val="002736A0"/>
    <w:rsid w:val="00273826"/>
    <w:rsid w:val="00273914"/>
    <w:rsid w:val="00273A88"/>
    <w:rsid w:val="00273B66"/>
    <w:rsid w:val="00273DF1"/>
    <w:rsid w:val="00273EAD"/>
    <w:rsid w:val="00273FDF"/>
    <w:rsid w:val="00274670"/>
    <w:rsid w:val="00274921"/>
    <w:rsid w:val="00274D20"/>
    <w:rsid w:val="00274EE7"/>
    <w:rsid w:val="00274F55"/>
    <w:rsid w:val="00274F73"/>
    <w:rsid w:val="00274FDA"/>
    <w:rsid w:val="00275123"/>
    <w:rsid w:val="002755B3"/>
    <w:rsid w:val="00275B67"/>
    <w:rsid w:val="00275CBF"/>
    <w:rsid w:val="00276042"/>
    <w:rsid w:val="00276169"/>
    <w:rsid w:val="0027671F"/>
    <w:rsid w:val="0027679C"/>
    <w:rsid w:val="0027693B"/>
    <w:rsid w:val="00276B4F"/>
    <w:rsid w:val="00276C28"/>
    <w:rsid w:val="0027713A"/>
    <w:rsid w:val="00277185"/>
    <w:rsid w:val="00277345"/>
    <w:rsid w:val="0027735A"/>
    <w:rsid w:val="002774C3"/>
    <w:rsid w:val="0027750B"/>
    <w:rsid w:val="00277528"/>
    <w:rsid w:val="00277535"/>
    <w:rsid w:val="0027758A"/>
    <w:rsid w:val="0027780F"/>
    <w:rsid w:val="00277DFD"/>
    <w:rsid w:val="00277FB0"/>
    <w:rsid w:val="002800F0"/>
    <w:rsid w:val="00280277"/>
    <w:rsid w:val="00280486"/>
    <w:rsid w:val="002804C7"/>
    <w:rsid w:val="002806D8"/>
    <w:rsid w:val="002806E0"/>
    <w:rsid w:val="0028097A"/>
    <w:rsid w:val="00280BA6"/>
    <w:rsid w:val="00280E52"/>
    <w:rsid w:val="0028170B"/>
    <w:rsid w:val="00281720"/>
    <w:rsid w:val="002818C0"/>
    <w:rsid w:val="00281A09"/>
    <w:rsid w:val="00281A77"/>
    <w:rsid w:val="00281FB5"/>
    <w:rsid w:val="002820AA"/>
    <w:rsid w:val="0028213C"/>
    <w:rsid w:val="00282217"/>
    <w:rsid w:val="0028229E"/>
    <w:rsid w:val="002826BE"/>
    <w:rsid w:val="00282A25"/>
    <w:rsid w:val="00282CEB"/>
    <w:rsid w:val="00282FE8"/>
    <w:rsid w:val="00283023"/>
    <w:rsid w:val="002834AB"/>
    <w:rsid w:val="002834CC"/>
    <w:rsid w:val="0028359C"/>
    <w:rsid w:val="002837FC"/>
    <w:rsid w:val="00283843"/>
    <w:rsid w:val="0028384D"/>
    <w:rsid w:val="00283CF0"/>
    <w:rsid w:val="00283E7A"/>
    <w:rsid w:val="00283FE6"/>
    <w:rsid w:val="00284090"/>
    <w:rsid w:val="00284235"/>
    <w:rsid w:val="00284558"/>
    <w:rsid w:val="002847EC"/>
    <w:rsid w:val="00284D3B"/>
    <w:rsid w:val="00285107"/>
    <w:rsid w:val="0028524F"/>
    <w:rsid w:val="0028540C"/>
    <w:rsid w:val="00285595"/>
    <w:rsid w:val="00285658"/>
    <w:rsid w:val="00285683"/>
    <w:rsid w:val="0028599A"/>
    <w:rsid w:val="00285BD1"/>
    <w:rsid w:val="00285BEA"/>
    <w:rsid w:val="00285EBA"/>
    <w:rsid w:val="00285F20"/>
    <w:rsid w:val="00286132"/>
    <w:rsid w:val="0028616A"/>
    <w:rsid w:val="00286498"/>
    <w:rsid w:val="002864ED"/>
    <w:rsid w:val="002865E3"/>
    <w:rsid w:val="0028666D"/>
    <w:rsid w:val="00286690"/>
    <w:rsid w:val="002866C0"/>
    <w:rsid w:val="00286A40"/>
    <w:rsid w:val="00286A5F"/>
    <w:rsid w:val="00286DA1"/>
    <w:rsid w:val="00286F52"/>
    <w:rsid w:val="002870DB"/>
    <w:rsid w:val="0028781C"/>
    <w:rsid w:val="00287BBE"/>
    <w:rsid w:val="0029028A"/>
    <w:rsid w:val="0029067C"/>
    <w:rsid w:val="00290994"/>
    <w:rsid w:val="002909E4"/>
    <w:rsid w:val="00290AE1"/>
    <w:rsid w:val="00290CBE"/>
    <w:rsid w:val="00290F2A"/>
    <w:rsid w:val="0029114C"/>
    <w:rsid w:val="002914DA"/>
    <w:rsid w:val="00291D7E"/>
    <w:rsid w:val="00291E19"/>
    <w:rsid w:val="00291F19"/>
    <w:rsid w:val="00291F6A"/>
    <w:rsid w:val="0029218A"/>
    <w:rsid w:val="0029219D"/>
    <w:rsid w:val="002921DA"/>
    <w:rsid w:val="002922F7"/>
    <w:rsid w:val="002923BB"/>
    <w:rsid w:val="0029258E"/>
    <w:rsid w:val="002926F1"/>
    <w:rsid w:val="00292992"/>
    <w:rsid w:val="00292ACB"/>
    <w:rsid w:val="00292C56"/>
    <w:rsid w:val="00292C6A"/>
    <w:rsid w:val="0029326E"/>
    <w:rsid w:val="0029364B"/>
    <w:rsid w:val="00293679"/>
    <w:rsid w:val="0029399B"/>
    <w:rsid w:val="00293C55"/>
    <w:rsid w:val="00293CB3"/>
    <w:rsid w:val="00293DD6"/>
    <w:rsid w:val="00293E86"/>
    <w:rsid w:val="00294188"/>
    <w:rsid w:val="00294296"/>
    <w:rsid w:val="002942FE"/>
    <w:rsid w:val="0029432C"/>
    <w:rsid w:val="002948B7"/>
    <w:rsid w:val="00294B9F"/>
    <w:rsid w:val="00294F4D"/>
    <w:rsid w:val="00294FAE"/>
    <w:rsid w:val="00294FB1"/>
    <w:rsid w:val="00295078"/>
    <w:rsid w:val="002952F7"/>
    <w:rsid w:val="002956BB"/>
    <w:rsid w:val="00295900"/>
    <w:rsid w:val="00295ADA"/>
    <w:rsid w:val="00295D0D"/>
    <w:rsid w:val="00295F1C"/>
    <w:rsid w:val="002960A3"/>
    <w:rsid w:val="00296358"/>
    <w:rsid w:val="002966F3"/>
    <w:rsid w:val="0029687D"/>
    <w:rsid w:val="00296B08"/>
    <w:rsid w:val="002972F2"/>
    <w:rsid w:val="00297404"/>
    <w:rsid w:val="0029754E"/>
    <w:rsid w:val="00297564"/>
    <w:rsid w:val="002975F7"/>
    <w:rsid w:val="00297701"/>
    <w:rsid w:val="00297B63"/>
    <w:rsid w:val="00297B77"/>
    <w:rsid w:val="00297CF6"/>
    <w:rsid w:val="00297E6A"/>
    <w:rsid w:val="002A0162"/>
    <w:rsid w:val="002A01C1"/>
    <w:rsid w:val="002A02EC"/>
    <w:rsid w:val="002A0E7B"/>
    <w:rsid w:val="002A10AF"/>
    <w:rsid w:val="002A13D5"/>
    <w:rsid w:val="002A1614"/>
    <w:rsid w:val="002A16CD"/>
    <w:rsid w:val="002A17A3"/>
    <w:rsid w:val="002A1B19"/>
    <w:rsid w:val="002A1D92"/>
    <w:rsid w:val="002A2022"/>
    <w:rsid w:val="002A21E0"/>
    <w:rsid w:val="002A21EE"/>
    <w:rsid w:val="002A2800"/>
    <w:rsid w:val="002A2E62"/>
    <w:rsid w:val="002A2EE5"/>
    <w:rsid w:val="002A2FF2"/>
    <w:rsid w:val="002A3355"/>
    <w:rsid w:val="002A3449"/>
    <w:rsid w:val="002A3456"/>
    <w:rsid w:val="002A3721"/>
    <w:rsid w:val="002A3844"/>
    <w:rsid w:val="002A3BB8"/>
    <w:rsid w:val="002A3BFD"/>
    <w:rsid w:val="002A450F"/>
    <w:rsid w:val="002A494A"/>
    <w:rsid w:val="002A4AFF"/>
    <w:rsid w:val="002A4D0B"/>
    <w:rsid w:val="002A5002"/>
    <w:rsid w:val="002A5012"/>
    <w:rsid w:val="002A5D42"/>
    <w:rsid w:val="002A5D6A"/>
    <w:rsid w:val="002A628B"/>
    <w:rsid w:val="002A63A5"/>
    <w:rsid w:val="002A65A7"/>
    <w:rsid w:val="002A6663"/>
    <w:rsid w:val="002A685D"/>
    <w:rsid w:val="002A6950"/>
    <w:rsid w:val="002A71EE"/>
    <w:rsid w:val="002A767C"/>
    <w:rsid w:val="002A76B8"/>
    <w:rsid w:val="002A7C27"/>
    <w:rsid w:val="002A7DC3"/>
    <w:rsid w:val="002A7ED2"/>
    <w:rsid w:val="002B033F"/>
    <w:rsid w:val="002B0435"/>
    <w:rsid w:val="002B06E1"/>
    <w:rsid w:val="002B0A57"/>
    <w:rsid w:val="002B0CD6"/>
    <w:rsid w:val="002B0E19"/>
    <w:rsid w:val="002B1002"/>
    <w:rsid w:val="002B1203"/>
    <w:rsid w:val="002B1253"/>
    <w:rsid w:val="002B126D"/>
    <w:rsid w:val="002B13F3"/>
    <w:rsid w:val="002B1504"/>
    <w:rsid w:val="002B1898"/>
    <w:rsid w:val="002B197B"/>
    <w:rsid w:val="002B19DD"/>
    <w:rsid w:val="002B1AB0"/>
    <w:rsid w:val="002B1B2F"/>
    <w:rsid w:val="002B1B42"/>
    <w:rsid w:val="002B1D2D"/>
    <w:rsid w:val="002B1EC8"/>
    <w:rsid w:val="002B20BC"/>
    <w:rsid w:val="002B2111"/>
    <w:rsid w:val="002B2351"/>
    <w:rsid w:val="002B252D"/>
    <w:rsid w:val="002B25EB"/>
    <w:rsid w:val="002B27B9"/>
    <w:rsid w:val="002B28BC"/>
    <w:rsid w:val="002B2923"/>
    <w:rsid w:val="002B292D"/>
    <w:rsid w:val="002B2ABC"/>
    <w:rsid w:val="002B2CD1"/>
    <w:rsid w:val="002B2F2D"/>
    <w:rsid w:val="002B316F"/>
    <w:rsid w:val="002B31B0"/>
    <w:rsid w:val="002B3296"/>
    <w:rsid w:val="002B330B"/>
    <w:rsid w:val="002B333F"/>
    <w:rsid w:val="002B3707"/>
    <w:rsid w:val="002B372F"/>
    <w:rsid w:val="002B3C1C"/>
    <w:rsid w:val="002B3E1B"/>
    <w:rsid w:val="002B43E4"/>
    <w:rsid w:val="002B47A0"/>
    <w:rsid w:val="002B47F0"/>
    <w:rsid w:val="002B4B3E"/>
    <w:rsid w:val="002B4C5D"/>
    <w:rsid w:val="002B4D8C"/>
    <w:rsid w:val="002B4E23"/>
    <w:rsid w:val="002B4F18"/>
    <w:rsid w:val="002B521A"/>
    <w:rsid w:val="002B557E"/>
    <w:rsid w:val="002B58A4"/>
    <w:rsid w:val="002B5A4A"/>
    <w:rsid w:val="002B65B1"/>
    <w:rsid w:val="002B6D43"/>
    <w:rsid w:val="002B6F18"/>
    <w:rsid w:val="002B7067"/>
    <w:rsid w:val="002B728A"/>
    <w:rsid w:val="002B7434"/>
    <w:rsid w:val="002B7470"/>
    <w:rsid w:val="002B74B9"/>
    <w:rsid w:val="002B76A3"/>
    <w:rsid w:val="002B776F"/>
    <w:rsid w:val="002B7B4A"/>
    <w:rsid w:val="002B7B62"/>
    <w:rsid w:val="002B7DDD"/>
    <w:rsid w:val="002B7F1E"/>
    <w:rsid w:val="002C017C"/>
    <w:rsid w:val="002C019E"/>
    <w:rsid w:val="002C0497"/>
    <w:rsid w:val="002C0611"/>
    <w:rsid w:val="002C07D5"/>
    <w:rsid w:val="002C0AE8"/>
    <w:rsid w:val="002C0B9D"/>
    <w:rsid w:val="002C0D8F"/>
    <w:rsid w:val="002C1153"/>
    <w:rsid w:val="002C1407"/>
    <w:rsid w:val="002C15C6"/>
    <w:rsid w:val="002C15FD"/>
    <w:rsid w:val="002C168C"/>
    <w:rsid w:val="002C1845"/>
    <w:rsid w:val="002C19EF"/>
    <w:rsid w:val="002C1D9F"/>
    <w:rsid w:val="002C1FE3"/>
    <w:rsid w:val="002C20E1"/>
    <w:rsid w:val="002C215E"/>
    <w:rsid w:val="002C2191"/>
    <w:rsid w:val="002C25EC"/>
    <w:rsid w:val="002C2698"/>
    <w:rsid w:val="002C277C"/>
    <w:rsid w:val="002C2A0B"/>
    <w:rsid w:val="002C2B22"/>
    <w:rsid w:val="002C2CDA"/>
    <w:rsid w:val="002C2F47"/>
    <w:rsid w:val="002C2FBF"/>
    <w:rsid w:val="002C3295"/>
    <w:rsid w:val="002C352E"/>
    <w:rsid w:val="002C3664"/>
    <w:rsid w:val="002C37CA"/>
    <w:rsid w:val="002C41F8"/>
    <w:rsid w:val="002C4437"/>
    <w:rsid w:val="002C4BAA"/>
    <w:rsid w:val="002C5119"/>
    <w:rsid w:val="002C5464"/>
    <w:rsid w:val="002C5504"/>
    <w:rsid w:val="002C5757"/>
    <w:rsid w:val="002C57C2"/>
    <w:rsid w:val="002C5824"/>
    <w:rsid w:val="002C5A0C"/>
    <w:rsid w:val="002C5AD2"/>
    <w:rsid w:val="002C5CF3"/>
    <w:rsid w:val="002C5ED6"/>
    <w:rsid w:val="002C60EA"/>
    <w:rsid w:val="002C610A"/>
    <w:rsid w:val="002C6279"/>
    <w:rsid w:val="002C63C2"/>
    <w:rsid w:val="002C6938"/>
    <w:rsid w:val="002C6A0E"/>
    <w:rsid w:val="002C6DE3"/>
    <w:rsid w:val="002C7043"/>
    <w:rsid w:val="002C715F"/>
    <w:rsid w:val="002C758A"/>
    <w:rsid w:val="002C763A"/>
    <w:rsid w:val="002C7AA8"/>
    <w:rsid w:val="002C7C50"/>
    <w:rsid w:val="002D0044"/>
    <w:rsid w:val="002D045A"/>
    <w:rsid w:val="002D0767"/>
    <w:rsid w:val="002D08E7"/>
    <w:rsid w:val="002D09EE"/>
    <w:rsid w:val="002D0F62"/>
    <w:rsid w:val="002D13D6"/>
    <w:rsid w:val="002D19AD"/>
    <w:rsid w:val="002D1C02"/>
    <w:rsid w:val="002D1ED0"/>
    <w:rsid w:val="002D2117"/>
    <w:rsid w:val="002D263C"/>
    <w:rsid w:val="002D28F3"/>
    <w:rsid w:val="002D2935"/>
    <w:rsid w:val="002D2B3B"/>
    <w:rsid w:val="002D2DCD"/>
    <w:rsid w:val="002D2DE0"/>
    <w:rsid w:val="002D341E"/>
    <w:rsid w:val="002D3D1D"/>
    <w:rsid w:val="002D3E17"/>
    <w:rsid w:val="002D43DB"/>
    <w:rsid w:val="002D43FC"/>
    <w:rsid w:val="002D46E0"/>
    <w:rsid w:val="002D49FC"/>
    <w:rsid w:val="002D4AE3"/>
    <w:rsid w:val="002D4CCB"/>
    <w:rsid w:val="002D5115"/>
    <w:rsid w:val="002D533E"/>
    <w:rsid w:val="002D53DC"/>
    <w:rsid w:val="002D5498"/>
    <w:rsid w:val="002D5BFE"/>
    <w:rsid w:val="002D62B4"/>
    <w:rsid w:val="002D6964"/>
    <w:rsid w:val="002D6C36"/>
    <w:rsid w:val="002D6CE5"/>
    <w:rsid w:val="002D6FD8"/>
    <w:rsid w:val="002D73B5"/>
    <w:rsid w:val="002D7430"/>
    <w:rsid w:val="002D7580"/>
    <w:rsid w:val="002D7650"/>
    <w:rsid w:val="002D7BC9"/>
    <w:rsid w:val="002E0241"/>
    <w:rsid w:val="002E033E"/>
    <w:rsid w:val="002E0872"/>
    <w:rsid w:val="002E0BDB"/>
    <w:rsid w:val="002E0EC1"/>
    <w:rsid w:val="002E0F17"/>
    <w:rsid w:val="002E109C"/>
    <w:rsid w:val="002E15C5"/>
    <w:rsid w:val="002E172E"/>
    <w:rsid w:val="002E1770"/>
    <w:rsid w:val="002E1B23"/>
    <w:rsid w:val="002E1B63"/>
    <w:rsid w:val="002E1BC9"/>
    <w:rsid w:val="002E1C22"/>
    <w:rsid w:val="002E1E13"/>
    <w:rsid w:val="002E1FD9"/>
    <w:rsid w:val="002E2551"/>
    <w:rsid w:val="002E26A5"/>
    <w:rsid w:val="002E2828"/>
    <w:rsid w:val="002E30AA"/>
    <w:rsid w:val="002E33E7"/>
    <w:rsid w:val="002E33E8"/>
    <w:rsid w:val="002E3700"/>
    <w:rsid w:val="002E38D3"/>
    <w:rsid w:val="002E3DD0"/>
    <w:rsid w:val="002E411B"/>
    <w:rsid w:val="002E4566"/>
    <w:rsid w:val="002E45F0"/>
    <w:rsid w:val="002E4AAA"/>
    <w:rsid w:val="002E4B10"/>
    <w:rsid w:val="002E4C3B"/>
    <w:rsid w:val="002E5135"/>
    <w:rsid w:val="002E520A"/>
    <w:rsid w:val="002E52E8"/>
    <w:rsid w:val="002E54CD"/>
    <w:rsid w:val="002E5643"/>
    <w:rsid w:val="002E578E"/>
    <w:rsid w:val="002E5BB3"/>
    <w:rsid w:val="002E6634"/>
    <w:rsid w:val="002E6673"/>
    <w:rsid w:val="002E66D1"/>
    <w:rsid w:val="002E6724"/>
    <w:rsid w:val="002E6895"/>
    <w:rsid w:val="002E6A1A"/>
    <w:rsid w:val="002E6B34"/>
    <w:rsid w:val="002E6BA0"/>
    <w:rsid w:val="002E6DD7"/>
    <w:rsid w:val="002E703D"/>
    <w:rsid w:val="002E7213"/>
    <w:rsid w:val="002E730E"/>
    <w:rsid w:val="002E74A9"/>
    <w:rsid w:val="002E7592"/>
    <w:rsid w:val="002E7805"/>
    <w:rsid w:val="002E79EC"/>
    <w:rsid w:val="002E7BEF"/>
    <w:rsid w:val="002F0790"/>
    <w:rsid w:val="002F0931"/>
    <w:rsid w:val="002F0AF0"/>
    <w:rsid w:val="002F0AF5"/>
    <w:rsid w:val="002F0B7A"/>
    <w:rsid w:val="002F0BBA"/>
    <w:rsid w:val="002F10E4"/>
    <w:rsid w:val="002F1468"/>
    <w:rsid w:val="002F1469"/>
    <w:rsid w:val="002F1542"/>
    <w:rsid w:val="002F15A2"/>
    <w:rsid w:val="002F16F5"/>
    <w:rsid w:val="002F19D9"/>
    <w:rsid w:val="002F1A01"/>
    <w:rsid w:val="002F1F8C"/>
    <w:rsid w:val="002F1F9A"/>
    <w:rsid w:val="002F1FB8"/>
    <w:rsid w:val="002F21E0"/>
    <w:rsid w:val="002F2361"/>
    <w:rsid w:val="002F23F2"/>
    <w:rsid w:val="002F2E89"/>
    <w:rsid w:val="002F339E"/>
    <w:rsid w:val="002F35B6"/>
    <w:rsid w:val="002F3609"/>
    <w:rsid w:val="002F365B"/>
    <w:rsid w:val="002F366D"/>
    <w:rsid w:val="002F37F7"/>
    <w:rsid w:val="002F40A3"/>
    <w:rsid w:val="002F4165"/>
    <w:rsid w:val="002F42B7"/>
    <w:rsid w:val="002F42BC"/>
    <w:rsid w:val="002F49AC"/>
    <w:rsid w:val="002F4A6B"/>
    <w:rsid w:val="002F4B64"/>
    <w:rsid w:val="002F4B6C"/>
    <w:rsid w:val="002F542E"/>
    <w:rsid w:val="002F56B1"/>
    <w:rsid w:val="002F5731"/>
    <w:rsid w:val="002F582B"/>
    <w:rsid w:val="002F5AEC"/>
    <w:rsid w:val="002F5E9D"/>
    <w:rsid w:val="002F62FE"/>
    <w:rsid w:val="002F6443"/>
    <w:rsid w:val="002F648A"/>
    <w:rsid w:val="002F6ACA"/>
    <w:rsid w:val="002F6AF1"/>
    <w:rsid w:val="002F6B82"/>
    <w:rsid w:val="002F6F14"/>
    <w:rsid w:val="002F7483"/>
    <w:rsid w:val="002F7492"/>
    <w:rsid w:val="002F74CE"/>
    <w:rsid w:val="002F765B"/>
    <w:rsid w:val="002F7668"/>
    <w:rsid w:val="002F768C"/>
    <w:rsid w:val="002F793F"/>
    <w:rsid w:val="002F7A6F"/>
    <w:rsid w:val="002F7C20"/>
    <w:rsid w:val="002F7C8C"/>
    <w:rsid w:val="002F7D26"/>
    <w:rsid w:val="002F7F18"/>
    <w:rsid w:val="00300763"/>
    <w:rsid w:val="0030085A"/>
    <w:rsid w:val="00300CC3"/>
    <w:rsid w:val="00300FFB"/>
    <w:rsid w:val="00301545"/>
    <w:rsid w:val="00301DAC"/>
    <w:rsid w:val="00301F40"/>
    <w:rsid w:val="00301FCC"/>
    <w:rsid w:val="00302172"/>
    <w:rsid w:val="0030218C"/>
    <w:rsid w:val="00302193"/>
    <w:rsid w:val="0030234B"/>
    <w:rsid w:val="00302417"/>
    <w:rsid w:val="0030249B"/>
    <w:rsid w:val="0030268B"/>
    <w:rsid w:val="003026FF"/>
    <w:rsid w:val="00302780"/>
    <w:rsid w:val="0030293F"/>
    <w:rsid w:val="003029F6"/>
    <w:rsid w:val="00302C3B"/>
    <w:rsid w:val="00302C43"/>
    <w:rsid w:val="00302E4D"/>
    <w:rsid w:val="00302F8D"/>
    <w:rsid w:val="00302FC4"/>
    <w:rsid w:val="00303099"/>
    <w:rsid w:val="0030318F"/>
    <w:rsid w:val="003033AE"/>
    <w:rsid w:val="00303542"/>
    <w:rsid w:val="003035A0"/>
    <w:rsid w:val="00303603"/>
    <w:rsid w:val="00303F5D"/>
    <w:rsid w:val="003040EB"/>
    <w:rsid w:val="003040F8"/>
    <w:rsid w:val="0030429A"/>
    <w:rsid w:val="003045E6"/>
    <w:rsid w:val="00304957"/>
    <w:rsid w:val="003049DA"/>
    <w:rsid w:val="00304E9D"/>
    <w:rsid w:val="003050D1"/>
    <w:rsid w:val="00305154"/>
    <w:rsid w:val="003053F4"/>
    <w:rsid w:val="003057A2"/>
    <w:rsid w:val="003057DC"/>
    <w:rsid w:val="00305871"/>
    <w:rsid w:val="003058DA"/>
    <w:rsid w:val="00305995"/>
    <w:rsid w:val="00305C7B"/>
    <w:rsid w:val="00305CB5"/>
    <w:rsid w:val="00305D69"/>
    <w:rsid w:val="00305D85"/>
    <w:rsid w:val="003062FA"/>
    <w:rsid w:val="003063C1"/>
    <w:rsid w:val="00306570"/>
    <w:rsid w:val="003067F3"/>
    <w:rsid w:val="00306BC1"/>
    <w:rsid w:val="00306BD6"/>
    <w:rsid w:val="00306C76"/>
    <w:rsid w:val="003070D0"/>
    <w:rsid w:val="00307154"/>
    <w:rsid w:val="003071DF"/>
    <w:rsid w:val="00307406"/>
    <w:rsid w:val="00307415"/>
    <w:rsid w:val="0030783A"/>
    <w:rsid w:val="003079D1"/>
    <w:rsid w:val="0031024D"/>
    <w:rsid w:val="00310722"/>
    <w:rsid w:val="00310A46"/>
    <w:rsid w:val="00310BD2"/>
    <w:rsid w:val="00310F00"/>
    <w:rsid w:val="003112B5"/>
    <w:rsid w:val="003112C6"/>
    <w:rsid w:val="003113C4"/>
    <w:rsid w:val="00311D61"/>
    <w:rsid w:val="00311DEB"/>
    <w:rsid w:val="00311E61"/>
    <w:rsid w:val="003121A1"/>
    <w:rsid w:val="003122B9"/>
    <w:rsid w:val="0031270E"/>
    <w:rsid w:val="0031290D"/>
    <w:rsid w:val="00312977"/>
    <w:rsid w:val="00312A0D"/>
    <w:rsid w:val="00312ADA"/>
    <w:rsid w:val="00312CD0"/>
    <w:rsid w:val="00312DB3"/>
    <w:rsid w:val="0031367A"/>
    <w:rsid w:val="003136EF"/>
    <w:rsid w:val="00313E93"/>
    <w:rsid w:val="00313FDC"/>
    <w:rsid w:val="003140AB"/>
    <w:rsid w:val="00314114"/>
    <w:rsid w:val="00314195"/>
    <w:rsid w:val="003142F2"/>
    <w:rsid w:val="00314310"/>
    <w:rsid w:val="00314506"/>
    <w:rsid w:val="003145B7"/>
    <w:rsid w:val="003145F6"/>
    <w:rsid w:val="00314772"/>
    <w:rsid w:val="00315013"/>
    <w:rsid w:val="00315096"/>
    <w:rsid w:val="00315687"/>
    <w:rsid w:val="0031584B"/>
    <w:rsid w:val="0031598E"/>
    <w:rsid w:val="00315AAF"/>
    <w:rsid w:val="00315BF3"/>
    <w:rsid w:val="00315C45"/>
    <w:rsid w:val="00315D81"/>
    <w:rsid w:val="00315F4B"/>
    <w:rsid w:val="00316021"/>
    <w:rsid w:val="00316152"/>
    <w:rsid w:val="003162DF"/>
    <w:rsid w:val="003162FC"/>
    <w:rsid w:val="00316358"/>
    <w:rsid w:val="00316564"/>
    <w:rsid w:val="0031692B"/>
    <w:rsid w:val="00316BD9"/>
    <w:rsid w:val="003173A3"/>
    <w:rsid w:val="0031769B"/>
    <w:rsid w:val="00317F2A"/>
    <w:rsid w:val="00320027"/>
    <w:rsid w:val="0032036E"/>
    <w:rsid w:val="00320AD8"/>
    <w:rsid w:val="00320D12"/>
    <w:rsid w:val="00320F81"/>
    <w:rsid w:val="0032108E"/>
    <w:rsid w:val="003212CB"/>
    <w:rsid w:val="003212E3"/>
    <w:rsid w:val="00321446"/>
    <w:rsid w:val="0032148D"/>
    <w:rsid w:val="003218F4"/>
    <w:rsid w:val="00321AEF"/>
    <w:rsid w:val="00321CC1"/>
    <w:rsid w:val="00321CE3"/>
    <w:rsid w:val="00321D13"/>
    <w:rsid w:val="00321E4F"/>
    <w:rsid w:val="00321EC0"/>
    <w:rsid w:val="00321FE9"/>
    <w:rsid w:val="003222FE"/>
    <w:rsid w:val="00322355"/>
    <w:rsid w:val="003223D5"/>
    <w:rsid w:val="003223FC"/>
    <w:rsid w:val="00322729"/>
    <w:rsid w:val="003227AF"/>
    <w:rsid w:val="0032281E"/>
    <w:rsid w:val="003228A9"/>
    <w:rsid w:val="003228CD"/>
    <w:rsid w:val="00322908"/>
    <w:rsid w:val="003231CC"/>
    <w:rsid w:val="0032352B"/>
    <w:rsid w:val="003235AA"/>
    <w:rsid w:val="003238BD"/>
    <w:rsid w:val="00323962"/>
    <w:rsid w:val="00323C43"/>
    <w:rsid w:val="00323D4D"/>
    <w:rsid w:val="00323E5A"/>
    <w:rsid w:val="0032409D"/>
    <w:rsid w:val="003240BE"/>
    <w:rsid w:val="00324119"/>
    <w:rsid w:val="0032446A"/>
    <w:rsid w:val="003244C2"/>
    <w:rsid w:val="003244E0"/>
    <w:rsid w:val="00324794"/>
    <w:rsid w:val="00324ECD"/>
    <w:rsid w:val="00325124"/>
    <w:rsid w:val="00325252"/>
    <w:rsid w:val="00325465"/>
    <w:rsid w:val="003255A0"/>
    <w:rsid w:val="00325672"/>
    <w:rsid w:val="003259FD"/>
    <w:rsid w:val="00325B31"/>
    <w:rsid w:val="00325BBC"/>
    <w:rsid w:val="00325C86"/>
    <w:rsid w:val="00325E2D"/>
    <w:rsid w:val="003260D0"/>
    <w:rsid w:val="00326525"/>
    <w:rsid w:val="00326658"/>
    <w:rsid w:val="00326789"/>
    <w:rsid w:val="003268A1"/>
    <w:rsid w:val="00326DB2"/>
    <w:rsid w:val="00326ED3"/>
    <w:rsid w:val="0032718B"/>
    <w:rsid w:val="0032726E"/>
    <w:rsid w:val="003272C7"/>
    <w:rsid w:val="0032748E"/>
    <w:rsid w:val="0032752E"/>
    <w:rsid w:val="003276D1"/>
    <w:rsid w:val="0032772F"/>
    <w:rsid w:val="00327768"/>
    <w:rsid w:val="003306A5"/>
    <w:rsid w:val="003308CC"/>
    <w:rsid w:val="003308FC"/>
    <w:rsid w:val="00330903"/>
    <w:rsid w:val="00330B35"/>
    <w:rsid w:val="00330BA3"/>
    <w:rsid w:val="00330BAA"/>
    <w:rsid w:val="00331307"/>
    <w:rsid w:val="00331640"/>
    <w:rsid w:val="0033174B"/>
    <w:rsid w:val="00331942"/>
    <w:rsid w:val="00331FAA"/>
    <w:rsid w:val="00332024"/>
    <w:rsid w:val="003321DD"/>
    <w:rsid w:val="00332243"/>
    <w:rsid w:val="003324FC"/>
    <w:rsid w:val="00332AE5"/>
    <w:rsid w:val="00332D18"/>
    <w:rsid w:val="00332F55"/>
    <w:rsid w:val="00332F6E"/>
    <w:rsid w:val="00332F7A"/>
    <w:rsid w:val="003334B5"/>
    <w:rsid w:val="0033352C"/>
    <w:rsid w:val="00333FD1"/>
    <w:rsid w:val="00333FD5"/>
    <w:rsid w:val="00334030"/>
    <w:rsid w:val="003340EE"/>
    <w:rsid w:val="0033434E"/>
    <w:rsid w:val="00334714"/>
    <w:rsid w:val="00334A53"/>
    <w:rsid w:val="00334B56"/>
    <w:rsid w:val="003353F8"/>
    <w:rsid w:val="00335470"/>
    <w:rsid w:val="0033562A"/>
    <w:rsid w:val="003357AD"/>
    <w:rsid w:val="00335B70"/>
    <w:rsid w:val="00335B91"/>
    <w:rsid w:val="00335BB6"/>
    <w:rsid w:val="00335BD7"/>
    <w:rsid w:val="00336077"/>
    <w:rsid w:val="00336152"/>
    <w:rsid w:val="003361E0"/>
    <w:rsid w:val="003362AE"/>
    <w:rsid w:val="00336514"/>
    <w:rsid w:val="003366E4"/>
    <w:rsid w:val="003369B1"/>
    <w:rsid w:val="003369F3"/>
    <w:rsid w:val="00336E7D"/>
    <w:rsid w:val="00336F56"/>
    <w:rsid w:val="003373A7"/>
    <w:rsid w:val="00337860"/>
    <w:rsid w:val="00337B40"/>
    <w:rsid w:val="003400A6"/>
    <w:rsid w:val="003404B8"/>
    <w:rsid w:val="00340564"/>
    <w:rsid w:val="00340A87"/>
    <w:rsid w:val="00340C03"/>
    <w:rsid w:val="00340C2A"/>
    <w:rsid w:val="00340C30"/>
    <w:rsid w:val="00340D8B"/>
    <w:rsid w:val="00341020"/>
    <w:rsid w:val="0034124D"/>
    <w:rsid w:val="00341258"/>
    <w:rsid w:val="00341427"/>
    <w:rsid w:val="00341787"/>
    <w:rsid w:val="00341840"/>
    <w:rsid w:val="00341DCF"/>
    <w:rsid w:val="00341ED7"/>
    <w:rsid w:val="003425AA"/>
    <w:rsid w:val="003425DB"/>
    <w:rsid w:val="00342671"/>
    <w:rsid w:val="00342780"/>
    <w:rsid w:val="00342C08"/>
    <w:rsid w:val="00342C5B"/>
    <w:rsid w:val="00342C80"/>
    <w:rsid w:val="00342CF3"/>
    <w:rsid w:val="00342D78"/>
    <w:rsid w:val="00342EE6"/>
    <w:rsid w:val="00342F93"/>
    <w:rsid w:val="003430B9"/>
    <w:rsid w:val="003431B2"/>
    <w:rsid w:val="003432FE"/>
    <w:rsid w:val="0034342E"/>
    <w:rsid w:val="0034387C"/>
    <w:rsid w:val="00343ACF"/>
    <w:rsid w:val="003440C0"/>
    <w:rsid w:val="003441BC"/>
    <w:rsid w:val="0034423F"/>
    <w:rsid w:val="00344D47"/>
    <w:rsid w:val="003456D7"/>
    <w:rsid w:val="003457F5"/>
    <w:rsid w:val="00345872"/>
    <w:rsid w:val="00345EDD"/>
    <w:rsid w:val="0034609D"/>
    <w:rsid w:val="0034634D"/>
    <w:rsid w:val="00346516"/>
    <w:rsid w:val="003466FF"/>
    <w:rsid w:val="00346874"/>
    <w:rsid w:val="00346896"/>
    <w:rsid w:val="00346E19"/>
    <w:rsid w:val="00346FC0"/>
    <w:rsid w:val="003471E5"/>
    <w:rsid w:val="003472B4"/>
    <w:rsid w:val="00347713"/>
    <w:rsid w:val="00347922"/>
    <w:rsid w:val="00347929"/>
    <w:rsid w:val="003479B9"/>
    <w:rsid w:val="00347B0B"/>
    <w:rsid w:val="00347C32"/>
    <w:rsid w:val="00347C46"/>
    <w:rsid w:val="003502E8"/>
    <w:rsid w:val="0035030F"/>
    <w:rsid w:val="003505FA"/>
    <w:rsid w:val="00350AC8"/>
    <w:rsid w:val="00350D2C"/>
    <w:rsid w:val="00351123"/>
    <w:rsid w:val="003512B7"/>
    <w:rsid w:val="003512C6"/>
    <w:rsid w:val="003514C2"/>
    <w:rsid w:val="0035154C"/>
    <w:rsid w:val="003515F5"/>
    <w:rsid w:val="003518DF"/>
    <w:rsid w:val="00351F73"/>
    <w:rsid w:val="003523FA"/>
    <w:rsid w:val="00352477"/>
    <w:rsid w:val="003524EF"/>
    <w:rsid w:val="003526C1"/>
    <w:rsid w:val="00352B96"/>
    <w:rsid w:val="00353053"/>
    <w:rsid w:val="00353336"/>
    <w:rsid w:val="0035344B"/>
    <w:rsid w:val="00353738"/>
    <w:rsid w:val="00353C09"/>
    <w:rsid w:val="00353E5F"/>
    <w:rsid w:val="003540A9"/>
    <w:rsid w:val="003543B2"/>
    <w:rsid w:val="003543C8"/>
    <w:rsid w:val="00354433"/>
    <w:rsid w:val="00354460"/>
    <w:rsid w:val="00354483"/>
    <w:rsid w:val="003545F6"/>
    <w:rsid w:val="00354776"/>
    <w:rsid w:val="00354C71"/>
    <w:rsid w:val="00354CDD"/>
    <w:rsid w:val="00354E11"/>
    <w:rsid w:val="0035513A"/>
    <w:rsid w:val="003558F3"/>
    <w:rsid w:val="00355D5F"/>
    <w:rsid w:val="003562B9"/>
    <w:rsid w:val="00356327"/>
    <w:rsid w:val="003563BE"/>
    <w:rsid w:val="00356426"/>
    <w:rsid w:val="0035649A"/>
    <w:rsid w:val="003564C6"/>
    <w:rsid w:val="00356754"/>
    <w:rsid w:val="003568C6"/>
    <w:rsid w:val="00356AF4"/>
    <w:rsid w:val="00356C6F"/>
    <w:rsid w:val="00356CDB"/>
    <w:rsid w:val="00356ED6"/>
    <w:rsid w:val="003575D9"/>
    <w:rsid w:val="00357938"/>
    <w:rsid w:val="00357939"/>
    <w:rsid w:val="0035793E"/>
    <w:rsid w:val="00357A4E"/>
    <w:rsid w:val="00357A69"/>
    <w:rsid w:val="00357C22"/>
    <w:rsid w:val="003605DB"/>
    <w:rsid w:val="0036069A"/>
    <w:rsid w:val="00360A5E"/>
    <w:rsid w:val="00360B8A"/>
    <w:rsid w:val="00360C2B"/>
    <w:rsid w:val="003613C4"/>
    <w:rsid w:val="003616E0"/>
    <w:rsid w:val="00361738"/>
    <w:rsid w:val="0036190C"/>
    <w:rsid w:val="003619E6"/>
    <w:rsid w:val="00361A22"/>
    <w:rsid w:val="00361AEC"/>
    <w:rsid w:val="00361C99"/>
    <w:rsid w:val="00361D49"/>
    <w:rsid w:val="003620D0"/>
    <w:rsid w:val="003621F4"/>
    <w:rsid w:val="00362287"/>
    <w:rsid w:val="00362656"/>
    <w:rsid w:val="00362897"/>
    <w:rsid w:val="00362A77"/>
    <w:rsid w:val="00362BD8"/>
    <w:rsid w:val="00362EF9"/>
    <w:rsid w:val="00362FDA"/>
    <w:rsid w:val="003633F2"/>
    <w:rsid w:val="00363A1F"/>
    <w:rsid w:val="00363AF1"/>
    <w:rsid w:val="00363E37"/>
    <w:rsid w:val="00363E55"/>
    <w:rsid w:val="00364264"/>
    <w:rsid w:val="00364CED"/>
    <w:rsid w:val="00365219"/>
    <w:rsid w:val="0036523E"/>
    <w:rsid w:val="003654EF"/>
    <w:rsid w:val="003655C6"/>
    <w:rsid w:val="0036567F"/>
    <w:rsid w:val="00365ACB"/>
    <w:rsid w:val="00365DDD"/>
    <w:rsid w:val="0036656A"/>
    <w:rsid w:val="003666C8"/>
    <w:rsid w:val="0036695A"/>
    <w:rsid w:val="00366D5D"/>
    <w:rsid w:val="00366DB3"/>
    <w:rsid w:val="00366EBE"/>
    <w:rsid w:val="00367356"/>
    <w:rsid w:val="003679FA"/>
    <w:rsid w:val="00367C6A"/>
    <w:rsid w:val="003700E4"/>
    <w:rsid w:val="00370899"/>
    <w:rsid w:val="00370A9D"/>
    <w:rsid w:val="00370D7D"/>
    <w:rsid w:val="003710A4"/>
    <w:rsid w:val="003713C5"/>
    <w:rsid w:val="003719AF"/>
    <w:rsid w:val="00371BB0"/>
    <w:rsid w:val="003722E6"/>
    <w:rsid w:val="00372C95"/>
    <w:rsid w:val="00372ECE"/>
    <w:rsid w:val="003732B1"/>
    <w:rsid w:val="00373300"/>
    <w:rsid w:val="0037344B"/>
    <w:rsid w:val="0037373F"/>
    <w:rsid w:val="00373B3B"/>
    <w:rsid w:val="00373CA2"/>
    <w:rsid w:val="00373ED9"/>
    <w:rsid w:val="003740E4"/>
    <w:rsid w:val="00374100"/>
    <w:rsid w:val="003746A0"/>
    <w:rsid w:val="0037482D"/>
    <w:rsid w:val="00374D2D"/>
    <w:rsid w:val="00374D89"/>
    <w:rsid w:val="003750F1"/>
    <w:rsid w:val="0037546F"/>
    <w:rsid w:val="003755C9"/>
    <w:rsid w:val="0037564E"/>
    <w:rsid w:val="00375738"/>
    <w:rsid w:val="003759B2"/>
    <w:rsid w:val="00375B4A"/>
    <w:rsid w:val="00375D9E"/>
    <w:rsid w:val="00375ED5"/>
    <w:rsid w:val="00376070"/>
    <w:rsid w:val="003764D0"/>
    <w:rsid w:val="003765E9"/>
    <w:rsid w:val="003766FD"/>
    <w:rsid w:val="00376F23"/>
    <w:rsid w:val="00376FB4"/>
    <w:rsid w:val="00377083"/>
    <w:rsid w:val="0037721D"/>
    <w:rsid w:val="003772CB"/>
    <w:rsid w:val="003801E1"/>
    <w:rsid w:val="0038027F"/>
    <w:rsid w:val="00380378"/>
    <w:rsid w:val="003803DD"/>
    <w:rsid w:val="00380462"/>
    <w:rsid w:val="003804F8"/>
    <w:rsid w:val="00380857"/>
    <w:rsid w:val="00380AE1"/>
    <w:rsid w:val="00380FC5"/>
    <w:rsid w:val="00381159"/>
    <w:rsid w:val="003813DE"/>
    <w:rsid w:val="003814AB"/>
    <w:rsid w:val="0038182E"/>
    <w:rsid w:val="00381AB9"/>
    <w:rsid w:val="00381AF4"/>
    <w:rsid w:val="00381B76"/>
    <w:rsid w:val="00381BCB"/>
    <w:rsid w:val="00381C2D"/>
    <w:rsid w:val="00381D4D"/>
    <w:rsid w:val="00381D6B"/>
    <w:rsid w:val="0038255F"/>
    <w:rsid w:val="00382828"/>
    <w:rsid w:val="0038285D"/>
    <w:rsid w:val="00382AEB"/>
    <w:rsid w:val="00382D0A"/>
    <w:rsid w:val="00382FE0"/>
    <w:rsid w:val="00383292"/>
    <w:rsid w:val="0038362F"/>
    <w:rsid w:val="0038369E"/>
    <w:rsid w:val="0038370A"/>
    <w:rsid w:val="003837E9"/>
    <w:rsid w:val="00383E57"/>
    <w:rsid w:val="0038421F"/>
    <w:rsid w:val="0038489F"/>
    <w:rsid w:val="00384D1C"/>
    <w:rsid w:val="00384F00"/>
    <w:rsid w:val="0038500A"/>
    <w:rsid w:val="003851F6"/>
    <w:rsid w:val="003852C0"/>
    <w:rsid w:val="0038546D"/>
    <w:rsid w:val="003854EF"/>
    <w:rsid w:val="00385958"/>
    <w:rsid w:val="00385D40"/>
    <w:rsid w:val="00385E14"/>
    <w:rsid w:val="003864C4"/>
    <w:rsid w:val="003864DF"/>
    <w:rsid w:val="00386A0E"/>
    <w:rsid w:val="00386E1A"/>
    <w:rsid w:val="00386E63"/>
    <w:rsid w:val="00386F21"/>
    <w:rsid w:val="0038709C"/>
    <w:rsid w:val="00387696"/>
    <w:rsid w:val="003879F6"/>
    <w:rsid w:val="00387BA5"/>
    <w:rsid w:val="00387C8B"/>
    <w:rsid w:val="00387E3F"/>
    <w:rsid w:val="00387EAB"/>
    <w:rsid w:val="00387F85"/>
    <w:rsid w:val="00387FDD"/>
    <w:rsid w:val="003902B5"/>
    <w:rsid w:val="003903FF"/>
    <w:rsid w:val="00390658"/>
    <w:rsid w:val="00390A06"/>
    <w:rsid w:val="00390B91"/>
    <w:rsid w:val="00390BD5"/>
    <w:rsid w:val="00390F70"/>
    <w:rsid w:val="0039133C"/>
    <w:rsid w:val="003913FE"/>
    <w:rsid w:val="00391763"/>
    <w:rsid w:val="00391B97"/>
    <w:rsid w:val="0039205D"/>
    <w:rsid w:val="0039220F"/>
    <w:rsid w:val="00392311"/>
    <w:rsid w:val="00392572"/>
    <w:rsid w:val="0039264D"/>
    <w:rsid w:val="0039268D"/>
    <w:rsid w:val="00392FBB"/>
    <w:rsid w:val="003933E2"/>
    <w:rsid w:val="00393489"/>
    <w:rsid w:val="003939CC"/>
    <w:rsid w:val="00393C95"/>
    <w:rsid w:val="00393DAF"/>
    <w:rsid w:val="0039410F"/>
    <w:rsid w:val="00394174"/>
    <w:rsid w:val="003943C5"/>
    <w:rsid w:val="003946B7"/>
    <w:rsid w:val="0039486E"/>
    <w:rsid w:val="00394C0F"/>
    <w:rsid w:val="00394DE9"/>
    <w:rsid w:val="00394EEF"/>
    <w:rsid w:val="00395553"/>
    <w:rsid w:val="00395614"/>
    <w:rsid w:val="003957A9"/>
    <w:rsid w:val="0039601E"/>
    <w:rsid w:val="00396020"/>
    <w:rsid w:val="00396043"/>
    <w:rsid w:val="00396127"/>
    <w:rsid w:val="0039617F"/>
    <w:rsid w:val="003964DF"/>
    <w:rsid w:val="0039662B"/>
    <w:rsid w:val="003970B4"/>
    <w:rsid w:val="00397200"/>
    <w:rsid w:val="003973FE"/>
    <w:rsid w:val="00397676"/>
    <w:rsid w:val="003977D3"/>
    <w:rsid w:val="003979D6"/>
    <w:rsid w:val="00397C52"/>
    <w:rsid w:val="003A006E"/>
    <w:rsid w:val="003A0217"/>
    <w:rsid w:val="003A0364"/>
    <w:rsid w:val="003A0485"/>
    <w:rsid w:val="003A050C"/>
    <w:rsid w:val="003A0646"/>
    <w:rsid w:val="003A06C7"/>
    <w:rsid w:val="003A09BF"/>
    <w:rsid w:val="003A0C14"/>
    <w:rsid w:val="003A0DAC"/>
    <w:rsid w:val="003A0FB6"/>
    <w:rsid w:val="003A1388"/>
    <w:rsid w:val="003A13E6"/>
    <w:rsid w:val="003A1696"/>
    <w:rsid w:val="003A17DA"/>
    <w:rsid w:val="003A19B0"/>
    <w:rsid w:val="003A1AF6"/>
    <w:rsid w:val="003A1C21"/>
    <w:rsid w:val="003A1CDD"/>
    <w:rsid w:val="003A1F36"/>
    <w:rsid w:val="003A20B3"/>
    <w:rsid w:val="003A22F6"/>
    <w:rsid w:val="003A23BA"/>
    <w:rsid w:val="003A2B0D"/>
    <w:rsid w:val="003A2CCF"/>
    <w:rsid w:val="003A3E1F"/>
    <w:rsid w:val="003A41A3"/>
    <w:rsid w:val="003A425C"/>
    <w:rsid w:val="003A4467"/>
    <w:rsid w:val="003A447F"/>
    <w:rsid w:val="003A499D"/>
    <w:rsid w:val="003A4F39"/>
    <w:rsid w:val="003A514C"/>
    <w:rsid w:val="003A5E7C"/>
    <w:rsid w:val="003A5EDE"/>
    <w:rsid w:val="003A60E7"/>
    <w:rsid w:val="003A61BD"/>
    <w:rsid w:val="003A6535"/>
    <w:rsid w:val="003A66E7"/>
    <w:rsid w:val="003A6751"/>
    <w:rsid w:val="003A6AA9"/>
    <w:rsid w:val="003A6C2B"/>
    <w:rsid w:val="003A6E9B"/>
    <w:rsid w:val="003A743D"/>
    <w:rsid w:val="003A7533"/>
    <w:rsid w:val="003A75FE"/>
    <w:rsid w:val="003A7AF9"/>
    <w:rsid w:val="003B0141"/>
    <w:rsid w:val="003B0172"/>
    <w:rsid w:val="003B02EF"/>
    <w:rsid w:val="003B0486"/>
    <w:rsid w:val="003B0989"/>
    <w:rsid w:val="003B0BEF"/>
    <w:rsid w:val="003B0C80"/>
    <w:rsid w:val="003B0E3F"/>
    <w:rsid w:val="003B0E48"/>
    <w:rsid w:val="003B0E56"/>
    <w:rsid w:val="003B0F28"/>
    <w:rsid w:val="003B1122"/>
    <w:rsid w:val="003B1205"/>
    <w:rsid w:val="003B12C0"/>
    <w:rsid w:val="003B12EC"/>
    <w:rsid w:val="003B133C"/>
    <w:rsid w:val="003B1727"/>
    <w:rsid w:val="003B1837"/>
    <w:rsid w:val="003B1B14"/>
    <w:rsid w:val="003B1D3B"/>
    <w:rsid w:val="003B2160"/>
    <w:rsid w:val="003B2176"/>
    <w:rsid w:val="003B2435"/>
    <w:rsid w:val="003B2543"/>
    <w:rsid w:val="003B28EB"/>
    <w:rsid w:val="003B2FB1"/>
    <w:rsid w:val="003B33F0"/>
    <w:rsid w:val="003B3475"/>
    <w:rsid w:val="003B3890"/>
    <w:rsid w:val="003B3A8D"/>
    <w:rsid w:val="003B3B47"/>
    <w:rsid w:val="003B3D77"/>
    <w:rsid w:val="003B3EE7"/>
    <w:rsid w:val="003B44E4"/>
    <w:rsid w:val="003B49DE"/>
    <w:rsid w:val="003B4A86"/>
    <w:rsid w:val="003B4BD1"/>
    <w:rsid w:val="003B518D"/>
    <w:rsid w:val="003B551F"/>
    <w:rsid w:val="003B5558"/>
    <w:rsid w:val="003B5753"/>
    <w:rsid w:val="003B5866"/>
    <w:rsid w:val="003B6072"/>
    <w:rsid w:val="003B6343"/>
    <w:rsid w:val="003B676C"/>
    <w:rsid w:val="003B6A9B"/>
    <w:rsid w:val="003B6BD4"/>
    <w:rsid w:val="003B6C52"/>
    <w:rsid w:val="003B6E49"/>
    <w:rsid w:val="003B6F98"/>
    <w:rsid w:val="003B7295"/>
    <w:rsid w:val="003B72B1"/>
    <w:rsid w:val="003B745A"/>
    <w:rsid w:val="003B7529"/>
    <w:rsid w:val="003B7951"/>
    <w:rsid w:val="003B7C54"/>
    <w:rsid w:val="003B7C9A"/>
    <w:rsid w:val="003C0133"/>
    <w:rsid w:val="003C0191"/>
    <w:rsid w:val="003C0AF0"/>
    <w:rsid w:val="003C0C83"/>
    <w:rsid w:val="003C0CFC"/>
    <w:rsid w:val="003C0D74"/>
    <w:rsid w:val="003C0E59"/>
    <w:rsid w:val="003C0E77"/>
    <w:rsid w:val="003C10AA"/>
    <w:rsid w:val="003C1508"/>
    <w:rsid w:val="003C18B5"/>
    <w:rsid w:val="003C191F"/>
    <w:rsid w:val="003C1AD9"/>
    <w:rsid w:val="003C1B37"/>
    <w:rsid w:val="003C1C81"/>
    <w:rsid w:val="003C1DE8"/>
    <w:rsid w:val="003C228C"/>
    <w:rsid w:val="003C24A4"/>
    <w:rsid w:val="003C24BC"/>
    <w:rsid w:val="003C2540"/>
    <w:rsid w:val="003C25AB"/>
    <w:rsid w:val="003C265A"/>
    <w:rsid w:val="003C2BEF"/>
    <w:rsid w:val="003C2DA4"/>
    <w:rsid w:val="003C2EF6"/>
    <w:rsid w:val="003C2EFF"/>
    <w:rsid w:val="003C2F77"/>
    <w:rsid w:val="003C398E"/>
    <w:rsid w:val="003C3A54"/>
    <w:rsid w:val="003C3AA9"/>
    <w:rsid w:val="003C3C6F"/>
    <w:rsid w:val="003C3DE9"/>
    <w:rsid w:val="003C3FDB"/>
    <w:rsid w:val="003C3FE7"/>
    <w:rsid w:val="003C40EC"/>
    <w:rsid w:val="003C411D"/>
    <w:rsid w:val="003C4442"/>
    <w:rsid w:val="003C4940"/>
    <w:rsid w:val="003C4987"/>
    <w:rsid w:val="003C4AF7"/>
    <w:rsid w:val="003C4B16"/>
    <w:rsid w:val="003C4CF7"/>
    <w:rsid w:val="003C4DCF"/>
    <w:rsid w:val="003C4E12"/>
    <w:rsid w:val="003C4E34"/>
    <w:rsid w:val="003C5579"/>
    <w:rsid w:val="003C5674"/>
    <w:rsid w:val="003C5722"/>
    <w:rsid w:val="003C5731"/>
    <w:rsid w:val="003C5846"/>
    <w:rsid w:val="003C5C38"/>
    <w:rsid w:val="003C5EE6"/>
    <w:rsid w:val="003C5F46"/>
    <w:rsid w:val="003C5F8B"/>
    <w:rsid w:val="003C616D"/>
    <w:rsid w:val="003C62B2"/>
    <w:rsid w:val="003C663F"/>
    <w:rsid w:val="003C679B"/>
    <w:rsid w:val="003C6AE0"/>
    <w:rsid w:val="003C6C53"/>
    <w:rsid w:val="003C6D2C"/>
    <w:rsid w:val="003C6D82"/>
    <w:rsid w:val="003C6F82"/>
    <w:rsid w:val="003C7244"/>
    <w:rsid w:val="003C7352"/>
    <w:rsid w:val="003C73EA"/>
    <w:rsid w:val="003C7943"/>
    <w:rsid w:val="003C7A64"/>
    <w:rsid w:val="003C7AF9"/>
    <w:rsid w:val="003C7B2E"/>
    <w:rsid w:val="003C7EB8"/>
    <w:rsid w:val="003C7F0D"/>
    <w:rsid w:val="003D00EA"/>
    <w:rsid w:val="003D0208"/>
    <w:rsid w:val="003D039F"/>
    <w:rsid w:val="003D0434"/>
    <w:rsid w:val="003D071A"/>
    <w:rsid w:val="003D0784"/>
    <w:rsid w:val="003D0B37"/>
    <w:rsid w:val="003D0C43"/>
    <w:rsid w:val="003D0CD6"/>
    <w:rsid w:val="003D0D30"/>
    <w:rsid w:val="003D0D59"/>
    <w:rsid w:val="003D12D2"/>
    <w:rsid w:val="003D15B8"/>
    <w:rsid w:val="003D1781"/>
    <w:rsid w:val="003D189C"/>
    <w:rsid w:val="003D1D1E"/>
    <w:rsid w:val="003D1E1D"/>
    <w:rsid w:val="003D222A"/>
    <w:rsid w:val="003D2299"/>
    <w:rsid w:val="003D24C9"/>
    <w:rsid w:val="003D263E"/>
    <w:rsid w:val="003D2A82"/>
    <w:rsid w:val="003D2A9F"/>
    <w:rsid w:val="003D2E5D"/>
    <w:rsid w:val="003D2E66"/>
    <w:rsid w:val="003D2EF1"/>
    <w:rsid w:val="003D2F31"/>
    <w:rsid w:val="003D3C6B"/>
    <w:rsid w:val="003D3C86"/>
    <w:rsid w:val="003D3D4A"/>
    <w:rsid w:val="003D3F6C"/>
    <w:rsid w:val="003D41D1"/>
    <w:rsid w:val="003D4270"/>
    <w:rsid w:val="003D4448"/>
    <w:rsid w:val="003D44E6"/>
    <w:rsid w:val="003D46C3"/>
    <w:rsid w:val="003D476F"/>
    <w:rsid w:val="003D48B1"/>
    <w:rsid w:val="003D4EDE"/>
    <w:rsid w:val="003D55F1"/>
    <w:rsid w:val="003D55F5"/>
    <w:rsid w:val="003D566A"/>
    <w:rsid w:val="003D568F"/>
    <w:rsid w:val="003D56C4"/>
    <w:rsid w:val="003D58B9"/>
    <w:rsid w:val="003D5DF6"/>
    <w:rsid w:val="003D5ED7"/>
    <w:rsid w:val="003D5FB7"/>
    <w:rsid w:val="003D687D"/>
    <w:rsid w:val="003D68F2"/>
    <w:rsid w:val="003D6CDF"/>
    <w:rsid w:val="003D71C6"/>
    <w:rsid w:val="003D754D"/>
    <w:rsid w:val="003D7C81"/>
    <w:rsid w:val="003D7D41"/>
    <w:rsid w:val="003D7F4C"/>
    <w:rsid w:val="003E0308"/>
    <w:rsid w:val="003E06A3"/>
    <w:rsid w:val="003E0E7D"/>
    <w:rsid w:val="003E0F31"/>
    <w:rsid w:val="003E110B"/>
    <w:rsid w:val="003E1656"/>
    <w:rsid w:val="003E1804"/>
    <w:rsid w:val="003E1930"/>
    <w:rsid w:val="003E20C4"/>
    <w:rsid w:val="003E2300"/>
    <w:rsid w:val="003E2306"/>
    <w:rsid w:val="003E2349"/>
    <w:rsid w:val="003E2416"/>
    <w:rsid w:val="003E273C"/>
    <w:rsid w:val="003E2921"/>
    <w:rsid w:val="003E2AB2"/>
    <w:rsid w:val="003E2AB9"/>
    <w:rsid w:val="003E2BDD"/>
    <w:rsid w:val="003E2C5C"/>
    <w:rsid w:val="003E2D5B"/>
    <w:rsid w:val="003E2DC6"/>
    <w:rsid w:val="003E3014"/>
    <w:rsid w:val="003E3135"/>
    <w:rsid w:val="003E35DF"/>
    <w:rsid w:val="003E3B7A"/>
    <w:rsid w:val="003E3C3D"/>
    <w:rsid w:val="003E3C7A"/>
    <w:rsid w:val="003E3CA3"/>
    <w:rsid w:val="003E4004"/>
    <w:rsid w:val="003E438D"/>
    <w:rsid w:val="003E49FA"/>
    <w:rsid w:val="003E526E"/>
    <w:rsid w:val="003E52BE"/>
    <w:rsid w:val="003E5354"/>
    <w:rsid w:val="003E5552"/>
    <w:rsid w:val="003E55FD"/>
    <w:rsid w:val="003E59DE"/>
    <w:rsid w:val="003E59FD"/>
    <w:rsid w:val="003E5A47"/>
    <w:rsid w:val="003E5AC4"/>
    <w:rsid w:val="003E5C45"/>
    <w:rsid w:val="003E5C8B"/>
    <w:rsid w:val="003E5E41"/>
    <w:rsid w:val="003E61FA"/>
    <w:rsid w:val="003E66A2"/>
    <w:rsid w:val="003E67C3"/>
    <w:rsid w:val="003E67E5"/>
    <w:rsid w:val="003E71B3"/>
    <w:rsid w:val="003E71FE"/>
    <w:rsid w:val="003E738E"/>
    <w:rsid w:val="003E7391"/>
    <w:rsid w:val="003E748B"/>
    <w:rsid w:val="003E74A1"/>
    <w:rsid w:val="003E766F"/>
    <w:rsid w:val="003E784C"/>
    <w:rsid w:val="003E79E6"/>
    <w:rsid w:val="003E7AAC"/>
    <w:rsid w:val="003E7AF6"/>
    <w:rsid w:val="003F00BA"/>
    <w:rsid w:val="003F0126"/>
    <w:rsid w:val="003F0563"/>
    <w:rsid w:val="003F061E"/>
    <w:rsid w:val="003F074B"/>
    <w:rsid w:val="003F08CF"/>
    <w:rsid w:val="003F0958"/>
    <w:rsid w:val="003F0C65"/>
    <w:rsid w:val="003F0D83"/>
    <w:rsid w:val="003F0EFB"/>
    <w:rsid w:val="003F0F17"/>
    <w:rsid w:val="003F0F3C"/>
    <w:rsid w:val="003F0FF2"/>
    <w:rsid w:val="003F10BE"/>
    <w:rsid w:val="003F12CC"/>
    <w:rsid w:val="003F161F"/>
    <w:rsid w:val="003F171F"/>
    <w:rsid w:val="003F195F"/>
    <w:rsid w:val="003F1B1A"/>
    <w:rsid w:val="003F1B87"/>
    <w:rsid w:val="003F1C1A"/>
    <w:rsid w:val="003F22BE"/>
    <w:rsid w:val="003F25EB"/>
    <w:rsid w:val="003F265C"/>
    <w:rsid w:val="003F2787"/>
    <w:rsid w:val="003F286E"/>
    <w:rsid w:val="003F287C"/>
    <w:rsid w:val="003F2906"/>
    <w:rsid w:val="003F2B32"/>
    <w:rsid w:val="003F2E23"/>
    <w:rsid w:val="003F31EA"/>
    <w:rsid w:val="003F321B"/>
    <w:rsid w:val="003F3389"/>
    <w:rsid w:val="003F34D0"/>
    <w:rsid w:val="003F355D"/>
    <w:rsid w:val="003F355E"/>
    <w:rsid w:val="003F39B0"/>
    <w:rsid w:val="003F3A77"/>
    <w:rsid w:val="003F3C88"/>
    <w:rsid w:val="003F3E02"/>
    <w:rsid w:val="003F41A0"/>
    <w:rsid w:val="003F43A1"/>
    <w:rsid w:val="003F4948"/>
    <w:rsid w:val="003F497F"/>
    <w:rsid w:val="003F49F8"/>
    <w:rsid w:val="003F4CA5"/>
    <w:rsid w:val="003F4D51"/>
    <w:rsid w:val="003F4F80"/>
    <w:rsid w:val="003F5224"/>
    <w:rsid w:val="003F547C"/>
    <w:rsid w:val="003F5507"/>
    <w:rsid w:val="003F58D4"/>
    <w:rsid w:val="003F58E3"/>
    <w:rsid w:val="003F5DAA"/>
    <w:rsid w:val="003F5FD2"/>
    <w:rsid w:val="003F6254"/>
    <w:rsid w:val="003F65DC"/>
    <w:rsid w:val="003F6B39"/>
    <w:rsid w:val="003F76E8"/>
    <w:rsid w:val="003F77D8"/>
    <w:rsid w:val="003F7B8E"/>
    <w:rsid w:val="003F7DF4"/>
    <w:rsid w:val="00400175"/>
    <w:rsid w:val="004001B4"/>
    <w:rsid w:val="00400217"/>
    <w:rsid w:val="00400231"/>
    <w:rsid w:val="004006D3"/>
    <w:rsid w:val="00400737"/>
    <w:rsid w:val="00400954"/>
    <w:rsid w:val="00400EFE"/>
    <w:rsid w:val="00401335"/>
    <w:rsid w:val="004019A8"/>
    <w:rsid w:val="00401A86"/>
    <w:rsid w:val="00401D24"/>
    <w:rsid w:val="00402926"/>
    <w:rsid w:val="00402A86"/>
    <w:rsid w:val="00402E90"/>
    <w:rsid w:val="004030A3"/>
    <w:rsid w:val="004039EB"/>
    <w:rsid w:val="00403C5D"/>
    <w:rsid w:val="00403DF1"/>
    <w:rsid w:val="00403EB4"/>
    <w:rsid w:val="00403F60"/>
    <w:rsid w:val="004040F1"/>
    <w:rsid w:val="004046CF"/>
    <w:rsid w:val="00404D38"/>
    <w:rsid w:val="00404F2C"/>
    <w:rsid w:val="004051C8"/>
    <w:rsid w:val="004051D3"/>
    <w:rsid w:val="00405498"/>
    <w:rsid w:val="00405985"/>
    <w:rsid w:val="00405BAA"/>
    <w:rsid w:val="00405CA0"/>
    <w:rsid w:val="00405F07"/>
    <w:rsid w:val="00405F19"/>
    <w:rsid w:val="0040625C"/>
    <w:rsid w:val="004063D3"/>
    <w:rsid w:val="00406410"/>
    <w:rsid w:val="00406695"/>
    <w:rsid w:val="004067C4"/>
    <w:rsid w:val="00406CC5"/>
    <w:rsid w:val="004071FD"/>
    <w:rsid w:val="00407246"/>
    <w:rsid w:val="004072BC"/>
    <w:rsid w:val="004073F4"/>
    <w:rsid w:val="0040767B"/>
    <w:rsid w:val="004078A7"/>
    <w:rsid w:val="00407B1F"/>
    <w:rsid w:val="00407DC2"/>
    <w:rsid w:val="004106CB"/>
    <w:rsid w:val="00410E1F"/>
    <w:rsid w:val="0041137F"/>
    <w:rsid w:val="0041145A"/>
    <w:rsid w:val="00411874"/>
    <w:rsid w:val="00411E6C"/>
    <w:rsid w:val="0041211C"/>
    <w:rsid w:val="004121BC"/>
    <w:rsid w:val="0041298D"/>
    <w:rsid w:val="00412AB1"/>
    <w:rsid w:val="00412D37"/>
    <w:rsid w:val="004136EB"/>
    <w:rsid w:val="00413940"/>
    <w:rsid w:val="00413D9B"/>
    <w:rsid w:val="00414214"/>
    <w:rsid w:val="00414231"/>
    <w:rsid w:val="004144E7"/>
    <w:rsid w:val="00414526"/>
    <w:rsid w:val="00414594"/>
    <w:rsid w:val="004145DF"/>
    <w:rsid w:val="0041465D"/>
    <w:rsid w:val="004147AE"/>
    <w:rsid w:val="004147D7"/>
    <w:rsid w:val="004148A5"/>
    <w:rsid w:val="00414A03"/>
    <w:rsid w:val="00414B09"/>
    <w:rsid w:val="00414C80"/>
    <w:rsid w:val="00414F96"/>
    <w:rsid w:val="00415BED"/>
    <w:rsid w:val="004161F7"/>
    <w:rsid w:val="00416242"/>
    <w:rsid w:val="004162D3"/>
    <w:rsid w:val="004168A6"/>
    <w:rsid w:val="00417284"/>
    <w:rsid w:val="00417397"/>
    <w:rsid w:val="004174C5"/>
    <w:rsid w:val="00417C7F"/>
    <w:rsid w:val="00420540"/>
    <w:rsid w:val="004207AB"/>
    <w:rsid w:val="00420CB8"/>
    <w:rsid w:val="00421253"/>
    <w:rsid w:val="00421374"/>
    <w:rsid w:val="0042142C"/>
    <w:rsid w:val="00421442"/>
    <w:rsid w:val="0042145F"/>
    <w:rsid w:val="00421493"/>
    <w:rsid w:val="00421692"/>
    <w:rsid w:val="004216BC"/>
    <w:rsid w:val="004219B8"/>
    <w:rsid w:val="004219EB"/>
    <w:rsid w:val="00421B16"/>
    <w:rsid w:val="00421C0C"/>
    <w:rsid w:val="00421DD6"/>
    <w:rsid w:val="00421E1B"/>
    <w:rsid w:val="0042228C"/>
    <w:rsid w:val="004223A2"/>
    <w:rsid w:val="0042260D"/>
    <w:rsid w:val="00422616"/>
    <w:rsid w:val="00422876"/>
    <w:rsid w:val="00422B08"/>
    <w:rsid w:val="00422CB1"/>
    <w:rsid w:val="0042339A"/>
    <w:rsid w:val="004236C1"/>
    <w:rsid w:val="0042383E"/>
    <w:rsid w:val="00423A64"/>
    <w:rsid w:val="00423AFC"/>
    <w:rsid w:val="00423BA7"/>
    <w:rsid w:val="00423DB0"/>
    <w:rsid w:val="00423FAA"/>
    <w:rsid w:val="0042434A"/>
    <w:rsid w:val="004248AC"/>
    <w:rsid w:val="004250F6"/>
    <w:rsid w:val="0042519E"/>
    <w:rsid w:val="004255D0"/>
    <w:rsid w:val="004256B8"/>
    <w:rsid w:val="00425780"/>
    <w:rsid w:val="004257B1"/>
    <w:rsid w:val="00425852"/>
    <w:rsid w:val="00425A5E"/>
    <w:rsid w:val="00426039"/>
    <w:rsid w:val="00426441"/>
    <w:rsid w:val="00426816"/>
    <w:rsid w:val="00426823"/>
    <w:rsid w:val="00426918"/>
    <w:rsid w:val="00426A44"/>
    <w:rsid w:val="00426AA8"/>
    <w:rsid w:val="00426B05"/>
    <w:rsid w:val="00426C9D"/>
    <w:rsid w:val="00426FEA"/>
    <w:rsid w:val="00427290"/>
    <w:rsid w:val="004274C7"/>
    <w:rsid w:val="0042772F"/>
    <w:rsid w:val="0042775B"/>
    <w:rsid w:val="00427981"/>
    <w:rsid w:val="00427AE5"/>
    <w:rsid w:val="00427E8E"/>
    <w:rsid w:val="00427F65"/>
    <w:rsid w:val="00430314"/>
    <w:rsid w:val="0043046C"/>
    <w:rsid w:val="00430712"/>
    <w:rsid w:val="00430979"/>
    <w:rsid w:val="00430A01"/>
    <w:rsid w:val="00430A77"/>
    <w:rsid w:val="00431030"/>
    <w:rsid w:val="0043115A"/>
    <w:rsid w:val="004313CE"/>
    <w:rsid w:val="0043151B"/>
    <w:rsid w:val="00431546"/>
    <w:rsid w:val="004315B9"/>
    <w:rsid w:val="00431B40"/>
    <w:rsid w:val="00431C3B"/>
    <w:rsid w:val="00431C97"/>
    <w:rsid w:val="00431DBA"/>
    <w:rsid w:val="00432000"/>
    <w:rsid w:val="00432379"/>
    <w:rsid w:val="00432436"/>
    <w:rsid w:val="00432617"/>
    <w:rsid w:val="0043275B"/>
    <w:rsid w:val="00432998"/>
    <w:rsid w:val="00432A6F"/>
    <w:rsid w:val="00432D45"/>
    <w:rsid w:val="00432E7D"/>
    <w:rsid w:val="00433065"/>
    <w:rsid w:val="004333D7"/>
    <w:rsid w:val="004337AF"/>
    <w:rsid w:val="00433920"/>
    <w:rsid w:val="00433D7A"/>
    <w:rsid w:val="00433F93"/>
    <w:rsid w:val="004340D6"/>
    <w:rsid w:val="0043496A"/>
    <w:rsid w:val="004349B4"/>
    <w:rsid w:val="00434C55"/>
    <w:rsid w:val="00434C84"/>
    <w:rsid w:val="00434D25"/>
    <w:rsid w:val="00434ECB"/>
    <w:rsid w:val="00434FA9"/>
    <w:rsid w:val="0043558A"/>
    <w:rsid w:val="00435765"/>
    <w:rsid w:val="00435784"/>
    <w:rsid w:val="00435830"/>
    <w:rsid w:val="00435A2A"/>
    <w:rsid w:val="00435C25"/>
    <w:rsid w:val="00435DFF"/>
    <w:rsid w:val="00436174"/>
    <w:rsid w:val="00436B51"/>
    <w:rsid w:val="00436BB4"/>
    <w:rsid w:val="00436D0A"/>
    <w:rsid w:val="0043775B"/>
    <w:rsid w:val="0043795D"/>
    <w:rsid w:val="0043795F"/>
    <w:rsid w:val="0043799C"/>
    <w:rsid w:val="00437C60"/>
    <w:rsid w:val="004404E3"/>
    <w:rsid w:val="004405F4"/>
    <w:rsid w:val="00440659"/>
    <w:rsid w:val="0044075A"/>
    <w:rsid w:val="0044083D"/>
    <w:rsid w:val="00440B77"/>
    <w:rsid w:val="00440D25"/>
    <w:rsid w:val="00440DCF"/>
    <w:rsid w:val="004410ED"/>
    <w:rsid w:val="00441381"/>
    <w:rsid w:val="004417F4"/>
    <w:rsid w:val="00441DF8"/>
    <w:rsid w:val="00441E9F"/>
    <w:rsid w:val="00442010"/>
    <w:rsid w:val="0044213B"/>
    <w:rsid w:val="004421B5"/>
    <w:rsid w:val="00442650"/>
    <w:rsid w:val="004428FA"/>
    <w:rsid w:val="00442C41"/>
    <w:rsid w:val="0044314F"/>
    <w:rsid w:val="004431BB"/>
    <w:rsid w:val="00443714"/>
    <w:rsid w:val="0044376B"/>
    <w:rsid w:val="0044397E"/>
    <w:rsid w:val="00443C66"/>
    <w:rsid w:val="00443FAB"/>
    <w:rsid w:val="00444120"/>
    <w:rsid w:val="00444357"/>
    <w:rsid w:val="0044441F"/>
    <w:rsid w:val="004449EF"/>
    <w:rsid w:val="00444A35"/>
    <w:rsid w:val="00444BFE"/>
    <w:rsid w:val="00444E00"/>
    <w:rsid w:val="0044544F"/>
    <w:rsid w:val="00445B8C"/>
    <w:rsid w:val="00445EBC"/>
    <w:rsid w:val="004460CF"/>
    <w:rsid w:val="004462C5"/>
    <w:rsid w:val="004463B7"/>
    <w:rsid w:val="00446857"/>
    <w:rsid w:val="0044697D"/>
    <w:rsid w:val="00446AC1"/>
    <w:rsid w:val="00446E50"/>
    <w:rsid w:val="00446F55"/>
    <w:rsid w:val="0044707C"/>
    <w:rsid w:val="004471D2"/>
    <w:rsid w:val="004477DC"/>
    <w:rsid w:val="00447B41"/>
    <w:rsid w:val="00447BF0"/>
    <w:rsid w:val="0045017E"/>
    <w:rsid w:val="00450210"/>
    <w:rsid w:val="00450413"/>
    <w:rsid w:val="0045043D"/>
    <w:rsid w:val="00450811"/>
    <w:rsid w:val="00450A4F"/>
    <w:rsid w:val="00450AEB"/>
    <w:rsid w:val="00450AF0"/>
    <w:rsid w:val="00450B23"/>
    <w:rsid w:val="00450CF2"/>
    <w:rsid w:val="00450ED8"/>
    <w:rsid w:val="00450FBE"/>
    <w:rsid w:val="00450FCB"/>
    <w:rsid w:val="00451239"/>
    <w:rsid w:val="00451389"/>
    <w:rsid w:val="00451832"/>
    <w:rsid w:val="00451F67"/>
    <w:rsid w:val="004520B6"/>
    <w:rsid w:val="00452174"/>
    <w:rsid w:val="0045223D"/>
    <w:rsid w:val="00452303"/>
    <w:rsid w:val="004523C7"/>
    <w:rsid w:val="00452463"/>
    <w:rsid w:val="00452545"/>
    <w:rsid w:val="004526CA"/>
    <w:rsid w:val="00452702"/>
    <w:rsid w:val="0045279F"/>
    <w:rsid w:val="00452A3D"/>
    <w:rsid w:val="00452A42"/>
    <w:rsid w:val="00452CD4"/>
    <w:rsid w:val="00452EC7"/>
    <w:rsid w:val="0045330C"/>
    <w:rsid w:val="0045377D"/>
    <w:rsid w:val="00453799"/>
    <w:rsid w:val="00454966"/>
    <w:rsid w:val="00454B66"/>
    <w:rsid w:val="00454BF5"/>
    <w:rsid w:val="00454E9B"/>
    <w:rsid w:val="00454FF5"/>
    <w:rsid w:val="004551FF"/>
    <w:rsid w:val="00455229"/>
    <w:rsid w:val="004552C9"/>
    <w:rsid w:val="00455519"/>
    <w:rsid w:val="0045557E"/>
    <w:rsid w:val="004555EA"/>
    <w:rsid w:val="00455813"/>
    <w:rsid w:val="004558CE"/>
    <w:rsid w:val="004559A6"/>
    <w:rsid w:val="00455A19"/>
    <w:rsid w:val="00455D9E"/>
    <w:rsid w:val="00455EFA"/>
    <w:rsid w:val="00455F53"/>
    <w:rsid w:val="00456191"/>
    <w:rsid w:val="00456232"/>
    <w:rsid w:val="004562AD"/>
    <w:rsid w:val="004568E2"/>
    <w:rsid w:val="004569D4"/>
    <w:rsid w:val="00456DF6"/>
    <w:rsid w:val="00456EFF"/>
    <w:rsid w:val="0045714C"/>
    <w:rsid w:val="004572DF"/>
    <w:rsid w:val="0045747B"/>
    <w:rsid w:val="004578F7"/>
    <w:rsid w:val="00457D1D"/>
    <w:rsid w:val="00457D66"/>
    <w:rsid w:val="00457EFA"/>
    <w:rsid w:val="00460026"/>
    <w:rsid w:val="00460563"/>
    <w:rsid w:val="004607F1"/>
    <w:rsid w:val="00460969"/>
    <w:rsid w:val="00460A14"/>
    <w:rsid w:val="00460A7A"/>
    <w:rsid w:val="00460A96"/>
    <w:rsid w:val="00460AA0"/>
    <w:rsid w:val="00460BDC"/>
    <w:rsid w:val="00460C0C"/>
    <w:rsid w:val="00460D3A"/>
    <w:rsid w:val="004611CC"/>
    <w:rsid w:val="004611F9"/>
    <w:rsid w:val="0046129C"/>
    <w:rsid w:val="004613B5"/>
    <w:rsid w:val="004613DD"/>
    <w:rsid w:val="004614D3"/>
    <w:rsid w:val="00461577"/>
    <w:rsid w:val="004615D4"/>
    <w:rsid w:val="00461661"/>
    <w:rsid w:val="00461F29"/>
    <w:rsid w:val="00462335"/>
    <w:rsid w:val="0046247E"/>
    <w:rsid w:val="0046257D"/>
    <w:rsid w:val="004627A5"/>
    <w:rsid w:val="00462B5C"/>
    <w:rsid w:val="00462DBF"/>
    <w:rsid w:val="00462E9B"/>
    <w:rsid w:val="00463368"/>
    <w:rsid w:val="00463377"/>
    <w:rsid w:val="004639FB"/>
    <w:rsid w:val="00463D30"/>
    <w:rsid w:val="004641B4"/>
    <w:rsid w:val="004644C1"/>
    <w:rsid w:val="004644CD"/>
    <w:rsid w:val="004645D0"/>
    <w:rsid w:val="00464718"/>
    <w:rsid w:val="00464CBE"/>
    <w:rsid w:val="00464D09"/>
    <w:rsid w:val="00464DA4"/>
    <w:rsid w:val="0046552E"/>
    <w:rsid w:val="00465956"/>
    <w:rsid w:val="00465BC9"/>
    <w:rsid w:val="00465D86"/>
    <w:rsid w:val="004665A8"/>
    <w:rsid w:val="004665F2"/>
    <w:rsid w:val="00466772"/>
    <w:rsid w:val="00466F98"/>
    <w:rsid w:val="00467071"/>
    <w:rsid w:val="00467218"/>
    <w:rsid w:val="00467259"/>
    <w:rsid w:val="00467267"/>
    <w:rsid w:val="0046734C"/>
    <w:rsid w:val="004674FA"/>
    <w:rsid w:val="0046758E"/>
    <w:rsid w:val="004678E0"/>
    <w:rsid w:val="00467A6D"/>
    <w:rsid w:val="00467B4F"/>
    <w:rsid w:val="00467C5F"/>
    <w:rsid w:val="00467C7C"/>
    <w:rsid w:val="00467F1A"/>
    <w:rsid w:val="0047050C"/>
    <w:rsid w:val="00470BCF"/>
    <w:rsid w:val="00470DDC"/>
    <w:rsid w:val="0047123E"/>
    <w:rsid w:val="004712CB"/>
    <w:rsid w:val="004712D3"/>
    <w:rsid w:val="004713E2"/>
    <w:rsid w:val="00471595"/>
    <w:rsid w:val="00471ADE"/>
    <w:rsid w:val="00471B4D"/>
    <w:rsid w:val="00471DD9"/>
    <w:rsid w:val="00471E12"/>
    <w:rsid w:val="00471E39"/>
    <w:rsid w:val="00472035"/>
    <w:rsid w:val="00472075"/>
    <w:rsid w:val="00472188"/>
    <w:rsid w:val="00472437"/>
    <w:rsid w:val="004728E1"/>
    <w:rsid w:val="00472A84"/>
    <w:rsid w:val="00472B10"/>
    <w:rsid w:val="004730DB"/>
    <w:rsid w:val="00473442"/>
    <w:rsid w:val="00473772"/>
    <w:rsid w:val="004742BC"/>
    <w:rsid w:val="00474CC1"/>
    <w:rsid w:val="0047510A"/>
    <w:rsid w:val="0047532F"/>
    <w:rsid w:val="00475491"/>
    <w:rsid w:val="004756C7"/>
    <w:rsid w:val="00475967"/>
    <w:rsid w:val="00475A8F"/>
    <w:rsid w:val="00476274"/>
    <w:rsid w:val="0047653E"/>
    <w:rsid w:val="0047678F"/>
    <w:rsid w:val="0047685F"/>
    <w:rsid w:val="00476E28"/>
    <w:rsid w:val="00476E47"/>
    <w:rsid w:val="00476EAB"/>
    <w:rsid w:val="00476F97"/>
    <w:rsid w:val="00477120"/>
    <w:rsid w:val="00477219"/>
    <w:rsid w:val="0047731C"/>
    <w:rsid w:val="0047741F"/>
    <w:rsid w:val="00477432"/>
    <w:rsid w:val="00477651"/>
    <w:rsid w:val="0047768D"/>
    <w:rsid w:val="0047769B"/>
    <w:rsid w:val="00477802"/>
    <w:rsid w:val="004778B6"/>
    <w:rsid w:val="00477A37"/>
    <w:rsid w:val="00477BD4"/>
    <w:rsid w:val="00477CCE"/>
    <w:rsid w:val="004801F7"/>
    <w:rsid w:val="00480265"/>
    <w:rsid w:val="004803F4"/>
    <w:rsid w:val="00480496"/>
    <w:rsid w:val="00480498"/>
    <w:rsid w:val="004807E9"/>
    <w:rsid w:val="0048095F"/>
    <w:rsid w:val="00480B90"/>
    <w:rsid w:val="00480C89"/>
    <w:rsid w:val="004811ED"/>
    <w:rsid w:val="004815CC"/>
    <w:rsid w:val="004816FB"/>
    <w:rsid w:val="0048172D"/>
    <w:rsid w:val="004817ED"/>
    <w:rsid w:val="00481811"/>
    <w:rsid w:val="004819F5"/>
    <w:rsid w:val="00481AFD"/>
    <w:rsid w:val="00481CBF"/>
    <w:rsid w:val="00481D0D"/>
    <w:rsid w:val="00481FC7"/>
    <w:rsid w:val="00482065"/>
    <w:rsid w:val="00482269"/>
    <w:rsid w:val="0048230F"/>
    <w:rsid w:val="0048258A"/>
    <w:rsid w:val="004825C5"/>
    <w:rsid w:val="0048278F"/>
    <w:rsid w:val="00482918"/>
    <w:rsid w:val="00482BB2"/>
    <w:rsid w:val="00482CD5"/>
    <w:rsid w:val="00483447"/>
    <w:rsid w:val="004835A9"/>
    <w:rsid w:val="004837EA"/>
    <w:rsid w:val="004839DE"/>
    <w:rsid w:val="00483A88"/>
    <w:rsid w:val="00483B63"/>
    <w:rsid w:val="00483BDD"/>
    <w:rsid w:val="00483C5C"/>
    <w:rsid w:val="00483C92"/>
    <w:rsid w:val="00483D51"/>
    <w:rsid w:val="00483FBF"/>
    <w:rsid w:val="00484069"/>
    <w:rsid w:val="004845EA"/>
    <w:rsid w:val="0048465B"/>
    <w:rsid w:val="004846B1"/>
    <w:rsid w:val="004848C3"/>
    <w:rsid w:val="00484C15"/>
    <w:rsid w:val="00484D26"/>
    <w:rsid w:val="00484EB7"/>
    <w:rsid w:val="00484FCB"/>
    <w:rsid w:val="00485168"/>
    <w:rsid w:val="0048525F"/>
    <w:rsid w:val="004852F1"/>
    <w:rsid w:val="00485376"/>
    <w:rsid w:val="004854FD"/>
    <w:rsid w:val="0048552F"/>
    <w:rsid w:val="004856C4"/>
    <w:rsid w:val="00485795"/>
    <w:rsid w:val="00485AF2"/>
    <w:rsid w:val="004862DF"/>
    <w:rsid w:val="00486334"/>
    <w:rsid w:val="0048661E"/>
    <w:rsid w:val="004869DA"/>
    <w:rsid w:val="00486A3A"/>
    <w:rsid w:val="00486B94"/>
    <w:rsid w:val="00486C63"/>
    <w:rsid w:val="00486EB1"/>
    <w:rsid w:val="00487076"/>
    <w:rsid w:val="00487111"/>
    <w:rsid w:val="004875A5"/>
    <w:rsid w:val="00487864"/>
    <w:rsid w:val="00487A35"/>
    <w:rsid w:val="00487ABB"/>
    <w:rsid w:val="00487EE0"/>
    <w:rsid w:val="004902B0"/>
    <w:rsid w:val="0049076D"/>
    <w:rsid w:val="00490934"/>
    <w:rsid w:val="00490AAE"/>
    <w:rsid w:val="00490D47"/>
    <w:rsid w:val="0049100A"/>
    <w:rsid w:val="00491365"/>
    <w:rsid w:val="004913FA"/>
    <w:rsid w:val="004917FF"/>
    <w:rsid w:val="00491902"/>
    <w:rsid w:val="004919CC"/>
    <w:rsid w:val="0049213A"/>
    <w:rsid w:val="0049246B"/>
    <w:rsid w:val="0049265E"/>
    <w:rsid w:val="00492B25"/>
    <w:rsid w:val="00492B62"/>
    <w:rsid w:val="00492B70"/>
    <w:rsid w:val="00492D2E"/>
    <w:rsid w:val="00492DCF"/>
    <w:rsid w:val="0049303A"/>
    <w:rsid w:val="0049312E"/>
    <w:rsid w:val="0049358D"/>
    <w:rsid w:val="00493B05"/>
    <w:rsid w:val="00493F87"/>
    <w:rsid w:val="00494183"/>
    <w:rsid w:val="00494583"/>
    <w:rsid w:val="004946B6"/>
    <w:rsid w:val="00494749"/>
    <w:rsid w:val="004947EC"/>
    <w:rsid w:val="00494950"/>
    <w:rsid w:val="00494990"/>
    <w:rsid w:val="00494D9F"/>
    <w:rsid w:val="00494DB9"/>
    <w:rsid w:val="00494DD6"/>
    <w:rsid w:val="00494FEB"/>
    <w:rsid w:val="00495605"/>
    <w:rsid w:val="00495BC7"/>
    <w:rsid w:val="00495E5E"/>
    <w:rsid w:val="00496036"/>
    <w:rsid w:val="004960BA"/>
    <w:rsid w:val="00496268"/>
    <w:rsid w:val="00496342"/>
    <w:rsid w:val="004966E2"/>
    <w:rsid w:val="00496770"/>
    <w:rsid w:val="00496B5F"/>
    <w:rsid w:val="00496D9C"/>
    <w:rsid w:val="00496E56"/>
    <w:rsid w:val="0049729A"/>
    <w:rsid w:val="00497386"/>
    <w:rsid w:val="004973A0"/>
    <w:rsid w:val="0049750B"/>
    <w:rsid w:val="00497B28"/>
    <w:rsid w:val="00497C33"/>
    <w:rsid w:val="00497D33"/>
    <w:rsid w:val="00497D6A"/>
    <w:rsid w:val="00497FB0"/>
    <w:rsid w:val="004A083D"/>
    <w:rsid w:val="004A0945"/>
    <w:rsid w:val="004A099C"/>
    <w:rsid w:val="004A0BAC"/>
    <w:rsid w:val="004A0BB0"/>
    <w:rsid w:val="004A0C0B"/>
    <w:rsid w:val="004A0C7A"/>
    <w:rsid w:val="004A0C90"/>
    <w:rsid w:val="004A0D44"/>
    <w:rsid w:val="004A0DD5"/>
    <w:rsid w:val="004A1153"/>
    <w:rsid w:val="004A1421"/>
    <w:rsid w:val="004A1753"/>
    <w:rsid w:val="004A176A"/>
    <w:rsid w:val="004A1D12"/>
    <w:rsid w:val="004A1E27"/>
    <w:rsid w:val="004A1EDC"/>
    <w:rsid w:val="004A2237"/>
    <w:rsid w:val="004A223F"/>
    <w:rsid w:val="004A2382"/>
    <w:rsid w:val="004A2564"/>
    <w:rsid w:val="004A2C87"/>
    <w:rsid w:val="004A3061"/>
    <w:rsid w:val="004A3193"/>
    <w:rsid w:val="004A3826"/>
    <w:rsid w:val="004A39C3"/>
    <w:rsid w:val="004A3C13"/>
    <w:rsid w:val="004A3D92"/>
    <w:rsid w:val="004A43EF"/>
    <w:rsid w:val="004A463E"/>
    <w:rsid w:val="004A4AC8"/>
    <w:rsid w:val="004A4F28"/>
    <w:rsid w:val="004A5041"/>
    <w:rsid w:val="004A5211"/>
    <w:rsid w:val="004A5282"/>
    <w:rsid w:val="004A53F3"/>
    <w:rsid w:val="004A55A9"/>
    <w:rsid w:val="004A5703"/>
    <w:rsid w:val="004A5797"/>
    <w:rsid w:val="004A594B"/>
    <w:rsid w:val="004A595D"/>
    <w:rsid w:val="004A5BA8"/>
    <w:rsid w:val="004A6178"/>
    <w:rsid w:val="004A625F"/>
    <w:rsid w:val="004A6D3F"/>
    <w:rsid w:val="004A6EB9"/>
    <w:rsid w:val="004A6F7A"/>
    <w:rsid w:val="004A704F"/>
    <w:rsid w:val="004A70FF"/>
    <w:rsid w:val="004A7119"/>
    <w:rsid w:val="004A712C"/>
    <w:rsid w:val="004A73F1"/>
    <w:rsid w:val="004A748B"/>
    <w:rsid w:val="004A7517"/>
    <w:rsid w:val="004A767B"/>
    <w:rsid w:val="004A7790"/>
    <w:rsid w:val="004A77F8"/>
    <w:rsid w:val="004A7977"/>
    <w:rsid w:val="004A7C12"/>
    <w:rsid w:val="004A7DA9"/>
    <w:rsid w:val="004A7DE7"/>
    <w:rsid w:val="004B008A"/>
    <w:rsid w:val="004B0150"/>
    <w:rsid w:val="004B06A4"/>
    <w:rsid w:val="004B0BD6"/>
    <w:rsid w:val="004B0EB5"/>
    <w:rsid w:val="004B0FFA"/>
    <w:rsid w:val="004B1283"/>
    <w:rsid w:val="004B14AA"/>
    <w:rsid w:val="004B156C"/>
    <w:rsid w:val="004B183F"/>
    <w:rsid w:val="004B1890"/>
    <w:rsid w:val="004B193B"/>
    <w:rsid w:val="004B1C44"/>
    <w:rsid w:val="004B1C55"/>
    <w:rsid w:val="004B1F40"/>
    <w:rsid w:val="004B2302"/>
    <w:rsid w:val="004B2495"/>
    <w:rsid w:val="004B24C8"/>
    <w:rsid w:val="004B271A"/>
    <w:rsid w:val="004B3120"/>
    <w:rsid w:val="004B31AB"/>
    <w:rsid w:val="004B3660"/>
    <w:rsid w:val="004B3A66"/>
    <w:rsid w:val="004B4115"/>
    <w:rsid w:val="004B4166"/>
    <w:rsid w:val="004B4882"/>
    <w:rsid w:val="004B4D09"/>
    <w:rsid w:val="004B4DDE"/>
    <w:rsid w:val="004B4F54"/>
    <w:rsid w:val="004B604E"/>
    <w:rsid w:val="004B66FB"/>
    <w:rsid w:val="004B67B3"/>
    <w:rsid w:val="004B6934"/>
    <w:rsid w:val="004B6B89"/>
    <w:rsid w:val="004B6CBA"/>
    <w:rsid w:val="004B6D4C"/>
    <w:rsid w:val="004B7A0A"/>
    <w:rsid w:val="004B7A65"/>
    <w:rsid w:val="004B7CEF"/>
    <w:rsid w:val="004B7D67"/>
    <w:rsid w:val="004B7E82"/>
    <w:rsid w:val="004C030A"/>
    <w:rsid w:val="004C1486"/>
    <w:rsid w:val="004C209B"/>
    <w:rsid w:val="004C244E"/>
    <w:rsid w:val="004C2495"/>
    <w:rsid w:val="004C28E0"/>
    <w:rsid w:val="004C2B53"/>
    <w:rsid w:val="004C2D98"/>
    <w:rsid w:val="004C32F4"/>
    <w:rsid w:val="004C336A"/>
    <w:rsid w:val="004C3718"/>
    <w:rsid w:val="004C39EC"/>
    <w:rsid w:val="004C3A93"/>
    <w:rsid w:val="004C3B88"/>
    <w:rsid w:val="004C3C81"/>
    <w:rsid w:val="004C4165"/>
    <w:rsid w:val="004C4293"/>
    <w:rsid w:val="004C4324"/>
    <w:rsid w:val="004C48CE"/>
    <w:rsid w:val="004C49F6"/>
    <w:rsid w:val="004C4DC0"/>
    <w:rsid w:val="004C5120"/>
    <w:rsid w:val="004C5177"/>
    <w:rsid w:val="004C5360"/>
    <w:rsid w:val="004C5503"/>
    <w:rsid w:val="004C5E68"/>
    <w:rsid w:val="004C61E6"/>
    <w:rsid w:val="004C64D3"/>
    <w:rsid w:val="004C68DB"/>
    <w:rsid w:val="004C6AF1"/>
    <w:rsid w:val="004C6CC7"/>
    <w:rsid w:val="004C6D46"/>
    <w:rsid w:val="004C6EBF"/>
    <w:rsid w:val="004C6F18"/>
    <w:rsid w:val="004C70B7"/>
    <w:rsid w:val="004C7539"/>
    <w:rsid w:val="004C767E"/>
    <w:rsid w:val="004C7AA2"/>
    <w:rsid w:val="004C7D7D"/>
    <w:rsid w:val="004C7DCB"/>
    <w:rsid w:val="004C7F5A"/>
    <w:rsid w:val="004D0186"/>
    <w:rsid w:val="004D034D"/>
    <w:rsid w:val="004D049B"/>
    <w:rsid w:val="004D0631"/>
    <w:rsid w:val="004D147A"/>
    <w:rsid w:val="004D14E7"/>
    <w:rsid w:val="004D17FC"/>
    <w:rsid w:val="004D18B4"/>
    <w:rsid w:val="004D1B59"/>
    <w:rsid w:val="004D1D1C"/>
    <w:rsid w:val="004D1DBC"/>
    <w:rsid w:val="004D1F47"/>
    <w:rsid w:val="004D255D"/>
    <w:rsid w:val="004D2722"/>
    <w:rsid w:val="004D290E"/>
    <w:rsid w:val="004D2DF8"/>
    <w:rsid w:val="004D2F57"/>
    <w:rsid w:val="004D305E"/>
    <w:rsid w:val="004D37FB"/>
    <w:rsid w:val="004D3AA3"/>
    <w:rsid w:val="004D3BE8"/>
    <w:rsid w:val="004D3C8F"/>
    <w:rsid w:val="004D3DA0"/>
    <w:rsid w:val="004D3F59"/>
    <w:rsid w:val="004D400B"/>
    <w:rsid w:val="004D4334"/>
    <w:rsid w:val="004D4464"/>
    <w:rsid w:val="004D45BF"/>
    <w:rsid w:val="004D4D8B"/>
    <w:rsid w:val="004D5225"/>
    <w:rsid w:val="004D539B"/>
    <w:rsid w:val="004D59F9"/>
    <w:rsid w:val="004D5B0B"/>
    <w:rsid w:val="004D5B50"/>
    <w:rsid w:val="004D5B57"/>
    <w:rsid w:val="004D5BF9"/>
    <w:rsid w:val="004D5D2C"/>
    <w:rsid w:val="004D61E1"/>
    <w:rsid w:val="004D6878"/>
    <w:rsid w:val="004D6C85"/>
    <w:rsid w:val="004D70EA"/>
    <w:rsid w:val="004D729D"/>
    <w:rsid w:val="004D77B8"/>
    <w:rsid w:val="004D77EB"/>
    <w:rsid w:val="004D7989"/>
    <w:rsid w:val="004D7A00"/>
    <w:rsid w:val="004D7C1D"/>
    <w:rsid w:val="004D7D06"/>
    <w:rsid w:val="004D7F73"/>
    <w:rsid w:val="004D7FE0"/>
    <w:rsid w:val="004E014E"/>
    <w:rsid w:val="004E01E1"/>
    <w:rsid w:val="004E04B9"/>
    <w:rsid w:val="004E0FE2"/>
    <w:rsid w:val="004E1072"/>
    <w:rsid w:val="004E138D"/>
    <w:rsid w:val="004E13BC"/>
    <w:rsid w:val="004E13C7"/>
    <w:rsid w:val="004E13E9"/>
    <w:rsid w:val="004E1473"/>
    <w:rsid w:val="004E14E7"/>
    <w:rsid w:val="004E1686"/>
    <w:rsid w:val="004E16F1"/>
    <w:rsid w:val="004E1DB3"/>
    <w:rsid w:val="004E224B"/>
    <w:rsid w:val="004E227F"/>
    <w:rsid w:val="004E22FF"/>
    <w:rsid w:val="004E235C"/>
    <w:rsid w:val="004E2453"/>
    <w:rsid w:val="004E26FC"/>
    <w:rsid w:val="004E27F8"/>
    <w:rsid w:val="004E2841"/>
    <w:rsid w:val="004E28D1"/>
    <w:rsid w:val="004E28ED"/>
    <w:rsid w:val="004E29D1"/>
    <w:rsid w:val="004E2BA8"/>
    <w:rsid w:val="004E2C58"/>
    <w:rsid w:val="004E3816"/>
    <w:rsid w:val="004E385F"/>
    <w:rsid w:val="004E3D41"/>
    <w:rsid w:val="004E4015"/>
    <w:rsid w:val="004E4091"/>
    <w:rsid w:val="004E45EA"/>
    <w:rsid w:val="004E472B"/>
    <w:rsid w:val="004E4BA5"/>
    <w:rsid w:val="004E4DE9"/>
    <w:rsid w:val="004E4F87"/>
    <w:rsid w:val="004E50EB"/>
    <w:rsid w:val="004E5599"/>
    <w:rsid w:val="004E5636"/>
    <w:rsid w:val="004E5850"/>
    <w:rsid w:val="004E5A3F"/>
    <w:rsid w:val="004E5ADF"/>
    <w:rsid w:val="004E5B69"/>
    <w:rsid w:val="004E5BC3"/>
    <w:rsid w:val="004E5CB6"/>
    <w:rsid w:val="004E5CC8"/>
    <w:rsid w:val="004E602A"/>
    <w:rsid w:val="004E6144"/>
    <w:rsid w:val="004E679E"/>
    <w:rsid w:val="004E695E"/>
    <w:rsid w:val="004E7010"/>
    <w:rsid w:val="004E7255"/>
    <w:rsid w:val="004E7366"/>
    <w:rsid w:val="004E7423"/>
    <w:rsid w:val="004E748B"/>
    <w:rsid w:val="004E76F8"/>
    <w:rsid w:val="004E7855"/>
    <w:rsid w:val="004E7BC6"/>
    <w:rsid w:val="004E7BE1"/>
    <w:rsid w:val="004E7CA1"/>
    <w:rsid w:val="004E7CBD"/>
    <w:rsid w:val="004F0071"/>
    <w:rsid w:val="004F0371"/>
    <w:rsid w:val="004F0BED"/>
    <w:rsid w:val="004F0DC5"/>
    <w:rsid w:val="004F0F5B"/>
    <w:rsid w:val="004F0F95"/>
    <w:rsid w:val="004F1436"/>
    <w:rsid w:val="004F151F"/>
    <w:rsid w:val="004F15C0"/>
    <w:rsid w:val="004F165B"/>
    <w:rsid w:val="004F1AAD"/>
    <w:rsid w:val="004F1CBA"/>
    <w:rsid w:val="004F1E35"/>
    <w:rsid w:val="004F1E43"/>
    <w:rsid w:val="004F2665"/>
    <w:rsid w:val="004F26AB"/>
    <w:rsid w:val="004F2881"/>
    <w:rsid w:val="004F2D3D"/>
    <w:rsid w:val="004F305F"/>
    <w:rsid w:val="004F30F5"/>
    <w:rsid w:val="004F34DE"/>
    <w:rsid w:val="004F3916"/>
    <w:rsid w:val="004F3A03"/>
    <w:rsid w:val="004F3F16"/>
    <w:rsid w:val="004F4049"/>
    <w:rsid w:val="004F4061"/>
    <w:rsid w:val="004F41B9"/>
    <w:rsid w:val="004F422B"/>
    <w:rsid w:val="004F4611"/>
    <w:rsid w:val="004F477D"/>
    <w:rsid w:val="004F4860"/>
    <w:rsid w:val="004F4F6A"/>
    <w:rsid w:val="004F505C"/>
    <w:rsid w:val="004F50A5"/>
    <w:rsid w:val="004F50CF"/>
    <w:rsid w:val="004F533D"/>
    <w:rsid w:val="004F55F4"/>
    <w:rsid w:val="004F5A17"/>
    <w:rsid w:val="004F5C88"/>
    <w:rsid w:val="004F61D0"/>
    <w:rsid w:val="004F641A"/>
    <w:rsid w:val="004F69DB"/>
    <w:rsid w:val="004F6C76"/>
    <w:rsid w:val="004F7054"/>
    <w:rsid w:val="004F717A"/>
    <w:rsid w:val="004F71C5"/>
    <w:rsid w:val="004F74BE"/>
    <w:rsid w:val="004F78B8"/>
    <w:rsid w:val="004F7A15"/>
    <w:rsid w:val="00500AD3"/>
    <w:rsid w:val="00500C09"/>
    <w:rsid w:val="00500DB8"/>
    <w:rsid w:val="00500E63"/>
    <w:rsid w:val="00501336"/>
    <w:rsid w:val="0050156B"/>
    <w:rsid w:val="00501CFD"/>
    <w:rsid w:val="00501FB0"/>
    <w:rsid w:val="0050217B"/>
    <w:rsid w:val="00502894"/>
    <w:rsid w:val="0050296F"/>
    <w:rsid w:val="00502A07"/>
    <w:rsid w:val="00502BC0"/>
    <w:rsid w:val="00502D01"/>
    <w:rsid w:val="00502F0B"/>
    <w:rsid w:val="00502FE4"/>
    <w:rsid w:val="0050303E"/>
    <w:rsid w:val="005032A1"/>
    <w:rsid w:val="0050338D"/>
    <w:rsid w:val="005034A8"/>
    <w:rsid w:val="0050361E"/>
    <w:rsid w:val="00503698"/>
    <w:rsid w:val="0050384A"/>
    <w:rsid w:val="005038F2"/>
    <w:rsid w:val="00503D04"/>
    <w:rsid w:val="0050413C"/>
    <w:rsid w:val="005042B4"/>
    <w:rsid w:val="005042D9"/>
    <w:rsid w:val="005043EC"/>
    <w:rsid w:val="005048CD"/>
    <w:rsid w:val="00504A73"/>
    <w:rsid w:val="00504C97"/>
    <w:rsid w:val="00504F5C"/>
    <w:rsid w:val="005052BE"/>
    <w:rsid w:val="00505756"/>
    <w:rsid w:val="00506537"/>
    <w:rsid w:val="005067B5"/>
    <w:rsid w:val="00506808"/>
    <w:rsid w:val="00506B95"/>
    <w:rsid w:val="00506D51"/>
    <w:rsid w:val="00506DD6"/>
    <w:rsid w:val="00507250"/>
    <w:rsid w:val="005072AB"/>
    <w:rsid w:val="00507708"/>
    <w:rsid w:val="00507A52"/>
    <w:rsid w:val="00507FD3"/>
    <w:rsid w:val="005101CF"/>
    <w:rsid w:val="005107BD"/>
    <w:rsid w:val="00510804"/>
    <w:rsid w:val="005112C1"/>
    <w:rsid w:val="00511416"/>
    <w:rsid w:val="00511601"/>
    <w:rsid w:val="005116DA"/>
    <w:rsid w:val="0051176B"/>
    <w:rsid w:val="00511E28"/>
    <w:rsid w:val="00511F12"/>
    <w:rsid w:val="0051245B"/>
    <w:rsid w:val="0051287A"/>
    <w:rsid w:val="005134F3"/>
    <w:rsid w:val="00513533"/>
    <w:rsid w:val="005135D9"/>
    <w:rsid w:val="005135FF"/>
    <w:rsid w:val="005136DC"/>
    <w:rsid w:val="005136FE"/>
    <w:rsid w:val="00513A40"/>
    <w:rsid w:val="00513C66"/>
    <w:rsid w:val="00513F13"/>
    <w:rsid w:val="00514155"/>
    <w:rsid w:val="00514156"/>
    <w:rsid w:val="00514220"/>
    <w:rsid w:val="0051432B"/>
    <w:rsid w:val="00514389"/>
    <w:rsid w:val="00514440"/>
    <w:rsid w:val="005144DB"/>
    <w:rsid w:val="005147CF"/>
    <w:rsid w:val="0051482E"/>
    <w:rsid w:val="0051491F"/>
    <w:rsid w:val="00514DA2"/>
    <w:rsid w:val="00514DAE"/>
    <w:rsid w:val="00515A7F"/>
    <w:rsid w:val="00515B0A"/>
    <w:rsid w:val="00515BD4"/>
    <w:rsid w:val="00515D3E"/>
    <w:rsid w:val="00516135"/>
    <w:rsid w:val="005162AE"/>
    <w:rsid w:val="00516676"/>
    <w:rsid w:val="005169B8"/>
    <w:rsid w:val="00516A09"/>
    <w:rsid w:val="00516A57"/>
    <w:rsid w:val="005170C3"/>
    <w:rsid w:val="0051718D"/>
    <w:rsid w:val="00517192"/>
    <w:rsid w:val="005172C9"/>
    <w:rsid w:val="0051752B"/>
    <w:rsid w:val="00517670"/>
    <w:rsid w:val="00517A72"/>
    <w:rsid w:val="00517AB6"/>
    <w:rsid w:val="00517BDC"/>
    <w:rsid w:val="00517D13"/>
    <w:rsid w:val="00517E92"/>
    <w:rsid w:val="00517EEA"/>
    <w:rsid w:val="00517F77"/>
    <w:rsid w:val="00517FAD"/>
    <w:rsid w:val="005203B5"/>
    <w:rsid w:val="00520896"/>
    <w:rsid w:val="005209D7"/>
    <w:rsid w:val="00520CFC"/>
    <w:rsid w:val="00520F06"/>
    <w:rsid w:val="00521005"/>
    <w:rsid w:val="005212B6"/>
    <w:rsid w:val="0052155B"/>
    <w:rsid w:val="0052173A"/>
    <w:rsid w:val="00521851"/>
    <w:rsid w:val="005218B6"/>
    <w:rsid w:val="00521918"/>
    <w:rsid w:val="005219E4"/>
    <w:rsid w:val="00521C7E"/>
    <w:rsid w:val="00522043"/>
    <w:rsid w:val="00522177"/>
    <w:rsid w:val="0052218C"/>
    <w:rsid w:val="005222D4"/>
    <w:rsid w:val="005223EF"/>
    <w:rsid w:val="005224A8"/>
    <w:rsid w:val="00522A5E"/>
    <w:rsid w:val="00522BE4"/>
    <w:rsid w:val="00522EC7"/>
    <w:rsid w:val="005234C5"/>
    <w:rsid w:val="00523892"/>
    <w:rsid w:val="005238A6"/>
    <w:rsid w:val="005239C7"/>
    <w:rsid w:val="00523A9E"/>
    <w:rsid w:val="00523C1D"/>
    <w:rsid w:val="00523C21"/>
    <w:rsid w:val="0052416B"/>
    <w:rsid w:val="005243DA"/>
    <w:rsid w:val="00524407"/>
    <w:rsid w:val="00524A53"/>
    <w:rsid w:val="00524B70"/>
    <w:rsid w:val="00524D94"/>
    <w:rsid w:val="00524F32"/>
    <w:rsid w:val="005250E8"/>
    <w:rsid w:val="0052591E"/>
    <w:rsid w:val="005259D9"/>
    <w:rsid w:val="00525A5D"/>
    <w:rsid w:val="00525A87"/>
    <w:rsid w:val="00525B71"/>
    <w:rsid w:val="00526038"/>
    <w:rsid w:val="00526BE1"/>
    <w:rsid w:val="00526CBE"/>
    <w:rsid w:val="00526CF1"/>
    <w:rsid w:val="00526D55"/>
    <w:rsid w:val="00527160"/>
    <w:rsid w:val="00527434"/>
    <w:rsid w:val="005275E9"/>
    <w:rsid w:val="00527650"/>
    <w:rsid w:val="0052772D"/>
    <w:rsid w:val="00527919"/>
    <w:rsid w:val="00527934"/>
    <w:rsid w:val="00527AB7"/>
    <w:rsid w:val="00527F34"/>
    <w:rsid w:val="0052F5D5"/>
    <w:rsid w:val="005301CE"/>
    <w:rsid w:val="0053062B"/>
    <w:rsid w:val="00530AF6"/>
    <w:rsid w:val="005311B8"/>
    <w:rsid w:val="005314D2"/>
    <w:rsid w:val="005317A6"/>
    <w:rsid w:val="00531943"/>
    <w:rsid w:val="00531BA9"/>
    <w:rsid w:val="00532877"/>
    <w:rsid w:val="00532ABA"/>
    <w:rsid w:val="00532DD9"/>
    <w:rsid w:val="00532FC2"/>
    <w:rsid w:val="005330DA"/>
    <w:rsid w:val="00533278"/>
    <w:rsid w:val="00533331"/>
    <w:rsid w:val="00533402"/>
    <w:rsid w:val="00533498"/>
    <w:rsid w:val="00533AE5"/>
    <w:rsid w:val="00533B10"/>
    <w:rsid w:val="00533D2A"/>
    <w:rsid w:val="00533DC6"/>
    <w:rsid w:val="00533DDF"/>
    <w:rsid w:val="00534412"/>
    <w:rsid w:val="0053459E"/>
    <w:rsid w:val="0053477A"/>
    <w:rsid w:val="00534839"/>
    <w:rsid w:val="00535226"/>
    <w:rsid w:val="0053543C"/>
    <w:rsid w:val="00535579"/>
    <w:rsid w:val="0053565D"/>
    <w:rsid w:val="00535C3E"/>
    <w:rsid w:val="00535E00"/>
    <w:rsid w:val="00535F45"/>
    <w:rsid w:val="00536024"/>
    <w:rsid w:val="00536034"/>
    <w:rsid w:val="00536056"/>
    <w:rsid w:val="00536414"/>
    <w:rsid w:val="005366E5"/>
    <w:rsid w:val="0053697C"/>
    <w:rsid w:val="00536B8E"/>
    <w:rsid w:val="00536E10"/>
    <w:rsid w:val="00536EB0"/>
    <w:rsid w:val="00537056"/>
    <w:rsid w:val="0053710C"/>
    <w:rsid w:val="00537216"/>
    <w:rsid w:val="005372F2"/>
    <w:rsid w:val="0053773D"/>
    <w:rsid w:val="00537946"/>
    <w:rsid w:val="00537D22"/>
    <w:rsid w:val="00537D35"/>
    <w:rsid w:val="00537F12"/>
    <w:rsid w:val="0054010F"/>
    <w:rsid w:val="005401CE"/>
    <w:rsid w:val="005401D4"/>
    <w:rsid w:val="005406B9"/>
    <w:rsid w:val="00540AB9"/>
    <w:rsid w:val="005412CD"/>
    <w:rsid w:val="00541381"/>
    <w:rsid w:val="00541470"/>
    <w:rsid w:val="00541AD8"/>
    <w:rsid w:val="00541C2F"/>
    <w:rsid w:val="00541FE6"/>
    <w:rsid w:val="0054233D"/>
    <w:rsid w:val="0054291C"/>
    <w:rsid w:val="00542DAF"/>
    <w:rsid w:val="00542E98"/>
    <w:rsid w:val="00542F05"/>
    <w:rsid w:val="0054303A"/>
    <w:rsid w:val="00543262"/>
    <w:rsid w:val="0054339C"/>
    <w:rsid w:val="0054351E"/>
    <w:rsid w:val="00543555"/>
    <w:rsid w:val="005436F8"/>
    <w:rsid w:val="00543854"/>
    <w:rsid w:val="00543B85"/>
    <w:rsid w:val="00543D2D"/>
    <w:rsid w:val="00543DBB"/>
    <w:rsid w:val="00543F8F"/>
    <w:rsid w:val="00544496"/>
    <w:rsid w:val="0054457F"/>
    <w:rsid w:val="0054471B"/>
    <w:rsid w:val="0054471F"/>
    <w:rsid w:val="00545025"/>
    <w:rsid w:val="00545259"/>
    <w:rsid w:val="005453EA"/>
    <w:rsid w:val="00545600"/>
    <w:rsid w:val="00545672"/>
    <w:rsid w:val="00545895"/>
    <w:rsid w:val="00545BF1"/>
    <w:rsid w:val="00546388"/>
    <w:rsid w:val="0054639F"/>
    <w:rsid w:val="005463CA"/>
    <w:rsid w:val="005464EA"/>
    <w:rsid w:val="005465EE"/>
    <w:rsid w:val="00546815"/>
    <w:rsid w:val="00546B1E"/>
    <w:rsid w:val="00546BCA"/>
    <w:rsid w:val="00546EA8"/>
    <w:rsid w:val="0054702B"/>
    <w:rsid w:val="00547052"/>
    <w:rsid w:val="00547153"/>
    <w:rsid w:val="00547283"/>
    <w:rsid w:val="00547658"/>
    <w:rsid w:val="00547760"/>
    <w:rsid w:val="005477DE"/>
    <w:rsid w:val="00547906"/>
    <w:rsid w:val="00547953"/>
    <w:rsid w:val="00547E33"/>
    <w:rsid w:val="00547E82"/>
    <w:rsid w:val="005503BA"/>
    <w:rsid w:val="005507D1"/>
    <w:rsid w:val="00550988"/>
    <w:rsid w:val="005509B7"/>
    <w:rsid w:val="00550F14"/>
    <w:rsid w:val="0055164D"/>
    <w:rsid w:val="005516A0"/>
    <w:rsid w:val="00551716"/>
    <w:rsid w:val="00551E07"/>
    <w:rsid w:val="00551E9D"/>
    <w:rsid w:val="00551E9F"/>
    <w:rsid w:val="00551EBF"/>
    <w:rsid w:val="005520DA"/>
    <w:rsid w:val="00552352"/>
    <w:rsid w:val="005523AF"/>
    <w:rsid w:val="00552435"/>
    <w:rsid w:val="0055281F"/>
    <w:rsid w:val="00552CF2"/>
    <w:rsid w:val="00552E1D"/>
    <w:rsid w:val="005534E4"/>
    <w:rsid w:val="005536D2"/>
    <w:rsid w:val="005539DC"/>
    <w:rsid w:val="00553A24"/>
    <w:rsid w:val="00553BC2"/>
    <w:rsid w:val="00553D92"/>
    <w:rsid w:val="005541E7"/>
    <w:rsid w:val="00554276"/>
    <w:rsid w:val="005544B7"/>
    <w:rsid w:val="00554635"/>
    <w:rsid w:val="00554835"/>
    <w:rsid w:val="005552D4"/>
    <w:rsid w:val="00555407"/>
    <w:rsid w:val="0055551B"/>
    <w:rsid w:val="00555AA8"/>
    <w:rsid w:val="00555D25"/>
    <w:rsid w:val="00555F12"/>
    <w:rsid w:val="00556379"/>
    <w:rsid w:val="00556D61"/>
    <w:rsid w:val="00556D81"/>
    <w:rsid w:val="005573E5"/>
    <w:rsid w:val="00557CE2"/>
    <w:rsid w:val="005602F2"/>
    <w:rsid w:val="005604B5"/>
    <w:rsid w:val="00560DF5"/>
    <w:rsid w:val="0056119E"/>
    <w:rsid w:val="0056130E"/>
    <w:rsid w:val="00561368"/>
    <w:rsid w:val="0056174C"/>
    <w:rsid w:val="00561775"/>
    <w:rsid w:val="00561833"/>
    <w:rsid w:val="0056184F"/>
    <w:rsid w:val="005621D9"/>
    <w:rsid w:val="00562950"/>
    <w:rsid w:val="00562E7D"/>
    <w:rsid w:val="00563098"/>
    <w:rsid w:val="005636C0"/>
    <w:rsid w:val="0056383A"/>
    <w:rsid w:val="00563FE2"/>
    <w:rsid w:val="0056441F"/>
    <w:rsid w:val="00564486"/>
    <w:rsid w:val="00564632"/>
    <w:rsid w:val="00564A1A"/>
    <w:rsid w:val="00564D89"/>
    <w:rsid w:val="00565198"/>
    <w:rsid w:val="005653D4"/>
    <w:rsid w:val="005655E3"/>
    <w:rsid w:val="005656AD"/>
    <w:rsid w:val="005657D9"/>
    <w:rsid w:val="00565C1F"/>
    <w:rsid w:val="00565C7E"/>
    <w:rsid w:val="005661A6"/>
    <w:rsid w:val="005668B8"/>
    <w:rsid w:val="00566EA7"/>
    <w:rsid w:val="005670F5"/>
    <w:rsid w:val="005671F3"/>
    <w:rsid w:val="00567317"/>
    <w:rsid w:val="00567345"/>
    <w:rsid w:val="00567724"/>
    <w:rsid w:val="0056791C"/>
    <w:rsid w:val="005679D4"/>
    <w:rsid w:val="00567ACC"/>
    <w:rsid w:val="00567B2B"/>
    <w:rsid w:val="00570011"/>
    <w:rsid w:val="005700FC"/>
    <w:rsid w:val="00570103"/>
    <w:rsid w:val="0057039A"/>
    <w:rsid w:val="00570BD2"/>
    <w:rsid w:val="00570F58"/>
    <w:rsid w:val="00571367"/>
    <w:rsid w:val="0057186D"/>
    <w:rsid w:val="00571A06"/>
    <w:rsid w:val="00571EA1"/>
    <w:rsid w:val="005720E7"/>
    <w:rsid w:val="005726A5"/>
    <w:rsid w:val="005726B3"/>
    <w:rsid w:val="00572B28"/>
    <w:rsid w:val="00572B62"/>
    <w:rsid w:val="00572C3C"/>
    <w:rsid w:val="00572FFF"/>
    <w:rsid w:val="0057309F"/>
    <w:rsid w:val="0057330F"/>
    <w:rsid w:val="005733C0"/>
    <w:rsid w:val="0057342C"/>
    <w:rsid w:val="00573968"/>
    <w:rsid w:val="00573DBC"/>
    <w:rsid w:val="00573EAF"/>
    <w:rsid w:val="00574003"/>
    <w:rsid w:val="005740E1"/>
    <w:rsid w:val="005741D0"/>
    <w:rsid w:val="00574559"/>
    <w:rsid w:val="00575159"/>
    <w:rsid w:val="0057553B"/>
    <w:rsid w:val="005755F2"/>
    <w:rsid w:val="00575985"/>
    <w:rsid w:val="00575D72"/>
    <w:rsid w:val="00575E97"/>
    <w:rsid w:val="00575F03"/>
    <w:rsid w:val="005761FC"/>
    <w:rsid w:val="005762B5"/>
    <w:rsid w:val="0057661E"/>
    <w:rsid w:val="00576874"/>
    <w:rsid w:val="00576B74"/>
    <w:rsid w:val="00576E63"/>
    <w:rsid w:val="00576F9E"/>
    <w:rsid w:val="0057701E"/>
    <w:rsid w:val="005771A8"/>
    <w:rsid w:val="005772DB"/>
    <w:rsid w:val="005777DB"/>
    <w:rsid w:val="00577AD5"/>
    <w:rsid w:val="00577AEE"/>
    <w:rsid w:val="00577BC5"/>
    <w:rsid w:val="00577C56"/>
    <w:rsid w:val="00577F47"/>
    <w:rsid w:val="00577F69"/>
    <w:rsid w:val="00577F6E"/>
    <w:rsid w:val="0058023B"/>
    <w:rsid w:val="00580A52"/>
    <w:rsid w:val="00580AC4"/>
    <w:rsid w:val="00580D06"/>
    <w:rsid w:val="0058193B"/>
    <w:rsid w:val="00581B04"/>
    <w:rsid w:val="00581C1E"/>
    <w:rsid w:val="00581F83"/>
    <w:rsid w:val="005820DB"/>
    <w:rsid w:val="00582128"/>
    <w:rsid w:val="0058216A"/>
    <w:rsid w:val="005824DD"/>
    <w:rsid w:val="00582580"/>
    <w:rsid w:val="005825A8"/>
    <w:rsid w:val="005829A9"/>
    <w:rsid w:val="00582A54"/>
    <w:rsid w:val="0058321B"/>
    <w:rsid w:val="005832BE"/>
    <w:rsid w:val="005834B2"/>
    <w:rsid w:val="005837CE"/>
    <w:rsid w:val="00584200"/>
    <w:rsid w:val="00584767"/>
    <w:rsid w:val="005847E5"/>
    <w:rsid w:val="0058487E"/>
    <w:rsid w:val="005848E5"/>
    <w:rsid w:val="00584AA9"/>
    <w:rsid w:val="00584B2C"/>
    <w:rsid w:val="00584D2D"/>
    <w:rsid w:val="005851E3"/>
    <w:rsid w:val="0058531D"/>
    <w:rsid w:val="005853C9"/>
    <w:rsid w:val="00585624"/>
    <w:rsid w:val="00585784"/>
    <w:rsid w:val="00585830"/>
    <w:rsid w:val="0058586E"/>
    <w:rsid w:val="00585B22"/>
    <w:rsid w:val="00585C44"/>
    <w:rsid w:val="00585EA0"/>
    <w:rsid w:val="005865FC"/>
    <w:rsid w:val="00586679"/>
    <w:rsid w:val="00586A06"/>
    <w:rsid w:val="00586BDB"/>
    <w:rsid w:val="00586D56"/>
    <w:rsid w:val="0058710C"/>
    <w:rsid w:val="00587574"/>
    <w:rsid w:val="00587899"/>
    <w:rsid w:val="00587E88"/>
    <w:rsid w:val="005900E0"/>
    <w:rsid w:val="00590149"/>
    <w:rsid w:val="005904C3"/>
    <w:rsid w:val="0059087C"/>
    <w:rsid w:val="005913AF"/>
    <w:rsid w:val="00591806"/>
    <w:rsid w:val="005919C8"/>
    <w:rsid w:val="00591A56"/>
    <w:rsid w:val="00591AA6"/>
    <w:rsid w:val="00591ACE"/>
    <w:rsid w:val="00591B2C"/>
    <w:rsid w:val="00592728"/>
    <w:rsid w:val="0059272A"/>
    <w:rsid w:val="0059297C"/>
    <w:rsid w:val="00592F65"/>
    <w:rsid w:val="00592FA3"/>
    <w:rsid w:val="00593026"/>
    <w:rsid w:val="0059303C"/>
    <w:rsid w:val="00593435"/>
    <w:rsid w:val="00593731"/>
    <w:rsid w:val="005938E9"/>
    <w:rsid w:val="00593A61"/>
    <w:rsid w:val="00593CE3"/>
    <w:rsid w:val="00593D2A"/>
    <w:rsid w:val="005942F5"/>
    <w:rsid w:val="0059440C"/>
    <w:rsid w:val="005944C1"/>
    <w:rsid w:val="00594810"/>
    <w:rsid w:val="00594826"/>
    <w:rsid w:val="00594D9D"/>
    <w:rsid w:val="00594F97"/>
    <w:rsid w:val="00595014"/>
    <w:rsid w:val="00595490"/>
    <w:rsid w:val="00595D1A"/>
    <w:rsid w:val="00595D84"/>
    <w:rsid w:val="00595E85"/>
    <w:rsid w:val="00595FFA"/>
    <w:rsid w:val="00596030"/>
    <w:rsid w:val="00596107"/>
    <w:rsid w:val="00596373"/>
    <w:rsid w:val="00596795"/>
    <w:rsid w:val="00596D6B"/>
    <w:rsid w:val="00596D86"/>
    <w:rsid w:val="00596E42"/>
    <w:rsid w:val="00596E80"/>
    <w:rsid w:val="005971C0"/>
    <w:rsid w:val="00597295"/>
    <w:rsid w:val="00597355"/>
    <w:rsid w:val="005973E7"/>
    <w:rsid w:val="005979D7"/>
    <w:rsid w:val="00597A13"/>
    <w:rsid w:val="00597AD5"/>
    <w:rsid w:val="005A03D9"/>
    <w:rsid w:val="005A062A"/>
    <w:rsid w:val="005A083E"/>
    <w:rsid w:val="005A0977"/>
    <w:rsid w:val="005A0A0A"/>
    <w:rsid w:val="005A0A78"/>
    <w:rsid w:val="005A13EE"/>
    <w:rsid w:val="005A150F"/>
    <w:rsid w:val="005A1580"/>
    <w:rsid w:val="005A1ADD"/>
    <w:rsid w:val="005A1E69"/>
    <w:rsid w:val="005A2109"/>
    <w:rsid w:val="005A2299"/>
    <w:rsid w:val="005A23A1"/>
    <w:rsid w:val="005A2446"/>
    <w:rsid w:val="005A2613"/>
    <w:rsid w:val="005A275C"/>
    <w:rsid w:val="005A2B2E"/>
    <w:rsid w:val="005A2D5B"/>
    <w:rsid w:val="005A2E85"/>
    <w:rsid w:val="005A2F40"/>
    <w:rsid w:val="005A356F"/>
    <w:rsid w:val="005A3695"/>
    <w:rsid w:val="005A3700"/>
    <w:rsid w:val="005A383C"/>
    <w:rsid w:val="005A398D"/>
    <w:rsid w:val="005A3B57"/>
    <w:rsid w:val="005A3B80"/>
    <w:rsid w:val="005A3F9D"/>
    <w:rsid w:val="005A402F"/>
    <w:rsid w:val="005A4269"/>
    <w:rsid w:val="005A448A"/>
    <w:rsid w:val="005A45A8"/>
    <w:rsid w:val="005A5074"/>
    <w:rsid w:val="005A508B"/>
    <w:rsid w:val="005A532D"/>
    <w:rsid w:val="005A5555"/>
    <w:rsid w:val="005A55CD"/>
    <w:rsid w:val="005A5948"/>
    <w:rsid w:val="005A60B9"/>
    <w:rsid w:val="005A64F8"/>
    <w:rsid w:val="005A6877"/>
    <w:rsid w:val="005A6BEC"/>
    <w:rsid w:val="005A6C1A"/>
    <w:rsid w:val="005A6C74"/>
    <w:rsid w:val="005A6EAA"/>
    <w:rsid w:val="005A6F64"/>
    <w:rsid w:val="005A7052"/>
    <w:rsid w:val="005A70D1"/>
    <w:rsid w:val="005A7115"/>
    <w:rsid w:val="005A719E"/>
    <w:rsid w:val="005A78C3"/>
    <w:rsid w:val="005A79F8"/>
    <w:rsid w:val="005B011F"/>
    <w:rsid w:val="005B0185"/>
    <w:rsid w:val="005B01D2"/>
    <w:rsid w:val="005B02B7"/>
    <w:rsid w:val="005B02E6"/>
    <w:rsid w:val="005B02EE"/>
    <w:rsid w:val="005B092E"/>
    <w:rsid w:val="005B0AFD"/>
    <w:rsid w:val="005B0EEB"/>
    <w:rsid w:val="005B10BA"/>
    <w:rsid w:val="005B16C9"/>
    <w:rsid w:val="005B196A"/>
    <w:rsid w:val="005B1EE9"/>
    <w:rsid w:val="005B2133"/>
    <w:rsid w:val="005B2452"/>
    <w:rsid w:val="005B2633"/>
    <w:rsid w:val="005B29D2"/>
    <w:rsid w:val="005B2BEC"/>
    <w:rsid w:val="005B2D14"/>
    <w:rsid w:val="005B2F2B"/>
    <w:rsid w:val="005B3030"/>
    <w:rsid w:val="005B3113"/>
    <w:rsid w:val="005B3149"/>
    <w:rsid w:val="005B316F"/>
    <w:rsid w:val="005B31F3"/>
    <w:rsid w:val="005B33D3"/>
    <w:rsid w:val="005B3531"/>
    <w:rsid w:val="005B3559"/>
    <w:rsid w:val="005B3A9A"/>
    <w:rsid w:val="005B3C7D"/>
    <w:rsid w:val="005B3D18"/>
    <w:rsid w:val="005B4096"/>
    <w:rsid w:val="005B42E5"/>
    <w:rsid w:val="005B4534"/>
    <w:rsid w:val="005B476B"/>
    <w:rsid w:val="005B4834"/>
    <w:rsid w:val="005B4A69"/>
    <w:rsid w:val="005B4B61"/>
    <w:rsid w:val="005B4C35"/>
    <w:rsid w:val="005B4D9B"/>
    <w:rsid w:val="005B4E79"/>
    <w:rsid w:val="005B4FFA"/>
    <w:rsid w:val="005B5191"/>
    <w:rsid w:val="005B5334"/>
    <w:rsid w:val="005B5510"/>
    <w:rsid w:val="005B5562"/>
    <w:rsid w:val="005B55B1"/>
    <w:rsid w:val="005B56B6"/>
    <w:rsid w:val="005B581B"/>
    <w:rsid w:val="005B5869"/>
    <w:rsid w:val="005B5B8D"/>
    <w:rsid w:val="005B5E6E"/>
    <w:rsid w:val="005B5EE9"/>
    <w:rsid w:val="005B6085"/>
    <w:rsid w:val="005B696B"/>
    <w:rsid w:val="005B714B"/>
    <w:rsid w:val="005B74A2"/>
    <w:rsid w:val="005B74B8"/>
    <w:rsid w:val="005B7693"/>
    <w:rsid w:val="005C098E"/>
    <w:rsid w:val="005C0A6B"/>
    <w:rsid w:val="005C0C3C"/>
    <w:rsid w:val="005C0C9F"/>
    <w:rsid w:val="005C0CDA"/>
    <w:rsid w:val="005C0D25"/>
    <w:rsid w:val="005C0E52"/>
    <w:rsid w:val="005C11C0"/>
    <w:rsid w:val="005C1403"/>
    <w:rsid w:val="005C1AD6"/>
    <w:rsid w:val="005C1BFB"/>
    <w:rsid w:val="005C1C14"/>
    <w:rsid w:val="005C1C4E"/>
    <w:rsid w:val="005C1F5F"/>
    <w:rsid w:val="005C2397"/>
    <w:rsid w:val="005C24D3"/>
    <w:rsid w:val="005C27FF"/>
    <w:rsid w:val="005C2953"/>
    <w:rsid w:val="005C29C4"/>
    <w:rsid w:val="005C29C7"/>
    <w:rsid w:val="005C2A10"/>
    <w:rsid w:val="005C2B32"/>
    <w:rsid w:val="005C2C53"/>
    <w:rsid w:val="005C2F74"/>
    <w:rsid w:val="005C30B3"/>
    <w:rsid w:val="005C31C5"/>
    <w:rsid w:val="005C3224"/>
    <w:rsid w:val="005C32D8"/>
    <w:rsid w:val="005C3C0C"/>
    <w:rsid w:val="005C3F7A"/>
    <w:rsid w:val="005C44EB"/>
    <w:rsid w:val="005C4805"/>
    <w:rsid w:val="005C4810"/>
    <w:rsid w:val="005C48E9"/>
    <w:rsid w:val="005C48ED"/>
    <w:rsid w:val="005C491B"/>
    <w:rsid w:val="005C4AAB"/>
    <w:rsid w:val="005C4B7D"/>
    <w:rsid w:val="005C4C97"/>
    <w:rsid w:val="005C4E07"/>
    <w:rsid w:val="005C4EA5"/>
    <w:rsid w:val="005C4F90"/>
    <w:rsid w:val="005C54D8"/>
    <w:rsid w:val="005C600C"/>
    <w:rsid w:val="005C622D"/>
    <w:rsid w:val="005C62D4"/>
    <w:rsid w:val="005C6449"/>
    <w:rsid w:val="005C645C"/>
    <w:rsid w:val="005C6496"/>
    <w:rsid w:val="005C64DB"/>
    <w:rsid w:val="005C6625"/>
    <w:rsid w:val="005C6974"/>
    <w:rsid w:val="005C6AC5"/>
    <w:rsid w:val="005C6C3E"/>
    <w:rsid w:val="005C6CC6"/>
    <w:rsid w:val="005C6D78"/>
    <w:rsid w:val="005C6E36"/>
    <w:rsid w:val="005C702D"/>
    <w:rsid w:val="005C761F"/>
    <w:rsid w:val="005C778B"/>
    <w:rsid w:val="005C7846"/>
    <w:rsid w:val="005C7865"/>
    <w:rsid w:val="005C79E2"/>
    <w:rsid w:val="005C7A85"/>
    <w:rsid w:val="005D0118"/>
    <w:rsid w:val="005D0156"/>
    <w:rsid w:val="005D037C"/>
    <w:rsid w:val="005D04A8"/>
    <w:rsid w:val="005D05E0"/>
    <w:rsid w:val="005D05F4"/>
    <w:rsid w:val="005D0B07"/>
    <w:rsid w:val="005D0C65"/>
    <w:rsid w:val="005D0D84"/>
    <w:rsid w:val="005D0DEF"/>
    <w:rsid w:val="005D119F"/>
    <w:rsid w:val="005D1242"/>
    <w:rsid w:val="005D140C"/>
    <w:rsid w:val="005D1426"/>
    <w:rsid w:val="005D146D"/>
    <w:rsid w:val="005D17E1"/>
    <w:rsid w:val="005D182D"/>
    <w:rsid w:val="005D1C6D"/>
    <w:rsid w:val="005D1D60"/>
    <w:rsid w:val="005D1F1E"/>
    <w:rsid w:val="005D207C"/>
    <w:rsid w:val="005D2376"/>
    <w:rsid w:val="005D25E8"/>
    <w:rsid w:val="005D28AB"/>
    <w:rsid w:val="005D2D83"/>
    <w:rsid w:val="005D2FAE"/>
    <w:rsid w:val="005D326F"/>
    <w:rsid w:val="005D32C8"/>
    <w:rsid w:val="005D3462"/>
    <w:rsid w:val="005D3646"/>
    <w:rsid w:val="005D36FA"/>
    <w:rsid w:val="005D3700"/>
    <w:rsid w:val="005D3D2D"/>
    <w:rsid w:val="005D3F95"/>
    <w:rsid w:val="005D405A"/>
    <w:rsid w:val="005D4437"/>
    <w:rsid w:val="005D453F"/>
    <w:rsid w:val="005D468D"/>
    <w:rsid w:val="005D4A35"/>
    <w:rsid w:val="005D4A76"/>
    <w:rsid w:val="005D4E65"/>
    <w:rsid w:val="005D55AC"/>
    <w:rsid w:val="005D5653"/>
    <w:rsid w:val="005D572D"/>
    <w:rsid w:val="005D5E93"/>
    <w:rsid w:val="005D5EFA"/>
    <w:rsid w:val="005D64A8"/>
    <w:rsid w:val="005D6550"/>
    <w:rsid w:val="005D6610"/>
    <w:rsid w:val="005D6926"/>
    <w:rsid w:val="005D70F0"/>
    <w:rsid w:val="005D7550"/>
    <w:rsid w:val="005D79F9"/>
    <w:rsid w:val="005D7BB6"/>
    <w:rsid w:val="005D7F00"/>
    <w:rsid w:val="005E009C"/>
    <w:rsid w:val="005E076C"/>
    <w:rsid w:val="005E08CA"/>
    <w:rsid w:val="005E09E3"/>
    <w:rsid w:val="005E0A35"/>
    <w:rsid w:val="005E0A50"/>
    <w:rsid w:val="005E0C17"/>
    <w:rsid w:val="005E10E8"/>
    <w:rsid w:val="005E114E"/>
    <w:rsid w:val="005E11E1"/>
    <w:rsid w:val="005E12F0"/>
    <w:rsid w:val="005E165D"/>
    <w:rsid w:val="005E1DC5"/>
    <w:rsid w:val="005E2003"/>
    <w:rsid w:val="005E24F4"/>
    <w:rsid w:val="005E2587"/>
    <w:rsid w:val="005E2910"/>
    <w:rsid w:val="005E2ECB"/>
    <w:rsid w:val="005E2EED"/>
    <w:rsid w:val="005E308F"/>
    <w:rsid w:val="005E3C16"/>
    <w:rsid w:val="005E3C42"/>
    <w:rsid w:val="005E3CB9"/>
    <w:rsid w:val="005E3DC4"/>
    <w:rsid w:val="005E3DFA"/>
    <w:rsid w:val="005E404F"/>
    <w:rsid w:val="005E4B91"/>
    <w:rsid w:val="005E4C66"/>
    <w:rsid w:val="005E4D42"/>
    <w:rsid w:val="005E5506"/>
    <w:rsid w:val="005E57E0"/>
    <w:rsid w:val="005E59DA"/>
    <w:rsid w:val="005E5AE0"/>
    <w:rsid w:val="005E5B4A"/>
    <w:rsid w:val="005E5EA6"/>
    <w:rsid w:val="005E5F62"/>
    <w:rsid w:val="005E67CC"/>
    <w:rsid w:val="005E703E"/>
    <w:rsid w:val="005E746D"/>
    <w:rsid w:val="005E78D1"/>
    <w:rsid w:val="005E791B"/>
    <w:rsid w:val="005E79E4"/>
    <w:rsid w:val="005E7E79"/>
    <w:rsid w:val="005F0028"/>
    <w:rsid w:val="005F032B"/>
    <w:rsid w:val="005F033C"/>
    <w:rsid w:val="005F0840"/>
    <w:rsid w:val="005F09A2"/>
    <w:rsid w:val="005F0A65"/>
    <w:rsid w:val="005F0BA1"/>
    <w:rsid w:val="005F1226"/>
    <w:rsid w:val="005F18A7"/>
    <w:rsid w:val="005F1918"/>
    <w:rsid w:val="005F1BB5"/>
    <w:rsid w:val="005F1C1B"/>
    <w:rsid w:val="005F2263"/>
    <w:rsid w:val="005F27EE"/>
    <w:rsid w:val="005F28D9"/>
    <w:rsid w:val="005F2ED3"/>
    <w:rsid w:val="005F2FF9"/>
    <w:rsid w:val="005F311C"/>
    <w:rsid w:val="005F33C2"/>
    <w:rsid w:val="005F37A9"/>
    <w:rsid w:val="005F37C8"/>
    <w:rsid w:val="005F3842"/>
    <w:rsid w:val="005F3955"/>
    <w:rsid w:val="005F3970"/>
    <w:rsid w:val="005F3A19"/>
    <w:rsid w:val="005F3A87"/>
    <w:rsid w:val="005F4730"/>
    <w:rsid w:val="005F47A1"/>
    <w:rsid w:val="005F4CCB"/>
    <w:rsid w:val="005F4F12"/>
    <w:rsid w:val="005F4F70"/>
    <w:rsid w:val="005F4FB6"/>
    <w:rsid w:val="005F5622"/>
    <w:rsid w:val="005F563D"/>
    <w:rsid w:val="005F5662"/>
    <w:rsid w:val="005F583D"/>
    <w:rsid w:val="005F58F7"/>
    <w:rsid w:val="005F5CD7"/>
    <w:rsid w:val="005F5EE1"/>
    <w:rsid w:val="005F61CB"/>
    <w:rsid w:val="005F6352"/>
    <w:rsid w:val="005F63F9"/>
    <w:rsid w:val="005F63FE"/>
    <w:rsid w:val="005F6490"/>
    <w:rsid w:val="005F6610"/>
    <w:rsid w:val="005F6780"/>
    <w:rsid w:val="005F6F85"/>
    <w:rsid w:val="005F7034"/>
    <w:rsid w:val="005F7249"/>
    <w:rsid w:val="005F7625"/>
    <w:rsid w:val="005F76C3"/>
    <w:rsid w:val="005F782E"/>
    <w:rsid w:val="005F7A76"/>
    <w:rsid w:val="005F7D80"/>
    <w:rsid w:val="00600173"/>
    <w:rsid w:val="00600214"/>
    <w:rsid w:val="0060023C"/>
    <w:rsid w:val="006002BA"/>
    <w:rsid w:val="0060046D"/>
    <w:rsid w:val="00600606"/>
    <w:rsid w:val="00600916"/>
    <w:rsid w:val="00600C0F"/>
    <w:rsid w:val="00600C37"/>
    <w:rsid w:val="00600CF7"/>
    <w:rsid w:val="00600E2C"/>
    <w:rsid w:val="00600EA9"/>
    <w:rsid w:val="00601160"/>
    <w:rsid w:val="0060175B"/>
    <w:rsid w:val="006017C2"/>
    <w:rsid w:val="006018A8"/>
    <w:rsid w:val="006019B7"/>
    <w:rsid w:val="00601E59"/>
    <w:rsid w:val="00602015"/>
    <w:rsid w:val="00602452"/>
    <w:rsid w:val="00602768"/>
    <w:rsid w:val="0060282C"/>
    <w:rsid w:val="00602C81"/>
    <w:rsid w:val="00602D19"/>
    <w:rsid w:val="00602E3B"/>
    <w:rsid w:val="006033E6"/>
    <w:rsid w:val="0060374B"/>
    <w:rsid w:val="00603759"/>
    <w:rsid w:val="00603ABA"/>
    <w:rsid w:val="00603CF7"/>
    <w:rsid w:val="00603FB2"/>
    <w:rsid w:val="00604060"/>
    <w:rsid w:val="00604160"/>
    <w:rsid w:val="006041DA"/>
    <w:rsid w:val="00604459"/>
    <w:rsid w:val="0060472A"/>
    <w:rsid w:val="00604744"/>
    <w:rsid w:val="0060486F"/>
    <w:rsid w:val="00604D3E"/>
    <w:rsid w:val="00604D42"/>
    <w:rsid w:val="00604DE4"/>
    <w:rsid w:val="00605019"/>
    <w:rsid w:val="00605301"/>
    <w:rsid w:val="006054BD"/>
    <w:rsid w:val="00605A1E"/>
    <w:rsid w:val="00605CBF"/>
    <w:rsid w:val="00605DDC"/>
    <w:rsid w:val="00606190"/>
    <w:rsid w:val="006061A7"/>
    <w:rsid w:val="00606255"/>
    <w:rsid w:val="00606356"/>
    <w:rsid w:val="006064BF"/>
    <w:rsid w:val="00606558"/>
    <w:rsid w:val="0060669C"/>
    <w:rsid w:val="006067C1"/>
    <w:rsid w:val="0060695F"/>
    <w:rsid w:val="006069E6"/>
    <w:rsid w:val="00606C3A"/>
    <w:rsid w:val="00606C94"/>
    <w:rsid w:val="0060754D"/>
    <w:rsid w:val="006077A0"/>
    <w:rsid w:val="00607A8C"/>
    <w:rsid w:val="00607B5C"/>
    <w:rsid w:val="00607EB2"/>
    <w:rsid w:val="0061001B"/>
    <w:rsid w:val="006103EC"/>
    <w:rsid w:val="006104E2"/>
    <w:rsid w:val="0061073C"/>
    <w:rsid w:val="006118CB"/>
    <w:rsid w:val="006118E8"/>
    <w:rsid w:val="00611AB7"/>
    <w:rsid w:val="00612357"/>
    <w:rsid w:val="0061246B"/>
    <w:rsid w:val="00612476"/>
    <w:rsid w:val="0061288E"/>
    <w:rsid w:val="00612A84"/>
    <w:rsid w:val="00612D9D"/>
    <w:rsid w:val="00612E18"/>
    <w:rsid w:val="00612E60"/>
    <w:rsid w:val="006130A5"/>
    <w:rsid w:val="00613534"/>
    <w:rsid w:val="0061387D"/>
    <w:rsid w:val="00613C09"/>
    <w:rsid w:val="00613FD2"/>
    <w:rsid w:val="0061405E"/>
    <w:rsid w:val="0061426F"/>
    <w:rsid w:val="00614648"/>
    <w:rsid w:val="006149FC"/>
    <w:rsid w:val="00614EA2"/>
    <w:rsid w:val="00614F3A"/>
    <w:rsid w:val="0061546E"/>
    <w:rsid w:val="006158C8"/>
    <w:rsid w:val="00615B6C"/>
    <w:rsid w:val="00615C86"/>
    <w:rsid w:val="00616319"/>
    <w:rsid w:val="0061671B"/>
    <w:rsid w:val="00616746"/>
    <w:rsid w:val="00616894"/>
    <w:rsid w:val="00616912"/>
    <w:rsid w:val="00616C84"/>
    <w:rsid w:val="006170EB"/>
    <w:rsid w:val="0061764E"/>
    <w:rsid w:val="006177D3"/>
    <w:rsid w:val="00617932"/>
    <w:rsid w:val="00617A9D"/>
    <w:rsid w:val="00617B35"/>
    <w:rsid w:val="00617C2A"/>
    <w:rsid w:val="00617E0D"/>
    <w:rsid w:val="00620225"/>
    <w:rsid w:val="006204EB"/>
    <w:rsid w:val="00620881"/>
    <w:rsid w:val="0062095E"/>
    <w:rsid w:val="00620987"/>
    <w:rsid w:val="00620CEE"/>
    <w:rsid w:val="00620DDA"/>
    <w:rsid w:val="006210C8"/>
    <w:rsid w:val="006211B0"/>
    <w:rsid w:val="00621212"/>
    <w:rsid w:val="006212C2"/>
    <w:rsid w:val="00621493"/>
    <w:rsid w:val="00621973"/>
    <w:rsid w:val="00621A45"/>
    <w:rsid w:val="00621B37"/>
    <w:rsid w:val="00621BEA"/>
    <w:rsid w:val="00621CBE"/>
    <w:rsid w:val="006222E8"/>
    <w:rsid w:val="00622422"/>
    <w:rsid w:val="00622879"/>
    <w:rsid w:val="00622CDD"/>
    <w:rsid w:val="00622F11"/>
    <w:rsid w:val="006232E6"/>
    <w:rsid w:val="00623543"/>
    <w:rsid w:val="006235F5"/>
    <w:rsid w:val="006238BA"/>
    <w:rsid w:val="00623B0A"/>
    <w:rsid w:val="00623CC7"/>
    <w:rsid w:val="006242A7"/>
    <w:rsid w:val="006243DC"/>
    <w:rsid w:val="006243DF"/>
    <w:rsid w:val="006245A5"/>
    <w:rsid w:val="00624B83"/>
    <w:rsid w:val="0062530A"/>
    <w:rsid w:val="00625C6D"/>
    <w:rsid w:val="00625EF7"/>
    <w:rsid w:val="006268DA"/>
    <w:rsid w:val="0062692B"/>
    <w:rsid w:val="00626C53"/>
    <w:rsid w:val="0062708C"/>
    <w:rsid w:val="006271E3"/>
    <w:rsid w:val="00627894"/>
    <w:rsid w:val="00627BEB"/>
    <w:rsid w:val="00627C41"/>
    <w:rsid w:val="00627D69"/>
    <w:rsid w:val="00630092"/>
    <w:rsid w:val="00630176"/>
    <w:rsid w:val="006301D5"/>
    <w:rsid w:val="006303A8"/>
    <w:rsid w:val="00630490"/>
    <w:rsid w:val="00630947"/>
    <w:rsid w:val="00630A4B"/>
    <w:rsid w:val="00630AFA"/>
    <w:rsid w:val="00630CD3"/>
    <w:rsid w:val="00630D49"/>
    <w:rsid w:val="00631010"/>
    <w:rsid w:val="006310EB"/>
    <w:rsid w:val="0063140E"/>
    <w:rsid w:val="00631758"/>
    <w:rsid w:val="00631A78"/>
    <w:rsid w:val="0063265D"/>
    <w:rsid w:val="006326DC"/>
    <w:rsid w:val="00632A09"/>
    <w:rsid w:val="00632AA5"/>
    <w:rsid w:val="00632C82"/>
    <w:rsid w:val="00632DC7"/>
    <w:rsid w:val="006339A5"/>
    <w:rsid w:val="00633A9F"/>
    <w:rsid w:val="00633AE0"/>
    <w:rsid w:val="00633B68"/>
    <w:rsid w:val="006341C5"/>
    <w:rsid w:val="006348FF"/>
    <w:rsid w:val="006349D4"/>
    <w:rsid w:val="00634A58"/>
    <w:rsid w:val="00634FBC"/>
    <w:rsid w:val="0063501B"/>
    <w:rsid w:val="0063512B"/>
    <w:rsid w:val="006354FE"/>
    <w:rsid w:val="00635748"/>
    <w:rsid w:val="006358AD"/>
    <w:rsid w:val="006358EE"/>
    <w:rsid w:val="00635A80"/>
    <w:rsid w:val="00635D13"/>
    <w:rsid w:val="00635DCB"/>
    <w:rsid w:val="0063607D"/>
    <w:rsid w:val="0063649D"/>
    <w:rsid w:val="006366FD"/>
    <w:rsid w:val="0063690B"/>
    <w:rsid w:val="00636BAF"/>
    <w:rsid w:val="00636DB2"/>
    <w:rsid w:val="00636EB7"/>
    <w:rsid w:val="006372CF"/>
    <w:rsid w:val="0063734A"/>
    <w:rsid w:val="0063745C"/>
    <w:rsid w:val="00637683"/>
    <w:rsid w:val="00637ACD"/>
    <w:rsid w:val="00637B6D"/>
    <w:rsid w:val="00637BC4"/>
    <w:rsid w:val="00637BFC"/>
    <w:rsid w:val="00637FD3"/>
    <w:rsid w:val="006405D3"/>
    <w:rsid w:val="00641191"/>
    <w:rsid w:val="00641364"/>
    <w:rsid w:val="0064147A"/>
    <w:rsid w:val="00641698"/>
    <w:rsid w:val="00641950"/>
    <w:rsid w:val="0064195A"/>
    <w:rsid w:val="00641965"/>
    <w:rsid w:val="00641E45"/>
    <w:rsid w:val="00641FBE"/>
    <w:rsid w:val="006422C9"/>
    <w:rsid w:val="00642576"/>
    <w:rsid w:val="006425C5"/>
    <w:rsid w:val="00642854"/>
    <w:rsid w:val="006429AE"/>
    <w:rsid w:val="00642C01"/>
    <w:rsid w:val="00642CE3"/>
    <w:rsid w:val="00642FAC"/>
    <w:rsid w:val="00643199"/>
    <w:rsid w:val="0064335C"/>
    <w:rsid w:val="0064337F"/>
    <w:rsid w:val="006434CB"/>
    <w:rsid w:val="00643930"/>
    <w:rsid w:val="00643C51"/>
    <w:rsid w:val="00643CEE"/>
    <w:rsid w:val="0064405E"/>
    <w:rsid w:val="006444AF"/>
    <w:rsid w:val="00644718"/>
    <w:rsid w:val="006449F4"/>
    <w:rsid w:val="00644B76"/>
    <w:rsid w:val="00644EBB"/>
    <w:rsid w:val="00644FF7"/>
    <w:rsid w:val="00645133"/>
    <w:rsid w:val="006458C0"/>
    <w:rsid w:val="00645C8E"/>
    <w:rsid w:val="00645D3D"/>
    <w:rsid w:val="00645D4E"/>
    <w:rsid w:val="00645FF5"/>
    <w:rsid w:val="00646423"/>
    <w:rsid w:val="00646600"/>
    <w:rsid w:val="0064660E"/>
    <w:rsid w:val="00646680"/>
    <w:rsid w:val="006469BE"/>
    <w:rsid w:val="00646CCE"/>
    <w:rsid w:val="006470A5"/>
    <w:rsid w:val="00647100"/>
    <w:rsid w:val="00647110"/>
    <w:rsid w:val="00647356"/>
    <w:rsid w:val="00647E84"/>
    <w:rsid w:val="00650026"/>
    <w:rsid w:val="00650955"/>
    <w:rsid w:val="00650D4E"/>
    <w:rsid w:val="00650DFD"/>
    <w:rsid w:val="00650ECA"/>
    <w:rsid w:val="00651324"/>
    <w:rsid w:val="00651B51"/>
    <w:rsid w:val="00651DC5"/>
    <w:rsid w:val="0065212F"/>
    <w:rsid w:val="00652385"/>
    <w:rsid w:val="00652421"/>
    <w:rsid w:val="00652511"/>
    <w:rsid w:val="00652626"/>
    <w:rsid w:val="0065277E"/>
    <w:rsid w:val="006528F6"/>
    <w:rsid w:val="006529A0"/>
    <w:rsid w:val="00652E83"/>
    <w:rsid w:val="00652FEE"/>
    <w:rsid w:val="006532B6"/>
    <w:rsid w:val="006535AB"/>
    <w:rsid w:val="0065372E"/>
    <w:rsid w:val="006537FC"/>
    <w:rsid w:val="0065385A"/>
    <w:rsid w:val="00653906"/>
    <w:rsid w:val="00653E85"/>
    <w:rsid w:val="00654185"/>
    <w:rsid w:val="006542E0"/>
    <w:rsid w:val="00654328"/>
    <w:rsid w:val="00654BA6"/>
    <w:rsid w:val="00654D5B"/>
    <w:rsid w:val="00654E27"/>
    <w:rsid w:val="00654ED3"/>
    <w:rsid w:val="00654F8C"/>
    <w:rsid w:val="00654FDD"/>
    <w:rsid w:val="00655092"/>
    <w:rsid w:val="006552EA"/>
    <w:rsid w:val="00655504"/>
    <w:rsid w:val="0065558D"/>
    <w:rsid w:val="006555EF"/>
    <w:rsid w:val="0065561F"/>
    <w:rsid w:val="0065565F"/>
    <w:rsid w:val="00655C10"/>
    <w:rsid w:val="00655CCB"/>
    <w:rsid w:val="00655D3A"/>
    <w:rsid w:val="00655DF2"/>
    <w:rsid w:val="00655F4F"/>
    <w:rsid w:val="006565EC"/>
    <w:rsid w:val="00656808"/>
    <w:rsid w:val="00656BC1"/>
    <w:rsid w:val="00656E3C"/>
    <w:rsid w:val="00656F5B"/>
    <w:rsid w:val="00656F9E"/>
    <w:rsid w:val="006571DB"/>
    <w:rsid w:val="00657381"/>
    <w:rsid w:val="0065757F"/>
    <w:rsid w:val="006575B5"/>
    <w:rsid w:val="006576CC"/>
    <w:rsid w:val="00657839"/>
    <w:rsid w:val="00657E78"/>
    <w:rsid w:val="00657F25"/>
    <w:rsid w:val="00660011"/>
    <w:rsid w:val="006601C1"/>
    <w:rsid w:val="00660250"/>
    <w:rsid w:val="00660362"/>
    <w:rsid w:val="00660916"/>
    <w:rsid w:val="00660E7C"/>
    <w:rsid w:val="00660F1F"/>
    <w:rsid w:val="00661020"/>
    <w:rsid w:val="006613BC"/>
    <w:rsid w:val="0066160C"/>
    <w:rsid w:val="0066167A"/>
    <w:rsid w:val="0066183D"/>
    <w:rsid w:val="00661968"/>
    <w:rsid w:val="0066221F"/>
    <w:rsid w:val="00662555"/>
    <w:rsid w:val="006629D4"/>
    <w:rsid w:val="00662BA9"/>
    <w:rsid w:val="00662D77"/>
    <w:rsid w:val="00662DD0"/>
    <w:rsid w:val="00663619"/>
    <w:rsid w:val="00663869"/>
    <w:rsid w:val="00663A5C"/>
    <w:rsid w:val="00663C61"/>
    <w:rsid w:val="00663E0E"/>
    <w:rsid w:val="006644B9"/>
    <w:rsid w:val="00664744"/>
    <w:rsid w:val="00664B26"/>
    <w:rsid w:val="00664B6D"/>
    <w:rsid w:val="00664B73"/>
    <w:rsid w:val="00664FE8"/>
    <w:rsid w:val="00665708"/>
    <w:rsid w:val="00665760"/>
    <w:rsid w:val="00665CCA"/>
    <w:rsid w:val="00665CD6"/>
    <w:rsid w:val="00666513"/>
    <w:rsid w:val="00666524"/>
    <w:rsid w:val="0066678F"/>
    <w:rsid w:val="006667F2"/>
    <w:rsid w:val="006675B7"/>
    <w:rsid w:val="0066776F"/>
    <w:rsid w:val="006677C5"/>
    <w:rsid w:val="0066788D"/>
    <w:rsid w:val="006678DC"/>
    <w:rsid w:val="0066793D"/>
    <w:rsid w:val="00667ADF"/>
    <w:rsid w:val="00670069"/>
    <w:rsid w:val="0067019F"/>
    <w:rsid w:val="006702B7"/>
    <w:rsid w:val="006705F8"/>
    <w:rsid w:val="00670C8A"/>
    <w:rsid w:val="006714F1"/>
    <w:rsid w:val="006717E0"/>
    <w:rsid w:val="0067191D"/>
    <w:rsid w:val="00671D42"/>
    <w:rsid w:val="00671FC1"/>
    <w:rsid w:val="00672755"/>
    <w:rsid w:val="00672858"/>
    <w:rsid w:val="00672D56"/>
    <w:rsid w:val="00672E6B"/>
    <w:rsid w:val="00673159"/>
    <w:rsid w:val="006733D3"/>
    <w:rsid w:val="00673454"/>
    <w:rsid w:val="006736FC"/>
    <w:rsid w:val="00673B50"/>
    <w:rsid w:val="00673C34"/>
    <w:rsid w:val="00673EE9"/>
    <w:rsid w:val="00673F33"/>
    <w:rsid w:val="00674157"/>
    <w:rsid w:val="00674255"/>
    <w:rsid w:val="006745A5"/>
    <w:rsid w:val="00674A9C"/>
    <w:rsid w:val="00675106"/>
    <w:rsid w:val="00675559"/>
    <w:rsid w:val="00675637"/>
    <w:rsid w:val="00675AA1"/>
    <w:rsid w:val="00675AD2"/>
    <w:rsid w:val="00675E0D"/>
    <w:rsid w:val="00675ED0"/>
    <w:rsid w:val="00675F90"/>
    <w:rsid w:val="006760CF"/>
    <w:rsid w:val="006765A0"/>
    <w:rsid w:val="0067661D"/>
    <w:rsid w:val="006766C8"/>
    <w:rsid w:val="0067683C"/>
    <w:rsid w:val="0067685F"/>
    <w:rsid w:val="00676A0A"/>
    <w:rsid w:val="00676E46"/>
    <w:rsid w:val="00676E95"/>
    <w:rsid w:val="00676F25"/>
    <w:rsid w:val="00677492"/>
    <w:rsid w:val="00677506"/>
    <w:rsid w:val="00677B7E"/>
    <w:rsid w:val="00677CC7"/>
    <w:rsid w:val="00680269"/>
    <w:rsid w:val="00680277"/>
    <w:rsid w:val="0068044C"/>
    <w:rsid w:val="006804C5"/>
    <w:rsid w:val="006804F3"/>
    <w:rsid w:val="00680713"/>
    <w:rsid w:val="006807AF"/>
    <w:rsid w:val="006807B4"/>
    <w:rsid w:val="00680B82"/>
    <w:rsid w:val="00680E3E"/>
    <w:rsid w:val="0068119B"/>
    <w:rsid w:val="006813C6"/>
    <w:rsid w:val="00681676"/>
    <w:rsid w:val="006818A2"/>
    <w:rsid w:val="006819F8"/>
    <w:rsid w:val="00681A7F"/>
    <w:rsid w:val="00682236"/>
    <w:rsid w:val="00682571"/>
    <w:rsid w:val="006825AE"/>
    <w:rsid w:val="0068267C"/>
    <w:rsid w:val="006827B6"/>
    <w:rsid w:val="00682857"/>
    <w:rsid w:val="00682A88"/>
    <w:rsid w:val="00682EA6"/>
    <w:rsid w:val="006832EE"/>
    <w:rsid w:val="00683578"/>
    <w:rsid w:val="00683845"/>
    <w:rsid w:val="006838AE"/>
    <w:rsid w:val="00683A34"/>
    <w:rsid w:val="00683AB9"/>
    <w:rsid w:val="00683B99"/>
    <w:rsid w:val="00683DEA"/>
    <w:rsid w:val="00683F35"/>
    <w:rsid w:val="00683FD0"/>
    <w:rsid w:val="006840AA"/>
    <w:rsid w:val="006841AB"/>
    <w:rsid w:val="00684296"/>
    <w:rsid w:val="006846BC"/>
    <w:rsid w:val="006847FD"/>
    <w:rsid w:val="00684B6D"/>
    <w:rsid w:val="00684FE7"/>
    <w:rsid w:val="00685096"/>
    <w:rsid w:val="0068513A"/>
    <w:rsid w:val="00685460"/>
    <w:rsid w:val="00685848"/>
    <w:rsid w:val="00685956"/>
    <w:rsid w:val="00685990"/>
    <w:rsid w:val="00685B6C"/>
    <w:rsid w:val="00686151"/>
    <w:rsid w:val="00686349"/>
    <w:rsid w:val="0068635C"/>
    <w:rsid w:val="00686487"/>
    <w:rsid w:val="00686946"/>
    <w:rsid w:val="00686EBF"/>
    <w:rsid w:val="00686EFF"/>
    <w:rsid w:val="00687025"/>
    <w:rsid w:val="0068728A"/>
    <w:rsid w:val="006874D1"/>
    <w:rsid w:val="006877D8"/>
    <w:rsid w:val="0068789E"/>
    <w:rsid w:val="00687C0C"/>
    <w:rsid w:val="00687E73"/>
    <w:rsid w:val="0069004F"/>
    <w:rsid w:val="00690186"/>
    <w:rsid w:val="00690370"/>
    <w:rsid w:val="00690B16"/>
    <w:rsid w:val="006911C0"/>
    <w:rsid w:val="00691490"/>
    <w:rsid w:val="00691619"/>
    <w:rsid w:val="006916AE"/>
    <w:rsid w:val="00691875"/>
    <w:rsid w:val="00691BEC"/>
    <w:rsid w:val="00691DF6"/>
    <w:rsid w:val="00691E4F"/>
    <w:rsid w:val="00692310"/>
    <w:rsid w:val="00692ABD"/>
    <w:rsid w:val="00692D29"/>
    <w:rsid w:val="00692D79"/>
    <w:rsid w:val="00693078"/>
    <w:rsid w:val="006934E3"/>
    <w:rsid w:val="006936DE"/>
    <w:rsid w:val="006937C8"/>
    <w:rsid w:val="0069385C"/>
    <w:rsid w:val="00693C02"/>
    <w:rsid w:val="00693D70"/>
    <w:rsid w:val="00694138"/>
    <w:rsid w:val="0069444A"/>
    <w:rsid w:val="006945F7"/>
    <w:rsid w:val="006947FF"/>
    <w:rsid w:val="00694986"/>
    <w:rsid w:val="00694BCE"/>
    <w:rsid w:val="00694F80"/>
    <w:rsid w:val="0069505F"/>
    <w:rsid w:val="00695294"/>
    <w:rsid w:val="006954D5"/>
    <w:rsid w:val="0069551C"/>
    <w:rsid w:val="00695767"/>
    <w:rsid w:val="006958E7"/>
    <w:rsid w:val="006963E6"/>
    <w:rsid w:val="006965B8"/>
    <w:rsid w:val="00696657"/>
    <w:rsid w:val="00696A29"/>
    <w:rsid w:val="00696C29"/>
    <w:rsid w:val="00696C6D"/>
    <w:rsid w:val="00696D2A"/>
    <w:rsid w:val="00696D9B"/>
    <w:rsid w:val="00696D9C"/>
    <w:rsid w:val="0069703B"/>
    <w:rsid w:val="006971AE"/>
    <w:rsid w:val="00697626"/>
    <w:rsid w:val="006976DA"/>
    <w:rsid w:val="0069781B"/>
    <w:rsid w:val="00697A78"/>
    <w:rsid w:val="00697C77"/>
    <w:rsid w:val="006A06F6"/>
    <w:rsid w:val="006A0871"/>
    <w:rsid w:val="006A0D5C"/>
    <w:rsid w:val="006A0E7A"/>
    <w:rsid w:val="006A0EEA"/>
    <w:rsid w:val="006A0FD9"/>
    <w:rsid w:val="006A145C"/>
    <w:rsid w:val="006A1652"/>
    <w:rsid w:val="006A16B7"/>
    <w:rsid w:val="006A17DE"/>
    <w:rsid w:val="006A1C3D"/>
    <w:rsid w:val="006A2016"/>
    <w:rsid w:val="006A209D"/>
    <w:rsid w:val="006A21CD"/>
    <w:rsid w:val="006A22EA"/>
    <w:rsid w:val="006A2303"/>
    <w:rsid w:val="006A24F8"/>
    <w:rsid w:val="006A25BF"/>
    <w:rsid w:val="006A2698"/>
    <w:rsid w:val="006A29A3"/>
    <w:rsid w:val="006A2BBB"/>
    <w:rsid w:val="006A2DA6"/>
    <w:rsid w:val="006A2E63"/>
    <w:rsid w:val="006A3238"/>
    <w:rsid w:val="006A344C"/>
    <w:rsid w:val="006A351B"/>
    <w:rsid w:val="006A35E0"/>
    <w:rsid w:val="006A367C"/>
    <w:rsid w:val="006A38B4"/>
    <w:rsid w:val="006A3B6A"/>
    <w:rsid w:val="006A41A1"/>
    <w:rsid w:val="006A426B"/>
    <w:rsid w:val="006A4DF9"/>
    <w:rsid w:val="006A4E5D"/>
    <w:rsid w:val="006A4F37"/>
    <w:rsid w:val="006A502B"/>
    <w:rsid w:val="006A584B"/>
    <w:rsid w:val="006A5A64"/>
    <w:rsid w:val="006A630A"/>
    <w:rsid w:val="006A6311"/>
    <w:rsid w:val="006A6333"/>
    <w:rsid w:val="006A63EA"/>
    <w:rsid w:val="006A6825"/>
    <w:rsid w:val="006A682D"/>
    <w:rsid w:val="006A6AAA"/>
    <w:rsid w:val="006A6DD7"/>
    <w:rsid w:val="006A6F02"/>
    <w:rsid w:val="006A6FB8"/>
    <w:rsid w:val="006A7102"/>
    <w:rsid w:val="006A73A7"/>
    <w:rsid w:val="006A79F2"/>
    <w:rsid w:val="006A7AA2"/>
    <w:rsid w:val="006B089B"/>
    <w:rsid w:val="006B0B52"/>
    <w:rsid w:val="006B0CF5"/>
    <w:rsid w:val="006B0E87"/>
    <w:rsid w:val="006B0E99"/>
    <w:rsid w:val="006B0EA7"/>
    <w:rsid w:val="006B1221"/>
    <w:rsid w:val="006B163A"/>
    <w:rsid w:val="006B171D"/>
    <w:rsid w:val="006B209C"/>
    <w:rsid w:val="006B2AB9"/>
    <w:rsid w:val="006B2AE9"/>
    <w:rsid w:val="006B2B8E"/>
    <w:rsid w:val="006B2C1B"/>
    <w:rsid w:val="006B3289"/>
    <w:rsid w:val="006B365C"/>
    <w:rsid w:val="006B36A9"/>
    <w:rsid w:val="006B385B"/>
    <w:rsid w:val="006B3B28"/>
    <w:rsid w:val="006B416F"/>
    <w:rsid w:val="006B437F"/>
    <w:rsid w:val="006B4506"/>
    <w:rsid w:val="006B45BE"/>
    <w:rsid w:val="006B48C4"/>
    <w:rsid w:val="006B4AF7"/>
    <w:rsid w:val="006B4E68"/>
    <w:rsid w:val="006B4E8A"/>
    <w:rsid w:val="006B5233"/>
    <w:rsid w:val="006B5369"/>
    <w:rsid w:val="006B54C9"/>
    <w:rsid w:val="006B55AA"/>
    <w:rsid w:val="006B56A9"/>
    <w:rsid w:val="006B581F"/>
    <w:rsid w:val="006B5ADB"/>
    <w:rsid w:val="006B5F95"/>
    <w:rsid w:val="006B6174"/>
    <w:rsid w:val="006B6184"/>
    <w:rsid w:val="006B644E"/>
    <w:rsid w:val="006B6856"/>
    <w:rsid w:val="006B6CE1"/>
    <w:rsid w:val="006B6D34"/>
    <w:rsid w:val="006B6D56"/>
    <w:rsid w:val="006B748A"/>
    <w:rsid w:val="006B764F"/>
    <w:rsid w:val="006B78DB"/>
    <w:rsid w:val="006B7CB9"/>
    <w:rsid w:val="006B7EC4"/>
    <w:rsid w:val="006C0100"/>
    <w:rsid w:val="006C0582"/>
    <w:rsid w:val="006C06A3"/>
    <w:rsid w:val="006C0E0B"/>
    <w:rsid w:val="006C10D4"/>
    <w:rsid w:val="006C12D0"/>
    <w:rsid w:val="006C14B1"/>
    <w:rsid w:val="006C157E"/>
    <w:rsid w:val="006C1591"/>
    <w:rsid w:val="006C17BC"/>
    <w:rsid w:val="006C1847"/>
    <w:rsid w:val="006C1A09"/>
    <w:rsid w:val="006C1A1D"/>
    <w:rsid w:val="006C1AC8"/>
    <w:rsid w:val="006C1E50"/>
    <w:rsid w:val="006C22A1"/>
    <w:rsid w:val="006C230F"/>
    <w:rsid w:val="006C2341"/>
    <w:rsid w:val="006C23C0"/>
    <w:rsid w:val="006C2E34"/>
    <w:rsid w:val="006C2E6E"/>
    <w:rsid w:val="006C2EB5"/>
    <w:rsid w:val="006C31DD"/>
    <w:rsid w:val="006C3400"/>
    <w:rsid w:val="006C35EF"/>
    <w:rsid w:val="006C3681"/>
    <w:rsid w:val="006C38D3"/>
    <w:rsid w:val="006C3A5A"/>
    <w:rsid w:val="006C3A9C"/>
    <w:rsid w:val="006C3B4C"/>
    <w:rsid w:val="006C3BFD"/>
    <w:rsid w:val="006C3C6E"/>
    <w:rsid w:val="006C3D7B"/>
    <w:rsid w:val="006C48DE"/>
    <w:rsid w:val="006C4982"/>
    <w:rsid w:val="006C4DB2"/>
    <w:rsid w:val="006C4E28"/>
    <w:rsid w:val="006C527F"/>
    <w:rsid w:val="006C5310"/>
    <w:rsid w:val="006C532D"/>
    <w:rsid w:val="006C554B"/>
    <w:rsid w:val="006C55CF"/>
    <w:rsid w:val="006C5745"/>
    <w:rsid w:val="006C594D"/>
    <w:rsid w:val="006C5B5A"/>
    <w:rsid w:val="006C6132"/>
    <w:rsid w:val="006C623E"/>
    <w:rsid w:val="006C65EA"/>
    <w:rsid w:val="006C65EF"/>
    <w:rsid w:val="006C6629"/>
    <w:rsid w:val="006C67A9"/>
    <w:rsid w:val="006C6C9F"/>
    <w:rsid w:val="006C6FA1"/>
    <w:rsid w:val="006C6FEA"/>
    <w:rsid w:val="006C7AB2"/>
    <w:rsid w:val="006C7D81"/>
    <w:rsid w:val="006C7D8B"/>
    <w:rsid w:val="006C7E61"/>
    <w:rsid w:val="006C7FB2"/>
    <w:rsid w:val="006D0129"/>
    <w:rsid w:val="006D01CA"/>
    <w:rsid w:val="006D0361"/>
    <w:rsid w:val="006D04AB"/>
    <w:rsid w:val="006D050A"/>
    <w:rsid w:val="006D05CE"/>
    <w:rsid w:val="006D0916"/>
    <w:rsid w:val="006D0B20"/>
    <w:rsid w:val="006D0C53"/>
    <w:rsid w:val="006D107C"/>
    <w:rsid w:val="006D1238"/>
    <w:rsid w:val="006D1311"/>
    <w:rsid w:val="006D1872"/>
    <w:rsid w:val="006D18AC"/>
    <w:rsid w:val="006D19A2"/>
    <w:rsid w:val="006D1A01"/>
    <w:rsid w:val="006D1BD6"/>
    <w:rsid w:val="006D1D5B"/>
    <w:rsid w:val="006D222E"/>
    <w:rsid w:val="006D27CD"/>
    <w:rsid w:val="006D29DF"/>
    <w:rsid w:val="006D2C1D"/>
    <w:rsid w:val="006D2C8D"/>
    <w:rsid w:val="006D2CE2"/>
    <w:rsid w:val="006D2E32"/>
    <w:rsid w:val="006D2ED8"/>
    <w:rsid w:val="006D32E3"/>
    <w:rsid w:val="006D33DE"/>
    <w:rsid w:val="006D398B"/>
    <w:rsid w:val="006D3995"/>
    <w:rsid w:val="006D3A3E"/>
    <w:rsid w:val="006D3AB4"/>
    <w:rsid w:val="006D3B01"/>
    <w:rsid w:val="006D3ED0"/>
    <w:rsid w:val="006D428F"/>
    <w:rsid w:val="006D4A7C"/>
    <w:rsid w:val="006D4C94"/>
    <w:rsid w:val="006D4D90"/>
    <w:rsid w:val="006D4F74"/>
    <w:rsid w:val="006D512B"/>
    <w:rsid w:val="006D5453"/>
    <w:rsid w:val="006D558D"/>
    <w:rsid w:val="006D57A0"/>
    <w:rsid w:val="006D5B65"/>
    <w:rsid w:val="006D5C67"/>
    <w:rsid w:val="006D5F18"/>
    <w:rsid w:val="006D5FF3"/>
    <w:rsid w:val="006D64B6"/>
    <w:rsid w:val="006D6595"/>
    <w:rsid w:val="006D670D"/>
    <w:rsid w:val="006D68D1"/>
    <w:rsid w:val="006D6AAD"/>
    <w:rsid w:val="006D6ED0"/>
    <w:rsid w:val="006D71D5"/>
    <w:rsid w:val="006D742D"/>
    <w:rsid w:val="006D772C"/>
    <w:rsid w:val="006D783F"/>
    <w:rsid w:val="006D784D"/>
    <w:rsid w:val="006D79E7"/>
    <w:rsid w:val="006D7EE5"/>
    <w:rsid w:val="006E019F"/>
    <w:rsid w:val="006E03E3"/>
    <w:rsid w:val="006E05A7"/>
    <w:rsid w:val="006E095C"/>
    <w:rsid w:val="006E0CC2"/>
    <w:rsid w:val="006E1397"/>
    <w:rsid w:val="006E13BD"/>
    <w:rsid w:val="006E1633"/>
    <w:rsid w:val="006E1912"/>
    <w:rsid w:val="006E1C5C"/>
    <w:rsid w:val="006E1E2C"/>
    <w:rsid w:val="006E1EFD"/>
    <w:rsid w:val="006E23E1"/>
    <w:rsid w:val="006E25C8"/>
    <w:rsid w:val="006E2762"/>
    <w:rsid w:val="006E2C90"/>
    <w:rsid w:val="006E2D57"/>
    <w:rsid w:val="006E2F94"/>
    <w:rsid w:val="006E312E"/>
    <w:rsid w:val="006E331E"/>
    <w:rsid w:val="006E364F"/>
    <w:rsid w:val="006E38E0"/>
    <w:rsid w:val="006E3971"/>
    <w:rsid w:val="006E3C6E"/>
    <w:rsid w:val="006E3EC5"/>
    <w:rsid w:val="006E41A5"/>
    <w:rsid w:val="006E423E"/>
    <w:rsid w:val="006E42D7"/>
    <w:rsid w:val="006E449D"/>
    <w:rsid w:val="006E46E1"/>
    <w:rsid w:val="006E4741"/>
    <w:rsid w:val="006E47B2"/>
    <w:rsid w:val="006E4975"/>
    <w:rsid w:val="006E4E19"/>
    <w:rsid w:val="006E5188"/>
    <w:rsid w:val="006E5389"/>
    <w:rsid w:val="006E55EE"/>
    <w:rsid w:val="006E59AA"/>
    <w:rsid w:val="006E59B3"/>
    <w:rsid w:val="006E59D5"/>
    <w:rsid w:val="006E5B13"/>
    <w:rsid w:val="006E5B40"/>
    <w:rsid w:val="006E5E16"/>
    <w:rsid w:val="006E5E38"/>
    <w:rsid w:val="006E5F32"/>
    <w:rsid w:val="006E5F97"/>
    <w:rsid w:val="006E6046"/>
    <w:rsid w:val="006E60C9"/>
    <w:rsid w:val="006E60F3"/>
    <w:rsid w:val="006E6274"/>
    <w:rsid w:val="006E658A"/>
    <w:rsid w:val="006E6972"/>
    <w:rsid w:val="006E6B1D"/>
    <w:rsid w:val="006E6E5D"/>
    <w:rsid w:val="006E6FCD"/>
    <w:rsid w:val="006E702E"/>
    <w:rsid w:val="006E71EA"/>
    <w:rsid w:val="006E732F"/>
    <w:rsid w:val="006E7AD9"/>
    <w:rsid w:val="006E7C5F"/>
    <w:rsid w:val="006E7EE5"/>
    <w:rsid w:val="006F0C54"/>
    <w:rsid w:val="006F0DD7"/>
    <w:rsid w:val="006F0F92"/>
    <w:rsid w:val="006F124C"/>
    <w:rsid w:val="006F18C7"/>
    <w:rsid w:val="006F1B11"/>
    <w:rsid w:val="006F1C57"/>
    <w:rsid w:val="006F1D9E"/>
    <w:rsid w:val="006F2813"/>
    <w:rsid w:val="006F2843"/>
    <w:rsid w:val="006F2A66"/>
    <w:rsid w:val="006F2BA1"/>
    <w:rsid w:val="006F2CB4"/>
    <w:rsid w:val="006F2DEE"/>
    <w:rsid w:val="006F2F01"/>
    <w:rsid w:val="006F30EB"/>
    <w:rsid w:val="006F329B"/>
    <w:rsid w:val="006F375E"/>
    <w:rsid w:val="006F3942"/>
    <w:rsid w:val="006F3E5C"/>
    <w:rsid w:val="006F3E63"/>
    <w:rsid w:val="006F42AD"/>
    <w:rsid w:val="006F4550"/>
    <w:rsid w:val="006F455D"/>
    <w:rsid w:val="006F4584"/>
    <w:rsid w:val="006F49C4"/>
    <w:rsid w:val="006F4C48"/>
    <w:rsid w:val="006F52A5"/>
    <w:rsid w:val="006F533D"/>
    <w:rsid w:val="006F53A7"/>
    <w:rsid w:val="006F553D"/>
    <w:rsid w:val="006F5730"/>
    <w:rsid w:val="006F5A87"/>
    <w:rsid w:val="006F5BAD"/>
    <w:rsid w:val="006F5F9F"/>
    <w:rsid w:val="006F5FC5"/>
    <w:rsid w:val="006F6649"/>
    <w:rsid w:val="006F66BE"/>
    <w:rsid w:val="006F67C5"/>
    <w:rsid w:val="006F69A6"/>
    <w:rsid w:val="006F69DA"/>
    <w:rsid w:val="006F6B05"/>
    <w:rsid w:val="006F6B6A"/>
    <w:rsid w:val="006F6D9F"/>
    <w:rsid w:val="006F6EB1"/>
    <w:rsid w:val="006F6FF1"/>
    <w:rsid w:val="006F741F"/>
    <w:rsid w:val="006F7466"/>
    <w:rsid w:val="006F74B9"/>
    <w:rsid w:val="006F74E4"/>
    <w:rsid w:val="006F7525"/>
    <w:rsid w:val="006F7581"/>
    <w:rsid w:val="006F760F"/>
    <w:rsid w:val="006F76EA"/>
    <w:rsid w:val="006F78CB"/>
    <w:rsid w:val="006F7BE8"/>
    <w:rsid w:val="006F7BFA"/>
    <w:rsid w:val="006F7C1E"/>
    <w:rsid w:val="0070035C"/>
    <w:rsid w:val="00701527"/>
    <w:rsid w:val="0070157C"/>
    <w:rsid w:val="0070158E"/>
    <w:rsid w:val="0070192C"/>
    <w:rsid w:val="00701B34"/>
    <w:rsid w:val="00701BAE"/>
    <w:rsid w:val="00702367"/>
    <w:rsid w:val="0070253F"/>
    <w:rsid w:val="00702597"/>
    <w:rsid w:val="00702DCD"/>
    <w:rsid w:val="00702E50"/>
    <w:rsid w:val="00703BCB"/>
    <w:rsid w:val="00703DA6"/>
    <w:rsid w:val="00703EC9"/>
    <w:rsid w:val="00703F5F"/>
    <w:rsid w:val="00703FDD"/>
    <w:rsid w:val="00704225"/>
    <w:rsid w:val="007045A4"/>
    <w:rsid w:val="0070469C"/>
    <w:rsid w:val="00704BBB"/>
    <w:rsid w:val="00704CB7"/>
    <w:rsid w:val="00705012"/>
    <w:rsid w:val="0070504D"/>
    <w:rsid w:val="00705108"/>
    <w:rsid w:val="007051B8"/>
    <w:rsid w:val="0070520A"/>
    <w:rsid w:val="00705477"/>
    <w:rsid w:val="0070566F"/>
    <w:rsid w:val="00705779"/>
    <w:rsid w:val="00705B4B"/>
    <w:rsid w:val="00705BBC"/>
    <w:rsid w:val="00705E1B"/>
    <w:rsid w:val="007060A1"/>
    <w:rsid w:val="0070628F"/>
    <w:rsid w:val="00706310"/>
    <w:rsid w:val="00706448"/>
    <w:rsid w:val="007068A5"/>
    <w:rsid w:val="00706AD5"/>
    <w:rsid w:val="00706ADB"/>
    <w:rsid w:val="00706E27"/>
    <w:rsid w:val="00706E75"/>
    <w:rsid w:val="00706EC5"/>
    <w:rsid w:val="00707044"/>
    <w:rsid w:val="007070BD"/>
    <w:rsid w:val="007076D2"/>
    <w:rsid w:val="0070772B"/>
    <w:rsid w:val="007078B2"/>
    <w:rsid w:val="0070796F"/>
    <w:rsid w:val="00707B92"/>
    <w:rsid w:val="00707E1A"/>
    <w:rsid w:val="00707E50"/>
    <w:rsid w:val="00710143"/>
    <w:rsid w:val="00710E25"/>
    <w:rsid w:val="00710EB1"/>
    <w:rsid w:val="007114AA"/>
    <w:rsid w:val="007114BD"/>
    <w:rsid w:val="0071163E"/>
    <w:rsid w:val="00711BD3"/>
    <w:rsid w:val="00711C7E"/>
    <w:rsid w:val="00711F1F"/>
    <w:rsid w:val="00711F87"/>
    <w:rsid w:val="00712100"/>
    <w:rsid w:val="0071255B"/>
    <w:rsid w:val="00712745"/>
    <w:rsid w:val="007129EF"/>
    <w:rsid w:val="00712CFD"/>
    <w:rsid w:val="00712E55"/>
    <w:rsid w:val="00713332"/>
    <w:rsid w:val="00713407"/>
    <w:rsid w:val="00713769"/>
    <w:rsid w:val="00713DFF"/>
    <w:rsid w:val="00714109"/>
    <w:rsid w:val="0071419A"/>
    <w:rsid w:val="007147D9"/>
    <w:rsid w:val="00714AF0"/>
    <w:rsid w:val="00714B64"/>
    <w:rsid w:val="00715458"/>
    <w:rsid w:val="0071565E"/>
    <w:rsid w:val="007156F5"/>
    <w:rsid w:val="00715817"/>
    <w:rsid w:val="00715BC4"/>
    <w:rsid w:val="00715EA8"/>
    <w:rsid w:val="00716044"/>
    <w:rsid w:val="0071614A"/>
    <w:rsid w:val="00716748"/>
    <w:rsid w:val="007168AF"/>
    <w:rsid w:val="007169F3"/>
    <w:rsid w:val="00716BB3"/>
    <w:rsid w:val="00716BBF"/>
    <w:rsid w:val="00716E72"/>
    <w:rsid w:val="00716E9C"/>
    <w:rsid w:val="0071746F"/>
    <w:rsid w:val="0071794B"/>
    <w:rsid w:val="00717B71"/>
    <w:rsid w:val="00717E23"/>
    <w:rsid w:val="0072006B"/>
    <w:rsid w:val="007200C3"/>
    <w:rsid w:val="007200DF"/>
    <w:rsid w:val="00720180"/>
    <w:rsid w:val="00720679"/>
    <w:rsid w:val="007209A6"/>
    <w:rsid w:val="007211C5"/>
    <w:rsid w:val="00721221"/>
    <w:rsid w:val="0072130A"/>
    <w:rsid w:val="007213ED"/>
    <w:rsid w:val="007215C0"/>
    <w:rsid w:val="007215FB"/>
    <w:rsid w:val="00721D1E"/>
    <w:rsid w:val="00722092"/>
    <w:rsid w:val="007222DD"/>
    <w:rsid w:val="007226CD"/>
    <w:rsid w:val="00722DAB"/>
    <w:rsid w:val="00723274"/>
    <w:rsid w:val="007233CA"/>
    <w:rsid w:val="0072378B"/>
    <w:rsid w:val="00723A52"/>
    <w:rsid w:val="00723B9B"/>
    <w:rsid w:val="00723E0E"/>
    <w:rsid w:val="00723E8C"/>
    <w:rsid w:val="0072416B"/>
    <w:rsid w:val="007242E5"/>
    <w:rsid w:val="00724B82"/>
    <w:rsid w:val="00724B83"/>
    <w:rsid w:val="00724BC7"/>
    <w:rsid w:val="00724C79"/>
    <w:rsid w:val="007251D8"/>
    <w:rsid w:val="00725232"/>
    <w:rsid w:val="007252EA"/>
    <w:rsid w:val="00725575"/>
    <w:rsid w:val="007256C8"/>
    <w:rsid w:val="00725AFF"/>
    <w:rsid w:val="00725D3A"/>
    <w:rsid w:val="00726353"/>
    <w:rsid w:val="00726C6C"/>
    <w:rsid w:val="00727301"/>
    <w:rsid w:val="00727329"/>
    <w:rsid w:val="00727B3A"/>
    <w:rsid w:val="00727DD8"/>
    <w:rsid w:val="00727DE2"/>
    <w:rsid w:val="00727DE8"/>
    <w:rsid w:val="00727E5A"/>
    <w:rsid w:val="0073004F"/>
    <w:rsid w:val="00730596"/>
    <w:rsid w:val="0073059F"/>
    <w:rsid w:val="007308B3"/>
    <w:rsid w:val="007308F3"/>
    <w:rsid w:val="00730C3C"/>
    <w:rsid w:val="00730F97"/>
    <w:rsid w:val="00731473"/>
    <w:rsid w:val="007316C7"/>
    <w:rsid w:val="007319DB"/>
    <w:rsid w:val="00731D18"/>
    <w:rsid w:val="0073236A"/>
    <w:rsid w:val="00732673"/>
    <w:rsid w:val="00732C44"/>
    <w:rsid w:val="00732D6F"/>
    <w:rsid w:val="0073321F"/>
    <w:rsid w:val="00733368"/>
    <w:rsid w:val="00733369"/>
    <w:rsid w:val="0073336D"/>
    <w:rsid w:val="0073337E"/>
    <w:rsid w:val="0073370C"/>
    <w:rsid w:val="007337F8"/>
    <w:rsid w:val="007338EB"/>
    <w:rsid w:val="00733B6A"/>
    <w:rsid w:val="00733BE3"/>
    <w:rsid w:val="00733F90"/>
    <w:rsid w:val="00733FD5"/>
    <w:rsid w:val="0073400B"/>
    <w:rsid w:val="007347DC"/>
    <w:rsid w:val="00734930"/>
    <w:rsid w:val="00734E41"/>
    <w:rsid w:val="0073534F"/>
    <w:rsid w:val="007355DC"/>
    <w:rsid w:val="00735CEB"/>
    <w:rsid w:val="007360C7"/>
    <w:rsid w:val="00736239"/>
    <w:rsid w:val="007363F4"/>
    <w:rsid w:val="007365D5"/>
    <w:rsid w:val="00736602"/>
    <w:rsid w:val="00736626"/>
    <w:rsid w:val="00736688"/>
    <w:rsid w:val="0073673A"/>
    <w:rsid w:val="007369C7"/>
    <w:rsid w:val="00736DA8"/>
    <w:rsid w:val="00736DBD"/>
    <w:rsid w:val="00736F48"/>
    <w:rsid w:val="0073724E"/>
    <w:rsid w:val="0073727A"/>
    <w:rsid w:val="00737365"/>
    <w:rsid w:val="0073736D"/>
    <w:rsid w:val="007378E0"/>
    <w:rsid w:val="00737AE7"/>
    <w:rsid w:val="00737E00"/>
    <w:rsid w:val="00737E07"/>
    <w:rsid w:val="00740046"/>
    <w:rsid w:val="0074005C"/>
    <w:rsid w:val="007400D9"/>
    <w:rsid w:val="007401C2"/>
    <w:rsid w:val="007402D4"/>
    <w:rsid w:val="00740752"/>
    <w:rsid w:val="00740B41"/>
    <w:rsid w:val="00740CBA"/>
    <w:rsid w:val="00740EFA"/>
    <w:rsid w:val="0074100E"/>
    <w:rsid w:val="007410AA"/>
    <w:rsid w:val="00741264"/>
    <w:rsid w:val="007413EB"/>
    <w:rsid w:val="00741959"/>
    <w:rsid w:val="00741C9D"/>
    <w:rsid w:val="00741D27"/>
    <w:rsid w:val="00741D79"/>
    <w:rsid w:val="007421FC"/>
    <w:rsid w:val="007425D1"/>
    <w:rsid w:val="007427D6"/>
    <w:rsid w:val="0074293D"/>
    <w:rsid w:val="00742AF2"/>
    <w:rsid w:val="00742C8F"/>
    <w:rsid w:val="00743410"/>
    <w:rsid w:val="007437F8"/>
    <w:rsid w:val="00743B09"/>
    <w:rsid w:val="00743C21"/>
    <w:rsid w:val="0074471A"/>
    <w:rsid w:val="0074493C"/>
    <w:rsid w:val="00744A3C"/>
    <w:rsid w:val="00744CBC"/>
    <w:rsid w:val="00745018"/>
    <w:rsid w:val="007452C6"/>
    <w:rsid w:val="007452DF"/>
    <w:rsid w:val="0074539B"/>
    <w:rsid w:val="0074540F"/>
    <w:rsid w:val="00745418"/>
    <w:rsid w:val="0074563D"/>
    <w:rsid w:val="00745C77"/>
    <w:rsid w:val="00745D4A"/>
    <w:rsid w:val="00745DF2"/>
    <w:rsid w:val="00746152"/>
    <w:rsid w:val="0074661F"/>
    <w:rsid w:val="007466B8"/>
    <w:rsid w:val="007466EB"/>
    <w:rsid w:val="007467CC"/>
    <w:rsid w:val="00746C33"/>
    <w:rsid w:val="00746FED"/>
    <w:rsid w:val="00747216"/>
    <w:rsid w:val="007472E0"/>
    <w:rsid w:val="00747449"/>
    <w:rsid w:val="0074750B"/>
    <w:rsid w:val="007479F0"/>
    <w:rsid w:val="00747BC3"/>
    <w:rsid w:val="00750149"/>
    <w:rsid w:val="007501F2"/>
    <w:rsid w:val="007503AB"/>
    <w:rsid w:val="0075041A"/>
    <w:rsid w:val="007509F7"/>
    <w:rsid w:val="00750A2C"/>
    <w:rsid w:val="00750C9F"/>
    <w:rsid w:val="007510B2"/>
    <w:rsid w:val="00751375"/>
    <w:rsid w:val="007513C3"/>
    <w:rsid w:val="00751572"/>
    <w:rsid w:val="00751613"/>
    <w:rsid w:val="00751738"/>
    <w:rsid w:val="00751B1C"/>
    <w:rsid w:val="00751C41"/>
    <w:rsid w:val="00751D31"/>
    <w:rsid w:val="00751E16"/>
    <w:rsid w:val="00751E92"/>
    <w:rsid w:val="00751E9E"/>
    <w:rsid w:val="00752012"/>
    <w:rsid w:val="007520C3"/>
    <w:rsid w:val="00752376"/>
    <w:rsid w:val="0075259E"/>
    <w:rsid w:val="0075277C"/>
    <w:rsid w:val="0075282E"/>
    <w:rsid w:val="00752A87"/>
    <w:rsid w:val="00752E83"/>
    <w:rsid w:val="0075371B"/>
    <w:rsid w:val="00753B49"/>
    <w:rsid w:val="00753C59"/>
    <w:rsid w:val="00753C6E"/>
    <w:rsid w:val="00754463"/>
    <w:rsid w:val="007545AA"/>
    <w:rsid w:val="007547DD"/>
    <w:rsid w:val="00754B5C"/>
    <w:rsid w:val="00754C7A"/>
    <w:rsid w:val="00755091"/>
    <w:rsid w:val="007553F1"/>
    <w:rsid w:val="00755910"/>
    <w:rsid w:val="00755AC1"/>
    <w:rsid w:val="00755C83"/>
    <w:rsid w:val="00755F2D"/>
    <w:rsid w:val="00756104"/>
    <w:rsid w:val="007562A1"/>
    <w:rsid w:val="007566D1"/>
    <w:rsid w:val="007567DA"/>
    <w:rsid w:val="00757137"/>
    <w:rsid w:val="007571A8"/>
    <w:rsid w:val="007574FF"/>
    <w:rsid w:val="00757525"/>
    <w:rsid w:val="0075764A"/>
    <w:rsid w:val="00757916"/>
    <w:rsid w:val="00757B4C"/>
    <w:rsid w:val="00760006"/>
    <w:rsid w:val="00760A3D"/>
    <w:rsid w:val="00761124"/>
    <w:rsid w:val="0076136E"/>
    <w:rsid w:val="007615D4"/>
    <w:rsid w:val="007618A5"/>
    <w:rsid w:val="007619CF"/>
    <w:rsid w:val="00761B02"/>
    <w:rsid w:val="00761C3E"/>
    <w:rsid w:val="00761DBB"/>
    <w:rsid w:val="007621F9"/>
    <w:rsid w:val="00762582"/>
    <w:rsid w:val="00762AB4"/>
    <w:rsid w:val="007630A5"/>
    <w:rsid w:val="00763488"/>
    <w:rsid w:val="0076391D"/>
    <w:rsid w:val="00763D53"/>
    <w:rsid w:val="00763E38"/>
    <w:rsid w:val="0076411F"/>
    <w:rsid w:val="0076414D"/>
    <w:rsid w:val="00764588"/>
    <w:rsid w:val="007645E9"/>
    <w:rsid w:val="0076492E"/>
    <w:rsid w:val="00764CBA"/>
    <w:rsid w:val="00764CC5"/>
    <w:rsid w:val="00764EC8"/>
    <w:rsid w:val="007651C7"/>
    <w:rsid w:val="007652AC"/>
    <w:rsid w:val="00765655"/>
    <w:rsid w:val="00765730"/>
    <w:rsid w:val="00765CCC"/>
    <w:rsid w:val="00765F7C"/>
    <w:rsid w:val="007664BE"/>
    <w:rsid w:val="007664EB"/>
    <w:rsid w:val="007666E8"/>
    <w:rsid w:val="0076716B"/>
    <w:rsid w:val="00767206"/>
    <w:rsid w:val="0076728C"/>
    <w:rsid w:val="007672A1"/>
    <w:rsid w:val="0076764A"/>
    <w:rsid w:val="007677F1"/>
    <w:rsid w:val="007679B7"/>
    <w:rsid w:val="00767F0A"/>
    <w:rsid w:val="00770082"/>
    <w:rsid w:val="007701F8"/>
    <w:rsid w:val="00770426"/>
    <w:rsid w:val="0077056A"/>
    <w:rsid w:val="00770DA1"/>
    <w:rsid w:val="00770F16"/>
    <w:rsid w:val="00771259"/>
    <w:rsid w:val="007712B3"/>
    <w:rsid w:val="007714C7"/>
    <w:rsid w:val="00771568"/>
    <w:rsid w:val="00771677"/>
    <w:rsid w:val="007716B6"/>
    <w:rsid w:val="007717AD"/>
    <w:rsid w:val="00771A1A"/>
    <w:rsid w:val="00771AA9"/>
    <w:rsid w:val="00771B8D"/>
    <w:rsid w:val="00771D77"/>
    <w:rsid w:val="00772042"/>
    <w:rsid w:val="00772133"/>
    <w:rsid w:val="00772207"/>
    <w:rsid w:val="007725DC"/>
    <w:rsid w:val="00772ADD"/>
    <w:rsid w:val="00772CAB"/>
    <w:rsid w:val="00772E8D"/>
    <w:rsid w:val="007732E9"/>
    <w:rsid w:val="00773723"/>
    <w:rsid w:val="0077386E"/>
    <w:rsid w:val="0077392D"/>
    <w:rsid w:val="00773B3C"/>
    <w:rsid w:val="0077415B"/>
    <w:rsid w:val="007746D8"/>
    <w:rsid w:val="0077509D"/>
    <w:rsid w:val="007752D8"/>
    <w:rsid w:val="0077595E"/>
    <w:rsid w:val="00775B28"/>
    <w:rsid w:val="00776DC8"/>
    <w:rsid w:val="00776F4A"/>
    <w:rsid w:val="0077745B"/>
    <w:rsid w:val="00777511"/>
    <w:rsid w:val="00777695"/>
    <w:rsid w:val="00777ED6"/>
    <w:rsid w:val="007800D9"/>
    <w:rsid w:val="0078011C"/>
    <w:rsid w:val="00780245"/>
    <w:rsid w:val="007804F5"/>
    <w:rsid w:val="0078073C"/>
    <w:rsid w:val="00780883"/>
    <w:rsid w:val="00780B19"/>
    <w:rsid w:val="00780B74"/>
    <w:rsid w:val="00780E1F"/>
    <w:rsid w:val="00781212"/>
    <w:rsid w:val="007815A7"/>
    <w:rsid w:val="0078169B"/>
    <w:rsid w:val="00781C69"/>
    <w:rsid w:val="00781E15"/>
    <w:rsid w:val="00781EC4"/>
    <w:rsid w:val="00782324"/>
    <w:rsid w:val="00782336"/>
    <w:rsid w:val="007827E9"/>
    <w:rsid w:val="00782AB3"/>
    <w:rsid w:val="00782F72"/>
    <w:rsid w:val="0078351E"/>
    <w:rsid w:val="007838F8"/>
    <w:rsid w:val="00783962"/>
    <w:rsid w:val="00783984"/>
    <w:rsid w:val="00783B3A"/>
    <w:rsid w:val="00783B58"/>
    <w:rsid w:val="007842B3"/>
    <w:rsid w:val="00784358"/>
    <w:rsid w:val="0078454E"/>
    <w:rsid w:val="00784622"/>
    <w:rsid w:val="0078462C"/>
    <w:rsid w:val="00784D09"/>
    <w:rsid w:val="00784DF5"/>
    <w:rsid w:val="00784E58"/>
    <w:rsid w:val="00784F2C"/>
    <w:rsid w:val="00785094"/>
    <w:rsid w:val="007851F4"/>
    <w:rsid w:val="00785309"/>
    <w:rsid w:val="00785796"/>
    <w:rsid w:val="00785B93"/>
    <w:rsid w:val="00785CC8"/>
    <w:rsid w:val="0078625C"/>
    <w:rsid w:val="007864DF"/>
    <w:rsid w:val="007866A7"/>
    <w:rsid w:val="00786866"/>
    <w:rsid w:val="00786997"/>
    <w:rsid w:val="00786A0C"/>
    <w:rsid w:val="00786A23"/>
    <w:rsid w:val="00786AE5"/>
    <w:rsid w:val="00786B72"/>
    <w:rsid w:val="00786BA3"/>
    <w:rsid w:val="00786C37"/>
    <w:rsid w:val="00786FCA"/>
    <w:rsid w:val="007871C4"/>
    <w:rsid w:val="00787204"/>
    <w:rsid w:val="0078733B"/>
    <w:rsid w:val="00787941"/>
    <w:rsid w:val="00787B98"/>
    <w:rsid w:val="007902F3"/>
    <w:rsid w:val="0079094D"/>
    <w:rsid w:val="00790D5A"/>
    <w:rsid w:val="00790DCE"/>
    <w:rsid w:val="00790E23"/>
    <w:rsid w:val="00791419"/>
    <w:rsid w:val="007914DB"/>
    <w:rsid w:val="007916AC"/>
    <w:rsid w:val="00791801"/>
    <w:rsid w:val="00791A73"/>
    <w:rsid w:val="00791B6D"/>
    <w:rsid w:val="00791B89"/>
    <w:rsid w:val="00791CA4"/>
    <w:rsid w:val="00791D86"/>
    <w:rsid w:val="007920AE"/>
    <w:rsid w:val="0079221B"/>
    <w:rsid w:val="00792A7F"/>
    <w:rsid w:val="00792B0D"/>
    <w:rsid w:val="00793296"/>
    <w:rsid w:val="00793447"/>
    <w:rsid w:val="007939C4"/>
    <w:rsid w:val="00793CFC"/>
    <w:rsid w:val="00793D1B"/>
    <w:rsid w:val="00793F43"/>
    <w:rsid w:val="0079428C"/>
    <w:rsid w:val="00794633"/>
    <w:rsid w:val="0079484D"/>
    <w:rsid w:val="00794AA3"/>
    <w:rsid w:val="0079506D"/>
    <w:rsid w:val="007950EF"/>
    <w:rsid w:val="0079522F"/>
    <w:rsid w:val="00795361"/>
    <w:rsid w:val="007953DF"/>
    <w:rsid w:val="00795400"/>
    <w:rsid w:val="0079575C"/>
    <w:rsid w:val="007958A6"/>
    <w:rsid w:val="007958D0"/>
    <w:rsid w:val="00795A27"/>
    <w:rsid w:val="00795A98"/>
    <w:rsid w:val="00796230"/>
    <w:rsid w:val="0079629F"/>
    <w:rsid w:val="007962E6"/>
    <w:rsid w:val="00796401"/>
    <w:rsid w:val="00796593"/>
    <w:rsid w:val="007966C0"/>
    <w:rsid w:val="00796941"/>
    <w:rsid w:val="00796D8A"/>
    <w:rsid w:val="00796E92"/>
    <w:rsid w:val="00797079"/>
    <w:rsid w:val="007971E2"/>
    <w:rsid w:val="0079750F"/>
    <w:rsid w:val="007975EB"/>
    <w:rsid w:val="007978FB"/>
    <w:rsid w:val="00797980"/>
    <w:rsid w:val="007979F7"/>
    <w:rsid w:val="00797A7B"/>
    <w:rsid w:val="00797C77"/>
    <w:rsid w:val="007A0155"/>
    <w:rsid w:val="007A0599"/>
    <w:rsid w:val="007A0603"/>
    <w:rsid w:val="007A0A17"/>
    <w:rsid w:val="007A0C1F"/>
    <w:rsid w:val="007A17B6"/>
    <w:rsid w:val="007A1C32"/>
    <w:rsid w:val="007A253D"/>
    <w:rsid w:val="007A2706"/>
    <w:rsid w:val="007A2B51"/>
    <w:rsid w:val="007A2C14"/>
    <w:rsid w:val="007A2D27"/>
    <w:rsid w:val="007A2ECC"/>
    <w:rsid w:val="007A30D2"/>
    <w:rsid w:val="007A3120"/>
    <w:rsid w:val="007A31BD"/>
    <w:rsid w:val="007A3A89"/>
    <w:rsid w:val="007A4277"/>
    <w:rsid w:val="007A44F3"/>
    <w:rsid w:val="007A4532"/>
    <w:rsid w:val="007A48BE"/>
    <w:rsid w:val="007A48FE"/>
    <w:rsid w:val="007A4C04"/>
    <w:rsid w:val="007A4F3D"/>
    <w:rsid w:val="007A4F5E"/>
    <w:rsid w:val="007A53A1"/>
    <w:rsid w:val="007A5489"/>
    <w:rsid w:val="007A5853"/>
    <w:rsid w:val="007A58C9"/>
    <w:rsid w:val="007A58F0"/>
    <w:rsid w:val="007A591A"/>
    <w:rsid w:val="007A5AA5"/>
    <w:rsid w:val="007A5D58"/>
    <w:rsid w:val="007A61A3"/>
    <w:rsid w:val="007A65A6"/>
    <w:rsid w:val="007A65CA"/>
    <w:rsid w:val="007A6713"/>
    <w:rsid w:val="007A6834"/>
    <w:rsid w:val="007A6ED0"/>
    <w:rsid w:val="007A7038"/>
    <w:rsid w:val="007A76BC"/>
    <w:rsid w:val="007A7883"/>
    <w:rsid w:val="007A7977"/>
    <w:rsid w:val="007A7B96"/>
    <w:rsid w:val="007A7C45"/>
    <w:rsid w:val="007A7D13"/>
    <w:rsid w:val="007A7D62"/>
    <w:rsid w:val="007A7F63"/>
    <w:rsid w:val="007B02BA"/>
    <w:rsid w:val="007B036C"/>
    <w:rsid w:val="007B05E4"/>
    <w:rsid w:val="007B06E2"/>
    <w:rsid w:val="007B07E9"/>
    <w:rsid w:val="007B084D"/>
    <w:rsid w:val="007B0B8D"/>
    <w:rsid w:val="007B0DE6"/>
    <w:rsid w:val="007B11C7"/>
    <w:rsid w:val="007B123F"/>
    <w:rsid w:val="007B1346"/>
    <w:rsid w:val="007B1492"/>
    <w:rsid w:val="007B1627"/>
    <w:rsid w:val="007B1B29"/>
    <w:rsid w:val="007B1D18"/>
    <w:rsid w:val="007B1DF3"/>
    <w:rsid w:val="007B20B2"/>
    <w:rsid w:val="007B2205"/>
    <w:rsid w:val="007B22F7"/>
    <w:rsid w:val="007B2398"/>
    <w:rsid w:val="007B2640"/>
    <w:rsid w:val="007B27D9"/>
    <w:rsid w:val="007B28E3"/>
    <w:rsid w:val="007B2EB1"/>
    <w:rsid w:val="007B35DF"/>
    <w:rsid w:val="007B36A6"/>
    <w:rsid w:val="007B36EC"/>
    <w:rsid w:val="007B39D4"/>
    <w:rsid w:val="007B3AE2"/>
    <w:rsid w:val="007B3E6C"/>
    <w:rsid w:val="007B44E4"/>
    <w:rsid w:val="007B4B12"/>
    <w:rsid w:val="007B4D89"/>
    <w:rsid w:val="007B507D"/>
    <w:rsid w:val="007B509C"/>
    <w:rsid w:val="007B529F"/>
    <w:rsid w:val="007B5420"/>
    <w:rsid w:val="007B5B1A"/>
    <w:rsid w:val="007B5E85"/>
    <w:rsid w:val="007B5F72"/>
    <w:rsid w:val="007B6303"/>
    <w:rsid w:val="007B6364"/>
    <w:rsid w:val="007B6475"/>
    <w:rsid w:val="007B6842"/>
    <w:rsid w:val="007B6FDC"/>
    <w:rsid w:val="007B7113"/>
    <w:rsid w:val="007B726D"/>
    <w:rsid w:val="007B76D8"/>
    <w:rsid w:val="007B7D5A"/>
    <w:rsid w:val="007B7E39"/>
    <w:rsid w:val="007B7E88"/>
    <w:rsid w:val="007C004E"/>
    <w:rsid w:val="007C024D"/>
    <w:rsid w:val="007C0754"/>
    <w:rsid w:val="007C075D"/>
    <w:rsid w:val="007C08E5"/>
    <w:rsid w:val="007C098F"/>
    <w:rsid w:val="007C13EF"/>
    <w:rsid w:val="007C14C3"/>
    <w:rsid w:val="007C1DC3"/>
    <w:rsid w:val="007C1FD9"/>
    <w:rsid w:val="007C1FDA"/>
    <w:rsid w:val="007C2254"/>
    <w:rsid w:val="007C2496"/>
    <w:rsid w:val="007C26B8"/>
    <w:rsid w:val="007C280C"/>
    <w:rsid w:val="007C2B25"/>
    <w:rsid w:val="007C2B52"/>
    <w:rsid w:val="007C2B59"/>
    <w:rsid w:val="007C2BD6"/>
    <w:rsid w:val="007C2C39"/>
    <w:rsid w:val="007C2DA3"/>
    <w:rsid w:val="007C364F"/>
    <w:rsid w:val="007C384C"/>
    <w:rsid w:val="007C3862"/>
    <w:rsid w:val="007C3D26"/>
    <w:rsid w:val="007C4035"/>
    <w:rsid w:val="007C411C"/>
    <w:rsid w:val="007C449C"/>
    <w:rsid w:val="007C44B7"/>
    <w:rsid w:val="007C44FD"/>
    <w:rsid w:val="007C4789"/>
    <w:rsid w:val="007C4A9D"/>
    <w:rsid w:val="007C4AC3"/>
    <w:rsid w:val="007C4F3D"/>
    <w:rsid w:val="007C5265"/>
    <w:rsid w:val="007C55BE"/>
    <w:rsid w:val="007C56A6"/>
    <w:rsid w:val="007C5A4F"/>
    <w:rsid w:val="007C5DA7"/>
    <w:rsid w:val="007C5DBD"/>
    <w:rsid w:val="007C5FA5"/>
    <w:rsid w:val="007C63F1"/>
    <w:rsid w:val="007C6E48"/>
    <w:rsid w:val="007C6F0F"/>
    <w:rsid w:val="007C727F"/>
    <w:rsid w:val="007C7704"/>
    <w:rsid w:val="007C786C"/>
    <w:rsid w:val="007C7B69"/>
    <w:rsid w:val="007D005B"/>
    <w:rsid w:val="007D014A"/>
    <w:rsid w:val="007D04BC"/>
    <w:rsid w:val="007D06DB"/>
    <w:rsid w:val="007D089D"/>
    <w:rsid w:val="007D123A"/>
    <w:rsid w:val="007D1333"/>
    <w:rsid w:val="007D1468"/>
    <w:rsid w:val="007D1598"/>
    <w:rsid w:val="007D1922"/>
    <w:rsid w:val="007D1C6C"/>
    <w:rsid w:val="007D1EEB"/>
    <w:rsid w:val="007D2017"/>
    <w:rsid w:val="007D2225"/>
    <w:rsid w:val="007D22F9"/>
    <w:rsid w:val="007D23AB"/>
    <w:rsid w:val="007D25E9"/>
    <w:rsid w:val="007D26AF"/>
    <w:rsid w:val="007D296F"/>
    <w:rsid w:val="007D2B55"/>
    <w:rsid w:val="007D2F8C"/>
    <w:rsid w:val="007D32B2"/>
    <w:rsid w:val="007D3537"/>
    <w:rsid w:val="007D39FD"/>
    <w:rsid w:val="007D3A1C"/>
    <w:rsid w:val="007D3DBA"/>
    <w:rsid w:val="007D3F69"/>
    <w:rsid w:val="007D42F3"/>
    <w:rsid w:val="007D4337"/>
    <w:rsid w:val="007D4485"/>
    <w:rsid w:val="007D4604"/>
    <w:rsid w:val="007D4688"/>
    <w:rsid w:val="007D469B"/>
    <w:rsid w:val="007D47FE"/>
    <w:rsid w:val="007D4C33"/>
    <w:rsid w:val="007D4D04"/>
    <w:rsid w:val="007D4FE0"/>
    <w:rsid w:val="007D5247"/>
    <w:rsid w:val="007D55F8"/>
    <w:rsid w:val="007D560C"/>
    <w:rsid w:val="007D5775"/>
    <w:rsid w:val="007D585F"/>
    <w:rsid w:val="007D5CCF"/>
    <w:rsid w:val="007D61BA"/>
    <w:rsid w:val="007D687B"/>
    <w:rsid w:val="007D6930"/>
    <w:rsid w:val="007D694A"/>
    <w:rsid w:val="007D695C"/>
    <w:rsid w:val="007D703E"/>
    <w:rsid w:val="007D7128"/>
    <w:rsid w:val="007D757E"/>
    <w:rsid w:val="007D77E8"/>
    <w:rsid w:val="007D797C"/>
    <w:rsid w:val="007D79A4"/>
    <w:rsid w:val="007D7A33"/>
    <w:rsid w:val="007D7B4B"/>
    <w:rsid w:val="007D7DDA"/>
    <w:rsid w:val="007D7F2D"/>
    <w:rsid w:val="007D7F5A"/>
    <w:rsid w:val="007D7F8D"/>
    <w:rsid w:val="007E005F"/>
    <w:rsid w:val="007E0077"/>
    <w:rsid w:val="007E011C"/>
    <w:rsid w:val="007E032D"/>
    <w:rsid w:val="007E0355"/>
    <w:rsid w:val="007E06EE"/>
    <w:rsid w:val="007E07A4"/>
    <w:rsid w:val="007E0A71"/>
    <w:rsid w:val="007E0BAF"/>
    <w:rsid w:val="007E0DC6"/>
    <w:rsid w:val="007E15A4"/>
    <w:rsid w:val="007E168C"/>
    <w:rsid w:val="007E168E"/>
    <w:rsid w:val="007E181E"/>
    <w:rsid w:val="007E1A57"/>
    <w:rsid w:val="007E1AD9"/>
    <w:rsid w:val="007E1D60"/>
    <w:rsid w:val="007E1DFD"/>
    <w:rsid w:val="007E22BE"/>
    <w:rsid w:val="007E25C5"/>
    <w:rsid w:val="007E27C0"/>
    <w:rsid w:val="007E2826"/>
    <w:rsid w:val="007E2AC7"/>
    <w:rsid w:val="007E2C0F"/>
    <w:rsid w:val="007E2C8A"/>
    <w:rsid w:val="007E31D4"/>
    <w:rsid w:val="007E32BC"/>
    <w:rsid w:val="007E34C8"/>
    <w:rsid w:val="007E3A06"/>
    <w:rsid w:val="007E3A13"/>
    <w:rsid w:val="007E4111"/>
    <w:rsid w:val="007E43D1"/>
    <w:rsid w:val="007E45E7"/>
    <w:rsid w:val="007E48A4"/>
    <w:rsid w:val="007E4ABA"/>
    <w:rsid w:val="007E4AC2"/>
    <w:rsid w:val="007E4B9B"/>
    <w:rsid w:val="007E4E9C"/>
    <w:rsid w:val="007E4F4B"/>
    <w:rsid w:val="007E502C"/>
    <w:rsid w:val="007E5446"/>
    <w:rsid w:val="007E596E"/>
    <w:rsid w:val="007E59F6"/>
    <w:rsid w:val="007E5A42"/>
    <w:rsid w:val="007E5CAC"/>
    <w:rsid w:val="007E5F73"/>
    <w:rsid w:val="007E616B"/>
    <w:rsid w:val="007E6BA3"/>
    <w:rsid w:val="007E6E4E"/>
    <w:rsid w:val="007E6EDB"/>
    <w:rsid w:val="007E711E"/>
    <w:rsid w:val="007E7123"/>
    <w:rsid w:val="007E7B9A"/>
    <w:rsid w:val="007E7BE4"/>
    <w:rsid w:val="007F0233"/>
    <w:rsid w:val="007F037C"/>
    <w:rsid w:val="007F062C"/>
    <w:rsid w:val="007F06B1"/>
    <w:rsid w:val="007F06E8"/>
    <w:rsid w:val="007F0704"/>
    <w:rsid w:val="007F09DF"/>
    <w:rsid w:val="007F09F5"/>
    <w:rsid w:val="007F0C0F"/>
    <w:rsid w:val="007F0FD3"/>
    <w:rsid w:val="007F1065"/>
    <w:rsid w:val="007F10F8"/>
    <w:rsid w:val="007F1226"/>
    <w:rsid w:val="007F15C0"/>
    <w:rsid w:val="007F16C8"/>
    <w:rsid w:val="007F1822"/>
    <w:rsid w:val="007F189D"/>
    <w:rsid w:val="007F18C3"/>
    <w:rsid w:val="007F2187"/>
    <w:rsid w:val="007F23FB"/>
    <w:rsid w:val="007F242E"/>
    <w:rsid w:val="007F25A0"/>
    <w:rsid w:val="007F297E"/>
    <w:rsid w:val="007F29D8"/>
    <w:rsid w:val="007F2B10"/>
    <w:rsid w:val="007F2CD3"/>
    <w:rsid w:val="007F2D6A"/>
    <w:rsid w:val="007F2E5D"/>
    <w:rsid w:val="007F2E70"/>
    <w:rsid w:val="007F2F6D"/>
    <w:rsid w:val="007F2F83"/>
    <w:rsid w:val="007F311A"/>
    <w:rsid w:val="007F36FF"/>
    <w:rsid w:val="007F3D25"/>
    <w:rsid w:val="007F3DF0"/>
    <w:rsid w:val="007F459E"/>
    <w:rsid w:val="007F45E8"/>
    <w:rsid w:val="007F4690"/>
    <w:rsid w:val="007F4FD8"/>
    <w:rsid w:val="007F5192"/>
    <w:rsid w:val="007F51FD"/>
    <w:rsid w:val="007F55F3"/>
    <w:rsid w:val="007F5860"/>
    <w:rsid w:val="007F6572"/>
    <w:rsid w:val="007F65AD"/>
    <w:rsid w:val="007F6839"/>
    <w:rsid w:val="007F68A6"/>
    <w:rsid w:val="007F6AEB"/>
    <w:rsid w:val="007F6B38"/>
    <w:rsid w:val="007F6EB8"/>
    <w:rsid w:val="007F7000"/>
    <w:rsid w:val="007F7074"/>
    <w:rsid w:val="007F70DA"/>
    <w:rsid w:val="007F73D8"/>
    <w:rsid w:val="007F7814"/>
    <w:rsid w:val="007F7B4A"/>
    <w:rsid w:val="007F7B81"/>
    <w:rsid w:val="007F7CDA"/>
    <w:rsid w:val="00800196"/>
    <w:rsid w:val="0080037B"/>
    <w:rsid w:val="008003A6"/>
    <w:rsid w:val="0080060D"/>
    <w:rsid w:val="008008BD"/>
    <w:rsid w:val="00800D6A"/>
    <w:rsid w:val="00801013"/>
    <w:rsid w:val="008016AA"/>
    <w:rsid w:val="0080192A"/>
    <w:rsid w:val="00801F70"/>
    <w:rsid w:val="00801FD3"/>
    <w:rsid w:val="0080237C"/>
    <w:rsid w:val="00802968"/>
    <w:rsid w:val="00802A3E"/>
    <w:rsid w:val="00802B8D"/>
    <w:rsid w:val="00802EEA"/>
    <w:rsid w:val="008033EA"/>
    <w:rsid w:val="00803A3B"/>
    <w:rsid w:val="00803E00"/>
    <w:rsid w:val="00803EFA"/>
    <w:rsid w:val="008040FF"/>
    <w:rsid w:val="008043AF"/>
    <w:rsid w:val="00804791"/>
    <w:rsid w:val="00804B33"/>
    <w:rsid w:val="00804B55"/>
    <w:rsid w:val="00804DFD"/>
    <w:rsid w:val="008050DA"/>
    <w:rsid w:val="00805433"/>
    <w:rsid w:val="008055D0"/>
    <w:rsid w:val="00805671"/>
    <w:rsid w:val="00805704"/>
    <w:rsid w:val="00805D15"/>
    <w:rsid w:val="00805DAA"/>
    <w:rsid w:val="00805EE2"/>
    <w:rsid w:val="00805F39"/>
    <w:rsid w:val="00805F97"/>
    <w:rsid w:val="0080606E"/>
    <w:rsid w:val="00806442"/>
    <w:rsid w:val="00806458"/>
    <w:rsid w:val="008064FF"/>
    <w:rsid w:val="0080671F"/>
    <w:rsid w:val="0080683D"/>
    <w:rsid w:val="00806A2E"/>
    <w:rsid w:val="00806C1E"/>
    <w:rsid w:val="00806C9B"/>
    <w:rsid w:val="00806E08"/>
    <w:rsid w:val="008074B1"/>
    <w:rsid w:val="00807614"/>
    <w:rsid w:val="00807935"/>
    <w:rsid w:val="00807D84"/>
    <w:rsid w:val="0081039A"/>
    <w:rsid w:val="00810828"/>
    <w:rsid w:val="008108F6"/>
    <w:rsid w:val="00810BE0"/>
    <w:rsid w:val="00810C5B"/>
    <w:rsid w:val="00810FB1"/>
    <w:rsid w:val="008116B1"/>
    <w:rsid w:val="008117A3"/>
    <w:rsid w:val="008118CB"/>
    <w:rsid w:val="00811968"/>
    <w:rsid w:val="008119E4"/>
    <w:rsid w:val="00811EFC"/>
    <w:rsid w:val="00812380"/>
    <w:rsid w:val="00812605"/>
    <w:rsid w:val="00812728"/>
    <w:rsid w:val="0081290F"/>
    <w:rsid w:val="00812CA4"/>
    <w:rsid w:val="00812FB8"/>
    <w:rsid w:val="0081354B"/>
    <w:rsid w:val="00813711"/>
    <w:rsid w:val="00813866"/>
    <w:rsid w:val="00813BDB"/>
    <w:rsid w:val="00814170"/>
    <w:rsid w:val="0081435D"/>
    <w:rsid w:val="00814606"/>
    <w:rsid w:val="008147C8"/>
    <w:rsid w:val="0081483F"/>
    <w:rsid w:val="00814FAE"/>
    <w:rsid w:val="00815014"/>
    <w:rsid w:val="0081536F"/>
    <w:rsid w:val="008155B1"/>
    <w:rsid w:val="00815AC7"/>
    <w:rsid w:val="00815BB7"/>
    <w:rsid w:val="00816168"/>
    <w:rsid w:val="008163C1"/>
    <w:rsid w:val="00816625"/>
    <w:rsid w:val="00816696"/>
    <w:rsid w:val="008166D0"/>
    <w:rsid w:val="008169D0"/>
    <w:rsid w:val="00816A72"/>
    <w:rsid w:val="00816F82"/>
    <w:rsid w:val="0081723B"/>
    <w:rsid w:val="008172B0"/>
    <w:rsid w:val="0081775B"/>
    <w:rsid w:val="008177BD"/>
    <w:rsid w:val="008178FD"/>
    <w:rsid w:val="00817A44"/>
    <w:rsid w:val="00817A8A"/>
    <w:rsid w:val="00817B6D"/>
    <w:rsid w:val="0081936A"/>
    <w:rsid w:val="0082014C"/>
    <w:rsid w:val="008201DB"/>
    <w:rsid w:val="008204CD"/>
    <w:rsid w:val="00820588"/>
    <w:rsid w:val="0082061E"/>
    <w:rsid w:val="0082080F"/>
    <w:rsid w:val="00820907"/>
    <w:rsid w:val="0082091F"/>
    <w:rsid w:val="00820A99"/>
    <w:rsid w:val="00821010"/>
    <w:rsid w:val="00821041"/>
    <w:rsid w:val="00821071"/>
    <w:rsid w:val="008211C5"/>
    <w:rsid w:val="008211CA"/>
    <w:rsid w:val="008213D2"/>
    <w:rsid w:val="0082166E"/>
    <w:rsid w:val="00821791"/>
    <w:rsid w:val="00821942"/>
    <w:rsid w:val="00821BFE"/>
    <w:rsid w:val="00821F20"/>
    <w:rsid w:val="00821F37"/>
    <w:rsid w:val="00821F4F"/>
    <w:rsid w:val="00822173"/>
    <w:rsid w:val="00822469"/>
    <w:rsid w:val="00822483"/>
    <w:rsid w:val="008225A7"/>
    <w:rsid w:val="008227BB"/>
    <w:rsid w:val="008227D1"/>
    <w:rsid w:val="00822B3F"/>
    <w:rsid w:val="00822BDE"/>
    <w:rsid w:val="00822D6A"/>
    <w:rsid w:val="00822F15"/>
    <w:rsid w:val="008231E1"/>
    <w:rsid w:val="00823204"/>
    <w:rsid w:val="00823296"/>
    <w:rsid w:val="008233A1"/>
    <w:rsid w:val="008233B3"/>
    <w:rsid w:val="0082363A"/>
    <w:rsid w:val="00823837"/>
    <w:rsid w:val="00823A47"/>
    <w:rsid w:val="00823A53"/>
    <w:rsid w:val="00823C1B"/>
    <w:rsid w:val="00823DF3"/>
    <w:rsid w:val="0082440C"/>
    <w:rsid w:val="0082481D"/>
    <w:rsid w:val="00824AE5"/>
    <w:rsid w:val="00824CC5"/>
    <w:rsid w:val="00824CDD"/>
    <w:rsid w:val="00824D10"/>
    <w:rsid w:val="00824D2B"/>
    <w:rsid w:val="0082543A"/>
    <w:rsid w:val="0082549E"/>
    <w:rsid w:val="00825525"/>
    <w:rsid w:val="00825905"/>
    <w:rsid w:val="00825C37"/>
    <w:rsid w:val="00825E25"/>
    <w:rsid w:val="00826033"/>
    <w:rsid w:val="008261EC"/>
    <w:rsid w:val="00826A53"/>
    <w:rsid w:val="00826B9D"/>
    <w:rsid w:val="00826BD1"/>
    <w:rsid w:val="00826E01"/>
    <w:rsid w:val="0082703B"/>
    <w:rsid w:val="00827232"/>
    <w:rsid w:val="0082734F"/>
    <w:rsid w:val="0082774C"/>
    <w:rsid w:val="008277FB"/>
    <w:rsid w:val="00827BFF"/>
    <w:rsid w:val="00827C06"/>
    <w:rsid w:val="00827C32"/>
    <w:rsid w:val="008302CE"/>
    <w:rsid w:val="00830722"/>
    <w:rsid w:val="00830DE9"/>
    <w:rsid w:val="0083117D"/>
    <w:rsid w:val="0083127F"/>
    <w:rsid w:val="00831290"/>
    <w:rsid w:val="0083132C"/>
    <w:rsid w:val="008316C0"/>
    <w:rsid w:val="00831A10"/>
    <w:rsid w:val="00831A59"/>
    <w:rsid w:val="00831CD2"/>
    <w:rsid w:val="00831DAE"/>
    <w:rsid w:val="00832045"/>
    <w:rsid w:val="00832534"/>
    <w:rsid w:val="00832A88"/>
    <w:rsid w:val="00832DE9"/>
    <w:rsid w:val="00832EB6"/>
    <w:rsid w:val="00833244"/>
    <w:rsid w:val="0083382E"/>
    <w:rsid w:val="00833A5C"/>
    <w:rsid w:val="00833BE6"/>
    <w:rsid w:val="00833F13"/>
    <w:rsid w:val="00834155"/>
    <w:rsid w:val="008342D2"/>
    <w:rsid w:val="00834441"/>
    <w:rsid w:val="00834775"/>
    <w:rsid w:val="008349B9"/>
    <w:rsid w:val="00834DF0"/>
    <w:rsid w:val="008350BB"/>
    <w:rsid w:val="008351FF"/>
    <w:rsid w:val="008357CF"/>
    <w:rsid w:val="00835DC6"/>
    <w:rsid w:val="00835E74"/>
    <w:rsid w:val="00835F06"/>
    <w:rsid w:val="00836144"/>
    <w:rsid w:val="0083621A"/>
    <w:rsid w:val="00836305"/>
    <w:rsid w:val="0083636B"/>
    <w:rsid w:val="00836443"/>
    <w:rsid w:val="00836688"/>
    <w:rsid w:val="00836792"/>
    <w:rsid w:val="00836938"/>
    <w:rsid w:val="00836BC0"/>
    <w:rsid w:val="00836C79"/>
    <w:rsid w:val="00836E1C"/>
    <w:rsid w:val="00836F12"/>
    <w:rsid w:val="008370FA"/>
    <w:rsid w:val="008373A5"/>
    <w:rsid w:val="00837B08"/>
    <w:rsid w:val="00837BC7"/>
    <w:rsid w:val="00837CD1"/>
    <w:rsid w:val="0084072E"/>
    <w:rsid w:val="0084076E"/>
    <w:rsid w:val="008408D1"/>
    <w:rsid w:val="0084090B"/>
    <w:rsid w:val="0084115F"/>
    <w:rsid w:val="00841209"/>
    <w:rsid w:val="00841441"/>
    <w:rsid w:val="00841B4B"/>
    <w:rsid w:val="00841C1A"/>
    <w:rsid w:val="00841DD3"/>
    <w:rsid w:val="00842503"/>
    <w:rsid w:val="00842545"/>
    <w:rsid w:val="00842742"/>
    <w:rsid w:val="008427EF"/>
    <w:rsid w:val="00842A73"/>
    <w:rsid w:val="00842ACE"/>
    <w:rsid w:val="00842E5E"/>
    <w:rsid w:val="00843005"/>
    <w:rsid w:val="008431C2"/>
    <w:rsid w:val="008435E1"/>
    <w:rsid w:val="008435F0"/>
    <w:rsid w:val="00843618"/>
    <w:rsid w:val="00843771"/>
    <w:rsid w:val="008439B8"/>
    <w:rsid w:val="00843AD0"/>
    <w:rsid w:val="00843BF1"/>
    <w:rsid w:val="00843F08"/>
    <w:rsid w:val="00844266"/>
    <w:rsid w:val="00844471"/>
    <w:rsid w:val="00844A0C"/>
    <w:rsid w:val="00844D9D"/>
    <w:rsid w:val="00845137"/>
    <w:rsid w:val="00845A53"/>
    <w:rsid w:val="00845D58"/>
    <w:rsid w:val="00845D76"/>
    <w:rsid w:val="00845E57"/>
    <w:rsid w:val="0084675D"/>
    <w:rsid w:val="00846DFD"/>
    <w:rsid w:val="008471BC"/>
    <w:rsid w:val="0084766A"/>
    <w:rsid w:val="008477C9"/>
    <w:rsid w:val="008479CE"/>
    <w:rsid w:val="00847A17"/>
    <w:rsid w:val="00847B83"/>
    <w:rsid w:val="00847C94"/>
    <w:rsid w:val="00847D2A"/>
    <w:rsid w:val="008501CC"/>
    <w:rsid w:val="00850CC5"/>
    <w:rsid w:val="00850E16"/>
    <w:rsid w:val="00850E75"/>
    <w:rsid w:val="00850F6A"/>
    <w:rsid w:val="0085100D"/>
    <w:rsid w:val="00851C8E"/>
    <w:rsid w:val="0085240C"/>
    <w:rsid w:val="00852466"/>
    <w:rsid w:val="00852A44"/>
    <w:rsid w:val="00852B74"/>
    <w:rsid w:val="00852C3B"/>
    <w:rsid w:val="00852F59"/>
    <w:rsid w:val="008531A0"/>
    <w:rsid w:val="008532AC"/>
    <w:rsid w:val="00853739"/>
    <w:rsid w:val="00853969"/>
    <w:rsid w:val="00853A12"/>
    <w:rsid w:val="00853E3C"/>
    <w:rsid w:val="00853EEF"/>
    <w:rsid w:val="00853F66"/>
    <w:rsid w:val="00854AA2"/>
    <w:rsid w:val="00854E01"/>
    <w:rsid w:val="0085521A"/>
    <w:rsid w:val="0085524C"/>
    <w:rsid w:val="008552AE"/>
    <w:rsid w:val="008553B6"/>
    <w:rsid w:val="00855407"/>
    <w:rsid w:val="00855572"/>
    <w:rsid w:val="00855CDE"/>
    <w:rsid w:val="00856010"/>
    <w:rsid w:val="008560F2"/>
    <w:rsid w:val="00856301"/>
    <w:rsid w:val="008565A5"/>
    <w:rsid w:val="00856BFE"/>
    <w:rsid w:val="00857043"/>
    <w:rsid w:val="008570A9"/>
    <w:rsid w:val="008571D0"/>
    <w:rsid w:val="008572B8"/>
    <w:rsid w:val="008573AA"/>
    <w:rsid w:val="00857455"/>
    <w:rsid w:val="008578AB"/>
    <w:rsid w:val="0085797D"/>
    <w:rsid w:val="00857B81"/>
    <w:rsid w:val="00857C8E"/>
    <w:rsid w:val="00857CE2"/>
    <w:rsid w:val="008601B1"/>
    <w:rsid w:val="00860303"/>
    <w:rsid w:val="00860549"/>
    <w:rsid w:val="00860630"/>
    <w:rsid w:val="00860709"/>
    <w:rsid w:val="0086070E"/>
    <w:rsid w:val="008609BC"/>
    <w:rsid w:val="0086120B"/>
    <w:rsid w:val="00861319"/>
    <w:rsid w:val="008613CA"/>
    <w:rsid w:val="00861648"/>
    <w:rsid w:val="0086165E"/>
    <w:rsid w:val="008616C4"/>
    <w:rsid w:val="00861976"/>
    <w:rsid w:val="00861BB3"/>
    <w:rsid w:val="00861F22"/>
    <w:rsid w:val="0086207B"/>
    <w:rsid w:val="00862184"/>
    <w:rsid w:val="008624BC"/>
    <w:rsid w:val="0086281D"/>
    <w:rsid w:val="00862EED"/>
    <w:rsid w:val="00862F4F"/>
    <w:rsid w:val="00862F5D"/>
    <w:rsid w:val="008633DA"/>
    <w:rsid w:val="008634C8"/>
    <w:rsid w:val="00863645"/>
    <w:rsid w:val="00863709"/>
    <w:rsid w:val="008637EA"/>
    <w:rsid w:val="00863FE5"/>
    <w:rsid w:val="00863FF5"/>
    <w:rsid w:val="00864304"/>
    <w:rsid w:val="0086448A"/>
    <w:rsid w:val="00864C44"/>
    <w:rsid w:val="00864CA8"/>
    <w:rsid w:val="00864D85"/>
    <w:rsid w:val="008656F6"/>
    <w:rsid w:val="00865B0D"/>
    <w:rsid w:val="00865DFB"/>
    <w:rsid w:val="00865EA6"/>
    <w:rsid w:val="008664AE"/>
    <w:rsid w:val="00866688"/>
    <w:rsid w:val="008666E0"/>
    <w:rsid w:val="00866E2B"/>
    <w:rsid w:val="008670F1"/>
    <w:rsid w:val="00867517"/>
    <w:rsid w:val="008676BC"/>
    <w:rsid w:val="00867A36"/>
    <w:rsid w:val="00867B98"/>
    <w:rsid w:val="00867E12"/>
    <w:rsid w:val="008703F1"/>
    <w:rsid w:val="008705F1"/>
    <w:rsid w:val="00870608"/>
    <w:rsid w:val="00870628"/>
    <w:rsid w:val="00870681"/>
    <w:rsid w:val="00870809"/>
    <w:rsid w:val="00870A99"/>
    <w:rsid w:val="00870B00"/>
    <w:rsid w:val="00870ECF"/>
    <w:rsid w:val="00870F40"/>
    <w:rsid w:val="00871398"/>
    <w:rsid w:val="00871481"/>
    <w:rsid w:val="00871BB4"/>
    <w:rsid w:val="00871CB0"/>
    <w:rsid w:val="00871F24"/>
    <w:rsid w:val="008724E7"/>
    <w:rsid w:val="008729D1"/>
    <w:rsid w:val="00872AF1"/>
    <w:rsid w:val="00872DC5"/>
    <w:rsid w:val="008732EC"/>
    <w:rsid w:val="00873761"/>
    <w:rsid w:val="00873AA6"/>
    <w:rsid w:val="00873C2A"/>
    <w:rsid w:val="00873F90"/>
    <w:rsid w:val="0087405E"/>
    <w:rsid w:val="00874212"/>
    <w:rsid w:val="0087444A"/>
    <w:rsid w:val="008749AE"/>
    <w:rsid w:val="00874B0C"/>
    <w:rsid w:val="00874F3C"/>
    <w:rsid w:val="00874FF3"/>
    <w:rsid w:val="00875097"/>
    <w:rsid w:val="00875E04"/>
    <w:rsid w:val="00875E6D"/>
    <w:rsid w:val="0087612D"/>
    <w:rsid w:val="008761D0"/>
    <w:rsid w:val="00876980"/>
    <w:rsid w:val="00876B72"/>
    <w:rsid w:val="00876EBD"/>
    <w:rsid w:val="00876EC1"/>
    <w:rsid w:val="00877043"/>
    <w:rsid w:val="00877109"/>
    <w:rsid w:val="00877240"/>
    <w:rsid w:val="008772D5"/>
    <w:rsid w:val="0087754D"/>
    <w:rsid w:val="008777D7"/>
    <w:rsid w:val="00877EDA"/>
    <w:rsid w:val="00877F55"/>
    <w:rsid w:val="008801F7"/>
    <w:rsid w:val="00880519"/>
    <w:rsid w:val="008807B2"/>
    <w:rsid w:val="00880A3B"/>
    <w:rsid w:val="00880CFE"/>
    <w:rsid w:val="00880F1E"/>
    <w:rsid w:val="00880F20"/>
    <w:rsid w:val="008810CB"/>
    <w:rsid w:val="008810EA"/>
    <w:rsid w:val="008812D3"/>
    <w:rsid w:val="00881C12"/>
    <w:rsid w:val="00881CA4"/>
    <w:rsid w:val="00881F34"/>
    <w:rsid w:val="00881FDB"/>
    <w:rsid w:val="00882092"/>
    <w:rsid w:val="008821B7"/>
    <w:rsid w:val="008822D5"/>
    <w:rsid w:val="00882822"/>
    <w:rsid w:val="0088282D"/>
    <w:rsid w:val="0088291E"/>
    <w:rsid w:val="00882B98"/>
    <w:rsid w:val="00882C4B"/>
    <w:rsid w:val="00882E33"/>
    <w:rsid w:val="008831DE"/>
    <w:rsid w:val="00883202"/>
    <w:rsid w:val="0088328A"/>
    <w:rsid w:val="008832DA"/>
    <w:rsid w:val="00883395"/>
    <w:rsid w:val="00883505"/>
    <w:rsid w:val="008837E5"/>
    <w:rsid w:val="0088391D"/>
    <w:rsid w:val="0088392F"/>
    <w:rsid w:val="00883C59"/>
    <w:rsid w:val="00883F36"/>
    <w:rsid w:val="008840B5"/>
    <w:rsid w:val="008840DB"/>
    <w:rsid w:val="00884203"/>
    <w:rsid w:val="008842C5"/>
    <w:rsid w:val="0088463B"/>
    <w:rsid w:val="008847EC"/>
    <w:rsid w:val="0088486C"/>
    <w:rsid w:val="0088488B"/>
    <w:rsid w:val="00884FA4"/>
    <w:rsid w:val="00884FCF"/>
    <w:rsid w:val="008853BD"/>
    <w:rsid w:val="0088557F"/>
    <w:rsid w:val="00885C1B"/>
    <w:rsid w:val="00885FAA"/>
    <w:rsid w:val="0088681D"/>
    <w:rsid w:val="0088690B"/>
    <w:rsid w:val="00886A63"/>
    <w:rsid w:val="00886BFA"/>
    <w:rsid w:val="00886C77"/>
    <w:rsid w:val="00886CB9"/>
    <w:rsid w:val="00886D00"/>
    <w:rsid w:val="00886D86"/>
    <w:rsid w:val="008874AE"/>
    <w:rsid w:val="008874FB"/>
    <w:rsid w:val="008879DD"/>
    <w:rsid w:val="00887B13"/>
    <w:rsid w:val="00887C24"/>
    <w:rsid w:val="00887CC6"/>
    <w:rsid w:val="00887D71"/>
    <w:rsid w:val="00887D82"/>
    <w:rsid w:val="00887E96"/>
    <w:rsid w:val="0089093B"/>
    <w:rsid w:val="00890BDC"/>
    <w:rsid w:val="00890CC6"/>
    <w:rsid w:val="00890D8A"/>
    <w:rsid w:val="00890EDB"/>
    <w:rsid w:val="00890F26"/>
    <w:rsid w:val="00890FF0"/>
    <w:rsid w:val="008911F1"/>
    <w:rsid w:val="00891662"/>
    <w:rsid w:val="00891B8B"/>
    <w:rsid w:val="00891E63"/>
    <w:rsid w:val="00891FE4"/>
    <w:rsid w:val="00892032"/>
    <w:rsid w:val="0089207F"/>
    <w:rsid w:val="00892556"/>
    <w:rsid w:val="00892610"/>
    <w:rsid w:val="008926AC"/>
    <w:rsid w:val="0089274A"/>
    <w:rsid w:val="0089286C"/>
    <w:rsid w:val="00892896"/>
    <w:rsid w:val="008928BD"/>
    <w:rsid w:val="00892EA7"/>
    <w:rsid w:val="00892EE6"/>
    <w:rsid w:val="00893043"/>
    <w:rsid w:val="0089356C"/>
    <w:rsid w:val="008936B3"/>
    <w:rsid w:val="00893705"/>
    <w:rsid w:val="00893BF0"/>
    <w:rsid w:val="00893C59"/>
    <w:rsid w:val="00893E3A"/>
    <w:rsid w:val="00893EFB"/>
    <w:rsid w:val="00894076"/>
    <w:rsid w:val="008944A1"/>
    <w:rsid w:val="00894BB4"/>
    <w:rsid w:val="00894E7A"/>
    <w:rsid w:val="0089505D"/>
    <w:rsid w:val="00895639"/>
    <w:rsid w:val="008956B0"/>
    <w:rsid w:val="00895996"/>
    <w:rsid w:val="00895A5C"/>
    <w:rsid w:val="00895B21"/>
    <w:rsid w:val="00895D05"/>
    <w:rsid w:val="00895FE6"/>
    <w:rsid w:val="00896183"/>
    <w:rsid w:val="008961DA"/>
    <w:rsid w:val="0089630E"/>
    <w:rsid w:val="00896312"/>
    <w:rsid w:val="008964F8"/>
    <w:rsid w:val="008968A4"/>
    <w:rsid w:val="008968E4"/>
    <w:rsid w:val="0089699D"/>
    <w:rsid w:val="00896D1E"/>
    <w:rsid w:val="00896F12"/>
    <w:rsid w:val="00896F31"/>
    <w:rsid w:val="00896FB3"/>
    <w:rsid w:val="008970E8"/>
    <w:rsid w:val="0089715E"/>
    <w:rsid w:val="008974F9"/>
    <w:rsid w:val="008976B8"/>
    <w:rsid w:val="008977ED"/>
    <w:rsid w:val="008978BF"/>
    <w:rsid w:val="00897A86"/>
    <w:rsid w:val="00897AE2"/>
    <w:rsid w:val="00897C20"/>
    <w:rsid w:val="00897DBE"/>
    <w:rsid w:val="008A00AE"/>
    <w:rsid w:val="008A0103"/>
    <w:rsid w:val="008A02C0"/>
    <w:rsid w:val="008A031A"/>
    <w:rsid w:val="008A0670"/>
    <w:rsid w:val="008A0868"/>
    <w:rsid w:val="008A0C57"/>
    <w:rsid w:val="008A0D34"/>
    <w:rsid w:val="008A0EC0"/>
    <w:rsid w:val="008A0F73"/>
    <w:rsid w:val="008A1002"/>
    <w:rsid w:val="008A13B9"/>
    <w:rsid w:val="008A146A"/>
    <w:rsid w:val="008A163C"/>
    <w:rsid w:val="008A166E"/>
    <w:rsid w:val="008A1752"/>
    <w:rsid w:val="008A1865"/>
    <w:rsid w:val="008A1B38"/>
    <w:rsid w:val="008A2147"/>
    <w:rsid w:val="008A2219"/>
    <w:rsid w:val="008A22C9"/>
    <w:rsid w:val="008A22FB"/>
    <w:rsid w:val="008A254A"/>
    <w:rsid w:val="008A294B"/>
    <w:rsid w:val="008A2A54"/>
    <w:rsid w:val="008A2AE0"/>
    <w:rsid w:val="008A2B57"/>
    <w:rsid w:val="008A34AE"/>
    <w:rsid w:val="008A38A2"/>
    <w:rsid w:val="008A38DA"/>
    <w:rsid w:val="008A3961"/>
    <w:rsid w:val="008A3C9B"/>
    <w:rsid w:val="008A3E69"/>
    <w:rsid w:val="008A40B7"/>
    <w:rsid w:val="008A4170"/>
    <w:rsid w:val="008A42A4"/>
    <w:rsid w:val="008A433A"/>
    <w:rsid w:val="008A43EB"/>
    <w:rsid w:val="008A4B1B"/>
    <w:rsid w:val="008A4B85"/>
    <w:rsid w:val="008A4C65"/>
    <w:rsid w:val="008A4D5D"/>
    <w:rsid w:val="008A5066"/>
    <w:rsid w:val="008A50A7"/>
    <w:rsid w:val="008A51A2"/>
    <w:rsid w:val="008A51AF"/>
    <w:rsid w:val="008A51E7"/>
    <w:rsid w:val="008A52A1"/>
    <w:rsid w:val="008A53AB"/>
    <w:rsid w:val="008A5435"/>
    <w:rsid w:val="008A54D3"/>
    <w:rsid w:val="008A55F9"/>
    <w:rsid w:val="008A59C3"/>
    <w:rsid w:val="008A5BD6"/>
    <w:rsid w:val="008A5CF3"/>
    <w:rsid w:val="008A5D4E"/>
    <w:rsid w:val="008A5FDD"/>
    <w:rsid w:val="008A61C5"/>
    <w:rsid w:val="008A62A2"/>
    <w:rsid w:val="008A63C9"/>
    <w:rsid w:val="008A6425"/>
    <w:rsid w:val="008A6581"/>
    <w:rsid w:val="008A6BC7"/>
    <w:rsid w:val="008A70B2"/>
    <w:rsid w:val="008A75F6"/>
    <w:rsid w:val="008A76D2"/>
    <w:rsid w:val="008A79F2"/>
    <w:rsid w:val="008A7A37"/>
    <w:rsid w:val="008A7E6D"/>
    <w:rsid w:val="008A7F22"/>
    <w:rsid w:val="008B04E0"/>
    <w:rsid w:val="008B07C8"/>
    <w:rsid w:val="008B0C2A"/>
    <w:rsid w:val="008B0DA8"/>
    <w:rsid w:val="008B0DD0"/>
    <w:rsid w:val="008B0E75"/>
    <w:rsid w:val="008B15D6"/>
    <w:rsid w:val="008B195B"/>
    <w:rsid w:val="008B1F4B"/>
    <w:rsid w:val="008B2445"/>
    <w:rsid w:val="008B2DC0"/>
    <w:rsid w:val="008B2E5D"/>
    <w:rsid w:val="008B2FDE"/>
    <w:rsid w:val="008B3240"/>
    <w:rsid w:val="008B3940"/>
    <w:rsid w:val="008B397A"/>
    <w:rsid w:val="008B3F1B"/>
    <w:rsid w:val="008B422D"/>
    <w:rsid w:val="008B4239"/>
    <w:rsid w:val="008B4413"/>
    <w:rsid w:val="008B4578"/>
    <w:rsid w:val="008B45AF"/>
    <w:rsid w:val="008B4749"/>
    <w:rsid w:val="008B49EC"/>
    <w:rsid w:val="008B4FEB"/>
    <w:rsid w:val="008B58B5"/>
    <w:rsid w:val="008B592B"/>
    <w:rsid w:val="008B5D4B"/>
    <w:rsid w:val="008B5DB4"/>
    <w:rsid w:val="008B62B6"/>
    <w:rsid w:val="008B63A5"/>
    <w:rsid w:val="008B6463"/>
    <w:rsid w:val="008B6A11"/>
    <w:rsid w:val="008B6B58"/>
    <w:rsid w:val="008B6C38"/>
    <w:rsid w:val="008B6CAB"/>
    <w:rsid w:val="008B6DC9"/>
    <w:rsid w:val="008B70D8"/>
    <w:rsid w:val="008B721D"/>
    <w:rsid w:val="008B7235"/>
    <w:rsid w:val="008B7324"/>
    <w:rsid w:val="008B754C"/>
    <w:rsid w:val="008B75E2"/>
    <w:rsid w:val="008B76F3"/>
    <w:rsid w:val="008B7D97"/>
    <w:rsid w:val="008C025E"/>
    <w:rsid w:val="008C04D6"/>
    <w:rsid w:val="008C0718"/>
    <w:rsid w:val="008C097F"/>
    <w:rsid w:val="008C0E1D"/>
    <w:rsid w:val="008C10C1"/>
    <w:rsid w:val="008C16A0"/>
    <w:rsid w:val="008C1AD3"/>
    <w:rsid w:val="008C1EF3"/>
    <w:rsid w:val="008C2411"/>
    <w:rsid w:val="008C2D1E"/>
    <w:rsid w:val="008C2DE1"/>
    <w:rsid w:val="008C2EFC"/>
    <w:rsid w:val="008C2FB9"/>
    <w:rsid w:val="008C318D"/>
    <w:rsid w:val="008C387A"/>
    <w:rsid w:val="008C390F"/>
    <w:rsid w:val="008C3A73"/>
    <w:rsid w:val="008C3AC4"/>
    <w:rsid w:val="008C4158"/>
    <w:rsid w:val="008C4211"/>
    <w:rsid w:val="008C42BD"/>
    <w:rsid w:val="008C435E"/>
    <w:rsid w:val="008C4414"/>
    <w:rsid w:val="008C45B1"/>
    <w:rsid w:val="008C4A72"/>
    <w:rsid w:val="008C4CA9"/>
    <w:rsid w:val="008C4F4C"/>
    <w:rsid w:val="008C505F"/>
    <w:rsid w:val="008C5467"/>
    <w:rsid w:val="008C54A9"/>
    <w:rsid w:val="008C56EC"/>
    <w:rsid w:val="008C5F04"/>
    <w:rsid w:val="008C61DB"/>
    <w:rsid w:val="008C62F6"/>
    <w:rsid w:val="008C6559"/>
    <w:rsid w:val="008C6D3F"/>
    <w:rsid w:val="008C7293"/>
    <w:rsid w:val="008C781D"/>
    <w:rsid w:val="008C7846"/>
    <w:rsid w:val="008C7950"/>
    <w:rsid w:val="008C7CF7"/>
    <w:rsid w:val="008C7FA1"/>
    <w:rsid w:val="008D0045"/>
    <w:rsid w:val="008D013A"/>
    <w:rsid w:val="008D054B"/>
    <w:rsid w:val="008D0789"/>
    <w:rsid w:val="008D0907"/>
    <w:rsid w:val="008D0911"/>
    <w:rsid w:val="008D0972"/>
    <w:rsid w:val="008D0A49"/>
    <w:rsid w:val="008D0E8A"/>
    <w:rsid w:val="008D0F89"/>
    <w:rsid w:val="008D116A"/>
    <w:rsid w:val="008D11BC"/>
    <w:rsid w:val="008D1578"/>
    <w:rsid w:val="008D1BC8"/>
    <w:rsid w:val="008D1E47"/>
    <w:rsid w:val="008D1E48"/>
    <w:rsid w:val="008D1EBD"/>
    <w:rsid w:val="008D1F9F"/>
    <w:rsid w:val="008D2045"/>
    <w:rsid w:val="008D238F"/>
    <w:rsid w:val="008D2733"/>
    <w:rsid w:val="008D2892"/>
    <w:rsid w:val="008D28A8"/>
    <w:rsid w:val="008D2A5C"/>
    <w:rsid w:val="008D2CB8"/>
    <w:rsid w:val="008D2F24"/>
    <w:rsid w:val="008D3067"/>
    <w:rsid w:val="008D30C8"/>
    <w:rsid w:val="008D3357"/>
    <w:rsid w:val="008D3652"/>
    <w:rsid w:val="008D3812"/>
    <w:rsid w:val="008D3931"/>
    <w:rsid w:val="008D3BB8"/>
    <w:rsid w:val="008D3D16"/>
    <w:rsid w:val="008D4090"/>
    <w:rsid w:val="008D43E1"/>
    <w:rsid w:val="008D467E"/>
    <w:rsid w:val="008D4B2B"/>
    <w:rsid w:val="008D4CE8"/>
    <w:rsid w:val="008D5286"/>
    <w:rsid w:val="008D53B3"/>
    <w:rsid w:val="008D53F7"/>
    <w:rsid w:val="008D540B"/>
    <w:rsid w:val="008D54E5"/>
    <w:rsid w:val="008D5516"/>
    <w:rsid w:val="008D5585"/>
    <w:rsid w:val="008D5731"/>
    <w:rsid w:val="008D59E8"/>
    <w:rsid w:val="008D5DED"/>
    <w:rsid w:val="008D5E9D"/>
    <w:rsid w:val="008D6102"/>
    <w:rsid w:val="008D63FE"/>
    <w:rsid w:val="008D65C0"/>
    <w:rsid w:val="008D68A1"/>
    <w:rsid w:val="008D6970"/>
    <w:rsid w:val="008D6A57"/>
    <w:rsid w:val="008D6EFC"/>
    <w:rsid w:val="008D720E"/>
    <w:rsid w:val="008D7A22"/>
    <w:rsid w:val="008D7FA0"/>
    <w:rsid w:val="008E0467"/>
    <w:rsid w:val="008E05C8"/>
    <w:rsid w:val="008E0689"/>
    <w:rsid w:val="008E0916"/>
    <w:rsid w:val="008E0BCC"/>
    <w:rsid w:val="008E0DD9"/>
    <w:rsid w:val="008E1F9D"/>
    <w:rsid w:val="008E23D3"/>
    <w:rsid w:val="008E2CD5"/>
    <w:rsid w:val="008E2D2B"/>
    <w:rsid w:val="008E3408"/>
    <w:rsid w:val="008E353E"/>
    <w:rsid w:val="008E39BE"/>
    <w:rsid w:val="008E3DAF"/>
    <w:rsid w:val="008E4164"/>
    <w:rsid w:val="008E420D"/>
    <w:rsid w:val="008E429E"/>
    <w:rsid w:val="008E4AF3"/>
    <w:rsid w:val="008E4B3B"/>
    <w:rsid w:val="008E4E0E"/>
    <w:rsid w:val="008E5354"/>
    <w:rsid w:val="008E5370"/>
    <w:rsid w:val="008E55AB"/>
    <w:rsid w:val="008E5A06"/>
    <w:rsid w:val="008E5D38"/>
    <w:rsid w:val="008E5DF0"/>
    <w:rsid w:val="008E6001"/>
    <w:rsid w:val="008E60A8"/>
    <w:rsid w:val="008E60E3"/>
    <w:rsid w:val="008E6298"/>
    <w:rsid w:val="008E6393"/>
    <w:rsid w:val="008E6516"/>
    <w:rsid w:val="008E6A28"/>
    <w:rsid w:val="008E6AD7"/>
    <w:rsid w:val="008E700A"/>
    <w:rsid w:val="008E7064"/>
    <w:rsid w:val="008E71A8"/>
    <w:rsid w:val="008E755D"/>
    <w:rsid w:val="008E7766"/>
    <w:rsid w:val="008E7BE5"/>
    <w:rsid w:val="008E7F87"/>
    <w:rsid w:val="008F005E"/>
    <w:rsid w:val="008F0100"/>
    <w:rsid w:val="008F0215"/>
    <w:rsid w:val="008F04E8"/>
    <w:rsid w:val="008F0616"/>
    <w:rsid w:val="008F0635"/>
    <w:rsid w:val="008F0663"/>
    <w:rsid w:val="008F08D9"/>
    <w:rsid w:val="008F09E7"/>
    <w:rsid w:val="008F0B17"/>
    <w:rsid w:val="008F0D81"/>
    <w:rsid w:val="008F1032"/>
    <w:rsid w:val="008F1129"/>
    <w:rsid w:val="008F13E5"/>
    <w:rsid w:val="008F1595"/>
    <w:rsid w:val="008F16B1"/>
    <w:rsid w:val="008F183D"/>
    <w:rsid w:val="008F2CE6"/>
    <w:rsid w:val="008F2E2C"/>
    <w:rsid w:val="008F301B"/>
    <w:rsid w:val="008F3255"/>
    <w:rsid w:val="008F3269"/>
    <w:rsid w:val="008F329D"/>
    <w:rsid w:val="008F3830"/>
    <w:rsid w:val="008F3A34"/>
    <w:rsid w:val="008F3D99"/>
    <w:rsid w:val="008F3FA6"/>
    <w:rsid w:val="008F4297"/>
    <w:rsid w:val="008F459A"/>
    <w:rsid w:val="008F459C"/>
    <w:rsid w:val="008F4B20"/>
    <w:rsid w:val="008F4DB2"/>
    <w:rsid w:val="008F4DC0"/>
    <w:rsid w:val="008F5003"/>
    <w:rsid w:val="008F52BC"/>
    <w:rsid w:val="008F5462"/>
    <w:rsid w:val="008F54F7"/>
    <w:rsid w:val="008F57CC"/>
    <w:rsid w:val="008F5A9E"/>
    <w:rsid w:val="008F6074"/>
    <w:rsid w:val="008F634F"/>
    <w:rsid w:val="008F6818"/>
    <w:rsid w:val="008F687E"/>
    <w:rsid w:val="008F68A4"/>
    <w:rsid w:val="008F69A2"/>
    <w:rsid w:val="008F73AE"/>
    <w:rsid w:val="008F7463"/>
    <w:rsid w:val="008F7493"/>
    <w:rsid w:val="008F74AC"/>
    <w:rsid w:val="008F77E1"/>
    <w:rsid w:val="008F78BD"/>
    <w:rsid w:val="008F790F"/>
    <w:rsid w:val="008F7DA5"/>
    <w:rsid w:val="00900238"/>
    <w:rsid w:val="00900597"/>
    <w:rsid w:val="00900B28"/>
    <w:rsid w:val="00900EE3"/>
    <w:rsid w:val="00900F60"/>
    <w:rsid w:val="00900FEB"/>
    <w:rsid w:val="009014AD"/>
    <w:rsid w:val="0090156C"/>
    <w:rsid w:val="009015A7"/>
    <w:rsid w:val="00901B67"/>
    <w:rsid w:val="00901E12"/>
    <w:rsid w:val="00901E3C"/>
    <w:rsid w:val="00901EEE"/>
    <w:rsid w:val="00901F63"/>
    <w:rsid w:val="00902104"/>
    <w:rsid w:val="00902831"/>
    <w:rsid w:val="00902907"/>
    <w:rsid w:val="0090292E"/>
    <w:rsid w:val="00902D8A"/>
    <w:rsid w:val="00902DBF"/>
    <w:rsid w:val="00903795"/>
    <w:rsid w:val="00903D5F"/>
    <w:rsid w:val="00903E4C"/>
    <w:rsid w:val="00904018"/>
    <w:rsid w:val="00904048"/>
    <w:rsid w:val="009040C8"/>
    <w:rsid w:val="00905195"/>
    <w:rsid w:val="00905BB2"/>
    <w:rsid w:val="00905D0C"/>
    <w:rsid w:val="00905FA4"/>
    <w:rsid w:val="00906050"/>
    <w:rsid w:val="00906062"/>
    <w:rsid w:val="009066D0"/>
    <w:rsid w:val="0090676A"/>
    <w:rsid w:val="00906A5A"/>
    <w:rsid w:val="00906BF1"/>
    <w:rsid w:val="00906CEC"/>
    <w:rsid w:val="00906FD1"/>
    <w:rsid w:val="00907204"/>
    <w:rsid w:val="009074CF"/>
    <w:rsid w:val="0090765E"/>
    <w:rsid w:val="00907712"/>
    <w:rsid w:val="00907803"/>
    <w:rsid w:val="0090784A"/>
    <w:rsid w:val="00907948"/>
    <w:rsid w:val="00907B6B"/>
    <w:rsid w:val="00907E42"/>
    <w:rsid w:val="00907FDB"/>
    <w:rsid w:val="00910038"/>
    <w:rsid w:val="00910475"/>
    <w:rsid w:val="00910850"/>
    <w:rsid w:val="009108DC"/>
    <w:rsid w:val="00910D98"/>
    <w:rsid w:val="00910F5B"/>
    <w:rsid w:val="0091107E"/>
    <w:rsid w:val="0091146C"/>
    <w:rsid w:val="0091151A"/>
    <w:rsid w:val="0091188B"/>
    <w:rsid w:val="00911A46"/>
    <w:rsid w:val="00911EDA"/>
    <w:rsid w:val="009120AE"/>
    <w:rsid w:val="009120AF"/>
    <w:rsid w:val="00912256"/>
    <w:rsid w:val="009124BE"/>
    <w:rsid w:val="0091280E"/>
    <w:rsid w:val="00913134"/>
    <w:rsid w:val="00913339"/>
    <w:rsid w:val="00913CEC"/>
    <w:rsid w:val="00913DB5"/>
    <w:rsid w:val="00914150"/>
    <w:rsid w:val="00914DE2"/>
    <w:rsid w:val="00914F54"/>
    <w:rsid w:val="00914FC8"/>
    <w:rsid w:val="0091532A"/>
    <w:rsid w:val="009155B1"/>
    <w:rsid w:val="00915716"/>
    <w:rsid w:val="00915787"/>
    <w:rsid w:val="009157AA"/>
    <w:rsid w:val="00915D8B"/>
    <w:rsid w:val="0091600D"/>
    <w:rsid w:val="00916083"/>
    <w:rsid w:val="0091619B"/>
    <w:rsid w:val="009166C1"/>
    <w:rsid w:val="009166D6"/>
    <w:rsid w:val="00916C83"/>
    <w:rsid w:val="00916C90"/>
    <w:rsid w:val="00916EC3"/>
    <w:rsid w:val="00916F3C"/>
    <w:rsid w:val="00916FE5"/>
    <w:rsid w:val="009170FA"/>
    <w:rsid w:val="00917472"/>
    <w:rsid w:val="009174BC"/>
    <w:rsid w:val="00917793"/>
    <w:rsid w:val="0091787F"/>
    <w:rsid w:val="0091792C"/>
    <w:rsid w:val="00917A1E"/>
    <w:rsid w:val="00917B24"/>
    <w:rsid w:val="00917CB0"/>
    <w:rsid w:val="0092003C"/>
    <w:rsid w:val="0092008B"/>
    <w:rsid w:val="009200C1"/>
    <w:rsid w:val="00920216"/>
    <w:rsid w:val="009203BB"/>
    <w:rsid w:val="0092071F"/>
    <w:rsid w:val="00920B71"/>
    <w:rsid w:val="00920B81"/>
    <w:rsid w:val="00920EC5"/>
    <w:rsid w:val="009211AA"/>
    <w:rsid w:val="00921581"/>
    <w:rsid w:val="0092167F"/>
    <w:rsid w:val="00921BFD"/>
    <w:rsid w:val="00921D43"/>
    <w:rsid w:val="00921DCD"/>
    <w:rsid w:val="00921E07"/>
    <w:rsid w:val="00921E65"/>
    <w:rsid w:val="00921F57"/>
    <w:rsid w:val="00922008"/>
    <w:rsid w:val="009225DA"/>
    <w:rsid w:val="00922708"/>
    <w:rsid w:val="00922AF7"/>
    <w:rsid w:val="00922AF8"/>
    <w:rsid w:val="00922C09"/>
    <w:rsid w:val="0092311E"/>
    <w:rsid w:val="009233A8"/>
    <w:rsid w:val="0092344D"/>
    <w:rsid w:val="00923B2E"/>
    <w:rsid w:val="00923D70"/>
    <w:rsid w:val="00923F38"/>
    <w:rsid w:val="00923FC4"/>
    <w:rsid w:val="009243BA"/>
    <w:rsid w:val="00924440"/>
    <w:rsid w:val="00924466"/>
    <w:rsid w:val="00924638"/>
    <w:rsid w:val="00924A09"/>
    <w:rsid w:val="00924DE6"/>
    <w:rsid w:val="00924E21"/>
    <w:rsid w:val="00924E2B"/>
    <w:rsid w:val="00924E5E"/>
    <w:rsid w:val="00925027"/>
    <w:rsid w:val="0092521B"/>
    <w:rsid w:val="00925368"/>
    <w:rsid w:val="009253E6"/>
    <w:rsid w:val="00925419"/>
    <w:rsid w:val="0092562F"/>
    <w:rsid w:val="00925692"/>
    <w:rsid w:val="00925735"/>
    <w:rsid w:val="00925767"/>
    <w:rsid w:val="009257C6"/>
    <w:rsid w:val="009259CB"/>
    <w:rsid w:val="00925A9A"/>
    <w:rsid w:val="00925C0E"/>
    <w:rsid w:val="00925D55"/>
    <w:rsid w:val="00925D56"/>
    <w:rsid w:val="009261A4"/>
    <w:rsid w:val="0092644C"/>
    <w:rsid w:val="0092645E"/>
    <w:rsid w:val="00926651"/>
    <w:rsid w:val="009267CB"/>
    <w:rsid w:val="009269C3"/>
    <w:rsid w:val="009269C4"/>
    <w:rsid w:val="00926AFF"/>
    <w:rsid w:val="00926C0B"/>
    <w:rsid w:val="00926D00"/>
    <w:rsid w:val="00926E16"/>
    <w:rsid w:val="00926FE4"/>
    <w:rsid w:val="009273C7"/>
    <w:rsid w:val="009277D2"/>
    <w:rsid w:val="00927832"/>
    <w:rsid w:val="00927CEF"/>
    <w:rsid w:val="00927E03"/>
    <w:rsid w:val="00927FBD"/>
    <w:rsid w:val="00930297"/>
    <w:rsid w:val="009302FB"/>
    <w:rsid w:val="009304C4"/>
    <w:rsid w:val="009305D3"/>
    <w:rsid w:val="009307AD"/>
    <w:rsid w:val="00930C4C"/>
    <w:rsid w:val="00930E4C"/>
    <w:rsid w:val="00931141"/>
    <w:rsid w:val="009312C5"/>
    <w:rsid w:val="00931450"/>
    <w:rsid w:val="00931898"/>
    <w:rsid w:val="00931D06"/>
    <w:rsid w:val="0093200C"/>
    <w:rsid w:val="0093204D"/>
    <w:rsid w:val="009320DD"/>
    <w:rsid w:val="00932182"/>
    <w:rsid w:val="0093220F"/>
    <w:rsid w:val="009323F4"/>
    <w:rsid w:val="0093277B"/>
    <w:rsid w:val="009327D2"/>
    <w:rsid w:val="00932E78"/>
    <w:rsid w:val="00933016"/>
    <w:rsid w:val="009334EE"/>
    <w:rsid w:val="00933B91"/>
    <w:rsid w:val="00933BA5"/>
    <w:rsid w:val="00933EF3"/>
    <w:rsid w:val="00934020"/>
    <w:rsid w:val="00934182"/>
    <w:rsid w:val="0093430A"/>
    <w:rsid w:val="00934373"/>
    <w:rsid w:val="0093450F"/>
    <w:rsid w:val="00934A0D"/>
    <w:rsid w:val="00934B98"/>
    <w:rsid w:val="00934E6C"/>
    <w:rsid w:val="00934E95"/>
    <w:rsid w:val="00934E96"/>
    <w:rsid w:val="009350AE"/>
    <w:rsid w:val="00935270"/>
    <w:rsid w:val="00935346"/>
    <w:rsid w:val="00935BE5"/>
    <w:rsid w:val="00935EBE"/>
    <w:rsid w:val="00935F8B"/>
    <w:rsid w:val="009362DB"/>
    <w:rsid w:val="00936790"/>
    <w:rsid w:val="009367A8"/>
    <w:rsid w:val="00936907"/>
    <w:rsid w:val="00936AB5"/>
    <w:rsid w:val="00936C94"/>
    <w:rsid w:val="00936EFE"/>
    <w:rsid w:val="00936FA1"/>
    <w:rsid w:val="009370B5"/>
    <w:rsid w:val="0093714E"/>
    <w:rsid w:val="00937445"/>
    <w:rsid w:val="0094010C"/>
    <w:rsid w:val="009403B6"/>
    <w:rsid w:val="009406E1"/>
    <w:rsid w:val="009408BB"/>
    <w:rsid w:val="00940968"/>
    <w:rsid w:val="00940A30"/>
    <w:rsid w:val="00940B4C"/>
    <w:rsid w:val="00940BE3"/>
    <w:rsid w:val="00940D6D"/>
    <w:rsid w:val="00940EEA"/>
    <w:rsid w:val="00940F53"/>
    <w:rsid w:val="00940F78"/>
    <w:rsid w:val="009410C0"/>
    <w:rsid w:val="0094158C"/>
    <w:rsid w:val="00941604"/>
    <w:rsid w:val="00941BE7"/>
    <w:rsid w:val="00941F01"/>
    <w:rsid w:val="00942348"/>
    <w:rsid w:val="00942617"/>
    <w:rsid w:val="00942770"/>
    <w:rsid w:val="00942801"/>
    <w:rsid w:val="00942967"/>
    <w:rsid w:val="00942D57"/>
    <w:rsid w:val="00942F0C"/>
    <w:rsid w:val="00943123"/>
    <w:rsid w:val="009431D9"/>
    <w:rsid w:val="009431F0"/>
    <w:rsid w:val="009434B2"/>
    <w:rsid w:val="009437FA"/>
    <w:rsid w:val="00943A00"/>
    <w:rsid w:val="00943B07"/>
    <w:rsid w:val="00943B96"/>
    <w:rsid w:val="00944241"/>
    <w:rsid w:val="00944340"/>
    <w:rsid w:val="00944585"/>
    <w:rsid w:val="00944611"/>
    <w:rsid w:val="0094462B"/>
    <w:rsid w:val="00944A2F"/>
    <w:rsid w:val="00944A44"/>
    <w:rsid w:val="00944D40"/>
    <w:rsid w:val="00944F4B"/>
    <w:rsid w:val="00944FBE"/>
    <w:rsid w:val="00945098"/>
    <w:rsid w:val="009450BD"/>
    <w:rsid w:val="009452D6"/>
    <w:rsid w:val="00945455"/>
    <w:rsid w:val="00945498"/>
    <w:rsid w:val="0094595D"/>
    <w:rsid w:val="00945BF2"/>
    <w:rsid w:val="00945EAB"/>
    <w:rsid w:val="00945F38"/>
    <w:rsid w:val="009460E0"/>
    <w:rsid w:val="0094616B"/>
    <w:rsid w:val="0094635B"/>
    <w:rsid w:val="0094637C"/>
    <w:rsid w:val="009463FB"/>
    <w:rsid w:val="0094647C"/>
    <w:rsid w:val="00946E36"/>
    <w:rsid w:val="0094701B"/>
    <w:rsid w:val="00947116"/>
    <w:rsid w:val="009471FB"/>
    <w:rsid w:val="0094745D"/>
    <w:rsid w:val="009474E6"/>
    <w:rsid w:val="00947F4D"/>
    <w:rsid w:val="00947F6D"/>
    <w:rsid w:val="00947FA6"/>
    <w:rsid w:val="0095052A"/>
    <w:rsid w:val="009506CA"/>
    <w:rsid w:val="00950B12"/>
    <w:rsid w:val="00950ED4"/>
    <w:rsid w:val="00950EEF"/>
    <w:rsid w:val="00950F98"/>
    <w:rsid w:val="00951053"/>
    <w:rsid w:val="00951364"/>
    <w:rsid w:val="00951534"/>
    <w:rsid w:val="0095164F"/>
    <w:rsid w:val="009521B7"/>
    <w:rsid w:val="009522E8"/>
    <w:rsid w:val="00952637"/>
    <w:rsid w:val="009529EA"/>
    <w:rsid w:val="00952A87"/>
    <w:rsid w:val="00952AC2"/>
    <w:rsid w:val="00952CA8"/>
    <w:rsid w:val="00952DEA"/>
    <w:rsid w:val="0095322C"/>
    <w:rsid w:val="00953342"/>
    <w:rsid w:val="00953927"/>
    <w:rsid w:val="00953A2F"/>
    <w:rsid w:val="00953F17"/>
    <w:rsid w:val="00954062"/>
    <w:rsid w:val="00954262"/>
    <w:rsid w:val="0095438C"/>
    <w:rsid w:val="0095446D"/>
    <w:rsid w:val="0095459E"/>
    <w:rsid w:val="00954AFF"/>
    <w:rsid w:val="00954BCD"/>
    <w:rsid w:val="00954C88"/>
    <w:rsid w:val="00954CCC"/>
    <w:rsid w:val="00954D50"/>
    <w:rsid w:val="00954ED2"/>
    <w:rsid w:val="0095501E"/>
    <w:rsid w:val="0095548B"/>
    <w:rsid w:val="0095563F"/>
    <w:rsid w:val="009558A6"/>
    <w:rsid w:val="00955906"/>
    <w:rsid w:val="00955E12"/>
    <w:rsid w:val="009562AF"/>
    <w:rsid w:val="00956582"/>
    <w:rsid w:val="00956794"/>
    <w:rsid w:val="00956812"/>
    <w:rsid w:val="0095681D"/>
    <w:rsid w:val="0095686A"/>
    <w:rsid w:val="00956A28"/>
    <w:rsid w:val="00956A38"/>
    <w:rsid w:val="00956B59"/>
    <w:rsid w:val="00956E9F"/>
    <w:rsid w:val="0095721A"/>
    <w:rsid w:val="00957261"/>
    <w:rsid w:val="00957382"/>
    <w:rsid w:val="009573DC"/>
    <w:rsid w:val="009574DC"/>
    <w:rsid w:val="009578B3"/>
    <w:rsid w:val="00957962"/>
    <w:rsid w:val="00957DE3"/>
    <w:rsid w:val="00960599"/>
    <w:rsid w:val="00960C47"/>
    <w:rsid w:val="00960E31"/>
    <w:rsid w:val="00960FDB"/>
    <w:rsid w:val="00961682"/>
    <w:rsid w:val="009618BB"/>
    <w:rsid w:val="00961A89"/>
    <w:rsid w:val="00961AB1"/>
    <w:rsid w:val="00961D5A"/>
    <w:rsid w:val="00961F86"/>
    <w:rsid w:val="0096205A"/>
    <w:rsid w:val="00962144"/>
    <w:rsid w:val="0096258D"/>
    <w:rsid w:val="009626B6"/>
    <w:rsid w:val="00962744"/>
    <w:rsid w:val="00962870"/>
    <w:rsid w:val="009628F1"/>
    <w:rsid w:val="00962DC9"/>
    <w:rsid w:val="0096316B"/>
    <w:rsid w:val="009631A6"/>
    <w:rsid w:val="00963755"/>
    <w:rsid w:val="00963A69"/>
    <w:rsid w:val="00963C1E"/>
    <w:rsid w:val="00963DD5"/>
    <w:rsid w:val="0096425F"/>
    <w:rsid w:val="009642FF"/>
    <w:rsid w:val="00964435"/>
    <w:rsid w:val="009648BB"/>
    <w:rsid w:val="00964A09"/>
    <w:rsid w:val="00964C65"/>
    <w:rsid w:val="00964E1E"/>
    <w:rsid w:val="00964F5C"/>
    <w:rsid w:val="009650F9"/>
    <w:rsid w:val="0096575F"/>
    <w:rsid w:val="009658EF"/>
    <w:rsid w:val="00965D07"/>
    <w:rsid w:val="00965E00"/>
    <w:rsid w:val="0096603B"/>
    <w:rsid w:val="00966208"/>
    <w:rsid w:val="0096623A"/>
    <w:rsid w:val="00966804"/>
    <w:rsid w:val="0096697B"/>
    <w:rsid w:val="00966D6A"/>
    <w:rsid w:val="00966D84"/>
    <w:rsid w:val="00966E90"/>
    <w:rsid w:val="00966F84"/>
    <w:rsid w:val="00967558"/>
    <w:rsid w:val="009676E0"/>
    <w:rsid w:val="00967A46"/>
    <w:rsid w:val="00970020"/>
    <w:rsid w:val="00970174"/>
    <w:rsid w:val="009703E7"/>
    <w:rsid w:val="009705AC"/>
    <w:rsid w:val="00970877"/>
    <w:rsid w:val="0097090C"/>
    <w:rsid w:val="00970B6C"/>
    <w:rsid w:val="00970BBA"/>
    <w:rsid w:val="00970BBD"/>
    <w:rsid w:val="00970E01"/>
    <w:rsid w:val="0097103F"/>
    <w:rsid w:val="0097114B"/>
    <w:rsid w:val="009711DE"/>
    <w:rsid w:val="00971697"/>
    <w:rsid w:val="00971821"/>
    <w:rsid w:val="00971C11"/>
    <w:rsid w:val="00971C1D"/>
    <w:rsid w:val="00971D8B"/>
    <w:rsid w:val="00972687"/>
    <w:rsid w:val="00972B43"/>
    <w:rsid w:val="00972D1C"/>
    <w:rsid w:val="00973375"/>
    <w:rsid w:val="009735E5"/>
    <w:rsid w:val="009737AE"/>
    <w:rsid w:val="009738C6"/>
    <w:rsid w:val="009738ED"/>
    <w:rsid w:val="0097394A"/>
    <w:rsid w:val="00973D71"/>
    <w:rsid w:val="00973F43"/>
    <w:rsid w:val="00973FC9"/>
    <w:rsid w:val="00974361"/>
    <w:rsid w:val="00974371"/>
    <w:rsid w:val="00974885"/>
    <w:rsid w:val="00974CEB"/>
    <w:rsid w:val="00974D56"/>
    <w:rsid w:val="00975008"/>
    <w:rsid w:val="009752D2"/>
    <w:rsid w:val="009755B8"/>
    <w:rsid w:val="009759C1"/>
    <w:rsid w:val="0097609A"/>
    <w:rsid w:val="009760A2"/>
    <w:rsid w:val="0097626E"/>
    <w:rsid w:val="00976698"/>
    <w:rsid w:val="00976823"/>
    <w:rsid w:val="00976875"/>
    <w:rsid w:val="009768A1"/>
    <w:rsid w:val="00976A52"/>
    <w:rsid w:val="00976A85"/>
    <w:rsid w:val="00977215"/>
    <w:rsid w:val="009773FC"/>
    <w:rsid w:val="00977439"/>
    <w:rsid w:val="009778D6"/>
    <w:rsid w:val="00977B0C"/>
    <w:rsid w:val="00977CC8"/>
    <w:rsid w:val="00977DC7"/>
    <w:rsid w:val="00977EF4"/>
    <w:rsid w:val="00980200"/>
    <w:rsid w:val="00980566"/>
    <w:rsid w:val="00980569"/>
    <w:rsid w:val="00980675"/>
    <w:rsid w:val="0098072F"/>
    <w:rsid w:val="00980E46"/>
    <w:rsid w:val="009813D8"/>
    <w:rsid w:val="0098142B"/>
    <w:rsid w:val="0098156C"/>
    <w:rsid w:val="0098164B"/>
    <w:rsid w:val="00981D0E"/>
    <w:rsid w:val="00981FB8"/>
    <w:rsid w:val="009821B0"/>
    <w:rsid w:val="00982718"/>
    <w:rsid w:val="009827BA"/>
    <w:rsid w:val="00982999"/>
    <w:rsid w:val="00982B0B"/>
    <w:rsid w:val="00982BB2"/>
    <w:rsid w:val="00982F9F"/>
    <w:rsid w:val="009835D8"/>
    <w:rsid w:val="009839EA"/>
    <w:rsid w:val="00983A6E"/>
    <w:rsid w:val="00983AF3"/>
    <w:rsid w:val="00983EE6"/>
    <w:rsid w:val="0098408C"/>
    <w:rsid w:val="009846B3"/>
    <w:rsid w:val="009848A2"/>
    <w:rsid w:val="00984B2E"/>
    <w:rsid w:val="00984CD8"/>
    <w:rsid w:val="00984DFF"/>
    <w:rsid w:val="009850BB"/>
    <w:rsid w:val="009852B4"/>
    <w:rsid w:val="0098576F"/>
    <w:rsid w:val="009857C9"/>
    <w:rsid w:val="00985AB8"/>
    <w:rsid w:val="00985F9A"/>
    <w:rsid w:val="00986420"/>
    <w:rsid w:val="0098670E"/>
    <w:rsid w:val="0098733F"/>
    <w:rsid w:val="00987599"/>
    <w:rsid w:val="009876C4"/>
    <w:rsid w:val="00987794"/>
    <w:rsid w:val="00987893"/>
    <w:rsid w:val="00987A0A"/>
    <w:rsid w:val="00987A1F"/>
    <w:rsid w:val="00987AC5"/>
    <w:rsid w:val="00987B34"/>
    <w:rsid w:val="00987BEF"/>
    <w:rsid w:val="00987FE3"/>
    <w:rsid w:val="00990419"/>
    <w:rsid w:val="0099057B"/>
    <w:rsid w:val="0099091C"/>
    <w:rsid w:val="00990960"/>
    <w:rsid w:val="00990969"/>
    <w:rsid w:val="00990B8F"/>
    <w:rsid w:val="00990F62"/>
    <w:rsid w:val="009910AA"/>
    <w:rsid w:val="00991118"/>
    <w:rsid w:val="0099149F"/>
    <w:rsid w:val="00991961"/>
    <w:rsid w:val="00991AC5"/>
    <w:rsid w:val="00991BD1"/>
    <w:rsid w:val="00992408"/>
    <w:rsid w:val="0099248E"/>
    <w:rsid w:val="0099265A"/>
    <w:rsid w:val="00992831"/>
    <w:rsid w:val="009929E5"/>
    <w:rsid w:val="00992B07"/>
    <w:rsid w:val="00992C29"/>
    <w:rsid w:val="00992C9E"/>
    <w:rsid w:val="00992CFB"/>
    <w:rsid w:val="00992DA8"/>
    <w:rsid w:val="00992E50"/>
    <w:rsid w:val="00992F51"/>
    <w:rsid w:val="00993035"/>
    <w:rsid w:val="0099304F"/>
    <w:rsid w:val="0099322F"/>
    <w:rsid w:val="0099347C"/>
    <w:rsid w:val="00993541"/>
    <w:rsid w:val="0099383B"/>
    <w:rsid w:val="00993B2D"/>
    <w:rsid w:val="00993C72"/>
    <w:rsid w:val="00994013"/>
    <w:rsid w:val="009946FB"/>
    <w:rsid w:val="0099492F"/>
    <w:rsid w:val="00994EDF"/>
    <w:rsid w:val="00994F87"/>
    <w:rsid w:val="009950F9"/>
    <w:rsid w:val="0099514F"/>
    <w:rsid w:val="00995196"/>
    <w:rsid w:val="0099519A"/>
    <w:rsid w:val="00995431"/>
    <w:rsid w:val="00995480"/>
    <w:rsid w:val="009955BF"/>
    <w:rsid w:val="009957B3"/>
    <w:rsid w:val="009958B8"/>
    <w:rsid w:val="00995965"/>
    <w:rsid w:val="00995B8C"/>
    <w:rsid w:val="00995F99"/>
    <w:rsid w:val="00996473"/>
    <w:rsid w:val="0099649D"/>
    <w:rsid w:val="009967DE"/>
    <w:rsid w:val="00996952"/>
    <w:rsid w:val="00996A24"/>
    <w:rsid w:val="00996A6A"/>
    <w:rsid w:val="00996BD5"/>
    <w:rsid w:val="00997296"/>
    <w:rsid w:val="00997BD2"/>
    <w:rsid w:val="009A0869"/>
    <w:rsid w:val="009A0A0E"/>
    <w:rsid w:val="009A0C61"/>
    <w:rsid w:val="009A0E77"/>
    <w:rsid w:val="009A1BC4"/>
    <w:rsid w:val="009A225C"/>
    <w:rsid w:val="009A244B"/>
    <w:rsid w:val="009A26BA"/>
    <w:rsid w:val="009A27C6"/>
    <w:rsid w:val="009A28DB"/>
    <w:rsid w:val="009A2958"/>
    <w:rsid w:val="009A2ECD"/>
    <w:rsid w:val="009A2FFF"/>
    <w:rsid w:val="009A3296"/>
    <w:rsid w:val="009A33C4"/>
    <w:rsid w:val="009A352E"/>
    <w:rsid w:val="009A36C0"/>
    <w:rsid w:val="009A37DD"/>
    <w:rsid w:val="009A3986"/>
    <w:rsid w:val="009A3EE0"/>
    <w:rsid w:val="009A3F21"/>
    <w:rsid w:val="009A40C2"/>
    <w:rsid w:val="009A416D"/>
    <w:rsid w:val="009A41B2"/>
    <w:rsid w:val="009A4319"/>
    <w:rsid w:val="009A4941"/>
    <w:rsid w:val="009A4A6F"/>
    <w:rsid w:val="009A4AAB"/>
    <w:rsid w:val="009A5032"/>
    <w:rsid w:val="009A52EE"/>
    <w:rsid w:val="009A5357"/>
    <w:rsid w:val="009A53AE"/>
    <w:rsid w:val="009A5830"/>
    <w:rsid w:val="009A589F"/>
    <w:rsid w:val="009A5D43"/>
    <w:rsid w:val="009A5FB7"/>
    <w:rsid w:val="009A6C83"/>
    <w:rsid w:val="009A6D6C"/>
    <w:rsid w:val="009A6E9F"/>
    <w:rsid w:val="009A6F45"/>
    <w:rsid w:val="009A7038"/>
    <w:rsid w:val="009A72AB"/>
    <w:rsid w:val="009A73A2"/>
    <w:rsid w:val="009A7508"/>
    <w:rsid w:val="009A76E9"/>
    <w:rsid w:val="009A787D"/>
    <w:rsid w:val="009A795E"/>
    <w:rsid w:val="009B0380"/>
    <w:rsid w:val="009B078F"/>
    <w:rsid w:val="009B0CFD"/>
    <w:rsid w:val="009B1108"/>
    <w:rsid w:val="009B1562"/>
    <w:rsid w:val="009B1633"/>
    <w:rsid w:val="009B175F"/>
    <w:rsid w:val="009B17E6"/>
    <w:rsid w:val="009B1A0A"/>
    <w:rsid w:val="009B1A54"/>
    <w:rsid w:val="009B1FEB"/>
    <w:rsid w:val="009B202B"/>
    <w:rsid w:val="009B208D"/>
    <w:rsid w:val="009B221B"/>
    <w:rsid w:val="009B2497"/>
    <w:rsid w:val="009B254E"/>
    <w:rsid w:val="009B25C0"/>
    <w:rsid w:val="009B2711"/>
    <w:rsid w:val="009B2A64"/>
    <w:rsid w:val="009B2A99"/>
    <w:rsid w:val="009B2B12"/>
    <w:rsid w:val="009B2B56"/>
    <w:rsid w:val="009B2BA6"/>
    <w:rsid w:val="009B30B0"/>
    <w:rsid w:val="009B3171"/>
    <w:rsid w:val="009B3347"/>
    <w:rsid w:val="009B3464"/>
    <w:rsid w:val="009B356E"/>
    <w:rsid w:val="009B37EB"/>
    <w:rsid w:val="009B39EB"/>
    <w:rsid w:val="009B3A23"/>
    <w:rsid w:val="009B3A93"/>
    <w:rsid w:val="009B3BF2"/>
    <w:rsid w:val="009B3CA6"/>
    <w:rsid w:val="009B3CEC"/>
    <w:rsid w:val="009B405C"/>
    <w:rsid w:val="009B432D"/>
    <w:rsid w:val="009B477C"/>
    <w:rsid w:val="009B50E9"/>
    <w:rsid w:val="009B5111"/>
    <w:rsid w:val="009B543D"/>
    <w:rsid w:val="009B56C1"/>
    <w:rsid w:val="009B587E"/>
    <w:rsid w:val="009B5939"/>
    <w:rsid w:val="009B5B5F"/>
    <w:rsid w:val="009B5BCC"/>
    <w:rsid w:val="009B63CA"/>
    <w:rsid w:val="009B6637"/>
    <w:rsid w:val="009B6FA9"/>
    <w:rsid w:val="009B72E5"/>
    <w:rsid w:val="009B765E"/>
    <w:rsid w:val="009B7757"/>
    <w:rsid w:val="009B7864"/>
    <w:rsid w:val="009B7C27"/>
    <w:rsid w:val="009B7E4C"/>
    <w:rsid w:val="009C01D2"/>
    <w:rsid w:val="009C024D"/>
    <w:rsid w:val="009C04D8"/>
    <w:rsid w:val="009C05AA"/>
    <w:rsid w:val="009C0666"/>
    <w:rsid w:val="009C06E1"/>
    <w:rsid w:val="009C0737"/>
    <w:rsid w:val="009C0936"/>
    <w:rsid w:val="009C1510"/>
    <w:rsid w:val="009C19F5"/>
    <w:rsid w:val="009C1BFD"/>
    <w:rsid w:val="009C1D76"/>
    <w:rsid w:val="009C22CE"/>
    <w:rsid w:val="009C28E9"/>
    <w:rsid w:val="009C2D4C"/>
    <w:rsid w:val="009C2DB4"/>
    <w:rsid w:val="009C33A2"/>
    <w:rsid w:val="009C3514"/>
    <w:rsid w:val="009C3A3E"/>
    <w:rsid w:val="009C3ADD"/>
    <w:rsid w:val="009C3B3A"/>
    <w:rsid w:val="009C3CDE"/>
    <w:rsid w:val="009C3D55"/>
    <w:rsid w:val="009C405C"/>
    <w:rsid w:val="009C41C9"/>
    <w:rsid w:val="009C4576"/>
    <w:rsid w:val="009C4743"/>
    <w:rsid w:val="009C4795"/>
    <w:rsid w:val="009C47EB"/>
    <w:rsid w:val="009C4FCA"/>
    <w:rsid w:val="009C5398"/>
    <w:rsid w:val="009C5490"/>
    <w:rsid w:val="009C5972"/>
    <w:rsid w:val="009C5A3E"/>
    <w:rsid w:val="009C5AB3"/>
    <w:rsid w:val="009C5BFC"/>
    <w:rsid w:val="009C5C14"/>
    <w:rsid w:val="009C61A2"/>
    <w:rsid w:val="009C639C"/>
    <w:rsid w:val="009C664A"/>
    <w:rsid w:val="009C6940"/>
    <w:rsid w:val="009C721C"/>
    <w:rsid w:val="009C72A9"/>
    <w:rsid w:val="009C7AE7"/>
    <w:rsid w:val="009C7AF6"/>
    <w:rsid w:val="009C7D14"/>
    <w:rsid w:val="009D0060"/>
    <w:rsid w:val="009D02FE"/>
    <w:rsid w:val="009D0526"/>
    <w:rsid w:val="009D0564"/>
    <w:rsid w:val="009D05DD"/>
    <w:rsid w:val="009D0B0F"/>
    <w:rsid w:val="009D0D91"/>
    <w:rsid w:val="009D0E22"/>
    <w:rsid w:val="009D0E39"/>
    <w:rsid w:val="009D0FB5"/>
    <w:rsid w:val="009D14D9"/>
    <w:rsid w:val="009D1783"/>
    <w:rsid w:val="009D19E7"/>
    <w:rsid w:val="009D1A1C"/>
    <w:rsid w:val="009D1C1A"/>
    <w:rsid w:val="009D1C41"/>
    <w:rsid w:val="009D1EFA"/>
    <w:rsid w:val="009D22C4"/>
    <w:rsid w:val="009D2449"/>
    <w:rsid w:val="009D254D"/>
    <w:rsid w:val="009D282F"/>
    <w:rsid w:val="009D288E"/>
    <w:rsid w:val="009D29F0"/>
    <w:rsid w:val="009D2A12"/>
    <w:rsid w:val="009D2DDA"/>
    <w:rsid w:val="009D305F"/>
    <w:rsid w:val="009D3182"/>
    <w:rsid w:val="009D3917"/>
    <w:rsid w:val="009D3C5B"/>
    <w:rsid w:val="009D3D04"/>
    <w:rsid w:val="009D40AB"/>
    <w:rsid w:val="009D4C14"/>
    <w:rsid w:val="009D4C85"/>
    <w:rsid w:val="009D4FBF"/>
    <w:rsid w:val="009D4FDA"/>
    <w:rsid w:val="009D5167"/>
    <w:rsid w:val="009D56B5"/>
    <w:rsid w:val="009D5A79"/>
    <w:rsid w:val="009D5BAF"/>
    <w:rsid w:val="009D6033"/>
    <w:rsid w:val="009D61DF"/>
    <w:rsid w:val="009D622D"/>
    <w:rsid w:val="009D625C"/>
    <w:rsid w:val="009D6328"/>
    <w:rsid w:val="009D6808"/>
    <w:rsid w:val="009D693D"/>
    <w:rsid w:val="009D70FD"/>
    <w:rsid w:val="009D71B4"/>
    <w:rsid w:val="009D7397"/>
    <w:rsid w:val="009D75F9"/>
    <w:rsid w:val="009D7896"/>
    <w:rsid w:val="009D7900"/>
    <w:rsid w:val="009D7C36"/>
    <w:rsid w:val="009D7CA2"/>
    <w:rsid w:val="009D7CBE"/>
    <w:rsid w:val="009E05B8"/>
    <w:rsid w:val="009E0A0C"/>
    <w:rsid w:val="009E0CA9"/>
    <w:rsid w:val="009E0F19"/>
    <w:rsid w:val="009E0FC2"/>
    <w:rsid w:val="009E11A5"/>
    <w:rsid w:val="009E1204"/>
    <w:rsid w:val="009E1422"/>
    <w:rsid w:val="009E1534"/>
    <w:rsid w:val="009E19B5"/>
    <w:rsid w:val="009E1A5F"/>
    <w:rsid w:val="009E1BE5"/>
    <w:rsid w:val="009E1BF7"/>
    <w:rsid w:val="009E1C30"/>
    <w:rsid w:val="009E1CBF"/>
    <w:rsid w:val="009E1DEC"/>
    <w:rsid w:val="009E1E6F"/>
    <w:rsid w:val="009E1E86"/>
    <w:rsid w:val="009E1FBB"/>
    <w:rsid w:val="009E2589"/>
    <w:rsid w:val="009E25E5"/>
    <w:rsid w:val="009E260E"/>
    <w:rsid w:val="009E27CF"/>
    <w:rsid w:val="009E28D6"/>
    <w:rsid w:val="009E3497"/>
    <w:rsid w:val="009E3633"/>
    <w:rsid w:val="009E39CB"/>
    <w:rsid w:val="009E3A10"/>
    <w:rsid w:val="009E3D32"/>
    <w:rsid w:val="009E3D98"/>
    <w:rsid w:val="009E3DEC"/>
    <w:rsid w:val="009E3E5A"/>
    <w:rsid w:val="009E3ED5"/>
    <w:rsid w:val="009E3FF5"/>
    <w:rsid w:val="009E4020"/>
    <w:rsid w:val="009E408F"/>
    <w:rsid w:val="009E467A"/>
    <w:rsid w:val="009E4BF3"/>
    <w:rsid w:val="009E4E1B"/>
    <w:rsid w:val="009E4F75"/>
    <w:rsid w:val="009E50A2"/>
    <w:rsid w:val="009E52C0"/>
    <w:rsid w:val="009E5666"/>
    <w:rsid w:val="009E576A"/>
    <w:rsid w:val="009E57CF"/>
    <w:rsid w:val="009E5ECE"/>
    <w:rsid w:val="009E6047"/>
    <w:rsid w:val="009E6075"/>
    <w:rsid w:val="009E6143"/>
    <w:rsid w:val="009E6678"/>
    <w:rsid w:val="009E6737"/>
    <w:rsid w:val="009E674C"/>
    <w:rsid w:val="009E6A10"/>
    <w:rsid w:val="009E6D6D"/>
    <w:rsid w:val="009E6E02"/>
    <w:rsid w:val="009E7502"/>
    <w:rsid w:val="009E7875"/>
    <w:rsid w:val="009F001B"/>
    <w:rsid w:val="009F03E4"/>
    <w:rsid w:val="009F04E5"/>
    <w:rsid w:val="009F07D7"/>
    <w:rsid w:val="009F0A7E"/>
    <w:rsid w:val="009F0B22"/>
    <w:rsid w:val="009F0F29"/>
    <w:rsid w:val="009F0F5C"/>
    <w:rsid w:val="009F129A"/>
    <w:rsid w:val="009F1669"/>
    <w:rsid w:val="009F1C61"/>
    <w:rsid w:val="009F1F9A"/>
    <w:rsid w:val="009F232F"/>
    <w:rsid w:val="009F23FB"/>
    <w:rsid w:val="009F26DB"/>
    <w:rsid w:val="009F28E2"/>
    <w:rsid w:val="009F29D1"/>
    <w:rsid w:val="009F2BC3"/>
    <w:rsid w:val="009F2D24"/>
    <w:rsid w:val="009F2EDA"/>
    <w:rsid w:val="009F2F60"/>
    <w:rsid w:val="009F30A2"/>
    <w:rsid w:val="009F31AB"/>
    <w:rsid w:val="009F332C"/>
    <w:rsid w:val="009F337A"/>
    <w:rsid w:val="009F363D"/>
    <w:rsid w:val="009F3686"/>
    <w:rsid w:val="009F376B"/>
    <w:rsid w:val="009F3DC0"/>
    <w:rsid w:val="009F3F8E"/>
    <w:rsid w:val="009F3FD9"/>
    <w:rsid w:val="009F40EA"/>
    <w:rsid w:val="009F4128"/>
    <w:rsid w:val="009F42E8"/>
    <w:rsid w:val="009F43D5"/>
    <w:rsid w:val="009F4413"/>
    <w:rsid w:val="009F46BE"/>
    <w:rsid w:val="009F48EC"/>
    <w:rsid w:val="009F4A0D"/>
    <w:rsid w:val="009F4E4C"/>
    <w:rsid w:val="009F5312"/>
    <w:rsid w:val="009F549B"/>
    <w:rsid w:val="009F5BA7"/>
    <w:rsid w:val="009F5C94"/>
    <w:rsid w:val="009F5DF3"/>
    <w:rsid w:val="009F5ECE"/>
    <w:rsid w:val="009F5EDB"/>
    <w:rsid w:val="009F5EED"/>
    <w:rsid w:val="009F6452"/>
    <w:rsid w:val="009F645A"/>
    <w:rsid w:val="009F6641"/>
    <w:rsid w:val="009F676F"/>
    <w:rsid w:val="009F678B"/>
    <w:rsid w:val="009F6B69"/>
    <w:rsid w:val="009F6BF1"/>
    <w:rsid w:val="009F6CE7"/>
    <w:rsid w:val="009F7079"/>
    <w:rsid w:val="009F72FB"/>
    <w:rsid w:val="009F73CB"/>
    <w:rsid w:val="009F74B3"/>
    <w:rsid w:val="009F75CB"/>
    <w:rsid w:val="009F7950"/>
    <w:rsid w:val="009F7AB3"/>
    <w:rsid w:val="009F7E14"/>
    <w:rsid w:val="00A000D8"/>
    <w:rsid w:val="00A00314"/>
    <w:rsid w:val="00A00531"/>
    <w:rsid w:val="00A00709"/>
    <w:rsid w:val="00A00807"/>
    <w:rsid w:val="00A00A44"/>
    <w:rsid w:val="00A01030"/>
    <w:rsid w:val="00A0119E"/>
    <w:rsid w:val="00A012BF"/>
    <w:rsid w:val="00A01522"/>
    <w:rsid w:val="00A0153B"/>
    <w:rsid w:val="00A015F9"/>
    <w:rsid w:val="00A01617"/>
    <w:rsid w:val="00A01FB6"/>
    <w:rsid w:val="00A021F4"/>
    <w:rsid w:val="00A02524"/>
    <w:rsid w:val="00A0262E"/>
    <w:rsid w:val="00A0293D"/>
    <w:rsid w:val="00A029F8"/>
    <w:rsid w:val="00A02DBD"/>
    <w:rsid w:val="00A02F00"/>
    <w:rsid w:val="00A0311C"/>
    <w:rsid w:val="00A0346A"/>
    <w:rsid w:val="00A0383C"/>
    <w:rsid w:val="00A03871"/>
    <w:rsid w:val="00A039F4"/>
    <w:rsid w:val="00A03A12"/>
    <w:rsid w:val="00A03A44"/>
    <w:rsid w:val="00A03E9E"/>
    <w:rsid w:val="00A03F4F"/>
    <w:rsid w:val="00A0410C"/>
    <w:rsid w:val="00A04192"/>
    <w:rsid w:val="00A041A7"/>
    <w:rsid w:val="00A0469A"/>
    <w:rsid w:val="00A046F3"/>
    <w:rsid w:val="00A04753"/>
    <w:rsid w:val="00A04788"/>
    <w:rsid w:val="00A04815"/>
    <w:rsid w:val="00A04993"/>
    <w:rsid w:val="00A04BA3"/>
    <w:rsid w:val="00A051A3"/>
    <w:rsid w:val="00A051E8"/>
    <w:rsid w:val="00A0528B"/>
    <w:rsid w:val="00A05734"/>
    <w:rsid w:val="00A0585B"/>
    <w:rsid w:val="00A05892"/>
    <w:rsid w:val="00A05972"/>
    <w:rsid w:val="00A05A7B"/>
    <w:rsid w:val="00A05CF4"/>
    <w:rsid w:val="00A05D18"/>
    <w:rsid w:val="00A05F82"/>
    <w:rsid w:val="00A06063"/>
    <w:rsid w:val="00A061F5"/>
    <w:rsid w:val="00A0625D"/>
    <w:rsid w:val="00A062C9"/>
    <w:rsid w:val="00A062CB"/>
    <w:rsid w:val="00A062D2"/>
    <w:rsid w:val="00A06638"/>
    <w:rsid w:val="00A069A0"/>
    <w:rsid w:val="00A06AB4"/>
    <w:rsid w:val="00A06B27"/>
    <w:rsid w:val="00A073E7"/>
    <w:rsid w:val="00A075FA"/>
    <w:rsid w:val="00A0764D"/>
    <w:rsid w:val="00A07977"/>
    <w:rsid w:val="00A07B06"/>
    <w:rsid w:val="00A07E7D"/>
    <w:rsid w:val="00A07F58"/>
    <w:rsid w:val="00A10338"/>
    <w:rsid w:val="00A1034D"/>
    <w:rsid w:val="00A105E1"/>
    <w:rsid w:val="00A10D30"/>
    <w:rsid w:val="00A110A1"/>
    <w:rsid w:val="00A110B4"/>
    <w:rsid w:val="00A11215"/>
    <w:rsid w:val="00A11526"/>
    <w:rsid w:val="00A115D6"/>
    <w:rsid w:val="00A1173C"/>
    <w:rsid w:val="00A11847"/>
    <w:rsid w:val="00A11BBD"/>
    <w:rsid w:val="00A11C23"/>
    <w:rsid w:val="00A12150"/>
    <w:rsid w:val="00A123A3"/>
    <w:rsid w:val="00A123D3"/>
    <w:rsid w:val="00A12D9E"/>
    <w:rsid w:val="00A12E5E"/>
    <w:rsid w:val="00A12EA6"/>
    <w:rsid w:val="00A13054"/>
    <w:rsid w:val="00A131E4"/>
    <w:rsid w:val="00A14133"/>
    <w:rsid w:val="00A141EF"/>
    <w:rsid w:val="00A142C8"/>
    <w:rsid w:val="00A14352"/>
    <w:rsid w:val="00A1435D"/>
    <w:rsid w:val="00A1468D"/>
    <w:rsid w:val="00A147E5"/>
    <w:rsid w:val="00A14ABA"/>
    <w:rsid w:val="00A14CBE"/>
    <w:rsid w:val="00A14CD8"/>
    <w:rsid w:val="00A14CF5"/>
    <w:rsid w:val="00A14FAA"/>
    <w:rsid w:val="00A151D4"/>
    <w:rsid w:val="00A15309"/>
    <w:rsid w:val="00A15825"/>
    <w:rsid w:val="00A15D07"/>
    <w:rsid w:val="00A15E48"/>
    <w:rsid w:val="00A15FD3"/>
    <w:rsid w:val="00A161B3"/>
    <w:rsid w:val="00A168C8"/>
    <w:rsid w:val="00A16C8D"/>
    <w:rsid w:val="00A16EC8"/>
    <w:rsid w:val="00A17546"/>
    <w:rsid w:val="00A178EE"/>
    <w:rsid w:val="00A17B4C"/>
    <w:rsid w:val="00A17D9C"/>
    <w:rsid w:val="00A203A4"/>
    <w:rsid w:val="00A207FB"/>
    <w:rsid w:val="00A217A9"/>
    <w:rsid w:val="00A219DC"/>
    <w:rsid w:val="00A21CBC"/>
    <w:rsid w:val="00A21F9F"/>
    <w:rsid w:val="00A21FEE"/>
    <w:rsid w:val="00A222A3"/>
    <w:rsid w:val="00A223E0"/>
    <w:rsid w:val="00A22498"/>
    <w:rsid w:val="00A224A0"/>
    <w:rsid w:val="00A227C5"/>
    <w:rsid w:val="00A22980"/>
    <w:rsid w:val="00A22A8B"/>
    <w:rsid w:val="00A22E6A"/>
    <w:rsid w:val="00A22F2D"/>
    <w:rsid w:val="00A23244"/>
    <w:rsid w:val="00A232AF"/>
    <w:rsid w:val="00A233BE"/>
    <w:rsid w:val="00A23467"/>
    <w:rsid w:val="00A23688"/>
    <w:rsid w:val="00A23782"/>
    <w:rsid w:val="00A237A0"/>
    <w:rsid w:val="00A238F5"/>
    <w:rsid w:val="00A23B14"/>
    <w:rsid w:val="00A23D8E"/>
    <w:rsid w:val="00A23E5A"/>
    <w:rsid w:val="00A24132"/>
    <w:rsid w:val="00A24399"/>
    <w:rsid w:val="00A24423"/>
    <w:rsid w:val="00A24E3D"/>
    <w:rsid w:val="00A25106"/>
    <w:rsid w:val="00A2540E"/>
    <w:rsid w:val="00A2552C"/>
    <w:rsid w:val="00A2562A"/>
    <w:rsid w:val="00A25646"/>
    <w:rsid w:val="00A2565B"/>
    <w:rsid w:val="00A25895"/>
    <w:rsid w:val="00A259D7"/>
    <w:rsid w:val="00A25B03"/>
    <w:rsid w:val="00A25E50"/>
    <w:rsid w:val="00A26221"/>
    <w:rsid w:val="00A265F9"/>
    <w:rsid w:val="00A26636"/>
    <w:rsid w:val="00A26875"/>
    <w:rsid w:val="00A26907"/>
    <w:rsid w:val="00A26CE2"/>
    <w:rsid w:val="00A26FBC"/>
    <w:rsid w:val="00A2720E"/>
    <w:rsid w:val="00A2749B"/>
    <w:rsid w:val="00A275DA"/>
    <w:rsid w:val="00A275F7"/>
    <w:rsid w:val="00A27761"/>
    <w:rsid w:val="00A27A35"/>
    <w:rsid w:val="00A27AB6"/>
    <w:rsid w:val="00A302E7"/>
    <w:rsid w:val="00A30367"/>
    <w:rsid w:val="00A30691"/>
    <w:rsid w:val="00A30EC9"/>
    <w:rsid w:val="00A310DE"/>
    <w:rsid w:val="00A315E6"/>
    <w:rsid w:val="00A31B25"/>
    <w:rsid w:val="00A31EF6"/>
    <w:rsid w:val="00A32132"/>
    <w:rsid w:val="00A322CC"/>
    <w:rsid w:val="00A327A4"/>
    <w:rsid w:val="00A32832"/>
    <w:rsid w:val="00A32AAE"/>
    <w:rsid w:val="00A32AF8"/>
    <w:rsid w:val="00A32D7A"/>
    <w:rsid w:val="00A33026"/>
    <w:rsid w:val="00A331CC"/>
    <w:rsid w:val="00A3353C"/>
    <w:rsid w:val="00A33A1B"/>
    <w:rsid w:val="00A33AC0"/>
    <w:rsid w:val="00A33CBC"/>
    <w:rsid w:val="00A33CBE"/>
    <w:rsid w:val="00A34148"/>
    <w:rsid w:val="00A342A8"/>
    <w:rsid w:val="00A34814"/>
    <w:rsid w:val="00A34C7D"/>
    <w:rsid w:val="00A35077"/>
    <w:rsid w:val="00A350BA"/>
    <w:rsid w:val="00A3522D"/>
    <w:rsid w:val="00A354DB"/>
    <w:rsid w:val="00A35622"/>
    <w:rsid w:val="00A356AE"/>
    <w:rsid w:val="00A35868"/>
    <w:rsid w:val="00A35B9C"/>
    <w:rsid w:val="00A35D69"/>
    <w:rsid w:val="00A35E96"/>
    <w:rsid w:val="00A360F9"/>
    <w:rsid w:val="00A362FA"/>
    <w:rsid w:val="00A36767"/>
    <w:rsid w:val="00A368C5"/>
    <w:rsid w:val="00A36CC0"/>
    <w:rsid w:val="00A36D79"/>
    <w:rsid w:val="00A36E65"/>
    <w:rsid w:val="00A37130"/>
    <w:rsid w:val="00A376FC"/>
    <w:rsid w:val="00A3775D"/>
    <w:rsid w:val="00A377D7"/>
    <w:rsid w:val="00A37FC4"/>
    <w:rsid w:val="00A40079"/>
    <w:rsid w:val="00A400DA"/>
    <w:rsid w:val="00A4012E"/>
    <w:rsid w:val="00A401A8"/>
    <w:rsid w:val="00A4062E"/>
    <w:rsid w:val="00A40951"/>
    <w:rsid w:val="00A40EC0"/>
    <w:rsid w:val="00A4102A"/>
    <w:rsid w:val="00A41217"/>
    <w:rsid w:val="00A41485"/>
    <w:rsid w:val="00A4168A"/>
    <w:rsid w:val="00A41696"/>
    <w:rsid w:val="00A416E9"/>
    <w:rsid w:val="00A41922"/>
    <w:rsid w:val="00A4198E"/>
    <w:rsid w:val="00A419B1"/>
    <w:rsid w:val="00A41B02"/>
    <w:rsid w:val="00A41BA4"/>
    <w:rsid w:val="00A420AB"/>
    <w:rsid w:val="00A42132"/>
    <w:rsid w:val="00A4237A"/>
    <w:rsid w:val="00A42510"/>
    <w:rsid w:val="00A4255B"/>
    <w:rsid w:val="00A42772"/>
    <w:rsid w:val="00A42BC6"/>
    <w:rsid w:val="00A42C47"/>
    <w:rsid w:val="00A4303D"/>
    <w:rsid w:val="00A435C9"/>
    <w:rsid w:val="00A438DC"/>
    <w:rsid w:val="00A43B57"/>
    <w:rsid w:val="00A43B7A"/>
    <w:rsid w:val="00A43BFC"/>
    <w:rsid w:val="00A43C03"/>
    <w:rsid w:val="00A43DAD"/>
    <w:rsid w:val="00A43F87"/>
    <w:rsid w:val="00A4474E"/>
    <w:rsid w:val="00A44A20"/>
    <w:rsid w:val="00A44A97"/>
    <w:rsid w:val="00A453D5"/>
    <w:rsid w:val="00A4576C"/>
    <w:rsid w:val="00A4577E"/>
    <w:rsid w:val="00A45D11"/>
    <w:rsid w:val="00A465CD"/>
    <w:rsid w:val="00A465F7"/>
    <w:rsid w:val="00A46769"/>
    <w:rsid w:val="00A4680E"/>
    <w:rsid w:val="00A46824"/>
    <w:rsid w:val="00A469B9"/>
    <w:rsid w:val="00A469CE"/>
    <w:rsid w:val="00A46E40"/>
    <w:rsid w:val="00A46EC8"/>
    <w:rsid w:val="00A470E3"/>
    <w:rsid w:val="00A47489"/>
    <w:rsid w:val="00A47917"/>
    <w:rsid w:val="00A47BFD"/>
    <w:rsid w:val="00A4E274"/>
    <w:rsid w:val="00A50048"/>
    <w:rsid w:val="00A502C4"/>
    <w:rsid w:val="00A50358"/>
    <w:rsid w:val="00A50385"/>
    <w:rsid w:val="00A503BB"/>
    <w:rsid w:val="00A50970"/>
    <w:rsid w:val="00A50B84"/>
    <w:rsid w:val="00A50F25"/>
    <w:rsid w:val="00A50F65"/>
    <w:rsid w:val="00A5116D"/>
    <w:rsid w:val="00A5172B"/>
    <w:rsid w:val="00A517DC"/>
    <w:rsid w:val="00A5182D"/>
    <w:rsid w:val="00A518DD"/>
    <w:rsid w:val="00A518F6"/>
    <w:rsid w:val="00A519AC"/>
    <w:rsid w:val="00A51F8E"/>
    <w:rsid w:val="00A5227B"/>
    <w:rsid w:val="00A52281"/>
    <w:rsid w:val="00A52BAA"/>
    <w:rsid w:val="00A53461"/>
    <w:rsid w:val="00A535E5"/>
    <w:rsid w:val="00A5366B"/>
    <w:rsid w:val="00A53680"/>
    <w:rsid w:val="00A5377F"/>
    <w:rsid w:val="00A538BB"/>
    <w:rsid w:val="00A539C3"/>
    <w:rsid w:val="00A53DAB"/>
    <w:rsid w:val="00A53E73"/>
    <w:rsid w:val="00A54072"/>
    <w:rsid w:val="00A54340"/>
    <w:rsid w:val="00A5445B"/>
    <w:rsid w:val="00A545B1"/>
    <w:rsid w:val="00A5496A"/>
    <w:rsid w:val="00A549A5"/>
    <w:rsid w:val="00A54A1E"/>
    <w:rsid w:val="00A54A7C"/>
    <w:rsid w:val="00A54B79"/>
    <w:rsid w:val="00A54D24"/>
    <w:rsid w:val="00A54EEE"/>
    <w:rsid w:val="00A55435"/>
    <w:rsid w:val="00A55656"/>
    <w:rsid w:val="00A5577C"/>
    <w:rsid w:val="00A557A1"/>
    <w:rsid w:val="00A55A33"/>
    <w:rsid w:val="00A55A84"/>
    <w:rsid w:val="00A55BFE"/>
    <w:rsid w:val="00A560BD"/>
    <w:rsid w:val="00A56219"/>
    <w:rsid w:val="00A56469"/>
    <w:rsid w:val="00A56904"/>
    <w:rsid w:val="00A56DAE"/>
    <w:rsid w:val="00A56E5A"/>
    <w:rsid w:val="00A56ED0"/>
    <w:rsid w:val="00A570CC"/>
    <w:rsid w:val="00A57160"/>
    <w:rsid w:val="00A5721C"/>
    <w:rsid w:val="00A57221"/>
    <w:rsid w:val="00A57CA2"/>
    <w:rsid w:val="00A60079"/>
    <w:rsid w:val="00A60254"/>
    <w:rsid w:val="00A60680"/>
    <w:rsid w:val="00A607AD"/>
    <w:rsid w:val="00A60865"/>
    <w:rsid w:val="00A60B59"/>
    <w:rsid w:val="00A611A5"/>
    <w:rsid w:val="00A611F6"/>
    <w:rsid w:val="00A61462"/>
    <w:rsid w:val="00A61693"/>
    <w:rsid w:val="00A618BD"/>
    <w:rsid w:val="00A618E7"/>
    <w:rsid w:val="00A61DB5"/>
    <w:rsid w:val="00A61F25"/>
    <w:rsid w:val="00A6239D"/>
    <w:rsid w:val="00A62552"/>
    <w:rsid w:val="00A62A5A"/>
    <w:rsid w:val="00A62B84"/>
    <w:rsid w:val="00A62C3C"/>
    <w:rsid w:val="00A62C86"/>
    <w:rsid w:val="00A63297"/>
    <w:rsid w:val="00A636C7"/>
    <w:rsid w:val="00A63703"/>
    <w:rsid w:val="00A63A17"/>
    <w:rsid w:val="00A63AE0"/>
    <w:rsid w:val="00A63B20"/>
    <w:rsid w:val="00A63C3B"/>
    <w:rsid w:val="00A63E9D"/>
    <w:rsid w:val="00A63ECB"/>
    <w:rsid w:val="00A64227"/>
    <w:rsid w:val="00A64663"/>
    <w:rsid w:val="00A6474F"/>
    <w:rsid w:val="00A64A38"/>
    <w:rsid w:val="00A64BA4"/>
    <w:rsid w:val="00A650C0"/>
    <w:rsid w:val="00A6542D"/>
    <w:rsid w:val="00A65493"/>
    <w:rsid w:val="00A65600"/>
    <w:rsid w:val="00A65686"/>
    <w:rsid w:val="00A656AF"/>
    <w:rsid w:val="00A6594D"/>
    <w:rsid w:val="00A65AC7"/>
    <w:rsid w:val="00A65D2C"/>
    <w:rsid w:val="00A65FD3"/>
    <w:rsid w:val="00A6607E"/>
    <w:rsid w:val="00A667EB"/>
    <w:rsid w:val="00A66941"/>
    <w:rsid w:val="00A669FD"/>
    <w:rsid w:val="00A670A0"/>
    <w:rsid w:val="00A67439"/>
    <w:rsid w:val="00A67710"/>
    <w:rsid w:val="00A6799F"/>
    <w:rsid w:val="00A67FC8"/>
    <w:rsid w:val="00A70093"/>
    <w:rsid w:val="00A7024A"/>
    <w:rsid w:val="00A70372"/>
    <w:rsid w:val="00A707D7"/>
    <w:rsid w:val="00A70855"/>
    <w:rsid w:val="00A70EF8"/>
    <w:rsid w:val="00A70F5F"/>
    <w:rsid w:val="00A7135E"/>
    <w:rsid w:val="00A71387"/>
    <w:rsid w:val="00A71594"/>
    <w:rsid w:val="00A7235C"/>
    <w:rsid w:val="00A725C0"/>
    <w:rsid w:val="00A72986"/>
    <w:rsid w:val="00A72BB3"/>
    <w:rsid w:val="00A72D04"/>
    <w:rsid w:val="00A72E70"/>
    <w:rsid w:val="00A72EEF"/>
    <w:rsid w:val="00A72FE7"/>
    <w:rsid w:val="00A73040"/>
    <w:rsid w:val="00A730BA"/>
    <w:rsid w:val="00A73176"/>
    <w:rsid w:val="00A732AF"/>
    <w:rsid w:val="00A73355"/>
    <w:rsid w:val="00A735A6"/>
    <w:rsid w:val="00A73DB0"/>
    <w:rsid w:val="00A7409F"/>
    <w:rsid w:val="00A7418D"/>
    <w:rsid w:val="00A74253"/>
    <w:rsid w:val="00A74418"/>
    <w:rsid w:val="00A74592"/>
    <w:rsid w:val="00A74622"/>
    <w:rsid w:val="00A7466E"/>
    <w:rsid w:val="00A74680"/>
    <w:rsid w:val="00A74908"/>
    <w:rsid w:val="00A749CF"/>
    <w:rsid w:val="00A74AD6"/>
    <w:rsid w:val="00A74D7C"/>
    <w:rsid w:val="00A751BB"/>
    <w:rsid w:val="00A752D1"/>
    <w:rsid w:val="00A753D3"/>
    <w:rsid w:val="00A75473"/>
    <w:rsid w:val="00A755E2"/>
    <w:rsid w:val="00A75630"/>
    <w:rsid w:val="00A75649"/>
    <w:rsid w:val="00A7594F"/>
    <w:rsid w:val="00A75A95"/>
    <w:rsid w:val="00A761ED"/>
    <w:rsid w:val="00A7636F"/>
    <w:rsid w:val="00A76684"/>
    <w:rsid w:val="00A7690C"/>
    <w:rsid w:val="00A76B0E"/>
    <w:rsid w:val="00A76B1B"/>
    <w:rsid w:val="00A76DF6"/>
    <w:rsid w:val="00A76E0C"/>
    <w:rsid w:val="00A76FBA"/>
    <w:rsid w:val="00A77004"/>
    <w:rsid w:val="00A77053"/>
    <w:rsid w:val="00A772E1"/>
    <w:rsid w:val="00A773B3"/>
    <w:rsid w:val="00A77484"/>
    <w:rsid w:val="00A776CD"/>
    <w:rsid w:val="00A77955"/>
    <w:rsid w:val="00A77ADF"/>
    <w:rsid w:val="00A77BAD"/>
    <w:rsid w:val="00A77CBB"/>
    <w:rsid w:val="00A77D95"/>
    <w:rsid w:val="00A77FAE"/>
    <w:rsid w:val="00A80315"/>
    <w:rsid w:val="00A804DA"/>
    <w:rsid w:val="00A809DB"/>
    <w:rsid w:val="00A81055"/>
    <w:rsid w:val="00A810B0"/>
    <w:rsid w:val="00A81241"/>
    <w:rsid w:val="00A81668"/>
    <w:rsid w:val="00A81B0E"/>
    <w:rsid w:val="00A81D21"/>
    <w:rsid w:val="00A81D42"/>
    <w:rsid w:val="00A81D45"/>
    <w:rsid w:val="00A81D89"/>
    <w:rsid w:val="00A81E3B"/>
    <w:rsid w:val="00A81EE0"/>
    <w:rsid w:val="00A81F08"/>
    <w:rsid w:val="00A820D1"/>
    <w:rsid w:val="00A821EA"/>
    <w:rsid w:val="00A82376"/>
    <w:rsid w:val="00A8241B"/>
    <w:rsid w:val="00A826FA"/>
    <w:rsid w:val="00A828BF"/>
    <w:rsid w:val="00A82949"/>
    <w:rsid w:val="00A82E26"/>
    <w:rsid w:val="00A833CA"/>
    <w:rsid w:val="00A83E13"/>
    <w:rsid w:val="00A83FE0"/>
    <w:rsid w:val="00A840A3"/>
    <w:rsid w:val="00A8437B"/>
    <w:rsid w:val="00A844F9"/>
    <w:rsid w:val="00A845F0"/>
    <w:rsid w:val="00A848A9"/>
    <w:rsid w:val="00A84B03"/>
    <w:rsid w:val="00A84D04"/>
    <w:rsid w:val="00A84F2D"/>
    <w:rsid w:val="00A85483"/>
    <w:rsid w:val="00A856BC"/>
    <w:rsid w:val="00A85804"/>
    <w:rsid w:val="00A85ABC"/>
    <w:rsid w:val="00A85CEB"/>
    <w:rsid w:val="00A85D0A"/>
    <w:rsid w:val="00A85D87"/>
    <w:rsid w:val="00A85EC3"/>
    <w:rsid w:val="00A8603A"/>
    <w:rsid w:val="00A86048"/>
    <w:rsid w:val="00A8644D"/>
    <w:rsid w:val="00A866ED"/>
    <w:rsid w:val="00A86C4E"/>
    <w:rsid w:val="00A870D6"/>
    <w:rsid w:val="00A8772E"/>
    <w:rsid w:val="00A878E6"/>
    <w:rsid w:val="00A87ACE"/>
    <w:rsid w:val="00A87E9D"/>
    <w:rsid w:val="00A903C6"/>
    <w:rsid w:val="00A90716"/>
    <w:rsid w:val="00A907A3"/>
    <w:rsid w:val="00A909E7"/>
    <w:rsid w:val="00A90B70"/>
    <w:rsid w:val="00A90D0B"/>
    <w:rsid w:val="00A90EA0"/>
    <w:rsid w:val="00A91007"/>
    <w:rsid w:val="00A910EA"/>
    <w:rsid w:val="00A91130"/>
    <w:rsid w:val="00A911F5"/>
    <w:rsid w:val="00A9122C"/>
    <w:rsid w:val="00A9186B"/>
    <w:rsid w:val="00A918D6"/>
    <w:rsid w:val="00A91A49"/>
    <w:rsid w:val="00A91ABF"/>
    <w:rsid w:val="00A91D4B"/>
    <w:rsid w:val="00A923FA"/>
    <w:rsid w:val="00A92499"/>
    <w:rsid w:val="00A924C8"/>
    <w:rsid w:val="00A92732"/>
    <w:rsid w:val="00A927AC"/>
    <w:rsid w:val="00A92D68"/>
    <w:rsid w:val="00A92FE4"/>
    <w:rsid w:val="00A93693"/>
    <w:rsid w:val="00A937C5"/>
    <w:rsid w:val="00A9382B"/>
    <w:rsid w:val="00A938AB"/>
    <w:rsid w:val="00A939EA"/>
    <w:rsid w:val="00A93ABD"/>
    <w:rsid w:val="00A93B49"/>
    <w:rsid w:val="00A94034"/>
    <w:rsid w:val="00A944DD"/>
    <w:rsid w:val="00A94535"/>
    <w:rsid w:val="00A94596"/>
    <w:rsid w:val="00A9466F"/>
    <w:rsid w:val="00A94C9C"/>
    <w:rsid w:val="00A94CA8"/>
    <w:rsid w:val="00A94D35"/>
    <w:rsid w:val="00A94D6F"/>
    <w:rsid w:val="00A95112"/>
    <w:rsid w:val="00A9566F"/>
    <w:rsid w:val="00A95AFD"/>
    <w:rsid w:val="00A95D9E"/>
    <w:rsid w:val="00A95F8F"/>
    <w:rsid w:val="00A9630A"/>
    <w:rsid w:val="00A966DF"/>
    <w:rsid w:val="00A9690F"/>
    <w:rsid w:val="00A96A4B"/>
    <w:rsid w:val="00A96B4A"/>
    <w:rsid w:val="00A96ED6"/>
    <w:rsid w:val="00A96EEC"/>
    <w:rsid w:val="00A97638"/>
    <w:rsid w:val="00A976F4"/>
    <w:rsid w:val="00A978AD"/>
    <w:rsid w:val="00A97904"/>
    <w:rsid w:val="00A9791A"/>
    <w:rsid w:val="00A97C89"/>
    <w:rsid w:val="00AA0142"/>
    <w:rsid w:val="00AA040E"/>
    <w:rsid w:val="00AA0837"/>
    <w:rsid w:val="00AA089A"/>
    <w:rsid w:val="00AA0CB8"/>
    <w:rsid w:val="00AA0CC5"/>
    <w:rsid w:val="00AA0D21"/>
    <w:rsid w:val="00AA0F09"/>
    <w:rsid w:val="00AA1541"/>
    <w:rsid w:val="00AA177D"/>
    <w:rsid w:val="00AA1785"/>
    <w:rsid w:val="00AA17A0"/>
    <w:rsid w:val="00AA1BB0"/>
    <w:rsid w:val="00AA1E50"/>
    <w:rsid w:val="00AA2191"/>
    <w:rsid w:val="00AA221B"/>
    <w:rsid w:val="00AA2520"/>
    <w:rsid w:val="00AA2765"/>
    <w:rsid w:val="00AA31D0"/>
    <w:rsid w:val="00AA33D0"/>
    <w:rsid w:val="00AA33EF"/>
    <w:rsid w:val="00AA3433"/>
    <w:rsid w:val="00AA38D1"/>
    <w:rsid w:val="00AA3AB5"/>
    <w:rsid w:val="00AA3C2D"/>
    <w:rsid w:val="00AA3DEF"/>
    <w:rsid w:val="00AA3E24"/>
    <w:rsid w:val="00AA3EFB"/>
    <w:rsid w:val="00AA40B0"/>
    <w:rsid w:val="00AA4207"/>
    <w:rsid w:val="00AA428F"/>
    <w:rsid w:val="00AA4839"/>
    <w:rsid w:val="00AA504C"/>
    <w:rsid w:val="00AA5160"/>
    <w:rsid w:val="00AA5923"/>
    <w:rsid w:val="00AA59A4"/>
    <w:rsid w:val="00AA5C65"/>
    <w:rsid w:val="00AA5E24"/>
    <w:rsid w:val="00AA6166"/>
    <w:rsid w:val="00AA62B2"/>
    <w:rsid w:val="00AA6304"/>
    <w:rsid w:val="00AA6312"/>
    <w:rsid w:val="00AA6392"/>
    <w:rsid w:val="00AA67DB"/>
    <w:rsid w:val="00AA684D"/>
    <w:rsid w:val="00AA6C9D"/>
    <w:rsid w:val="00AA6FAF"/>
    <w:rsid w:val="00AA7027"/>
    <w:rsid w:val="00AA70A6"/>
    <w:rsid w:val="00AA72E4"/>
    <w:rsid w:val="00AA794F"/>
    <w:rsid w:val="00AA7D5A"/>
    <w:rsid w:val="00AA7E87"/>
    <w:rsid w:val="00AA7ED9"/>
    <w:rsid w:val="00AA7F6E"/>
    <w:rsid w:val="00AB001B"/>
    <w:rsid w:val="00AB035F"/>
    <w:rsid w:val="00AB0513"/>
    <w:rsid w:val="00AB0A09"/>
    <w:rsid w:val="00AB0A2C"/>
    <w:rsid w:val="00AB0B45"/>
    <w:rsid w:val="00AB0D08"/>
    <w:rsid w:val="00AB0EC2"/>
    <w:rsid w:val="00AB1012"/>
    <w:rsid w:val="00AB11A5"/>
    <w:rsid w:val="00AB126D"/>
    <w:rsid w:val="00AB12BA"/>
    <w:rsid w:val="00AB13DF"/>
    <w:rsid w:val="00AB144A"/>
    <w:rsid w:val="00AB1D38"/>
    <w:rsid w:val="00AB1DC8"/>
    <w:rsid w:val="00AB1FA2"/>
    <w:rsid w:val="00AB2055"/>
    <w:rsid w:val="00AB2090"/>
    <w:rsid w:val="00AB39F3"/>
    <w:rsid w:val="00AB3B1D"/>
    <w:rsid w:val="00AB3B33"/>
    <w:rsid w:val="00AB3B59"/>
    <w:rsid w:val="00AB3C15"/>
    <w:rsid w:val="00AB3CDB"/>
    <w:rsid w:val="00AB406D"/>
    <w:rsid w:val="00AB448F"/>
    <w:rsid w:val="00AB45D9"/>
    <w:rsid w:val="00AB4BA7"/>
    <w:rsid w:val="00AB4BB0"/>
    <w:rsid w:val="00AB525D"/>
    <w:rsid w:val="00AB52B5"/>
    <w:rsid w:val="00AB532A"/>
    <w:rsid w:val="00AB553C"/>
    <w:rsid w:val="00AB55C7"/>
    <w:rsid w:val="00AB5BCA"/>
    <w:rsid w:val="00AB6377"/>
    <w:rsid w:val="00AB641F"/>
    <w:rsid w:val="00AB6DA1"/>
    <w:rsid w:val="00AB7392"/>
    <w:rsid w:val="00AB7AF3"/>
    <w:rsid w:val="00AB7BB6"/>
    <w:rsid w:val="00AB7CAA"/>
    <w:rsid w:val="00AB7F8D"/>
    <w:rsid w:val="00AC00E7"/>
    <w:rsid w:val="00AC028E"/>
    <w:rsid w:val="00AC0777"/>
    <w:rsid w:val="00AC0DC9"/>
    <w:rsid w:val="00AC1222"/>
    <w:rsid w:val="00AC1386"/>
    <w:rsid w:val="00AC15BB"/>
    <w:rsid w:val="00AC1849"/>
    <w:rsid w:val="00AC193B"/>
    <w:rsid w:val="00AC1B3F"/>
    <w:rsid w:val="00AC1CAD"/>
    <w:rsid w:val="00AC1D3D"/>
    <w:rsid w:val="00AC2127"/>
    <w:rsid w:val="00AC216C"/>
    <w:rsid w:val="00AC2240"/>
    <w:rsid w:val="00AC23BF"/>
    <w:rsid w:val="00AC2704"/>
    <w:rsid w:val="00AC2981"/>
    <w:rsid w:val="00AC2A67"/>
    <w:rsid w:val="00AC2CC0"/>
    <w:rsid w:val="00AC2DE2"/>
    <w:rsid w:val="00AC2F48"/>
    <w:rsid w:val="00AC327A"/>
    <w:rsid w:val="00AC32ED"/>
    <w:rsid w:val="00AC337F"/>
    <w:rsid w:val="00AC34A6"/>
    <w:rsid w:val="00AC3F7C"/>
    <w:rsid w:val="00AC3F83"/>
    <w:rsid w:val="00AC3FAB"/>
    <w:rsid w:val="00AC452A"/>
    <w:rsid w:val="00AC4986"/>
    <w:rsid w:val="00AC4A5E"/>
    <w:rsid w:val="00AC4B33"/>
    <w:rsid w:val="00AC4F01"/>
    <w:rsid w:val="00AC4F5C"/>
    <w:rsid w:val="00AC4F92"/>
    <w:rsid w:val="00AC5114"/>
    <w:rsid w:val="00AC5169"/>
    <w:rsid w:val="00AC5412"/>
    <w:rsid w:val="00AC5A99"/>
    <w:rsid w:val="00AC5C5F"/>
    <w:rsid w:val="00AC5D23"/>
    <w:rsid w:val="00AC5D3C"/>
    <w:rsid w:val="00AC5F9B"/>
    <w:rsid w:val="00AC6110"/>
    <w:rsid w:val="00AC63A1"/>
    <w:rsid w:val="00AC6438"/>
    <w:rsid w:val="00AC65CA"/>
    <w:rsid w:val="00AC695A"/>
    <w:rsid w:val="00AC6A01"/>
    <w:rsid w:val="00AC6D57"/>
    <w:rsid w:val="00AC6DB7"/>
    <w:rsid w:val="00AC6F75"/>
    <w:rsid w:val="00AC72EB"/>
    <w:rsid w:val="00AC7BD2"/>
    <w:rsid w:val="00AC7E56"/>
    <w:rsid w:val="00ACF1EA"/>
    <w:rsid w:val="00AD00E9"/>
    <w:rsid w:val="00AD024D"/>
    <w:rsid w:val="00AD05E6"/>
    <w:rsid w:val="00AD06A0"/>
    <w:rsid w:val="00AD06A7"/>
    <w:rsid w:val="00AD093D"/>
    <w:rsid w:val="00AD09E6"/>
    <w:rsid w:val="00AD0EC0"/>
    <w:rsid w:val="00AD0FCA"/>
    <w:rsid w:val="00AD14C4"/>
    <w:rsid w:val="00AD1572"/>
    <w:rsid w:val="00AD1644"/>
    <w:rsid w:val="00AD1695"/>
    <w:rsid w:val="00AD18D6"/>
    <w:rsid w:val="00AD1B70"/>
    <w:rsid w:val="00AD1DFC"/>
    <w:rsid w:val="00AD2199"/>
    <w:rsid w:val="00AD24DE"/>
    <w:rsid w:val="00AD2544"/>
    <w:rsid w:val="00AD257A"/>
    <w:rsid w:val="00AD2590"/>
    <w:rsid w:val="00AD2665"/>
    <w:rsid w:val="00AD26A0"/>
    <w:rsid w:val="00AD2830"/>
    <w:rsid w:val="00AD2909"/>
    <w:rsid w:val="00AD29DC"/>
    <w:rsid w:val="00AD33EE"/>
    <w:rsid w:val="00AD35C5"/>
    <w:rsid w:val="00AD369E"/>
    <w:rsid w:val="00AD4044"/>
    <w:rsid w:val="00AD451E"/>
    <w:rsid w:val="00AD47AA"/>
    <w:rsid w:val="00AD4978"/>
    <w:rsid w:val="00AD49C9"/>
    <w:rsid w:val="00AD49D3"/>
    <w:rsid w:val="00AD4D48"/>
    <w:rsid w:val="00AD4F74"/>
    <w:rsid w:val="00AD55B4"/>
    <w:rsid w:val="00AD55C5"/>
    <w:rsid w:val="00AD57E2"/>
    <w:rsid w:val="00AD5842"/>
    <w:rsid w:val="00AD5C00"/>
    <w:rsid w:val="00AD5C3F"/>
    <w:rsid w:val="00AD5D02"/>
    <w:rsid w:val="00AD63F3"/>
    <w:rsid w:val="00AD6403"/>
    <w:rsid w:val="00AD6577"/>
    <w:rsid w:val="00AD695D"/>
    <w:rsid w:val="00AD6C16"/>
    <w:rsid w:val="00AD6CC8"/>
    <w:rsid w:val="00AD7662"/>
    <w:rsid w:val="00AD7903"/>
    <w:rsid w:val="00AD7DB2"/>
    <w:rsid w:val="00AD7F2D"/>
    <w:rsid w:val="00ADF69B"/>
    <w:rsid w:val="00AE0315"/>
    <w:rsid w:val="00AE0487"/>
    <w:rsid w:val="00AE04AD"/>
    <w:rsid w:val="00AE05E3"/>
    <w:rsid w:val="00AE0B30"/>
    <w:rsid w:val="00AE0B66"/>
    <w:rsid w:val="00AE0CE2"/>
    <w:rsid w:val="00AE0D8D"/>
    <w:rsid w:val="00AE0FF6"/>
    <w:rsid w:val="00AE11DB"/>
    <w:rsid w:val="00AE1666"/>
    <w:rsid w:val="00AE17B7"/>
    <w:rsid w:val="00AE1839"/>
    <w:rsid w:val="00AE189B"/>
    <w:rsid w:val="00AE19B9"/>
    <w:rsid w:val="00AE1A42"/>
    <w:rsid w:val="00AE1C37"/>
    <w:rsid w:val="00AE225C"/>
    <w:rsid w:val="00AE2D69"/>
    <w:rsid w:val="00AE31DC"/>
    <w:rsid w:val="00AE35D0"/>
    <w:rsid w:val="00AE3BC4"/>
    <w:rsid w:val="00AE42F8"/>
    <w:rsid w:val="00AE44CF"/>
    <w:rsid w:val="00AE459E"/>
    <w:rsid w:val="00AE4666"/>
    <w:rsid w:val="00AE48C0"/>
    <w:rsid w:val="00AE4933"/>
    <w:rsid w:val="00AE4983"/>
    <w:rsid w:val="00AE4988"/>
    <w:rsid w:val="00AE4D70"/>
    <w:rsid w:val="00AE4F73"/>
    <w:rsid w:val="00AE4FCF"/>
    <w:rsid w:val="00AE507B"/>
    <w:rsid w:val="00AE518C"/>
    <w:rsid w:val="00AE569F"/>
    <w:rsid w:val="00AE57E0"/>
    <w:rsid w:val="00AE616B"/>
    <w:rsid w:val="00AE6878"/>
    <w:rsid w:val="00AE6BA9"/>
    <w:rsid w:val="00AE715E"/>
    <w:rsid w:val="00AE726B"/>
    <w:rsid w:val="00AE7453"/>
    <w:rsid w:val="00AE767C"/>
    <w:rsid w:val="00AE773A"/>
    <w:rsid w:val="00AE7A62"/>
    <w:rsid w:val="00AE7DC8"/>
    <w:rsid w:val="00AE7EB7"/>
    <w:rsid w:val="00AE7FFC"/>
    <w:rsid w:val="00AF02CD"/>
    <w:rsid w:val="00AF0466"/>
    <w:rsid w:val="00AF0BFA"/>
    <w:rsid w:val="00AF0FC7"/>
    <w:rsid w:val="00AF1199"/>
    <w:rsid w:val="00AF1222"/>
    <w:rsid w:val="00AF1492"/>
    <w:rsid w:val="00AF153C"/>
    <w:rsid w:val="00AF1585"/>
    <w:rsid w:val="00AF1700"/>
    <w:rsid w:val="00AF1769"/>
    <w:rsid w:val="00AF1F0B"/>
    <w:rsid w:val="00AF21E1"/>
    <w:rsid w:val="00AF2396"/>
    <w:rsid w:val="00AF241F"/>
    <w:rsid w:val="00AF2747"/>
    <w:rsid w:val="00AF280E"/>
    <w:rsid w:val="00AF2954"/>
    <w:rsid w:val="00AF2986"/>
    <w:rsid w:val="00AF29B3"/>
    <w:rsid w:val="00AF379F"/>
    <w:rsid w:val="00AF39B1"/>
    <w:rsid w:val="00AF3E50"/>
    <w:rsid w:val="00AF4039"/>
    <w:rsid w:val="00AF4403"/>
    <w:rsid w:val="00AF4AF7"/>
    <w:rsid w:val="00AF5032"/>
    <w:rsid w:val="00AF5127"/>
    <w:rsid w:val="00AF520E"/>
    <w:rsid w:val="00AF5581"/>
    <w:rsid w:val="00AF55C3"/>
    <w:rsid w:val="00AF5766"/>
    <w:rsid w:val="00AF61CE"/>
    <w:rsid w:val="00AF6327"/>
    <w:rsid w:val="00AF6495"/>
    <w:rsid w:val="00AF66DA"/>
    <w:rsid w:val="00AF684F"/>
    <w:rsid w:val="00AF6E2F"/>
    <w:rsid w:val="00AF73C1"/>
    <w:rsid w:val="00AF7C36"/>
    <w:rsid w:val="00AF7C3C"/>
    <w:rsid w:val="00B0011F"/>
    <w:rsid w:val="00B002F3"/>
    <w:rsid w:val="00B00428"/>
    <w:rsid w:val="00B00C63"/>
    <w:rsid w:val="00B00D5A"/>
    <w:rsid w:val="00B00DF2"/>
    <w:rsid w:val="00B01033"/>
    <w:rsid w:val="00B0113F"/>
    <w:rsid w:val="00B0156F"/>
    <w:rsid w:val="00B0164E"/>
    <w:rsid w:val="00B0168F"/>
    <w:rsid w:val="00B0216E"/>
    <w:rsid w:val="00B02791"/>
    <w:rsid w:val="00B029D4"/>
    <w:rsid w:val="00B02A37"/>
    <w:rsid w:val="00B02A5B"/>
    <w:rsid w:val="00B02B87"/>
    <w:rsid w:val="00B02D76"/>
    <w:rsid w:val="00B03C44"/>
    <w:rsid w:val="00B03DEC"/>
    <w:rsid w:val="00B03E56"/>
    <w:rsid w:val="00B040A1"/>
    <w:rsid w:val="00B041C9"/>
    <w:rsid w:val="00B0442E"/>
    <w:rsid w:val="00B04507"/>
    <w:rsid w:val="00B04790"/>
    <w:rsid w:val="00B04A4C"/>
    <w:rsid w:val="00B04C25"/>
    <w:rsid w:val="00B04DD6"/>
    <w:rsid w:val="00B04F68"/>
    <w:rsid w:val="00B055E1"/>
    <w:rsid w:val="00B055FC"/>
    <w:rsid w:val="00B05671"/>
    <w:rsid w:val="00B05F0F"/>
    <w:rsid w:val="00B05FDC"/>
    <w:rsid w:val="00B060B3"/>
    <w:rsid w:val="00B064C1"/>
    <w:rsid w:val="00B064F4"/>
    <w:rsid w:val="00B0652C"/>
    <w:rsid w:val="00B072C2"/>
    <w:rsid w:val="00B07397"/>
    <w:rsid w:val="00B07921"/>
    <w:rsid w:val="00B07BD0"/>
    <w:rsid w:val="00B07DF2"/>
    <w:rsid w:val="00B07F0B"/>
    <w:rsid w:val="00B1004C"/>
    <w:rsid w:val="00B100CC"/>
    <w:rsid w:val="00B1014B"/>
    <w:rsid w:val="00B1023B"/>
    <w:rsid w:val="00B103B2"/>
    <w:rsid w:val="00B1043A"/>
    <w:rsid w:val="00B10461"/>
    <w:rsid w:val="00B10998"/>
    <w:rsid w:val="00B10AFC"/>
    <w:rsid w:val="00B10B69"/>
    <w:rsid w:val="00B10BF1"/>
    <w:rsid w:val="00B10D66"/>
    <w:rsid w:val="00B10DC0"/>
    <w:rsid w:val="00B10F65"/>
    <w:rsid w:val="00B110D0"/>
    <w:rsid w:val="00B1117E"/>
    <w:rsid w:val="00B111AB"/>
    <w:rsid w:val="00B1140C"/>
    <w:rsid w:val="00B11414"/>
    <w:rsid w:val="00B11461"/>
    <w:rsid w:val="00B114F0"/>
    <w:rsid w:val="00B11603"/>
    <w:rsid w:val="00B116B0"/>
    <w:rsid w:val="00B11857"/>
    <w:rsid w:val="00B11909"/>
    <w:rsid w:val="00B119D5"/>
    <w:rsid w:val="00B11BAC"/>
    <w:rsid w:val="00B11BDB"/>
    <w:rsid w:val="00B126A2"/>
    <w:rsid w:val="00B128FA"/>
    <w:rsid w:val="00B12DE6"/>
    <w:rsid w:val="00B1301B"/>
    <w:rsid w:val="00B1313D"/>
    <w:rsid w:val="00B132BB"/>
    <w:rsid w:val="00B13778"/>
    <w:rsid w:val="00B137DB"/>
    <w:rsid w:val="00B13863"/>
    <w:rsid w:val="00B142AC"/>
    <w:rsid w:val="00B1431E"/>
    <w:rsid w:val="00B14509"/>
    <w:rsid w:val="00B14637"/>
    <w:rsid w:val="00B1481F"/>
    <w:rsid w:val="00B14943"/>
    <w:rsid w:val="00B14B32"/>
    <w:rsid w:val="00B14B37"/>
    <w:rsid w:val="00B14C2C"/>
    <w:rsid w:val="00B14E36"/>
    <w:rsid w:val="00B1501A"/>
    <w:rsid w:val="00B1503B"/>
    <w:rsid w:val="00B15165"/>
    <w:rsid w:val="00B153F2"/>
    <w:rsid w:val="00B1544E"/>
    <w:rsid w:val="00B154F5"/>
    <w:rsid w:val="00B158F5"/>
    <w:rsid w:val="00B15985"/>
    <w:rsid w:val="00B15F09"/>
    <w:rsid w:val="00B15F6D"/>
    <w:rsid w:val="00B15F71"/>
    <w:rsid w:val="00B16314"/>
    <w:rsid w:val="00B166AE"/>
    <w:rsid w:val="00B16810"/>
    <w:rsid w:val="00B16DB2"/>
    <w:rsid w:val="00B16F47"/>
    <w:rsid w:val="00B16F84"/>
    <w:rsid w:val="00B170D9"/>
    <w:rsid w:val="00B17138"/>
    <w:rsid w:val="00B1774A"/>
    <w:rsid w:val="00B1779A"/>
    <w:rsid w:val="00B202F0"/>
    <w:rsid w:val="00B204F7"/>
    <w:rsid w:val="00B20634"/>
    <w:rsid w:val="00B2063E"/>
    <w:rsid w:val="00B208C4"/>
    <w:rsid w:val="00B209D9"/>
    <w:rsid w:val="00B20A8A"/>
    <w:rsid w:val="00B20B7A"/>
    <w:rsid w:val="00B20E69"/>
    <w:rsid w:val="00B20FBD"/>
    <w:rsid w:val="00B21154"/>
    <w:rsid w:val="00B21175"/>
    <w:rsid w:val="00B2129E"/>
    <w:rsid w:val="00B21715"/>
    <w:rsid w:val="00B2193C"/>
    <w:rsid w:val="00B21C90"/>
    <w:rsid w:val="00B21CD7"/>
    <w:rsid w:val="00B21F25"/>
    <w:rsid w:val="00B21F34"/>
    <w:rsid w:val="00B220B3"/>
    <w:rsid w:val="00B2214E"/>
    <w:rsid w:val="00B22266"/>
    <w:rsid w:val="00B222D2"/>
    <w:rsid w:val="00B226B4"/>
    <w:rsid w:val="00B2284C"/>
    <w:rsid w:val="00B2303C"/>
    <w:rsid w:val="00B23674"/>
    <w:rsid w:val="00B23857"/>
    <w:rsid w:val="00B239FD"/>
    <w:rsid w:val="00B24146"/>
    <w:rsid w:val="00B24A52"/>
    <w:rsid w:val="00B25018"/>
    <w:rsid w:val="00B2536B"/>
    <w:rsid w:val="00B25412"/>
    <w:rsid w:val="00B25536"/>
    <w:rsid w:val="00B25560"/>
    <w:rsid w:val="00B2569D"/>
    <w:rsid w:val="00B259B9"/>
    <w:rsid w:val="00B25A72"/>
    <w:rsid w:val="00B26020"/>
    <w:rsid w:val="00B2609D"/>
    <w:rsid w:val="00B2671A"/>
    <w:rsid w:val="00B268B7"/>
    <w:rsid w:val="00B269CB"/>
    <w:rsid w:val="00B26A39"/>
    <w:rsid w:val="00B26A52"/>
    <w:rsid w:val="00B26AD6"/>
    <w:rsid w:val="00B26B58"/>
    <w:rsid w:val="00B26C27"/>
    <w:rsid w:val="00B26E87"/>
    <w:rsid w:val="00B26F3E"/>
    <w:rsid w:val="00B27279"/>
    <w:rsid w:val="00B2773B"/>
    <w:rsid w:val="00B2779E"/>
    <w:rsid w:val="00B27814"/>
    <w:rsid w:val="00B27C3E"/>
    <w:rsid w:val="00B30430"/>
    <w:rsid w:val="00B305A8"/>
    <w:rsid w:val="00B30602"/>
    <w:rsid w:val="00B30F43"/>
    <w:rsid w:val="00B30F86"/>
    <w:rsid w:val="00B310D6"/>
    <w:rsid w:val="00B3114C"/>
    <w:rsid w:val="00B316CA"/>
    <w:rsid w:val="00B316E3"/>
    <w:rsid w:val="00B31DB9"/>
    <w:rsid w:val="00B31F1C"/>
    <w:rsid w:val="00B321DC"/>
    <w:rsid w:val="00B3247C"/>
    <w:rsid w:val="00B324B8"/>
    <w:rsid w:val="00B324CC"/>
    <w:rsid w:val="00B324FD"/>
    <w:rsid w:val="00B3265E"/>
    <w:rsid w:val="00B32C45"/>
    <w:rsid w:val="00B32E6C"/>
    <w:rsid w:val="00B3329D"/>
    <w:rsid w:val="00B333F1"/>
    <w:rsid w:val="00B3359D"/>
    <w:rsid w:val="00B335B3"/>
    <w:rsid w:val="00B335C4"/>
    <w:rsid w:val="00B33861"/>
    <w:rsid w:val="00B3396F"/>
    <w:rsid w:val="00B33AFF"/>
    <w:rsid w:val="00B33C65"/>
    <w:rsid w:val="00B346A2"/>
    <w:rsid w:val="00B349B5"/>
    <w:rsid w:val="00B34A08"/>
    <w:rsid w:val="00B34A25"/>
    <w:rsid w:val="00B34B59"/>
    <w:rsid w:val="00B34C49"/>
    <w:rsid w:val="00B350C9"/>
    <w:rsid w:val="00B35102"/>
    <w:rsid w:val="00B352C2"/>
    <w:rsid w:val="00B35629"/>
    <w:rsid w:val="00B36138"/>
    <w:rsid w:val="00B3633A"/>
    <w:rsid w:val="00B363BE"/>
    <w:rsid w:val="00B365EB"/>
    <w:rsid w:val="00B36CB1"/>
    <w:rsid w:val="00B36CE2"/>
    <w:rsid w:val="00B36D6A"/>
    <w:rsid w:val="00B37155"/>
    <w:rsid w:val="00B37296"/>
    <w:rsid w:val="00B372D5"/>
    <w:rsid w:val="00B37AC0"/>
    <w:rsid w:val="00B37B4E"/>
    <w:rsid w:val="00B37C69"/>
    <w:rsid w:val="00B40115"/>
    <w:rsid w:val="00B4022B"/>
    <w:rsid w:val="00B4044F"/>
    <w:rsid w:val="00B404EC"/>
    <w:rsid w:val="00B407F8"/>
    <w:rsid w:val="00B40853"/>
    <w:rsid w:val="00B40E9B"/>
    <w:rsid w:val="00B410E2"/>
    <w:rsid w:val="00B411E0"/>
    <w:rsid w:val="00B414C1"/>
    <w:rsid w:val="00B41660"/>
    <w:rsid w:val="00B42091"/>
    <w:rsid w:val="00B42812"/>
    <w:rsid w:val="00B42848"/>
    <w:rsid w:val="00B42C99"/>
    <w:rsid w:val="00B431A2"/>
    <w:rsid w:val="00B432A2"/>
    <w:rsid w:val="00B4395C"/>
    <w:rsid w:val="00B43C88"/>
    <w:rsid w:val="00B44047"/>
    <w:rsid w:val="00B44255"/>
    <w:rsid w:val="00B442AF"/>
    <w:rsid w:val="00B4432D"/>
    <w:rsid w:val="00B44796"/>
    <w:rsid w:val="00B447B0"/>
    <w:rsid w:val="00B44CC9"/>
    <w:rsid w:val="00B44E3A"/>
    <w:rsid w:val="00B44F92"/>
    <w:rsid w:val="00B452CE"/>
    <w:rsid w:val="00B45459"/>
    <w:rsid w:val="00B45667"/>
    <w:rsid w:val="00B45917"/>
    <w:rsid w:val="00B45CBB"/>
    <w:rsid w:val="00B4620E"/>
    <w:rsid w:val="00B464B9"/>
    <w:rsid w:val="00B466F5"/>
    <w:rsid w:val="00B46743"/>
    <w:rsid w:val="00B46794"/>
    <w:rsid w:val="00B46813"/>
    <w:rsid w:val="00B46842"/>
    <w:rsid w:val="00B4684C"/>
    <w:rsid w:val="00B46D12"/>
    <w:rsid w:val="00B46E24"/>
    <w:rsid w:val="00B46F35"/>
    <w:rsid w:val="00B46FB9"/>
    <w:rsid w:val="00B47038"/>
    <w:rsid w:val="00B4710F"/>
    <w:rsid w:val="00B474CC"/>
    <w:rsid w:val="00B47701"/>
    <w:rsid w:val="00B47C28"/>
    <w:rsid w:val="00B47ED3"/>
    <w:rsid w:val="00B502E6"/>
    <w:rsid w:val="00B506FD"/>
    <w:rsid w:val="00B5084C"/>
    <w:rsid w:val="00B50A89"/>
    <w:rsid w:val="00B50FA7"/>
    <w:rsid w:val="00B514AD"/>
    <w:rsid w:val="00B51A69"/>
    <w:rsid w:val="00B51BA4"/>
    <w:rsid w:val="00B51EEC"/>
    <w:rsid w:val="00B51F68"/>
    <w:rsid w:val="00B51FF7"/>
    <w:rsid w:val="00B520FA"/>
    <w:rsid w:val="00B52327"/>
    <w:rsid w:val="00B524FB"/>
    <w:rsid w:val="00B5277F"/>
    <w:rsid w:val="00B527BD"/>
    <w:rsid w:val="00B527EB"/>
    <w:rsid w:val="00B52C62"/>
    <w:rsid w:val="00B52D21"/>
    <w:rsid w:val="00B53009"/>
    <w:rsid w:val="00B534A8"/>
    <w:rsid w:val="00B53A9C"/>
    <w:rsid w:val="00B53B1A"/>
    <w:rsid w:val="00B53C05"/>
    <w:rsid w:val="00B53C5A"/>
    <w:rsid w:val="00B53D1B"/>
    <w:rsid w:val="00B54007"/>
    <w:rsid w:val="00B54169"/>
    <w:rsid w:val="00B54268"/>
    <w:rsid w:val="00B5445A"/>
    <w:rsid w:val="00B5453D"/>
    <w:rsid w:val="00B54596"/>
    <w:rsid w:val="00B5487A"/>
    <w:rsid w:val="00B54FD0"/>
    <w:rsid w:val="00B55426"/>
    <w:rsid w:val="00B5542B"/>
    <w:rsid w:val="00B554E4"/>
    <w:rsid w:val="00B55922"/>
    <w:rsid w:val="00B55B58"/>
    <w:rsid w:val="00B55C0C"/>
    <w:rsid w:val="00B55D86"/>
    <w:rsid w:val="00B56063"/>
    <w:rsid w:val="00B562CA"/>
    <w:rsid w:val="00B5658A"/>
    <w:rsid w:val="00B568D1"/>
    <w:rsid w:val="00B56DB6"/>
    <w:rsid w:val="00B56F19"/>
    <w:rsid w:val="00B57687"/>
    <w:rsid w:val="00B577E0"/>
    <w:rsid w:val="00B5789D"/>
    <w:rsid w:val="00B5795A"/>
    <w:rsid w:val="00B579B8"/>
    <w:rsid w:val="00B579E7"/>
    <w:rsid w:val="00B57B61"/>
    <w:rsid w:val="00B57E62"/>
    <w:rsid w:val="00B57EA2"/>
    <w:rsid w:val="00B57FE8"/>
    <w:rsid w:val="00B6012C"/>
    <w:rsid w:val="00B605ED"/>
    <w:rsid w:val="00B61934"/>
    <w:rsid w:val="00B61A33"/>
    <w:rsid w:val="00B61D3D"/>
    <w:rsid w:val="00B6221B"/>
    <w:rsid w:val="00B62296"/>
    <w:rsid w:val="00B624C1"/>
    <w:rsid w:val="00B62671"/>
    <w:rsid w:val="00B6286A"/>
    <w:rsid w:val="00B628A8"/>
    <w:rsid w:val="00B62A50"/>
    <w:rsid w:val="00B62A78"/>
    <w:rsid w:val="00B62B27"/>
    <w:rsid w:val="00B62C05"/>
    <w:rsid w:val="00B6302C"/>
    <w:rsid w:val="00B630DF"/>
    <w:rsid w:val="00B63110"/>
    <w:rsid w:val="00B63532"/>
    <w:rsid w:val="00B63B10"/>
    <w:rsid w:val="00B63C71"/>
    <w:rsid w:val="00B63CC1"/>
    <w:rsid w:val="00B63E5D"/>
    <w:rsid w:val="00B64025"/>
    <w:rsid w:val="00B64246"/>
    <w:rsid w:val="00B642A2"/>
    <w:rsid w:val="00B64511"/>
    <w:rsid w:val="00B64750"/>
    <w:rsid w:val="00B64868"/>
    <w:rsid w:val="00B64B80"/>
    <w:rsid w:val="00B64F6F"/>
    <w:rsid w:val="00B6567D"/>
    <w:rsid w:val="00B6593D"/>
    <w:rsid w:val="00B65DBE"/>
    <w:rsid w:val="00B65E8D"/>
    <w:rsid w:val="00B65F5F"/>
    <w:rsid w:val="00B66083"/>
    <w:rsid w:val="00B66202"/>
    <w:rsid w:val="00B6629C"/>
    <w:rsid w:val="00B667BC"/>
    <w:rsid w:val="00B66A31"/>
    <w:rsid w:val="00B66AA5"/>
    <w:rsid w:val="00B6750B"/>
    <w:rsid w:val="00B67538"/>
    <w:rsid w:val="00B67696"/>
    <w:rsid w:val="00B6775E"/>
    <w:rsid w:val="00B67CE1"/>
    <w:rsid w:val="00B70063"/>
    <w:rsid w:val="00B700AC"/>
    <w:rsid w:val="00B700E2"/>
    <w:rsid w:val="00B70494"/>
    <w:rsid w:val="00B7063C"/>
    <w:rsid w:val="00B70BBA"/>
    <w:rsid w:val="00B70D36"/>
    <w:rsid w:val="00B70E2A"/>
    <w:rsid w:val="00B7122F"/>
    <w:rsid w:val="00B7129D"/>
    <w:rsid w:val="00B718B2"/>
    <w:rsid w:val="00B71A78"/>
    <w:rsid w:val="00B71A9D"/>
    <w:rsid w:val="00B71C80"/>
    <w:rsid w:val="00B71E6B"/>
    <w:rsid w:val="00B7212E"/>
    <w:rsid w:val="00B722AD"/>
    <w:rsid w:val="00B724E2"/>
    <w:rsid w:val="00B72628"/>
    <w:rsid w:val="00B72729"/>
    <w:rsid w:val="00B727C9"/>
    <w:rsid w:val="00B72812"/>
    <w:rsid w:val="00B730F8"/>
    <w:rsid w:val="00B735D5"/>
    <w:rsid w:val="00B738A1"/>
    <w:rsid w:val="00B738BC"/>
    <w:rsid w:val="00B738BE"/>
    <w:rsid w:val="00B73A88"/>
    <w:rsid w:val="00B73B23"/>
    <w:rsid w:val="00B73CD4"/>
    <w:rsid w:val="00B73DA1"/>
    <w:rsid w:val="00B74183"/>
    <w:rsid w:val="00B741A2"/>
    <w:rsid w:val="00B741B4"/>
    <w:rsid w:val="00B74483"/>
    <w:rsid w:val="00B7489B"/>
    <w:rsid w:val="00B74B80"/>
    <w:rsid w:val="00B75044"/>
    <w:rsid w:val="00B75132"/>
    <w:rsid w:val="00B7514A"/>
    <w:rsid w:val="00B75316"/>
    <w:rsid w:val="00B753C9"/>
    <w:rsid w:val="00B754D5"/>
    <w:rsid w:val="00B756A7"/>
    <w:rsid w:val="00B75A6E"/>
    <w:rsid w:val="00B75CD3"/>
    <w:rsid w:val="00B76680"/>
    <w:rsid w:val="00B76746"/>
    <w:rsid w:val="00B76A37"/>
    <w:rsid w:val="00B76C56"/>
    <w:rsid w:val="00B77257"/>
    <w:rsid w:val="00B77530"/>
    <w:rsid w:val="00B7773F"/>
    <w:rsid w:val="00B7795C"/>
    <w:rsid w:val="00B77DC7"/>
    <w:rsid w:val="00B80064"/>
    <w:rsid w:val="00B80139"/>
    <w:rsid w:val="00B80222"/>
    <w:rsid w:val="00B8023A"/>
    <w:rsid w:val="00B80453"/>
    <w:rsid w:val="00B80511"/>
    <w:rsid w:val="00B805B0"/>
    <w:rsid w:val="00B80752"/>
    <w:rsid w:val="00B809B1"/>
    <w:rsid w:val="00B80A91"/>
    <w:rsid w:val="00B80B6A"/>
    <w:rsid w:val="00B80BE6"/>
    <w:rsid w:val="00B80DBA"/>
    <w:rsid w:val="00B8104C"/>
    <w:rsid w:val="00B81138"/>
    <w:rsid w:val="00B81678"/>
    <w:rsid w:val="00B816F5"/>
    <w:rsid w:val="00B81B8B"/>
    <w:rsid w:val="00B81C1A"/>
    <w:rsid w:val="00B81CFD"/>
    <w:rsid w:val="00B81ED6"/>
    <w:rsid w:val="00B82004"/>
    <w:rsid w:val="00B82160"/>
    <w:rsid w:val="00B821FA"/>
    <w:rsid w:val="00B824B5"/>
    <w:rsid w:val="00B825DE"/>
    <w:rsid w:val="00B82786"/>
    <w:rsid w:val="00B82D18"/>
    <w:rsid w:val="00B8357C"/>
    <w:rsid w:val="00B838C4"/>
    <w:rsid w:val="00B83D25"/>
    <w:rsid w:val="00B83FF0"/>
    <w:rsid w:val="00B841E2"/>
    <w:rsid w:val="00B84259"/>
    <w:rsid w:val="00B84360"/>
    <w:rsid w:val="00B8482D"/>
    <w:rsid w:val="00B84E18"/>
    <w:rsid w:val="00B8545D"/>
    <w:rsid w:val="00B85823"/>
    <w:rsid w:val="00B85D76"/>
    <w:rsid w:val="00B8629A"/>
    <w:rsid w:val="00B86390"/>
    <w:rsid w:val="00B86465"/>
    <w:rsid w:val="00B868E7"/>
    <w:rsid w:val="00B86D7E"/>
    <w:rsid w:val="00B86EB5"/>
    <w:rsid w:val="00B87584"/>
    <w:rsid w:val="00B877C8"/>
    <w:rsid w:val="00B87813"/>
    <w:rsid w:val="00B878B6"/>
    <w:rsid w:val="00B879FC"/>
    <w:rsid w:val="00B87C8A"/>
    <w:rsid w:val="00B87FF9"/>
    <w:rsid w:val="00B9026D"/>
    <w:rsid w:val="00B903BC"/>
    <w:rsid w:val="00B90498"/>
    <w:rsid w:val="00B904BB"/>
    <w:rsid w:val="00B905FA"/>
    <w:rsid w:val="00B90D80"/>
    <w:rsid w:val="00B90E6D"/>
    <w:rsid w:val="00B9110C"/>
    <w:rsid w:val="00B911B0"/>
    <w:rsid w:val="00B91748"/>
    <w:rsid w:val="00B91A8A"/>
    <w:rsid w:val="00B91DD9"/>
    <w:rsid w:val="00B921BB"/>
    <w:rsid w:val="00B922D2"/>
    <w:rsid w:val="00B923CE"/>
    <w:rsid w:val="00B926F1"/>
    <w:rsid w:val="00B928A3"/>
    <w:rsid w:val="00B92914"/>
    <w:rsid w:val="00B92D9F"/>
    <w:rsid w:val="00B92E00"/>
    <w:rsid w:val="00B9304B"/>
    <w:rsid w:val="00B9322F"/>
    <w:rsid w:val="00B93358"/>
    <w:rsid w:val="00B9344E"/>
    <w:rsid w:val="00B934E8"/>
    <w:rsid w:val="00B936BF"/>
    <w:rsid w:val="00B938EB"/>
    <w:rsid w:val="00B939CF"/>
    <w:rsid w:val="00B9411A"/>
    <w:rsid w:val="00B942BE"/>
    <w:rsid w:val="00B944AE"/>
    <w:rsid w:val="00B94A93"/>
    <w:rsid w:val="00B94B86"/>
    <w:rsid w:val="00B94C1F"/>
    <w:rsid w:val="00B94C9A"/>
    <w:rsid w:val="00B94FF6"/>
    <w:rsid w:val="00B955AF"/>
    <w:rsid w:val="00B956E9"/>
    <w:rsid w:val="00B95748"/>
    <w:rsid w:val="00B957BD"/>
    <w:rsid w:val="00B9591A"/>
    <w:rsid w:val="00B95945"/>
    <w:rsid w:val="00B95C1B"/>
    <w:rsid w:val="00B95CDF"/>
    <w:rsid w:val="00B95F18"/>
    <w:rsid w:val="00B9638B"/>
    <w:rsid w:val="00B96429"/>
    <w:rsid w:val="00B9653E"/>
    <w:rsid w:val="00B96652"/>
    <w:rsid w:val="00B966E0"/>
    <w:rsid w:val="00B96709"/>
    <w:rsid w:val="00B96B86"/>
    <w:rsid w:val="00B96C3F"/>
    <w:rsid w:val="00B96D9E"/>
    <w:rsid w:val="00B96DF1"/>
    <w:rsid w:val="00B974A2"/>
    <w:rsid w:val="00B9797E"/>
    <w:rsid w:val="00B97C13"/>
    <w:rsid w:val="00BA0184"/>
    <w:rsid w:val="00BA02FF"/>
    <w:rsid w:val="00BA0359"/>
    <w:rsid w:val="00BA0378"/>
    <w:rsid w:val="00BA0810"/>
    <w:rsid w:val="00BA0AB5"/>
    <w:rsid w:val="00BA0B52"/>
    <w:rsid w:val="00BA0BB2"/>
    <w:rsid w:val="00BA0DF9"/>
    <w:rsid w:val="00BA0EF3"/>
    <w:rsid w:val="00BA11CE"/>
    <w:rsid w:val="00BA1518"/>
    <w:rsid w:val="00BA1742"/>
    <w:rsid w:val="00BA17BE"/>
    <w:rsid w:val="00BA18ED"/>
    <w:rsid w:val="00BA193E"/>
    <w:rsid w:val="00BA19D2"/>
    <w:rsid w:val="00BA1E57"/>
    <w:rsid w:val="00BA1E81"/>
    <w:rsid w:val="00BA2439"/>
    <w:rsid w:val="00BA2476"/>
    <w:rsid w:val="00BA253B"/>
    <w:rsid w:val="00BA29C9"/>
    <w:rsid w:val="00BA2A8D"/>
    <w:rsid w:val="00BA2C9C"/>
    <w:rsid w:val="00BA2D35"/>
    <w:rsid w:val="00BA325C"/>
    <w:rsid w:val="00BA3380"/>
    <w:rsid w:val="00BA375A"/>
    <w:rsid w:val="00BA390F"/>
    <w:rsid w:val="00BA395E"/>
    <w:rsid w:val="00BA3C66"/>
    <w:rsid w:val="00BA3FB0"/>
    <w:rsid w:val="00BA3FF5"/>
    <w:rsid w:val="00BA41EC"/>
    <w:rsid w:val="00BA4A3A"/>
    <w:rsid w:val="00BA4AAC"/>
    <w:rsid w:val="00BA4C47"/>
    <w:rsid w:val="00BA4D22"/>
    <w:rsid w:val="00BA4DE7"/>
    <w:rsid w:val="00BA4F69"/>
    <w:rsid w:val="00BA5132"/>
    <w:rsid w:val="00BA524B"/>
    <w:rsid w:val="00BA5795"/>
    <w:rsid w:val="00BA5B52"/>
    <w:rsid w:val="00BA5C1D"/>
    <w:rsid w:val="00BA6197"/>
    <w:rsid w:val="00BA64E2"/>
    <w:rsid w:val="00BA6519"/>
    <w:rsid w:val="00BA661A"/>
    <w:rsid w:val="00BA67F6"/>
    <w:rsid w:val="00BA6DD9"/>
    <w:rsid w:val="00BA6F95"/>
    <w:rsid w:val="00BA7405"/>
    <w:rsid w:val="00BA7DF1"/>
    <w:rsid w:val="00BA7EA9"/>
    <w:rsid w:val="00BB0064"/>
    <w:rsid w:val="00BB025F"/>
    <w:rsid w:val="00BB028D"/>
    <w:rsid w:val="00BB0801"/>
    <w:rsid w:val="00BB0C57"/>
    <w:rsid w:val="00BB0D01"/>
    <w:rsid w:val="00BB0DB6"/>
    <w:rsid w:val="00BB1077"/>
    <w:rsid w:val="00BB109E"/>
    <w:rsid w:val="00BB1174"/>
    <w:rsid w:val="00BB11C7"/>
    <w:rsid w:val="00BB1581"/>
    <w:rsid w:val="00BB1BD7"/>
    <w:rsid w:val="00BB1C03"/>
    <w:rsid w:val="00BB1E67"/>
    <w:rsid w:val="00BB2060"/>
    <w:rsid w:val="00BB210F"/>
    <w:rsid w:val="00BB2353"/>
    <w:rsid w:val="00BB2789"/>
    <w:rsid w:val="00BB29AE"/>
    <w:rsid w:val="00BB3143"/>
    <w:rsid w:val="00BB362C"/>
    <w:rsid w:val="00BB382A"/>
    <w:rsid w:val="00BB38FC"/>
    <w:rsid w:val="00BB39F7"/>
    <w:rsid w:val="00BB3B71"/>
    <w:rsid w:val="00BB3C4B"/>
    <w:rsid w:val="00BB3C62"/>
    <w:rsid w:val="00BB45F1"/>
    <w:rsid w:val="00BB4728"/>
    <w:rsid w:val="00BB4B70"/>
    <w:rsid w:val="00BB5378"/>
    <w:rsid w:val="00BB5521"/>
    <w:rsid w:val="00BB55FA"/>
    <w:rsid w:val="00BB5624"/>
    <w:rsid w:val="00BB58F3"/>
    <w:rsid w:val="00BB590B"/>
    <w:rsid w:val="00BB5A59"/>
    <w:rsid w:val="00BB5A8E"/>
    <w:rsid w:val="00BB5AD2"/>
    <w:rsid w:val="00BB5E17"/>
    <w:rsid w:val="00BB60D7"/>
    <w:rsid w:val="00BB627B"/>
    <w:rsid w:val="00BB62EA"/>
    <w:rsid w:val="00BB634C"/>
    <w:rsid w:val="00BB636B"/>
    <w:rsid w:val="00BB681F"/>
    <w:rsid w:val="00BB683D"/>
    <w:rsid w:val="00BB6968"/>
    <w:rsid w:val="00BB6ABE"/>
    <w:rsid w:val="00BB6DAC"/>
    <w:rsid w:val="00BB7160"/>
    <w:rsid w:val="00BB759E"/>
    <w:rsid w:val="00BB78D6"/>
    <w:rsid w:val="00BB7D02"/>
    <w:rsid w:val="00BB7E88"/>
    <w:rsid w:val="00BC0052"/>
    <w:rsid w:val="00BC02E6"/>
    <w:rsid w:val="00BC0808"/>
    <w:rsid w:val="00BC0BF7"/>
    <w:rsid w:val="00BC0C14"/>
    <w:rsid w:val="00BC0F29"/>
    <w:rsid w:val="00BC1750"/>
    <w:rsid w:val="00BC17CE"/>
    <w:rsid w:val="00BC187B"/>
    <w:rsid w:val="00BC195E"/>
    <w:rsid w:val="00BC1BF4"/>
    <w:rsid w:val="00BC205C"/>
    <w:rsid w:val="00BC21F8"/>
    <w:rsid w:val="00BC2461"/>
    <w:rsid w:val="00BC25F5"/>
    <w:rsid w:val="00BC268D"/>
    <w:rsid w:val="00BC2A0D"/>
    <w:rsid w:val="00BC2CFE"/>
    <w:rsid w:val="00BC2E43"/>
    <w:rsid w:val="00BC2FC6"/>
    <w:rsid w:val="00BC34D6"/>
    <w:rsid w:val="00BC3514"/>
    <w:rsid w:val="00BC35EE"/>
    <w:rsid w:val="00BC3A0D"/>
    <w:rsid w:val="00BC3C71"/>
    <w:rsid w:val="00BC3CBE"/>
    <w:rsid w:val="00BC3CFA"/>
    <w:rsid w:val="00BC3E50"/>
    <w:rsid w:val="00BC41A2"/>
    <w:rsid w:val="00BC433B"/>
    <w:rsid w:val="00BC4A2D"/>
    <w:rsid w:val="00BC4AD4"/>
    <w:rsid w:val="00BC4B03"/>
    <w:rsid w:val="00BC4CAC"/>
    <w:rsid w:val="00BC4CF6"/>
    <w:rsid w:val="00BC4EE8"/>
    <w:rsid w:val="00BC53FD"/>
    <w:rsid w:val="00BC5606"/>
    <w:rsid w:val="00BC5B4E"/>
    <w:rsid w:val="00BC5BA0"/>
    <w:rsid w:val="00BC5BB7"/>
    <w:rsid w:val="00BC5D16"/>
    <w:rsid w:val="00BC5DF1"/>
    <w:rsid w:val="00BC5F05"/>
    <w:rsid w:val="00BC6185"/>
    <w:rsid w:val="00BC636D"/>
    <w:rsid w:val="00BC6473"/>
    <w:rsid w:val="00BC647B"/>
    <w:rsid w:val="00BC6654"/>
    <w:rsid w:val="00BC685C"/>
    <w:rsid w:val="00BC6936"/>
    <w:rsid w:val="00BC6CC7"/>
    <w:rsid w:val="00BC6E2B"/>
    <w:rsid w:val="00BC6F0E"/>
    <w:rsid w:val="00BC6F2E"/>
    <w:rsid w:val="00BC70A9"/>
    <w:rsid w:val="00BC748E"/>
    <w:rsid w:val="00BC7554"/>
    <w:rsid w:val="00BC7688"/>
    <w:rsid w:val="00BC79A5"/>
    <w:rsid w:val="00BC7A78"/>
    <w:rsid w:val="00BC7E84"/>
    <w:rsid w:val="00BC7ECF"/>
    <w:rsid w:val="00BC7FF6"/>
    <w:rsid w:val="00BD028A"/>
    <w:rsid w:val="00BD02ED"/>
    <w:rsid w:val="00BD0513"/>
    <w:rsid w:val="00BD0533"/>
    <w:rsid w:val="00BD05E9"/>
    <w:rsid w:val="00BD080C"/>
    <w:rsid w:val="00BD10DB"/>
    <w:rsid w:val="00BD117E"/>
    <w:rsid w:val="00BD1778"/>
    <w:rsid w:val="00BD1B8E"/>
    <w:rsid w:val="00BD1FE4"/>
    <w:rsid w:val="00BD210C"/>
    <w:rsid w:val="00BD22ED"/>
    <w:rsid w:val="00BD26B2"/>
    <w:rsid w:val="00BD2D93"/>
    <w:rsid w:val="00BD2FA7"/>
    <w:rsid w:val="00BD3137"/>
    <w:rsid w:val="00BD31F6"/>
    <w:rsid w:val="00BD320C"/>
    <w:rsid w:val="00BD32D1"/>
    <w:rsid w:val="00BD33FD"/>
    <w:rsid w:val="00BD3459"/>
    <w:rsid w:val="00BD3532"/>
    <w:rsid w:val="00BD375D"/>
    <w:rsid w:val="00BD3869"/>
    <w:rsid w:val="00BD3C4C"/>
    <w:rsid w:val="00BD3D63"/>
    <w:rsid w:val="00BD3E97"/>
    <w:rsid w:val="00BD3FEF"/>
    <w:rsid w:val="00BD4172"/>
    <w:rsid w:val="00BD420D"/>
    <w:rsid w:val="00BD429B"/>
    <w:rsid w:val="00BD42C9"/>
    <w:rsid w:val="00BD4CB3"/>
    <w:rsid w:val="00BD511C"/>
    <w:rsid w:val="00BD516B"/>
    <w:rsid w:val="00BD5203"/>
    <w:rsid w:val="00BD5748"/>
    <w:rsid w:val="00BD5DB0"/>
    <w:rsid w:val="00BD6406"/>
    <w:rsid w:val="00BD6645"/>
    <w:rsid w:val="00BD6DCF"/>
    <w:rsid w:val="00BD7319"/>
    <w:rsid w:val="00BD7401"/>
    <w:rsid w:val="00BD7695"/>
    <w:rsid w:val="00BD7859"/>
    <w:rsid w:val="00BD7B79"/>
    <w:rsid w:val="00BD7BAD"/>
    <w:rsid w:val="00BD7CBA"/>
    <w:rsid w:val="00BD7F46"/>
    <w:rsid w:val="00BD7FE9"/>
    <w:rsid w:val="00BE047F"/>
    <w:rsid w:val="00BE0679"/>
    <w:rsid w:val="00BE0D6F"/>
    <w:rsid w:val="00BE1428"/>
    <w:rsid w:val="00BE175C"/>
    <w:rsid w:val="00BE1901"/>
    <w:rsid w:val="00BE1AFD"/>
    <w:rsid w:val="00BE1B84"/>
    <w:rsid w:val="00BE1E87"/>
    <w:rsid w:val="00BE20C8"/>
    <w:rsid w:val="00BE21B7"/>
    <w:rsid w:val="00BE2408"/>
    <w:rsid w:val="00BE2D62"/>
    <w:rsid w:val="00BE3032"/>
    <w:rsid w:val="00BE31B7"/>
    <w:rsid w:val="00BE33E1"/>
    <w:rsid w:val="00BE3845"/>
    <w:rsid w:val="00BE3AAA"/>
    <w:rsid w:val="00BE43F1"/>
    <w:rsid w:val="00BE45C9"/>
    <w:rsid w:val="00BE45E4"/>
    <w:rsid w:val="00BE476B"/>
    <w:rsid w:val="00BE4921"/>
    <w:rsid w:val="00BE4A50"/>
    <w:rsid w:val="00BE4BDB"/>
    <w:rsid w:val="00BE4C45"/>
    <w:rsid w:val="00BE51F1"/>
    <w:rsid w:val="00BE5275"/>
    <w:rsid w:val="00BE591D"/>
    <w:rsid w:val="00BE5950"/>
    <w:rsid w:val="00BE5F54"/>
    <w:rsid w:val="00BE61D3"/>
    <w:rsid w:val="00BE62F1"/>
    <w:rsid w:val="00BE6A6D"/>
    <w:rsid w:val="00BE6B29"/>
    <w:rsid w:val="00BE6BAC"/>
    <w:rsid w:val="00BE70E4"/>
    <w:rsid w:val="00BE71F5"/>
    <w:rsid w:val="00BE7304"/>
    <w:rsid w:val="00BE772E"/>
    <w:rsid w:val="00BE78A0"/>
    <w:rsid w:val="00BE7A95"/>
    <w:rsid w:val="00BE7FD6"/>
    <w:rsid w:val="00BF03B0"/>
    <w:rsid w:val="00BF048E"/>
    <w:rsid w:val="00BF06FC"/>
    <w:rsid w:val="00BF070E"/>
    <w:rsid w:val="00BF070F"/>
    <w:rsid w:val="00BF0734"/>
    <w:rsid w:val="00BF0866"/>
    <w:rsid w:val="00BF0C93"/>
    <w:rsid w:val="00BF0DF4"/>
    <w:rsid w:val="00BF0FE7"/>
    <w:rsid w:val="00BF0FFE"/>
    <w:rsid w:val="00BF1239"/>
    <w:rsid w:val="00BF12AE"/>
    <w:rsid w:val="00BF155D"/>
    <w:rsid w:val="00BF1777"/>
    <w:rsid w:val="00BF1932"/>
    <w:rsid w:val="00BF193A"/>
    <w:rsid w:val="00BF1CD6"/>
    <w:rsid w:val="00BF21FB"/>
    <w:rsid w:val="00BF22C2"/>
    <w:rsid w:val="00BF263D"/>
    <w:rsid w:val="00BF266F"/>
    <w:rsid w:val="00BF3196"/>
    <w:rsid w:val="00BF33F7"/>
    <w:rsid w:val="00BF3659"/>
    <w:rsid w:val="00BF37EB"/>
    <w:rsid w:val="00BF3B81"/>
    <w:rsid w:val="00BF3C50"/>
    <w:rsid w:val="00BF3CB6"/>
    <w:rsid w:val="00BF3D6C"/>
    <w:rsid w:val="00BF3E6C"/>
    <w:rsid w:val="00BF4059"/>
    <w:rsid w:val="00BF412F"/>
    <w:rsid w:val="00BF4251"/>
    <w:rsid w:val="00BF443F"/>
    <w:rsid w:val="00BF480A"/>
    <w:rsid w:val="00BF480D"/>
    <w:rsid w:val="00BF4AEB"/>
    <w:rsid w:val="00BF4D7B"/>
    <w:rsid w:val="00BF4E62"/>
    <w:rsid w:val="00BF5104"/>
    <w:rsid w:val="00BF519B"/>
    <w:rsid w:val="00BF53BC"/>
    <w:rsid w:val="00BF5685"/>
    <w:rsid w:val="00BF5896"/>
    <w:rsid w:val="00BF5EF3"/>
    <w:rsid w:val="00BF5EF8"/>
    <w:rsid w:val="00BF6460"/>
    <w:rsid w:val="00BF64C6"/>
    <w:rsid w:val="00BF6735"/>
    <w:rsid w:val="00BF69EE"/>
    <w:rsid w:val="00BF6B8B"/>
    <w:rsid w:val="00BF6C95"/>
    <w:rsid w:val="00BF742E"/>
    <w:rsid w:val="00BF74BB"/>
    <w:rsid w:val="00BF7C02"/>
    <w:rsid w:val="00BF7F36"/>
    <w:rsid w:val="00BF7F73"/>
    <w:rsid w:val="00C00207"/>
    <w:rsid w:val="00C00264"/>
    <w:rsid w:val="00C006AF"/>
    <w:rsid w:val="00C00DD7"/>
    <w:rsid w:val="00C01093"/>
    <w:rsid w:val="00C01230"/>
    <w:rsid w:val="00C01389"/>
    <w:rsid w:val="00C0145E"/>
    <w:rsid w:val="00C017CD"/>
    <w:rsid w:val="00C018AB"/>
    <w:rsid w:val="00C01966"/>
    <w:rsid w:val="00C02014"/>
    <w:rsid w:val="00C021FF"/>
    <w:rsid w:val="00C0225E"/>
    <w:rsid w:val="00C02709"/>
    <w:rsid w:val="00C0270E"/>
    <w:rsid w:val="00C02F75"/>
    <w:rsid w:val="00C0317F"/>
    <w:rsid w:val="00C03270"/>
    <w:rsid w:val="00C0332A"/>
    <w:rsid w:val="00C03391"/>
    <w:rsid w:val="00C03719"/>
    <w:rsid w:val="00C0386A"/>
    <w:rsid w:val="00C03D0F"/>
    <w:rsid w:val="00C03E94"/>
    <w:rsid w:val="00C03EA2"/>
    <w:rsid w:val="00C03F28"/>
    <w:rsid w:val="00C03F3F"/>
    <w:rsid w:val="00C03FA1"/>
    <w:rsid w:val="00C04093"/>
    <w:rsid w:val="00C041EB"/>
    <w:rsid w:val="00C04291"/>
    <w:rsid w:val="00C042DB"/>
    <w:rsid w:val="00C0449B"/>
    <w:rsid w:val="00C04614"/>
    <w:rsid w:val="00C0479C"/>
    <w:rsid w:val="00C0488A"/>
    <w:rsid w:val="00C049B5"/>
    <w:rsid w:val="00C049C2"/>
    <w:rsid w:val="00C050C5"/>
    <w:rsid w:val="00C0555A"/>
    <w:rsid w:val="00C057AF"/>
    <w:rsid w:val="00C05ABC"/>
    <w:rsid w:val="00C05B1A"/>
    <w:rsid w:val="00C05C23"/>
    <w:rsid w:val="00C05CD3"/>
    <w:rsid w:val="00C05DA3"/>
    <w:rsid w:val="00C060D8"/>
    <w:rsid w:val="00C0618B"/>
    <w:rsid w:val="00C068C5"/>
    <w:rsid w:val="00C069DD"/>
    <w:rsid w:val="00C06C3B"/>
    <w:rsid w:val="00C06CB4"/>
    <w:rsid w:val="00C071C2"/>
    <w:rsid w:val="00C073B0"/>
    <w:rsid w:val="00C07876"/>
    <w:rsid w:val="00C07A40"/>
    <w:rsid w:val="00C07AAD"/>
    <w:rsid w:val="00C07E42"/>
    <w:rsid w:val="00C07E64"/>
    <w:rsid w:val="00C07FB7"/>
    <w:rsid w:val="00C100D3"/>
    <w:rsid w:val="00C100EA"/>
    <w:rsid w:val="00C10168"/>
    <w:rsid w:val="00C1020D"/>
    <w:rsid w:val="00C102BF"/>
    <w:rsid w:val="00C10602"/>
    <w:rsid w:val="00C106CB"/>
    <w:rsid w:val="00C108BE"/>
    <w:rsid w:val="00C10A25"/>
    <w:rsid w:val="00C10CDF"/>
    <w:rsid w:val="00C112D3"/>
    <w:rsid w:val="00C11410"/>
    <w:rsid w:val="00C11482"/>
    <w:rsid w:val="00C11606"/>
    <w:rsid w:val="00C11D2A"/>
    <w:rsid w:val="00C11F77"/>
    <w:rsid w:val="00C11F92"/>
    <w:rsid w:val="00C12069"/>
    <w:rsid w:val="00C120DF"/>
    <w:rsid w:val="00C1224E"/>
    <w:rsid w:val="00C12368"/>
    <w:rsid w:val="00C12717"/>
    <w:rsid w:val="00C1271C"/>
    <w:rsid w:val="00C128BF"/>
    <w:rsid w:val="00C12BFE"/>
    <w:rsid w:val="00C1322F"/>
    <w:rsid w:val="00C13874"/>
    <w:rsid w:val="00C13C93"/>
    <w:rsid w:val="00C13CD5"/>
    <w:rsid w:val="00C14021"/>
    <w:rsid w:val="00C1415B"/>
    <w:rsid w:val="00C142C1"/>
    <w:rsid w:val="00C144CE"/>
    <w:rsid w:val="00C1455D"/>
    <w:rsid w:val="00C14A35"/>
    <w:rsid w:val="00C15350"/>
    <w:rsid w:val="00C15653"/>
    <w:rsid w:val="00C156A6"/>
    <w:rsid w:val="00C159EF"/>
    <w:rsid w:val="00C15C4B"/>
    <w:rsid w:val="00C160FD"/>
    <w:rsid w:val="00C161E8"/>
    <w:rsid w:val="00C16614"/>
    <w:rsid w:val="00C16C9E"/>
    <w:rsid w:val="00C16F2A"/>
    <w:rsid w:val="00C1732C"/>
    <w:rsid w:val="00C175AE"/>
    <w:rsid w:val="00C178E6"/>
    <w:rsid w:val="00C17CE3"/>
    <w:rsid w:val="00C17E5F"/>
    <w:rsid w:val="00C20067"/>
    <w:rsid w:val="00C202D9"/>
    <w:rsid w:val="00C2047F"/>
    <w:rsid w:val="00C204F6"/>
    <w:rsid w:val="00C205DD"/>
    <w:rsid w:val="00C20661"/>
    <w:rsid w:val="00C20797"/>
    <w:rsid w:val="00C207FF"/>
    <w:rsid w:val="00C20F82"/>
    <w:rsid w:val="00C210A5"/>
    <w:rsid w:val="00C2110F"/>
    <w:rsid w:val="00C214EB"/>
    <w:rsid w:val="00C2194C"/>
    <w:rsid w:val="00C21BF1"/>
    <w:rsid w:val="00C21DD7"/>
    <w:rsid w:val="00C21DE5"/>
    <w:rsid w:val="00C22221"/>
    <w:rsid w:val="00C2237F"/>
    <w:rsid w:val="00C2248F"/>
    <w:rsid w:val="00C224BB"/>
    <w:rsid w:val="00C225A3"/>
    <w:rsid w:val="00C227EA"/>
    <w:rsid w:val="00C228F2"/>
    <w:rsid w:val="00C22DFC"/>
    <w:rsid w:val="00C22EE7"/>
    <w:rsid w:val="00C2309F"/>
    <w:rsid w:val="00C233DC"/>
    <w:rsid w:val="00C235D5"/>
    <w:rsid w:val="00C2367C"/>
    <w:rsid w:val="00C23E08"/>
    <w:rsid w:val="00C2416B"/>
    <w:rsid w:val="00C24398"/>
    <w:rsid w:val="00C2454E"/>
    <w:rsid w:val="00C2457F"/>
    <w:rsid w:val="00C24581"/>
    <w:rsid w:val="00C24A50"/>
    <w:rsid w:val="00C24B2D"/>
    <w:rsid w:val="00C24B8B"/>
    <w:rsid w:val="00C24C69"/>
    <w:rsid w:val="00C24F3D"/>
    <w:rsid w:val="00C251A6"/>
    <w:rsid w:val="00C2528E"/>
    <w:rsid w:val="00C25718"/>
    <w:rsid w:val="00C25758"/>
    <w:rsid w:val="00C257FD"/>
    <w:rsid w:val="00C25810"/>
    <w:rsid w:val="00C25DD5"/>
    <w:rsid w:val="00C260FF"/>
    <w:rsid w:val="00C263DF"/>
    <w:rsid w:val="00C2649B"/>
    <w:rsid w:val="00C2660C"/>
    <w:rsid w:val="00C268C7"/>
    <w:rsid w:val="00C2697D"/>
    <w:rsid w:val="00C26C49"/>
    <w:rsid w:val="00C270CC"/>
    <w:rsid w:val="00C274EA"/>
    <w:rsid w:val="00C279E0"/>
    <w:rsid w:val="00C27BBD"/>
    <w:rsid w:val="00C27D6F"/>
    <w:rsid w:val="00C27DAA"/>
    <w:rsid w:val="00C27E55"/>
    <w:rsid w:val="00C27E86"/>
    <w:rsid w:val="00C27F3F"/>
    <w:rsid w:val="00C27FFE"/>
    <w:rsid w:val="00C30467"/>
    <w:rsid w:val="00C304DF"/>
    <w:rsid w:val="00C30C6A"/>
    <w:rsid w:val="00C30CAF"/>
    <w:rsid w:val="00C30DC2"/>
    <w:rsid w:val="00C3105A"/>
    <w:rsid w:val="00C31481"/>
    <w:rsid w:val="00C31ADF"/>
    <w:rsid w:val="00C31CBC"/>
    <w:rsid w:val="00C326D4"/>
    <w:rsid w:val="00C32948"/>
    <w:rsid w:val="00C32B09"/>
    <w:rsid w:val="00C32C13"/>
    <w:rsid w:val="00C32ED5"/>
    <w:rsid w:val="00C33050"/>
    <w:rsid w:val="00C3351D"/>
    <w:rsid w:val="00C336A5"/>
    <w:rsid w:val="00C33751"/>
    <w:rsid w:val="00C33933"/>
    <w:rsid w:val="00C33A63"/>
    <w:rsid w:val="00C33D93"/>
    <w:rsid w:val="00C3406D"/>
    <w:rsid w:val="00C3424D"/>
    <w:rsid w:val="00C34705"/>
    <w:rsid w:val="00C34958"/>
    <w:rsid w:val="00C349B6"/>
    <w:rsid w:val="00C34C58"/>
    <w:rsid w:val="00C34EFB"/>
    <w:rsid w:val="00C352FC"/>
    <w:rsid w:val="00C35505"/>
    <w:rsid w:val="00C35691"/>
    <w:rsid w:val="00C35AE5"/>
    <w:rsid w:val="00C35E47"/>
    <w:rsid w:val="00C35E6F"/>
    <w:rsid w:val="00C35F91"/>
    <w:rsid w:val="00C3608C"/>
    <w:rsid w:val="00C360FF"/>
    <w:rsid w:val="00C362B2"/>
    <w:rsid w:val="00C3630A"/>
    <w:rsid w:val="00C364E8"/>
    <w:rsid w:val="00C36569"/>
    <w:rsid w:val="00C36580"/>
    <w:rsid w:val="00C36A39"/>
    <w:rsid w:val="00C36AEA"/>
    <w:rsid w:val="00C36D44"/>
    <w:rsid w:val="00C36DAB"/>
    <w:rsid w:val="00C36E57"/>
    <w:rsid w:val="00C36EB6"/>
    <w:rsid w:val="00C3701F"/>
    <w:rsid w:val="00C37026"/>
    <w:rsid w:val="00C37278"/>
    <w:rsid w:val="00C37910"/>
    <w:rsid w:val="00C37AA6"/>
    <w:rsid w:val="00C37E73"/>
    <w:rsid w:val="00C37E7E"/>
    <w:rsid w:val="00C40239"/>
    <w:rsid w:val="00C402EA"/>
    <w:rsid w:val="00C403DB"/>
    <w:rsid w:val="00C4047A"/>
    <w:rsid w:val="00C4076D"/>
    <w:rsid w:val="00C40C6B"/>
    <w:rsid w:val="00C40D63"/>
    <w:rsid w:val="00C41040"/>
    <w:rsid w:val="00C4118C"/>
    <w:rsid w:val="00C41406"/>
    <w:rsid w:val="00C4143C"/>
    <w:rsid w:val="00C414F3"/>
    <w:rsid w:val="00C416BD"/>
    <w:rsid w:val="00C41765"/>
    <w:rsid w:val="00C4179F"/>
    <w:rsid w:val="00C41B31"/>
    <w:rsid w:val="00C42257"/>
    <w:rsid w:val="00C42394"/>
    <w:rsid w:val="00C42CB5"/>
    <w:rsid w:val="00C4338C"/>
    <w:rsid w:val="00C43452"/>
    <w:rsid w:val="00C435DE"/>
    <w:rsid w:val="00C4375B"/>
    <w:rsid w:val="00C43BEE"/>
    <w:rsid w:val="00C43D17"/>
    <w:rsid w:val="00C440E5"/>
    <w:rsid w:val="00C44170"/>
    <w:rsid w:val="00C4420A"/>
    <w:rsid w:val="00C44224"/>
    <w:rsid w:val="00C44774"/>
    <w:rsid w:val="00C447B7"/>
    <w:rsid w:val="00C447BE"/>
    <w:rsid w:val="00C44ACB"/>
    <w:rsid w:val="00C45310"/>
    <w:rsid w:val="00C4556A"/>
    <w:rsid w:val="00C45652"/>
    <w:rsid w:val="00C45702"/>
    <w:rsid w:val="00C45A21"/>
    <w:rsid w:val="00C46990"/>
    <w:rsid w:val="00C46C9A"/>
    <w:rsid w:val="00C47461"/>
    <w:rsid w:val="00C47561"/>
    <w:rsid w:val="00C47591"/>
    <w:rsid w:val="00C47786"/>
    <w:rsid w:val="00C477AA"/>
    <w:rsid w:val="00C47977"/>
    <w:rsid w:val="00C47B0A"/>
    <w:rsid w:val="00C50289"/>
    <w:rsid w:val="00C50313"/>
    <w:rsid w:val="00C5063A"/>
    <w:rsid w:val="00C50689"/>
    <w:rsid w:val="00C507C0"/>
    <w:rsid w:val="00C509B2"/>
    <w:rsid w:val="00C50A33"/>
    <w:rsid w:val="00C50B64"/>
    <w:rsid w:val="00C5103E"/>
    <w:rsid w:val="00C511AF"/>
    <w:rsid w:val="00C51949"/>
    <w:rsid w:val="00C5198A"/>
    <w:rsid w:val="00C51E7D"/>
    <w:rsid w:val="00C51FD5"/>
    <w:rsid w:val="00C52249"/>
    <w:rsid w:val="00C5272A"/>
    <w:rsid w:val="00C527A3"/>
    <w:rsid w:val="00C52817"/>
    <w:rsid w:val="00C52AA8"/>
    <w:rsid w:val="00C52EB7"/>
    <w:rsid w:val="00C53092"/>
    <w:rsid w:val="00C5322E"/>
    <w:rsid w:val="00C53482"/>
    <w:rsid w:val="00C535E2"/>
    <w:rsid w:val="00C5368C"/>
    <w:rsid w:val="00C5373B"/>
    <w:rsid w:val="00C537B1"/>
    <w:rsid w:val="00C53903"/>
    <w:rsid w:val="00C53A10"/>
    <w:rsid w:val="00C540FD"/>
    <w:rsid w:val="00C541E2"/>
    <w:rsid w:val="00C54311"/>
    <w:rsid w:val="00C545E0"/>
    <w:rsid w:val="00C5460B"/>
    <w:rsid w:val="00C54614"/>
    <w:rsid w:val="00C5465F"/>
    <w:rsid w:val="00C5486B"/>
    <w:rsid w:val="00C54E49"/>
    <w:rsid w:val="00C54EC5"/>
    <w:rsid w:val="00C55170"/>
    <w:rsid w:val="00C55331"/>
    <w:rsid w:val="00C5534C"/>
    <w:rsid w:val="00C55836"/>
    <w:rsid w:val="00C5592D"/>
    <w:rsid w:val="00C55C06"/>
    <w:rsid w:val="00C55D6D"/>
    <w:rsid w:val="00C55E2F"/>
    <w:rsid w:val="00C55ECB"/>
    <w:rsid w:val="00C55F1F"/>
    <w:rsid w:val="00C56C15"/>
    <w:rsid w:val="00C56F5F"/>
    <w:rsid w:val="00C57149"/>
    <w:rsid w:val="00C57323"/>
    <w:rsid w:val="00C5742E"/>
    <w:rsid w:val="00C575D8"/>
    <w:rsid w:val="00C578DA"/>
    <w:rsid w:val="00C57AF3"/>
    <w:rsid w:val="00C57C42"/>
    <w:rsid w:val="00C57CAA"/>
    <w:rsid w:val="00C57E72"/>
    <w:rsid w:val="00C60022"/>
    <w:rsid w:val="00C602E0"/>
    <w:rsid w:val="00C604EE"/>
    <w:rsid w:val="00C605A5"/>
    <w:rsid w:val="00C60688"/>
    <w:rsid w:val="00C6076C"/>
    <w:rsid w:val="00C60ABD"/>
    <w:rsid w:val="00C60B15"/>
    <w:rsid w:val="00C60E6E"/>
    <w:rsid w:val="00C60F49"/>
    <w:rsid w:val="00C60F61"/>
    <w:rsid w:val="00C61033"/>
    <w:rsid w:val="00C61181"/>
    <w:rsid w:val="00C6130C"/>
    <w:rsid w:val="00C61400"/>
    <w:rsid w:val="00C6173B"/>
    <w:rsid w:val="00C6189C"/>
    <w:rsid w:val="00C61920"/>
    <w:rsid w:val="00C62607"/>
    <w:rsid w:val="00C62768"/>
    <w:rsid w:val="00C62791"/>
    <w:rsid w:val="00C62951"/>
    <w:rsid w:val="00C62C6A"/>
    <w:rsid w:val="00C62E18"/>
    <w:rsid w:val="00C62FD5"/>
    <w:rsid w:val="00C630CD"/>
    <w:rsid w:val="00C6313D"/>
    <w:rsid w:val="00C638B2"/>
    <w:rsid w:val="00C63B59"/>
    <w:rsid w:val="00C63D82"/>
    <w:rsid w:val="00C63E6C"/>
    <w:rsid w:val="00C63F44"/>
    <w:rsid w:val="00C63F64"/>
    <w:rsid w:val="00C641B6"/>
    <w:rsid w:val="00C651A4"/>
    <w:rsid w:val="00C6527E"/>
    <w:rsid w:val="00C656EA"/>
    <w:rsid w:val="00C65949"/>
    <w:rsid w:val="00C65952"/>
    <w:rsid w:val="00C65BF6"/>
    <w:rsid w:val="00C65CD2"/>
    <w:rsid w:val="00C65D1C"/>
    <w:rsid w:val="00C65DD4"/>
    <w:rsid w:val="00C65E60"/>
    <w:rsid w:val="00C65F2E"/>
    <w:rsid w:val="00C6604F"/>
    <w:rsid w:val="00C6639B"/>
    <w:rsid w:val="00C663E7"/>
    <w:rsid w:val="00C663F2"/>
    <w:rsid w:val="00C66753"/>
    <w:rsid w:val="00C66784"/>
    <w:rsid w:val="00C668B0"/>
    <w:rsid w:val="00C66E1C"/>
    <w:rsid w:val="00C66E5F"/>
    <w:rsid w:val="00C672A4"/>
    <w:rsid w:val="00C67368"/>
    <w:rsid w:val="00C6748E"/>
    <w:rsid w:val="00C675FD"/>
    <w:rsid w:val="00C67620"/>
    <w:rsid w:val="00C6784B"/>
    <w:rsid w:val="00C678AB"/>
    <w:rsid w:val="00C67AB2"/>
    <w:rsid w:val="00C7005D"/>
    <w:rsid w:val="00C700AF"/>
    <w:rsid w:val="00C700B4"/>
    <w:rsid w:val="00C70179"/>
    <w:rsid w:val="00C702A3"/>
    <w:rsid w:val="00C702D8"/>
    <w:rsid w:val="00C70A63"/>
    <w:rsid w:val="00C70CA4"/>
    <w:rsid w:val="00C70F74"/>
    <w:rsid w:val="00C71314"/>
    <w:rsid w:val="00C71532"/>
    <w:rsid w:val="00C71AC0"/>
    <w:rsid w:val="00C71C98"/>
    <w:rsid w:val="00C71DEF"/>
    <w:rsid w:val="00C71F2E"/>
    <w:rsid w:val="00C71F5F"/>
    <w:rsid w:val="00C72061"/>
    <w:rsid w:val="00C726C1"/>
    <w:rsid w:val="00C72B07"/>
    <w:rsid w:val="00C72B69"/>
    <w:rsid w:val="00C72ED4"/>
    <w:rsid w:val="00C730E0"/>
    <w:rsid w:val="00C7316D"/>
    <w:rsid w:val="00C733F7"/>
    <w:rsid w:val="00C738BA"/>
    <w:rsid w:val="00C739DD"/>
    <w:rsid w:val="00C73B72"/>
    <w:rsid w:val="00C73BFD"/>
    <w:rsid w:val="00C73C12"/>
    <w:rsid w:val="00C740BB"/>
    <w:rsid w:val="00C741EB"/>
    <w:rsid w:val="00C7421E"/>
    <w:rsid w:val="00C743CA"/>
    <w:rsid w:val="00C744A9"/>
    <w:rsid w:val="00C7463A"/>
    <w:rsid w:val="00C74920"/>
    <w:rsid w:val="00C7497A"/>
    <w:rsid w:val="00C75287"/>
    <w:rsid w:val="00C75436"/>
    <w:rsid w:val="00C754C4"/>
    <w:rsid w:val="00C75529"/>
    <w:rsid w:val="00C7579A"/>
    <w:rsid w:val="00C757ED"/>
    <w:rsid w:val="00C75B32"/>
    <w:rsid w:val="00C76407"/>
    <w:rsid w:val="00C7665D"/>
    <w:rsid w:val="00C76BA9"/>
    <w:rsid w:val="00C76D2F"/>
    <w:rsid w:val="00C76E47"/>
    <w:rsid w:val="00C770CE"/>
    <w:rsid w:val="00C772D1"/>
    <w:rsid w:val="00C772EA"/>
    <w:rsid w:val="00C77739"/>
    <w:rsid w:val="00C777BF"/>
    <w:rsid w:val="00C77CF5"/>
    <w:rsid w:val="00C77DAE"/>
    <w:rsid w:val="00C77EDC"/>
    <w:rsid w:val="00C77FDA"/>
    <w:rsid w:val="00C8006E"/>
    <w:rsid w:val="00C80126"/>
    <w:rsid w:val="00C801AC"/>
    <w:rsid w:val="00C804E3"/>
    <w:rsid w:val="00C807D6"/>
    <w:rsid w:val="00C80849"/>
    <w:rsid w:val="00C80CB4"/>
    <w:rsid w:val="00C80CE9"/>
    <w:rsid w:val="00C810F7"/>
    <w:rsid w:val="00C81754"/>
    <w:rsid w:val="00C81A29"/>
    <w:rsid w:val="00C81C2F"/>
    <w:rsid w:val="00C81C96"/>
    <w:rsid w:val="00C81F87"/>
    <w:rsid w:val="00C82006"/>
    <w:rsid w:val="00C822D8"/>
    <w:rsid w:val="00C8242E"/>
    <w:rsid w:val="00C824B7"/>
    <w:rsid w:val="00C82582"/>
    <w:rsid w:val="00C82762"/>
    <w:rsid w:val="00C82B0A"/>
    <w:rsid w:val="00C82CB3"/>
    <w:rsid w:val="00C82E71"/>
    <w:rsid w:val="00C82F4D"/>
    <w:rsid w:val="00C834DA"/>
    <w:rsid w:val="00C83BDE"/>
    <w:rsid w:val="00C83CB7"/>
    <w:rsid w:val="00C83F8A"/>
    <w:rsid w:val="00C841EE"/>
    <w:rsid w:val="00C84AC3"/>
    <w:rsid w:val="00C85046"/>
    <w:rsid w:val="00C854B6"/>
    <w:rsid w:val="00C85538"/>
    <w:rsid w:val="00C856B2"/>
    <w:rsid w:val="00C856E8"/>
    <w:rsid w:val="00C85970"/>
    <w:rsid w:val="00C85A54"/>
    <w:rsid w:val="00C85BFF"/>
    <w:rsid w:val="00C85F8D"/>
    <w:rsid w:val="00C8656F"/>
    <w:rsid w:val="00C86627"/>
    <w:rsid w:val="00C867E2"/>
    <w:rsid w:val="00C868E2"/>
    <w:rsid w:val="00C86A00"/>
    <w:rsid w:val="00C86C7D"/>
    <w:rsid w:val="00C86E4D"/>
    <w:rsid w:val="00C87301"/>
    <w:rsid w:val="00C875CC"/>
    <w:rsid w:val="00C87623"/>
    <w:rsid w:val="00C87755"/>
    <w:rsid w:val="00C87A9D"/>
    <w:rsid w:val="00C87AB8"/>
    <w:rsid w:val="00C87BC2"/>
    <w:rsid w:val="00C87C5C"/>
    <w:rsid w:val="00C87D18"/>
    <w:rsid w:val="00C9014C"/>
    <w:rsid w:val="00C901A3"/>
    <w:rsid w:val="00C903C8"/>
    <w:rsid w:val="00C905FC"/>
    <w:rsid w:val="00C9080F"/>
    <w:rsid w:val="00C90846"/>
    <w:rsid w:val="00C9086A"/>
    <w:rsid w:val="00C90C83"/>
    <w:rsid w:val="00C90F02"/>
    <w:rsid w:val="00C90FB2"/>
    <w:rsid w:val="00C91172"/>
    <w:rsid w:val="00C913C4"/>
    <w:rsid w:val="00C914AB"/>
    <w:rsid w:val="00C916DF"/>
    <w:rsid w:val="00C91B7B"/>
    <w:rsid w:val="00C91FC7"/>
    <w:rsid w:val="00C92050"/>
    <w:rsid w:val="00C92324"/>
    <w:rsid w:val="00C9245D"/>
    <w:rsid w:val="00C92518"/>
    <w:rsid w:val="00C92623"/>
    <w:rsid w:val="00C926AB"/>
    <w:rsid w:val="00C92AA2"/>
    <w:rsid w:val="00C92B80"/>
    <w:rsid w:val="00C92E67"/>
    <w:rsid w:val="00C92ED4"/>
    <w:rsid w:val="00C935EB"/>
    <w:rsid w:val="00C936F8"/>
    <w:rsid w:val="00C9387A"/>
    <w:rsid w:val="00C93914"/>
    <w:rsid w:val="00C93D31"/>
    <w:rsid w:val="00C93D6A"/>
    <w:rsid w:val="00C93D6C"/>
    <w:rsid w:val="00C93E4C"/>
    <w:rsid w:val="00C94057"/>
    <w:rsid w:val="00C940C4"/>
    <w:rsid w:val="00C941EE"/>
    <w:rsid w:val="00C94262"/>
    <w:rsid w:val="00C94660"/>
    <w:rsid w:val="00C9468C"/>
    <w:rsid w:val="00C947C1"/>
    <w:rsid w:val="00C94944"/>
    <w:rsid w:val="00C94AF6"/>
    <w:rsid w:val="00C94BBD"/>
    <w:rsid w:val="00C94DDD"/>
    <w:rsid w:val="00C94F14"/>
    <w:rsid w:val="00C94F1F"/>
    <w:rsid w:val="00C94FDB"/>
    <w:rsid w:val="00C95307"/>
    <w:rsid w:val="00C9555F"/>
    <w:rsid w:val="00C956C4"/>
    <w:rsid w:val="00C956EA"/>
    <w:rsid w:val="00C95C07"/>
    <w:rsid w:val="00C95C71"/>
    <w:rsid w:val="00C95DE8"/>
    <w:rsid w:val="00C95EAC"/>
    <w:rsid w:val="00C95ED0"/>
    <w:rsid w:val="00C963AC"/>
    <w:rsid w:val="00C96711"/>
    <w:rsid w:val="00C96BDD"/>
    <w:rsid w:val="00C96C0D"/>
    <w:rsid w:val="00C96DE6"/>
    <w:rsid w:val="00C97463"/>
    <w:rsid w:val="00C97516"/>
    <w:rsid w:val="00C9751B"/>
    <w:rsid w:val="00C97750"/>
    <w:rsid w:val="00C977EE"/>
    <w:rsid w:val="00C979F6"/>
    <w:rsid w:val="00C97E79"/>
    <w:rsid w:val="00C97FD4"/>
    <w:rsid w:val="00C97FE1"/>
    <w:rsid w:val="00CA021C"/>
    <w:rsid w:val="00CA024E"/>
    <w:rsid w:val="00CA0999"/>
    <w:rsid w:val="00CA0EF0"/>
    <w:rsid w:val="00CA1149"/>
    <w:rsid w:val="00CA11DC"/>
    <w:rsid w:val="00CA1465"/>
    <w:rsid w:val="00CA1A70"/>
    <w:rsid w:val="00CA1AD9"/>
    <w:rsid w:val="00CA1CDA"/>
    <w:rsid w:val="00CA1D69"/>
    <w:rsid w:val="00CA2027"/>
    <w:rsid w:val="00CA2129"/>
    <w:rsid w:val="00CA2257"/>
    <w:rsid w:val="00CA234A"/>
    <w:rsid w:val="00CA2583"/>
    <w:rsid w:val="00CA26B3"/>
    <w:rsid w:val="00CA2A4F"/>
    <w:rsid w:val="00CA2B26"/>
    <w:rsid w:val="00CA2BB5"/>
    <w:rsid w:val="00CA2BD9"/>
    <w:rsid w:val="00CA2C6E"/>
    <w:rsid w:val="00CA2D90"/>
    <w:rsid w:val="00CA2FD7"/>
    <w:rsid w:val="00CA31A7"/>
    <w:rsid w:val="00CA332E"/>
    <w:rsid w:val="00CA332F"/>
    <w:rsid w:val="00CA36B5"/>
    <w:rsid w:val="00CA3722"/>
    <w:rsid w:val="00CA3918"/>
    <w:rsid w:val="00CA3ACC"/>
    <w:rsid w:val="00CA3B41"/>
    <w:rsid w:val="00CA3BF4"/>
    <w:rsid w:val="00CA3E48"/>
    <w:rsid w:val="00CA4105"/>
    <w:rsid w:val="00CA4377"/>
    <w:rsid w:val="00CA4635"/>
    <w:rsid w:val="00CA46EE"/>
    <w:rsid w:val="00CA4745"/>
    <w:rsid w:val="00CA48B6"/>
    <w:rsid w:val="00CA4F67"/>
    <w:rsid w:val="00CA4FAE"/>
    <w:rsid w:val="00CA5500"/>
    <w:rsid w:val="00CA5885"/>
    <w:rsid w:val="00CA5C29"/>
    <w:rsid w:val="00CA5E9C"/>
    <w:rsid w:val="00CA6049"/>
    <w:rsid w:val="00CA6181"/>
    <w:rsid w:val="00CA63AC"/>
    <w:rsid w:val="00CA64C5"/>
    <w:rsid w:val="00CA66F8"/>
    <w:rsid w:val="00CA6892"/>
    <w:rsid w:val="00CA68C5"/>
    <w:rsid w:val="00CA6B97"/>
    <w:rsid w:val="00CA6D4E"/>
    <w:rsid w:val="00CA6DEA"/>
    <w:rsid w:val="00CA6FF8"/>
    <w:rsid w:val="00CA72BE"/>
    <w:rsid w:val="00CA7974"/>
    <w:rsid w:val="00CA7D54"/>
    <w:rsid w:val="00CA7F9C"/>
    <w:rsid w:val="00CB019B"/>
    <w:rsid w:val="00CB07AB"/>
    <w:rsid w:val="00CB09F4"/>
    <w:rsid w:val="00CB0CA2"/>
    <w:rsid w:val="00CB127E"/>
    <w:rsid w:val="00CB15D1"/>
    <w:rsid w:val="00CB167D"/>
    <w:rsid w:val="00CB184E"/>
    <w:rsid w:val="00CB1987"/>
    <w:rsid w:val="00CB1A74"/>
    <w:rsid w:val="00CB2572"/>
    <w:rsid w:val="00CB27CD"/>
    <w:rsid w:val="00CB2BFE"/>
    <w:rsid w:val="00CB2DDC"/>
    <w:rsid w:val="00CB3074"/>
    <w:rsid w:val="00CB3263"/>
    <w:rsid w:val="00CB3279"/>
    <w:rsid w:val="00CB3635"/>
    <w:rsid w:val="00CB37B0"/>
    <w:rsid w:val="00CB398D"/>
    <w:rsid w:val="00CB3ACC"/>
    <w:rsid w:val="00CB3CF1"/>
    <w:rsid w:val="00CB3D5B"/>
    <w:rsid w:val="00CB3E67"/>
    <w:rsid w:val="00CB3F3A"/>
    <w:rsid w:val="00CB3F63"/>
    <w:rsid w:val="00CB436C"/>
    <w:rsid w:val="00CB45BA"/>
    <w:rsid w:val="00CB4691"/>
    <w:rsid w:val="00CB4CA2"/>
    <w:rsid w:val="00CB4D94"/>
    <w:rsid w:val="00CB4E61"/>
    <w:rsid w:val="00CB4E93"/>
    <w:rsid w:val="00CB4EB6"/>
    <w:rsid w:val="00CB4F26"/>
    <w:rsid w:val="00CB534B"/>
    <w:rsid w:val="00CB5607"/>
    <w:rsid w:val="00CB56DC"/>
    <w:rsid w:val="00CB572F"/>
    <w:rsid w:val="00CB573B"/>
    <w:rsid w:val="00CB5BCC"/>
    <w:rsid w:val="00CB5CC2"/>
    <w:rsid w:val="00CB5D02"/>
    <w:rsid w:val="00CB5E02"/>
    <w:rsid w:val="00CB60AA"/>
    <w:rsid w:val="00CB61E7"/>
    <w:rsid w:val="00CB6335"/>
    <w:rsid w:val="00CB6356"/>
    <w:rsid w:val="00CB6459"/>
    <w:rsid w:val="00CB645F"/>
    <w:rsid w:val="00CB66DF"/>
    <w:rsid w:val="00CB6B53"/>
    <w:rsid w:val="00CB6DC5"/>
    <w:rsid w:val="00CB70D6"/>
    <w:rsid w:val="00CB74C5"/>
    <w:rsid w:val="00CB76E0"/>
    <w:rsid w:val="00CB7743"/>
    <w:rsid w:val="00CB78FF"/>
    <w:rsid w:val="00CB796D"/>
    <w:rsid w:val="00CB7C6B"/>
    <w:rsid w:val="00CB7FD0"/>
    <w:rsid w:val="00CC026E"/>
    <w:rsid w:val="00CC03BD"/>
    <w:rsid w:val="00CC054D"/>
    <w:rsid w:val="00CC05B5"/>
    <w:rsid w:val="00CC0676"/>
    <w:rsid w:val="00CC0871"/>
    <w:rsid w:val="00CC0934"/>
    <w:rsid w:val="00CC0DC6"/>
    <w:rsid w:val="00CC0DCD"/>
    <w:rsid w:val="00CC0F4D"/>
    <w:rsid w:val="00CC1080"/>
    <w:rsid w:val="00CC1243"/>
    <w:rsid w:val="00CC16C8"/>
    <w:rsid w:val="00CC1966"/>
    <w:rsid w:val="00CC1A79"/>
    <w:rsid w:val="00CC1C09"/>
    <w:rsid w:val="00CC1CDE"/>
    <w:rsid w:val="00CC1E15"/>
    <w:rsid w:val="00CC1FBA"/>
    <w:rsid w:val="00CC1FDC"/>
    <w:rsid w:val="00CC2055"/>
    <w:rsid w:val="00CC2145"/>
    <w:rsid w:val="00CC2438"/>
    <w:rsid w:val="00CC28BA"/>
    <w:rsid w:val="00CC2987"/>
    <w:rsid w:val="00CC2B0A"/>
    <w:rsid w:val="00CC2FF3"/>
    <w:rsid w:val="00CC3308"/>
    <w:rsid w:val="00CC386A"/>
    <w:rsid w:val="00CC3A71"/>
    <w:rsid w:val="00CC432E"/>
    <w:rsid w:val="00CC43B3"/>
    <w:rsid w:val="00CC4424"/>
    <w:rsid w:val="00CC452F"/>
    <w:rsid w:val="00CC4599"/>
    <w:rsid w:val="00CC4CB3"/>
    <w:rsid w:val="00CC4E20"/>
    <w:rsid w:val="00CC4E32"/>
    <w:rsid w:val="00CC5699"/>
    <w:rsid w:val="00CC5706"/>
    <w:rsid w:val="00CC595B"/>
    <w:rsid w:val="00CC6161"/>
    <w:rsid w:val="00CC62A2"/>
    <w:rsid w:val="00CC63A0"/>
    <w:rsid w:val="00CC657A"/>
    <w:rsid w:val="00CC67E9"/>
    <w:rsid w:val="00CC6DA4"/>
    <w:rsid w:val="00CC6DAA"/>
    <w:rsid w:val="00CC7441"/>
    <w:rsid w:val="00CC76C2"/>
    <w:rsid w:val="00CC793E"/>
    <w:rsid w:val="00CC7C93"/>
    <w:rsid w:val="00CD01CF"/>
    <w:rsid w:val="00CD0353"/>
    <w:rsid w:val="00CD037E"/>
    <w:rsid w:val="00CD0C7B"/>
    <w:rsid w:val="00CD0FFC"/>
    <w:rsid w:val="00CD10C1"/>
    <w:rsid w:val="00CD12CF"/>
    <w:rsid w:val="00CD1372"/>
    <w:rsid w:val="00CD16CF"/>
    <w:rsid w:val="00CD194D"/>
    <w:rsid w:val="00CD1B92"/>
    <w:rsid w:val="00CD1ED4"/>
    <w:rsid w:val="00CD24E1"/>
    <w:rsid w:val="00CD25C0"/>
    <w:rsid w:val="00CD29C0"/>
    <w:rsid w:val="00CD2BF7"/>
    <w:rsid w:val="00CD3115"/>
    <w:rsid w:val="00CD359D"/>
    <w:rsid w:val="00CD378E"/>
    <w:rsid w:val="00CD39B2"/>
    <w:rsid w:val="00CD3B4F"/>
    <w:rsid w:val="00CD3F9B"/>
    <w:rsid w:val="00CD3FDD"/>
    <w:rsid w:val="00CD40EC"/>
    <w:rsid w:val="00CD42A1"/>
    <w:rsid w:val="00CD4774"/>
    <w:rsid w:val="00CD47D3"/>
    <w:rsid w:val="00CD4CA9"/>
    <w:rsid w:val="00CD4D1C"/>
    <w:rsid w:val="00CD527A"/>
    <w:rsid w:val="00CD5316"/>
    <w:rsid w:val="00CD53F2"/>
    <w:rsid w:val="00CD558D"/>
    <w:rsid w:val="00CD5594"/>
    <w:rsid w:val="00CD5760"/>
    <w:rsid w:val="00CD5964"/>
    <w:rsid w:val="00CD5B4A"/>
    <w:rsid w:val="00CD5E9D"/>
    <w:rsid w:val="00CD5FA3"/>
    <w:rsid w:val="00CD625A"/>
    <w:rsid w:val="00CD6597"/>
    <w:rsid w:val="00CD6608"/>
    <w:rsid w:val="00CD6CA0"/>
    <w:rsid w:val="00CD6DA2"/>
    <w:rsid w:val="00CD6F38"/>
    <w:rsid w:val="00CD6F52"/>
    <w:rsid w:val="00CD765C"/>
    <w:rsid w:val="00CD76D0"/>
    <w:rsid w:val="00CD77B2"/>
    <w:rsid w:val="00CD790A"/>
    <w:rsid w:val="00CD7A86"/>
    <w:rsid w:val="00CD7CE5"/>
    <w:rsid w:val="00CD7FD3"/>
    <w:rsid w:val="00CE01A9"/>
    <w:rsid w:val="00CE0B43"/>
    <w:rsid w:val="00CE0EE0"/>
    <w:rsid w:val="00CE0F48"/>
    <w:rsid w:val="00CE10C8"/>
    <w:rsid w:val="00CE127E"/>
    <w:rsid w:val="00CE144C"/>
    <w:rsid w:val="00CE15AC"/>
    <w:rsid w:val="00CE17BE"/>
    <w:rsid w:val="00CE17E5"/>
    <w:rsid w:val="00CE1BA6"/>
    <w:rsid w:val="00CE1EC0"/>
    <w:rsid w:val="00CE20E6"/>
    <w:rsid w:val="00CE20F7"/>
    <w:rsid w:val="00CE22C6"/>
    <w:rsid w:val="00CE22DE"/>
    <w:rsid w:val="00CE294A"/>
    <w:rsid w:val="00CE2C2B"/>
    <w:rsid w:val="00CE2D4A"/>
    <w:rsid w:val="00CE2F90"/>
    <w:rsid w:val="00CE324D"/>
    <w:rsid w:val="00CE36DB"/>
    <w:rsid w:val="00CE39A8"/>
    <w:rsid w:val="00CE3F94"/>
    <w:rsid w:val="00CE43D3"/>
    <w:rsid w:val="00CE4414"/>
    <w:rsid w:val="00CE4748"/>
    <w:rsid w:val="00CE493A"/>
    <w:rsid w:val="00CE4943"/>
    <w:rsid w:val="00CE4C68"/>
    <w:rsid w:val="00CE4C6E"/>
    <w:rsid w:val="00CE4CE5"/>
    <w:rsid w:val="00CE4D1B"/>
    <w:rsid w:val="00CE4DFE"/>
    <w:rsid w:val="00CE4E5D"/>
    <w:rsid w:val="00CE514D"/>
    <w:rsid w:val="00CE518A"/>
    <w:rsid w:val="00CE578B"/>
    <w:rsid w:val="00CE58AC"/>
    <w:rsid w:val="00CE58F7"/>
    <w:rsid w:val="00CE5AD8"/>
    <w:rsid w:val="00CE5B90"/>
    <w:rsid w:val="00CE5DF9"/>
    <w:rsid w:val="00CE621D"/>
    <w:rsid w:val="00CE62C4"/>
    <w:rsid w:val="00CE6410"/>
    <w:rsid w:val="00CE690F"/>
    <w:rsid w:val="00CE69E2"/>
    <w:rsid w:val="00CE6F47"/>
    <w:rsid w:val="00CE6F7C"/>
    <w:rsid w:val="00CE754E"/>
    <w:rsid w:val="00CE77A5"/>
    <w:rsid w:val="00CE78E3"/>
    <w:rsid w:val="00CE7B9C"/>
    <w:rsid w:val="00CE7E4C"/>
    <w:rsid w:val="00CE7F75"/>
    <w:rsid w:val="00CF001F"/>
    <w:rsid w:val="00CF0387"/>
    <w:rsid w:val="00CF075B"/>
    <w:rsid w:val="00CF0862"/>
    <w:rsid w:val="00CF0919"/>
    <w:rsid w:val="00CF0A31"/>
    <w:rsid w:val="00CF0AF8"/>
    <w:rsid w:val="00CF0B29"/>
    <w:rsid w:val="00CF0C16"/>
    <w:rsid w:val="00CF0C7D"/>
    <w:rsid w:val="00CF0FDF"/>
    <w:rsid w:val="00CF102A"/>
    <w:rsid w:val="00CF10FB"/>
    <w:rsid w:val="00CF14C5"/>
    <w:rsid w:val="00CF14FF"/>
    <w:rsid w:val="00CF1642"/>
    <w:rsid w:val="00CF167A"/>
    <w:rsid w:val="00CF19C7"/>
    <w:rsid w:val="00CF19CA"/>
    <w:rsid w:val="00CF2269"/>
    <w:rsid w:val="00CF266D"/>
    <w:rsid w:val="00CF29D9"/>
    <w:rsid w:val="00CF2AE3"/>
    <w:rsid w:val="00CF2CB5"/>
    <w:rsid w:val="00CF2E5A"/>
    <w:rsid w:val="00CF2EA1"/>
    <w:rsid w:val="00CF32CF"/>
    <w:rsid w:val="00CF3359"/>
    <w:rsid w:val="00CF348A"/>
    <w:rsid w:val="00CF378B"/>
    <w:rsid w:val="00CF3B64"/>
    <w:rsid w:val="00CF3B71"/>
    <w:rsid w:val="00CF3C55"/>
    <w:rsid w:val="00CF3DF1"/>
    <w:rsid w:val="00CF4505"/>
    <w:rsid w:val="00CF4B5A"/>
    <w:rsid w:val="00CF573F"/>
    <w:rsid w:val="00CF5E26"/>
    <w:rsid w:val="00CF61E4"/>
    <w:rsid w:val="00CF640A"/>
    <w:rsid w:val="00CF646E"/>
    <w:rsid w:val="00CF6752"/>
    <w:rsid w:val="00CF6775"/>
    <w:rsid w:val="00CF6B9A"/>
    <w:rsid w:val="00CF6BD0"/>
    <w:rsid w:val="00CF6C19"/>
    <w:rsid w:val="00CF6C5A"/>
    <w:rsid w:val="00CF6CFF"/>
    <w:rsid w:val="00CF71A2"/>
    <w:rsid w:val="00CF7374"/>
    <w:rsid w:val="00CF7387"/>
    <w:rsid w:val="00CF73A5"/>
    <w:rsid w:val="00CF75DF"/>
    <w:rsid w:val="00CF75E9"/>
    <w:rsid w:val="00CF787A"/>
    <w:rsid w:val="00CF79A1"/>
    <w:rsid w:val="00CF7B9F"/>
    <w:rsid w:val="00D0005C"/>
    <w:rsid w:val="00D00374"/>
    <w:rsid w:val="00D003F9"/>
    <w:rsid w:val="00D00A5D"/>
    <w:rsid w:val="00D00A68"/>
    <w:rsid w:val="00D00C71"/>
    <w:rsid w:val="00D00D0A"/>
    <w:rsid w:val="00D00E28"/>
    <w:rsid w:val="00D00EF4"/>
    <w:rsid w:val="00D00FDF"/>
    <w:rsid w:val="00D011AA"/>
    <w:rsid w:val="00D0131A"/>
    <w:rsid w:val="00D013CF"/>
    <w:rsid w:val="00D017DD"/>
    <w:rsid w:val="00D01902"/>
    <w:rsid w:val="00D01B7A"/>
    <w:rsid w:val="00D01BD2"/>
    <w:rsid w:val="00D01D39"/>
    <w:rsid w:val="00D02423"/>
    <w:rsid w:val="00D02486"/>
    <w:rsid w:val="00D0286C"/>
    <w:rsid w:val="00D029FA"/>
    <w:rsid w:val="00D02BD7"/>
    <w:rsid w:val="00D02BF4"/>
    <w:rsid w:val="00D02F0F"/>
    <w:rsid w:val="00D0308F"/>
    <w:rsid w:val="00D0320E"/>
    <w:rsid w:val="00D035F1"/>
    <w:rsid w:val="00D03659"/>
    <w:rsid w:val="00D036EF"/>
    <w:rsid w:val="00D0380D"/>
    <w:rsid w:val="00D03839"/>
    <w:rsid w:val="00D03FDF"/>
    <w:rsid w:val="00D042C8"/>
    <w:rsid w:val="00D04545"/>
    <w:rsid w:val="00D04602"/>
    <w:rsid w:val="00D04853"/>
    <w:rsid w:val="00D04E0E"/>
    <w:rsid w:val="00D05234"/>
    <w:rsid w:val="00D054A0"/>
    <w:rsid w:val="00D055F8"/>
    <w:rsid w:val="00D05BC1"/>
    <w:rsid w:val="00D05DC6"/>
    <w:rsid w:val="00D05DD4"/>
    <w:rsid w:val="00D05F30"/>
    <w:rsid w:val="00D06308"/>
    <w:rsid w:val="00D0637A"/>
    <w:rsid w:val="00D06574"/>
    <w:rsid w:val="00D065A2"/>
    <w:rsid w:val="00D06754"/>
    <w:rsid w:val="00D06BA4"/>
    <w:rsid w:val="00D06BB5"/>
    <w:rsid w:val="00D06C3B"/>
    <w:rsid w:val="00D06E46"/>
    <w:rsid w:val="00D07017"/>
    <w:rsid w:val="00D07637"/>
    <w:rsid w:val="00D07695"/>
    <w:rsid w:val="00D0776D"/>
    <w:rsid w:val="00D07CCC"/>
    <w:rsid w:val="00D07DC5"/>
    <w:rsid w:val="00D07F34"/>
    <w:rsid w:val="00D10489"/>
    <w:rsid w:val="00D109F8"/>
    <w:rsid w:val="00D10BDB"/>
    <w:rsid w:val="00D10F68"/>
    <w:rsid w:val="00D111D9"/>
    <w:rsid w:val="00D11398"/>
    <w:rsid w:val="00D114FF"/>
    <w:rsid w:val="00D1152F"/>
    <w:rsid w:val="00D1153E"/>
    <w:rsid w:val="00D1173B"/>
    <w:rsid w:val="00D11958"/>
    <w:rsid w:val="00D1217E"/>
    <w:rsid w:val="00D1220C"/>
    <w:rsid w:val="00D12564"/>
    <w:rsid w:val="00D127D1"/>
    <w:rsid w:val="00D12A41"/>
    <w:rsid w:val="00D12CB2"/>
    <w:rsid w:val="00D12D0B"/>
    <w:rsid w:val="00D12F5E"/>
    <w:rsid w:val="00D13304"/>
    <w:rsid w:val="00D13305"/>
    <w:rsid w:val="00D136FE"/>
    <w:rsid w:val="00D13924"/>
    <w:rsid w:val="00D139F2"/>
    <w:rsid w:val="00D13D05"/>
    <w:rsid w:val="00D13D55"/>
    <w:rsid w:val="00D13DA3"/>
    <w:rsid w:val="00D13DDA"/>
    <w:rsid w:val="00D14263"/>
    <w:rsid w:val="00D145F5"/>
    <w:rsid w:val="00D1484B"/>
    <w:rsid w:val="00D150A6"/>
    <w:rsid w:val="00D1526E"/>
    <w:rsid w:val="00D1533A"/>
    <w:rsid w:val="00D155A0"/>
    <w:rsid w:val="00D157DB"/>
    <w:rsid w:val="00D158EA"/>
    <w:rsid w:val="00D1596B"/>
    <w:rsid w:val="00D15BBF"/>
    <w:rsid w:val="00D15C4A"/>
    <w:rsid w:val="00D15F0B"/>
    <w:rsid w:val="00D15F48"/>
    <w:rsid w:val="00D16055"/>
    <w:rsid w:val="00D1615D"/>
    <w:rsid w:val="00D163F3"/>
    <w:rsid w:val="00D166B1"/>
    <w:rsid w:val="00D16935"/>
    <w:rsid w:val="00D16CFD"/>
    <w:rsid w:val="00D171E0"/>
    <w:rsid w:val="00D1776C"/>
    <w:rsid w:val="00D17B30"/>
    <w:rsid w:val="00D17D3A"/>
    <w:rsid w:val="00D17D92"/>
    <w:rsid w:val="00D17E98"/>
    <w:rsid w:val="00D17EEA"/>
    <w:rsid w:val="00D17F0A"/>
    <w:rsid w:val="00D20100"/>
    <w:rsid w:val="00D201F3"/>
    <w:rsid w:val="00D2027F"/>
    <w:rsid w:val="00D208E1"/>
    <w:rsid w:val="00D209DF"/>
    <w:rsid w:val="00D20A84"/>
    <w:rsid w:val="00D20B4F"/>
    <w:rsid w:val="00D20C69"/>
    <w:rsid w:val="00D20FB2"/>
    <w:rsid w:val="00D20FC6"/>
    <w:rsid w:val="00D21197"/>
    <w:rsid w:val="00D21486"/>
    <w:rsid w:val="00D21547"/>
    <w:rsid w:val="00D21583"/>
    <w:rsid w:val="00D215DF"/>
    <w:rsid w:val="00D216FD"/>
    <w:rsid w:val="00D21704"/>
    <w:rsid w:val="00D21CAE"/>
    <w:rsid w:val="00D21E9C"/>
    <w:rsid w:val="00D22004"/>
    <w:rsid w:val="00D22110"/>
    <w:rsid w:val="00D2241A"/>
    <w:rsid w:val="00D224A7"/>
    <w:rsid w:val="00D224E7"/>
    <w:rsid w:val="00D2252B"/>
    <w:rsid w:val="00D227C1"/>
    <w:rsid w:val="00D22B5B"/>
    <w:rsid w:val="00D22E55"/>
    <w:rsid w:val="00D23524"/>
    <w:rsid w:val="00D235CF"/>
    <w:rsid w:val="00D23784"/>
    <w:rsid w:val="00D23E9A"/>
    <w:rsid w:val="00D245A6"/>
    <w:rsid w:val="00D246E2"/>
    <w:rsid w:val="00D2498E"/>
    <w:rsid w:val="00D24ADD"/>
    <w:rsid w:val="00D25001"/>
    <w:rsid w:val="00D252DC"/>
    <w:rsid w:val="00D2538E"/>
    <w:rsid w:val="00D253AB"/>
    <w:rsid w:val="00D255D6"/>
    <w:rsid w:val="00D259AE"/>
    <w:rsid w:val="00D25B30"/>
    <w:rsid w:val="00D25EEB"/>
    <w:rsid w:val="00D264E9"/>
    <w:rsid w:val="00D2650A"/>
    <w:rsid w:val="00D268A4"/>
    <w:rsid w:val="00D269E9"/>
    <w:rsid w:val="00D26A70"/>
    <w:rsid w:val="00D26C5E"/>
    <w:rsid w:val="00D26D00"/>
    <w:rsid w:val="00D26D78"/>
    <w:rsid w:val="00D26F56"/>
    <w:rsid w:val="00D26FE6"/>
    <w:rsid w:val="00D2741F"/>
    <w:rsid w:val="00D27579"/>
    <w:rsid w:val="00D2768A"/>
    <w:rsid w:val="00D277E6"/>
    <w:rsid w:val="00D2790D"/>
    <w:rsid w:val="00D27BE5"/>
    <w:rsid w:val="00D27E57"/>
    <w:rsid w:val="00D30058"/>
    <w:rsid w:val="00D306C3"/>
    <w:rsid w:val="00D309A4"/>
    <w:rsid w:val="00D30A31"/>
    <w:rsid w:val="00D30F80"/>
    <w:rsid w:val="00D31027"/>
    <w:rsid w:val="00D31332"/>
    <w:rsid w:val="00D3136B"/>
    <w:rsid w:val="00D31BB9"/>
    <w:rsid w:val="00D321BF"/>
    <w:rsid w:val="00D3238F"/>
    <w:rsid w:val="00D32395"/>
    <w:rsid w:val="00D3244D"/>
    <w:rsid w:val="00D325F7"/>
    <w:rsid w:val="00D32707"/>
    <w:rsid w:val="00D32938"/>
    <w:rsid w:val="00D32F9A"/>
    <w:rsid w:val="00D3338E"/>
    <w:rsid w:val="00D3342F"/>
    <w:rsid w:val="00D3347F"/>
    <w:rsid w:val="00D33620"/>
    <w:rsid w:val="00D339B1"/>
    <w:rsid w:val="00D33AAA"/>
    <w:rsid w:val="00D33CA7"/>
    <w:rsid w:val="00D33CDC"/>
    <w:rsid w:val="00D33E5B"/>
    <w:rsid w:val="00D33F45"/>
    <w:rsid w:val="00D342AC"/>
    <w:rsid w:val="00D343EB"/>
    <w:rsid w:val="00D344C1"/>
    <w:rsid w:val="00D345A0"/>
    <w:rsid w:val="00D345CB"/>
    <w:rsid w:val="00D347E2"/>
    <w:rsid w:val="00D34947"/>
    <w:rsid w:val="00D3498D"/>
    <w:rsid w:val="00D34A17"/>
    <w:rsid w:val="00D34A18"/>
    <w:rsid w:val="00D34B9E"/>
    <w:rsid w:val="00D35000"/>
    <w:rsid w:val="00D354F5"/>
    <w:rsid w:val="00D3559B"/>
    <w:rsid w:val="00D35764"/>
    <w:rsid w:val="00D35860"/>
    <w:rsid w:val="00D35AD9"/>
    <w:rsid w:val="00D35D93"/>
    <w:rsid w:val="00D35F63"/>
    <w:rsid w:val="00D35FFD"/>
    <w:rsid w:val="00D364A1"/>
    <w:rsid w:val="00D364E2"/>
    <w:rsid w:val="00D364E5"/>
    <w:rsid w:val="00D365CA"/>
    <w:rsid w:val="00D36611"/>
    <w:rsid w:val="00D368A8"/>
    <w:rsid w:val="00D36A22"/>
    <w:rsid w:val="00D36D1F"/>
    <w:rsid w:val="00D36D21"/>
    <w:rsid w:val="00D36EE2"/>
    <w:rsid w:val="00D37008"/>
    <w:rsid w:val="00D37036"/>
    <w:rsid w:val="00D3714E"/>
    <w:rsid w:val="00D37421"/>
    <w:rsid w:val="00D37570"/>
    <w:rsid w:val="00D37590"/>
    <w:rsid w:val="00D3762D"/>
    <w:rsid w:val="00D37716"/>
    <w:rsid w:val="00D379C2"/>
    <w:rsid w:val="00D37AA9"/>
    <w:rsid w:val="00D37D03"/>
    <w:rsid w:val="00D37F71"/>
    <w:rsid w:val="00D4004A"/>
    <w:rsid w:val="00D400AC"/>
    <w:rsid w:val="00D401D9"/>
    <w:rsid w:val="00D401E6"/>
    <w:rsid w:val="00D404B1"/>
    <w:rsid w:val="00D406EB"/>
    <w:rsid w:val="00D40946"/>
    <w:rsid w:val="00D40A64"/>
    <w:rsid w:val="00D40A88"/>
    <w:rsid w:val="00D40CB1"/>
    <w:rsid w:val="00D4111A"/>
    <w:rsid w:val="00D41393"/>
    <w:rsid w:val="00D4146A"/>
    <w:rsid w:val="00D415BE"/>
    <w:rsid w:val="00D418C2"/>
    <w:rsid w:val="00D41A00"/>
    <w:rsid w:val="00D41EBD"/>
    <w:rsid w:val="00D4201B"/>
    <w:rsid w:val="00D4221F"/>
    <w:rsid w:val="00D4235B"/>
    <w:rsid w:val="00D424FD"/>
    <w:rsid w:val="00D425E4"/>
    <w:rsid w:val="00D42709"/>
    <w:rsid w:val="00D42BDA"/>
    <w:rsid w:val="00D42D57"/>
    <w:rsid w:val="00D43358"/>
    <w:rsid w:val="00D437EE"/>
    <w:rsid w:val="00D437F8"/>
    <w:rsid w:val="00D43BE0"/>
    <w:rsid w:val="00D4412E"/>
    <w:rsid w:val="00D44260"/>
    <w:rsid w:val="00D4445A"/>
    <w:rsid w:val="00D444D6"/>
    <w:rsid w:val="00D4460C"/>
    <w:rsid w:val="00D446EE"/>
    <w:rsid w:val="00D44706"/>
    <w:rsid w:val="00D447FB"/>
    <w:rsid w:val="00D44A18"/>
    <w:rsid w:val="00D44D84"/>
    <w:rsid w:val="00D44D91"/>
    <w:rsid w:val="00D44EA5"/>
    <w:rsid w:val="00D44FBC"/>
    <w:rsid w:val="00D4521A"/>
    <w:rsid w:val="00D45435"/>
    <w:rsid w:val="00D4556B"/>
    <w:rsid w:val="00D45632"/>
    <w:rsid w:val="00D45858"/>
    <w:rsid w:val="00D45F30"/>
    <w:rsid w:val="00D460F6"/>
    <w:rsid w:val="00D46698"/>
    <w:rsid w:val="00D467C0"/>
    <w:rsid w:val="00D46866"/>
    <w:rsid w:val="00D46B0A"/>
    <w:rsid w:val="00D46D9E"/>
    <w:rsid w:val="00D47018"/>
    <w:rsid w:val="00D474CA"/>
    <w:rsid w:val="00D4794A"/>
    <w:rsid w:val="00D47BE3"/>
    <w:rsid w:val="00D47C2A"/>
    <w:rsid w:val="00D5057B"/>
    <w:rsid w:val="00D50644"/>
    <w:rsid w:val="00D5097C"/>
    <w:rsid w:val="00D509ED"/>
    <w:rsid w:val="00D50AB1"/>
    <w:rsid w:val="00D51429"/>
    <w:rsid w:val="00D515A7"/>
    <w:rsid w:val="00D516BF"/>
    <w:rsid w:val="00D516DD"/>
    <w:rsid w:val="00D51897"/>
    <w:rsid w:val="00D518EA"/>
    <w:rsid w:val="00D51B80"/>
    <w:rsid w:val="00D51C40"/>
    <w:rsid w:val="00D51CFD"/>
    <w:rsid w:val="00D51F2A"/>
    <w:rsid w:val="00D52027"/>
    <w:rsid w:val="00D52413"/>
    <w:rsid w:val="00D52608"/>
    <w:rsid w:val="00D52C93"/>
    <w:rsid w:val="00D52E62"/>
    <w:rsid w:val="00D52E77"/>
    <w:rsid w:val="00D52FE4"/>
    <w:rsid w:val="00D53707"/>
    <w:rsid w:val="00D5385A"/>
    <w:rsid w:val="00D53935"/>
    <w:rsid w:val="00D53ACB"/>
    <w:rsid w:val="00D53B7A"/>
    <w:rsid w:val="00D54126"/>
    <w:rsid w:val="00D5417D"/>
    <w:rsid w:val="00D5419A"/>
    <w:rsid w:val="00D545DB"/>
    <w:rsid w:val="00D54B84"/>
    <w:rsid w:val="00D54C75"/>
    <w:rsid w:val="00D54F2B"/>
    <w:rsid w:val="00D550CF"/>
    <w:rsid w:val="00D5522C"/>
    <w:rsid w:val="00D55359"/>
    <w:rsid w:val="00D5572A"/>
    <w:rsid w:val="00D55894"/>
    <w:rsid w:val="00D5592A"/>
    <w:rsid w:val="00D55E12"/>
    <w:rsid w:val="00D56124"/>
    <w:rsid w:val="00D56282"/>
    <w:rsid w:val="00D565B6"/>
    <w:rsid w:val="00D569B5"/>
    <w:rsid w:val="00D569E0"/>
    <w:rsid w:val="00D5706F"/>
    <w:rsid w:val="00D57587"/>
    <w:rsid w:val="00D57A26"/>
    <w:rsid w:val="00D57A8A"/>
    <w:rsid w:val="00D57E2E"/>
    <w:rsid w:val="00D57E4D"/>
    <w:rsid w:val="00D60382"/>
    <w:rsid w:val="00D604F3"/>
    <w:rsid w:val="00D6051B"/>
    <w:rsid w:val="00D60DF2"/>
    <w:rsid w:val="00D61090"/>
    <w:rsid w:val="00D61A71"/>
    <w:rsid w:val="00D61F01"/>
    <w:rsid w:val="00D62106"/>
    <w:rsid w:val="00D62223"/>
    <w:rsid w:val="00D624BF"/>
    <w:rsid w:val="00D62511"/>
    <w:rsid w:val="00D625C4"/>
    <w:rsid w:val="00D629C8"/>
    <w:rsid w:val="00D62C5D"/>
    <w:rsid w:val="00D63438"/>
    <w:rsid w:val="00D6349C"/>
    <w:rsid w:val="00D63731"/>
    <w:rsid w:val="00D637F9"/>
    <w:rsid w:val="00D63D51"/>
    <w:rsid w:val="00D63DCE"/>
    <w:rsid w:val="00D63FBD"/>
    <w:rsid w:val="00D64135"/>
    <w:rsid w:val="00D641EB"/>
    <w:rsid w:val="00D64351"/>
    <w:rsid w:val="00D64494"/>
    <w:rsid w:val="00D6455F"/>
    <w:rsid w:val="00D647FD"/>
    <w:rsid w:val="00D64B79"/>
    <w:rsid w:val="00D64CB0"/>
    <w:rsid w:val="00D64D8E"/>
    <w:rsid w:val="00D65040"/>
    <w:rsid w:val="00D6512A"/>
    <w:rsid w:val="00D6520E"/>
    <w:rsid w:val="00D657C3"/>
    <w:rsid w:val="00D65C23"/>
    <w:rsid w:val="00D661A2"/>
    <w:rsid w:val="00D663A0"/>
    <w:rsid w:val="00D667DB"/>
    <w:rsid w:val="00D6698D"/>
    <w:rsid w:val="00D67561"/>
    <w:rsid w:val="00D67785"/>
    <w:rsid w:val="00D677B5"/>
    <w:rsid w:val="00D67828"/>
    <w:rsid w:val="00D678AC"/>
    <w:rsid w:val="00D67C11"/>
    <w:rsid w:val="00D70002"/>
    <w:rsid w:val="00D70006"/>
    <w:rsid w:val="00D70066"/>
    <w:rsid w:val="00D701AD"/>
    <w:rsid w:val="00D70336"/>
    <w:rsid w:val="00D70963"/>
    <w:rsid w:val="00D70D26"/>
    <w:rsid w:val="00D71406"/>
    <w:rsid w:val="00D718CE"/>
    <w:rsid w:val="00D72162"/>
    <w:rsid w:val="00D721BE"/>
    <w:rsid w:val="00D725E7"/>
    <w:rsid w:val="00D72788"/>
    <w:rsid w:val="00D7279E"/>
    <w:rsid w:val="00D7285E"/>
    <w:rsid w:val="00D72EF4"/>
    <w:rsid w:val="00D72FCD"/>
    <w:rsid w:val="00D736FB"/>
    <w:rsid w:val="00D73794"/>
    <w:rsid w:val="00D737B4"/>
    <w:rsid w:val="00D73902"/>
    <w:rsid w:val="00D73CF2"/>
    <w:rsid w:val="00D73DB4"/>
    <w:rsid w:val="00D73F72"/>
    <w:rsid w:val="00D73F91"/>
    <w:rsid w:val="00D7400A"/>
    <w:rsid w:val="00D744BE"/>
    <w:rsid w:val="00D74516"/>
    <w:rsid w:val="00D74953"/>
    <w:rsid w:val="00D74C05"/>
    <w:rsid w:val="00D74F13"/>
    <w:rsid w:val="00D750A1"/>
    <w:rsid w:val="00D754CD"/>
    <w:rsid w:val="00D755C3"/>
    <w:rsid w:val="00D755F2"/>
    <w:rsid w:val="00D7578E"/>
    <w:rsid w:val="00D75827"/>
    <w:rsid w:val="00D75BCB"/>
    <w:rsid w:val="00D75E09"/>
    <w:rsid w:val="00D76346"/>
    <w:rsid w:val="00D7665C"/>
    <w:rsid w:val="00D76770"/>
    <w:rsid w:val="00D76784"/>
    <w:rsid w:val="00D76887"/>
    <w:rsid w:val="00D768B5"/>
    <w:rsid w:val="00D76B7C"/>
    <w:rsid w:val="00D76F47"/>
    <w:rsid w:val="00D771A3"/>
    <w:rsid w:val="00D77273"/>
    <w:rsid w:val="00D77284"/>
    <w:rsid w:val="00D772E7"/>
    <w:rsid w:val="00D7741F"/>
    <w:rsid w:val="00D7799B"/>
    <w:rsid w:val="00D77AAF"/>
    <w:rsid w:val="00D77B90"/>
    <w:rsid w:val="00D77F7D"/>
    <w:rsid w:val="00D803F7"/>
    <w:rsid w:val="00D807DB"/>
    <w:rsid w:val="00D808AD"/>
    <w:rsid w:val="00D80A1F"/>
    <w:rsid w:val="00D80A4E"/>
    <w:rsid w:val="00D80B48"/>
    <w:rsid w:val="00D80CD3"/>
    <w:rsid w:val="00D80EDF"/>
    <w:rsid w:val="00D8106C"/>
    <w:rsid w:val="00D817AC"/>
    <w:rsid w:val="00D81CC4"/>
    <w:rsid w:val="00D81F12"/>
    <w:rsid w:val="00D822FB"/>
    <w:rsid w:val="00D82648"/>
    <w:rsid w:val="00D8289B"/>
    <w:rsid w:val="00D82EE8"/>
    <w:rsid w:val="00D831B7"/>
    <w:rsid w:val="00D83364"/>
    <w:rsid w:val="00D8354C"/>
    <w:rsid w:val="00D838B7"/>
    <w:rsid w:val="00D83AA2"/>
    <w:rsid w:val="00D83B5C"/>
    <w:rsid w:val="00D83D04"/>
    <w:rsid w:val="00D83E97"/>
    <w:rsid w:val="00D844E8"/>
    <w:rsid w:val="00D84531"/>
    <w:rsid w:val="00D8463D"/>
    <w:rsid w:val="00D8524D"/>
    <w:rsid w:val="00D8529F"/>
    <w:rsid w:val="00D85366"/>
    <w:rsid w:val="00D8539A"/>
    <w:rsid w:val="00D855A8"/>
    <w:rsid w:val="00D85A99"/>
    <w:rsid w:val="00D85ABF"/>
    <w:rsid w:val="00D85F22"/>
    <w:rsid w:val="00D86256"/>
    <w:rsid w:val="00D862E1"/>
    <w:rsid w:val="00D865FF"/>
    <w:rsid w:val="00D86A95"/>
    <w:rsid w:val="00D86ADF"/>
    <w:rsid w:val="00D86D5D"/>
    <w:rsid w:val="00D86F10"/>
    <w:rsid w:val="00D87046"/>
    <w:rsid w:val="00D871C1"/>
    <w:rsid w:val="00D8720B"/>
    <w:rsid w:val="00D874C4"/>
    <w:rsid w:val="00D87895"/>
    <w:rsid w:val="00D878CC"/>
    <w:rsid w:val="00D87A1A"/>
    <w:rsid w:val="00D87B59"/>
    <w:rsid w:val="00D87F4B"/>
    <w:rsid w:val="00D90182"/>
    <w:rsid w:val="00D90F08"/>
    <w:rsid w:val="00D90F8A"/>
    <w:rsid w:val="00D914F4"/>
    <w:rsid w:val="00D9156F"/>
    <w:rsid w:val="00D916B4"/>
    <w:rsid w:val="00D91735"/>
    <w:rsid w:val="00D918AC"/>
    <w:rsid w:val="00D91926"/>
    <w:rsid w:val="00D91A26"/>
    <w:rsid w:val="00D920B6"/>
    <w:rsid w:val="00D92222"/>
    <w:rsid w:val="00D92277"/>
    <w:rsid w:val="00D92503"/>
    <w:rsid w:val="00D927AA"/>
    <w:rsid w:val="00D928E0"/>
    <w:rsid w:val="00D92994"/>
    <w:rsid w:val="00D92D52"/>
    <w:rsid w:val="00D9329B"/>
    <w:rsid w:val="00D93968"/>
    <w:rsid w:val="00D93A90"/>
    <w:rsid w:val="00D93B21"/>
    <w:rsid w:val="00D93EE8"/>
    <w:rsid w:val="00D944E5"/>
    <w:rsid w:val="00D94732"/>
    <w:rsid w:val="00D9486C"/>
    <w:rsid w:val="00D94968"/>
    <w:rsid w:val="00D94AC0"/>
    <w:rsid w:val="00D94AEF"/>
    <w:rsid w:val="00D94E02"/>
    <w:rsid w:val="00D950D2"/>
    <w:rsid w:val="00D95350"/>
    <w:rsid w:val="00D954F2"/>
    <w:rsid w:val="00D9583A"/>
    <w:rsid w:val="00D95DD9"/>
    <w:rsid w:val="00D95E6A"/>
    <w:rsid w:val="00D95FB0"/>
    <w:rsid w:val="00D9636B"/>
    <w:rsid w:val="00D96991"/>
    <w:rsid w:val="00D96AA4"/>
    <w:rsid w:val="00D96C81"/>
    <w:rsid w:val="00D97B35"/>
    <w:rsid w:val="00DA0016"/>
    <w:rsid w:val="00DA00E2"/>
    <w:rsid w:val="00DA01DF"/>
    <w:rsid w:val="00DA0841"/>
    <w:rsid w:val="00DA0F3D"/>
    <w:rsid w:val="00DA11BC"/>
    <w:rsid w:val="00DA18C9"/>
    <w:rsid w:val="00DA1A1E"/>
    <w:rsid w:val="00DA1A58"/>
    <w:rsid w:val="00DA1EA1"/>
    <w:rsid w:val="00DA1F07"/>
    <w:rsid w:val="00DA24BE"/>
    <w:rsid w:val="00DA2C90"/>
    <w:rsid w:val="00DA2D69"/>
    <w:rsid w:val="00DA2F32"/>
    <w:rsid w:val="00DA3202"/>
    <w:rsid w:val="00DA32E8"/>
    <w:rsid w:val="00DA359D"/>
    <w:rsid w:val="00DA3763"/>
    <w:rsid w:val="00DA3ACB"/>
    <w:rsid w:val="00DA3E30"/>
    <w:rsid w:val="00DA3F57"/>
    <w:rsid w:val="00DA3FCF"/>
    <w:rsid w:val="00DA43EE"/>
    <w:rsid w:val="00DA4B72"/>
    <w:rsid w:val="00DA4C65"/>
    <w:rsid w:val="00DA4ED8"/>
    <w:rsid w:val="00DA4FDF"/>
    <w:rsid w:val="00DA50FF"/>
    <w:rsid w:val="00DA518C"/>
    <w:rsid w:val="00DA532C"/>
    <w:rsid w:val="00DA54BE"/>
    <w:rsid w:val="00DA59AF"/>
    <w:rsid w:val="00DA5B1B"/>
    <w:rsid w:val="00DA5B9B"/>
    <w:rsid w:val="00DA6188"/>
    <w:rsid w:val="00DA6273"/>
    <w:rsid w:val="00DA648D"/>
    <w:rsid w:val="00DA67DE"/>
    <w:rsid w:val="00DA6B3C"/>
    <w:rsid w:val="00DA6B92"/>
    <w:rsid w:val="00DA6BA8"/>
    <w:rsid w:val="00DA6C83"/>
    <w:rsid w:val="00DA6CD8"/>
    <w:rsid w:val="00DA7072"/>
    <w:rsid w:val="00DA7308"/>
    <w:rsid w:val="00DA7458"/>
    <w:rsid w:val="00DA747B"/>
    <w:rsid w:val="00DA7524"/>
    <w:rsid w:val="00DA7610"/>
    <w:rsid w:val="00DA782C"/>
    <w:rsid w:val="00DA79E7"/>
    <w:rsid w:val="00DA7A20"/>
    <w:rsid w:val="00DA7CCA"/>
    <w:rsid w:val="00DA7D7A"/>
    <w:rsid w:val="00DA7E74"/>
    <w:rsid w:val="00DB0083"/>
    <w:rsid w:val="00DB0203"/>
    <w:rsid w:val="00DB094B"/>
    <w:rsid w:val="00DB0B55"/>
    <w:rsid w:val="00DB0D7F"/>
    <w:rsid w:val="00DB1194"/>
    <w:rsid w:val="00DB129C"/>
    <w:rsid w:val="00DB1A91"/>
    <w:rsid w:val="00DB1B46"/>
    <w:rsid w:val="00DB1C2A"/>
    <w:rsid w:val="00DB1FC1"/>
    <w:rsid w:val="00DB265E"/>
    <w:rsid w:val="00DB2B70"/>
    <w:rsid w:val="00DB2B96"/>
    <w:rsid w:val="00DB2BD8"/>
    <w:rsid w:val="00DB2BF6"/>
    <w:rsid w:val="00DB2EAB"/>
    <w:rsid w:val="00DB34D1"/>
    <w:rsid w:val="00DB351A"/>
    <w:rsid w:val="00DB3DAD"/>
    <w:rsid w:val="00DB3ED9"/>
    <w:rsid w:val="00DB4094"/>
    <w:rsid w:val="00DB4108"/>
    <w:rsid w:val="00DB4223"/>
    <w:rsid w:val="00DB44A5"/>
    <w:rsid w:val="00DB45ED"/>
    <w:rsid w:val="00DB47D8"/>
    <w:rsid w:val="00DB4914"/>
    <w:rsid w:val="00DB4B22"/>
    <w:rsid w:val="00DB4CDA"/>
    <w:rsid w:val="00DB4F7D"/>
    <w:rsid w:val="00DB5082"/>
    <w:rsid w:val="00DB5130"/>
    <w:rsid w:val="00DB524D"/>
    <w:rsid w:val="00DB527D"/>
    <w:rsid w:val="00DB537F"/>
    <w:rsid w:val="00DB5563"/>
    <w:rsid w:val="00DB556D"/>
    <w:rsid w:val="00DB57BE"/>
    <w:rsid w:val="00DB5963"/>
    <w:rsid w:val="00DB5F17"/>
    <w:rsid w:val="00DB60ED"/>
    <w:rsid w:val="00DB6364"/>
    <w:rsid w:val="00DB636E"/>
    <w:rsid w:val="00DB6461"/>
    <w:rsid w:val="00DB6593"/>
    <w:rsid w:val="00DB6729"/>
    <w:rsid w:val="00DB6BD6"/>
    <w:rsid w:val="00DB6C1C"/>
    <w:rsid w:val="00DB6FE0"/>
    <w:rsid w:val="00DB7180"/>
    <w:rsid w:val="00DB72EB"/>
    <w:rsid w:val="00DB734C"/>
    <w:rsid w:val="00DB7638"/>
    <w:rsid w:val="00DB7883"/>
    <w:rsid w:val="00DB7998"/>
    <w:rsid w:val="00DB7C46"/>
    <w:rsid w:val="00DB7C6F"/>
    <w:rsid w:val="00DC0826"/>
    <w:rsid w:val="00DC0844"/>
    <w:rsid w:val="00DC0E36"/>
    <w:rsid w:val="00DC12AF"/>
    <w:rsid w:val="00DC1A52"/>
    <w:rsid w:val="00DC1AE1"/>
    <w:rsid w:val="00DC1BE6"/>
    <w:rsid w:val="00DC1E5E"/>
    <w:rsid w:val="00DC21FA"/>
    <w:rsid w:val="00DC22BD"/>
    <w:rsid w:val="00DC22F2"/>
    <w:rsid w:val="00DC24C2"/>
    <w:rsid w:val="00DC2654"/>
    <w:rsid w:val="00DC28CB"/>
    <w:rsid w:val="00DC29CB"/>
    <w:rsid w:val="00DC316B"/>
    <w:rsid w:val="00DC3402"/>
    <w:rsid w:val="00DC3566"/>
    <w:rsid w:val="00DC37C1"/>
    <w:rsid w:val="00DC3912"/>
    <w:rsid w:val="00DC39DD"/>
    <w:rsid w:val="00DC3DC1"/>
    <w:rsid w:val="00DC3E41"/>
    <w:rsid w:val="00DC3F81"/>
    <w:rsid w:val="00DC42B9"/>
    <w:rsid w:val="00DC42BF"/>
    <w:rsid w:val="00DC42F1"/>
    <w:rsid w:val="00DC463F"/>
    <w:rsid w:val="00DC467D"/>
    <w:rsid w:val="00DC49FC"/>
    <w:rsid w:val="00DC51C0"/>
    <w:rsid w:val="00DC51C3"/>
    <w:rsid w:val="00DC53DD"/>
    <w:rsid w:val="00DC55DE"/>
    <w:rsid w:val="00DC5761"/>
    <w:rsid w:val="00DC5839"/>
    <w:rsid w:val="00DC5A8B"/>
    <w:rsid w:val="00DC5C23"/>
    <w:rsid w:val="00DC5C39"/>
    <w:rsid w:val="00DC5D51"/>
    <w:rsid w:val="00DC5D5E"/>
    <w:rsid w:val="00DC5D83"/>
    <w:rsid w:val="00DC61A9"/>
    <w:rsid w:val="00DC635D"/>
    <w:rsid w:val="00DC63D6"/>
    <w:rsid w:val="00DC6763"/>
    <w:rsid w:val="00DC6ED2"/>
    <w:rsid w:val="00DC6F81"/>
    <w:rsid w:val="00DC7735"/>
    <w:rsid w:val="00DC799F"/>
    <w:rsid w:val="00DC79BF"/>
    <w:rsid w:val="00DC7A19"/>
    <w:rsid w:val="00DC7DA0"/>
    <w:rsid w:val="00DC7DF4"/>
    <w:rsid w:val="00DC7F7B"/>
    <w:rsid w:val="00DCA308"/>
    <w:rsid w:val="00DD03D7"/>
    <w:rsid w:val="00DD04C5"/>
    <w:rsid w:val="00DD091F"/>
    <w:rsid w:val="00DD0ED7"/>
    <w:rsid w:val="00DD1041"/>
    <w:rsid w:val="00DD109C"/>
    <w:rsid w:val="00DD119D"/>
    <w:rsid w:val="00DD11F4"/>
    <w:rsid w:val="00DD1528"/>
    <w:rsid w:val="00DD15F5"/>
    <w:rsid w:val="00DD1851"/>
    <w:rsid w:val="00DD18D4"/>
    <w:rsid w:val="00DD1F9D"/>
    <w:rsid w:val="00DD2034"/>
    <w:rsid w:val="00DD222A"/>
    <w:rsid w:val="00DD223D"/>
    <w:rsid w:val="00DD2399"/>
    <w:rsid w:val="00DD2595"/>
    <w:rsid w:val="00DD2837"/>
    <w:rsid w:val="00DD2B09"/>
    <w:rsid w:val="00DD2C9A"/>
    <w:rsid w:val="00DD32A9"/>
    <w:rsid w:val="00DD365A"/>
    <w:rsid w:val="00DD374A"/>
    <w:rsid w:val="00DD3A4D"/>
    <w:rsid w:val="00DD3CEB"/>
    <w:rsid w:val="00DD3F30"/>
    <w:rsid w:val="00DD3F56"/>
    <w:rsid w:val="00DD455D"/>
    <w:rsid w:val="00DD464C"/>
    <w:rsid w:val="00DD498A"/>
    <w:rsid w:val="00DD4C08"/>
    <w:rsid w:val="00DD510A"/>
    <w:rsid w:val="00DD562A"/>
    <w:rsid w:val="00DD5647"/>
    <w:rsid w:val="00DD5877"/>
    <w:rsid w:val="00DD5990"/>
    <w:rsid w:val="00DD59EF"/>
    <w:rsid w:val="00DD5A0E"/>
    <w:rsid w:val="00DD5A6D"/>
    <w:rsid w:val="00DD5C2C"/>
    <w:rsid w:val="00DD5FB8"/>
    <w:rsid w:val="00DD5FDB"/>
    <w:rsid w:val="00DD62BA"/>
    <w:rsid w:val="00DD66C1"/>
    <w:rsid w:val="00DD6740"/>
    <w:rsid w:val="00DD6D4A"/>
    <w:rsid w:val="00DD703E"/>
    <w:rsid w:val="00DD70F1"/>
    <w:rsid w:val="00DD7651"/>
    <w:rsid w:val="00DD77C5"/>
    <w:rsid w:val="00DD7B40"/>
    <w:rsid w:val="00DE03C0"/>
    <w:rsid w:val="00DE03D3"/>
    <w:rsid w:val="00DE07DC"/>
    <w:rsid w:val="00DE0A5B"/>
    <w:rsid w:val="00DE0CD3"/>
    <w:rsid w:val="00DE0D85"/>
    <w:rsid w:val="00DE0E5F"/>
    <w:rsid w:val="00DE0F70"/>
    <w:rsid w:val="00DE1017"/>
    <w:rsid w:val="00DE17A5"/>
    <w:rsid w:val="00DE1C83"/>
    <w:rsid w:val="00DE1E70"/>
    <w:rsid w:val="00DE2373"/>
    <w:rsid w:val="00DE2735"/>
    <w:rsid w:val="00DE29DD"/>
    <w:rsid w:val="00DE2AE7"/>
    <w:rsid w:val="00DE2AF7"/>
    <w:rsid w:val="00DE2CDF"/>
    <w:rsid w:val="00DE2D0F"/>
    <w:rsid w:val="00DE2DC0"/>
    <w:rsid w:val="00DE2EE6"/>
    <w:rsid w:val="00DE321B"/>
    <w:rsid w:val="00DE370E"/>
    <w:rsid w:val="00DE37AC"/>
    <w:rsid w:val="00DE3877"/>
    <w:rsid w:val="00DE3D93"/>
    <w:rsid w:val="00DE3F69"/>
    <w:rsid w:val="00DE4168"/>
    <w:rsid w:val="00DE4377"/>
    <w:rsid w:val="00DE4C3A"/>
    <w:rsid w:val="00DE4C8B"/>
    <w:rsid w:val="00DE4EA5"/>
    <w:rsid w:val="00DE5035"/>
    <w:rsid w:val="00DE509A"/>
    <w:rsid w:val="00DE5214"/>
    <w:rsid w:val="00DE5428"/>
    <w:rsid w:val="00DE5554"/>
    <w:rsid w:val="00DE559E"/>
    <w:rsid w:val="00DE5603"/>
    <w:rsid w:val="00DE57CA"/>
    <w:rsid w:val="00DE5A4F"/>
    <w:rsid w:val="00DE5FD1"/>
    <w:rsid w:val="00DE6095"/>
    <w:rsid w:val="00DE6923"/>
    <w:rsid w:val="00DE6A58"/>
    <w:rsid w:val="00DE6C8E"/>
    <w:rsid w:val="00DE6EA8"/>
    <w:rsid w:val="00DE6F37"/>
    <w:rsid w:val="00DE6FAF"/>
    <w:rsid w:val="00DE73AD"/>
    <w:rsid w:val="00DE74F1"/>
    <w:rsid w:val="00DE7667"/>
    <w:rsid w:val="00DE7784"/>
    <w:rsid w:val="00DE789E"/>
    <w:rsid w:val="00DE7910"/>
    <w:rsid w:val="00DE7986"/>
    <w:rsid w:val="00DE799B"/>
    <w:rsid w:val="00DE7A6C"/>
    <w:rsid w:val="00DE7AF5"/>
    <w:rsid w:val="00DE7CDF"/>
    <w:rsid w:val="00DE7F40"/>
    <w:rsid w:val="00DF02B8"/>
    <w:rsid w:val="00DF06D3"/>
    <w:rsid w:val="00DF07DF"/>
    <w:rsid w:val="00DF09C9"/>
    <w:rsid w:val="00DF0C65"/>
    <w:rsid w:val="00DF0CDA"/>
    <w:rsid w:val="00DF12B7"/>
    <w:rsid w:val="00DF194C"/>
    <w:rsid w:val="00DF1A05"/>
    <w:rsid w:val="00DF1AF8"/>
    <w:rsid w:val="00DF1BB9"/>
    <w:rsid w:val="00DF2852"/>
    <w:rsid w:val="00DF2CC2"/>
    <w:rsid w:val="00DF303C"/>
    <w:rsid w:val="00DF3416"/>
    <w:rsid w:val="00DF34DD"/>
    <w:rsid w:val="00DF34DE"/>
    <w:rsid w:val="00DF3852"/>
    <w:rsid w:val="00DF38DD"/>
    <w:rsid w:val="00DF3B9C"/>
    <w:rsid w:val="00DF3C7F"/>
    <w:rsid w:val="00DF42A5"/>
    <w:rsid w:val="00DF42E8"/>
    <w:rsid w:val="00DF43B9"/>
    <w:rsid w:val="00DF45E1"/>
    <w:rsid w:val="00DF4894"/>
    <w:rsid w:val="00DF4B7E"/>
    <w:rsid w:val="00DF4C3B"/>
    <w:rsid w:val="00DF5313"/>
    <w:rsid w:val="00DF5329"/>
    <w:rsid w:val="00DF5461"/>
    <w:rsid w:val="00DF5508"/>
    <w:rsid w:val="00DF590B"/>
    <w:rsid w:val="00DF5BDA"/>
    <w:rsid w:val="00DF60C3"/>
    <w:rsid w:val="00DF6B47"/>
    <w:rsid w:val="00DF6C39"/>
    <w:rsid w:val="00DF6C64"/>
    <w:rsid w:val="00DF7093"/>
    <w:rsid w:val="00DF7278"/>
    <w:rsid w:val="00DF7383"/>
    <w:rsid w:val="00DF745A"/>
    <w:rsid w:val="00DF74FA"/>
    <w:rsid w:val="00DF7AD8"/>
    <w:rsid w:val="00DF7B6A"/>
    <w:rsid w:val="00DF7B94"/>
    <w:rsid w:val="00DF7E28"/>
    <w:rsid w:val="00E00770"/>
    <w:rsid w:val="00E0094A"/>
    <w:rsid w:val="00E00BA8"/>
    <w:rsid w:val="00E010A9"/>
    <w:rsid w:val="00E010C4"/>
    <w:rsid w:val="00E01168"/>
    <w:rsid w:val="00E01381"/>
    <w:rsid w:val="00E0185D"/>
    <w:rsid w:val="00E01EA0"/>
    <w:rsid w:val="00E024B0"/>
    <w:rsid w:val="00E0261C"/>
    <w:rsid w:val="00E02946"/>
    <w:rsid w:val="00E029C2"/>
    <w:rsid w:val="00E02A4F"/>
    <w:rsid w:val="00E02B1F"/>
    <w:rsid w:val="00E02CDD"/>
    <w:rsid w:val="00E030B1"/>
    <w:rsid w:val="00E0330D"/>
    <w:rsid w:val="00E033FD"/>
    <w:rsid w:val="00E03409"/>
    <w:rsid w:val="00E03458"/>
    <w:rsid w:val="00E034DC"/>
    <w:rsid w:val="00E03732"/>
    <w:rsid w:val="00E0374F"/>
    <w:rsid w:val="00E037EC"/>
    <w:rsid w:val="00E037F0"/>
    <w:rsid w:val="00E04115"/>
    <w:rsid w:val="00E0414D"/>
    <w:rsid w:val="00E04169"/>
    <w:rsid w:val="00E0446B"/>
    <w:rsid w:val="00E046E1"/>
    <w:rsid w:val="00E051E8"/>
    <w:rsid w:val="00E05275"/>
    <w:rsid w:val="00E052E0"/>
    <w:rsid w:val="00E0559E"/>
    <w:rsid w:val="00E056A2"/>
    <w:rsid w:val="00E057B3"/>
    <w:rsid w:val="00E05A0A"/>
    <w:rsid w:val="00E05BA2"/>
    <w:rsid w:val="00E05BB5"/>
    <w:rsid w:val="00E05F51"/>
    <w:rsid w:val="00E05FF2"/>
    <w:rsid w:val="00E06121"/>
    <w:rsid w:val="00E06134"/>
    <w:rsid w:val="00E06D0C"/>
    <w:rsid w:val="00E06F92"/>
    <w:rsid w:val="00E0721A"/>
    <w:rsid w:val="00E077C4"/>
    <w:rsid w:val="00E07CA6"/>
    <w:rsid w:val="00E07F02"/>
    <w:rsid w:val="00E07F31"/>
    <w:rsid w:val="00E107B3"/>
    <w:rsid w:val="00E1084E"/>
    <w:rsid w:val="00E109A9"/>
    <w:rsid w:val="00E10BD1"/>
    <w:rsid w:val="00E10CA7"/>
    <w:rsid w:val="00E10D57"/>
    <w:rsid w:val="00E10DAC"/>
    <w:rsid w:val="00E10E20"/>
    <w:rsid w:val="00E1138A"/>
    <w:rsid w:val="00E113D3"/>
    <w:rsid w:val="00E1140C"/>
    <w:rsid w:val="00E11A05"/>
    <w:rsid w:val="00E11AD3"/>
    <w:rsid w:val="00E11B63"/>
    <w:rsid w:val="00E11E42"/>
    <w:rsid w:val="00E11E74"/>
    <w:rsid w:val="00E12175"/>
    <w:rsid w:val="00E12300"/>
    <w:rsid w:val="00E1246F"/>
    <w:rsid w:val="00E12574"/>
    <w:rsid w:val="00E125F9"/>
    <w:rsid w:val="00E1294D"/>
    <w:rsid w:val="00E12A67"/>
    <w:rsid w:val="00E12FFC"/>
    <w:rsid w:val="00E13078"/>
    <w:rsid w:val="00E1314C"/>
    <w:rsid w:val="00E133F8"/>
    <w:rsid w:val="00E1346B"/>
    <w:rsid w:val="00E13662"/>
    <w:rsid w:val="00E136B2"/>
    <w:rsid w:val="00E1380F"/>
    <w:rsid w:val="00E1391F"/>
    <w:rsid w:val="00E13AE8"/>
    <w:rsid w:val="00E13C56"/>
    <w:rsid w:val="00E1437C"/>
    <w:rsid w:val="00E14495"/>
    <w:rsid w:val="00E1475D"/>
    <w:rsid w:val="00E148EA"/>
    <w:rsid w:val="00E149FB"/>
    <w:rsid w:val="00E14CC5"/>
    <w:rsid w:val="00E14E1D"/>
    <w:rsid w:val="00E150C7"/>
    <w:rsid w:val="00E152ED"/>
    <w:rsid w:val="00E15319"/>
    <w:rsid w:val="00E15499"/>
    <w:rsid w:val="00E1587A"/>
    <w:rsid w:val="00E15C13"/>
    <w:rsid w:val="00E15C7E"/>
    <w:rsid w:val="00E1639E"/>
    <w:rsid w:val="00E163AF"/>
    <w:rsid w:val="00E166D4"/>
    <w:rsid w:val="00E1697B"/>
    <w:rsid w:val="00E16A94"/>
    <w:rsid w:val="00E16C99"/>
    <w:rsid w:val="00E16E93"/>
    <w:rsid w:val="00E177CC"/>
    <w:rsid w:val="00E1784E"/>
    <w:rsid w:val="00E17BBD"/>
    <w:rsid w:val="00E17EAB"/>
    <w:rsid w:val="00E20531"/>
    <w:rsid w:val="00E2068D"/>
    <w:rsid w:val="00E20905"/>
    <w:rsid w:val="00E20932"/>
    <w:rsid w:val="00E20A08"/>
    <w:rsid w:val="00E20A0D"/>
    <w:rsid w:val="00E20A8E"/>
    <w:rsid w:val="00E20C55"/>
    <w:rsid w:val="00E20ECF"/>
    <w:rsid w:val="00E21204"/>
    <w:rsid w:val="00E21265"/>
    <w:rsid w:val="00E2139A"/>
    <w:rsid w:val="00E2156B"/>
    <w:rsid w:val="00E216F0"/>
    <w:rsid w:val="00E21702"/>
    <w:rsid w:val="00E21990"/>
    <w:rsid w:val="00E21D59"/>
    <w:rsid w:val="00E22108"/>
    <w:rsid w:val="00E2231E"/>
    <w:rsid w:val="00E224C9"/>
    <w:rsid w:val="00E2260B"/>
    <w:rsid w:val="00E22FEE"/>
    <w:rsid w:val="00E22FFA"/>
    <w:rsid w:val="00E23082"/>
    <w:rsid w:val="00E23383"/>
    <w:rsid w:val="00E234E3"/>
    <w:rsid w:val="00E235B9"/>
    <w:rsid w:val="00E2375F"/>
    <w:rsid w:val="00E238D0"/>
    <w:rsid w:val="00E23BE1"/>
    <w:rsid w:val="00E23C69"/>
    <w:rsid w:val="00E23DB2"/>
    <w:rsid w:val="00E23DE6"/>
    <w:rsid w:val="00E23F07"/>
    <w:rsid w:val="00E23F64"/>
    <w:rsid w:val="00E240C5"/>
    <w:rsid w:val="00E24277"/>
    <w:rsid w:val="00E25038"/>
    <w:rsid w:val="00E251FB"/>
    <w:rsid w:val="00E25288"/>
    <w:rsid w:val="00E2531A"/>
    <w:rsid w:val="00E25777"/>
    <w:rsid w:val="00E25B21"/>
    <w:rsid w:val="00E25C27"/>
    <w:rsid w:val="00E25E04"/>
    <w:rsid w:val="00E25EB2"/>
    <w:rsid w:val="00E25ED7"/>
    <w:rsid w:val="00E262EB"/>
    <w:rsid w:val="00E263A5"/>
    <w:rsid w:val="00E264B2"/>
    <w:rsid w:val="00E2661D"/>
    <w:rsid w:val="00E266D3"/>
    <w:rsid w:val="00E2691C"/>
    <w:rsid w:val="00E269B4"/>
    <w:rsid w:val="00E26F66"/>
    <w:rsid w:val="00E2710B"/>
    <w:rsid w:val="00E27174"/>
    <w:rsid w:val="00E27567"/>
    <w:rsid w:val="00E27645"/>
    <w:rsid w:val="00E27E66"/>
    <w:rsid w:val="00E27EC5"/>
    <w:rsid w:val="00E27EC8"/>
    <w:rsid w:val="00E27F95"/>
    <w:rsid w:val="00E30002"/>
    <w:rsid w:val="00E3056A"/>
    <w:rsid w:val="00E3057D"/>
    <w:rsid w:val="00E30920"/>
    <w:rsid w:val="00E30A82"/>
    <w:rsid w:val="00E30AC4"/>
    <w:rsid w:val="00E30E0E"/>
    <w:rsid w:val="00E312CB"/>
    <w:rsid w:val="00E31943"/>
    <w:rsid w:val="00E319B2"/>
    <w:rsid w:val="00E31FE2"/>
    <w:rsid w:val="00E3212B"/>
    <w:rsid w:val="00E32787"/>
    <w:rsid w:val="00E32C83"/>
    <w:rsid w:val="00E32DB2"/>
    <w:rsid w:val="00E32F9D"/>
    <w:rsid w:val="00E3326E"/>
    <w:rsid w:val="00E3352A"/>
    <w:rsid w:val="00E33559"/>
    <w:rsid w:val="00E3371C"/>
    <w:rsid w:val="00E33946"/>
    <w:rsid w:val="00E339DD"/>
    <w:rsid w:val="00E33AB3"/>
    <w:rsid w:val="00E33C1D"/>
    <w:rsid w:val="00E33F0B"/>
    <w:rsid w:val="00E3424A"/>
    <w:rsid w:val="00E34520"/>
    <w:rsid w:val="00E34C2D"/>
    <w:rsid w:val="00E34FB3"/>
    <w:rsid w:val="00E35014"/>
    <w:rsid w:val="00E354BC"/>
    <w:rsid w:val="00E35AF7"/>
    <w:rsid w:val="00E35D77"/>
    <w:rsid w:val="00E36325"/>
    <w:rsid w:val="00E365D6"/>
    <w:rsid w:val="00E3668E"/>
    <w:rsid w:val="00E36896"/>
    <w:rsid w:val="00E36943"/>
    <w:rsid w:val="00E36978"/>
    <w:rsid w:val="00E36EBF"/>
    <w:rsid w:val="00E37324"/>
    <w:rsid w:val="00E37E19"/>
    <w:rsid w:val="00E40020"/>
    <w:rsid w:val="00E4018E"/>
    <w:rsid w:val="00E403D9"/>
    <w:rsid w:val="00E4051D"/>
    <w:rsid w:val="00E4060B"/>
    <w:rsid w:val="00E406CC"/>
    <w:rsid w:val="00E40991"/>
    <w:rsid w:val="00E409BC"/>
    <w:rsid w:val="00E40C73"/>
    <w:rsid w:val="00E40EB1"/>
    <w:rsid w:val="00E41241"/>
    <w:rsid w:val="00E41613"/>
    <w:rsid w:val="00E41840"/>
    <w:rsid w:val="00E41FC7"/>
    <w:rsid w:val="00E4223F"/>
    <w:rsid w:val="00E42317"/>
    <w:rsid w:val="00E4238A"/>
    <w:rsid w:val="00E4242E"/>
    <w:rsid w:val="00E42A57"/>
    <w:rsid w:val="00E42C6F"/>
    <w:rsid w:val="00E42D7D"/>
    <w:rsid w:val="00E42F96"/>
    <w:rsid w:val="00E42FB5"/>
    <w:rsid w:val="00E43200"/>
    <w:rsid w:val="00E432CA"/>
    <w:rsid w:val="00E4383E"/>
    <w:rsid w:val="00E438C4"/>
    <w:rsid w:val="00E43A2D"/>
    <w:rsid w:val="00E43D00"/>
    <w:rsid w:val="00E440D9"/>
    <w:rsid w:val="00E440EE"/>
    <w:rsid w:val="00E44613"/>
    <w:rsid w:val="00E44858"/>
    <w:rsid w:val="00E44B1D"/>
    <w:rsid w:val="00E44E9C"/>
    <w:rsid w:val="00E45061"/>
    <w:rsid w:val="00E4513B"/>
    <w:rsid w:val="00E4548D"/>
    <w:rsid w:val="00E455BC"/>
    <w:rsid w:val="00E45B22"/>
    <w:rsid w:val="00E45E95"/>
    <w:rsid w:val="00E45EF7"/>
    <w:rsid w:val="00E45FFE"/>
    <w:rsid w:val="00E461C9"/>
    <w:rsid w:val="00E463A5"/>
    <w:rsid w:val="00E46783"/>
    <w:rsid w:val="00E46B31"/>
    <w:rsid w:val="00E46CEA"/>
    <w:rsid w:val="00E470D4"/>
    <w:rsid w:val="00E4777A"/>
    <w:rsid w:val="00E47C84"/>
    <w:rsid w:val="00E47D67"/>
    <w:rsid w:val="00E500C2"/>
    <w:rsid w:val="00E501B0"/>
    <w:rsid w:val="00E501CD"/>
    <w:rsid w:val="00E505B5"/>
    <w:rsid w:val="00E50951"/>
    <w:rsid w:val="00E50C0D"/>
    <w:rsid w:val="00E51456"/>
    <w:rsid w:val="00E51610"/>
    <w:rsid w:val="00E5167A"/>
    <w:rsid w:val="00E51766"/>
    <w:rsid w:val="00E5179E"/>
    <w:rsid w:val="00E518CC"/>
    <w:rsid w:val="00E51F4F"/>
    <w:rsid w:val="00E51F67"/>
    <w:rsid w:val="00E51FD2"/>
    <w:rsid w:val="00E52531"/>
    <w:rsid w:val="00E52611"/>
    <w:rsid w:val="00E52660"/>
    <w:rsid w:val="00E52C02"/>
    <w:rsid w:val="00E52D64"/>
    <w:rsid w:val="00E52D6D"/>
    <w:rsid w:val="00E533BF"/>
    <w:rsid w:val="00E534BC"/>
    <w:rsid w:val="00E53535"/>
    <w:rsid w:val="00E5368C"/>
    <w:rsid w:val="00E53B6A"/>
    <w:rsid w:val="00E53BC7"/>
    <w:rsid w:val="00E53D7E"/>
    <w:rsid w:val="00E53DCD"/>
    <w:rsid w:val="00E544D8"/>
    <w:rsid w:val="00E54601"/>
    <w:rsid w:val="00E546EE"/>
    <w:rsid w:val="00E54787"/>
    <w:rsid w:val="00E547D4"/>
    <w:rsid w:val="00E54A2A"/>
    <w:rsid w:val="00E54A61"/>
    <w:rsid w:val="00E54B7A"/>
    <w:rsid w:val="00E54BC8"/>
    <w:rsid w:val="00E54EA8"/>
    <w:rsid w:val="00E552F6"/>
    <w:rsid w:val="00E5535F"/>
    <w:rsid w:val="00E555F3"/>
    <w:rsid w:val="00E55984"/>
    <w:rsid w:val="00E55D11"/>
    <w:rsid w:val="00E562E9"/>
    <w:rsid w:val="00E5680F"/>
    <w:rsid w:val="00E568AD"/>
    <w:rsid w:val="00E56A0B"/>
    <w:rsid w:val="00E56BA0"/>
    <w:rsid w:val="00E56DFF"/>
    <w:rsid w:val="00E56F90"/>
    <w:rsid w:val="00E56F91"/>
    <w:rsid w:val="00E570D2"/>
    <w:rsid w:val="00E57226"/>
    <w:rsid w:val="00E574D3"/>
    <w:rsid w:val="00E57509"/>
    <w:rsid w:val="00E576F7"/>
    <w:rsid w:val="00E57982"/>
    <w:rsid w:val="00E57A9F"/>
    <w:rsid w:val="00E57B09"/>
    <w:rsid w:val="00E57CED"/>
    <w:rsid w:val="00E57E16"/>
    <w:rsid w:val="00E57FE0"/>
    <w:rsid w:val="00E60123"/>
    <w:rsid w:val="00E6014E"/>
    <w:rsid w:val="00E60294"/>
    <w:rsid w:val="00E60488"/>
    <w:rsid w:val="00E60761"/>
    <w:rsid w:val="00E60780"/>
    <w:rsid w:val="00E608AC"/>
    <w:rsid w:val="00E60C9E"/>
    <w:rsid w:val="00E60FD1"/>
    <w:rsid w:val="00E613A8"/>
    <w:rsid w:val="00E614D9"/>
    <w:rsid w:val="00E61B9A"/>
    <w:rsid w:val="00E61D89"/>
    <w:rsid w:val="00E61D95"/>
    <w:rsid w:val="00E61DA9"/>
    <w:rsid w:val="00E61E3E"/>
    <w:rsid w:val="00E61F1F"/>
    <w:rsid w:val="00E620B5"/>
    <w:rsid w:val="00E620F5"/>
    <w:rsid w:val="00E6218E"/>
    <w:rsid w:val="00E6261B"/>
    <w:rsid w:val="00E62B3D"/>
    <w:rsid w:val="00E63097"/>
    <w:rsid w:val="00E633B7"/>
    <w:rsid w:val="00E634B0"/>
    <w:rsid w:val="00E636F0"/>
    <w:rsid w:val="00E636F5"/>
    <w:rsid w:val="00E63729"/>
    <w:rsid w:val="00E63850"/>
    <w:rsid w:val="00E63B7C"/>
    <w:rsid w:val="00E63BB5"/>
    <w:rsid w:val="00E63D04"/>
    <w:rsid w:val="00E63EDA"/>
    <w:rsid w:val="00E6465D"/>
    <w:rsid w:val="00E64BC9"/>
    <w:rsid w:val="00E64BEF"/>
    <w:rsid w:val="00E653F8"/>
    <w:rsid w:val="00E6545B"/>
    <w:rsid w:val="00E6557B"/>
    <w:rsid w:val="00E6577B"/>
    <w:rsid w:val="00E65D9A"/>
    <w:rsid w:val="00E65EC0"/>
    <w:rsid w:val="00E66252"/>
    <w:rsid w:val="00E664DB"/>
    <w:rsid w:val="00E665BE"/>
    <w:rsid w:val="00E6666E"/>
    <w:rsid w:val="00E66768"/>
    <w:rsid w:val="00E6680C"/>
    <w:rsid w:val="00E66E81"/>
    <w:rsid w:val="00E66E96"/>
    <w:rsid w:val="00E66EAC"/>
    <w:rsid w:val="00E66F93"/>
    <w:rsid w:val="00E66FD3"/>
    <w:rsid w:val="00E67285"/>
    <w:rsid w:val="00E677BC"/>
    <w:rsid w:val="00E67A24"/>
    <w:rsid w:val="00E67FF8"/>
    <w:rsid w:val="00E70589"/>
    <w:rsid w:val="00E70B07"/>
    <w:rsid w:val="00E70D98"/>
    <w:rsid w:val="00E70DA4"/>
    <w:rsid w:val="00E70EE0"/>
    <w:rsid w:val="00E7108D"/>
    <w:rsid w:val="00E710A4"/>
    <w:rsid w:val="00E714DC"/>
    <w:rsid w:val="00E71D57"/>
    <w:rsid w:val="00E72A00"/>
    <w:rsid w:val="00E72ABD"/>
    <w:rsid w:val="00E72C8A"/>
    <w:rsid w:val="00E72F86"/>
    <w:rsid w:val="00E737AD"/>
    <w:rsid w:val="00E73943"/>
    <w:rsid w:val="00E73B94"/>
    <w:rsid w:val="00E73E24"/>
    <w:rsid w:val="00E73E43"/>
    <w:rsid w:val="00E73F2A"/>
    <w:rsid w:val="00E741DE"/>
    <w:rsid w:val="00E744A4"/>
    <w:rsid w:val="00E746BA"/>
    <w:rsid w:val="00E7472E"/>
    <w:rsid w:val="00E7483C"/>
    <w:rsid w:val="00E74BC6"/>
    <w:rsid w:val="00E74EB2"/>
    <w:rsid w:val="00E75207"/>
    <w:rsid w:val="00E75567"/>
    <w:rsid w:val="00E755C0"/>
    <w:rsid w:val="00E7573A"/>
    <w:rsid w:val="00E76062"/>
    <w:rsid w:val="00E764B1"/>
    <w:rsid w:val="00E76774"/>
    <w:rsid w:val="00E76868"/>
    <w:rsid w:val="00E7690A"/>
    <w:rsid w:val="00E76935"/>
    <w:rsid w:val="00E76AED"/>
    <w:rsid w:val="00E76C95"/>
    <w:rsid w:val="00E76D67"/>
    <w:rsid w:val="00E76F7A"/>
    <w:rsid w:val="00E7716B"/>
    <w:rsid w:val="00E771DD"/>
    <w:rsid w:val="00E77282"/>
    <w:rsid w:val="00E7735E"/>
    <w:rsid w:val="00E7769F"/>
    <w:rsid w:val="00E77C63"/>
    <w:rsid w:val="00E77EC7"/>
    <w:rsid w:val="00E80201"/>
    <w:rsid w:val="00E80359"/>
    <w:rsid w:val="00E80899"/>
    <w:rsid w:val="00E809DB"/>
    <w:rsid w:val="00E80E2E"/>
    <w:rsid w:val="00E80E31"/>
    <w:rsid w:val="00E80FF4"/>
    <w:rsid w:val="00E810EF"/>
    <w:rsid w:val="00E8116E"/>
    <w:rsid w:val="00E81413"/>
    <w:rsid w:val="00E81626"/>
    <w:rsid w:val="00E819A3"/>
    <w:rsid w:val="00E8205B"/>
    <w:rsid w:val="00E82395"/>
    <w:rsid w:val="00E82884"/>
    <w:rsid w:val="00E82920"/>
    <w:rsid w:val="00E829B0"/>
    <w:rsid w:val="00E82BF1"/>
    <w:rsid w:val="00E82DB4"/>
    <w:rsid w:val="00E83031"/>
    <w:rsid w:val="00E8353B"/>
    <w:rsid w:val="00E83DCD"/>
    <w:rsid w:val="00E83EFB"/>
    <w:rsid w:val="00E840E9"/>
    <w:rsid w:val="00E844F0"/>
    <w:rsid w:val="00E84AF0"/>
    <w:rsid w:val="00E84D8A"/>
    <w:rsid w:val="00E8524E"/>
    <w:rsid w:val="00E8539F"/>
    <w:rsid w:val="00E85656"/>
    <w:rsid w:val="00E856F3"/>
    <w:rsid w:val="00E85916"/>
    <w:rsid w:val="00E85A95"/>
    <w:rsid w:val="00E85E11"/>
    <w:rsid w:val="00E86027"/>
    <w:rsid w:val="00E8605D"/>
    <w:rsid w:val="00E863AC"/>
    <w:rsid w:val="00E8666D"/>
    <w:rsid w:val="00E869B5"/>
    <w:rsid w:val="00E86AC4"/>
    <w:rsid w:val="00E86C80"/>
    <w:rsid w:val="00E86D0D"/>
    <w:rsid w:val="00E86E55"/>
    <w:rsid w:val="00E86F03"/>
    <w:rsid w:val="00E8700F"/>
    <w:rsid w:val="00E871BC"/>
    <w:rsid w:val="00E87862"/>
    <w:rsid w:val="00E87A26"/>
    <w:rsid w:val="00E87DF2"/>
    <w:rsid w:val="00E87E3D"/>
    <w:rsid w:val="00E87F41"/>
    <w:rsid w:val="00E900A7"/>
    <w:rsid w:val="00E90129"/>
    <w:rsid w:val="00E9044B"/>
    <w:rsid w:val="00E9087E"/>
    <w:rsid w:val="00E90922"/>
    <w:rsid w:val="00E90D40"/>
    <w:rsid w:val="00E91461"/>
    <w:rsid w:val="00E91471"/>
    <w:rsid w:val="00E9158F"/>
    <w:rsid w:val="00E91A18"/>
    <w:rsid w:val="00E91C44"/>
    <w:rsid w:val="00E91FF9"/>
    <w:rsid w:val="00E923E4"/>
    <w:rsid w:val="00E928B8"/>
    <w:rsid w:val="00E929B7"/>
    <w:rsid w:val="00E92DBA"/>
    <w:rsid w:val="00E92F67"/>
    <w:rsid w:val="00E930A4"/>
    <w:rsid w:val="00E93519"/>
    <w:rsid w:val="00E935AE"/>
    <w:rsid w:val="00E93770"/>
    <w:rsid w:val="00E93B8C"/>
    <w:rsid w:val="00E93BC6"/>
    <w:rsid w:val="00E93CB9"/>
    <w:rsid w:val="00E940FD"/>
    <w:rsid w:val="00E94375"/>
    <w:rsid w:val="00E9443C"/>
    <w:rsid w:val="00E94538"/>
    <w:rsid w:val="00E945FC"/>
    <w:rsid w:val="00E946E4"/>
    <w:rsid w:val="00E94838"/>
    <w:rsid w:val="00E949A1"/>
    <w:rsid w:val="00E94F9C"/>
    <w:rsid w:val="00E955F0"/>
    <w:rsid w:val="00E95925"/>
    <w:rsid w:val="00E959E5"/>
    <w:rsid w:val="00E95A47"/>
    <w:rsid w:val="00E95AFB"/>
    <w:rsid w:val="00E95D32"/>
    <w:rsid w:val="00E95EF0"/>
    <w:rsid w:val="00E9608E"/>
    <w:rsid w:val="00E96162"/>
    <w:rsid w:val="00E963A1"/>
    <w:rsid w:val="00E964F4"/>
    <w:rsid w:val="00E96573"/>
    <w:rsid w:val="00E965D1"/>
    <w:rsid w:val="00E965E5"/>
    <w:rsid w:val="00E966A8"/>
    <w:rsid w:val="00E967CE"/>
    <w:rsid w:val="00E967E7"/>
    <w:rsid w:val="00E967FD"/>
    <w:rsid w:val="00E96EAE"/>
    <w:rsid w:val="00E97747"/>
    <w:rsid w:val="00EA055E"/>
    <w:rsid w:val="00EA061C"/>
    <w:rsid w:val="00EA069E"/>
    <w:rsid w:val="00EA09D4"/>
    <w:rsid w:val="00EA0F38"/>
    <w:rsid w:val="00EA12AE"/>
    <w:rsid w:val="00EA15E0"/>
    <w:rsid w:val="00EA176F"/>
    <w:rsid w:val="00EA2005"/>
    <w:rsid w:val="00EA20B3"/>
    <w:rsid w:val="00EA2140"/>
    <w:rsid w:val="00EA2212"/>
    <w:rsid w:val="00EA27FB"/>
    <w:rsid w:val="00EA2897"/>
    <w:rsid w:val="00EA2C19"/>
    <w:rsid w:val="00EA355A"/>
    <w:rsid w:val="00EA380E"/>
    <w:rsid w:val="00EA3985"/>
    <w:rsid w:val="00EA3B28"/>
    <w:rsid w:val="00EA40D4"/>
    <w:rsid w:val="00EA42E6"/>
    <w:rsid w:val="00EA4669"/>
    <w:rsid w:val="00EA48D1"/>
    <w:rsid w:val="00EA4D15"/>
    <w:rsid w:val="00EA4F64"/>
    <w:rsid w:val="00EA55DB"/>
    <w:rsid w:val="00EA58C4"/>
    <w:rsid w:val="00EA59F6"/>
    <w:rsid w:val="00EA5FA1"/>
    <w:rsid w:val="00EA6376"/>
    <w:rsid w:val="00EA63D3"/>
    <w:rsid w:val="00EA6B73"/>
    <w:rsid w:val="00EA6BC0"/>
    <w:rsid w:val="00EA6CB1"/>
    <w:rsid w:val="00EA6E6F"/>
    <w:rsid w:val="00EA7202"/>
    <w:rsid w:val="00EA72FD"/>
    <w:rsid w:val="00EA7359"/>
    <w:rsid w:val="00EA757B"/>
    <w:rsid w:val="00EA7958"/>
    <w:rsid w:val="00EA7B0E"/>
    <w:rsid w:val="00EA7C52"/>
    <w:rsid w:val="00EA7DE1"/>
    <w:rsid w:val="00EB012C"/>
    <w:rsid w:val="00EB03A0"/>
    <w:rsid w:val="00EB04CC"/>
    <w:rsid w:val="00EB0553"/>
    <w:rsid w:val="00EB0629"/>
    <w:rsid w:val="00EB06F6"/>
    <w:rsid w:val="00EB09D0"/>
    <w:rsid w:val="00EB0A06"/>
    <w:rsid w:val="00EB0AC1"/>
    <w:rsid w:val="00EB0FD9"/>
    <w:rsid w:val="00EB1467"/>
    <w:rsid w:val="00EB147F"/>
    <w:rsid w:val="00EB15E1"/>
    <w:rsid w:val="00EB1961"/>
    <w:rsid w:val="00EB19B9"/>
    <w:rsid w:val="00EB1D8C"/>
    <w:rsid w:val="00EB1FC4"/>
    <w:rsid w:val="00EB209B"/>
    <w:rsid w:val="00EB2134"/>
    <w:rsid w:val="00EB21BD"/>
    <w:rsid w:val="00EB22EF"/>
    <w:rsid w:val="00EB2394"/>
    <w:rsid w:val="00EB23B5"/>
    <w:rsid w:val="00EB2607"/>
    <w:rsid w:val="00EB374A"/>
    <w:rsid w:val="00EB4175"/>
    <w:rsid w:val="00EB4306"/>
    <w:rsid w:val="00EB434E"/>
    <w:rsid w:val="00EB45FF"/>
    <w:rsid w:val="00EB47A2"/>
    <w:rsid w:val="00EB48D3"/>
    <w:rsid w:val="00EB4B22"/>
    <w:rsid w:val="00EB5381"/>
    <w:rsid w:val="00EB53FB"/>
    <w:rsid w:val="00EB5471"/>
    <w:rsid w:val="00EB5734"/>
    <w:rsid w:val="00EB5A45"/>
    <w:rsid w:val="00EB5BE5"/>
    <w:rsid w:val="00EB5D2A"/>
    <w:rsid w:val="00EB5D37"/>
    <w:rsid w:val="00EB5E4C"/>
    <w:rsid w:val="00EB610E"/>
    <w:rsid w:val="00EB65AA"/>
    <w:rsid w:val="00EB6686"/>
    <w:rsid w:val="00EB6B17"/>
    <w:rsid w:val="00EB6BEC"/>
    <w:rsid w:val="00EB6E11"/>
    <w:rsid w:val="00EB710A"/>
    <w:rsid w:val="00EB73A3"/>
    <w:rsid w:val="00EB73B3"/>
    <w:rsid w:val="00EB73D7"/>
    <w:rsid w:val="00EB74E8"/>
    <w:rsid w:val="00EB78EF"/>
    <w:rsid w:val="00EB79EF"/>
    <w:rsid w:val="00EB7A49"/>
    <w:rsid w:val="00EB7B78"/>
    <w:rsid w:val="00EB7BB6"/>
    <w:rsid w:val="00EB7CA2"/>
    <w:rsid w:val="00EB7CA7"/>
    <w:rsid w:val="00EC0146"/>
    <w:rsid w:val="00EC04E9"/>
    <w:rsid w:val="00EC06DF"/>
    <w:rsid w:val="00EC08BD"/>
    <w:rsid w:val="00EC0ADD"/>
    <w:rsid w:val="00EC0AE7"/>
    <w:rsid w:val="00EC0B46"/>
    <w:rsid w:val="00EC0BC8"/>
    <w:rsid w:val="00EC0F15"/>
    <w:rsid w:val="00EC13A3"/>
    <w:rsid w:val="00EC154E"/>
    <w:rsid w:val="00EC18E7"/>
    <w:rsid w:val="00EC1D8E"/>
    <w:rsid w:val="00EC2056"/>
    <w:rsid w:val="00EC208E"/>
    <w:rsid w:val="00EC22D4"/>
    <w:rsid w:val="00EC236F"/>
    <w:rsid w:val="00EC2551"/>
    <w:rsid w:val="00EC265B"/>
    <w:rsid w:val="00EC27CF"/>
    <w:rsid w:val="00EC27E8"/>
    <w:rsid w:val="00EC2C2A"/>
    <w:rsid w:val="00EC3043"/>
    <w:rsid w:val="00EC3045"/>
    <w:rsid w:val="00EC3081"/>
    <w:rsid w:val="00EC35E5"/>
    <w:rsid w:val="00EC3D4F"/>
    <w:rsid w:val="00EC40F9"/>
    <w:rsid w:val="00EC4111"/>
    <w:rsid w:val="00EC43FC"/>
    <w:rsid w:val="00EC46FD"/>
    <w:rsid w:val="00EC4D93"/>
    <w:rsid w:val="00EC4F21"/>
    <w:rsid w:val="00EC5043"/>
    <w:rsid w:val="00EC528B"/>
    <w:rsid w:val="00EC5456"/>
    <w:rsid w:val="00EC5965"/>
    <w:rsid w:val="00EC5BF4"/>
    <w:rsid w:val="00EC5D6E"/>
    <w:rsid w:val="00EC5EF3"/>
    <w:rsid w:val="00EC5F8D"/>
    <w:rsid w:val="00EC6623"/>
    <w:rsid w:val="00EC66EE"/>
    <w:rsid w:val="00EC6EE4"/>
    <w:rsid w:val="00EC7030"/>
    <w:rsid w:val="00EC7169"/>
    <w:rsid w:val="00EC7194"/>
    <w:rsid w:val="00EC737E"/>
    <w:rsid w:val="00EC79BC"/>
    <w:rsid w:val="00EC7C88"/>
    <w:rsid w:val="00EC7CA9"/>
    <w:rsid w:val="00EC7F03"/>
    <w:rsid w:val="00ECA927"/>
    <w:rsid w:val="00ED01B3"/>
    <w:rsid w:val="00ED0253"/>
    <w:rsid w:val="00ED09DA"/>
    <w:rsid w:val="00ED0BB2"/>
    <w:rsid w:val="00ED0C53"/>
    <w:rsid w:val="00ED1036"/>
    <w:rsid w:val="00ED10D9"/>
    <w:rsid w:val="00ED1883"/>
    <w:rsid w:val="00ED1917"/>
    <w:rsid w:val="00ED1A08"/>
    <w:rsid w:val="00ED1B27"/>
    <w:rsid w:val="00ED1FC0"/>
    <w:rsid w:val="00ED2492"/>
    <w:rsid w:val="00ED24AB"/>
    <w:rsid w:val="00ED27A5"/>
    <w:rsid w:val="00ED2A21"/>
    <w:rsid w:val="00ED2CE1"/>
    <w:rsid w:val="00ED2D4A"/>
    <w:rsid w:val="00ED2E36"/>
    <w:rsid w:val="00ED3224"/>
    <w:rsid w:val="00ED3DC7"/>
    <w:rsid w:val="00ED3ECE"/>
    <w:rsid w:val="00ED3F49"/>
    <w:rsid w:val="00ED41AA"/>
    <w:rsid w:val="00ED4735"/>
    <w:rsid w:val="00ED4AD2"/>
    <w:rsid w:val="00ED4C71"/>
    <w:rsid w:val="00ED4D1A"/>
    <w:rsid w:val="00ED4D51"/>
    <w:rsid w:val="00ED4DCE"/>
    <w:rsid w:val="00ED50CB"/>
    <w:rsid w:val="00ED54FA"/>
    <w:rsid w:val="00ED56D1"/>
    <w:rsid w:val="00ED5BAB"/>
    <w:rsid w:val="00ED5DCC"/>
    <w:rsid w:val="00ED60E6"/>
    <w:rsid w:val="00ED61B6"/>
    <w:rsid w:val="00ED6343"/>
    <w:rsid w:val="00ED64DF"/>
    <w:rsid w:val="00ED653B"/>
    <w:rsid w:val="00ED66C1"/>
    <w:rsid w:val="00ED6722"/>
    <w:rsid w:val="00ED687E"/>
    <w:rsid w:val="00ED6B58"/>
    <w:rsid w:val="00ED6B5E"/>
    <w:rsid w:val="00ED6FE8"/>
    <w:rsid w:val="00ED74F2"/>
    <w:rsid w:val="00ED76A5"/>
    <w:rsid w:val="00ED7AE4"/>
    <w:rsid w:val="00ED7E29"/>
    <w:rsid w:val="00ED7EDF"/>
    <w:rsid w:val="00ED7FAB"/>
    <w:rsid w:val="00EE0154"/>
    <w:rsid w:val="00EE09FB"/>
    <w:rsid w:val="00EE0E47"/>
    <w:rsid w:val="00EE18C0"/>
    <w:rsid w:val="00EE19FA"/>
    <w:rsid w:val="00EE1B9B"/>
    <w:rsid w:val="00EE1F7C"/>
    <w:rsid w:val="00EE2278"/>
    <w:rsid w:val="00EE231F"/>
    <w:rsid w:val="00EE236F"/>
    <w:rsid w:val="00EE2462"/>
    <w:rsid w:val="00EE26B6"/>
    <w:rsid w:val="00EE2720"/>
    <w:rsid w:val="00EE2922"/>
    <w:rsid w:val="00EE29FA"/>
    <w:rsid w:val="00EE2A28"/>
    <w:rsid w:val="00EE2CE6"/>
    <w:rsid w:val="00EE2E31"/>
    <w:rsid w:val="00EE2EE5"/>
    <w:rsid w:val="00EE2FFF"/>
    <w:rsid w:val="00EE30C3"/>
    <w:rsid w:val="00EE31D6"/>
    <w:rsid w:val="00EE3302"/>
    <w:rsid w:val="00EE33F7"/>
    <w:rsid w:val="00EE3844"/>
    <w:rsid w:val="00EE3B7E"/>
    <w:rsid w:val="00EE408A"/>
    <w:rsid w:val="00EE40F7"/>
    <w:rsid w:val="00EE4114"/>
    <w:rsid w:val="00EE4297"/>
    <w:rsid w:val="00EE4430"/>
    <w:rsid w:val="00EE4629"/>
    <w:rsid w:val="00EE491E"/>
    <w:rsid w:val="00EE4928"/>
    <w:rsid w:val="00EE4970"/>
    <w:rsid w:val="00EE4A57"/>
    <w:rsid w:val="00EE52DB"/>
    <w:rsid w:val="00EE56BE"/>
    <w:rsid w:val="00EE573F"/>
    <w:rsid w:val="00EE58F2"/>
    <w:rsid w:val="00EE5C57"/>
    <w:rsid w:val="00EE5E28"/>
    <w:rsid w:val="00EE5FB1"/>
    <w:rsid w:val="00EE6297"/>
    <w:rsid w:val="00EE6478"/>
    <w:rsid w:val="00EE6A83"/>
    <w:rsid w:val="00EE6B17"/>
    <w:rsid w:val="00EE6E17"/>
    <w:rsid w:val="00EE6E4F"/>
    <w:rsid w:val="00EE7123"/>
    <w:rsid w:val="00EE72CC"/>
    <w:rsid w:val="00EE75E1"/>
    <w:rsid w:val="00EE771E"/>
    <w:rsid w:val="00EE78FB"/>
    <w:rsid w:val="00EE7A23"/>
    <w:rsid w:val="00EE7D86"/>
    <w:rsid w:val="00EF0193"/>
    <w:rsid w:val="00EF0439"/>
    <w:rsid w:val="00EF066B"/>
    <w:rsid w:val="00EF06CF"/>
    <w:rsid w:val="00EF08B8"/>
    <w:rsid w:val="00EF091B"/>
    <w:rsid w:val="00EF098B"/>
    <w:rsid w:val="00EF0A0A"/>
    <w:rsid w:val="00EF0AF1"/>
    <w:rsid w:val="00EF0C23"/>
    <w:rsid w:val="00EF0E64"/>
    <w:rsid w:val="00EF1028"/>
    <w:rsid w:val="00EF16A6"/>
    <w:rsid w:val="00EF188E"/>
    <w:rsid w:val="00EF18D4"/>
    <w:rsid w:val="00EF24E9"/>
    <w:rsid w:val="00EF2615"/>
    <w:rsid w:val="00EF2651"/>
    <w:rsid w:val="00EF2895"/>
    <w:rsid w:val="00EF2A7B"/>
    <w:rsid w:val="00EF2AE6"/>
    <w:rsid w:val="00EF2F76"/>
    <w:rsid w:val="00EF33CF"/>
    <w:rsid w:val="00EF379D"/>
    <w:rsid w:val="00EF3912"/>
    <w:rsid w:val="00EF3C88"/>
    <w:rsid w:val="00EF3CD8"/>
    <w:rsid w:val="00EF3E14"/>
    <w:rsid w:val="00EF3F48"/>
    <w:rsid w:val="00EF41ED"/>
    <w:rsid w:val="00EF41F8"/>
    <w:rsid w:val="00EF4558"/>
    <w:rsid w:val="00EF47B1"/>
    <w:rsid w:val="00EF4A21"/>
    <w:rsid w:val="00EF4DEC"/>
    <w:rsid w:val="00EF4F8D"/>
    <w:rsid w:val="00EF5141"/>
    <w:rsid w:val="00EF551D"/>
    <w:rsid w:val="00EF55D4"/>
    <w:rsid w:val="00EF55F9"/>
    <w:rsid w:val="00EF5772"/>
    <w:rsid w:val="00EF5986"/>
    <w:rsid w:val="00EF5A9B"/>
    <w:rsid w:val="00EF5AD5"/>
    <w:rsid w:val="00EF5CED"/>
    <w:rsid w:val="00EF61E4"/>
    <w:rsid w:val="00EF62C4"/>
    <w:rsid w:val="00EF63E4"/>
    <w:rsid w:val="00EF684D"/>
    <w:rsid w:val="00EF69AF"/>
    <w:rsid w:val="00EF6C1D"/>
    <w:rsid w:val="00EF6E22"/>
    <w:rsid w:val="00EF6EF5"/>
    <w:rsid w:val="00EF6FEF"/>
    <w:rsid w:val="00EF747D"/>
    <w:rsid w:val="00EF7743"/>
    <w:rsid w:val="00EF7BE2"/>
    <w:rsid w:val="00F003D6"/>
    <w:rsid w:val="00F0042C"/>
    <w:rsid w:val="00F007BE"/>
    <w:rsid w:val="00F0084E"/>
    <w:rsid w:val="00F009EE"/>
    <w:rsid w:val="00F00B50"/>
    <w:rsid w:val="00F00E40"/>
    <w:rsid w:val="00F00FF0"/>
    <w:rsid w:val="00F01093"/>
    <w:rsid w:val="00F011AC"/>
    <w:rsid w:val="00F01319"/>
    <w:rsid w:val="00F01463"/>
    <w:rsid w:val="00F01640"/>
    <w:rsid w:val="00F020F8"/>
    <w:rsid w:val="00F02B1D"/>
    <w:rsid w:val="00F02BB9"/>
    <w:rsid w:val="00F02C84"/>
    <w:rsid w:val="00F02E2F"/>
    <w:rsid w:val="00F03058"/>
    <w:rsid w:val="00F0334A"/>
    <w:rsid w:val="00F0334E"/>
    <w:rsid w:val="00F0335F"/>
    <w:rsid w:val="00F033C0"/>
    <w:rsid w:val="00F03B2F"/>
    <w:rsid w:val="00F03B63"/>
    <w:rsid w:val="00F0415A"/>
    <w:rsid w:val="00F0437A"/>
    <w:rsid w:val="00F043C0"/>
    <w:rsid w:val="00F0484C"/>
    <w:rsid w:val="00F04880"/>
    <w:rsid w:val="00F04AD0"/>
    <w:rsid w:val="00F04DA7"/>
    <w:rsid w:val="00F04EA8"/>
    <w:rsid w:val="00F04EF0"/>
    <w:rsid w:val="00F0534D"/>
    <w:rsid w:val="00F0547E"/>
    <w:rsid w:val="00F05B38"/>
    <w:rsid w:val="00F05F71"/>
    <w:rsid w:val="00F05F79"/>
    <w:rsid w:val="00F060D1"/>
    <w:rsid w:val="00F06400"/>
    <w:rsid w:val="00F06524"/>
    <w:rsid w:val="00F066ED"/>
    <w:rsid w:val="00F06A83"/>
    <w:rsid w:val="00F06BE0"/>
    <w:rsid w:val="00F06DFF"/>
    <w:rsid w:val="00F070C2"/>
    <w:rsid w:val="00F071D2"/>
    <w:rsid w:val="00F07205"/>
    <w:rsid w:val="00F0749B"/>
    <w:rsid w:val="00F0749E"/>
    <w:rsid w:val="00F07A02"/>
    <w:rsid w:val="00F07BF9"/>
    <w:rsid w:val="00F100B7"/>
    <w:rsid w:val="00F10696"/>
    <w:rsid w:val="00F10874"/>
    <w:rsid w:val="00F109B0"/>
    <w:rsid w:val="00F10AF0"/>
    <w:rsid w:val="00F10F04"/>
    <w:rsid w:val="00F1108A"/>
    <w:rsid w:val="00F112FC"/>
    <w:rsid w:val="00F113EB"/>
    <w:rsid w:val="00F11576"/>
    <w:rsid w:val="00F11783"/>
    <w:rsid w:val="00F11919"/>
    <w:rsid w:val="00F11939"/>
    <w:rsid w:val="00F11B8A"/>
    <w:rsid w:val="00F11EA8"/>
    <w:rsid w:val="00F121ED"/>
    <w:rsid w:val="00F12AC0"/>
    <w:rsid w:val="00F12ADC"/>
    <w:rsid w:val="00F12B06"/>
    <w:rsid w:val="00F12BCD"/>
    <w:rsid w:val="00F12C1B"/>
    <w:rsid w:val="00F134CB"/>
    <w:rsid w:val="00F135D0"/>
    <w:rsid w:val="00F13745"/>
    <w:rsid w:val="00F13B05"/>
    <w:rsid w:val="00F13F8C"/>
    <w:rsid w:val="00F14015"/>
    <w:rsid w:val="00F14648"/>
    <w:rsid w:val="00F146FE"/>
    <w:rsid w:val="00F14851"/>
    <w:rsid w:val="00F14A28"/>
    <w:rsid w:val="00F14B67"/>
    <w:rsid w:val="00F14F91"/>
    <w:rsid w:val="00F150A6"/>
    <w:rsid w:val="00F15249"/>
    <w:rsid w:val="00F1528E"/>
    <w:rsid w:val="00F153CC"/>
    <w:rsid w:val="00F1562B"/>
    <w:rsid w:val="00F156E3"/>
    <w:rsid w:val="00F1581B"/>
    <w:rsid w:val="00F158B1"/>
    <w:rsid w:val="00F158B7"/>
    <w:rsid w:val="00F15C5B"/>
    <w:rsid w:val="00F15E6D"/>
    <w:rsid w:val="00F16326"/>
    <w:rsid w:val="00F163AA"/>
    <w:rsid w:val="00F16531"/>
    <w:rsid w:val="00F16711"/>
    <w:rsid w:val="00F168EF"/>
    <w:rsid w:val="00F16A30"/>
    <w:rsid w:val="00F16A9C"/>
    <w:rsid w:val="00F16FF2"/>
    <w:rsid w:val="00F16FF9"/>
    <w:rsid w:val="00F1703E"/>
    <w:rsid w:val="00F170EF"/>
    <w:rsid w:val="00F173AD"/>
    <w:rsid w:val="00F17448"/>
    <w:rsid w:val="00F17452"/>
    <w:rsid w:val="00F17951"/>
    <w:rsid w:val="00F17BA2"/>
    <w:rsid w:val="00F17C66"/>
    <w:rsid w:val="00F2013B"/>
    <w:rsid w:val="00F2032D"/>
    <w:rsid w:val="00F20701"/>
    <w:rsid w:val="00F20717"/>
    <w:rsid w:val="00F208FC"/>
    <w:rsid w:val="00F20DFA"/>
    <w:rsid w:val="00F20F19"/>
    <w:rsid w:val="00F20F39"/>
    <w:rsid w:val="00F211F0"/>
    <w:rsid w:val="00F21368"/>
    <w:rsid w:val="00F217DD"/>
    <w:rsid w:val="00F2190B"/>
    <w:rsid w:val="00F21930"/>
    <w:rsid w:val="00F219FF"/>
    <w:rsid w:val="00F21AF3"/>
    <w:rsid w:val="00F21EF9"/>
    <w:rsid w:val="00F21F82"/>
    <w:rsid w:val="00F2212F"/>
    <w:rsid w:val="00F22180"/>
    <w:rsid w:val="00F222DA"/>
    <w:rsid w:val="00F2237E"/>
    <w:rsid w:val="00F22609"/>
    <w:rsid w:val="00F22705"/>
    <w:rsid w:val="00F22716"/>
    <w:rsid w:val="00F22939"/>
    <w:rsid w:val="00F22D7C"/>
    <w:rsid w:val="00F23020"/>
    <w:rsid w:val="00F2308A"/>
    <w:rsid w:val="00F230A9"/>
    <w:rsid w:val="00F233D4"/>
    <w:rsid w:val="00F23475"/>
    <w:rsid w:val="00F2362E"/>
    <w:rsid w:val="00F23915"/>
    <w:rsid w:val="00F24155"/>
    <w:rsid w:val="00F243A3"/>
    <w:rsid w:val="00F243EE"/>
    <w:rsid w:val="00F243F4"/>
    <w:rsid w:val="00F2480D"/>
    <w:rsid w:val="00F24FFB"/>
    <w:rsid w:val="00F251D9"/>
    <w:rsid w:val="00F252EB"/>
    <w:rsid w:val="00F2550F"/>
    <w:rsid w:val="00F257D0"/>
    <w:rsid w:val="00F25881"/>
    <w:rsid w:val="00F258F3"/>
    <w:rsid w:val="00F25A4F"/>
    <w:rsid w:val="00F25C0C"/>
    <w:rsid w:val="00F25D4A"/>
    <w:rsid w:val="00F25E40"/>
    <w:rsid w:val="00F25FFF"/>
    <w:rsid w:val="00F2604B"/>
    <w:rsid w:val="00F261BB"/>
    <w:rsid w:val="00F2620D"/>
    <w:rsid w:val="00F262EF"/>
    <w:rsid w:val="00F26445"/>
    <w:rsid w:val="00F265B2"/>
    <w:rsid w:val="00F2663D"/>
    <w:rsid w:val="00F26929"/>
    <w:rsid w:val="00F26B67"/>
    <w:rsid w:val="00F26C7D"/>
    <w:rsid w:val="00F26F4E"/>
    <w:rsid w:val="00F27747"/>
    <w:rsid w:val="00F27BCB"/>
    <w:rsid w:val="00F27E7C"/>
    <w:rsid w:val="00F30304"/>
    <w:rsid w:val="00F30433"/>
    <w:rsid w:val="00F305E1"/>
    <w:rsid w:val="00F3067D"/>
    <w:rsid w:val="00F309F7"/>
    <w:rsid w:val="00F30AD5"/>
    <w:rsid w:val="00F30B81"/>
    <w:rsid w:val="00F30D0E"/>
    <w:rsid w:val="00F30DE2"/>
    <w:rsid w:val="00F30EF5"/>
    <w:rsid w:val="00F3104B"/>
    <w:rsid w:val="00F31099"/>
    <w:rsid w:val="00F316A9"/>
    <w:rsid w:val="00F317ED"/>
    <w:rsid w:val="00F31874"/>
    <w:rsid w:val="00F31E0E"/>
    <w:rsid w:val="00F31EB1"/>
    <w:rsid w:val="00F32581"/>
    <w:rsid w:val="00F326ED"/>
    <w:rsid w:val="00F3293E"/>
    <w:rsid w:val="00F329D8"/>
    <w:rsid w:val="00F3309A"/>
    <w:rsid w:val="00F331B6"/>
    <w:rsid w:val="00F332CC"/>
    <w:rsid w:val="00F335C0"/>
    <w:rsid w:val="00F33643"/>
    <w:rsid w:val="00F3397A"/>
    <w:rsid w:val="00F33A2E"/>
    <w:rsid w:val="00F342A4"/>
    <w:rsid w:val="00F3433D"/>
    <w:rsid w:val="00F34714"/>
    <w:rsid w:val="00F3496B"/>
    <w:rsid w:val="00F34B19"/>
    <w:rsid w:val="00F34F5C"/>
    <w:rsid w:val="00F35409"/>
    <w:rsid w:val="00F3547E"/>
    <w:rsid w:val="00F356BC"/>
    <w:rsid w:val="00F3594F"/>
    <w:rsid w:val="00F35A8A"/>
    <w:rsid w:val="00F35C7E"/>
    <w:rsid w:val="00F35C82"/>
    <w:rsid w:val="00F35C86"/>
    <w:rsid w:val="00F366D8"/>
    <w:rsid w:val="00F3679E"/>
    <w:rsid w:val="00F371B7"/>
    <w:rsid w:val="00F3722C"/>
    <w:rsid w:val="00F37538"/>
    <w:rsid w:val="00F37687"/>
    <w:rsid w:val="00F3791D"/>
    <w:rsid w:val="00F37F22"/>
    <w:rsid w:val="00F40110"/>
    <w:rsid w:val="00F4015A"/>
    <w:rsid w:val="00F40645"/>
    <w:rsid w:val="00F40941"/>
    <w:rsid w:val="00F409E2"/>
    <w:rsid w:val="00F40D76"/>
    <w:rsid w:val="00F40EFB"/>
    <w:rsid w:val="00F41282"/>
    <w:rsid w:val="00F412C6"/>
    <w:rsid w:val="00F41651"/>
    <w:rsid w:val="00F416A8"/>
    <w:rsid w:val="00F416FB"/>
    <w:rsid w:val="00F418D8"/>
    <w:rsid w:val="00F420EB"/>
    <w:rsid w:val="00F42333"/>
    <w:rsid w:val="00F42680"/>
    <w:rsid w:val="00F426CF"/>
    <w:rsid w:val="00F4287F"/>
    <w:rsid w:val="00F42B46"/>
    <w:rsid w:val="00F42B99"/>
    <w:rsid w:val="00F432AB"/>
    <w:rsid w:val="00F43477"/>
    <w:rsid w:val="00F434C4"/>
    <w:rsid w:val="00F437A9"/>
    <w:rsid w:val="00F438E3"/>
    <w:rsid w:val="00F43F2A"/>
    <w:rsid w:val="00F441E6"/>
    <w:rsid w:val="00F442BF"/>
    <w:rsid w:val="00F44FC6"/>
    <w:rsid w:val="00F451C1"/>
    <w:rsid w:val="00F451F3"/>
    <w:rsid w:val="00F453E6"/>
    <w:rsid w:val="00F454D5"/>
    <w:rsid w:val="00F459E2"/>
    <w:rsid w:val="00F45E8C"/>
    <w:rsid w:val="00F46645"/>
    <w:rsid w:val="00F46957"/>
    <w:rsid w:val="00F46979"/>
    <w:rsid w:val="00F46F0D"/>
    <w:rsid w:val="00F4722F"/>
    <w:rsid w:val="00F475D4"/>
    <w:rsid w:val="00F47609"/>
    <w:rsid w:val="00F47661"/>
    <w:rsid w:val="00F47715"/>
    <w:rsid w:val="00F47857"/>
    <w:rsid w:val="00F47E19"/>
    <w:rsid w:val="00F50080"/>
    <w:rsid w:val="00F500B8"/>
    <w:rsid w:val="00F502E8"/>
    <w:rsid w:val="00F50301"/>
    <w:rsid w:val="00F50378"/>
    <w:rsid w:val="00F5046B"/>
    <w:rsid w:val="00F505EA"/>
    <w:rsid w:val="00F5088B"/>
    <w:rsid w:val="00F50964"/>
    <w:rsid w:val="00F50D4C"/>
    <w:rsid w:val="00F50F12"/>
    <w:rsid w:val="00F5112B"/>
    <w:rsid w:val="00F514D7"/>
    <w:rsid w:val="00F515B1"/>
    <w:rsid w:val="00F5177A"/>
    <w:rsid w:val="00F5193F"/>
    <w:rsid w:val="00F519E1"/>
    <w:rsid w:val="00F51AA9"/>
    <w:rsid w:val="00F51BC6"/>
    <w:rsid w:val="00F51BCB"/>
    <w:rsid w:val="00F51C98"/>
    <w:rsid w:val="00F51FA4"/>
    <w:rsid w:val="00F51FDD"/>
    <w:rsid w:val="00F52093"/>
    <w:rsid w:val="00F525A7"/>
    <w:rsid w:val="00F527F7"/>
    <w:rsid w:val="00F5294A"/>
    <w:rsid w:val="00F52BBD"/>
    <w:rsid w:val="00F52E88"/>
    <w:rsid w:val="00F52E93"/>
    <w:rsid w:val="00F537C9"/>
    <w:rsid w:val="00F538D2"/>
    <w:rsid w:val="00F542DE"/>
    <w:rsid w:val="00F54514"/>
    <w:rsid w:val="00F5457C"/>
    <w:rsid w:val="00F5473B"/>
    <w:rsid w:val="00F54989"/>
    <w:rsid w:val="00F54AA3"/>
    <w:rsid w:val="00F5515C"/>
    <w:rsid w:val="00F553AC"/>
    <w:rsid w:val="00F55619"/>
    <w:rsid w:val="00F55C75"/>
    <w:rsid w:val="00F55D4B"/>
    <w:rsid w:val="00F5603D"/>
    <w:rsid w:val="00F561F8"/>
    <w:rsid w:val="00F5671A"/>
    <w:rsid w:val="00F569E2"/>
    <w:rsid w:val="00F576B8"/>
    <w:rsid w:val="00F57920"/>
    <w:rsid w:val="00F57942"/>
    <w:rsid w:val="00F57B9B"/>
    <w:rsid w:val="00F57D20"/>
    <w:rsid w:val="00F57F02"/>
    <w:rsid w:val="00F60097"/>
    <w:rsid w:val="00F6046F"/>
    <w:rsid w:val="00F60553"/>
    <w:rsid w:val="00F60582"/>
    <w:rsid w:val="00F609DF"/>
    <w:rsid w:val="00F60C9F"/>
    <w:rsid w:val="00F60E70"/>
    <w:rsid w:val="00F6104A"/>
    <w:rsid w:val="00F611D4"/>
    <w:rsid w:val="00F6166D"/>
    <w:rsid w:val="00F61ADA"/>
    <w:rsid w:val="00F61DC6"/>
    <w:rsid w:val="00F61E25"/>
    <w:rsid w:val="00F61E97"/>
    <w:rsid w:val="00F61F41"/>
    <w:rsid w:val="00F625D8"/>
    <w:rsid w:val="00F62715"/>
    <w:rsid w:val="00F62A7C"/>
    <w:rsid w:val="00F62AA2"/>
    <w:rsid w:val="00F62B2C"/>
    <w:rsid w:val="00F62EE9"/>
    <w:rsid w:val="00F631E7"/>
    <w:rsid w:val="00F6337E"/>
    <w:rsid w:val="00F63444"/>
    <w:rsid w:val="00F634B4"/>
    <w:rsid w:val="00F63C33"/>
    <w:rsid w:val="00F63EE6"/>
    <w:rsid w:val="00F6409A"/>
    <w:rsid w:val="00F640F5"/>
    <w:rsid w:val="00F64251"/>
    <w:rsid w:val="00F64257"/>
    <w:rsid w:val="00F64300"/>
    <w:rsid w:val="00F64709"/>
    <w:rsid w:val="00F64BDA"/>
    <w:rsid w:val="00F64C12"/>
    <w:rsid w:val="00F64C6E"/>
    <w:rsid w:val="00F650E9"/>
    <w:rsid w:val="00F6518B"/>
    <w:rsid w:val="00F65553"/>
    <w:rsid w:val="00F65C4F"/>
    <w:rsid w:val="00F65F0F"/>
    <w:rsid w:val="00F66114"/>
    <w:rsid w:val="00F6612E"/>
    <w:rsid w:val="00F664C4"/>
    <w:rsid w:val="00F665E3"/>
    <w:rsid w:val="00F6681E"/>
    <w:rsid w:val="00F668D4"/>
    <w:rsid w:val="00F669FC"/>
    <w:rsid w:val="00F66AC4"/>
    <w:rsid w:val="00F66B60"/>
    <w:rsid w:val="00F66D21"/>
    <w:rsid w:val="00F67030"/>
    <w:rsid w:val="00F67314"/>
    <w:rsid w:val="00F674CC"/>
    <w:rsid w:val="00F6785C"/>
    <w:rsid w:val="00F67AA8"/>
    <w:rsid w:val="00F704DC"/>
    <w:rsid w:val="00F70581"/>
    <w:rsid w:val="00F70AD0"/>
    <w:rsid w:val="00F712D3"/>
    <w:rsid w:val="00F71B93"/>
    <w:rsid w:val="00F71D88"/>
    <w:rsid w:val="00F71E6B"/>
    <w:rsid w:val="00F724EC"/>
    <w:rsid w:val="00F72685"/>
    <w:rsid w:val="00F728C5"/>
    <w:rsid w:val="00F72B5F"/>
    <w:rsid w:val="00F72D32"/>
    <w:rsid w:val="00F72DEB"/>
    <w:rsid w:val="00F72EFB"/>
    <w:rsid w:val="00F7393E"/>
    <w:rsid w:val="00F73CA6"/>
    <w:rsid w:val="00F73D49"/>
    <w:rsid w:val="00F7417F"/>
    <w:rsid w:val="00F742E5"/>
    <w:rsid w:val="00F74379"/>
    <w:rsid w:val="00F746E5"/>
    <w:rsid w:val="00F74760"/>
    <w:rsid w:val="00F747A4"/>
    <w:rsid w:val="00F747DE"/>
    <w:rsid w:val="00F74ABA"/>
    <w:rsid w:val="00F74B99"/>
    <w:rsid w:val="00F74BC4"/>
    <w:rsid w:val="00F750F1"/>
    <w:rsid w:val="00F754FA"/>
    <w:rsid w:val="00F7590D"/>
    <w:rsid w:val="00F75B14"/>
    <w:rsid w:val="00F75E48"/>
    <w:rsid w:val="00F761A2"/>
    <w:rsid w:val="00F76498"/>
    <w:rsid w:val="00F76681"/>
    <w:rsid w:val="00F76843"/>
    <w:rsid w:val="00F76C1E"/>
    <w:rsid w:val="00F76C36"/>
    <w:rsid w:val="00F76F16"/>
    <w:rsid w:val="00F7714C"/>
    <w:rsid w:val="00F778C7"/>
    <w:rsid w:val="00F77E28"/>
    <w:rsid w:val="00F8010A"/>
    <w:rsid w:val="00F80157"/>
    <w:rsid w:val="00F802A7"/>
    <w:rsid w:val="00F802CA"/>
    <w:rsid w:val="00F80570"/>
    <w:rsid w:val="00F805A6"/>
    <w:rsid w:val="00F810DF"/>
    <w:rsid w:val="00F813D7"/>
    <w:rsid w:val="00F81606"/>
    <w:rsid w:val="00F81E22"/>
    <w:rsid w:val="00F81F64"/>
    <w:rsid w:val="00F81FA9"/>
    <w:rsid w:val="00F820B1"/>
    <w:rsid w:val="00F822BB"/>
    <w:rsid w:val="00F824F3"/>
    <w:rsid w:val="00F82674"/>
    <w:rsid w:val="00F82838"/>
    <w:rsid w:val="00F82BEB"/>
    <w:rsid w:val="00F82E20"/>
    <w:rsid w:val="00F82E7B"/>
    <w:rsid w:val="00F831F7"/>
    <w:rsid w:val="00F836D5"/>
    <w:rsid w:val="00F83915"/>
    <w:rsid w:val="00F83A2F"/>
    <w:rsid w:val="00F83C04"/>
    <w:rsid w:val="00F83FDE"/>
    <w:rsid w:val="00F841A2"/>
    <w:rsid w:val="00F8490E"/>
    <w:rsid w:val="00F84A0B"/>
    <w:rsid w:val="00F84EB4"/>
    <w:rsid w:val="00F8509A"/>
    <w:rsid w:val="00F85599"/>
    <w:rsid w:val="00F85630"/>
    <w:rsid w:val="00F86073"/>
    <w:rsid w:val="00F86217"/>
    <w:rsid w:val="00F8694E"/>
    <w:rsid w:val="00F8698B"/>
    <w:rsid w:val="00F86A26"/>
    <w:rsid w:val="00F86ADB"/>
    <w:rsid w:val="00F86B12"/>
    <w:rsid w:val="00F86C81"/>
    <w:rsid w:val="00F86D25"/>
    <w:rsid w:val="00F8726F"/>
    <w:rsid w:val="00F872E2"/>
    <w:rsid w:val="00F87406"/>
    <w:rsid w:val="00F8746B"/>
    <w:rsid w:val="00F878F2"/>
    <w:rsid w:val="00F8792B"/>
    <w:rsid w:val="00F87C2B"/>
    <w:rsid w:val="00F87C9C"/>
    <w:rsid w:val="00F87D96"/>
    <w:rsid w:val="00F90270"/>
    <w:rsid w:val="00F9041A"/>
    <w:rsid w:val="00F90C06"/>
    <w:rsid w:val="00F90E03"/>
    <w:rsid w:val="00F911FF"/>
    <w:rsid w:val="00F91274"/>
    <w:rsid w:val="00F913C8"/>
    <w:rsid w:val="00F915AC"/>
    <w:rsid w:val="00F91AC6"/>
    <w:rsid w:val="00F91C1B"/>
    <w:rsid w:val="00F91C75"/>
    <w:rsid w:val="00F91D47"/>
    <w:rsid w:val="00F920D2"/>
    <w:rsid w:val="00F92172"/>
    <w:rsid w:val="00F92315"/>
    <w:rsid w:val="00F92426"/>
    <w:rsid w:val="00F92663"/>
    <w:rsid w:val="00F92741"/>
    <w:rsid w:val="00F9284A"/>
    <w:rsid w:val="00F92853"/>
    <w:rsid w:val="00F92CD1"/>
    <w:rsid w:val="00F92D1F"/>
    <w:rsid w:val="00F92E44"/>
    <w:rsid w:val="00F92EC5"/>
    <w:rsid w:val="00F92F0B"/>
    <w:rsid w:val="00F92FFF"/>
    <w:rsid w:val="00F931B8"/>
    <w:rsid w:val="00F93410"/>
    <w:rsid w:val="00F93454"/>
    <w:rsid w:val="00F939F8"/>
    <w:rsid w:val="00F93C94"/>
    <w:rsid w:val="00F93DCA"/>
    <w:rsid w:val="00F943A4"/>
    <w:rsid w:val="00F94440"/>
    <w:rsid w:val="00F94589"/>
    <w:rsid w:val="00F94621"/>
    <w:rsid w:val="00F94979"/>
    <w:rsid w:val="00F94B68"/>
    <w:rsid w:val="00F94D9F"/>
    <w:rsid w:val="00F9512F"/>
    <w:rsid w:val="00F95385"/>
    <w:rsid w:val="00F95851"/>
    <w:rsid w:val="00F9596C"/>
    <w:rsid w:val="00F95EA4"/>
    <w:rsid w:val="00F96925"/>
    <w:rsid w:val="00F96995"/>
    <w:rsid w:val="00F96D51"/>
    <w:rsid w:val="00F96D76"/>
    <w:rsid w:val="00F97158"/>
    <w:rsid w:val="00F97438"/>
    <w:rsid w:val="00F97878"/>
    <w:rsid w:val="00F9790D"/>
    <w:rsid w:val="00F9797F"/>
    <w:rsid w:val="00F979CF"/>
    <w:rsid w:val="00F97A78"/>
    <w:rsid w:val="00F97B74"/>
    <w:rsid w:val="00F97D2F"/>
    <w:rsid w:val="00FA0315"/>
    <w:rsid w:val="00FA0445"/>
    <w:rsid w:val="00FA09C9"/>
    <w:rsid w:val="00FA09FF"/>
    <w:rsid w:val="00FA0D40"/>
    <w:rsid w:val="00FA0D81"/>
    <w:rsid w:val="00FA0E57"/>
    <w:rsid w:val="00FA0FFD"/>
    <w:rsid w:val="00FA1907"/>
    <w:rsid w:val="00FA1E13"/>
    <w:rsid w:val="00FA1EF9"/>
    <w:rsid w:val="00FA2971"/>
    <w:rsid w:val="00FA3108"/>
    <w:rsid w:val="00FA33D7"/>
    <w:rsid w:val="00FA3412"/>
    <w:rsid w:val="00FA378E"/>
    <w:rsid w:val="00FA3920"/>
    <w:rsid w:val="00FA39F3"/>
    <w:rsid w:val="00FA3B21"/>
    <w:rsid w:val="00FA41E6"/>
    <w:rsid w:val="00FA4252"/>
    <w:rsid w:val="00FA4378"/>
    <w:rsid w:val="00FA44EE"/>
    <w:rsid w:val="00FA45C5"/>
    <w:rsid w:val="00FA497F"/>
    <w:rsid w:val="00FA4C95"/>
    <w:rsid w:val="00FA4DFE"/>
    <w:rsid w:val="00FA500A"/>
    <w:rsid w:val="00FA505B"/>
    <w:rsid w:val="00FA512B"/>
    <w:rsid w:val="00FA532D"/>
    <w:rsid w:val="00FA5395"/>
    <w:rsid w:val="00FA5514"/>
    <w:rsid w:val="00FA5515"/>
    <w:rsid w:val="00FA5AA4"/>
    <w:rsid w:val="00FA5AE0"/>
    <w:rsid w:val="00FA706E"/>
    <w:rsid w:val="00FA712B"/>
    <w:rsid w:val="00FA73D9"/>
    <w:rsid w:val="00FA7686"/>
    <w:rsid w:val="00FA7909"/>
    <w:rsid w:val="00FA7B3D"/>
    <w:rsid w:val="00FA7C1E"/>
    <w:rsid w:val="00FA7E35"/>
    <w:rsid w:val="00FA7F1B"/>
    <w:rsid w:val="00FB02C1"/>
    <w:rsid w:val="00FB05B9"/>
    <w:rsid w:val="00FB0815"/>
    <w:rsid w:val="00FB0837"/>
    <w:rsid w:val="00FB0A5A"/>
    <w:rsid w:val="00FB0ADF"/>
    <w:rsid w:val="00FB0B1F"/>
    <w:rsid w:val="00FB0D75"/>
    <w:rsid w:val="00FB155B"/>
    <w:rsid w:val="00FB19F1"/>
    <w:rsid w:val="00FB1A00"/>
    <w:rsid w:val="00FB1C55"/>
    <w:rsid w:val="00FB1D77"/>
    <w:rsid w:val="00FB2054"/>
    <w:rsid w:val="00FB2066"/>
    <w:rsid w:val="00FB22D6"/>
    <w:rsid w:val="00FB25CA"/>
    <w:rsid w:val="00FB28EA"/>
    <w:rsid w:val="00FB297C"/>
    <w:rsid w:val="00FB2A96"/>
    <w:rsid w:val="00FB2B4E"/>
    <w:rsid w:val="00FB3023"/>
    <w:rsid w:val="00FB3364"/>
    <w:rsid w:val="00FB33F5"/>
    <w:rsid w:val="00FB34B2"/>
    <w:rsid w:val="00FB3593"/>
    <w:rsid w:val="00FB36A7"/>
    <w:rsid w:val="00FB383F"/>
    <w:rsid w:val="00FB38FF"/>
    <w:rsid w:val="00FB392E"/>
    <w:rsid w:val="00FB3CA0"/>
    <w:rsid w:val="00FB4254"/>
    <w:rsid w:val="00FB43D5"/>
    <w:rsid w:val="00FB4454"/>
    <w:rsid w:val="00FB47F1"/>
    <w:rsid w:val="00FB4859"/>
    <w:rsid w:val="00FB495F"/>
    <w:rsid w:val="00FB49F7"/>
    <w:rsid w:val="00FB4C4D"/>
    <w:rsid w:val="00FB4D1D"/>
    <w:rsid w:val="00FB4F41"/>
    <w:rsid w:val="00FB532F"/>
    <w:rsid w:val="00FB5B0B"/>
    <w:rsid w:val="00FB5C56"/>
    <w:rsid w:val="00FB5D91"/>
    <w:rsid w:val="00FB5F3A"/>
    <w:rsid w:val="00FB6374"/>
    <w:rsid w:val="00FB6408"/>
    <w:rsid w:val="00FB64E3"/>
    <w:rsid w:val="00FB6518"/>
    <w:rsid w:val="00FB684C"/>
    <w:rsid w:val="00FB6AFF"/>
    <w:rsid w:val="00FB6B8A"/>
    <w:rsid w:val="00FB72D6"/>
    <w:rsid w:val="00FB7422"/>
    <w:rsid w:val="00FB760E"/>
    <w:rsid w:val="00FB7641"/>
    <w:rsid w:val="00FB76E0"/>
    <w:rsid w:val="00FB772E"/>
    <w:rsid w:val="00FB7816"/>
    <w:rsid w:val="00FB78C0"/>
    <w:rsid w:val="00FB7C22"/>
    <w:rsid w:val="00FC0378"/>
    <w:rsid w:val="00FC097D"/>
    <w:rsid w:val="00FC0C63"/>
    <w:rsid w:val="00FC0CEB"/>
    <w:rsid w:val="00FC0D3A"/>
    <w:rsid w:val="00FC0E9C"/>
    <w:rsid w:val="00FC0EA7"/>
    <w:rsid w:val="00FC119C"/>
    <w:rsid w:val="00FC11B2"/>
    <w:rsid w:val="00FC11ED"/>
    <w:rsid w:val="00FC125A"/>
    <w:rsid w:val="00FC144D"/>
    <w:rsid w:val="00FC1830"/>
    <w:rsid w:val="00FC1B2E"/>
    <w:rsid w:val="00FC1B90"/>
    <w:rsid w:val="00FC1BC8"/>
    <w:rsid w:val="00FC1C0B"/>
    <w:rsid w:val="00FC1F01"/>
    <w:rsid w:val="00FC1F12"/>
    <w:rsid w:val="00FC23AE"/>
    <w:rsid w:val="00FC2526"/>
    <w:rsid w:val="00FC2B43"/>
    <w:rsid w:val="00FC2D7C"/>
    <w:rsid w:val="00FC2FC5"/>
    <w:rsid w:val="00FC3350"/>
    <w:rsid w:val="00FC3486"/>
    <w:rsid w:val="00FC34EE"/>
    <w:rsid w:val="00FC3A4B"/>
    <w:rsid w:val="00FC3CC6"/>
    <w:rsid w:val="00FC3CD3"/>
    <w:rsid w:val="00FC3E5B"/>
    <w:rsid w:val="00FC4541"/>
    <w:rsid w:val="00FC48C0"/>
    <w:rsid w:val="00FC4CF4"/>
    <w:rsid w:val="00FC4D62"/>
    <w:rsid w:val="00FC5227"/>
    <w:rsid w:val="00FC52C0"/>
    <w:rsid w:val="00FC545B"/>
    <w:rsid w:val="00FC546B"/>
    <w:rsid w:val="00FC5812"/>
    <w:rsid w:val="00FC5B53"/>
    <w:rsid w:val="00FC5E2E"/>
    <w:rsid w:val="00FC5FD7"/>
    <w:rsid w:val="00FC609A"/>
    <w:rsid w:val="00FC60A8"/>
    <w:rsid w:val="00FC6197"/>
    <w:rsid w:val="00FC6669"/>
    <w:rsid w:val="00FC669D"/>
    <w:rsid w:val="00FC6F6E"/>
    <w:rsid w:val="00FC7127"/>
    <w:rsid w:val="00FC71B6"/>
    <w:rsid w:val="00FC731A"/>
    <w:rsid w:val="00FC7361"/>
    <w:rsid w:val="00FC73F3"/>
    <w:rsid w:val="00FC768A"/>
    <w:rsid w:val="00FC779E"/>
    <w:rsid w:val="00FC7818"/>
    <w:rsid w:val="00FC78D6"/>
    <w:rsid w:val="00FC798A"/>
    <w:rsid w:val="00FC7A05"/>
    <w:rsid w:val="00FC7A34"/>
    <w:rsid w:val="00FC7AF1"/>
    <w:rsid w:val="00FC7E90"/>
    <w:rsid w:val="00FD0130"/>
    <w:rsid w:val="00FD0134"/>
    <w:rsid w:val="00FD03B0"/>
    <w:rsid w:val="00FD04E8"/>
    <w:rsid w:val="00FD07B3"/>
    <w:rsid w:val="00FD08BA"/>
    <w:rsid w:val="00FD0DF5"/>
    <w:rsid w:val="00FD0F7D"/>
    <w:rsid w:val="00FD12C7"/>
    <w:rsid w:val="00FD1393"/>
    <w:rsid w:val="00FD13B8"/>
    <w:rsid w:val="00FD1447"/>
    <w:rsid w:val="00FD146B"/>
    <w:rsid w:val="00FD15B0"/>
    <w:rsid w:val="00FD190F"/>
    <w:rsid w:val="00FD1977"/>
    <w:rsid w:val="00FD1BB6"/>
    <w:rsid w:val="00FD1E28"/>
    <w:rsid w:val="00FD1E30"/>
    <w:rsid w:val="00FD1E38"/>
    <w:rsid w:val="00FD1E7C"/>
    <w:rsid w:val="00FD1E7D"/>
    <w:rsid w:val="00FD1FDB"/>
    <w:rsid w:val="00FD213D"/>
    <w:rsid w:val="00FD23A5"/>
    <w:rsid w:val="00FD25CA"/>
    <w:rsid w:val="00FD267A"/>
    <w:rsid w:val="00FD2839"/>
    <w:rsid w:val="00FD294E"/>
    <w:rsid w:val="00FD2A9B"/>
    <w:rsid w:val="00FD2C1C"/>
    <w:rsid w:val="00FD2D71"/>
    <w:rsid w:val="00FD2DBE"/>
    <w:rsid w:val="00FD31B0"/>
    <w:rsid w:val="00FD3565"/>
    <w:rsid w:val="00FD36AF"/>
    <w:rsid w:val="00FD39F6"/>
    <w:rsid w:val="00FD3A14"/>
    <w:rsid w:val="00FD3D5E"/>
    <w:rsid w:val="00FD3FCF"/>
    <w:rsid w:val="00FD438F"/>
    <w:rsid w:val="00FD4404"/>
    <w:rsid w:val="00FD441B"/>
    <w:rsid w:val="00FD4542"/>
    <w:rsid w:val="00FD45D4"/>
    <w:rsid w:val="00FD4A57"/>
    <w:rsid w:val="00FD4BFA"/>
    <w:rsid w:val="00FD4F26"/>
    <w:rsid w:val="00FD5098"/>
    <w:rsid w:val="00FD537A"/>
    <w:rsid w:val="00FD554E"/>
    <w:rsid w:val="00FD55D9"/>
    <w:rsid w:val="00FD5CC0"/>
    <w:rsid w:val="00FD6294"/>
    <w:rsid w:val="00FD66CB"/>
    <w:rsid w:val="00FD6724"/>
    <w:rsid w:val="00FD6A9A"/>
    <w:rsid w:val="00FD6BD2"/>
    <w:rsid w:val="00FD6C65"/>
    <w:rsid w:val="00FD6D44"/>
    <w:rsid w:val="00FD6F71"/>
    <w:rsid w:val="00FD7215"/>
    <w:rsid w:val="00FD7703"/>
    <w:rsid w:val="00FD7924"/>
    <w:rsid w:val="00FD7CD7"/>
    <w:rsid w:val="00FD7F45"/>
    <w:rsid w:val="00FE012C"/>
    <w:rsid w:val="00FE01B0"/>
    <w:rsid w:val="00FE01FE"/>
    <w:rsid w:val="00FE0534"/>
    <w:rsid w:val="00FE08D1"/>
    <w:rsid w:val="00FE0B4F"/>
    <w:rsid w:val="00FE0B61"/>
    <w:rsid w:val="00FE1126"/>
    <w:rsid w:val="00FE122E"/>
    <w:rsid w:val="00FE1285"/>
    <w:rsid w:val="00FE16F6"/>
    <w:rsid w:val="00FE17CD"/>
    <w:rsid w:val="00FE18FE"/>
    <w:rsid w:val="00FE2060"/>
    <w:rsid w:val="00FE26DD"/>
    <w:rsid w:val="00FE28C4"/>
    <w:rsid w:val="00FE3A07"/>
    <w:rsid w:val="00FE3B87"/>
    <w:rsid w:val="00FE3C64"/>
    <w:rsid w:val="00FE4642"/>
    <w:rsid w:val="00FE46DB"/>
    <w:rsid w:val="00FE48BA"/>
    <w:rsid w:val="00FE4917"/>
    <w:rsid w:val="00FE4940"/>
    <w:rsid w:val="00FE4FA9"/>
    <w:rsid w:val="00FE52C3"/>
    <w:rsid w:val="00FE54FF"/>
    <w:rsid w:val="00FE59AE"/>
    <w:rsid w:val="00FE5A93"/>
    <w:rsid w:val="00FE5CB9"/>
    <w:rsid w:val="00FE62F7"/>
    <w:rsid w:val="00FE646B"/>
    <w:rsid w:val="00FE6554"/>
    <w:rsid w:val="00FE6624"/>
    <w:rsid w:val="00FE6D49"/>
    <w:rsid w:val="00FE7382"/>
    <w:rsid w:val="00FE7487"/>
    <w:rsid w:val="00FE765E"/>
    <w:rsid w:val="00FE784D"/>
    <w:rsid w:val="00FE7E5A"/>
    <w:rsid w:val="00FF0034"/>
    <w:rsid w:val="00FF0036"/>
    <w:rsid w:val="00FF05A8"/>
    <w:rsid w:val="00FF0672"/>
    <w:rsid w:val="00FF0983"/>
    <w:rsid w:val="00FF0A2E"/>
    <w:rsid w:val="00FF0C6D"/>
    <w:rsid w:val="00FF0DBE"/>
    <w:rsid w:val="00FF1468"/>
    <w:rsid w:val="00FF1717"/>
    <w:rsid w:val="00FF185D"/>
    <w:rsid w:val="00FF1A2B"/>
    <w:rsid w:val="00FF1F69"/>
    <w:rsid w:val="00FF1FE6"/>
    <w:rsid w:val="00FF21E6"/>
    <w:rsid w:val="00FF21EF"/>
    <w:rsid w:val="00FF272C"/>
    <w:rsid w:val="00FF296E"/>
    <w:rsid w:val="00FF299A"/>
    <w:rsid w:val="00FF2AFD"/>
    <w:rsid w:val="00FF2F2C"/>
    <w:rsid w:val="00FF3082"/>
    <w:rsid w:val="00FF3132"/>
    <w:rsid w:val="00FF3414"/>
    <w:rsid w:val="00FF3A25"/>
    <w:rsid w:val="00FF3AB8"/>
    <w:rsid w:val="00FF4029"/>
    <w:rsid w:val="00FF4197"/>
    <w:rsid w:val="00FF4250"/>
    <w:rsid w:val="00FF4369"/>
    <w:rsid w:val="00FF43A2"/>
    <w:rsid w:val="00FF443A"/>
    <w:rsid w:val="00FF4478"/>
    <w:rsid w:val="00FF4557"/>
    <w:rsid w:val="00FF4800"/>
    <w:rsid w:val="00FF4864"/>
    <w:rsid w:val="00FF49F5"/>
    <w:rsid w:val="00FF4C38"/>
    <w:rsid w:val="00FF4DB3"/>
    <w:rsid w:val="00FF4DD9"/>
    <w:rsid w:val="00FF4E2F"/>
    <w:rsid w:val="00FF5048"/>
    <w:rsid w:val="00FF5050"/>
    <w:rsid w:val="00FF514A"/>
    <w:rsid w:val="00FF5520"/>
    <w:rsid w:val="00FF5575"/>
    <w:rsid w:val="00FF56B2"/>
    <w:rsid w:val="00FF59D2"/>
    <w:rsid w:val="00FF5B3F"/>
    <w:rsid w:val="00FF600D"/>
    <w:rsid w:val="00FF685C"/>
    <w:rsid w:val="00FF6865"/>
    <w:rsid w:val="00FF6923"/>
    <w:rsid w:val="00FF6B7D"/>
    <w:rsid w:val="00FF6BF8"/>
    <w:rsid w:val="00FF7015"/>
    <w:rsid w:val="00FF731B"/>
    <w:rsid w:val="00FF7395"/>
    <w:rsid w:val="00FF741D"/>
    <w:rsid w:val="00FF7531"/>
    <w:rsid w:val="00FF75D2"/>
    <w:rsid w:val="00FF772E"/>
    <w:rsid w:val="00FF7D3B"/>
    <w:rsid w:val="010EDD5B"/>
    <w:rsid w:val="011DAF14"/>
    <w:rsid w:val="013B5309"/>
    <w:rsid w:val="013D2440"/>
    <w:rsid w:val="01564B7E"/>
    <w:rsid w:val="0184FE27"/>
    <w:rsid w:val="018802B8"/>
    <w:rsid w:val="01997255"/>
    <w:rsid w:val="019F34EF"/>
    <w:rsid w:val="01C90A25"/>
    <w:rsid w:val="01CDFD0F"/>
    <w:rsid w:val="01E6A3F5"/>
    <w:rsid w:val="01EE77BA"/>
    <w:rsid w:val="01F24E6F"/>
    <w:rsid w:val="01F8F62C"/>
    <w:rsid w:val="021CD041"/>
    <w:rsid w:val="02368DFF"/>
    <w:rsid w:val="02401E5E"/>
    <w:rsid w:val="024E3F0B"/>
    <w:rsid w:val="025B9BD3"/>
    <w:rsid w:val="025C518A"/>
    <w:rsid w:val="0264D307"/>
    <w:rsid w:val="026CE5EF"/>
    <w:rsid w:val="02789281"/>
    <w:rsid w:val="0280927F"/>
    <w:rsid w:val="02814557"/>
    <w:rsid w:val="02847B31"/>
    <w:rsid w:val="0289700F"/>
    <w:rsid w:val="028CA47B"/>
    <w:rsid w:val="02B1F177"/>
    <w:rsid w:val="02BB15CA"/>
    <w:rsid w:val="02BB3739"/>
    <w:rsid w:val="02C39050"/>
    <w:rsid w:val="02CD1844"/>
    <w:rsid w:val="02D09E3E"/>
    <w:rsid w:val="03074EEF"/>
    <w:rsid w:val="031E1033"/>
    <w:rsid w:val="032568B8"/>
    <w:rsid w:val="03336F3A"/>
    <w:rsid w:val="03390F5D"/>
    <w:rsid w:val="034F63F5"/>
    <w:rsid w:val="035CBEDC"/>
    <w:rsid w:val="036079D0"/>
    <w:rsid w:val="03621598"/>
    <w:rsid w:val="038CB2D1"/>
    <w:rsid w:val="03B78B71"/>
    <w:rsid w:val="03CE8578"/>
    <w:rsid w:val="03FE949A"/>
    <w:rsid w:val="04113E12"/>
    <w:rsid w:val="0436FB43"/>
    <w:rsid w:val="043D0584"/>
    <w:rsid w:val="0449B2A7"/>
    <w:rsid w:val="044D3533"/>
    <w:rsid w:val="0453C623"/>
    <w:rsid w:val="0457D330"/>
    <w:rsid w:val="04775A5F"/>
    <w:rsid w:val="04A23C61"/>
    <w:rsid w:val="04BD10FF"/>
    <w:rsid w:val="04C55E14"/>
    <w:rsid w:val="04D9B212"/>
    <w:rsid w:val="04DBF777"/>
    <w:rsid w:val="04EA0476"/>
    <w:rsid w:val="04FD0D4D"/>
    <w:rsid w:val="050EBE90"/>
    <w:rsid w:val="05196DA7"/>
    <w:rsid w:val="051B0A80"/>
    <w:rsid w:val="05252DDE"/>
    <w:rsid w:val="0529DB6C"/>
    <w:rsid w:val="056F162D"/>
    <w:rsid w:val="057D7F88"/>
    <w:rsid w:val="0581DCBB"/>
    <w:rsid w:val="058C8161"/>
    <w:rsid w:val="05A67957"/>
    <w:rsid w:val="05A6A051"/>
    <w:rsid w:val="05D02ADE"/>
    <w:rsid w:val="05D10744"/>
    <w:rsid w:val="05FAF23F"/>
    <w:rsid w:val="0628E47B"/>
    <w:rsid w:val="062D8445"/>
    <w:rsid w:val="063B8B36"/>
    <w:rsid w:val="0641BDDE"/>
    <w:rsid w:val="0655EC35"/>
    <w:rsid w:val="065944CD"/>
    <w:rsid w:val="0665E122"/>
    <w:rsid w:val="06762A9A"/>
    <w:rsid w:val="0681E8A1"/>
    <w:rsid w:val="068AFF16"/>
    <w:rsid w:val="06952CB6"/>
    <w:rsid w:val="06B45286"/>
    <w:rsid w:val="06BEECEF"/>
    <w:rsid w:val="06DB4D9F"/>
    <w:rsid w:val="07007DCB"/>
    <w:rsid w:val="073475DD"/>
    <w:rsid w:val="073AC3D9"/>
    <w:rsid w:val="073B9955"/>
    <w:rsid w:val="0748D1F4"/>
    <w:rsid w:val="07552EEA"/>
    <w:rsid w:val="075914B0"/>
    <w:rsid w:val="076ADBD0"/>
    <w:rsid w:val="078A701C"/>
    <w:rsid w:val="078CAF67"/>
    <w:rsid w:val="0796972F"/>
    <w:rsid w:val="07AC0C42"/>
    <w:rsid w:val="07BB002D"/>
    <w:rsid w:val="07D49388"/>
    <w:rsid w:val="07F629F1"/>
    <w:rsid w:val="081ACB41"/>
    <w:rsid w:val="082ABB30"/>
    <w:rsid w:val="082F16F2"/>
    <w:rsid w:val="08314712"/>
    <w:rsid w:val="0897341F"/>
    <w:rsid w:val="089C92C4"/>
    <w:rsid w:val="08A1907F"/>
    <w:rsid w:val="08D9C20C"/>
    <w:rsid w:val="08DB8242"/>
    <w:rsid w:val="08F88988"/>
    <w:rsid w:val="090FB0BA"/>
    <w:rsid w:val="09433BE8"/>
    <w:rsid w:val="094C3312"/>
    <w:rsid w:val="0955D1A1"/>
    <w:rsid w:val="097FF91A"/>
    <w:rsid w:val="0981D81C"/>
    <w:rsid w:val="0988C4B3"/>
    <w:rsid w:val="099782E7"/>
    <w:rsid w:val="09B017E6"/>
    <w:rsid w:val="09D50D4B"/>
    <w:rsid w:val="0A16FBB3"/>
    <w:rsid w:val="0A1E72B2"/>
    <w:rsid w:val="0A21ADBA"/>
    <w:rsid w:val="0A326206"/>
    <w:rsid w:val="0A437ECE"/>
    <w:rsid w:val="0A4A6699"/>
    <w:rsid w:val="0AA10195"/>
    <w:rsid w:val="0AD79CFD"/>
    <w:rsid w:val="0AF1E3BF"/>
    <w:rsid w:val="0AFF5A96"/>
    <w:rsid w:val="0B17552C"/>
    <w:rsid w:val="0B2465DE"/>
    <w:rsid w:val="0B450684"/>
    <w:rsid w:val="0B55C056"/>
    <w:rsid w:val="0B85EB5D"/>
    <w:rsid w:val="0B8F2F29"/>
    <w:rsid w:val="0BB46A7B"/>
    <w:rsid w:val="0BCFFF7C"/>
    <w:rsid w:val="0BE38FF4"/>
    <w:rsid w:val="0BF28497"/>
    <w:rsid w:val="0C0B1161"/>
    <w:rsid w:val="0C0CC8B4"/>
    <w:rsid w:val="0C0E4B4B"/>
    <w:rsid w:val="0C2566C9"/>
    <w:rsid w:val="0C32F65A"/>
    <w:rsid w:val="0C3B257A"/>
    <w:rsid w:val="0C6DD01B"/>
    <w:rsid w:val="0C8C5E59"/>
    <w:rsid w:val="0CA1BCC6"/>
    <w:rsid w:val="0CB89B15"/>
    <w:rsid w:val="0CC56EDF"/>
    <w:rsid w:val="0CD3C12A"/>
    <w:rsid w:val="0CDA2FE2"/>
    <w:rsid w:val="0CE0B3C9"/>
    <w:rsid w:val="0CE93F1D"/>
    <w:rsid w:val="0D0EB73E"/>
    <w:rsid w:val="0D1487B0"/>
    <w:rsid w:val="0D32942B"/>
    <w:rsid w:val="0D532483"/>
    <w:rsid w:val="0D5A591F"/>
    <w:rsid w:val="0D7C7837"/>
    <w:rsid w:val="0D9ED68A"/>
    <w:rsid w:val="0DA8AA54"/>
    <w:rsid w:val="0DB5A772"/>
    <w:rsid w:val="0DBBE42A"/>
    <w:rsid w:val="0DBDF826"/>
    <w:rsid w:val="0DC3EF7D"/>
    <w:rsid w:val="0DC7A5AB"/>
    <w:rsid w:val="0DD65276"/>
    <w:rsid w:val="0DDC3171"/>
    <w:rsid w:val="0DFC2861"/>
    <w:rsid w:val="0E1250B2"/>
    <w:rsid w:val="0E1F65B7"/>
    <w:rsid w:val="0E2AC2C1"/>
    <w:rsid w:val="0E30DBCD"/>
    <w:rsid w:val="0E31E922"/>
    <w:rsid w:val="0E416A06"/>
    <w:rsid w:val="0E55AD34"/>
    <w:rsid w:val="0EF77453"/>
    <w:rsid w:val="0F0102E8"/>
    <w:rsid w:val="0F25271D"/>
    <w:rsid w:val="0F3C5CEE"/>
    <w:rsid w:val="0F6AF67A"/>
    <w:rsid w:val="0F6C6E58"/>
    <w:rsid w:val="0F7EEC4D"/>
    <w:rsid w:val="0F98A098"/>
    <w:rsid w:val="0FA27E51"/>
    <w:rsid w:val="0FA9F8D7"/>
    <w:rsid w:val="0FB82CF6"/>
    <w:rsid w:val="0FBF4953"/>
    <w:rsid w:val="0FC2A21F"/>
    <w:rsid w:val="0FD2F64F"/>
    <w:rsid w:val="0FDB21D8"/>
    <w:rsid w:val="0FF856C1"/>
    <w:rsid w:val="0FFAD44F"/>
    <w:rsid w:val="1018A793"/>
    <w:rsid w:val="10378245"/>
    <w:rsid w:val="104C4AAC"/>
    <w:rsid w:val="10582937"/>
    <w:rsid w:val="105ACA6A"/>
    <w:rsid w:val="105B7CFF"/>
    <w:rsid w:val="105FB8F1"/>
    <w:rsid w:val="106377FF"/>
    <w:rsid w:val="1071D783"/>
    <w:rsid w:val="10724BF7"/>
    <w:rsid w:val="10903B56"/>
    <w:rsid w:val="1098169B"/>
    <w:rsid w:val="10ABE74C"/>
    <w:rsid w:val="10CCD998"/>
    <w:rsid w:val="10DD4043"/>
    <w:rsid w:val="10EDFE97"/>
    <w:rsid w:val="110D4A2D"/>
    <w:rsid w:val="110E965C"/>
    <w:rsid w:val="1129AFDA"/>
    <w:rsid w:val="113DC160"/>
    <w:rsid w:val="117D30DC"/>
    <w:rsid w:val="117E39E6"/>
    <w:rsid w:val="11999F9B"/>
    <w:rsid w:val="119FBF0D"/>
    <w:rsid w:val="11B8F5E8"/>
    <w:rsid w:val="11CF4129"/>
    <w:rsid w:val="11DE926C"/>
    <w:rsid w:val="11E1F052"/>
    <w:rsid w:val="1207016D"/>
    <w:rsid w:val="122D8093"/>
    <w:rsid w:val="12416C30"/>
    <w:rsid w:val="12526C5F"/>
    <w:rsid w:val="125B2FDC"/>
    <w:rsid w:val="125FFFEF"/>
    <w:rsid w:val="12C350F1"/>
    <w:rsid w:val="12C5DE74"/>
    <w:rsid w:val="12CF7870"/>
    <w:rsid w:val="12DC6333"/>
    <w:rsid w:val="12E9E976"/>
    <w:rsid w:val="1305F945"/>
    <w:rsid w:val="1310CF74"/>
    <w:rsid w:val="13118DE2"/>
    <w:rsid w:val="1311F384"/>
    <w:rsid w:val="1369AB06"/>
    <w:rsid w:val="139A728F"/>
    <w:rsid w:val="139B9B1D"/>
    <w:rsid w:val="13B2754F"/>
    <w:rsid w:val="13BBB304"/>
    <w:rsid w:val="13CAC3AE"/>
    <w:rsid w:val="13EEAD29"/>
    <w:rsid w:val="13F4B4F4"/>
    <w:rsid w:val="1463DAB3"/>
    <w:rsid w:val="148625CE"/>
    <w:rsid w:val="148C6680"/>
    <w:rsid w:val="14AE288C"/>
    <w:rsid w:val="14CC71E1"/>
    <w:rsid w:val="14E9F466"/>
    <w:rsid w:val="14F76950"/>
    <w:rsid w:val="15025003"/>
    <w:rsid w:val="150C1507"/>
    <w:rsid w:val="15113567"/>
    <w:rsid w:val="1515025E"/>
    <w:rsid w:val="1529302A"/>
    <w:rsid w:val="153EA6B1"/>
    <w:rsid w:val="1544BA58"/>
    <w:rsid w:val="154E4093"/>
    <w:rsid w:val="158EED07"/>
    <w:rsid w:val="159B80B6"/>
    <w:rsid w:val="159C3881"/>
    <w:rsid w:val="15A2BD69"/>
    <w:rsid w:val="15B344D1"/>
    <w:rsid w:val="15B8CF4D"/>
    <w:rsid w:val="15BA6BC4"/>
    <w:rsid w:val="15D8CEA1"/>
    <w:rsid w:val="15DE5650"/>
    <w:rsid w:val="15E1AFA4"/>
    <w:rsid w:val="15FDBE54"/>
    <w:rsid w:val="16045DA6"/>
    <w:rsid w:val="1612DF17"/>
    <w:rsid w:val="16229B06"/>
    <w:rsid w:val="1629D25C"/>
    <w:rsid w:val="164CEA66"/>
    <w:rsid w:val="1686391B"/>
    <w:rsid w:val="168B95F0"/>
    <w:rsid w:val="169DF4D8"/>
    <w:rsid w:val="16B270EE"/>
    <w:rsid w:val="16B83FC5"/>
    <w:rsid w:val="16BD6F60"/>
    <w:rsid w:val="16D024E3"/>
    <w:rsid w:val="170DC40E"/>
    <w:rsid w:val="171FD987"/>
    <w:rsid w:val="172192A8"/>
    <w:rsid w:val="178B1461"/>
    <w:rsid w:val="17BA6286"/>
    <w:rsid w:val="17BFFBB2"/>
    <w:rsid w:val="17C579F5"/>
    <w:rsid w:val="17C8D3AC"/>
    <w:rsid w:val="17E3FF27"/>
    <w:rsid w:val="17EE6BCC"/>
    <w:rsid w:val="17F31873"/>
    <w:rsid w:val="17F8D156"/>
    <w:rsid w:val="1800F481"/>
    <w:rsid w:val="180AAFE4"/>
    <w:rsid w:val="183CA9AA"/>
    <w:rsid w:val="185BD723"/>
    <w:rsid w:val="18795C44"/>
    <w:rsid w:val="1885BCC0"/>
    <w:rsid w:val="188D2689"/>
    <w:rsid w:val="18A2B14B"/>
    <w:rsid w:val="18D2045D"/>
    <w:rsid w:val="18E3CAC6"/>
    <w:rsid w:val="18EB18FC"/>
    <w:rsid w:val="19129AC3"/>
    <w:rsid w:val="1940588A"/>
    <w:rsid w:val="1946D889"/>
    <w:rsid w:val="1960377B"/>
    <w:rsid w:val="1965BA44"/>
    <w:rsid w:val="19715F70"/>
    <w:rsid w:val="197780CE"/>
    <w:rsid w:val="197F732B"/>
    <w:rsid w:val="19930757"/>
    <w:rsid w:val="19F82ADB"/>
    <w:rsid w:val="1A09C6F3"/>
    <w:rsid w:val="1A1A8E79"/>
    <w:rsid w:val="1A1B20F2"/>
    <w:rsid w:val="1A1B2B0E"/>
    <w:rsid w:val="1A28B63D"/>
    <w:rsid w:val="1A30FDF8"/>
    <w:rsid w:val="1A4FD417"/>
    <w:rsid w:val="1A7AB855"/>
    <w:rsid w:val="1A90F38E"/>
    <w:rsid w:val="1AA87D3B"/>
    <w:rsid w:val="1AA8C481"/>
    <w:rsid w:val="1AB9B45B"/>
    <w:rsid w:val="1AE59F21"/>
    <w:rsid w:val="1AED4FC4"/>
    <w:rsid w:val="1B105BB6"/>
    <w:rsid w:val="1B462FD3"/>
    <w:rsid w:val="1B4EDECA"/>
    <w:rsid w:val="1B54E1CD"/>
    <w:rsid w:val="1B72922B"/>
    <w:rsid w:val="1B8E6262"/>
    <w:rsid w:val="1BAD38ED"/>
    <w:rsid w:val="1BAE7297"/>
    <w:rsid w:val="1BAF3CE0"/>
    <w:rsid w:val="1BC2AA19"/>
    <w:rsid w:val="1BE63AC0"/>
    <w:rsid w:val="1BFDA82F"/>
    <w:rsid w:val="1C270031"/>
    <w:rsid w:val="1C3219B2"/>
    <w:rsid w:val="1C3920ED"/>
    <w:rsid w:val="1C416755"/>
    <w:rsid w:val="1C60F7D0"/>
    <w:rsid w:val="1C83B058"/>
    <w:rsid w:val="1C96F8C6"/>
    <w:rsid w:val="1CA24D13"/>
    <w:rsid w:val="1CBA223F"/>
    <w:rsid w:val="1CCF6D76"/>
    <w:rsid w:val="1CD501A2"/>
    <w:rsid w:val="1CE88CF7"/>
    <w:rsid w:val="1CE983B5"/>
    <w:rsid w:val="1CEBC551"/>
    <w:rsid w:val="1D2DD358"/>
    <w:rsid w:val="1D2F1D93"/>
    <w:rsid w:val="1D3047D0"/>
    <w:rsid w:val="1D5AB2DD"/>
    <w:rsid w:val="1D6B45C4"/>
    <w:rsid w:val="1D8F9FE5"/>
    <w:rsid w:val="1DAF5A5C"/>
    <w:rsid w:val="1DD77A32"/>
    <w:rsid w:val="1DD8A842"/>
    <w:rsid w:val="1E51E2C4"/>
    <w:rsid w:val="1E62000F"/>
    <w:rsid w:val="1E786330"/>
    <w:rsid w:val="1EA53422"/>
    <w:rsid w:val="1ED9BFDF"/>
    <w:rsid w:val="1EE6A9D4"/>
    <w:rsid w:val="1EFCDD8E"/>
    <w:rsid w:val="1EFEBEAF"/>
    <w:rsid w:val="1F24EDF3"/>
    <w:rsid w:val="1F5C2B3F"/>
    <w:rsid w:val="1F6CD66D"/>
    <w:rsid w:val="1F76D49F"/>
    <w:rsid w:val="1FB5A1CF"/>
    <w:rsid w:val="1FB5A645"/>
    <w:rsid w:val="1FE73020"/>
    <w:rsid w:val="1FF92D3C"/>
    <w:rsid w:val="2003F7E8"/>
    <w:rsid w:val="201007C3"/>
    <w:rsid w:val="202247F8"/>
    <w:rsid w:val="203871E0"/>
    <w:rsid w:val="206AD5F9"/>
    <w:rsid w:val="208C7F78"/>
    <w:rsid w:val="209304B4"/>
    <w:rsid w:val="20A61F2F"/>
    <w:rsid w:val="20D3B702"/>
    <w:rsid w:val="210D3E86"/>
    <w:rsid w:val="211417B6"/>
    <w:rsid w:val="211A0D78"/>
    <w:rsid w:val="211ACDFE"/>
    <w:rsid w:val="211C6046"/>
    <w:rsid w:val="2142023B"/>
    <w:rsid w:val="214E733B"/>
    <w:rsid w:val="21513D37"/>
    <w:rsid w:val="217D0095"/>
    <w:rsid w:val="217E3344"/>
    <w:rsid w:val="21898937"/>
    <w:rsid w:val="21990CA2"/>
    <w:rsid w:val="219CB7AF"/>
    <w:rsid w:val="21A74517"/>
    <w:rsid w:val="21AFF623"/>
    <w:rsid w:val="21B8A2A3"/>
    <w:rsid w:val="21C13AD8"/>
    <w:rsid w:val="21C1FF58"/>
    <w:rsid w:val="21D765A3"/>
    <w:rsid w:val="21E89ED6"/>
    <w:rsid w:val="21FE09CD"/>
    <w:rsid w:val="2222F122"/>
    <w:rsid w:val="222EBE95"/>
    <w:rsid w:val="22431EB9"/>
    <w:rsid w:val="22572AD3"/>
    <w:rsid w:val="22751FE2"/>
    <w:rsid w:val="22754CF3"/>
    <w:rsid w:val="22AF7FF7"/>
    <w:rsid w:val="22B78D02"/>
    <w:rsid w:val="230F4C78"/>
    <w:rsid w:val="231AA5FA"/>
    <w:rsid w:val="23291349"/>
    <w:rsid w:val="23469A1E"/>
    <w:rsid w:val="23526A2C"/>
    <w:rsid w:val="235A3ED4"/>
    <w:rsid w:val="235C7A3D"/>
    <w:rsid w:val="2369FA49"/>
    <w:rsid w:val="236D39AE"/>
    <w:rsid w:val="23706FD2"/>
    <w:rsid w:val="238F3A70"/>
    <w:rsid w:val="239639A5"/>
    <w:rsid w:val="23A048D5"/>
    <w:rsid w:val="23A5496D"/>
    <w:rsid w:val="23A5C366"/>
    <w:rsid w:val="23AA7613"/>
    <w:rsid w:val="23B37DFC"/>
    <w:rsid w:val="23D13E65"/>
    <w:rsid w:val="23D40FF1"/>
    <w:rsid w:val="23EA8C03"/>
    <w:rsid w:val="24183AEE"/>
    <w:rsid w:val="24639450"/>
    <w:rsid w:val="2490DC58"/>
    <w:rsid w:val="2499A235"/>
    <w:rsid w:val="24CAD2CE"/>
    <w:rsid w:val="24CED145"/>
    <w:rsid w:val="24D5F360"/>
    <w:rsid w:val="24EE82CE"/>
    <w:rsid w:val="25063AFE"/>
    <w:rsid w:val="253BC0D3"/>
    <w:rsid w:val="253D83A7"/>
    <w:rsid w:val="253DC4EC"/>
    <w:rsid w:val="256729B3"/>
    <w:rsid w:val="25711628"/>
    <w:rsid w:val="2591FE74"/>
    <w:rsid w:val="25DA92EE"/>
    <w:rsid w:val="25F6649E"/>
    <w:rsid w:val="260AB766"/>
    <w:rsid w:val="261B09EB"/>
    <w:rsid w:val="261EF8E7"/>
    <w:rsid w:val="262EB329"/>
    <w:rsid w:val="2643AB43"/>
    <w:rsid w:val="26509A6D"/>
    <w:rsid w:val="265FFA46"/>
    <w:rsid w:val="2680BA4F"/>
    <w:rsid w:val="26886C51"/>
    <w:rsid w:val="26B0CC98"/>
    <w:rsid w:val="26CD3D37"/>
    <w:rsid w:val="26F8595F"/>
    <w:rsid w:val="271F7920"/>
    <w:rsid w:val="272BFA8C"/>
    <w:rsid w:val="272F662B"/>
    <w:rsid w:val="27300933"/>
    <w:rsid w:val="274E5004"/>
    <w:rsid w:val="275C43FC"/>
    <w:rsid w:val="275EC9D8"/>
    <w:rsid w:val="275EFB7E"/>
    <w:rsid w:val="277EE4EE"/>
    <w:rsid w:val="27A32DA0"/>
    <w:rsid w:val="27A4E429"/>
    <w:rsid w:val="27AADC2C"/>
    <w:rsid w:val="27D6B46E"/>
    <w:rsid w:val="281697CB"/>
    <w:rsid w:val="284FC1D5"/>
    <w:rsid w:val="285D5A91"/>
    <w:rsid w:val="28878419"/>
    <w:rsid w:val="2895D369"/>
    <w:rsid w:val="28B16F79"/>
    <w:rsid w:val="28B47B09"/>
    <w:rsid w:val="28E125D7"/>
    <w:rsid w:val="28E19C62"/>
    <w:rsid w:val="28E34DE0"/>
    <w:rsid w:val="290D4A4D"/>
    <w:rsid w:val="292D8F4D"/>
    <w:rsid w:val="29320B6F"/>
    <w:rsid w:val="293B2BA1"/>
    <w:rsid w:val="293C594A"/>
    <w:rsid w:val="2974EA09"/>
    <w:rsid w:val="297786C5"/>
    <w:rsid w:val="29939A2C"/>
    <w:rsid w:val="29AAF767"/>
    <w:rsid w:val="29AE6DDF"/>
    <w:rsid w:val="29B297C8"/>
    <w:rsid w:val="29CD1E30"/>
    <w:rsid w:val="29FE3839"/>
    <w:rsid w:val="2A202E0D"/>
    <w:rsid w:val="2A2233EF"/>
    <w:rsid w:val="2A331379"/>
    <w:rsid w:val="2A37FF0F"/>
    <w:rsid w:val="2A63A87C"/>
    <w:rsid w:val="2A66A480"/>
    <w:rsid w:val="2A69FDB0"/>
    <w:rsid w:val="2A894C3C"/>
    <w:rsid w:val="2AB3D343"/>
    <w:rsid w:val="2ADD8EE5"/>
    <w:rsid w:val="2AF2F7A1"/>
    <w:rsid w:val="2AF4363F"/>
    <w:rsid w:val="2AFE314B"/>
    <w:rsid w:val="2B2611A9"/>
    <w:rsid w:val="2B2C2471"/>
    <w:rsid w:val="2B48F791"/>
    <w:rsid w:val="2B50029D"/>
    <w:rsid w:val="2B765BE9"/>
    <w:rsid w:val="2BB410C2"/>
    <w:rsid w:val="2BD08C74"/>
    <w:rsid w:val="2BECAEE1"/>
    <w:rsid w:val="2BF4CEF5"/>
    <w:rsid w:val="2C205286"/>
    <w:rsid w:val="2C343E24"/>
    <w:rsid w:val="2C395585"/>
    <w:rsid w:val="2C49F44A"/>
    <w:rsid w:val="2C79C054"/>
    <w:rsid w:val="2C8186F2"/>
    <w:rsid w:val="2C8847AD"/>
    <w:rsid w:val="2C8DE405"/>
    <w:rsid w:val="2C98D8B6"/>
    <w:rsid w:val="2CA3A535"/>
    <w:rsid w:val="2CAC8ACB"/>
    <w:rsid w:val="2CD99E10"/>
    <w:rsid w:val="2D029E63"/>
    <w:rsid w:val="2D274516"/>
    <w:rsid w:val="2D481F18"/>
    <w:rsid w:val="2D4DA4A4"/>
    <w:rsid w:val="2D6F50AD"/>
    <w:rsid w:val="2D843F40"/>
    <w:rsid w:val="2D87E413"/>
    <w:rsid w:val="2D91E8FA"/>
    <w:rsid w:val="2DA8980B"/>
    <w:rsid w:val="2DB4238D"/>
    <w:rsid w:val="2DB85EB5"/>
    <w:rsid w:val="2DB8AC42"/>
    <w:rsid w:val="2DDD4B88"/>
    <w:rsid w:val="2E215268"/>
    <w:rsid w:val="2E354E46"/>
    <w:rsid w:val="2E3F21D8"/>
    <w:rsid w:val="2E4264C7"/>
    <w:rsid w:val="2E46C1B2"/>
    <w:rsid w:val="2E5899E4"/>
    <w:rsid w:val="2E72407D"/>
    <w:rsid w:val="2E9B3894"/>
    <w:rsid w:val="2EC4B478"/>
    <w:rsid w:val="2ED012B9"/>
    <w:rsid w:val="2ED0FEAE"/>
    <w:rsid w:val="2ED1FF61"/>
    <w:rsid w:val="2ED4093A"/>
    <w:rsid w:val="2EDAE2D3"/>
    <w:rsid w:val="2EE3DAD9"/>
    <w:rsid w:val="2F20FFB8"/>
    <w:rsid w:val="2F523AAE"/>
    <w:rsid w:val="2F795C45"/>
    <w:rsid w:val="2F8CE867"/>
    <w:rsid w:val="2F982F72"/>
    <w:rsid w:val="2FBFD940"/>
    <w:rsid w:val="2FD381A2"/>
    <w:rsid w:val="2FDE3528"/>
    <w:rsid w:val="2FEC9889"/>
    <w:rsid w:val="2FF3C72E"/>
    <w:rsid w:val="2FFCE003"/>
    <w:rsid w:val="300A1805"/>
    <w:rsid w:val="303A146B"/>
    <w:rsid w:val="3053BD70"/>
    <w:rsid w:val="305E6A4B"/>
    <w:rsid w:val="30622C85"/>
    <w:rsid w:val="30A4E968"/>
    <w:rsid w:val="30AE5C13"/>
    <w:rsid w:val="30BAEDE5"/>
    <w:rsid w:val="30E08197"/>
    <w:rsid w:val="30E0F0AF"/>
    <w:rsid w:val="30EB964B"/>
    <w:rsid w:val="30EC7B89"/>
    <w:rsid w:val="30F792A7"/>
    <w:rsid w:val="3102455B"/>
    <w:rsid w:val="310E8839"/>
    <w:rsid w:val="31422F2C"/>
    <w:rsid w:val="315C2E70"/>
    <w:rsid w:val="3163A402"/>
    <w:rsid w:val="316707CD"/>
    <w:rsid w:val="31709EFF"/>
    <w:rsid w:val="319646E0"/>
    <w:rsid w:val="31A7C1BE"/>
    <w:rsid w:val="31BB2328"/>
    <w:rsid w:val="31D41027"/>
    <w:rsid w:val="31EF5916"/>
    <w:rsid w:val="31F383A9"/>
    <w:rsid w:val="32390E9A"/>
    <w:rsid w:val="324A179B"/>
    <w:rsid w:val="324C060D"/>
    <w:rsid w:val="3251628D"/>
    <w:rsid w:val="326BF365"/>
    <w:rsid w:val="326C1D12"/>
    <w:rsid w:val="326E4C62"/>
    <w:rsid w:val="32828149"/>
    <w:rsid w:val="3291105A"/>
    <w:rsid w:val="32B64483"/>
    <w:rsid w:val="32B7B456"/>
    <w:rsid w:val="32C1DC6F"/>
    <w:rsid w:val="32F60B67"/>
    <w:rsid w:val="33169A6B"/>
    <w:rsid w:val="337458F0"/>
    <w:rsid w:val="338B771D"/>
    <w:rsid w:val="3392E197"/>
    <w:rsid w:val="33B2EDE3"/>
    <w:rsid w:val="33F66C08"/>
    <w:rsid w:val="33F7EEDD"/>
    <w:rsid w:val="340DB660"/>
    <w:rsid w:val="3445A072"/>
    <w:rsid w:val="344E08C3"/>
    <w:rsid w:val="34582BCB"/>
    <w:rsid w:val="3481B256"/>
    <w:rsid w:val="34843A9B"/>
    <w:rsid w:val="34926010"/>
    <w:rsid w:val="34AAE2E8"/>
    <w:rsid w:val="34BCD3B2"/>
    <w:rsid w:val="34CCEE9C"/>
    <w:rsid w:val="34F00E1F"/>
    <w:rsid w:val="34F1E275"/>
    <w:rsid w:val="34F49785"/>
    <w:rsid w:val="3515ED3E"/>
    <w:rsid w:val="35202DFF"/>
    <w:rsid w:val="3534BC70"/>
    <w:rsid w:val="354C4DBB"/>
    <w:rsid w:val="354F2F7F"/>
    <w:rsid w:val="355357FC"/>
    <w:rsid w:val="35711FAE"/>
    <w:rsid w:val="3576ABBA"/>
    <w:rsid w:val="358114F4"/>
    <w:rsid w:val="358AFF49"/>
    <w:rsid w:val="35A8D22B"/>
    <w:rsid w:val="35A92D2E"/>
    <w:rsid w:val="35BB334C"/>
    <w:rsid w:val="35EE23A3"/>
    <w:rsid w:val="360FFE1A"/>
    <w:rsid w:val="365A5120"/>
    <w:rsid w:val="366C16FE"/>
    <w:rsid w:val="367DE6E0"/>
    <w:rsid w:val="36A7FFA1"/>
    <w:rsid w:val="36AF22DE"/>
    <w:rsid w:val="36B05569"/>
    <w:rsid w:val="36B96F66"/>
    <w:rsid w:val="36C148B9"/>
    <w:rsid w:val="3727879C"/>
    <w:rsid w:val="3760E9FD"/>
    <w:rsid w:val="3776E27F"/>
    <w:rsid w:val="37790735"/>
    <w:rsid w:val="37AE66FD"/>
    <w:rsid w:val="37B095D1"/>
    <w:rsid w:val="37B5CD8A"/>
    <w:rsid w:val="37F425DF"/>
    <w:rsid w:val="3817F5BF"/>
    <w:rsid w:val="3845D5A8"/>
    <w:rsid w:val="384AFED3"/>
    <w:rsid w:val="38869FA1"/>
    <w:rsid w:val="3892DAA9"/>
    <w:rsid w:val="38B78571"/>
    <w:rsid w:val="38B899EE"/>
    <w:rsid w:val="38CB8558"/>
    <w:rsid w:val="38ED3AC4"/>
    <w:rsid w:val="39059828"/>
    <w:rsid w:val="390AE9EE"/>
    <w:rsid w:val="39113031"/>
    <w:rsid w:val="391B48B9"/>
    <w:rsid w:val="392C5B1E"/>
    <w:rsid w:val="392E26F2"/>
    <w:rsid w:val="3935348B"/>
    <w:rsid w:val="3957ABBE"/>
    <w:rsid w:val="39718BE8"/>
    <w:rsid w:val="397F34A4"/>
    <w:rsid w:val="398E9190"/>
    <w:rsid w:val="39965098"/>
    <w:rsid w:val="39B5AC58"/>
    <w:rsid w:val="39C82606"/>
    <w:rsid w:val="39D53031"/>
    <w:rsid w:val="39DD6A74"/>
    <w:rsid w:val="39E2CB63"/>
    <w:rsid w:val="3A1474DE"/>
    <w:rsid w:val="3A233A3F"/>
    <w:rsid w:val="3A2D3C9C"/>
    <w:rsid w:val="3A2DB314"/>
    <w:rsid w:val="3A5CE8DB"/>
    <w:rsid w:val="3A7A3572"/>
    <w:rsid w:val="3A84588C"/>
    <w:rsid w:val="3A84FF74"/>
    <w:rsid w:val="3AA26489"/>
    <w:rsid w:val="3AA95E03"/>
    <w:rsid w:val="3AD219A5"/>
    <w:rsid w:val="3AD27AE6"/>
    <w:rsid w:val="3AD2BFCC"/>
    <w:rsid w:val="3AE40F7A"/>
    <w:rsid w:val="3AEF874B"/>
    <w:rsid w:val="3AF7B38B"/>
    <w:rsid w:val="3B0C84BF"/>
    <w:rsid w:val="3B22E99F"/>
    <w:rsid w:val="3B2E444F"/>
    <w:rsid w:val="3B3AD43C"/>
    <w:rsid w:val="3B3F3DB3"/>
    <w:rsid w:val="3B4FB1BB"/>
    <w:rsid w:val="3B5E83E3"/>
    <w:rsid w:val="3B6BDA4E"/>
    <w:rsid w:val="3B87B827"/>
    <w:rsid w:val="3B8C18DD"/>
    <w:rsid w:val="3B8EBFB1"/>
    <w:rsid w:val="3BA9CDF4"/>
    <w:rsid w:val="3BBB925C"/>
    <w:rsid w:val="3BC6C561"/>
    <w:rsid w:val="3BC841D4"/>
    <w:rsid w:val="3C0A773A"/>
    <w:rsid w:val="3C2A7358"/>
    <w:rsid w:val="3C3AFADA"/>
    <w:rsid w:val="3C46636D"/>
    <w:rsid w:val="3C46E615"/>
    <w:rsid w:val="3C4E6EA2"/>
    <w:rsid w:val="3C5A6DB9"/>
    <w:rsid w:val="3C800F28"/>
    <w:rsid w:val="3C835EC9"/>
    <w:rsid w:val="3C86F25A"/>
    <w:rsid w:val="3C96FC64"/>
    <w:rsid w:val="3CB5FA74"/>
    <w:rsid w:val="3CC49283"/>
    <w:rsid w:val="3CC84009"/>
    <w:rsid w:val="3CD0EAC6"/>
    <w:rsid w:val="3CDADAD3"/>
    <w:rsid w:val="3CE54323"/>
    <w:rsid w:val="3D347A59"/>
    <w:rsid w:val="3D38D68C"/>
    <w:rsid w:val="3D4F047C"/>
    <w:rsid w:val="3D538140"/>
    <w:rsid w:val="3D69F9D1"/>
    <w:rsid w:val="3D6A3568"/>
    <w:rsid w:val="3D7C0702"/>
    <w:rsid w:val="3D855764"/>
    <w:rsid w:val="3D9FE270"/>
    <w:rsid w:val="3DACB57E"/>
    <w:rsid w:val="3DAEAB34"/>
    <w:rsid w:val="3DB3B692"/>
    <w:rsid w:val="3DB5909B"/>
    <w:rsid w:val="3DD4E5E5"/>
    <w:rsid w:val="3DE057AA"/>
    <w:rsid w:val="3DE68B76"/>
    <w:rsid w:val="3DEB33D3"/>
    <w:rsid w:val="3E06F8F4"/>
    <w:rsid w:val="3E3D85D4"/>
    <w:rsid w:val="3E525C82"/>
    <w:rsid w:val="3E5A0F93"/>
    <w:rsid w:val="3E711A0E"/>
    <w:rsid w:val="3E916EEE"/>
    <w:rsid w:val="3EA0BA46"/>
    <w:rsid w:val="3ED6AA6E"/>
    <w:rsid w:val="3EE08111"/>
    <w:rsid w:val="3EF00534"/>
    <w:rsid w:val="3F0263E9"/>
    <w:rsid w:val="3F0BFD2C"/>
    <w:rsid w:val="3F1BAE8A"/>
    <w:rsid w:val="3F4E311A"/>
    <w:rsid w:val="3F77C695"/>
    <w:rsid w:val="3F8AC804"/>
    <w:rsid w:val="3F91CD03"/>
    <w:rsid w:val="3F96D24E"/>
    <w:rsid w:val="3F98F68D"/>
    <w:rsid w:val="3FB305A4"/>
    <w:rsid w:val="4005D6B9"/>
    <w:rsid w:val="4027E3CE"/>
    <w:rsid w:val="406653D6"/>
    <w:rsid w:val="408D0691"/>
    <w:rsid w:val="40B605B5"/>
    <w:rsid w:val="40DFF302"/>
    <w:rsid w:val="40E519A5"/>
    <w:rsid w:val="40EE8FE1"/>
    <w:rsid w:val="41049CF2"/>
    <w:rsid w:val="414FA162"/>
    <w:rsid w:val="4153AD1E"/>
    <w:rsid w:val="41719A52"/>
    <w:rsid w:val="417DA2A0"/>
    <w:rsid w:val="41988CAC"/>
    <w:rsid w:val="41AB69D5"/>
    <w:rsid w:val="41CF63F8"/>
    <w:rsid w:val="41DC32D9"/>
    <w:rsid w:val="41E663EF"/>
    <w:rsid w:val="41F8EEB7"/>
    <w:rsid w:val="4210FB09"/>
    <w:rsid w:val="4215CF2E"/>
    <w:rsid w:val="421C2A67"/>
    <w:rsid w:val="421CFDA9"/>
    <w:rsid w:val="422B1DFE"/>
    <w:rsid w:val="4233E6CA"/>
    <w:rsid w:val="426BA09F"/>
    <w:rsid w:val="4273D754"/>
    <w:rsid w:val="4284294B"/>
    <w:rsid w:val="429AC576"/>
    <w:rsid w:val="42AAAB64"/>
    <w:rsid w:val="42D4B44F"/>
    <w:rsid w:val="42D7AFBD"/>
    <w:rsid w:val="42E3BBEF"/>
    <w:rsid w:val="4309EA6E"/>
    <w:rsid w:val="432712C2"/>
    <w:rsid w:val="434D4DCA"/>
    <w:rsid w:val="438F3D3C"/>
    <w:rsid w:val="439329BC"/>
    <w:rsid w:val="43B8CCD3"/>
    <w:rsid w:val="43BC666F"/>
    <w:rsid w:val="43C1BB22"/>
    <w:rsid w:val="43D3C5BE"/>
    <w:rsid w:val="43EB1D23"/>
    <w:rsid w:val="4431AB7D"/>
    <w:rsid w:val="443872B4"/>
    <w:rsid w:val="44613957"/>
    <w:rsid w:val="447E72FC"/>
    <w:rsid w:val="4491027C"/>
    <w:rsid w:val="4497EF20"/>
    <w:rsid w:val="44C8542C"/>
    <w:rsid w:val="44C974A4"/>
    <w:rsid w:val="44E4C30B"/>
    <w:rsid w:val="44E97BF8"/>
    <w:rsid w:val="452385B9"/>
    <w:rsid w:val="4526610D"/>
    <w:rsid w:val="45305172"/>
    <w:rsid w:val="456C22F9"/>
    <w:rsid w:val="457A4138"/>
    <w:rsid w:val="46046554"/>
    <w:rsid w:val="4619D490"/>
    <w:rsid w:val="4641CF8F"/>
    <w:rsid w:val="464A4369"/>
    <w:rsid w:val="4675E524"/>
    <w:rsid w:val="46C25B4B"/>
    <w:rsid w:val="46D431CC"/>
    <w:rsid w:val="46D9B8DB"/>
    <w:rsid w:val="46F45F9D"/>
    <w:rsid w:val="46F4CE22"/>
    <w:rsid w:val="4701EB6A"/>
    <w:rsid w:val="4720D87C"/>
    <w:rsid w:val="47397201"/>
    <w:rsid w:val="474D38A7"/>
    <w:rsid w:val="475D4C1A"/>
    <w:rsid w:val="475D8DCF"/>
    <w:rsid w:val="47734863"/>
    <w:rsid w:val="477745E9"/>
    <w:rsid w:val="477DD8CC"/>
    <w:rsid w:val="47847AD0"/>
    <w:rsid w:val="47961F32"/>
    <w:rsid w:val="47B4E8C2"/>
    <w:rsid w:val="47BA0AC4"/>
    <w:rsid w:val="47C7C117"/>
    <w:rsid w:val="47E7360D"/>
    <w:rsid w:val="47F17198"/>
    <w:rsid w:val="47FF6B3B"/>
    <w:rsid w:val="47FFF4EE"/>
    <w:rsid w:val="48196329"/>
    <w:rsid w:val="4830C811"/>
    <w:rsid w:val="4839A48C"/>
    <w:rsid w:val="484BD55E"/>
    <w:rsid w:val="4861E9CC"/>
    <w:rsid w:val="48657072"/>
    <w:rsid w:val="4866756A"/>
    <w:rsid w:val="4881544C"/>
    <w:rsid w:val="488EBB83"/>
    <w:rsid w:val="4891973F"/>
    <w:rsid w:val="489AFDFE"/>
    <w:rsid w:val="48AE82AF"/>
    <w:rsid w:val="48D4DCBD"/>
    <w:rsid w:val="48F03A8A"/>
    <w:rsid w:val="48F3A567"/>
    <w:rsid w:val="48F571B9"/>
    <w:rsid w:val="48F9195C"/>
    <w:rsid w:val="4902A8BD"/>
    <w:rsid w:val="490AEE9E"/>
    <w:rsid w:val="49182C03"/>
    <w:rsid w:val="492D3E4E"/>
    <w:rsid w:val="49513DF9"/>
    <w:rsid w:val="495655B9"/>
    <w:rsid w:val="49826EF6"/>
    <w:rsid w:val="4983BDC2"/>
    <w:rsid w:val="49A0B121"/>
    <w:rsid w:val="49A2F025"/>
    <w:rsid w:val="49D3BEC5"/>
    <w:rsid w:val="49DB3EDC"/>
    <w:rsid w:val="49DB719A"/>
    <w:rsid w:val="4A0D8F83"/>
    <w:rsid w:val="4A137ADE"/>
    <w:rsid w:val="4A328A36"/>
    <w:rsid w:val="4A55656D"/>
    <w:rsid w:val="4A572DBB"/>
    <w:rsid w:val="4A67E450"/>
    <w:rsid w:val="4AAF6C01"/>
    <w:rsid w:val="4B07A6B0"/>
    <w:rsid w:val="4B09824F"/>
    <w:rsid w:val="4B1457BB"/>
    <w:rsid w:val="4B29D6B9"/>
    <w:rsid w:val="4B2EC837"/>
    <w:rsid w:val="4B4DA93E"/>
    <w:rsid w:val="4B53EF2B"/>
    <w:rsid w:val="4B5D3620"/>
    <w:rsid w:val="4B5EA638"/>
    <w:rsid w:val="4B6F8F26"/>
    <w:rsid w:val="4B72A246"/>
    <w:rsid w:val="4B9E8736"/>
    <w:rsid w:val="4BA5A056"/>
    <w:rsid w:val="4BA85EE5"/>
    <w:rsid w:val="4BCFF1B9"/>
    <w:rsid w:val="4BD05004"/>
    <w:rsid w:val="4BDABE1C"/>
    <w:rsid w:val="4BE1B23A"/>
    <w:rsid w:val="4BE4AA0F"/>
    <w:rsid w:val="4BF21B57"/>
    <w:rsid w:val="4BFB7AD6"/>
    <w:rsid w:val="4C072F1A"/>
    <w:rsid w:val="4C132241"/>
    <w:rsid w:val="4C24CF64"/>
    <w:rsid w:val="4C3D1D29"/>
    <w:rsid w:val="4C59403E"/>
    <w:rsid w:val="4C79E7C6"/>
    <w:rsid w:val="4C7D3825"/>
    <w:rsid w:val="4C9C5B8D"/>
    <w:rsid w:val="4CCC29CA"/>
    <w:rsid w:val="4D07AE0E"/>
    <w:rsid w:val="4D17291B"/>
    <w:rsid w:val="4D29F0BC"/>
    <w:rsid w:val="4D40FDC1"/>
    <w:rsid w:val="4D44C021"/>
    <w:rsid w:val="4D4F244E"/>
    <w:rsid w:val="4D535907"/>
    <w:rsid w:val="4D94A683"/>
    <w:rsid w:val="4D980F99"/>
    <w:rsid w:val="4DADE826"/>
    <w:rsid w:val="4DB9A281"/>
    <w:rsid w:val="4DC7D3A4"/>
    <w:rsid w:val="4DD24C5D"/>
    <w:rsid w:val="4DDF73C0"/>
    <w:rsid w:val="4DF01740"/>
    <w:rsid w:val="4DF22E57"/>
    <w:rsid w:val="4DF8C76E"/>
    <w:rsid w:val="4DFAD601"/>
    <w:rsid w:val="4E3067D5"/>
    <w:rsid w:val="4E484A01"/>
    <w:rsid w:val="4E4C262F"/>
    <w:rsid w:val="4E5C362A"/>
    <w:rsid w:val="4E6D6514"/>
    <w:rsid w:val="4E72F782"/>
    <w:rsid w:val="4E747C91"/>
    <w:rsid w:val="4E76A0B3"/>
    <w:rsid w:val="4E7B08C6"/>
    <w:rsid w:val="4E9B79E6"/>
    <w:rsid w:val="4EA49864"/>
    <w:rsid w:val="4EA4AC13"/>
    <w:rsid w:val="4EA87EDE"/>
    <w:rsid w:val="4EAB0670"/>
    <w:rsid w:val="4EC9C0BF"/>
    <w:rsid w:val="4EDD4118"/>
    <w:rsid w:val="4EDD5A32"/>
    <w:rsid w:val="4F241BF5"/>
    <w:rsid w:val="4F2F2D9B"/>
    <w:rsid w:val="4F340B3E"/>
    <w:rsid w:val="4F386BF4"/>
    <w:rsid w:val="4F5D41A2"/>
    <w:rsid w:val="4F725CDE"/>
    <w:rsid w:val="4F8F09A0"/>
    <w:rsid w:val="4FA7131B"/>
    <w:rsid w:val="4FA91F5D"/>
    <w:rsid w:val="4FAF6BD2"/>
    <w:rsid w:val="4FC8F13E"/>
    <w:rsid w:val="4FCD2D79"/>
    <w:rsid w:val="4FFC74BC"/>
    <w:rsid w:val="500DDB8B"/>
    <w:rsid w:val="5040E2AF"/>
    <w:rsid w:val="504A5D61"/>
    <w:rsid w:val="504D98A6"/>
    <w:rsid w:val="50533F01"/>
    <w:rsid w:val="50556519"/>
    <w:rsid w:val="50572A54"/>
    <w:rsid w:val="508E97D5"/>
    <w:rsid w:val="50AFA248"/>
    <w:rsid w:val="50B5235D"/>
    <w:rsid w:val="50B9461F"/>
    <w:rsid w:val="50D6C642"/>
    <w:rsid w:val="50F534DA"/>
    <w:rsid w:val="50FA138B"/>
    <w:rsid w:val="5101150A"/>
    <w:rsid w:val="511EEAB2"/>
    <w:rsid w:val="51365250"/>
    <w:rsid w:val="5138E67E"/>
    <w:rsid w:val="51459EF1"/>
    <w:rsid w:val="514E7635"/>
    <w:rsid w:val="515D1428"/>
    <w:rsid w:val="515D2CE3"/>
    <w:rsid w:val="51786914"/>
    <w:rsid w:val="517BAEB6"/>
    <w:rsid w:val="51858222"/>
    <w:rsid w:val="51A5D3C4"/>
    <w:rsid w:val="51B1C789"/>
    <w:rsid w:val="51CFD6B6"/>
    <w:rsid w:val="51D0B64B"/>
    <w:rsid w:val="51F8C703"/>
    <w:rsid w:val="51FD94BF"/>
    <w:rsid w:val="52053B82"/>
    <w:rsid w:val="520FFE2F"/>
    <w:rsid w:val="521E3026"/>
    <w:rsid w:val="5223AB16"/>
    <w:rsid w:val="52375334"/>
    <w:rsid w:val="5252E144"/>
    <w:rsid w:val="52530CB3"/>
    <w:rsid w:val="52606C5B"/>
    <w:rsid w:val="527DB0FC"/>
    <w:rsid w:val="52A17CE3"/>
    <w:rsid w:val="52A19265"/>
    <w:rsid w:val="52A38DBA"/>
    <w:rsid w:val="52BE168C"/>
    <w:rsid w:val="52BECC66"/>
    <w:rsid w:val="52F4564A"/>
    <w:rsid w:val="530B6E9E"/>
    <w:rsid w:val="531D81ED"/>
    <w:rsid w:val="5324C959"/>
    <w:rsid w:val="533C0A56"/>
    <w:rsid w:val="5345D4C6"/>
    <w:rsid w:val="534F3192"/>
    <w:rsid w:val="53579901"/>
    <w:rsid w:val="538D5FB8"/>
    <w:rsid w:val="53A62B4F"/>
    <w:rsid w:val="53C71291"/>
    <w:rsid w:val="53C97D25"/>
    <w:rsid w:val="53CBE9BF"/>
    <w:rsid w:val="53E589D2"/>
    <w:rsid w:val="53EEE2A0"/>
    <w:rsid w:val="53FD5AF0"/>
    <w:rsid w:val="5406A93C"/>
    <w:rsid w:val="5407FF6A"/>
    <w:rsid w:val="54085C78"/>
    <w:rsid w:val="5415089B"/>
    <w:rsid w:val="541D4CFC"/>
    <w:rsid w:val="5422B176"/>
    <w:rsid w:val="54343FF2"/>
    <w:rsid w:val="545F05CE"/>
    <w:rsid w:val="5461025A"/>
    <w:rsid w:val="54A1A687"/>
    <w:rsid w:val="54C51C80"/>
    <w:rsid w:val="54CB9DA0"/>
    <w:rsid w:val="54E525B1"/>
    <w:rsid w:val="54EFD8DE"/>
    <w:rsid w:val="54F8A70A"/>
    <w:rsid w:val="550556EE"/>
    <w:rsid w:val="5508AB46"/>
    <w:rsid w:val="5516731D"/>
    <w:rsid w:val="55330C89"/>
    <w:rsid w:val="55349B95"/>
    <w:rsid w:val="5562968A"/>
    <w:rsid w:val="5565FF30"/>
    <w:rsid w:val="556B81DE"/>
    <w:rsid w:val="5573EC7C"/>
    <w:rsid w:val="55BC7FC3"/>
    <w:rsid w:val="55DDE9AC"/>
    <w:rsid w:val="55DE87B6"/>
    <w:rsid w:val="56182BBE"/>
    <w:rsid w:val="562ADCD3"/>
    <w:rsid w:val="563A7838"/>
    <w:rsid w:val="56469C33"/>
    <w:rsid w:val="564BD89A"/>
    <w:rsid w:val="565346BB"/>
    <w:rsid w:val="565C3B2E"/>
    <w:rsid w:val="56824101"/>
    <w:rsid w:val="5682ACB5"/>
    <w:rsid w:val="56A8F092"/>
    <w:rsid w:val="56AC75CC"/>
    <w:rsid w:val="56C474C2"/>
    <w:rsid w:val="56C4C26A"/>
    <w:rsid w:val="56D354B6"/>
    <w:rsid w:val="56DF2A8F"/>
    <w:rsid w:val="56ED11A9"/>
    <w:rsid w:val="5708B578"/>
    <w:rsid w:val="57103CE3"/>
    <w:rsid w:val="571CB92D"/>
    <w:rsid w:val="5727F067"/>
    <w:rsid w:val="5748A834"/>
    <w:rsid w:val="5750A057"/>
    <w:rsid w:val="5754D855"/>
    <w:rsid w:val="575A263F"/>
    <w:rsid w:val="5768CDF5"/>
    <w:rsid w:val="577DE418"/>
    <w:rsid w:val="578E8B56"/>
    <w:rsid w:val="57A004D4"/>
    <w:rsid w:val="57B61474"/>
    <w:rsid w:val="57BC398B"/>
    <w:rsid w:val="57FBB2DB"/>
    <w:rsid w:val="582C59D0"/>
    <w:rsid w:val="583012C5"/>
    <w:rsid w:val="5830153C"/>
    <w:rsid w:val="5844C8B9"/>
    <w:rsid w:val="58510167"/>
    <w:rsid w:val="5851F3B2"/>
    <w:rsid w:val="587192A2"/>
    <w:rsid w:val="58854BD6"/>
    <w:rsid w:val="5898796B"/>
    <w:rsid w:val="58AE2367"/>
    <w:rsid w:val="58BEE83B"/>
    <w:rsid w:val="58DACB39"/>
    <w:rsid w:val="58F88C90"/>
    <w:rsid w:val="58F99DA6"/>
    <w:rsid w:val="590F373D"/>
    <w:rsid w:val="59201197"/>
    <w:rsid w:val="59363199"/>
    <w:rsid w:val="59471F61"/>
    <w:rsid w:val="59596389"/>
    <w:rsid w:val="59806826"/>
    <w:rsid w:val="599E0E03"/>
    <w:rsid w:val="59E48F0B"/>
    <w:rsid w:val="59F2200C"/>
    <w:rsid w:val="59FE3DCA"/>
    <w:rsid w:val="5A0CA824"/>
    <w:rsid w:val="5A11E2F5"/>
    <w:rsid w:val="5A22B70A"/>
    <w:rsid w:val="5A458BD1"/>
    <w:rsid w:val="5A5609E5"/>
    <w:rsid w:val="5A5A2815"/>
    <w:rsid w:val="5A5BFDF2"/>
    <w:rsid w:val="5A5D65DE"/>
    <w:rsid w:val="5A7329F5"/>
    <w:rsid w:val="5A9E0140"/>
    <w:rsid w:val="5AB4734C"/>
    <w:rsid w:val="5AB6C038"/>
    <w:rsid w:val="5AB8B85C"/>
    <w:rsid w:val="5ADAD1B6"/>
    <w:rsid w:val="5ADDA582"/>
    <w:rsid w:val="5AE10BB1"/>
    <w:rsid w:val="5AE6DDBB"/>
    <w:rsid w:val="5B06FEE7"/>
    <w:rsid w:val="5B139CA6"/>
    <w:rsid w:val="5B270305"/>
    <w:rsid w:val="5B3A6CE3"/>
    <w:rsid w:val="5B45B217"/>
    <w:rsid w:val="5B479274"/>
    <w:rsid w:val="5B5EEA31"/>
    <w:rsid w:val="5B8136FF"/>
    <w:rsid w:val="5B936758"/>
    <w:rsid w:val="5B93CA19"/>
    <w:rsid w:val="5BA477AC"/>
    <w:rsid w:val="5BBC25F0"/>
    <w:rsid w:val="5BC3F32D"/>
    <w:rsid w:val="5BC50626"/>
    <w:rsid w:val="5BD5BE41"/>
    <w:rsid w:val="5BE322FC"/>
    <w:rsid w:val="5C14B612"/>
    <w:rsid w:val="5C2F3133"/>
    <w:rsid w:val="5C3A95A0"/>
    <w:rsid w:val="5C4B0B01"/>
    <w:rsid w:val="5C59B87B"/>
    <w:rsid w:val="5C5DA903"/>
    <w:rsid w:val="5C744EA4"/>
    <w:rsid w:val="5CB76790"/>
    <w:rsid w:val="5CC2BEA4"/>
    <w:rsid w:val="5CD324BC"/>
    <w:rsid w:val="5CD33007"/>
    <w:rsid w:val="5CD87A72"/>
    <w:rsid w:val="5CE32096"/>
    <w:rsid w:val="5CE34798"/>
    <w:rsid w:val="5CF062F2"/>
    <w:rsid w:val="5D15DCC6"/>
    <w:rsid w:val="5D2970D7"/>
    <w:rsid w:val="5D2A6157"/>
    <w:rsid w:val="5D421286"/>
    <w:rsid w:val="5D669A20"/>
    <w:rsid w:val="5D6CD6E7"/>
    <w:rsid w:val="5D721CED"/>
    <w:rsid w:val="5D745E60"/>
    <w:rsid w:val="5D825D44"/>
    <w:rsid w:val="5D899006"/>
    <w:rsid w:val="5D8DE4CD"/>
    <w:rsid w:val="5D907C93"/>
    <w:rsid w:val="5DAFC1AE"/>
    <w:rsid w:val="5DB47A5A"/>
    <w:rsid w:val="5DC2300D"/>
    <w:rsid w:val="5DD2AA4E"/>
    <w:rsid w:val="5DFDDC6F"/>
    <w:rsid w:val="5E185FD3"/>
    <w:rsid w:val="5E1FC2C0"/>
    <w:rsid w:val="5E275381"/>
    <w:rsid w:val="5E53D8A5"/>
    <w:rsid w:val="5E591BFC"/>
    <w:rsid w:val="5E63609F"/>
    <w:rsid w:val="5E780191"/>
    <w:rsid w:val="5E927C5E"/>
    <w:rsid w:val="5E9456E5"/>
    <w:rsid w:val="5E96BC65"/>
    <w:rsid w:val="5E9E5E3A"/>
    <w:rsid w:val="5EF3CA71"/>
    <w:rsid w:val="5EF9650B"/>
    <w:rsid w:val="5EFA94D4"/>
    <w:rsid w:val="5F037505"/>
    <w:rsid w:val="5F12E971"/>
    <w:rsid w:val="5F1339FB"/>
    <w:rsid w:val="5F17BF87"/>
    <w:rsid w:val="5F18DF10"/>
    <w:rsid w:val="5F366380"/>
    <w:rsid w:val="5F3B9120"/>
    <w:rsid w:val="5F407C15"/>
    <w:rsid w:val="5F64E645"/>
    <w:rsid w:val="5F66D1F5"/>
    <w:rsid w:val="5F677966"/>
    <w:rsid w:val="5F98BF2E"/>
    <w:rsid w:val="5F9BD420"/>
    <w:rsid w:val="5FA54E2F"/>
    <w:rsid w:val="5FD6EFC8"/>
    <w:rsid w:val="5FDE16F0"/>
    <w:rsid w:val="600EF6C7"/>
    <w:rsid w:val="601B9F3A"/>
    <w:rsid w:val="602DB796"/>
    <w:rsid w:val="602E49C0"/>
    <w:rsid w:val="604A7C74"/>
    <w:rsid w:val="604E4E54"/>
    <w:rsid w:val="60869EF2"/>
    <w:rsid w:val="6089D0C2"/>
    <w:rsid w:val="60980EA5"/>
    <w:rsid w:val="609E0176"/>
    <w:rsid w:val="60A93B72"/>
    <w:rsid w:val="60B177AC"/>
    <w:rsid w:val="60CD8950"/>
    <w:rsid w:val="611F69F9"/>
    <w:rsid w:val="612D92CB"/>
    <w:rsid w:val="61456DFD"/>
    <w:rsid w:val="6164A287"/>
    <w:rsid w:val="6164B9B8"/>
    <w:rsid w:val="6171B056"/>
    <w:rsid w:val="6194B717"/>
    <w:rsid w:val="619C7668"/>
    <w:rsid w:val="61CE82B7"/>
    <w:rsid w:val="61E57DED"/>
    <w:rsid w:val="61F03662"/>
    <w:rsid w:val="61F08BDE"/>
    <w:rsid w:val="62274086"/>
    <w:rsid w:val="62408DFB"/>
    <w:rsid w:val="62585149"/>
    <w:rsid w:val="627C65E6"/>
    <w:rsid w:val="62864679"/>
    <w:rsid w:val="62AA04AC"/>
    <w:rsid w:val="62AABCEB"/>
    <w:rsid w:val="62D1ED46"/>
    <w:rsid w:val="63224EDA"/>
    <w:rsid w:val="6341A143"/>
    <w:rsid w:val="6352402F"/>
    <w:rsid w:val="63597508"/>
    <w:rsid w:val="63652134"/>
    <w:rsid w:val="6389D1C9"/>
    <w:rsid w:val="6393852D"/>
    <w:rsid w:val="63DC2C55"/>
    <w:rsid w:val="63DEF39C"/>
    <w:rsid w:val="63E50D71"/>
    <w:rsid w:val="6405BCA1"/>
    <w:rsid w:val="640FEB75"/>
    <w:rsid w:val="6411AFA0"/>
    <w:rsid w:val="641DE78D"/>
    <w:rsid w:val="6428591F"/>
    <w:rsid w:val="6428799A"/>
    <w:rsid w:val="642A60A7"/>
    <w:rsid w:val="6433ECCC"/>
    <w:rsid w:val="64477BFB"/>
    <w:rsid w:val="6466556E"/>
    <w:rsid w:val="6477C366"/>
    <w:rsid w:val="6499FAA4"/>
    <w:rsid w:val="64A9C40B"/>
    <w:rsid w:val="64BDBB28"/>
    <w:rsid w:val="64CA6BD6"/>
    <w:rsid w:val="64CDE281"/>
    <w:rsid w:val="64D33F6A"/>
    <w:rsid w:val="64DA4229"/>
    <w:rsid w:val="64E82DDF"/>
    <w:rsid w:val="6503F2BB"/>
    <w:rsid w:val="650A2577"/>
    <w:rsid w:val="650E66A6"/>
    <w:rsid w:val="6519CB6E"/>
    <w:rsid w:val="6541CD87"/>
    <w:rsid w:val="654C92DA"/>
    <w:rsid w:val="6558C752"/>
    <w:rsid w:val="655C8326"/>
    <w:rsid w:val="6561D946"/>
    <w:rsid w:val="659B4675"/>
    <w:rsid w:val="65A0AFD5"/>
    <w:rsid w:val="65CECE2E"/>
    <w:rsid w:val="65D53DC5"/>
    <w:rsid w:val="65E9D647"/>
    <w:rsid w:val="660DAD4C"/>
    <w:rsid w:val="66154FB3"/>
    <w:rsid w:val="66396FAC"/>
    <w:rsid w:val="66533BB3"/>
    <w:rsid w:val="6658F9F7"/>
    <w:rsid w:val="668D3580"/>
    <w:rsid w:val="66909C53"/>
    <w:rsid w:val="66960360"/>
    <w:rsid w:val="669F8860"/>
    <w:rsid w:val="66A2EABC"/>
    <w:rsid w:val="66AA9D29"/>
    <w:rsid w:val="66E038F6"/>
    <w:rsid w:val="66F1CEA3"/>
    <w:rsid w:val="67033D0C"/>
    <w:rsid w:val="671B9B33"/>
    <w:rsid w:val="672EB37D"/>
    <w:rsid w:val="6739DD8A"/>
    <w:rsid w:val="673B3D85"/>
    <w:rsid w:val="676C881A"/>
    <w:rsid w:val="677B2EAA"/>
    <w:rsid w:val="67819FD7"/>
    <w:rsid w:val="67830796"/>
    <w:rsid w:val="67998173"/>
    <w:rsid w:val="67C275DF"/>
    <w:rsid w:val="67D1C8EB"/>
    <w:rsid w:val="67D4D2D9"/>
    <w:rsid w:val="67DADCE3"/>
    <w:rsid w:val="67F8FA8E"/>
    <w:rsid w:val="67FE2D37"/>
    <w:rsid w:val="680996EB"/>
    <w:rsid w:val="682C2F3B"/>
    <w:rsid w:val="68375FA8"/>
    <w:rsid w:val="683BC41D"/>
    <w:rsid w:val="685FE05A"/>
    <w:rsid w:val="686676AF"/>
    <w:rsid w:val="6898720E"/>
    <w:rsid w:val="689E6EF4"/>
    <w:rsid w:val="68AD26DF"/>
    <w:rsid w:val="68E352FA"/>
    <w:rsid w:val="68E41EBA"/>
    <w:rsid w:val="68E7C302"/>
    <w:rsid w:val="68FFAEA6"/>
    <w:rsid w:val="690544B5"/>
    <w:rsid w:val="6905D136"/>
    <w:rsid w:val="690C1A2C"/>
    <w:rsid w:val="691019BE"/>
    <w:rsid w:val="692780DC"/>
    <w:rsid w:val="698F9B52"/>
    <w:rsid w:val="69A69F20"/>
    <w:rsid w:val="69B4FA2E"/>
    <w:rsid w:val="69BC30AA"/>
    <w:rsid w:val="6A1F11D7"/>
    <w:rsid w:val="6A26D9DB"/>
    <w:rsid w:val="6A2B6A95"/>
    <w:rsid w:val="6A4136C2"/>
    <w:rsid w:val="6A6660EB"/>
    <w:rsid w:val="6A715094"/>
    <w:rsid w:val="6A730270"/>
    <w:rsid w:val="6A8A4965"/>
    <w:rsid w:val="6A8CD6BB"/>
    <w:rsid w:val="6A8F1260"/>
    <w:rsid w:val="6AA02AEC"/>
    <w:rsid w:val="6AB7DC58"/>
    <w:rsid w:val="6AC6F6BB"/>
    <w:rsid w:val="6ADD4B23"/>
    <w:rsid w:val="6AEA3ACF"/>
    <w:rsid w:val="6AFB6FCD"/>
    <w:rsid w:val="6B2560F9"/>
    <w:rsid w:val="6B2800D1"/>
    <w:rsid w:val="6B3050E5"/>
    <w:rsid w:val="6B35AA9D"/>
    <w:rsid w:val="6B456AE5"/>
    <w:rsid w:val="6B4B07EC"/>
    <w:rsid w:val="6B4B2222"/>
    <w:rsid w:val="6B50E0DB"/>
    <w:rsid w:val="6B6E3538"/>
    <w:rsid w:val="6B7337D6"/>
    <w:rsid w:val="6B7B47EE"/>
    <w:rsid w:val="6BBC7926"/>
    <w:rsid w:val="6BC63CA6"/>
    <w:rsid w:val="6BD7F920"/>
    <w:rsid w:val="6BEF0C56"/>
    <w:rsid w:val="6BFA42F2"/>
    <w:rsid w:val="6C0936B2"/>
    <w:rsid w:val="6C1FEE71"/>
    <w:rsid w:val="6C3686BB"/>
    <w:rsid w:val="6C42D909"/>
    <w:rsid w:val="6C46CD8D"/>
    <w:rsid w:val="6C7B2AF4"/>
    <w:rsid w:val="6C7C9245"/>
    <w:rsid w:val="6C9F019E"/>
    <w:rsid w:val="6CDC3DA3"/>
    <w:rsid w:val="6CDE47ED"/>
    <w:rsid w:val="6CE6DB5F"/>
    <w:rsid w:val="6D00DA11"/>
    <w:rsid w:val="6D07DB73"/>
    <w:rsid w:val="6D44C158"/>
    <w:rsid w:val="6D5CB6D0"/>
    <w:rsid w:val="6D637D82"/>
    <w:rsid w:val="6D6E278D"/>
    <w:rsid w:val="6D6E6D09"/>
    <w:rsid w:val="6D93FFD1"/>
    <w:rsid w:val="6DB051BA"/>
    <w:rsid w:val="6DD136F8"/>
    <w:rsid w:val="6DD63C90"/>
    <w:rsid w:val="6DD6D408"/>
    <w:rsid w:val="6DFC4CB1"/>
    <w:rsid w:val="6E01F158"/>
    <w:rsid w:val="6E023EFF"/>
    <w:rsid w:val="6E32CBDA"/>
    <w:rsid w:val="6E421DBC"/>
    <w:rsid w:val="6E511FC2"/>
    <w:rsid w:val="6E9026E9"/>
    <w:rsid w:val="6E94693B"/>
    <w:rsid w:val="6E992D44"/>
    <w:rsid w:val="6E9F8A6D"/>
    <w:rsid w:val="6EB10B57"/>
    <w:rsid w:val="6EB5C5B6"/>
    <w:rsid w:val="6EC23CA5"/>
    <w:rsid w:val="6ECBC326"/>
    <w:rsid w:val="6EDC456A"/>
    <w:rsid w:val="6F1AD898"/>
    <w:rsid w:val="6F1DFCA7"/>
    <w:rsid w:val="6F589FEF"/>
    <w:rsid w:val="6F5902BD"/>
    <w:rsid w:val="6F5E5999"/>
    <w:rsid w:val="6F5F1A76"/>
    <w:rsid w:val="6F65E67C"/>
    <w:rsid w:val="6F79A4C1"/>
    <w:rsid w:val="6F7D4372"/>
    <w:rsid w:val="6F853763"/>
    <w:rsid w:val="6F9BA0B2"/>
    <w:rsid w:val="6F9E6B52"/>
    <w:rsid w:val="6FB0D820"/>
    <w:rsid w:val="6FB32A9D"/>
    <w:rsid w:val="6FB6ECF2"/>
    <w:rsid w:val="70126E09"/>
    <w:rsid w:val="701793DF"/>
    <w:rsid w:val="704F2375"/>
    <w:rsid w:val="706253E4"/>
    <w:rsid w:val="706E7039"/>
    <w:rsid w:val="7078F028"/>
    <w:rsid w:val="707E9D97"/>
    <w:rsid w:val="707F9102"/>
    <w:rsid w:val="70909D42"/>
    <w:rsid w:val="709D6C82"/>
    <w:rsid w:val="70B4BE19"/>
    <w:rsid w:val="70B67919"/>
    <w:rsid w:val="7118B232"/>
    <w:rsid w:val="713ACADE"/>
    <w:rsid w:val="713C5E62"/>
    <w:rsid w:val="7144B460"/>
    <w:rsid w:val="715DD804"/>
    <w:rsid w:val="7173D8FC"/>
    <w:rsid w:val="71885FD0"/>
    <w:rsid w:val="71AA4A14"/>
    <w:rsid w:val="71CE8F9E"/>
    <w:rsid w:val="71ED20B2"/>
    <w:rsid w:val="72246B32"/>
    <w:rsid w:val="722607C1"/>
    <w:rsid w:val="7234E0BE"/>
    <w:rsid w:val="725DD706"/>
    <w:rsid w:val="7268C28E"/>
    <w:rsid w:val="726B6691"/>
    <w:rsid w:val="726C3E2B"/>
    <w:rsid w:val="727FF46E"/>
    <w:rsid w:val="72820C75"/>
    <w:rsid w:val="7286240B"/>
    <w:rsid w:val="728D766B"/>
    <w:rsid w:val="728FD889"/>
    <w:rsid w:val="729E2088"/>
    <w:rsid w:val="729FC567"/>
    <w:rsid w:val="72B88E1A"/>
    <w:rsid w:val="72DA55CB"/>
    <w:rsid w:val="72E2792E"/>
    <w:rsid w:val="72FE381A"/>
    <w:rsid w:val="73167E10"/>
    <w:rsid w:val="731E9C11"/>
    <w:rsid w:val="7366B235"/>
    <w:rsid w:val="7382238D"/>
    <w:rsid w:val="738E0454"/>
    <w:rsid w:val="7398F48F"/>
    <w:rsid w:val="739948DB"/>
    <w:rsid w:val="73A0ACC1"/>
    <w:rsid w:val="73AE9096"/>
    <w:rsid w:val="73C68706"/>
    <w:rsid w:val="73CC1004"/>
    <w:rsid w:val="73E35435"/>
    <w:rsid w:val="73EAF0BE"/>
    <w:rsid w:val="741083FE"/>
    <w:rsid w:val="74199BBA"/>
    <w:rsid w:val="7426741C"/>
    <w:rsid w:val="742C0064"/>
    <w:rsid w:val="742DA47A"/>
    <w:rsid w:val="7448E4E6"/>
    <w:rsid w:val="745B1FBB"/>
    <w:rsid w:val="74638761"/>
    <w:rsid w:val="746C4E6A"/>
    <w:rsid w:val="746CCF72"/>
    <w:rsid w:val="7473E1FC"/>
    <w:rsid w:val="7479218C"/>
    <w:rsid w:val="74D287A8"/>
    <w:rsid w:val="7506B758"/>
    <w:rsid w:val="751226E8"/>
    <w:rsid w:val="752DEF0D"/>
    <w:rsid w:val="753A5E1A"/>
    <w:rsid w:val="754526EA"/>
    <w:rsid w:val="75505D85"/>
    <w:rsid w:val="75636975"/>
    <w:rsid w:val="756D848E"/>
    <w:rsid w:val="757C2F06"/>
    <w:rsid w:val="7588F23D"/>
    <w:rsid w:val="75A80AC7"/>
    <w:rsid w:val="75E33ADD"/>
    <w:rsid w:val="75F0640D"/>
    <w:rsid w:val="75F14134"/>
    <w:rsid w:val="761ED939"/>
    <w:rsid w:val="7638D8E9"/>
    <w:rsid w:val="763F2E0E"/>
    <w:rsid w:val="764B84C7"/>
    <w:rsid w:val="766D80FC"/>
    <w:rsid w:val="76CD8DA8"/>
    <w:rsid w:val="76D0F787"/>
    <w:rsid w:val="76D3D41B"/>
    <w:rsid w:val="76D49CB8"/>
    <w:rsid w:val="76DC45B2"/>
    <w:rsid w:val="76DCCB49"/>
    <w:rsid w:val="76E2D8DC"/>
    <w:rsid w:val="76E93970"/>
    <w:rsid w:val="76EB82F7"/>
    <w:rsid w:val="76ED1620"/>
    <w:rsid w:val="76F0C54A"/>
    <w:rsid w:val="77004C5C"/>
    <w:rsid w:val="77270B18"/>
    <w:rsid w:val="772B4002"/>
    <w:rsid w:val="77939C80"/>
    <w:rsid w:val="77A7C867"/>
    <w:rsid w:val="77DF8A06"/>
    <w:rsid w:val="78071471"/>
    <w:rsid w:val="7809A671"/>
    <w:rsid w:val="780C5993"/>
    <w:rsid w:val="78278170"/>
    <w:rsid w:val="783A3D02"/>
    <w:rsid w:val="783D6587"/>
    <w:rsid w:val="784ECBAD"/>
    <w:rsid w:val="7862DDBC"/>
    <w:rsid w:val="78874A3A"/>
    <w:rsid w:val="788DE83B"/>
    <w:rsid w:val="789ED08E"/>
    <w:rsid w:val="78AC20B0"/>
    <w:rsid w:val="78B0D3DF"/>
    <w:rsid w:val="78E395E3"/>
    <w:rsid w:val="78F50A71"/>
    <w:rsid w:val="792AC0E8"/>
    <w:rsid w:val="792E93A3"/>
    <w:rsid w:val="7942D14E"/>
    <w:rsid w:val="795F395D"/>
    <w:rsid w:val="79933762"/>
    <w:rsid w:val="79DC42A9"/>
    <w:rsid w:val="79DF081E"/>
    <w:rsid w:val="7A23D145"/>
    <w:rsid w:val="7A2693CC"/>
    <w:rsid w:val="7A3CBB49"/>
    <w:rsid w:val="7A5CA5E3"/>
    <w:rsid w:val="7A5FDAD0"/>
    <w:rsid w:val="7A621F56"/>
    <w:rsid w:val="7A8E0211"/>
    <w:rsid w:val="7A8F9F93"/>
    <w:rsid w:val="7AACCF6B"/>
    <w:rsid w:val="7AC9D8EF"/>
    <w:rsid w:val="7ACF0AF9"/>
    <w:rsid w:val="7ADA7860"/>
    <w:rsid w:val="7ADF2584"/>
    <w:rsid w:val="7AEB32FE"/>
    <w:rsid w:val="7B170B1D"/>
    <w:rsid w:val="7B20DEC5"/>
    <w:rsid w:val="7B2B72E7"/>
    <w:rsid w:val="7B35EC61"/>
    <w:rsid w:val="7B457B19"/>
    <w:rsid w:val="7B559876"/>
    <w:rsid w:val="7B760256"/>
    <w:rsid w:val="7B9290E9"/>
    <w:rsid w:val="7BB4D4CC"/>
    <w:rsid w:val="7BEE2ECE"/>
    <w:rsid w:val="7BFA80FB"/>
    <w:rsid w:val="7C33C5CF"/>
    <w:rsid w:val="7C35D289"/>
    <w:rsid w:val="7C489EAA"/>
    <w:rsid w:val="7C64F22B"/>
    <w:rsid w:val="7C68A644"/>
    <w:rsid w:val="7C8BB9AD"/>
    <w:rsid w:val="7C938DE8"/>
    <w:rsid w:val="7CA23E17"/>
    <w:rsid w:val="7CC03855"/>
    <w:rsid w:val="7CE02648"/>
    <w:rsid w:val="7CF94ECD"/>
    <w:rsid w:val="7D06A5B4"/>
    <w:rsid w:val="7D189559"/>
    <w:rsid w:val="7D193350"/>
    <w:rsid w:val="7D1E3A65"/>
    <w:rsid w:val="7D1E5B68"/>
    <w:rsid w:val="7D2A541C"/>
    <w:rsid w:val="7D2CAA5E"/>
    <w:rsid w:val="7D58BAD3"/>
    <w:rsid w:val="7D691673"/>
    <w:rsid w:val="7D6FEC25"/>
    <w:rsid w:val="7D7304F2"/>
    <w:rsid w:val="7D941455"/>
    <w:rsid w:val="7DFDC059"/>
    <w:rsid w:val="7E2575C4"/>
    <w:rsid w:val="7E338E94"/>
    <w:rsid w:val="7E3E034C"/>
    <w:rsid w:val="7E3EE060"/>
    <w:rsid w:val="7E415422"/>
    <w:rsid w:val="7E538B95"/>
    <w:rsid w:val="7E59A377"/>
    <w:rsid w:val="7E65316F"/>
    <w:rsid w:val="7E6CD8BF"/>
    <w:rsid w:val="7E7C7311"/>
    <w:rsid w:val="7EC63CD3"/>
    <w:rsid w:val="7ED8321F"/>
    <w:rsid w:val="7EE0FD53"/>
    <w:rsid w:val="7F086A75"/>
    <w:rsid w:val="7F10061E"/>
    <w:rsid w:val="7F15ECE9"/>
    <w:rsid w:val="7F1F103B"/>
    <w:rsid w:val="7F3DCDA7"/>
    <w:rsid w:val="7F67E270"/>
    <w:rsid w:val="7F754E7D"/>
    <w:rsid w:val="7F75C13E"/>
    <w:rsid w:val="7F799D1E"/>
    <w:rsid w:val="7FC1E88A"/>
    <w:rsid w:val="7FE47E79"/>
    <w:rsid w:val="7FF3F848"/>
    <w:rsid w:val="7FFE1C26"/>
  </w:rsids>
  <w:docVars>
    <w:docVar w:name="__Grammarly_42___1" w:val="H4sIAAAAAAAEAKtWcslP9kxRslIyNDYyszQwMba0MDAyMQYiYyUdpeDU4uLM/DyQAkPzWgBVF7DeLQ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14:docId w14:val="0FB0F7BF"/>
  <w15:docId w15:val="{D89850F7-BDE6-4448-9269-06CFF56FE6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C22CE"/>
    <w:pPr>
      <w:spacing w:before="120" w:after="120" w:line="276" w:lineRule="auto"/>
    </w:pPr>
    <w:rPr>
      <w:rFonts w:ascii="Franklin Gothic Book" w:hAnsi="Franklin Gothic Book" w:cs="Arial"/>
      <w:color w:val="000000" w:themeColor="text1"/>
      <w:kern w:val="24"/>
      <w:sz w:val="24"/>
      <w:szCs w:val="20"/>
    </w:rPr>
  </w:style>
  <w:style w:type="paragraph" w:styleId="Heading1">
    <w:name w:val="heading 1"/>
    <w:basedOn w:val="Normal"/>
    <w:next w:val="Normal"/>
    <w:link w:val="Heading1Char"/>
    <w:uiPriority w:val="9"/>
    <w:unhideWhenUsed/>
    <w:qFormat/>
    <w:rsid w:val="00D21486"/>
    <w:pPr>
      <w:spacing w:before="0" w:line="259" w:lineRule="auto"/>
      <w:outlineLvl w:val="0"/>
    </w:pPr>
    <w:rPr>
      <w:rFonts w:eastAsia="MS Mincho"/>
      <w:b/>
      <w:bCs/>
      <w:color w:val="33715B"/>
      <w:sz w:val="96"/>
      <w:szCs w:val="96"/>
    </w:rPr>
  </w:style>
  <w:style w:type="paragraph" w:styleId="Heading2">
    <w:name w:val="heading 2"/>
    <w:next w:val="Normal"/>
    <w:link w:val="Heading2Char"/>
    <w:uiPriority w:val="9"/>
    <w:unhideWhenUsed/>
    <w:qFormat/>
    <w:rsid w:val="00C10168"/>
    <w:pPr>
      <w:keepNext/>
      <w:pageBreakBefore/>
      <w:numPr>
        <w:numId w:val="59"/>
      </w:numPr>
      <w:pBdr>
        <w:top w:val="single" w:sz="12" w:space="1" w:color="002060"/>
      </w:pBdr>
      <w:shd w:val="clear" w:color="auto" w:fill="1F3864"/>
      <w:spacing w:before="360" w:after="240" w:line="276" w:lineRule="auto"/>
      <w:contextualSpacing/>
      <w:outlineLvl w:val="1"/>
    </w:pPr>
    <w:rPr>
      <w:rFonts w:ascii="Franklin Gothic Demi" w:eastAsia="MS Mincho" w:hAnsi="Franklin Gothic Demi" w:cs="Arial"/>
      <w:color w:val="FFFFFF"/>
      <w:spacing w:val="8"/>
      <w:kern w:val="24"/>
      <w:sz w:val="52"/>
      <w:szCs w:val="28"/>
    </w:rPr>
  </w:style>
  <w:style w:type="paragraph" w:styleId="Heading3">
    <w:name w:val="heading 3"/>
    <w:basedOn w:val="CommentText"/>
    <w:next w:val="Normal"/>
    <w:link w:val="Heading3Char"/>
    <w:uiPriority w:val="9"/>
    <w:unhideWhenUsed/>
    <w:qFormat/>
    <w:rsid w:val="002F74CE"/>
    <w:pPr>
      <w:keepNext/>
      <w:pBdr>
        <w:top w:val="single" w:sz="12" w:space="2" w:color="1F3864" w:themeColor="accent5" w:themeShade="80"/>
      </w:pBdr>
      <w:spacing w:before="480"/>
      <w:outlineLvl w:val="2"/>
    </w:pPr>
    <w:rPr>
      <w:rFonts w:ascii="Franklin Gothic Demi" w:hAnsi="Franklin Gothic Demi"/>
      <w:color w:val="1F3864" w:themeColor="accent5" w:themeShade="80"/>
      <w:spacing w:val="8"/>
      <w:sz w:val="44"/>
      <w:szCs w:val="32"/>
    </w:rPr>
  </w:style>
  <w:style w:type="paragraph" w:styleId="Heading4">
    <w:name w:val="heading 4"/>
    <w:basedOn w:val="Normal"/>
    <w:next w:val="Normal"/>
    <w:link w:val="Heading4Char"/>
    <w:uiPriority w:val="9"/>
    <w:unhideWhenUsed/>
    <w:qFormat/>
    <w:rsid w:val="008A5435"/>
    <w:pPr>
      <w:keepNext/>
      <w:pBdr>
        <w:top w:val="double" w:sz="4" w:space="1" w:color="1F3864" w:themeColor="accent5" w:themeShade="80"/>
      </w:pBdr>
      <w:spacing w:before="360"/>
      <w:textAlignment w:val="baseline"/>
      <w:outlineLvl w:val="3"/>
    </w:pPr>
    <w:rPr>
      <w:rFonts w:ascii="Franklin Gothic Medium" w:hAnsi="Franklin Gothic Medium"/>
      <w:color w:val="1F3864" w:themeColor="accent5" w:themeShade="80"/>
      <w:sz w:val="40"/>
    </w:rPr>
  </w:style>
  <w:style w:type="paragraph" w:styleId="Heading5">
    <w:name w:val="heading 5"/>
    <w:basedOn w:val="Normal"/>
    <w:next w:val="Normal"/>
    <w:link w:val="Heading5Char"/>
    <w:uiPriority w:val="9"/>
    <w:unhideWhenUsed/>
    <w:qFormat/>
    <w:rsid w:val="00E42FB5"/>
    <w:pPr>
      <w:keepNext/>
      <w:pBdr>
        <w:top w:val="double" w:sz="4" w:space="1" w:color="2F5496" w:themeColor="accent5" w:themeShade="BF"/>
      </w:pBdr>
      <w:spacing w:before="360" w:line="250" w:lineRule="auto"/>
      <w:outlineLvl w:val="4"/>
    </w:pPr>
    <w:rPr>
      <w:rFonts w:ascii="Franklin Gothic Medium" w:hAnsi="Franklin Gothic Medium"/>
      <w:color w:val="1F3864" w:themeColor="accent5" w:themeShade="80"/>
      <w:sz w:val="32"/>
    </w:rPr>
  </w:style>
  <w:style w:type="paragraph" w:styleId="Heading6">
    <w:name w:val="heading 6"/>
    <w:basedOn w:val="Normal"/>
    <w:next w:val="Normal"/>
    <w:link w:val="Heading6Char"/>
    <w:uiPriority w:val="9"/>
    <w:unhideWhenUsed/>
    <w:qFormat/>
    <w:rsid w:val="00961A89"/>
    <w:pPr>
      <w:keepNext/>
      <w:keepLines/>
      <w:spacing w:before="240" w:after="0"/>
      <w:outlineLvl w:val="5"/>
    </w:pPr>
    <w:rPr>
      <w:rFonts w:ascii="Franklin Gothic Medium" w:hAnsi="Franklin Gothic Medium" w:eastAsiaTheme="majorEastAsia" w:cstheme="majorBidi"/>
      <w:color w:val="1F4D78" w:themeColor="accent1" w:themeShade="7F"/>
      <w:sz w:val="32"/>
      <w:szCs w:val="22"/>
    </w:rPr>
  </w:style>
  <w:style w:type="paragraph" w:styleId="Heading7">
    <w:name w:val="heading 7"/>
    <w:basedOn w:val="Normal"/>
    <w:next w:val="Normal"/>
    <w:link w:val="Heading7Char"/>
    <w:uiPriority w:val="9"/>
    <w:unhideWhenUsed/>
    <w:qFormat/>
    <w:rsid w:val="00A97638"/>
    <w:pPr>
      <w:keepNext/>
      <w:pageBreakBefore/>
      <w:spacing w:before="40" w:after="0"/>
      <w:outlineLvl w:val="6"/>
    </w:pPr>
    <w:rPr>
      <w:rFonts w:eastAsiaTheme="majorEastAsia" w:cstheme="majorBidi"/>
      <w:i/>
      <w:iCs/>
      <w:color w:val="1F4D78" w:themeColor="accent1" w:themeShade="7F"/>
      <w:sz w:val="36"/>
      <w:szCs w:val="24"/>
    </w:rPr>
  </w:style>
  <w:style w:type="paragraph" w:styleId="Heading8">
    <w:name w:val="heading 8"/>
    <w:basedOn w:val="Normal"/>
    <w:next w:val="Normal"/>
    <w:link w:val="Heading8Char"/>
    <w:uiPriority w:val="9"/>
    <w:semiHidden/>
    <w:unhideWhenUsed/>
    <w:qFormat/>
    <w:rsid w:val="008926AC"/>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926AC"/>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uiPriority w:val="9"/>
    <w:rsid w:val="00C10168"/>
    <w:rPr>
      <w:rFonts w:ascii="Franklin Gothic Demi" w:eastAsia="MS Mincho" w:hAnsi="Franklin Gothic Demi" w:cs="Arial"/>
      <w:color w:val="FFFFFF"/>
      <w:spacing w:val="8"/>
      <w:kern w:val="24"/>
      <w:sz w:val="52"/>
      <w:szCs w:val="28"/>
      <w:shd w:val="clear" w:color="auto" w:fill="1F3864"/>
    </w:rPr>
  </w:style>
  <w:style w:type="character" w:customStyle="1" w:styleId="Heading1Char">
    <w:name w:val="Heading 1 Char"/>
    <w:link w:val="Heading1"/>
    <w:uiPriority w:val="9"/>
    <w:rsid w:val="00D21486"/>
    <w:rPr>
      <w:rFonts w:ascii="Franklin Gothic Book" w:eastAsia="MS Mincho" w:hAnsi="Franklin Gothic Book" w:cs="Arial"/>
      <w:b/>
      <w:bCs/>
      <w:color w:val="33715B"/>
      <w:kern w:val="24"/>
      <w:sz w:val="96"/>
      <w:szCs w:val="96"/>
    </w:rPr>
  </w:style>
  <w:style w:type="paragraph" w:styleId="TOC1">
    <w:name w:val="toc 1"/>
    <w:basedOn w:val="NormalBoldBlue"/>
    <w:next w:val="Normal"/>
    <w:autoRedefine/>
    <w:uiPriority w:val="39"/>
    <w:unhideWhenUsed/>
    <w:rsid w:val="0024141F"/>
    <w:pPr>
      <w:tabs>
        <w:tab w:val="right" w:leader="dot" w:pos="9350"/>
      </w:tabs>
      <w:spacing w:before="0" w:after="0" w:line="312" w:lineRule="auto"/>
    </w:pPr>
    <w:rPr>
      <w:noProof/>
    </w:rPr>
  </w:style>
  <w:style w:type="table" w:customStyle="1" w:styleId="TableGrid1">
    <w:name w:val="Table Grid1"/>
    <w:pPr>
      <w:spacing w:after="0" w:line="240" w:lineRule="auto"/>
    </w:pPr>
    <w:tblPr>
      <w:tblCellMar>
        <w:top w:w="0" w:type="dxa"/>
        <w:left w:w="0" w:type="dxa"/>
        <w:bottom w:w="0" w:type="dxa"/>
        <w:right w:w="0" w:type="dxa"/>
      </w:tblCellMar>
    </w:tblPr>
  </w:style>
  <w:style w:type="paragraph" w:styleId="BalloonText">
    <w:name w:val="Balloon Text"/>
    <w:basedOn w:val="Normal"/>
    <w:link w:val="BalloonTextChar"/>
    <w:uiPriority w:val="99"/>
    <w:semiHidden/>
    <w:unhideWhenUsed/>
    <w:rsid w:val="007E0077"/>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E0077"/>
    <w:rPr>
      <w:rFonts w:ascii="Segoe UI" w:eastAsia="Myriad Pro" w:hAnsi="Segoe UI" w:cs="Segoe UI"/>
      <w:color w:val="000000"/>
      <w:sz w:val="18"/>
      <w:szCs w:val="18"/>
    </w:rPr>
  </w:style>
  <w:style w:type="character" w:styleId="CommentReference">
    <w:name w:val="annotation reference"/>
    <w:basedOn w:val="DefaultParagraphFont"/>
    <w:uiPriority w:val="99"/>
    <w:semiHidden/>
    <w:unhideWhenUsed/>
    <w:rsid w:val="007E0077"/>
    <w:rPr>
      <w:rFonts w:ascii="Franklin Gothic Book" w:hAnsi="Franklin Gothic Book"/>
      <w:sz w:val="16"/>
      <w:szCs w:val="16"/>
    </w:rPr>
  </w:style>
  <w:style w:type="paragraph" w:styleId="CommentText">
    <w:name w:val="annotation text"/>
    <w:basedOn w:val="Normal"/>
    <w:link w:val="CommentTextChar"/>
    <w:uiPriority w:val="99"/>
    <w:unhideWhenUsed/>
    <w:rsid w:val="00876980"/>
    <w:rPr>
      <w:sz w:val="20"/>
    </w:rPr>
  </w:style>
  <w:style w:type="character" w:customStyle="1" w:styleId="CommentTextChar">
    <w:name w:val="Comment Text Char"/>
    <w:basedOn w:val="DefaultParagraphFont"/>
    <w:link w:val="CommentText"/>
    <w:uiPriority w:val="99"/>
    <w:rsid w:val="00876980"/>
    <w:rPr>
      <w:rFonts w:ascii="Franklin Gothic Book" w:eastAsia="Myriad Pro" w:hAnsi="Franklin Gothic Book" w:cs="Myriad Pro"/>
      <w:color w:val="000000"/>
      <w:sz w:val="20"/>
      <w:szCs w:val="20"/>
    </w:rPr>
  </w:style>
  <w:style w:type="paragraph" w:styleId="CommentSubject">
    <w:name w:val="annotation subject"/>
    <w:basedOn w:val="CommentText"/>
    <w:next w:val="CommentText"/>
    <w:link w:val="CommentSubjectChar"/>
    <w:uiPriority w:val="99"/>
    <w:semiHidden/>
    <w:unhideWhenUsed/>
    <w:rsid w:val="007E0077"/>
    <w:rPr>
      <w:b/>
      <w:bCs/>
    </w:rPr>
  </w:style>
  <w:style w:type="character" w:customStyle="1" w:styleId="CommentSubjectChar">
    <w:name w:val="Comment Subject Char"/>
    <w:basedOn w:val="CommentTextChar"/>
    <w:link w:val="CommentSubject"/>
    <w:uiPriority w:val="99"/>
    <w:semiHidden/>
    <w:rsid w:val="007E0077"/>
    <w:rPr>
      <w:rFonts w:ascii="Myriad Pro" w:eastAsia="Myriad Pro" w:hAnsi="Myriad Pro" w:cs="Myriad Pro"/>
      <w:b/>
      <w:bCs/>
      <w:color w:val="000000"/>
      <w:sz w:val="20"/>
      <w:szCs w:val="20"/>
    </w:rPr>
  </w:style>
  <w:style w:type="paragraph" w:styleId="Revision">
    <w:name w:val="Revision"/>
    <w:hidden/>
    <w:uiPriority w:val="99"/>
    <w:semiHidden/>
    <w:rsid w:val="002B19DD"/>
    <w:pPr>
      <w:spacing w:after="0" w:line="240" w:lineRule="auto"/>
    </w:pPr>
    <w:rPr>
      <w:rFonts w:ascii="Myriad Pro" w:eastAsia="Myriad Pro" w:hAnsi="Myriad Pro" w:cs="Myriad Pro"/>
      <w:color w:val="000000"/>
    </w:rPr>
  </w:style>
  <w:style w:type="character" w:styleId="Hyperlink">
    <w:name w:val="Hyperlink"/>
    <w:basedOn w:val="DefaultParagraphFont"/>
    <w:uiPriority w:val="99"/>
    <w:unhideWhenUsed/>
    <w:rsid w:val="00DE1C83"/>
    <w:rPr>
      <w:rFonts w:ascii="Franklin Gothic Book" w:hAnsi="Franklin Gothic Book"/>
      <w:b/>
      <w:color w:val="1F3864" w:themeColor="accent5" w:themeShade="80"/>
      <w:u w:val="single"/>
    </w:rPr>
  </w:style>
  <w:style w:type="character" w:styleId="FollowedHyperlink">
    <w:name w:val="FollowedHyperlink"/>
    <w:basedOn w:val="DefaultParagraphFont"/>
    <w:uiPriority w:val="99"/>
    <w:semiHidden/>
    <w:unhideWhenUsed/>
    <w:rsid w:val="00055AD4"/>
    <w:rPr>
      <w:rFonts w:ascii="Franklin Gothic Book" w:hAnsi="Franklin Gothic Book"/>
      <w:color w:val="954F72" w:themeColor="followedHyperlink"/>
      <w:u w:val="single"/>
    </w:rPr>
  </w:style>
  <w:style w:type="paragraph" w:styleId="Header">
    <w:name w:val="header"/>
    <w:basedOn w:val="Normal"/>
    <w:link w:val="HeaderChar"/>
    <w:uiPriority w:val="99"/>
    <w:unhideWhenUsed/>
    <w:rsid w:val="00B70063"/>
    <w:pPr>
      <w:tabs>
        <w:tab w:val="center" w:pos="4680"/>
        <w:tab w:val="right" w:pos="9360"/>
      </w:tabs>
      <w:spacing w:after="0"/>
    </w:pPr>
  </w:style>
  <w:style w:type="character" w:customStyle="1" w:styleId="HeaderChar">
    <w:name w:val="Header Char"/>
    <w:basedOn w:val="DefaultParagraphFont"/>
    <w:link w:val="Header"/>
    <w:uiPriority w:val="99"/>
    <w:rsid w:val="00B70063"/>
    <w:rPr>
      <w:rFonts w:ascii="Myriad Pro" w:eastAsia="Myriad Pro" w:hAnsi="Myriad Pro" w:cs="Myriad Pro"/>
      <w:color w:val="000000"/>
    </w:rPr>
  </w:style>
  <w:style w:type="paragraph" w:styleId="Footer">
    <w:name w:val="footer"/>
    <w:basedOn w:val="Normal"/>
    <w:link w:val="FooterChar"/>
    <w:uiPriority w:val="99"/>
    <w:unhideWhenUsed/>
    <w:rsid w:val="00B70063"/>
    <w:pPr>
      <w:tabs>
        <w:tab w:val="center" w:pos="4680"/>
        <w:tab w:val="right" w:pos="9360"/>
      </w:tabs>
      <w:spacing w:after="0"/>
    </w:pPr>
  </w:style>
  <w:style w:type="character" w:customStyle="1" w:styleId="FooterChar">
    <w:name w:val="Footer Char"/>
    <w:basedOn w:val="DefaultParagraphFont"/>
    <w:link w:val="Footer"/>
    <w:uiPriority w:val="99"/>
    <w:rsid w:val="00B70063"/>
    <w:rPr>
      <w:rFonts w:ascii="Myriad Pro" w:eastAsia="Myriad Pro" w:hAnsi="Myriad Pro" w:cs="Myriad Pro"/>
      <w:color w:val="000000"/>
    </w:rPr>
  </w:style>
  <w:style w:type="paragraph" w:styleId="ListParagraph">
    <w:name w:val="List Paragraph"/>
    <w:basedOn w:val="Normal"/>
    <w:link w:val="ListParagraphChar"/>
    <w:uiPriority w:val="34"/>
    <w:qFormat/>
    <w:rsid w:val="00876980"/>
    <w:pPr>
      <w:numPr>
        <w:numId w:val="72"/>
      </w:numPr>
      <w:contextualSpacing/>
    </w:pPr>
  </w:style>
  <w:style w:type="character" w:styleId="UnresolvedMention">
    <w:name w:val="Unresolved Mention"/>
    <w:basedOn w:val="DefaultParagraphFont"/>
    <w:uiPriority w:val="99"/>
    <w:unhideWhenUsed/>
    <w:rsid w:val="00A03F4F"/>
    <w:rPr>
      <w:rFonts w:ascii="Franklin Gothic Book" w:hAnsi="Franklin Gothic Book"/>
      <w:color w:val="605E5C"/>
      <w:shd w:val="clear" w:color="auto" w:fill="E1DFDD"/>
    </w:rPr>
  </w:style>
  <w:style w:type="paragraph" w:customStyle="1" w:styleId="NOFOFYSubtitle">
    <w:name w:val="NOFO FY Subtitle"/>
    <w:basedOn w:val="Normal"/>
    <w:link w:val="NOFOFYSubtitleChar"/>
    <w:qFormat/>
    <w:rsid w:val="00876980"/>
    <w:pPr>
      <w:spacing w:after="0" w:line="259" w:lineRule="auto"/>
      <w:ind w:left="10" w:right="4"/>
      <w:jc w:val="center"/>
      <w:textAlignment w:val="baseline"/>
    </w:pPr>
    <w:rPr>
      <w:rFonts w:cs="Segoe UI"/>
      <w:b/>
      <w:bCs/>
      <w:color w:val="34705B"/>
      <w:sz w:val="36"/>
      <w:szCs w:val="32"/>
    </w:rPr>
  </w:style>
  <w:style w:type="character" w:customStyle="1" w:styleId="NOFOFYSubtitleChar">
    <w:name w:val="NOFO FY Subtitle Char"/>
    <w:basedOn w:val="DefaultParagraphFont"/>
    <w:link w:val="NOFOFYSubtitle"/>
    <w:rsid w:val="00876980"/>
    <w:rPr>
      <w:rFonts w:ascii="Franklin Gothic Book" w:eastAsia="Myriad Pro" w:hAnsi="Franklin Gothic Book" w:cs="Segoe UI"/>
      <w:b/>
      <w:bCs/>
      <w:color w:val="34705B"/>
      <w:sz w:val="36"/>
      <w:szCs w:val="32"/>
    </w:rPr>
  </w:style>
  <w:style w:type="character" w:customStyle="1" w:styleId="Heading3Char">
    <w:name w:val="Heading 3 Char"/>
    <w:basedOn w:val="DefaultParagraphFont"/>
    <w:link w:val="Heading3"/>
    <w:uiPriority w:val="9"/>
    <w:rsid w:val="002F74CE"/>
    <w:rPr>
      <w:rFonts w:ascii="Franklin Gothic Demi" w:hAnsi="Franklin Gothic Demi" w:cs="Arial"/>
      <w:color w:val="1F3864" w:themeColor="accent5" w:themeShade="80"/>
      <w:spacing w:val="8"/>
      <w:kern w:val="24"/>
      <w:sz w:val="44"/>
      <w:szCs w:val="32"/>
    </w:rPr>
  </w:style>
  <w:style w:type="character" w:customStyle="1" w:styleId="Heading4Char">
    <w:name w:val="Heading 4 Char"/>
    <w:basedOn w:val="DefaultParagraphFont"/>
    <w:link w:val="Heading4"/>
    <w:uiPriority w:val="9"/>
    <w:rsid w:val="008A5435"/>
    <w:rPr>
      <w:rFonts w:ascii="Franklin Gothic Medium" w:hAnsi="Franklin Gothic Medium" w:cs="Arial"/>
      <w:color w:val="1F3864" w:themeColor="accent5" w:themeShade="80"/>
      <w:kern w:val="24"/>
      <w:sz w:val="40"/>
      <w:szCs w:val="20"/>
    </w:rPr>
  </w:style>
  <w:style w:type="character" w:customStyle="1" w:styleId="Heading5Char">
    <w:name w:val="Heading 5 Char"/>
    <w:basedOn w:val="DefaultParagraphFont"/>
    <w:link w:val="Heading5"/>
    <w:uiPriority w:val="9"/>
    <w:rsid w:val="00E42FB5"/>
    <w:rPr>
      <w:rFonts w:ascii="Franklin Gothic Medium" w:hAnsi="Franklin Gothic Medium" w:cs="Arial"/>
      <w:color w:val="1F3864" w:themeColor="accent5" w:themeShade="80"/>
      <w:kern w:val="24"/>
      <w:sz w:val="32"/>
      <w:szCs w:val="20"/>
    </w:rPr>
  </w:style>
  <w:style w:type="character" w:styleId="PageNumber">
    <w:name w:val="page number"/>
    <w:basedOn w:val="DefaultParagraphFont"/>
    <w:uiPriority w:val="99"/>
    <w:semiHidden/>
    <w:unhideWhenUsed/>
    <w:rsid w:val="00E1140C"/>
    <w:rPr>
      <w:rFonts w:ascii="Franklin Gothic Book" w:hAnsi="Franklin Gothic Book"/>
    </w:rPr>
  </w:style>
  <w:style w:type="paragraph" w:styleId="NormalWeb">
    <w:name w:val="Normal (Web)"/>
    <w:basedOn w:val="Normal"/>
    <w:uiPriority w:val="99"/>
    <w:semiHidden/>
    <w:unhideWhenUsed/>
    <w:rsid w:val="001C2B3A"/>
    <w:pPr>
      <w:spacing w:before="100" w:beforeAutospacing="1" w:after="100" w:afterAutospacing="1"/>
    </w:pPr>
    <w:rPr>
      <w:rFonts w:ascii="Times New Roman" w:eastAsia="Times New Roman" w:hAnsi="Times New Roman" w:cs="Times New Roman"/>
      <w:color w:val="auto"/>
      <w:szCs w:val="24"/>
    </w:rPr>
  </w:style>
  <w:style w:type="character" w:customStyle="1" w:styleId="apple-converted-space">
    <w:name w:val="apple-converted-space"/>
    <w:basedOn w:val="DefaultParagraphFont"/>
    <w:rsid w:val="001C2B3A"/>
    <w:rPr>
      <w:rFonts w:ascii="Franklin Gothic Book" w:hAnsi="Franklin Gothic Book"/>
    </w:rPr>
  </w:style>
  <w:style w:type="paragraph" w:styleId="TOCHeading">
    <w:name w:val="TOC Heading"/>
    <w:basedOn w:val="Heading1"/>
    <w:next w:val="Normal"/>
    <w:uiPriority w:val="39"/>
    <w:unhideWhenUsed/>
    <w:qFormat/>
    <w:rsid w:val="00B96C3F"/>
    <w:pPr>
      <w:keepLines/>
      <w:spacing w:before="480"/>
      <w:outlineLvl w:val="9"/>
    </w:pPr>
    <w:rPr>
      <w:rFonts w:asciiTheme="majorHAnsi" w:eastAsiaTheme="majorEastAsia" w:hAnsiTheme="majorHAnsi" w:cstheme="majorBidi"/>
      <w:bCs w:val="0"/>
      <w:color w:val="2E74B5" w:themeColor="accent1" w:themeShade="BF"/>
    </w:rPr>
  </w:style>
  <w:style w:type="paragraph" w:styleId="TOC3">
    <w:name w:val="toc 3"/>
    <w:basedOn w:val="Normal"/>
    <w:next w:val="Normal"/>
    <w:autoRedefine/>
    <w:uiPriority w:val="39"/>
    <w:unhideWhenUsed/>
    <w:rsid w:val="00F07BF9"/>
    <w:pPr>
      <w:tabs>
        <w:tab w:val="right" w:leader="dot" w:pos="9350"/>
      </w:tabs>
      <w:spacing w:before="0" w:after="0"/>
      <w:ind w:left="220"/>
    </w:pPr>
    <w:rPr>
      <w:rFonts w:cstheme="minorHAnsi"/>
      <w:iCs/>
      <w:color w:val="1F3864" w:themeColor="accent5" w:themeShade="80"/>
      <w:sz w:val="22"/>
    </w:rPr>
  </w:style>
  <w:style w:type="paragraph" w:styleId="TOC4">
    <w:name w:val="toc 4"/>
    <w:basedOn w:val="Normal"/>
    <w:next w:val="Normal"/>
    <w:uiPriority w:val="39"/>
    <w:unhideWhenUsed/>
    <w:rsid w:val="000922B6"/>
    <w:pPr>
      <w:spacing w:before="0" w:after="0"/>
      <w:ind w:left="660"/>
    </w:pPr>
    <w:rPr>
      <w:rFonts w:cstheme="minorHAnsi"/>
      <w:color w:val="1F3864" w:themeColor="accent5" w:themeShade="80"/>
      <w:sz w:val="20"/>
      <w:szCs w:val="18"/>
    </w:rPr>
  </w:style>
  <w:style w:type="paragraph" w:styleId="TOC5">
    <w:name w:val="toc 5"/>
    <w:basedOn w:val="Normal"/>
    <w:next w:val="Normal"/>
    <w:autoRedefine/>
    <w:uiPriority w:val="39"/>
    <w:unhideWhenUsed/>
    <w:rsid w:val="00B96C3F"/>
    <w:pPr>
      <w:spacing w:before="0" w:after="0"/>
      <w:ind w:left="880"/>
    </w:pPr>
    <w:rPr>
      <w:rFonts w:asciiTheme="minorHAnsi" w:hAnsiTheme="minorHAnsi" w:cstheme="minorHAnsi"/>
      <w:sz w:val="18"/>
      <w:szCs w:val="18"/>
    </w:rPr>
  </w:style>
  <w:style w:type="paragraph" w:styleId="TOC6">
    <w:name w:val="toc 6"/>
    <w:basedOn w:val="Normal"/>
    <w:next w:val="Normal"/>
    <w:autoRedefine/>
    <w:uiPriority w:val="39"/>
    <w:unhideWhenUsed/>
    <w:rsid w:val="00B96C3F"/>
    <w:pPr>
      <w:spacing w:before="0" w:after="0"/>
      <w:ind w:left="1100"/>
    </w:pPr>
    <w:rPr>
      <w:rFonts w:asciiTheme="minorHAnsi" w:hAnsiTheme="minorHAnsi" w:cstheme="minorHAnsi"/>
      <w:sz w:val="18"/>
      <w:szCs w:val="18"/>
    </w:rPr>
  </w:style>
  <w:style w:type="paragraph" w:styleId="TOC7">
    <w:name w:val="toc 7"/>
    <w:basedOn w:val="Normal"/>
    <w:next w:val="Normal"/>
    <w:autoRedefine/>
    <w:uiPriority w:val="39"/>
    <w:unhideWhenUsed/>
    <w:rsid w:val="00B96C3F"/>
    <w:pPr>
      <w:spacing w:before="0" w:after="0"/>
      <w:ind w:left="1320"/>
    </w:pPr>
    <w:rPr>
      <w:rFonts w:asciiTheme="minorHAnsi" w:hAnsiTheme="minorHAnsi" w:cstheme="minorHAnsi"/>
      <w:sz w:val="18"/>
      <w:szCs w:val="18"/>
    </w:rPr>
  </w:style>
  <w:style w:type="paragraph" w:styleId="TOC8">
    <w:name w:val="toc 8"/>
    <w:basedOn w:val="Normal"/>
    <w:next w:val="Normal"/>
    <w:autoRedefine/>
    <w:uiPriority w:val="39"/>
    <w:unhideWhenUsed/>
    <w:rsid w:val="00B96C3F"/>
    <w:pPr>
      <w:spacing w:before="0" w:after="0"/>
      <w:ind w:left="1540"/>
    </w:pPr>
    <w:rPr>
      <w:rFonts w:asciiTheme="minorHAnsi" w:hAnsiTheme="minorHAnsi" w:cstheme="minorHAnsi"/>
      <w:sz w:val="18"/>
      <w:szCs w:val="18"/>
    </w:rPr>
  </w:style>
  <w:style w:type="paragraph" w:styleId="TOC9">
    <w:name w:val="toc 9"/>
    <w:basedOn w:val="Normal"/>
    <w:next w:val="Normal"/>
    <w:autoRedefine/>
    <w:uiPriority w:val="39"/>
    <w:unhideWhenUsed/>
    <w:rsid w:val="00B96C3F"/>
    <w:pPr>
      <w:spacing w:before="0" w:after="0"/>
      <w:ind w:left="1760"/>
    </w:pPr>
    <w:rPr>
      <w:rFonts w:asciiTheme="minorHAnsi" w:hAnsiTheme="minorHAnsi" w:cstheme="minorHAnsi"/>
      <w:sz w:val="18"/>
      <w:szCs w:val="18"/>
    </w:rPr>
  </w:style>
  <w:style w:type="character" w:customStyle="1" w:styleId="normaltextrun">
    <w:name w:val="normaltextrun"/>
    <w:basedOn w:val="DefaultParagraphFont"/>
    <w:rsid w:val="00C36D44"/>
  </w:style>
  <w:style w:type="paragraph" w:customStyle="1" w:styleId="paragraph">
    <w:name w:val="paragraph"/>
    <w:basedOn w:val="Normal"/>
    <w:rsid w:val="00C36D44"/>
    <w:pPr>
      <w:spacing w:before="100" w:beforeAutospacing="1" w:after="100" w:afterAutospacing="1"/>
    </w:pPr>
    <w:rPr>
      <w:rFonts w:ascii="Times New Roman" w:eastAsia="Times New Roman" w:hAnsi="Times New Roman" w:cs="Times New Roman"/>
      <w:color w:val="auto"/>
      <w:szCs w:val="24"/>
    </w:rPr>
  </w:style>
  <w:style w:type="character" w:customStyle="1" w:styleId="eop">
    <w:name w:val="eop"/>
    <w:basedOn w:val="DefaultParagraphFont"/>
    <w:rsid w:val="00C36D44"/>
  </w:style>
  <w:style w:type="character" w:styleId="Mention">
    <w:name w:val="Mention"/>
    <w:basedOn w:val="DefaultParagraphFont"/>
    <w:uiPriority w:val="99"/>
    <w:unhideWhenUsed/>
    <w:rsid w:val="00092762"/>
    <w:rPr>
      <w:color w:val="2B579A"/>
      <w:shd w:val="clear" w:color="auto" w:fill="E1DFDD"/>
    </w:rPr>
  </w:style>
  <w:style w:type="character" w:customStyle="1" w:styleId="Heading6Char">
    <w:name w:val="Heading 6 Char"/>
    <w:basedOn w:val="DefaultParagraphFont"/>
    <w:link w:val="Heading6"/>
    <w:uiPriority w:val="9"/>
    <w:rsid w:val="00961A89"/>
    <w:rPr>
      <w:rFonts w:ascii="Franklin Gothic Medium" w:hAnsi="Franklin Gothic Medium" w:eastAsiaTheme="majorEastAsia" w:cstheme="majorBidi"/>
      <w:color w:val="1F4D78" w:themeColor="accent1" w:themeShade="7F"/>
      <w:kern w:val="24"/>
      <w:sz w:val="32"/>
    </w:rPr>
  </w:style>
  <w:style w:type="character" w:customStyle="1" w:styleId="Heading7Char">
    <w:name w:val="Heading 7 Char"/>
    <w:basedOn w:val="DefaultParagraphFont"/>
    <w:link w:val="Heading7"/>
    <w:uiPriority w:val="9"/>
    <w:rsid w:val="00A97638"/>
    <w:rPr>
      <w:rFonts w:ascii="Franklin Gothic Book" w:hAnsi="Franklin Gothic Book" w:eastAsiaTheme="majorEastAsia" w:cstheme="majorBidi"/>
      <w:i/>
      <w:iCs/>
      <w:color w:val="1F4D78" w:themeColor="accent1" w:themeShade="7F"/>
      <w:kern w:val="24"/>
      <w:sz w:val="36"/>
      <w:szCs w:val="24"/>
    </w:rPr>
  </w:style>
  <w:style w:type="character" w:customStyle="1" w:styleId="Heading8Char">
    <w:name w:val="Heading 8 Char"/>
    <w:basedOn w:val="DefaultParagraphFont"/>
    <w:link w:val="Heading8"/>
    <w:uiPriority w:val="9"/>
    <w:semiHidden/>
    <w:rsid w:val="008926A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8926AC"/>
    <w:rPr>
      <w:rFonts w:asciiTheme="majorHAnsi" w:eastAsiaTheme="majorEastAsia" w:hAnsiTheme="majorHAnsi" w:cstheme="majorBidi"/>
      <w:i/>
      <w:iCs/>
      <w:color w:val="272727" w:themeColor="text1" w:themeTint="D8"/>
      <w:sz w:val="21"/>
      <w:szCs w:val="21"/>
    </w:rPr>
  </w:style>
  <w:style w:type="paragraph" w:styleId="Bibliography">
    <w:name w:val="Bibliography"/>
    <w:basedOn w:val="Normal"/>
    <w:next w:val="Normal"/>
    <w:uiPriority w:val="37"/>
    <w:semiHidden/>
    <w:unhideWhenUsed/>
    <w:rsid w:val="008926AC"/>
  </w:style>
  <w:style w:type="paragraph" w:styleId="BlockText">
    <w:name w:val="Block Text"/>
    <w:basedOn w:val="Normal"/>
    <w:uiPriority w:val="99"/>
    <w:semiHidden/>
    <w:unhideWhenUsed/>
    <w:rsid w:val="008926AC"/>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asciiTheme="minorHAnsi" w:hAnsiTheme="minorHAnsi" w:cstheme="minorBidi"/>
      <w:i/>
      <w:iCs/>
      <w:color w:val="5B9BD5" w:themeColor="accent1"/>
    </w:rPr>
  </w:style>
  <w:style w:type="paragraph" w:styleId="BodyText">
    <w:name w:val="Body Text"/>
    <w:basedOn w:val="Normal"/>
    <w:link w:val="BodyTextChar"/>
    <w:uiPriority w:val="99"/>
    <w:semiHidden/>
    <w:unhideWhenUsed/>
    <w:rsid w:val="008926AC"/>
  </w:style>
  <w:style w:type="character" w:customStyle="1" w:styleId="BodyTextChar">
    <w:name w:val="Body Text Char"/>
    <w:basedOn w:val="DefaultParagraphFont"/>
    <w:link w:val="BodyText"/>
    <w:uiPriority w:val="99"/>
    <w:semiHidden/>
    <w:rsid w:val="008926AC"/>
    <w:rPr>
      <w:rFonts w:ascii="Arial" w:eastAsia="Myriad Pro" w:hAnsi="Arial" w:cs="Myriad Pro"/>
      <w:color w:val="000000"/>
    </w:rPr>
  </w:style>
  <w:style w:type="paragraph" w:styleId="BodyText2">
    <w:name w:val="Body Text 2"/>
    <w:basedOn w:val="Normal"/>
    <w:link w:val="BodyText2Char"/>
    <w:uiPriority w:val="99"/>
    <w:semiHidden/>
    <w:unhideWhenUsed/>
    <w:rsid w:val="008926AC"/>
    <w:pPr>
      <w:spacing w:line="480" w:lineRule="auto"/>
    </w:pPr>
  </w:style>
  <w:style w:type="character" w:customStyle="1" w:styleId="BodyText2Char">
    <w:name w:val="Body Text 2 Char"/>
    <w:basedOn w:val="DefaultParagraphFont"/>
    <w:link w:val="BodyText2"/>
    <w:uiPriority w:val="99"/>
    <w:semiHidden/>
    <w:rsid w:val="008926AC"/>
    <w:rPr>
      <w:rFonts w:ascii="Arial" w:eastAsia="Myriad Pro" w:hAnsi="Arial" w:cs="Myriad Pro"/>
      <w:color w:val="000000"/>
    </w:rPr>
  </w:style>
  <w:style w:type="paragraph" w:styleId="BodyText3">
    <w:name w:val="Body Text 3"/>
    <w:basedOn w:val="Normal"/>
    <w:link w:val="BodyText3Char"/>
    <w:uiPriority w:val="99"/>
    <w:semiHidden/>
    <w:unhideWhenUsed/>
    <w:rsid w:val="008926AC"/>
    <w:rPr>
      <w:sz w:val="16"/>
      <w:szCs w:val="16"/>
    </w:rPr>
  </w:style>
  <w:style w:type="character" w:customStyle="1" w:styleId="BodyText3Char">
    <w:name w:val="Body Text 3 Char"/>
    <w:basedOn w:val="DefaultParagraphFont"/>
    <w:link w:val="BodyText3"/>
    <w:uiPriority w:val="99"/>
    <w:semiHidden/>
    <w:rsid w:val="008926AC"/>
    <w:rPr>
      <w:rFonts w:ascii="Arial" w:eastAsia="Myriad Pro" w:hAnsi="Arial" w:cs="Myriad Pro"/>
      <w:color w:val="000000"/>
      <w:sz w:val="16"/>
      <w:szCs w:val="16"/>
    </w:rPr>
  </w:style>
  <w:style w:type="paragraph" w:styleId="BodyTextFirstIndent">
    <w:name w:val="Body Text First Indent"/>
    <w:basedOn w:val="BodyText"/>
    <w:link w:val="BodyTextFirstIndentChar"/>
    <w:uiPriority w:val="99"/>
    <w:semiHidden/>
    <w:unhideWhenUsed/>
    <w:rsid w:val="008926AC"/>
    <w:pPr>
      <w:ind w:firstLine="360"/>
    </w:pPr>
  </w:style>
  <w:style w:type="character" w:customStyle="1" w:styleId="BodyTextFirstIndentChar">
    <w:name w:val="Body Text First Indent Char"/>
    <w:basedOn w:val="BodyTextChar"/>
    <w:link w:val="BodyTextFirstIndent"/>
    <w:uiPriority w:val="99"/>
    <w:semiHidden/>
    <w:rsid w:val="008926AC"/>
    <w:rPr>
      <w:rFonts w:ascii="Arial" w:eastAsia="Myriad Pro" w:hAnsi="Arial" w:cs="Myriad Pro"/>
      <w:color w:val="000000"/>
    </w:rPr>
  </w:style>
  <w:style w:type="paragraph" w:styleId="BodyTextIndent">
    <w:name w:val="Body Text Indent"/>
    <w:basedOn w:val="Normal"/>
    <w:link w:val="BodyTextIndentChar"/>
    <w:uiPriority w:val="99"/>
    <w:semiHidden/>
    <w:unhideWhenUsed/>
    <w:rsid w:val="008926AC"/>
    <w:pPr>
      <w:ind w:left="360"/>
    </w:pPr>
  </w:style>
  <w:style w:type="character" w:customStyle="1" w:styleId="BodyTextIndentChar">
    <w:name w:val="Body Text Indent Char"/>
    <w:basedOn w:val="DefaultParagraphFont"/>
    <w:link w:val="BodyTextIndent"/>
    <w:uiPriority w:val="99"/>
    <w:semiHidden/>
    <w:rsid w:val="008926AC"/>
    <w:rPr>
      <w:rFonts w:ascii="Arial" w:eastAsia="Myriad Pro" w:hAnsi="Arial" w:cs="Myriad Pro"/>
      <w:color w:val="000000"/>
    </w:rPr>
  </w:style>
  <w:style w:type="paragraph" w:styleId="BodyTextFirstIndent2">
    <w:name w:val="Body Text First Indent 2"/>
    <w:basedOn w:val="BodyTextIndent"/>
    <w:link w:val="BodyTextFirstIndent2Char"/>
    <w:uiPriority w:val="99"/>
    <w:semiHidden/>
    <w:unhideWhenUsed/>
    <w:rsid w:val="008926AC"/>
    <w:pPr>
      <w:ind w:firstLine="360"/>
    </w:pPr>
  </w:style>
  <w:style w:type="character" w:customStyle="1" w:styleId="BodyTextFirstIndent2Char">
    <w:name w:val="Body Text First Indent 2 Char"/>
    <w:basedOn w:val="BodyTextIndentChar"/>
    <w:link w:val="BodyTextFirstIndent2"/>
    <w:uiPriority w:val="99"/>
    <w:semiHidden/>
    <w:rsid w:val="008926AC"/>
    <w:rPr>
      <w:rFonts w:ascii="Arial" w:eastAsia="Myriad Pro" w:hAnsi="Arial" w:cs="Myriad Pro"/>
      <w:color w:val="000000"/>
    </w:rPr>
  </w:style>
  <w:style w:type="paragraph" w:styleId="BodyTextIndent2">
    <w:name w:val="Body Text Indent 2"/>
    <w:basedOn w:val="Normal"/>
    <w:link w:val="BodyTextIndent2Char"/>
    <w:uiPriority w:val="99"/>
    <w:semiHidden/>
    <w:unhideWhenUsed/>
    <w:rsid w:val="008926AC"/>
    <w:pPr>
      <w:spacing w:line="480" w:lineRule="auto"/>
      <w:ind w:left="360"/>
    </w:pPr>
  </w:style>
  <w:style w:type="character" w:customStyle="1" w:styleId="BodyTextIndent2Char">
    <w:name w:val="Body Text Indent 2 Char"/>
    <w:basedOn w:val="DefaultParagraphFont"/>
    <w:link w:val="BodyTextIndent2"/>
    <w:uiPriority w:val="99"/>
    <w:semiHidden/>
    <w:rsid w:val="008926AC"/>
    <w:rPr>
      <w:rFonts w:ascii="Arial" w:eastAsia="Myriad Pro" w:hAnsi="Arial" w:cs="Myriad Pro"/>
      <w:color w:val="000000"/>
    </w:rPr>
  </w:style>
  <w:style w:type="paragraph" w:styleId="BodyTextIndent3">
    <w:name w:val="Body Text Indent 3"/>
    <w:basedOn w:val="Normal"/>
    <w:link w:val="BodyTextIndent3Char"/>
    <w:uiPriority w:val="99"/>
    <w:semiHidden/>
    <w:unhideWhenUsed/>
    <w:rsid w:val="008926AC"/>
    <w:pPr>
      <w:ind w:left="360"/>
    </w:pPr>
    <w:rPr>
      <w:sz w:val="16"/>
      <w:szCs w:val="16"/>
    </w:rPr>
  </w:style>
  <w:style w:type="character" w:customStyle="1" w:styleId="BodyTextIndent3Char">
    <w:name w:val="Body Text Indent 3 Char"/>
    <w:basedOn w:val="DefaultParagraphFont"/>
    <w:link w:val="BodyTextIndent3"/>
    <w:uiPriority w:val="99"/>
    <w:semiHidden/>
    <w:rsid w:val="008926AC"/>
    <w:rPr>
      <w:rFonts w:ascii="Arial" w:eastAsia="Myriad Pro" w:hAnsi="Arial" w:cs="Myriad Pro"/>
      <w:color w:val="000000"/>
      <w:sz w:val="16"/>
      <w:szCs w:val="16"/>
    </w:rPr>
  </w:style>
  <w:style w:type="paragraph" w:styleId="Caption">
    <w:name w:val="caption"/>
    <w:basedOn w:val="Normal"/>
    <w:next w:val="Normal"/>
    <w:uiPriority w:val="35"/>
    <w:semiHidden/>
    <w:unhideWhenUsed/>
    <w:qFormat/>
    <w:rsid w:val="008926AC"/>
    <w:pPr>
      <w:spacing w:before="0" w:after="200"/>
    </w:pPr>
    <w:rPr>
      <w:i/>
      <w:iCs/>
      <w:color w:val="44546A" w:themeColor="text2"/>
      <w:sz w:val="18"/>
      <w:szCs w:val="18"/>
    </w:rPr>
  </w:style>
  <w:style w:type="paragraph" w:styleId="Closing">
    <w:name w:val="Closing"/>
    <w:basedOn w:val="Normal"/>
    <w:link w:val="ClosingChar"/>
    <w:uiPriority w:val="99"/>
    <w:semiHidden/>
    <w:unhideWhenUsed/>
    <w:rsid w:val="008926AC"/>
    <w:pPr>
      <w:spacing w:before="0" w:after="0"/>
      <w:ind w:left="4320"/>
    </w:pPr>
  </w:style>
  <w:style w:type="character" w:customStyle="1" w:styleId="ClosingChar">
    <w:name w:val="Closing Char"/>
    <w:basedOn w:val="DefaultParagraphFont"/>
    <w:link w:val="Closing"/>
    <w:uiPriority w:val="99"/>
    <w:semiHidden/>
    <w:rsid w:val="008926AC"/>
    <w:rPr>
      <w:rFonts w:ascii="Arial" w:eastAsia="Myriad Pro" w:hAnsi="Arial" w:cs="Myriad Pro"/>
      <w:color w:val="000000"/>
    </w:rPr>
  </w:style>
  <w:style w:type="paragraph" w:styleId="Date">
    <w:name w:val="Date"/>
    <w:basedOn w:val="Normal"/>
    <w:next w:val="Normal"/>
    <w:link w:val="DateChar"/>
    <w:uiPriority w:val="99"/>
    <w:semiHidden/>
    <w:unhideWhenUsed/>
    <w:rsid w:val="008926AC"/>
  </w:style>
  <w:style w:type="character" w:customStyle="1" w:styleId="DateChar">
    <w:name w:val="Date Char"/>
    <w:basedOn w:val="DefaultParagraphFont"/>
    <w:link w:val="Date"/>
    <w:uiPriority w:val="99"/>
    <w:semiHidden/>
    <w:rsid w:val="008926AC"/>
    <w:rPr>
      <w:rFonts w:ascii="Arial" w:eastAsia="Myriad Pro" w:hAnsi="Arial" w:cs="Myriad Pro"/>
      <w:color w:val="000000"/>
    </w:rPr>
  </w:style>
  <w:style w:type="paragraph" w:styleId="DocumentMap">
    <w:name w:val="Document Map"/>
    <w:basedOn w:val="Normal"/>
    <w:link w:val="DocumentMapChar"/>
    <w:uiPriority w:val="99"/>
    <w:semiHidden/>
    <w:unhideWhenUsed/>
    <w:rsid w:val="008926AC"/>
    <w:pPr>
      <w:spacing w:before="0" w:after="0"/>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8926AC"/>
    <w:rPr>
      <w:rFonts w:ascii="Segoe UI" w:eastAsia="Myriad Pro" w:hAnsi="Segoe UI" w:cs="Segoe UI"/>
      <w:color w:val="000000"/>
      <w:sz w:val="16"/>
      <w:szCs w:val="16"/>
    </w:rPr>
  </w:style>
  <w:style w:type="paragraph" w:styleId="E-mailSignature">
    <w:name w:val="E-mail Signature"/>
    <w:basedOn w:val="Normal"/>
    <w:link w:val="E-mailSignatureChar"/>
    <w:uiPriority w:val="99"/>
    <w:semiHidden/>
    <w:unhideWhenUsed/>
    <w:rsid w:val="008926AC"/>
    <w:pPr>
      <w:spacing w:before="0" w:after="0"/>
    </w:pPr>
  </w:style>
  <w:style w:type="character" w:customStyle="1" w:styleId="E-mailSignatureChar">
    <w:name w:val="E-mail Signature Char"/>
    <w:basedOn w:val="DefaultParagraphFont"/>
    <w:link w:val="E-mailSignature"/>
    <w:uiPriority w:val="99"/>
    <w:semiHidden/>
    <w:rsid w:val="008926AC"/>
    <w:rPr>
      <w:rFonts w:ascii="Arial" w:eastAsia="Myriad Pro" w:hAnsi="Arial" w:cs="Myriad Pro"/>
      <w:color w:val="000000"/>
    </w:rPr>
  </w:style>
  <w:style w:type="paragraph" w:styleId="EndnoteText">
    <w:name w:val="endnote text"/>
    <w:basedOn w:val="Normal"/>
    <w:link w:val="EndnoteTextChar"/>
    <w:uiPriority w:val="99"/>
    <w:semiHidden/>
    <w:unhideWhenUsed/>
    <w:rsid w:val="008926AC"/>
    <w:pPr>
      <w:spacing w:before="0" w:after="0"/>
    </w:pPr>
    <w:rPr>
      <w:sz w:val="20"/>
    </w:rPr>
  </w:style>
  <w:style w:type="character" w:customStyle="1" w:styleId="EndnoteTextChar">
    <w:name w:val="Endnote Text Char"/>
    <w:basedOn w:val="DefaultParagraphFont"/>
    <w:link w:val="EndnoteText"/>
    <w:uiPriority w:val="99"/>
    <w:semiHidden/>
    <w:rsid w:val="008926AC"/>
    <w:rPr>
      <w:rFonts w:ascii="Arial" w:eastAsia="Myriad Pro" w:hAnsi="Arial" w:cs="Myriad Pro"/>
      <w:color w:val="000000"/>
      <w:sz w:val="20"/>
      <w:szCs w:val="20"/>
    </w:rPr>
  </w:style>
  <w:style w:type="paragraph" w:styleId="EnvelopeAddress">
    <w:name w:val="envelope address"/>
    <w:basedOn w:val="Normal"/>
    <w:uiPriority w:val="99"/>
    <w:semiHidden/>
    <w:unhideWhenUsed/>
    <w:rsid w:val="008926AC"/>
    <w:pPr>
      <w:framePr w:w="7920" w:h="1980" w:hRule="exact" w:hSpace="180" w:wrap="auto" w:hAnchor="page" w:xAlign="center" w:yAlign="bottom"/>
      <w:spacing w:before="0" w:after="0"/>
      <w:ind w:left="2880"/>
    </w:pPr>
    <w:rPr>
      <w:rFonts w:asciiTheme="majorHAnsi" w:eastAsiaTheme="majorEastAsia" w:hAnsiTheme="majorHAnsi" w:cstheme="majorBidi"/>
      <w:szCs w:val="24"/>
    </w:rPr>
  </w:style>
  <w:style w:type="paragraph" w:styleId="EnvelopeReturn">
    <w:name w:val="envelope return"/>
    <w:basedOn w:val="Normal"/>
    <w:uiPriority w:val="99"/>
    <w:semiHidden/>
    <w:unhideWhenUsed/>
    <w:rsid w:val="008926AC"/>
    <w:pPr>
      <w:spacing w:before="0" w:after="0"/>
    </w:pPr>
    <w:rPr>
      <w:rFonts w:asciiTheme="majorHAnsi" w:eastAsiaTheme="majorEastAsia" w:hAnsiTheme="majorHAnsi" w:cstheme="majorBidi"/>
      <w:sz w:val="20"/>
    </w:rPr>
  </w:style>
  <w:style w:type="paragraph" w:styleId="FootnoteText">
    <w:name w:val="footnote text"/>
    <w:basedOn w:val="Normal"/>
    <w:link w:val="FootnoteTextChar"/>
    <w:uiPriority w:val="99"/>
    <w:semiHidden/>
    <w:unhideWhenUsed/>
    <w:rsid w:val="008926AC"/>
    <w:pPr>
      <w:spacing w:before="0" w:after="0"/>
    </w:pPr>
    <w:rPr>
      <w:sz w:val="20"/>
    </w:rPr>
  </w:style>
  <w:style w:type="character" w:customStyle="1" w:styleId="FootnoteTextChar">
    <w:name w:val="Footnote Text Char"/>
    <w:basedOn w:val="DefaultParagraphFont"/>
    <w:link w:val="FootnoteText"/>
    <w:uiPriority w:val="99"/>
    <w:semiHidden/>
    <w:rsid w:val="008926AC"/>
    <w:rPr>
      <w:rFonts w:ascii="Arial" w:eastAsia="Myriad Pro" w:hAnsi="Arial" w:cs="Myriad Pro"/>
      <w:color w:val="000000"/>
      <w:sz w:val="20"/>
      <w:szCs w:val="20"/>
    </w:rPr>
  </w:style>
  <w:style w:type="paragraph" w:styleId="HTMLAddress">
    <w:name w:val="HTML Address"/>
    <w:basedOn w:val="Normal"/>
    <w:link w:val="HTMLAddressChar"/>
    <w:uiPriority w:val="99"/>
    <w:semiHidden/>
    <w:unhideWhenUsed/>
    <w:rsid w:val="008926AC"/>
    <w:pPr>
      <w:spacing w:before="0" w:after="0"/>
    </w:pPr>
    <w:rPr>
      <w:i/>
      <w:iCs/>
    </w:rPr>
  </w:style>
  <w:style w:type="character" w:customStyle="1" w:styleId="HTMLAddressChar">
    <w:name w:val="HTML Address Char"/>
    <w:basedOn w:val="DefaultParagraphFont"/>
    <w:link w:val="HTMLAddress"/>
    <w:uiPriority w:val="99"/>
    <w:semiHidden/>
    <w:rsid w:val="008926AC"/>
    <w:rPr>
      <w:rFonts w:ascii="Arial" w:eastAsia="Myriad Pro" w:hAnsi="Arial" w:cs="Myriad Pro"/>
      <w:i/>
      <w:iCs/>
      <w:color w:val="000000"/>
    </w:rPr>
  </w:style>
  <w:style w:type="paragraph" w:styleId="HTMLPreformatted">
    <w:name w:val="HTML Preformatted"/>
    <w:basedOn w:val="Normal"/>
    <w:link w:val="HTMLPreformattedChar"/>
    <w:uiPriority w:val="99"/>
    <w:semiHidden/>
    <w:unhideWhenUsed/>
    <w:rsid w:val="008926AC"/>
    <w:pPr>
      <w:spacing w:before="0" w:after="0"/>
    </w:pPr>
    <w:rPr>
      <w:rFonts w:ascii="Consolas" w:hAnsi="Consolas"/>
      <w:sz w:val="20"/>
    </w:rPr>
  </w:style>
  <w:style w:type="character" w:customStyle="1" w:styleId="HTMLPreformattedChar">
    <w:name w:val="HTML Preformatted Char"/>
    <w:basedOn w:val="DefaultParagraphFont"/>
    <w:link w:val="HTMLPreformatted"/>
    <w:uiPriority w:val="99"/>
    <w:semiHidden/>
    <w:rsid w:val="008926AC"/>
    <w:rPr>
      <w:rFonts w:ascii="Consolas" w:eastAsia="Myriad Pro" w:hAnsi="Consolas" w:cs="Myriad Pro"/>
      <w:color w:val="000000"/>
      <w:sz w:val="20"/>
      <w:szCs w:val="20"/>
    </w:rPr>
  </w:style>
  <w:style w:type="paragraph" w:styleId="Index1">
    <w:name w:val="index 1"/>
    <w:basedOn w:val="Normal"/>
    <w:next w:val="Normal"/>
    <w:autoRedefine/>
    <w:uiPriority w:val="99"/>
    <w:semiHidden/>
    <w:unhideWhenUsed/>
    <w:rsid w:val="008926AC"/>
    <w:pPr>
      <w:spacing w:before="0" w:after="0"/>
      <w:ind w:left="220" w:hanging="220"/>
    </w:pPr>
  </w:style>
  <w:style w:type="paragraph" w:styleId="Index2">
    <w:name w:val="index 2"/>
    <w:basedOn w:val="Normal"/>
    <w:next w:val="Normal"/>
    <w:autoRedefine/>
    <w:uiPriority w:val="99"/>
    <w:semiHidden/>
    <w:unhideWhenUsed/>
    <w:rsid w:val="008926AC"/>
    <w:pPr>
      <w:spacing w:before="0" w:after="0"/>
      <w:ind w:left="440" w:hanging="220"/>
    </w:pPr>
  </w:style>
  <w:style w:type="paragraph" w:styleId="Index3">
    <w:name w:val="index 3"/>
    <w:basedOn w:val="Normal"/>
    <w:next w:val="Normal"/>
    <w:autoRedefine/>
    <w:uiPriority w:val="99"/>
    <w:semiHidden/>
    <w:unhideWhenUsed/>
    <w:rsid w:val="008926AC"/>
    <w:pPr>
      <w:spacing w:before="0" w:after="0"/>
      <w:ind w:left="660" w:hanging="220"/>
    </w:pPr>
  </w:style>
  <w:style w:type="paragraph" w:styleId="Index4">
    <w:name w:val="index 4"/>
    <w:basedOn w:val="Normal"/>
    <w:next w:val="Normal"/>
    <w:autoRedefine/>
    <w:uiPriority w:val="99"/>
    <w:semiHidden/>
    <w:unhideWhenUsed/>
    <w:rsid w:val="008926AC"/>
    <w:pPr>
      <w:spacing w:before="0" w:after="0"/>
      <w:ind w:left="880" w:hanging="220"/>
    </w:pPr>
  </w:style>
  <w:style w:type="paragraph" w:styleId="Index5">
    <w:name w:val="index 5"/>
    <w:basedOn w:val="Normal"/>
    <w:next w:val="Normal"/>
    <w:autoRedefine/>
    <w:uiPriority w:val="99"/>
    <w:semiHidden/>
    <w:unhideWhenUsed/>
    <w:rsid w:val="008926AC"/>
    <w:pPr>
      <w:spacing w:before="0" w:after="0"/>
      <w:ind w:left="1100" w:hanging="220"/>
    </w:pPr>
  </w:style>
  <w:style w:type="paragraph" w:styleId="Index6">
    <w:name w:val="index 6"/>
    <w:basedOn w:val="Normal"/>
    <w:next w:val="Normal"/>
    <w:autoRedefine/>
    <w:uiPriority w:val="99"/>
    <w:semiHidden/>
    <w:unhideWhenUsed/>
    <w:rsid w:val="008926AC"/>
    <w:pPr>
      <w:spacing w:before="0" w:after="0"/>
      <w:ind w:left="1320" w:hanging="220"/>
    </w:pPr>
  </w:style>
  <w:style w:type="paragraph" w:styleId="Index7">
    <w:name w:val="index 7"/>
    <w:basedOn w:val="Normal"/>
    <w:next w:val="Normal"/>
    <w:autoRedefine/>
    <w:uiPriority w:val="99"/>
    <w:semiHidden/>
    <w:unhideWhenUsed/>
    <w:rsid w:val="008926AC"/>
    <w:pPr>
      <w:spacing w:before="0" w:after="0"/>
      <w:ind w:left="1540" w:hanging="220"/>
    </w:pPr>
  </w:style>
  <w:style w:type="paragraph" w:styleId="Index8">
    <w:name w:val="index 8"/>
    <w:basedOn w:val="Normal"/>
    <w:next w:val="Normal"/>
    <w:autoRedefine/>
    <w:uiPriority w:val="99"/>
    <w:semiHidden/>
    <w:unhideWhenUsed/>
    <w:rsid w:val="008926AC"/>
    <w:pPr>
      <w:spacing w:before="0" w:after="0"/>
      <w:ind w:left="1760" w:hanging="220"/>
    </w:pPr>
  </w:style>
  <w:style w:type="paragraph" w:styleId="Index9">
    <w:name w:val="index 9"/>
    <w:basedOn w:val="Normal"/>
    <w:next w:val="Normal"/>
    <w:autoRedefine/>
    <w:uiPriority w:val="99"/>
    <w:semiHidden/>
    <w:unhideWhenUsed/>
    <w:rsid w:val="008926AC"/>
    <w:pPr>
      <w:spacing w:before="0" w:after="0"/>
      <w:ind w:left="1980" w:hanging="220"/>
    </w:pPr>
  </w:style>
  <w:style w:type="paragraph" w:styleId="IndexHeading">
    <w:name w:val="index heading"/>
    <w:basedOn w:val="Normal"/>
    <w:next w:val="Index1"/>
    <w:uiPriority w:val="99"/>
    <w:semiHidden/>
    <w:unhideWhenUsed/>
    <w:rsid w:val="008926AC"/>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926AC"/>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8926AC"/>
    <w:rPr>
      <w:rFonts w:ascii="Arial" w:eastAsia="Myriad Pro" w:hAnsi="Arial" w:cs="Myriad Pro"/>
      <w:i/>
      <w:iCs/>
      <w:color w:val="5B9BD5" w:themeColor="accent1"/>
    </w:rPr>
  </w:style>
  <w:style w:type="paragraph" w:styleId="List">
    <w:name w:val="List"/>
    <w:basedOn w:val="Normal"/>
    <w:uiPriority w:val="99"/>
    <w:semiHidden/>
    <w:unhideWhenUsed/>
    <w:rsid w:val="008926AC"/>
    <w:pPr>
      <w:ind w:left="360" w:hanging="360"/>
      <w:contextualSpacing/>
    </w:pPr>
  </w:style>
  <w:style w:type="paragraph" w:styleId="List2">
    <w:name w:val="List 2"/>
    <w:basedOn w:val="Normal"/>
    <w:uiPriority w:val="99"/>
    <w:semiHidden/>
    <w:unhideWhenUsed/>
    <w:rsid w:val="008926AC"/>
    <w:pPr>
      <w:ind w:left="720" w:hanging="360"/>
      <w:contextualSpacing/>
    </w:pPr>
  </w:style>
  <w:style w:type="paragraph" w:styleId="List3">
    <w:name w:val="List 3"/>
    <w:basedOn w:val="Normal"/>
    <w:uiPriority w:val="99"/>
    <w:semiHidden/>
    <w:unhideWhenUsed/>
    <w:rsid w:val="008926AC"/>
    <w:pPr>
      <w:ind w:left="1080" w:hanging="360"/>
      <w:contextualSpacing/>
    </w:pPr>
  </w:style>
  <w:style w:type="paragraph" w:styleId="List4">
    <w:name w:val="List 4"/>
    <w:basedOn w:val="Normal"/>
    <w:uiPriority w:val="99"/>
    <w:semiHidden/>
    <w:unhideWhenUsed/>
    <w:rsid w:val="008926AC"/>
    <w:pPr>
      <w:ind w:left="1440" w:hanging="360"/>
      <w:contextualSpacing/>
    </w:pPr>
  </w:style>
  <w:style w:type="paragraph" w:styleId="List5">
    <w:name w:val="List 5"/>
    <w:basedOn w:val="Normal"/>
    <w:uiPriority w:val="99"/>
    <w:semiHidden/>
    <w:unhideWhenUsed/>
    <w:rsid w:val="008926AC"/>
    <w:pPr>
      <w:ind w:left="1800" w:hanging="360"/>
      <w:contextualSpacing/>
    </w:pPr>
  </w:style>
  <w:style w:type="paragraph" w:styleId="ListBullet">
    <w:name w:val="List Bullet"/>
    <w:basedOn w:val="Normal"/>
    <w:uiPriority w:val="99"/>
    <w:semiHidden/>
    <w:unhideWhenUsed/>
    <w:rsid w:val="008926AC"/>
    <w:pPr>
      <w:numPr>
        <w:numId w:val="8"/>
      </w:numPr>
      <w:contextualSpacing/>
    </w:pPr>
  </w:style>
  <w:style w:type="paragraph" w:styleId="ListBullet2">
    <w:name w:val="List Bullet 2"/>
    <w:basedOn w:val="Normal"/>
    <w:uiPriority w:val="99"/>
    <w:semiHidden/>
    <w:unhideWhenUsed/>
    <w:rsid w:val="008926AC"/>
    <w:pPr>
      <w:numPr>
        <w:numId w:val="9"/>
      </w:numPr>
      <w:contextualSpacing/>
    </w:pPr>
  </w:style>
  <w:style w:type="paragraph" w:styleId="ListBullet3">
    <w:name w:val="List Bullet 3"/>
    <w:basedOn w:val="Normal"/>
    <w:uiPriority w:val="99"/>
    <w:semiHidden/>
    <w:unhideWhenUsed/>
    <w:rsid w:val="008926AC"/>
    <w:pPr>
      <w:numPr>
        <w:numId w:val="10"/>
      </w:numPr>
      <w:contextualSpacing/>
    </w:pPr>
  </w:style>
  <w:style w:type="paragraph" w:styleId="ListBullet4">
    <w:name w:val="List Bullet 4"/>
    <w:basedOn w:val="Normal"/>
    <w:uiPriority w:val="99"/>
    <w:semiHidden/>
    <w:unhideWhenUsed/>
    <w:rsid w:val="008926AC"/>
    <w:pPr>
      <w:numPr>
        <w:numId w:val="11"/>
      </w:numPr>
      <w:contextualSpacing/>
    </w:pPr>
  </w:style>
  <w:style w:type="paragraph" w:styleId="ListBullet5">
    <w:name w:val="List Bullet 5"/>
    <w:basedOn w:val="Normal"/>
    <w:uiPriority w:val="99"/>
    <w:semiHidden/>
    <w:unhideWhenUsed/>
    <w:rsid w:val="008926AC"/>
    <w:pPr>
      <w:numPr>
        <w:numId w:val="12"/>
      </w:numPr>
      <w:contextualSpacing/>
    </w:pPr>
  </w:style>
  <w:style w:type="paragraph" w:styleId="ListContinue">
    <w:name w:val="List Continue"/>
    <w:basedOn w:val="Normal"/>
    <w:uiPriority w:val="99"/>
    <w:semiHidden/>
    <w:unhideWhenUsed/>
    <w:rsid w:val="008926AC"/>
    <w:pPr>
      <w:ind w:left="360"/>
      <w:contextualSpacing/>
    </w:pPr>
  </w:style>
  <w:style w:type="paragraph" w:styleId="ListContinue2">
    <w:name w:val="List Continue 2"/>
    <w:basedOn w:val="Normal"/>
    <w:uiPriority w:val="99"/>
    <w:semiHidden/>
    <w:unhideWhenUsed/>
    <w:rsid w:val="008926AC"/>
    <w:pPr>
      <w:ind w:left="720"/>
      <w:contextualSpacing/>
    </w:pPr>
  </w:style>
  <w:style w:type="paragraph" w:styleId="ListContinue3">
    <w:name w:val="List Continue 3"/>
    <w:basedOn w:val="Normal"/>
    <w:uiPriority w:val="99"/>
    <w:semiHidden/>
    <w:unhideWhenUsed/>
    <w:rsid w:val="008926AC"/>
    <w:pPr>
      <w:ind w:left="1080"/>
      <w:contextualSpacing/>
    </w:pPr>
  </w:style>
  <w:style w:type="paragraph" w:styleId="ListContinue4">
    <w:name w:val="List Continue 4"/>
    <w:basedOn w:val="Normal"/>
    <w:uiPriority w:val="99"/>
    <w:semiHidden/>
    <w:unhideWhenUsed/>
    <w:rsid w:val="008926AC"/>
    <w:pPr>
      <w:ind w:left="1440"/>
      <w:contextualSpacing/>
    </w:pPr>
  </w:style>
  <w:style w:type="paragraph" w:styleId="ListContinue5">
    <w:name w:val="List Continue 5"/>
    <w:basedOn w:val="Normal"/>
    <w:uiPriority w:val="99"/>
    <w:semiHidden/>
    <w:unhideWhenUsed/>
    <w:rsid w:val="008926AC"/>
    <w:pPr>
      <w:ind w:left="1800"/>
      <w:contextualSpacing/>
    </w:pPr>
  </w:style>
  <w:style w:type="paragraph" w:styleId="ListNumber">
    <w:name w:val="List Number"/>
    <w:basedOn w:val="Normal"/>
    <w:uiPriority w:val="99"/>
    <w:semiHidden/>
    <w:unhideWhenUsed/>
    <w:rsid w:val="008926AC"/>
    <w:pPr>
      <w:numPr>
        <w:numId w:val="13"/>
      </w:numPr>
      <w:contextualSpacing/>
    </w:pPr>
  </w:style>
  <w:style w:type="paragraph" w:styleId="ListNumber2">
    <w:name w:val="List Number 2"/>
    <w:basedOn w:val="Normal"/>
    <w:uiPriority w:val="99"/>
    <w:semiHidden/>
    <w:unhideWhenUsed/>
    <w:rsid w:val="008926AC"/>
    <w:pPr>
      <w:numPr>
        <w:numId w:val="14"/>
      </w:numPr>
      <w:contextualSpacing/>
    </w:pPr>
  </w:style>
  <w:style w:type="paragraph" w:styleId="ListNumber3">
    <w:name w:val="List Number 3"/>
    <w:basedOn w:val="Normal"/>
    <w:uiPriority w:val="99"/>
    <w:semiHidden/>
    <w:unhideWhenUsed/>
    <w:rsid w:val="008926AC"/>
    <w:pPr>
      <w:numPr>
        <w:numId w:val="15"/>
      </w:numPr>
      <w:contextualSpacing/>
    </w:pPr>
  </w:style>
  <w:style w:type="paragraph" w:styleId="ListNumber4">
    <w:name w:val="List Number 4"/>
    <w:basedOn w:val="Normal"/>
    <w:uiPriority w:val="99"/>
    <w:semiHidden/>
    <w:unhideWhenUsed/>
    <w:rsid w:val="008926AC"/>
    <w:pPr>
      <w:numPr>
        <w:numId w:val="16"/>
      </w:numPr>
      <w:contextualSpacing/>
    </w:pPr>
  </w:style>
  <w:style w:type="paragraph" w:styleId="ListNumber5">
    <w:name w:val="List Number 5"/>
    <w:basedOn w:val="Normal"/>
    <w:uiPriority w:val="99"/>
    <w:semiHidden/>
    <w:unhideWhenUsed/>
    <w:rsid w:val="008926AC"/>
    <w:pPr>
      <w:numPr>
        <w:numId w:val="17"/>
      </w:numPr>
      <w:contextualSpacing/>
    </w:pPr>
  </w:style>
  <w:style w:type="paragraph" w:styleId="Macro">
    <w:name w:val="macro"/>
    <w:link w:val="MacroTextChar"/>
    <w:uiPriority w:val="99"/>
    <w:semiHidden/>
    <w:unhideWhenUsed/>
    <w:rsid w:val="008926AC"/>
    <w:pPr>
      <w:tabs>
        <w:tab w:val="left" w:pos="480"/>
        <w:tab w:val="left" w:pos="960"/>
        <w:tab w:val="left" w:pos="1440"/>
        <w:tab w:val="left" w:pos="1920"/>
        <w:tab w:val="left" w:pos="2400"/>
        <w:tab w:val="left" w:pos="2880"/>
        <w:tab w:val="left" w:pos="3360"/>
        <w:tab w:val="left" w:pos="3840"/>
        <w:tab w:val="left" w:pos="4320"/>
      </w:tabs>
      <w:spacing w:before="120" w:after="0" w:line="240" w:lineRule="auto"/>
    </w:pPr>
    <w:rPr>
      <w:rFonts w:ascii="Consolas" w:eastAsia="Myriad Pro" w:hAnsi="Consolas" w:cs="Myriad Pro"/>
      <w:color w:val="000000"/>
      <w:sz w:val="20"/>
      <w:szCs w:val="20"/>
    </w:rPr>
  </w:style>
  <w:style w:type="character" w:customStyle="1" w:styleId="MacroTextChar">
    <w:name w:val="Macro Text Char"/>
    <w:basedOn w:val="DefaultParagraphFont"/>
    <w:link w:val="Macro"/>
    <w:uiPriority w:val="99"/>
    <w:semiHidden/>
    <w:rsid w:val="008926AC"/>
    <w:rPr>
      <w:rFonts w:ascii="Consolas" w:eastAsia="Myriad Pro" w:hAnsi="Consolas" w:cs="Myriad Pro"/>
      <w:color w:val="000000"/>
      <w:sz w:val="20"/>
      <w:szCs w:val="20"/>
    </w:rPr>
  </w:style>
  <w:style w:type="paragraph" w:styleId="MessageHeader">
    <w:name w:val="Message Header"/>
    <w:basedOn w:val="Normal"/>
    <w:link w:val="MessageHeaderChar"/>
    <w:uiPriority w:val="99"/>
    <w:semiHidden/>
    <w:unhideWhenUsed/>
    <w:rsid w:val="008926AC"/>
    <w:pPr>
      <w:pBdr>
        <w:top w:val="single" w:sz="6" w:space="1" w:color="auto"/>
        <w:left w:val="single" w:sz="6" w:space="1" w:color="auto"/>
        <w:bottom w:val="single" w:sz="6" w:space="1" w:color="auto"/>
        <w:right w:val="single" w:sz="6" w:space="1" w:color="auto"/>
      </w:pBdr>
      <w:shd w:val="pct20" w:color="auto" w:fill="auto"/>
      <w:spacing w:before="0" w:after="0"/>
      <w:ind w:left="1080" w:hanging="1080"/>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semiHidden/>
    <w:rsid w:val="008926AC"/>
    <w:rPr>
      <w:rFonts w:asciiTheme="majorHAnsi" w:eastAsiaTheme="majorEastAsia" w:hAnsiTheme="majorHAnsi" w:cstheme="majorBidi"/>
      <w:color w:val="000000" w:themeColor="text1"/>
      <w:kern w:val="24"/>
      <w:sz w:val="24"/>
      <w:szCs w:val="24"/>
      <w:shd w:val="pct20" w:color="auto" w:fill="auto"/>
    </w:rPr>
  </w:style>
  <w:style w:type="paragraph" w:styleId="NoSpacing">
    <w:name w:val="No Spacing"/>
    <w:uiPriority w:val="1"/>
    <w:qFormat/>
    <w:rsid w:val="008926AC"/>
    <w:pPr>
      <w:spacing w:after="0" w:line="240" w:lineRule="auto"/>
    </w:pPr>
    <w:rPr>
      <w:rFonts w:ascii="Arial" w:eastAsia="Myriad Pro" w:hAnsi="Arial" w:cs="Myriad Pro"/>
      <w:color w:val="000000"/>
    </w:rPr>
  </w:style>
  <w:style w:type="paragraph" w:styleId="NormalIndent">
    <w:name w:val="Normal Indent"/>
    <w:basedOn w:val="Normal"/>
    <w:uiPriority w:val="99"/>
    <w:semiHidden/>
    <w:unhideWhenUsed/>
    <w:rsid w:val="008926AC"/>
    <w:pPr>
      <w:ind w:left="720"/>
    </w:pPr>
  </w:style>
  <w:style w:type="paragraph" w:styleId="NoteHeading">
    <w:name w:val="Note Heading"/>
    <w:basedOn w:val="Normal"/>
    <w:next w:val="Normal"/>
    <w:link w:val="NoteHeadingChar"/>
    <w:uiPriority w:val="99"/>
    <w:semiHidden/>
    <w:unhideWhenUsed/>
    <w:rsid w:val="008926AC"/>
    <w:pPr>
      <w:spacing w:before="0" w:after="0"/>
    </w:pPr>
  </w:style>
  <w:style w:type="character" w:customStyle="1" w:styleId="NoteHeadingChar">
    <w:name w:val="Note Heading Char"/>
    <w:basedOn w:val="DefaultParagraphFont"/>
    <w:link w:val="NoteHeading"/>
    <w:uiPriority w:val="99"/>
    <w:semiHidden/>
    <w:rsid w:val="008926AC"/>
    <w:rPr>
      <w:rFonts w:ascii="Arial" w:eastAsia="Myriad Pro" w:hAnsi="Arial" w:cs="Myriad Pro"/>
      <w:color w:val="000000"/>
    </w:rPr>
  </w:style>
  <w:style w:type="paragraph" w:styleId="PlainText">
    <w:name w:val="Plain Text"/>
    <w:basedOn w:val="Normal"/>
    <w:link w:val="PlainTextChar"/>
    <w:uiPriority w:val="99"/>
    <w:semiHidden/>
    <w:unhideWhenUsed/>
    <w:rsid w:val="008926AC"/>
    <w:pPr>
      <w:spacing w:before="0" w:after="0"/>
    </w:pPr>
    <w:rPr>
      <w:rFonts w:ascii="Consolas" w:hAnsi="Consolas"/>
      <w:sz w:val="21"/>
      <w:szCs w:val="21"/>
    </w:rPr>
  </w:style>
  <w:style w:type="character" w:customStyle="1" w:styleId="PlainTextChar">
    <w:name w:val="Plain Text Char"/>
    <w:basedOn w:val="DefaultParagraphFont"/>
    <w:link w:val="PlainText"/>
    <w:uiPriority w:val="99"/>
    <w:semiHidden/>
    <w:rsid w:val="008926AC"/>
    <w:rPr>
      <w:rFonts w:ascii="Consolas" w:eastAsia="Myriad Pro" w:hAnsi="Consolas" w:cs="Myriad Pro"/>
      <w:color w:val="000000"/>
      <w:sz w:val="21"/>
      <w:szCs w:val="21"/>
    </w:rPr>
  </w:style>
  <w:style w:type="paragraph" w:styleId="Quote">
    <w:name w:val="Quote"/>
    <w:basedOn w:val="Normal"/>
    <w:next w:val="Normal"/>
    <w:link w:val="QuoteChar"/>
    <w:uiPriority w:val="29"/>
    <w:qFormat/>
    <w:rsid w:val="00A42BC6"/>
    <w:pPr>
      <w:ind w:right="432"/>
    </w:pPr>
    <w:rPr>
      <w:i/>
      <w:noProof/>
      <w:sz w:val="22"/>
    </w:rPr>
  </w:style>
  <w:style w:type="character" w:customStyle="1" w:styleId="QuoteChar">
    <w:name w:val="Quote Char"/>
    <w:basedOn w:val="DefaultParagraphFont"/>
    <w:link w:val="Quote"/>
    <w:uiPriority w:val="29"/>
    <w:rsid w:val="00A42BC6"/>
    <w:rPr>
      <w:rFonts w:ascii="Franklin Gothic Book" w:hAnsi="Franklin Gothic Book" w:cs="Arial"/>
      <w:i/>
      <w:noProof/>
      <w:color w:val="000000" w:themeColor="text1"/>
      <w:kern w:val="24"/>
      <w:szCs w:val="20"/>
    </w:rPr>
  </w:style>
  <w:style w:type="paragraph" w:styleId="Salutation">
    <w:name w:val="Salutation"/>
    <w:basedOn w:val="Normal"/>
    <w:next w:val="Normal"/>
    <w:link w:val="SalutationChar"/>
    <w:uiPriority w:val="99"/>
    <w:semiHidden/>
    <w:unhideWhenUsed/>
    <w:rsid w:val="008926AC"/>
  </w:style>
  <w:style w:type="character" w:customStyle="1" w:styleId="SalutationChar">
    <w:name w:val="Salutation Char"/>
    <w:basedOn w:val="DefaultParagraphFont"/>
    <w:link w:val="Salutation"/>
    <w:uiPriority w:val="99"/>
    <w:semiHidden/>
    <w:rsid w:val="008926AC"/>
    <w:rPr>
      <w:rFonts w:ascii="Arial" w:eastAsia="Myriad Pro" w:hAnsi="Arial" w:cs="Myriad Pro"/>
      <w:color w:val="000000"/>
    </w:rPr>
  </w:style>
  <w:style w:type="paragraph" w:styleId="Signature">
    <w:name w:val="Signature"/>
    <w:basedOn w:val="Normal"/>
    <w:link w:val="SignatureChar"/>
    <w:uiPriority w:val="99"/>
    <w:semiHidden/>
    <w:unhideWhenUsed/>
    <w:rsid w:val="008926AC"/>
    <w:pPr>
      <w:spacing w:before="0" w:after="0"/>
      <w:ind w:left="4320"/>
    </w:pPr>
  </w:style>
  <w:style w:type="character" w:customStyle="1" w:styleId="SignatureChar">
    <w:name w:val="Signature Char"/>
    <w:basedOn w:val="DefaultParagraphFont"/>
    <w:link w:val="Signature"/>
    <w:uiPriority w:val="99"/>
    <w:semiHidden/>
    <w:rsid w:val="008926AC"/>
    <w:rPr>
      <w:rFonts w:ascii="Arial" w:eastAsia="Myriad Pro" w:hAnsi="Arial" w:cs="Myriad Pro"/>
      <w:color w:val="000000"/>
    </w:rPr>
  </w:style>
  <w:style w:type="paragraph" w:styleId="Subtitle">
    <w:name w:val="Subtitle"/>
    <w:basedOn w:val="Normal"/>
    <w:next w:val="Normal"/>
    <w:link w:val="SubtitleChar"/>
    <w:uiPriority w:val="11"/>
    <w:qFormat/>
    <w:rsid w:val="008926AC"/>
    <w:pPr>
      <w:numPr>
        <w:ilvl w:val="1"/>
      </w:numPr>
      <w:spacing w:after="160"/>
    </w:pPr>
    <w:rPr>
      <w:rFonts w:asciiTheme="minorHAnsi" w:hAnsiTheme="minorHAnsi" w:cstheme="minorBidi"/>
      <w:color w:val="5A5A5A" w:themeColor="text1" w:themeTint="A5"/>
      <w:spacing w:val="15"/>
    </w:rPr>
  </w:style>
  <w:style w:type="character" w:customStyle="1" w:styleId="SubtitleChar">
    <w:name w:val="Subtitle Char"/>
    <w:basedOn w:val="DefaultParagraphFont"/>
    <w:link w:val="Subtitle"/>
    <w:uiPriority w:val="11"/>
    <w:rsid w:val="008926AC"/>
    <w:rPr>
      <w:color w:val="5A5A5A" w:themeColor="text1" w:themeTint="A5"/>
      <w:spacing w:val="15"/>
    </w:rPr>
  </w:style>
  <w:style w:type="paragraph" w:styleId="TableofAuthorities">
    <w:name w:val="table of authorities"/>
    <w:basedOn w:val="Normal"/>
    <w:next w:val="Normal"/>
    <w:uiPriority w:val="99"/>
    <w:semiHidden/>
    <w:unhideWhenUsed/>
    <w:rsid w:val="008926AC"/>
    <w:pPr>
      <w:spacing w:after="0"/>
      <w:ind w:left="220" w:hanging="220"/>
    </w:pPr>
  </w:style>
  <w:style w:type="paragraph" w:styleId="TableofFigures">
    <w:name w:val="table of figures"/>
    <w:basedOn w:val="Normal"/>
    <w:next w:val="Normal"/>
    <w:uiPriority w:val="99"/>
    <w:semiHidden/>
    <w:unhideWhenUsed/>
    <w:rsid w:val="008926AC"/>
    <w:pPr>
      <w:spacing w:after="0"/>
    </w:pPr>
  </w:style>
  <w:style w:type="paragraph" w:styleId="Title">
    <w:name w:val="Title"/>
    <w:basedOn w:val="Normal"/>
    <w:next w:val="Normal"/>
    <w:link w:val="TitleChar"/>
    <w:uiPriority w:val="10"/>
    <w:qFormat/>
    <w:rsid w:val="003C0E77"/>
    <w:pPr>
      <w:spacing w:before="0" w:after="0" w:line="240" w:lineRule="auto"/>
      <w:contextualSpacing/>
      <w:outlineLvl w:val="0"/>
    </w:pPr>
    <w:rPr>
      <w:rFonts w:eastAsiaTheme="majorEastAsia" w:cstheme="majorBidi"/>
      <w:color w:val="1F3864" w:themeColor="accent5" w:themeShade="80"/>
      <w:spacing w:val="-10"/>
      <w:kern w:val="28"/>
      <w:sz w:val="96"/>
      <w:szCs w:val="56"/>
    </w:rPr>
  </w:style>
  <w:style w:type="character" w:customStyle="1" w:styleId="TitleChar">
    <w:name w:val="Title Char"/>
    <w:basedOn w:val="DefaultParagraphFont"/>
    <w:link w:val="Title"/>
    <w:uiPriority w:val="10"/>
    <w:rsid w:val="003C0E77"/>
    <w:rPr>
      <w:rFonts w:ascii="Franklin Gothic Book" w:hAnsi="Franklin Gothic Book" w:eastAsiaTheme="majorEastAsia" w:cstheme="majorBidi"/>
      <w:color w:val="1F3864" w:themeColor="accent5" w:themeShade="80"/>
      <w:spacing w:val="-10"/>
      <w:kern w:val="28"/>
      <w:sz w:val="96"/>
      <w:szCs w:val="56"/>
    </w:rPr>
  </w:style>
  <w:style w:type="paragraph" w:styleId="TOAHeading">
    <w:name w:val="toa heading"/>
    <w:basedOn w:val="Normal"/>
    <w:next w:val="Normal"/>
    <w:uiPriority w:val="99"/>
    <w:semiHidden/>
    <w:unhideWhenUsed/>
    <w:rsid w:val="008926AC"/>
    <w:rPr>
      <w:rFonts w:asciiTheme="majorHAnsi" w:eastAsiaTheme="majorEastAsia" w:hAnsiTheme="majorHAnsi" w:cstheme="majorBidi"/>
      <w:b/>
      <w:bCs/>
      <w:szCs w:val="24"/>
    </w:rPr>
  </w:style>
  <w:style w:type="paragraph" w:styleId="TOC2">
    <w:name w:val="toc 2"/>
    <w:basedOn w:val="Normal"/>
    <w:next w:val="Normal"/>
    <w:autoRedefine/>
    <w:uiPriority w:val="39"/>
    <w:unhideWhenUsed/>
    <w:rsid w:val="005135FF"/>
    <w:pPr>
      <w:tabs>
        <w:tab w:val="left" w:pos="660"/>
        <w:tab w:val="right" w:leader="dot" w:pos="9350"/>
      </w:tabs>
      <w:spacing w:after="100"/>
      <w:ind w:left="220"/>
    </w:pPr>
    <w:rPr>
      <w:b/>
      <w:color w:val="33715B"/>
    </w:rPr>
  </w:style>
  <w:style w:type="paragraph" w:customStyle="1" w:styleId="Default">
    <w:name w:val="Default"/>
    <w:rsid w:val="0047769B"/>
    <w:pPr>
      <w:autoSpaceDE w:val="0"/>
      <w:autoSpaceDN w:val="0"/>
      <w:adjustRightInd w:val="0"/>
      <w:spacing w:after="0" w:line="240" w:lineRule="auto"/>
    </w:pPr>
    <w:rPr>
      <w:rFonts w:ascii="Symbol" w:hAnsi="Symbol" w:cs="Symbol"/>
      <w:color w:val="000000"/>
      <w:sz w:val="24"/>
      <w:szCs w:val="24"/>
    </w:rPr>
  </w:style>
  <w:style w:type="table" w:styleId="TableGrid">
    <w:name w:val="Table Grid"/>
    <w:basedOn w:val="TableNormal"/>
    <w:uiPriority w:val="39"/>
    <w:rsid w:val="00A6594D"/>
    <w:pPr>
      <w:spacing w:after="0" w:line="240" w:lineRule="auto"/>
    </w:pPr>
    <w:rPr>
      <w:rFonts w:eastAsiaTheme="minorHAnsi"/>
    </w:rPr>
    <w:tblPr/>
  </w:style>
  <w:style w:type="character" w:customStyle="1" w:styleId="findhit">
    <w:name w:val="findhit"/>
    <w:basedOn w:val="DefaultParagraphFont"/>
    <w:rsid w:val="00831CD2"/>
  </w:style>
  <w:style w:type="character" w:customStyle="1" w:styleId="ui-provider">
    <w:name w:val="ui-provider"/>
    <w:basedOn w:val="DefaultParagraphFont"/>
    <w:rsid w:val="00DB5563"/>
  </w:style>
  <w:style w:type="character" w:customStyle="1" w:styleId="cf01">
    <w:name w:val="cf01"/>
    <w:basedOn w:val="DefaultParagraphFont"/>
    <w:rsid w:val="00274FDA"/>
    <w:rPr>
      <w:rFonts w:ascii="Segoe UI" w:hAnsi="Segoe UI" w:cs="Segoe UI" w:hint="default"/>
      <w:sz w:val="18"/>
      <w:szCs w:val="18"/>
    </w:rPr>
  </w:style>
  <w:style w:type="paragraph" w:customStyle="1" w:styleId="pf0">
    <w:name w:val="pf0"/>
    <w:basedOn w:val="Normal"/>
    <w:rsid w:val="00B055FC"/>
    <w:pPr>
      <w:spacing w:before="100" w:beforeAutospacing="1" w:after="100" w:afterAutospacing="1"/>
    </w:pPr>
    <w:rPr>
      <w:rFonts w:ascii="Times New Roman" w:eastAsia="Times New Roman" w:hAnsi="Times New Roman" w:cs="Times New Roman"/>
      <w:color w:val="auto"/>
      <w:szCs w:val="24"/>
    </w:rPr>
  </w:style>
  <w:style w:type="paragraph" w:customStyle="1" w:styleId="TableHeaderRow">
    <w:name w:val="Table Header Row"/>
    <w:basedOn w:val="Normal"/>
    <w:link w:val="TableHeaderRowChar"/>
    <w:qFormat/>
    <w:rsid w:val="00877F55"/>
    <w:rPr>
      <w:color w:val="1F4E79" w:themeColor="accent1" w:themeShade="80"/>
      <w:sz w:val="32"/>
      <w:szCs w:val="24"/>
    </w:rPr>
  </w:style>
  <w:style w:type="character" w:customStyle="1" w:styleId="TableHeaderRowChar">
    <w:name w:val="Table Header Row Char"/>
    <w:basedOn w:val="DefaultParagraphFont"/>
    <w:link w:val="TableHeaderRow"/>
    <w:rsid w:val="00A00709"/>
    <w:rPr>
      <w:rFonts w:ascii="Franklin Gothic Book" w:hAnsi="Franklin Gothic Book" w:cs="Arial"/>
      <w:color w:val="1F4E79" w:themeColor="accent1" w:themeShade="80"/>
      <w:kern w:val="24"/>
      <w:sz w:val="32"/>
      <w:szCs w:val="24"/>
    </w:rPr>
  </w:style>
  <w:style w:type="character" w:styleId="Strong">
    <w:name w:val="Strong"/>
    <w:uiPriority w:val="22"/>
    <w:qFormat/>
    <w:rsid w:val="00D235CF"/>
    <w:rPr>
      <w:rFonts w:eastAsiaTheme="minorHAnsi"/>
      <w:b/>
      <w:bCs/>
      <w:color w:val="1F3864" w:themeColor="accent5" w:themeShade="80"/>
      <w:sz w:val="28"/>
      <w:szCs w:val="22"/>
    </w:rPr>
  </w:style>
  <w:style w:type="paragraph" w:customStyle="1" w:styleId="BodyHeader">
    <w:name w:val="Body Header"/>
    <w:basedOn w:val="Normal"/>
    <w:link w:val="BodyHeaderChar"/>
    <w:qFormat/>
    <w:rsid w:val="00877F55"/>
    <w:pPr>
      <w:spacing w:before="240"/>
    </w:pPr>
    <w:rPr>
      <w:rFonts w:eastAsiaTheme="minorHAnsi"/>
      <w:b/>
      <w:bCs/>
      <w:color w:val="1F3864" w:themeColor="accent5" w:themeShade="80"/>
      <w:sz w:val="52"/>
      <w:szCs w:val="52"/>
      <w14:textOutline w14:w="9525" w14:cap="rnd">
        <w14:noFill/>
        <w14:prstDash w14:val="solid"/>
        <w14:bevel/>
      </w14:textOutline>
    </w:rPr>
  </w:style>
  <w:style w:type="character" w:customStyle="1" w:styleId="BodyHeaderChar">
    <w:name w:val="Body Header Char"/>
    <w:basedOn w:val="DefaultParagraphFont"/>
    <w:link w:val="BodyHeader"/>
    <w:rsid w:val="00DF6C39"/>
    <w:rPr>
      <w:rFonts w:ascii="Franklin Gothic Book" w:hAnsi="Franklin Gothic Book" w:eastAsiaTheme="minorHAnsi" w:cs="Arial"/>
      <w:b/>
      <w:bCs/>
      <w:color w:val="1F3864" w:themeColor="accent5" w:themeShade="80"/>
      <w:kern w:val="24"/>
      <w:sz w:val="52"/>
      <w:szCs w:val="52"/>
      <w14:textOutline w14:w="9525" w14:cap="rnd">
        <w14:noFill/>
        <w14:prstDash w14:val="solid"/>
        <w14:bevel/>
      </w14:textOutline>
    </w:rPr>
  </w:style>
  <w:style w:type="paragraph" w:customStyle="1" w:styleId="Tabletext">
    <w:name w:val="Table text"/>
    <w:basedOn w:val="Normal"/>
    <w:link w:val="TabletextChar"/>
    <w:qFormat/>
    <w:rsid w:val="00A91007"/>
    <w:pPr>
      <w:spacing w:before="0" w:line="240" w:lineRule="auto"/>
    </w:pPr>
  </w:style>
  <w:style w:type="character" w:customStyle="1" w:styleId="TabletextChar">
    <w:name w:val="Table text Char"/>
    <w:basedOn w:val="DefaultParagraphFont"/>
    <w:link w:val="Tabletext"/>
    <w:rsid w:val="00A91007"/>
    <w:rPr>
      <w:rFonts w:ascii="Franklin Gothic Book" w:hAnsi="Franklin Gothic Book" w:cs="Arial"/>
      <w:color w:val="000000" w:themeColor="text1"/>
      <w:kern w:val="24"/>
      <w:sz w:val="24"/>
      <w:szCs w:val="20"/>
    </w:rPr>
  </w:style>
  <w:style w:type="paragraph" w:customStyle="1" w:styleId="StrongTableHeading">
    <w:name w:val="Strong Table Heading"/>
    <w:basedOn w:val="TableHeaderRow"/>
    <w:link w:val="StrongTableHeadingChar"/>
    <w:qFormat/>
    <w:rsid w:val="00E4513B"/>
    <w:rPr>
      <w:rFonts w:eastAsiaTheme="minorHAnsi"/>
      <w:b/>
      <w:bCs/>
      <w:iCs/>
      <w:sz w:val="36"/>
      <w:szCs w:val="28"/>
    </w:rPr>
  </w:style>
  <w:style w:type="character" w:customStyle="1" w:styleId="StrongTableHeadingChar">
    <w:name w:val="Strong Table Heading Char"/>
    <w:basedOn w:val="TableHeaderRowChar"/>
    <w:link w:val="StrongTableHeading"/>
    <w:rsid w:val="00E4513B"/>
    <w:rPr>
      <w:rFonts w:ascii="Franklin Gothic Book" w:hAnsi="Franklin Gothic Book" w:eastAsiaTheme="minorHAnsi" w:cs="Arial"/>
      <w:b/>
      <w:bCs/>
      <w:iCs/>
      <w:color w:val="1F4E79" w:themeColor="accent1" w:themeShade="80"/>
      <w:kern w:val="24"/>
      <w:sz w:val="36"/>
      <w:szCs w:val="28"/>
    </w:rPr>
  </w:style>
  <w:style w:type="paragraph" w:customStyle="1" w:styleId="Sectionintrotext">
    <w:name w:val="Section intro text"/>
    <w:basedOn w:val="Normal"/>
    <w:link w:val="SectionintrotextChar"/>
    <w:qFormat/>
    <w:rsid w:val="0073004F"/>
    <w:pPr>
      <w:spacing w:after="240"/>
    </w:pPr>
    <w:rPr>
      <w:color w:val="1F4E79" w:themeColor="accent1" w:themeShade="80"/>
      <w:sz w:val="28"/>
    </w:rPr>
  </w:style>
  <w:style w:type="character" w:customStyle="1" w:styleId="SectionintrotextChar">
    <w:name w:val="Section intro text Char"/>
    <w:basedOn w:val="DefaultParagraphFont"/>
    <w:link w:val="Sectionintrotext"/>
    <w:rsid w:val="0073004F"/>
    <w:rPr>
      <w:rFonts w:ascii="Franklin Gothic Book" w:hAnsi="Franklin Gothic Book" w:cs="Arial"/>
      <w:color w:val="1F4E79" w:themeColor="accent1" w:themeShade="80"/>
      <w:kern w:val="24"/>
      <w:sz w:val="28"/>
      <w:szCs w:val="20"/>
    </w:rPr>
  </w:style>
  <w:style w:type="paragraph" w:customStyle="1" w:styleId="NormalBoldBlue">
    <w:name w:val="Normal Bold Blue"/>
    <w:basedOn w:val="Normal"/>
    <w:link w:val="NormalBoldBlueChar"/>
    <w:qFormat/>
    <w:rsid w:val="00877F55"/>
    <w:rPr>
      <w:b/>
      <w:bCs/>
      <w:color w:val="1F3864" w:themeColor="accent5" w:themeShade="80"/>
    </w:rPr>
  </w:style>
  <w:style w:type="character" w:customStyle="1" w:styleId="ListParagraphChar">
    <w:name w:val="List Paragraph Char"/>
    <w:basedOn w:val="DefaultParagraphFont"/>
    <w:link w:val="ListParagraph"/>
    <w:uiPriority w:val="34"/>
    <w:rsid w:val="000220CA"/>
    <w:rPr>
      <w:rFonts w:ascii="Franklin Gothic Book" w:hAnsi="Franklin Gothic Book" w:cs="Arial"/>
      <w:color w:val="000000" w:themeColor="text1"/>
      <w:kern w:val="24"/>
      <w:sz w:val="24"/>
      <w:szCs w:val="20"/>
    </w:rPr>
  </w:style>
  <w:style w:type="character" w:customStyle="1" w:styleId="NormalBoldBlueChar">
    <w:name w:val="Normal Bold Blue Char"/>
    <w:basedOn w:val="ListParagraphChar"/>
    <w:link w:val="NormalBoldBlue"/>
    <w:rsid w:val="00D52C93"/>
    <w:rPr>
      <w:rFonts w:ascii="Franklin Gothic Book" w:hAnsi="Franklin Gothic Book" w:cs="Arial"/>
      <w:b/>
      <w:bCs/>
      <w:color w:val="1F3864" w:themeColor="accent5" w:themeShade="80"/>
      <w:kern w:val="24"/>
      <w:sz w:val="24"/>
      <w:szCs w:val="20"/>
    </w:rPr>
  </w:style>
  <w:style w:type="paragraph" w:customStyle="1" w:styleId="Strongbody-subhead">
    <w:name w:val="Strong body-subhead"/>
    <w:basedOn w:val="StrongTableHeading"/>
    <w:link w:val="Strongbody-subheadChar"/>
    <w:qFormat/>
    <w:rsid w:val="00543B85"/>
    <w:rPr>
      <w:b w:val="0"/>
    </w:rPr>
  </w:style>
  <w:style w:type="character" w:customStyle="1" w:styleId="Strongbody-subheadChar">
    <w:name w:val="Strong body-subhead Char"/>
    <w:basedOn w:val="StrongTableHeadingChar"/>
    <w:link w:val="Strongbody-subhead"/>
    <w:rsid w:val="00780E1F"/>
    <w:rPr>
      <w:rFonts w:ascii="Franklin Gothic Book" w:hAnsi="Franklin Gothic Book" w:eastAsiaTheme="minorHAnsi" w:cs="Arial"/>
      <w:b w:val="0"/>
      <w:bCs/>
      <w:iCs/>
      <w:color w:val="1F4E79" w:themeColor="accent1" w:themeShade="80"/>
      <w:kern w:val="24"/>
      <w:sz w:val="36"/>
      <w:szCs w:val="28"/>
    </w:rPr>
  </w:style>
  <w:style w:type="character" w:styleId="IntenseEmphasis">
    <w:name w:val="Intense Emphasis"/>
    <w:basedOn w:val="DefaultParagraphFont"/>
    <w:uiPriority w:val="21"/>
    <w:qFormat/>
    <w:rsid w:val="00A844F9"/>
    <w:rPr>
      <w:i/>
      <w:iCs/>
      <w:color w:val="5B9BD5"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encoding w:val="macintosh"/>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https://www.grants.gov/applicants/applicant-registration" TargetMode="External" /><Relationship Id="rId100" Type="http://schemas.openxmlformats.org/officeDocument/2006/relationships/image" Target="media/image60.png" /><Relationship Id="rId101" Type="http://schemas.openxmlformats.org/officeDocument/2006/relationships/image" Target="media/image61.svg" /><Relationship Id="rId102" Type="http://schemas.openxmlformats.org/officeDocument/2006/relationships/image" Target="media/image62.png" /><Relationship Id="rId103" Type="http://schemas.openxmlformats.org/officeDocument/2006/relationships/image" Target="media/image63.svg" /><Relationship Id="rId104" Type="http://schemas.openxmlformats.org/officeDocument/2006/relationships/image" Target="media/image64.png" /><Relationship Id="rId105" Type="http://schemas.openxmlformats.org/officeDocument/2006/relationships/image" Target="media/image65.svg" /><Relationship Id="rId106" Type="http://schemas.openxmlformats.org/officeDocument/2006/relationships/image" Target="media/image66.png" /><Relationship Id="rId107" Type="http://schemas.openxmlformats.org/officeDocument/2006/relationships/image" Target="media/image67.svg" /><Relationship Id="rId108" Type="http://schemas.openxmlformats.org/officeDocument/2006/relationships/hyperlink" Target="https://www.imls.gov/research-evaluation/evaluation-resources" TargetMode="External" /><Relationship Id="rId109" Type="http://schemas.openxmlformats.org/officeDocument/2006/relationships/image" Target="media/image68.png" /><Relationship Id="rId11" Type="http://schemas.openxmlformats.org/officeDocument/2006/relationships/hyperlink" Target="https://www.ecfr.gov/current/title-2/subtitle-A/chapter-II/part-200" TargetMode="External" /><Relationship Id="rId110" Type="http://schemas.openxmlformats.org/officeDocument/2006/relationships/hyperlink" Target="https://www.imls.gov/sites/default/files/2024-07/imls-budget-form-fy25.pdf" TargetMode="External" /><Relationship Id="rId111" Type="http://schemas.openxmlformats.org/officeDocument/2006/relationships/hyperlink" Target="https://www.imls.gov/sites/default/files/budgetform.pdf" TargetMode="External" /><Relationship Id="rId112" Type="http://schemas.openxmlformats.org/officeDocument/2006/relationships/hyperlink" Target="https://orcid.org/%22%20/t%20%22_blank" TargetMode="External" /><Relationship Id="rId113" Type="http://schemas.openxmlformats.org/officeDocument/2006/relationships/hyperlink" Target="https://www.imls.gov/sites/default/files/2021-06/ols-performance-measurement-plan.docx" TargetMode="External" /><Relationship Id="rId114" Type="http://schemas.openxmlformats.org/officeDocument/2006/relationships/image" Target="media/image69.png" /><Relationship Id="rId115" Type="http://schemas.openxmlformats.org/officeDocument/2006/relationships/hyperlink" Target="https://www.ecfr.gov/current/title-2/part-200/section-200.414" TargetMode="External" /><Relationship Id="rId116" Type="http://schemas.openxmlformats.org/officeDocument/2006/relationships/hyperlink" Target="https://www.fsd.gov/" TargetMode="External" /><Relationship Id="rId117" Type="http://schemas.openxmlformats.org/officeDocument/2006/relationships/hyperlink" Target="https://www.grants.gov/support.html" TargetMode="External" /><Relationship Id="rId118" Type="http://schemas.openxmlformats.org/officeDocument/2006/relationships/hyperlink" Target="mailto:support@grants.gov" TargetMode="External" /><Relationship Id="rId119" Type="http://schemas.openxmlformats.org/officeDocument/2006/relationships/hyperlink" Target="https://grants.gov/applicants/grant-applications/track-my-application" TargetMode="External" /><Relationship Id="rId12" Type="http://schemas.openxmlformats.org/officeDocument/2006/relationships/hyperlink" Target="https://www.imls.gov/grants/manage-your-grant/grant-administration" TargetMode="External" /><Relationship Id="rId120" Type="http://schemas.openxmlformats.org/officeDocument/2006/relationships/hyperlink" Target="https://www.grants.gov/help/html/help/Applicants/CheckApplicationStatus/CheckApplicationStatus.htm" TargetMode="External" /><Relationship Id="rId121" Type="http://schemas.openxmlformats.org/officeDocument/2006/relationships/hyperlink" Target="https://www.imls.gov/grants/apply-grant/notices-funding-opportunities/application-deadlines" TargetMode="External" /><Relationship Id="rId122" Type="http://schemas.openxmlformats.org/officeDocument/2006/relationships/header" Target="header6.xml" /><Relationship Id="rId123" Type="http://schemas.openxmlformats.org/officeDocument/2006/relationships/header" Target="header7.xml" /><Relationship Id="rId124" Type="http://schemas.openxmlformats.org/officeDocument/2006/relationships/image" Target="media/image70.png" /><Relationship Id="rId125" Type="http://schemas.openxmlformats.org/officeDocument/2006/relationships/image" Target="media/image71.svg" /><Relationship Id="rId126" Type="http://schemas.openxmlformats.org/officeDocument/2006/relationships/image" Target="media/image72.png" /><Relationship Id="rId127" Type="http://schemas.openxmlformats.org/officeDocument/2006/relationships/hyperlink" Target="https://www.imls.gov/grants/peer-review" TargetMode="External" /><Relationship Id="rId128" Type="http://schemas.openxmlformats.org/officeDocument/2006/relationships/hyperlink" Target="https://www.govinfo.gov/app/details/USCODE-2011-title41/USCODE-2011-title41-subtitleI-divsnB-chap23-sec2313/summary" TargetMode="External" /><Relationship Id="rId129" Type="http://schemas.openxmlformats.org/officeDocument/2006/relationships/hyperlink" Target="https://www.govinfo.gov/content/pkg/USCODE-2011-title41/pdf/USCODE-2011-title41-subtitleI-divsnA-chap1-subchapII-sec134.pdf" TargetMode="External" /><Relationship Id="rId13" Type="http://schemas.openxmlformats.org/officeDocument/2006/relationships/hyperlink" Target="https://www.imls.gov/find-funding/funding-opportunities/grant-programs/laura-bush-21st-century-librarian-program" TargetMode="External" /><Relationship Id="rId130" Type="http://schemas.openxmlformats.org/officeDocument/2006/relationships/hyperlink" Target="https://www.ecfr.gov/current/title-2/subtitle-A/chapter-II/part-200/subpart-C/section-200.206" TargetMode="External" /><Relationship Id="rId131" Type="http://schemas.openxmlformats.org/officeDocument/2006/relationships/hyperlink" Target="https://www.ecfr.gov/current/title-2/subtitle-B/chapter-XXXI/part-3185" TargetMode="External" /><Relationship Id="rId132" Type="http://schemas.openxmlformats.org/officeDocument/2006/relationships/header" Target="header8.xml" /><Relationship Id="rId133" Type="http://schemas.openxmlformats.org/officeDocument/2006/relationships/header" Target="header9.xml" /><Relationship Id="rId134" Type="http://schemas.openxmlformats.org/officeDocument/2006/relationships/image" Target="media/image73.png" /><Relationship Id="rId135" Type="http://schemas.openxmlformats.org/officeDocument/2006/relationships/image" Target="media/image74.svg" /><Relationship Id="rId136" Type="http://schemas.openxmlformats.org/officeDocument/2006/relationships/image" Target="media/image75.png" /><Relationship Id="rId137" Type="http://schemas.openxmlformats.org/officeDocument/2006/relationships/hyperlink" Target="https://www.ecfr.gov/cgi-bin/text-idx?tpl=/ecfrbrowse/Title02/2cfr200_main_02.tpl" TargetMode="External" /><Relationship Id="rId138" Type="http://schemas.openxmlformats.org/officeDocument/2006/relationships/hyperlink" Target="https://www.ecfr.gov/cgi-bin/retrieveECFR?gp=1&amp;ty=HTML&amp;h=L&amp;r=PART&amp;n=pt2.1.3187" TargetMode="External" /><Relationship Id="rId139" Type="http://schemas.openxmlformats.org/officeDocument/2006/relationships/hyperlink" Target="https://www.imls.gov/sites/default/files/2021-01/gtc-after-december-21-2020.pdf" TargetMode="External" /><Relationship Id="rId14" Type="http://schemas.openxmlformats.org/officeDocument/2006/relationships/image" Target="media/image2.png" /><Relationship Id="rId140" Type="http://schemas.openxmlformats.org/officeDocument/2006/relationships/hyperlink" Target="https://www.imls.gov/grants/assurances-certifications" TargetMode="External" /><Relationship Id="rId141" Type="http://schemas.openxmlformats.org/officeDocument/2006/relationships/hyperlink" Target="https://www.ecfr.gov/current/title-2/section-200.340" TargetMode="External" /><Relationship Id="rId142" Type="http://schemas.openxmlformats.org/officeDocument/2006/relationships/hyperlink" Target="https://www.ecfr.gov/current/title-2/section-180.335" TargetMode="External" /><Relationship Id="rId143" Type="http://schemas.openxmlformats.org/officeDocument/2006/relationships/hyperlink" Target="https://www.ecfr.gov/current/title-2/part-3185" TargetMode="External" /><Relationship Id="rId144" Type="http://schemas.openxmlformats.org/officeDocument/2006/relationships/header" Target="header10.xml" /><Relationship Id="rId145" Type="http://schemas.openxmlformats.org/officeDocument/2006/relationships/header" Target="header11.xml" /><Relationship Id="rId146" Type="http://schemas.openxmlformats.org/officeDocument/2006/relationships/image" Target="media/image76.png" /><Relationship Id="rId147" Type="http://schemas.openxmlformats.org/officeDocument/2006/relationships/image" Target="media/image77.svg" /><Relationship Id="rId148" Type="http://schemas.openxmlformats.org/officeDocument/2006/relationships/image" Target="media/image78.png" /><Relationship Id="rId149" Type="http://schemas.openxmlformats.org/officeDocument/2006/relationships/hyperlink" Target="https://www.imls.gov/grants/grant-recipients/grantee-communications-kit" TargetMode="External" /><Relationship Id="rId15" Type="http://schemas.openxmlformats.org/officeDocument/2006/relationships/image" Target="media/image3.svg" /><Relationship Id="rId150" Type="http://schemas.openxmlformats.org/officeDocument/2006/relationships/hyperlink" Target="https://www.imls.gov/" TargetMode="External" /><Relationship Id="rId151" Type="http://schemas.openxmlformats.org/officeDocument/2006/relationships/hyperlink" Target="http://www.imls.gov/" TargetMode="External" /><Relationship Id="rId152" Type="http://schemas.openxmlformats.org/officeDocument/2006/relationships/hyperlink" Target="https://www.ecfr.gov/current/title-2/section-200.315" TargetMode="External" /><Relationship Id="rId153" Type="http://schemas.openxmlformats.org/officeDocument/2006/relationships/hyperlink" Target="mailto:imls-ogm@imls.gov" TargetMode="External" /><Relationship Id="rId154" Type="http://schemas.openxmlformats.org/officeDocument/2006/relationships/header" Target="header12.xml" /><Relationship Id="rId155" Type="http://schemas.openxmlformats.org/officeDocument/2006/relationships/header" Target="header13.xml" /><Relationship Id="rId156" Type="http://schemas.openxmlformats.org/officeDocument/2006/relationships/image" Target="media/image79.png" /><Relationship Id="rId157" Type="http://schemas.openxmlformats.org/officeDocument/2006/relationships/image" Target="media/image80.svg" /><Relationship Id="rId158" Type="http://schemas.openxmlformats.org/officeDocument/2006/relationships/image" Target="media/image81.png" /><Relationship Id="rId159" Type="http://schemas.openxmlformats.org/officeDocument/2006/relationships/hyperlink" Target="https://www.gsa.gov/entityid" TargetMode="External" /><Relationship Id="rId16" Type="http://schemas.openxmlformats.org/officeDocument/2006/relationships/header" Target="header1.xml" /><Relationship Id="rId160" Type="http://schemas.openxmlformats.org/officeDocument/2006/relationships/hyperlink" Target="https://www.fsd.gov/gsafsd_sp?id=gsafsd_kb_articles&amp;sys_id=1c75d2011b10f8909ac5ddb6bc4bcbdc" TargetMode="External" /><Relationship Id="rId161" Type="http://schemas.openxmlformats.org/officeDocument/2006/relationships/hyperlink" Target="https://www.login.gov/" TargetMode="External" /><Relationship Id="rId162" Type="http://schemas.openxmlformats.org/officeDocument/2006/relationships/hyperlink" Target="https://www.login.gov/create-an-account/" TargetMode="External" /><Relationship Id="rId163" Type="http://schemas.openxmlformats.org/officeDocument/2006/relationships/hyperlink" Target="https://www.grants.gov/" TargetMode="External" /><Relationship Id="rId164" Type="http://schemas.openxmlformats.org/officeDocument/2006/relationships/image" Target="media/image82.png" /><Relationship Id="rId165" Type="http://schemas.openxmlformats.org/officeDocument/2006/relationships/image" Target="media/image83.svg" /><Relationship Id="rId166" Type="http://schemas.openxmlformats.org/officeDocument/2006/relationships/hyperlink" Target="https://www.fsd.gov/gsafsd_sp" TargetMode="External" /><Relationship Id="rId167" Type="http://schemas.openxmlformats.org/officeDocument/2006/relationships/hyperlink" Target="https://www.house.gov/" TargetMode="External" /><Relationship Id="rId168" Type="http://schemas.openxmlformats.org/officeDocument/2006/relationships/hyperlink" Target="https://login.gov/" TargetMode="External" /><Relationship Id="rId169" Type="http://schemas.openxmlformats.org/officeDocument/2006/relationships/hyperlink" Target="https://www.imls.gov/sites/default/files/2021-05/imls-budget-form.pdf" TargetMode="External" /><Relationship Id="rId17" Type="http://schemas.openxmlformats.org/officeDocument/2006/relationships/header" Target="header2.xml" /><Relationship Id="rId170" Type="http://schemas.openxmlformats.org/officeDocument/2006/relationships/hyperlink" Target="https://www.ecfr.gov/current/title-2/subtitle-A/chapter-II/part-200/subpart-E" TargetMode="External" /><Relationship Id="rId171" Type="http://schemas.openxmlformats.org/officeDocument/2006/relationships/hyperlink" Target="https://www.ecfr.gov/current/title-2/subtitle-B/chapter-XXXI/part-3187/subpart-C/subject-group-ECFR1c38957a8249b7e" TargetMode="External" /><Relationship Id="rId172" Type="http://schemas.openxmlformats.org/officeDocument/2006/relationships/hyperlink" Target="https://www.ecfr.gov/current/title-2/subtitle-A/chapter-II/part-200/subpart-A/subject-group-ECFR2a6a0087862fd2c/section-200.1" TargetMode="External" /><Relationship Id="rId173" Type="http://schemas.openxmlformats.org/officeDocument/2006/relationships/hyperlink" Target="https://www.ecfr.gov/current/title-2/subtitle-A/chapter-II/part-200/subpart-D/section-200.306" TargetMode="External" /><Relationship Id="rId174" Type="http://schemas.openxmlformats.org/officeDocument/2006/relationships/hyperlink" Target="https://www.ecfr.gov/current/title-2/section-200.414" TargetMode="External" /><Relationship Id="rId175" Type="http://schemas.openxmlformats.org/officeDocument/2006/relationships/hyperlink" Target="https://www.ecfr.gov/current/title-2/part-200" TargetMode="External" /><Relationship Id="rId176" Type="http://schemas.openxmlformats.org/officeDocument/2006/relationships/hyperlink" Target="https://www.ecfr.gov/current/title-2/section-200.1" TargetMode="External" /><Relationship Id="rId177" Type="http://schemas.openxmlformats.org/officeDocument/2006/relationships/hyperlink" Target="https://www.ecfr.gov/current/title-2/part-200/subpart-E" TargetMode="External" /><Relationship Id="rId178" Type="http://schemas.openxmlformats.org/officeDocument/2006/relationships/hyperlink" Target="https://www.ecfr.gov/current/title-2/part-200/section-200.510" TargetMode="External" /><Relationship Id="rId179" Type="http://schemas.openxmlformats.org/officeDocument/2006/relationships/hyperlink" Target="https://www.ecfr.gov/current/title-2/section-200.466" TargetMode="External" /><Relationship Id="rId18" Type="http://schemas.openxmlformats.org/officeDocument/2006/relationships/footer" Target="footer1.xml" /><Relationship Id="rId180" Type="http://schemas.openxmlformats.org/officeDocument/2006/relationships/hyperlink" Target="https://www.ecfr.gov/current/title-2/section-200.430" TargetMode="External" /><Relationship Id="rId181" Type="http://schemas.openxmlformats.org/officeDocument/2006/relationships/hyperlink" Target="https://www.ecfr.gov/current/title-2/part-3187" TargetMode="External" /><Relationship Id="rId182" Type="http://schemas.openxmlformats.org/officeDocument/2006/relationships/hyperlink" Target="https://www.digitizationguidelines.gov/" TargetMode="External" /><Relationship Id="rId183" Type="http://schemas.openxmlformats.org/officeDocument/2006/relationships/image" Target="media/image84.png" /><Relationship Id="rId184" Type="http://schemas.openxmlformats.org/officeDocument/2006/relationships/image" Target="media/image85.svg" /><Relationship Id="rId185" Type="http://schemas.openxmlformats.org/officeDocument/2006/relationships/image" Target="media/image86.png" /><Relationship Id="rId186" Type="http://schemas.openxmlformats.org/officeDocument/2006/relationships/image" Target="media/image87.svg" /><Relationship Id="rId187" Type="http://schemas.openxmlformats.org/officeDocument/2006/relationships/image" Target="media/image88.png" /><Relationship Id="rId188" Type="http://schemas.openxmlformats.org/officeDocument/2006/relationships/image" Target="media/image89.svg" /><Relationship Id="rId189" Type="http://schemas.openxmlformats.org/officeDocument/2006/relationships/image" Target="media/image90.png" /><Relationship Id="rId19" Type="http://schemas.openxmlformats.org/officeDocument/2006/relationships/footer" Target="footer2.xml" /><Relationship Id="rId190" Type="http://schemas.openxmlformats.org/officeDocument/2006/relationships/image" Target="media/image91.svg" /><Relationship Id="rId191" Type="http://schemas.openxmlformats.org/officeDocument/2006/relationships/hyperlink" Target="https://www.imls.gov/about-us/additional-resources/policy-notices/public-access%22%20HYPERLINK%20%22https://www.imls.gov/about-us/additional-resources/policy-notices/public-access%22%20HYPERLINK%20%22https://www.imls.gov/about-us/additional-resources/policy-notices/public-access" TargetMode="External" /><Relationship Id="rId192" Type="http://schemas.openxmlformats.org/officeDocument/2006/relationships/hyperlink" Target="https://www.imls.gov/about-us/additional-resources/policy-notices/public-access" TargetMode="External" /><Relationship Id="rId193" Type="http://schemas.openxmlformats.org/officeDocument/2006/relationships/header" Target="header14.xml" /><Relationship Id="rId194" Type="http://schemas.openxmlformats.org/officeDocument/2006/relationships/header" Target="header15.xml" /><Relationship Id="rId195" Type="http://schemas.openxmlformats.org/officeDocument/2006/relationships/theme" Target="theme/theme1.xml" /><Relationship Id="rId196" Type="http://schemas.openxmlformats.org/officeDocument/2006/relationships/numbering" Target="numbering.xml" /><Relationship Id="rId197" Type="http://schemas.openxmlformats.org/officeDocument/2006/relationships/styles" Target="styles.xml" /><Relationship Id="rId2" Type="http://schemas.openxmlformats.org/officeDocument/2006/relationships/webSettings" Target="webSettings.xml" /><Relationship Id="rId20" Type="http://schemas.openxmlformats.org/officeDocument/2006/relationships/header" Target="header3.xml" /><Relationship Id="rId21" Type="http://schemas.openxmlformats.org/officeDocument/2006/relationships/footer" Target="footer3.xml" /><Relationship Id="rId22" Type="http://schemas.openxmlformats.org/officeDocument/2006/relationships/image" Target="media/image6.png" /><Relationship Id="rId23" Type="http://schemas.openxmlformats.org/officeDocument/2006/relationships/image" Target="media/image7.svg" /><Relationship Id="rId24" Type="http://schemas.openxmlformats.org/officeDocument/2006/relationships/image" Target="media/image8.png" /><Relationship Id="rId25" Type="http://schemas.openxmlformats.org/officeDocument/2006/relationships/hyperlink" Target="bookmark://_Performance_Measures" TargetMode="External" /><Relationship Id="rId26" Type="http://schemas.openxmlformats.org/officeDocument/2006/relationships/hyperlink" Target="https://www.imls.gov/grants/available/laura-bush-21st-century-librarian-program" TargetMode="External" /><Relationship Id="rId27" Type="http://schemas.openxmlformats.org/officeDocument/2006/relationships/hyperlink" Target="https://www.imls.gov/webinars" TargetMode="External" /><Relationship Id="rId28" Type="http://schemas.openxmlformats.org/officeDocument/2006/relationships/image" Target="media/image9.png" /><Relationship Id="rId29" Type="http://schemas.openxmlformats.org/officeDocument/2006/relationships/image" Target="media/image10.svg" /><Relationship Id="rId3" Type="http://schemas.openxmlformats.org/officeDocument/2006/relationships/fontTable" Target="fontTable.xml" /><Relationship Id="rId30" Type="http://schemas.openxmlformats.org/officeDocument/2006/relationships/image" Target="media/image11.png" /><Relationship Id="rId31" Type="http://schemas.openxmlformats.org/officeDocument/2006/relationships/image" Target="media/image12.png" /><Relationship Id="rId32" Type="http://schemas.openxmlformats.org/officeDocument/2006/relationships/image" Target="media/image13.svg" /><Relationship Id="rId33" Type="http://schemas.openxmlformats.org/officeDocument/2006/relationships/image" Target="media/image14.png" /><Relationship Id="rId34" Type="http://schemas.openxmlformats.org/officeDocument/2006/relationships/image" Target="media/image15.svg" /><Relationship Id="rId35" Type="http://schemas.openxmlformats.org/officeDocument/2006/relationships/image" Target="media/image16.png" /><Relationship Id="rId36" Type="http://schemas.openxmlformats.org/officeDocument/2006/relationships/image" Target="media/image17.png" /><Relationship Id="rId37" Type="http://schemas.openxmlformats.org/officeDocument/2006/relationships/image" Target="media/image18.png" /><Relationship Id="rId38" Type="http://schemas.openxmlformats.org/officeDocument/2006/relationships/image" Target="media/image19.svg" /><Relationship Id="rId39" Type="http://schemas.openxmlformats.org/officeDocument/2006/relationships/image" Target="media/image20.png" /><Relationship Id="rId4" Type="http://schemas.openxmlformats.org/officeDocument/2006/relationships/customXml" Target="../customXml/item1.xml" /><Relationship Id="rId40" Type="http://schemas.openxmlformats.org/officeDocument/2006/relationships/image" Target="media/image21.svg" /><Relationship Id="rId41" Type="http://schemas.openxmlformats.org/officeDocument/2006/relationships/image" Target="media/image22.png" /><Relationship Id="rId42" Type="http://schemas.openxmlformats.org/officeDocument/2006/relationships/image" Target="media/image23.png" /><Relationship Id="rId43" Type="http://schemas.openxmlformats.org/officeDocument/2006/relationships/image" Target="media/image24.png" /><Relationship Id="rId44" Type="http://schemas.openxmlformats.org/officeDocument/2006/relationships/image" Target="media/image25.svg" /><Relationship Id="rId45" Type="http://schemas.openxmlformats.org/officeDocument/2006/relationships/image" Target="media/image26.png" /><Relationship Id="rId46" Type="http://schemas.openxmlformats.org/officeDocument/2006/relationships/image" Target="media/image27.svg" /><Relationship Id="rId47" Type="http://schemas.openxmlformats.org/officeDocument/2006/relationships/image" Target="media/image28.png" /><Relationship Id="rId48" Type="http://schemas.openxmlformats.org/officeDocument/2006/relationships/image" Target="media/image29.svg" /><Relationship Id="rId49" Type="http://schemas.openxmlformats.org/officeDocument/2006/relationships/image" Target="media/image30.png" /><Relationship Id="rId5" Type="http://schemas.openxmlformats.org/officeDocument/2006/relationships/customXml" Target="../customXml/item2.xml" /><Relationship Id="rId50" Type="http://schemas.openxmlformats.org/officeDocument/2006/relationships/image" Target="media/image31.svg" /><Relationship Id="rId51" Type="http://schemas.openxmlformats.org/officeDocument/2006/relationships/image" Target="media/image32.png" /><Relationship Id="rId52" Type="http://schemas.openxmlformats.org/officeDocument/2006/relationships/image" Target="media/image33.svg" /><Relationship Id="rId53" Type="http://schemas.openxmlformats.org/officeDocument/2006/relationships/image" Target="media/image34.png" /><Relationship Id="rId54" Type="http://schemas.openxmlformats.org/officeDocument/2006/relationships/hyperlink" Target="https://uscode.house.gov/view.xhtml?path=/prelim@title20/chapter72&amp;edition=prelim" TargetMode="External" /><Relationship Id="rId55" Type="http://schemas.openxmlformats.org/officeDocument/2006/relationships/hyperlink" Target="https://uscode.house.gov/view.xhtml?req=granuleid:USC-prelim-title20-section9165&amp;num=0&amp;edition=prelim" TargetMode="External" /><Relationship Id="rId56" Type="http://schemas.openxmlformats.org/officeDocument/2006/relationships/hyperlink" Target="https://www.imls.gov/grants/awarded-grants?field_states=All&amp;field_city=&amp;field_program_categories_text=Laura+Bush+21st+Century+Librarian+Program&amp;field_institution=&amp;fulltext_search=" TargetMode="External" /><Relationship Id="rId57" Type="http://schemas.openxmlformats.org/officeDocument/2006/relationships/image" Target="media/image35.svg" /><Relationship Id="rId58" Type="http://schemas.openxmlformats.org/officeDocument/2006/relationships/image" Target="media/image36.png" /><Relationship Id="rId59" Type="http://schemas.openxmlformats.org/officeDocument/2006/relationships/image" Target="media/image37.svg" /><Relationship Id="rId6" Type="http://schemas.openxmlformats.org/officeDocument/2006/relationships/customXml" Target="../customXml/item3.xml" /><Relationship Id="rId60" Type="http://schemas.openxmlformats.org/officeDocument/2006/relationships/image" Target="media/image38.png" /><Relationship Id="rId61" Type="http://schemas.openxmlformats.org/officeDocument/2006/relationships/image" Target="media/image39.svg" /><Relationship Id="rId62" Type="http://schemas.openxmlformats.org/officeDocument/2006/relationships/image" Target="media/image40.png" /><Relationship Id="rId63" Type="http://schemas.openxmlformats.org/officeDocument/2006/relationships/image" Target="media/image41.svg" /><Relationship Id="rId64" Type="http://schemas.openxmlformats.org/officeDocument/2006/relationships/image" Target="media/image42.png" /><Relationship Id="rId65" Type="http://schemas.openxmlformats.org/officeDocument/2006/relationships/image" Target="media/image43.svg" /><Relationship Id="rId66" Type="http://schemas.openxmlformats.org/officeDocument/2006/relationships/image" Target="media/image44.png" /><Relationship Id="rId67" Type="http://schemas.openxmlformats.org/officeDocument/2006/relationships/image" Target="media/image45.svg" /><Relationship Id="rId68" Type="http://schemas.openxmlformats.org/officeDocument/2006/relationships/hyperlink" Target="https://www.ecfr.gov/current/title-2/subtitle-B/chapter-XXXI/part-3187" TargetMode="External" /><Relationship Id="rId69" Type="http://schemas.openxmlformats.org/officeDocument/2006/relationships/image" Target="media/image46.png" /><Relationship Id="rId7" Type="http://schemas.openxmlformats.org/officeDocument/2006/relationships/customXml" Target="../customXml/item4.xml" /><Relationship Id="rId70" Type="http://schemas.openxmlformats.org/officeDocument/2006/relationships/image" Target="media/image47.svg" /><Relationship Id="rId71" Type="http://schemas.openxmlformats.org/officeDocument/2006/relationships/image" Target="media/image48.png" /><Relationship Id="rId72" Type="http://schemas.openxmlformats.org/officeDocument/2006/relationships/image" Target="media/image49.svg" /><Relationship Id="rId73" Type="http://schemas.openxmlformats.org/officeDocument/2006/relationships/hyperlink" Target="https://www.ecfr.gov/current/title-2/part-200/section-200.1" TargetMode="External" /><Relationship Id="rId74" Type="http://schemas.openxmlformats.org/officeDocument/2006/relationships/hyperlink" Target="https://www.ecfr.gov/current/title-2/section-200.331" TargetMode="External" /><Relationship Id="rId75" Type="http://schemas.openxmlformats.org/officeDocument/2006/relationships/image" Target="media/image50.png" /><Relationship Id="rId76" Type="http://schemas.openxmlformats.org/officeDocument/2006/relationships/image" Target="media/image51.svg" /><Relationship Id="rId77" Type="http://schemas.openxmlformats.org/officeDocument/2006/relationships/image" Target="media/image52.png" /><Relationship Id="rId78" Type="http://schemas.openxmlformats.org/officeDocument/2006/relationships/image" Target="media/image53.png" /><Relationship Id="rId79" Type="http://schemas.openxmlformats.org/officeDocument/2006/relationships/image" Target="media/image54.svg" /><Relationship Id="rId8" Type="http://schemas.openxmlformats.org/officeDocument/2006/relationships/image" Target="media/image1.png" /><Relationship Id="rId80" Type="http://schemas.openxmlformats.org/officeDocument/2006/relationships/hyperlink" Target="https://www.ecfr.gov/current/title-45/subtitle-B/chapter-XI" TargetMode="External" /><Relationship Id="rId81" Type="http://schemas.openxmlformats.org/officeDocument/2006/relationships/hyperlink" Target="https://www.ecfr.gov/current/title-2/subtitle-B/chapter-XXXI" TargetMode="External" /><Relationship Id="rId82" Type="http://schemas.openxmlformats.org/officeDocument/2006/relationships/hyperlink" Target="https://www.ecfr.gov/current/title-2" TargetMode="External" /><Relationship Id="rId83" Type="http://schemas.openxmlformats.org/officeDocument/2006/relationships/hyperlink" Target="https://www.ecfr.gov/current/title-2/subtitle-A/chapter-II/part-200?toc=1" TargetMode="External" /><Relationship Id="rId84" Type="http://schemas.openxmlformats.org/officeDocument/2006/relationships/header" Target="header4.xml" /><Relationship Id="rId85" Type="http://schemas.openxmlformats.org/officeDocument/2006/relationships/footer" Target="footer4.xml" /><Relationship Id="rId86" Type="http://schemas.openxmlformats.org/officeDocument/2006/relationships/header" Target="header5.xml" /><Relationship Id="rId87" Type="http://schemas.openxmlformats.org/officeDocument/2006/relationships/image" Target="media/image55.png" /><Relationship Id="rId88" Type="http://schemas.openxmlformats.org/officeDocument/2006/relationships/image" Target="media/image56.svg" /><Relationship Id="rId89" Type="http://schemas.openxmlformats.org/officeDocument/2006/relationships/image" Target="media/image57.png" /><Relationship Id="rId9" Type="http://schemas.openxmlformats.org/officeDocument/2006/relationships/hyperlink" Target="https://sam.gov/content/entity-registration" TargetMode="External" /><Relationship Id="rId90" Type="http://schemas.openxmlformats.org/officeDocument/2006/relationships/hyperlink" Target="https://www.grants.gov/web/grants/applicants/workspace-overview.html" TargetMode="External" /><Relationship Id="rId91" Type="http://schemas.openxmlformats.org/officeDocument/2006/relationships/hyperlink" Target="https://www.grants.gov/search-grants" TargetMode="External" /><Relationship Id="rId92" Type="http://schemas.openxmlformats.org/officeDocument/2006/relationships/hyperlink" Target="mailto:imls-librarygrants@imls.gov" TargetMode="External" /><Relationship Id="rId93" Type="http://schemas.openxmlformats.org/officeDocument/2006/relationships/hyperlink" Target="https://iae-prd-videos.s3.amazonaws.com/pdf/entity-checklist.pdf?X-Amz-Algorithm=AWS4-HMAC-SHA256&amp;X-Amz-Date=20240717T211854Z&amp;X-Amz-SignedHeaders=host&amp;X-Amz-Expires=86399&amp;X-Amz-Credential=AKIAY3LPYEEXXDEYQVFT%2F20240717%2Fus-east-1%2Fs3%2Faws4_request&amp;X-Amz-Signature=437563920e4fddafe7db5a90eaf848fca152cdd1b6538439271e7cd35f9fb9bc" TargetMode="External" /><Relationship Id="rId94" Type="http://schemas.openxmlformats.org/officeDocument/2006/relationships/hyperlink" Target="https://sam.gov" TargetMode="External" /><Relationship Id="rId95" Type="http://schemas.openxmlformats.org/officeDocument/2006/relationships/hyperlink" Target="https://sam.gov/content/duns-uei" TargetMode="External" /><Relationship Id="rId96" Type="http://schemas.openxmlformats.org/officeDocument/2006/relationships/hyperlink" Target="https://www.grants.gov/applicants/workspace-overview" TargetMode="External" /><Relationship Id="rId97" Type="http://schemas.openxmlformats.org/officeDocument/2006/relationships/hyperlink" Target="https://www.ecfr.gov/current/title-2/subtitle-B/chapter-XXXI/part-3187/subpart-B/subject-group-ECFR4860f8e7b5a3d23/section-3187.9" TargetMode="External" /><Relationship Id="rId98" Type="http://schemas.openxmlformats.org/officeDocument/2006/relationships/image" Target="media/image58.png" /><Relationship Id="rId99" Type="http://schemas.openxmlformats.org/officeDocument/2006/relationships/image" Target="media/image59.svg" /></Relationships>
</file>

<file path=word/_rels/header1.xml.rels><?xml version="1.0" encoding="utf-8" standalone="yes"?><Relationships xmlns="http://schemas.openxmlformats.org/package/2006/relationships"><Relationship Id="rId1" Type="http://schemas.openxmlformats.org/officeDocument/2006/relationships/image" Target="media/image4.png" /><Relationship Id="rId2" Type="http://schemas.openxmlformats.org/officeDocument/2006/relationships/image" Target="media/image5.jpeg" /></Relationships>
</file>

<file path=word/_rels/header10.xml.rels><?xml version="1.0" encoding="utf-8" standalone="yes"?><Relationships xmlns="http://schemas.openxmlformats.org/package/2006/relationships"><Relationship Id="rId1" Type="http://schemas.openxmlformats.org/officeDocument/2006/relationships/hyperlink" Target="#_Additional_Guidance" /><Relationship Id="rId2" Type="http://schemas.openxmlformats.org/officeDocument/2006/relationships/hyperlink" Target="#_Step_1:_" /><Relationship Id="rId3" Type="http://schemas.openxmlformats.org/officeDocument/2006/relationships/hyperlink" Target="#_Prepare_and_Submit" /><Relationship Id="rId4" Type="http://schemas.openxmlformats.org/officeDocument/2006/relationships/hyperlink" Target="#_Contacts_and_Other" /><Relationship Id="rId5" Type="http://schemas.openxmlformats.org/officeDocument/2006/relationships/hyperlink" Target="#_Learn_About_Application" /></Relationships>
</file>

<file path=word/_rels/header11.xml.rels><?xml version="1.0" encoding="utf-8" standalone="yes"?><Relationships xmlns="http://schemas.openxmlformats.org/package/2006/relationships"><Relationship Id="rId1" Type="http://schemas.openxmlformats.org/officeDocument/2006/relationships/hyperlink" Target="#_Additional_Guidance" /><Relationship Id="rId2" Type="http://schemas.openxmlformats.org/officeDocument/2006/relationships/hyperlink" Target="#_Contacts_and_Other" /><Relationship Id="rId3" Type="http://schemas.openxmlformats.org/officeDocument/2006/relationships/hyperlink" Target="#_Learn_About_Application" /><Relationship Id="rId4" Type="http://schemas.openxmlformats.org/officeDocument/2006/relationships/hyperlink" Target="#_Prepare_and_Submit" /><Relationship Id="rId5" Type="http://schemas.openxmlformats.org/officeDocument/2006/relationships/hyperlink" Target="#_Step_1:_" /></Relationships>
</file>

<file path=word/_rels/header12.xml.rels><?xml version="1.0" encoding="utf-8" standalone="yes"?><Relationships xmlns="http://schemas.openxmlformats.org/package/2006/relationships"><Relationship Id="rId1" Type="http://schemas.openxmlformats.org/officeDocument/2006/relationships/hyperlink" Target="#_Find_Post-Award_Information" /><Relationship Id="rId2" Type="http://schemas.openxmlformats.org/officeDocument/2006/relationships/hyperlink" Target="#_Step_1:_" /><Relationship Id="rId3" Type="http://schemas.openxmlformats.org/officeDocument/2006/relationships/hyperlink" Target="#_Prepare_and_Submit" /><Relationship Id="rId4" Type="http://schemas.openxmlformats.org/officeDocument/2006/relationships/hyperlink" Target="#_Additional_Guidance_1" /><Relationship Id="rId5" Type="http://schemas.openxmlformats.org/officeDocument/2006/relationships/hyperlink" Target="#_Learn_About_Application" /></Relationships>
</file>

<file path=word/_rels/header13.xml.rels><?xml version="1.0" encoding="utf-8" standalone="yes"?><Relationships xmlns="http://schemas.openxmlformats.org/package/2006/relationships"><Relationship Id="rId1" Type="http://schemas.openxmlformats.org/officeDocument/2006/relationships/hyperlink" Target="#_Additional_Guidance_1" /><Relationship Id="rId2" Type="http://schemas.openxmlformats.org/officeDocument/2006/relationships/hyperlink" Target="#_Find_Post-Award_Information" /><Relationship Id="rId3" Type="http://schemas.openxmlformats.org/officeDocument/2006/relationships/hyperlink" Target="#_Learn_About_Application" /><Relationship Id="rId4" Type="http://schemas.openxmlformats.org/officeDocument/2006/relationships/hyperlink" Target="#_Prepare_and_Submit" /><Relationship Id="rId5" Type="http://schemas.openxmlformats.org/officeDocument/2006/relationships/hyperlink" Target="#_Step_1:_" /></Relationships>
</file>

<file path=word/_rels/header14.xml.rels><?xml version="1.0" encoding="utf-8" standalone="yes"?><Relationships xmlns="http://schemas.openxmlformats.org/package/2006/relationships"><Relationship Id="rId1" Type="http://schemas.openxmlformats.org/officeDocument/2006/relationships/hyperlink" Target="#_Other_Information" /><Relationship Id="rId2" Type="http://schemas.openxmlformats.org/officeDocument/2006/relationships/hyperlink" Target="#_Find_Post-Award_Information" /><Relationship Id="rId3" Type="http://schemas.openxmlformats.org/officeDocument/2006/relationships/hyperlink" Target="#_Step_1:_" /><Relationship Id="rId4" Type="http://schemas.openxmlformats.org/officeDocument/2006/relationships/hyperlink" Target="#_Prepare_and_Submit" /><Relationship Id="rId5" Type="http://schemas.openxmlformats.org/officeDocument/2006/relationships/hyperlink" Target="#_Learn_About_Application" /></Relationships>
</file>

<file path=word/_rels/header15.xml.rels><?xml version="1.0" encoding="utf-8" standalone="yes"?><Relationships xmlns="http://schemas.openxmlformats.org/package/2006/relationships"><Relationship Id="rId1" Type="http://schemas.openxmlformats.org/officeDocument/2006/relationships/hyperlink" Target="#_Other_Information" /><Relationship Id="rId2" Type="http://schemas.openxmlformats.org/officeDocument/2006/relationships/hyperlink" Target="#_Find_Post-Award_Information" /><Relationship Id="rId3" Type="http://schemas.openxmlformats.org/officeDocument/2006/relationships/hyperlink" Target="#_Learn_About_Application" /><Relationship Id="rId4" Type="http://schemas.openxmlformats.org/officeDocument/2006/relationships/hyperlink" Target="#_Prepare_and_Submit" /><Relationship Id="rId5" Type="http://schemas.openxmlformats.org/officeDocument/2006/relationships/hyperlink" Target="#_Step_1:_" /></Relationships>
</file>

<file path=word/_rels/header4.xml.rels><?xml version="1.0" encoding="utf-8" standalone="yes"?><Relationships xmlns="http://schemas.openxmlformats.org/package/2006/relationships"><Relationship Id="rId1" Type="http://schemas.openxmlformats.org/officeDocument/2006/relationships/hyperlink" Target="#_Step_1:_" /><Relationship Id="rId2" Type="http://schemas.openxmlformats.org/officeDocument/2006/relationships/hyperlink" Target="#_Other_Information" /><Relationship Id="rId3" Type="http://schemas.openxmlformats.org/officeDocument/2006/relationships/hyperlink" Target="#_Additional_Guidance_1" /><Relationship Id="rId4" Type="http://schemas.openxmlformats.org/officeDocument/2006/relationships/hyperlink" Target="#_Find_Post-Award_Information" /><Relationship Id="rId5" Type="http://schemas.openxmlformats.org/officeDocument/2006/relationships/hyperlink" Target="#_Learn_About_Application" /><Relationship Id="rId6" Type="http://schemas.openxmlformats.org/officeDocument/2006/relationships/hyperlink" Target="#_Prepare_and_Submit" /></Relationships>
</file>

<file path=word/_rels/header5.xml.rels><?xml version="1.0" encoding="utf-8" standalone="yes"?><Relationships xmlns="http://schemas.openxmlformats.org/package/2006/relationships"><Relationship Id="rId1" Type="http://schemas.openxmlformats.org/officeDocument/2006/relationships/hyperlink" Target="#_Learn_About_Application" /><Relationship Id="rId2" Type="http://schemas.openxmlformats.org/officeDocument/2006/relationships/hyperlink" Target="#_Find_Post-Award_Information" /><Relationship Id="rId3" Type="http://schemas.openxmlformats.org/officeDocument/2006/relationships/hyperlink" Target="#_Additional_Guidance_1" /><Relationship Id="rId4" Type="http://schemas.openxmlformats.org/officeDocument/2006/relationships/hyperlink" Target="#_Other_Information" /><Relationship Id="rId5" Type="http://schemas.openxmlformats.org/officeDocument/2006/relationships/hyperlink" Target="#_Step_4:__1" /><Relationship Id="rId6" Type="http://schemas.openxmlformats.org/officeDocument/2006/relationships/hyperlink" Target="#_Prepare_and_Submit" /></Relationships>
</file>

<file path=word/_rels/header6.xml.rels><?xml version="1.0" encoding="utf-8" standalone="yes"?><Relationships xmlns="http://schemas.openxmlformats.org/package/2006/relationships"><Relationship Id="rId1" Type="http://schemas.openxmlformats.org/officeDocument/2006/relationships/hyperlink" Target="#_Additional_Guidance_1" /><Relationship Id="rId2" Type="http://schemas.openxmlformats.org/officeDocument/2006/relationships/hyperlink" Target="#_Other_Information" /><Relationship Id="rId3" Type="http://schemas.openxmlformats.org/officeDocument/2006/relationships/hyperlink" Target="#_Find_Post-Award_Information" /><Relationship Id="rId4" Type="http://schemas.openxmlformats.org/officeDocument/2006/relationships/hyperlink" Target="#_Learn_About_Application" /><Relationship Id="rId5" Type="http://schemas.openxmlformats.org/officeDocument/2006/relationships/hyperlink" Target="#_Review_the_Opportunity" /></Relationships>
</file>

<file path=word/_rels/header7.xml.rels><?xml version="1.0" encoding="utf-8" standalone="yes"?><Relationships xmlns="http://schemas.openxmlformats.org/package/2006/relationships"><Relationship Id="rId1" Type="http://schemas.openxmlformats.org/officeDocument/2006/relationships/hyperlink" Target="#_Additional_Guidance_1" /><Relationship Id="rId2" Type="http://schemas.openxmlformats.org/officeDocument/2006/relationships/hyperlink" Target="#_Other_Information" /><Relationship Id="rId3" Type="http://schemas.openxmlformats.org/officeDocument/2006/relationships/hyperlink" Target="#_Find_Post-Award_Information" /><Relationship Id="rId4" Type="http://schemas.openxmlformats.org/officeDocument/2006/relationships/hyperlink" Target="#_Learn_About_Application" /><Relationship Id="rId5" Type="http://schemas.openxmlformats.org/officeDocument/2006/relationships/hyperlink" Target="#_Review_the_Opportunity" /></Relationships>
</file>

<file path=word/_rels/header8.xml.rels><?xml version="1.0" encoding="utf-8" standalone="yes"?><Relationships xmlns="http://schemas.openxmlformats.org/package/2006/relationships"><Relationship Id="rId1" Type="http://schemas.openxmlformats.org/officeDocument/2006/relationships/hyperlink" Target="#_Additional_Guidance_1" /><Relationship Id="rId2" Type="http://schemas.openxmlformats.org/officeDocument/2006/relationships/hyperlink" Target="#_Other_Information" /><Relationship Id="rId3" Type="http://schemas.openxmlformats.org/officeDocument/2006/relationships/hyperlink" Target="#_Find_Post-Award_Information" /><Relationship Id="rId4" Type="http://schemas.openxmlformats.org/officeDocument/2006/relationships/hyperlink" Target="#_Prepare_and_Submit" /><Relationship Id="rId5" Type="http://schemas.openxmlformats.org/officeDocument/2006/relationships/hyperlink" Target="#_Step_1:_" /></Relationships>
</file>

<file path=word/_rels/header9.xml.rels><?xml version="1.0" encoding="utf-8" standalone="yes"?><Relationships xmlns="http://schemas.openxmlformats.org/package/2006/relationships"><Relationship Id="rId1" Type="http://schemas.openxmlformats.org/officeDocument/2006/relationships/hyperlink" Target="#_Additional_Guidance_1" /><Relationship Id="rId2" Type="http://schemas.openxmlformats.org/officeDocument/2006/relationships/hyperlink" Target="#_Other_Information" /><Relationship Id="rId3" Type="http://schemas.openxmlformats.org/officeDocument/2006/relationships/hyperlink" Target="#_Find_Post-Award_Information" /><Relationship Id="rId4" Type="http://schemas.openxmlformats.org/officeDocument/2006/relationships/hyperlink" Target="#_Prepare_and_Submit" /><Relationship Id="rId5" Type="http://schemas.openxmlformats.org/officeDocument/2006/relationships/hyperlink" Target="#_Step_1:_"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AF32B68101503442AC1F948F0E3275EB" ma:contentTypeVersion="17" ma:contentTypeDescription="Create a new document." ma:contentTypeScope="" ma:versionID="855f9abb610d31f6bc1885371abbdf77">
  <xsd:schema xmlns:xsd="http://www.w3.org/2001/XMLSchema" xmlns:xs="http://www.w3.org/2001/XMLSchema" xmlns:p="http://schemas.microsoft.com/office/2006/metadata/properties" xmlns:ns2="a42abfcf-437c-4ce1-b5c2-14af7889cdd1" xmlns:ns3="c2a11cf1-abf9-4d2d-a6e3-e7bef8c89609" targetNamespace="http://schemas.microsoft.com/office/2006/metadata/properties" ma:root="true" ma:fieldsID="214952e6b846d243ed08ba13b95d0a7f" ns2:_="" ns3:_="">
    <xsd:import namespace="a42abfcf-437c-4ce1-b5c2-14af7889cdd1"/>
    <xsd:import namespace="c2a11cf1-abf9-4d2d-a6e3-e7bef8c8960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LengthInSeconds" minOccurs="0"/>
                <xsd:element ref="ns2:lcf76f155ced4ddcb4097134ff3c332f" minOccurs="0"/>
                <xsd:element ref="ns3:TaxCatchAll" minOccurs="0"/>
                <xsd:element ref="ns2:MediaServiceLocation" minOccurs="0"/>
                <xsd:element ref="ns2:MediaServiceObjectDetectorVersions" minOccurs="0"/>
                <xsd:element ref="ns2:MediaServiceSearchProperties" minOccurs="0"/>
                <xsd:element ref="ns2: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2abfcf-437c-4ce1-b5c2-14af7889cd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ec4280a9-ac51-45f9-8951-e3a8c20bf530" ma:termSetId="09814cd3-568e-fe90-9814-8d621ff8fb84" ma:anchorId="fba54fb3-c3e1-fe81-a776-ca4b69148c4d" ma:open="true" ma:isKeyword="false">
      <xsd:complexType>
        <xsd:sequence>
          <xsd:element ref="pc:Terms" minOccurs="0" maxOccurs="1"/>
        </xsd:sequence>
      </xsd:complexType>
    </xsd:element>
    <xsd:element name="MediaServiceLocation" ma:index="21" nillable="true" ma:displayName="Location" ma:internalName="MediaServiceLocation" ma:readOnly="true">
      <xsd:simpleType>
        <xsd:restriction base="dms:Text"/>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ExpirationDate" ma:index="24" nillable="true" ma:displayName="Expiration Date" ma:format="DateOnly" ma:internalName="ExpirationDat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c2a11cf1-abf9-4d2d-a6e3-e7bef8c8960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940de125-4b7a-4acb-90b8-77fa4f1786a3}" ma:internalName="TaxCatchAll" ma:showField="CatchAllData" ma:web="c2a11cf1-abf9-4d2d-a6e3-e7bef8c8960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c2a11cf1-abf9-4d2d-a6e3-e7bef8c89609">
      <UserInfo>
        <DisplayName>Jill Connors-Joyner</DisplayName>
        <AccountId>78</AccountId>
        <AccountType/>
      </UserInfo>
      <UserInfo>
        <DisplayName>Erin Barsan</DisplayName>
        <AccountId>308</AccountId>
        <AccountType/>
      </UserInfo>
    </SharedWithUsers>
    <MediaLengthInSeconds xmlns="a42abfcf-437c-4ce1-b5c2-14af7889cdd1" xsi:nil="true"/>
    <lcf76f155ced4ddcb4097134ff3c332f xmlns="a42abfcf-437c-4ce1-b5c2-14af7889cdd1">
      <Terms xmlns="http://schemas.microsoft.com/office/infopath/2007/PartnerControls"/>
    </lcf76f155ced4ddcb4097134ff3c332f>
    <TaxCatchAll xmlns="c2a11cf1-abf9-4d2d-a6e3-e7bef8c89609" xsi:nil="true"/>
    <ExpirationDate xmlns="a42abfcf-437c-4ce1-b5c2-14af7889cdd1"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CDBD200-9E71-FC4D-A23D-548DF8584403}">
  <ds:schemaRefs>
    <ds:schemaRef ds:uri="http://schemas.openxmlformats.org/officeDocument/2006/bibliography"/>
  </ds:schemaRefs>
</ds:datastoreItem>
</file>

<file path=customXml/itemProps2.xml><?xml version="1.0" encoding="utf-8"?>
<ds:datastoreItem xmlns:ds="http://schemas.openxmlformats.org/officeDocument/2006/customXml" ds:itemID="{4795990E-0818-4DAA-A401-4685E040C1E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42abfcf-437c-4ce1-b5c2-14af7889cdd1"/>
    <ds:schemaRef ds:uri="c2a11cf1-abf9-4d2d-a6e3-e7bef8c8960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EC56F9A-58BE-4046-9AB1-4FC77AA4283A}">
  <ds:schemaRefs>
    <ds:schemaRef ds:uri="http://schemas.openxmlformats.org/package/2006/metadata/core-properties"/>
    <ds:schemaRef ds:uri="http://purl.org/dc/terms/"/>
    <ds:schemaRef ds:uri="http://purl.org/dc/elements/1.1/"/>
    <ds:schemaRef ds:uri="a42abfcf-437c-4ce1-b5c2-14af7889cdd1"/>
    <ds:schemaRef ds:uri="http://schemas.microsoft.com/office/infopath/2007/PartnerControls"/>
    <ds:schemaRef ds:uri="http://schemas.microsoft.com/office/2006/documentManagement/types"/>
    <ds:schemaRef ds:uri="http://www.w3.org/XML/1998/namespace"/>
    <ds:schemaRef ds:uri="c2a11cf1-abf9-4d2d-a6e3-e7bef8c89609"/>
    <ds:schemaRef ds:uri="http://schemas.microsoft.com/office/2006/metadata/properties"/>
    <ds:schemaRef ds:uri="http://purl.org/dc/dcmitype/"/>
  </ds:schemaRefs>
</ds:datastoreItem>
</file>

<file path=customXml/itemProps4.xml><?xml version="1.0" encoding="utf-8"?>
<ds:datastoreItem xmlns:ds="http://schemas.openxmlformats.org/officeDocument/2006/customXml" ds:itemID="{1173D3FC-76AA-450B-B1F3-E6341720027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70</TotalTime>
  <Pages>85</Pages>
  <Words>15974</Words>
  <Characters>107144</Characters>
  <Application>Microsoft Office Word</Application>
  <DocSecurity>0</DocSecurity>
  <Lines>892</Lines>
  <Paragraphs>245</Paragraphs>
  <ScaleCrop>false</ScaleCrop>
  <Company>Institute of Museum and Library Services</Company>
  <LinksUpToDate>false</LinksUpToDate>
  <CharactersWithSpaces>1228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ura Bush 21st Century Librarian Program FY 2026 Notice of Funding Opportunity</dc:title>
  <dc:subject>Laura Bush 21st Century Librarian Program FY 2026 Notice of Funding Opportunity</dc:subject>
  <dc:creator>InstituteofMuseumandLibraryServices@imls.gov</dc:creator>
  <cp:keywords>2026 ; nofo ; ols ; grants ; lb21</cp:keywords>
  <cp:lastModifiedBy>Sandra Narva</cp:lastModifiedBy>
  <cp:revision>50</cp:revision>
  <cp:lastPrinted>2024-06-05T14:16:00Z</cp:lastPrinted>
  <dcterms:created xsi:type="dcterms:W3CDTF">2025-12-02T17:04:00Z</dcterms:created>
  <dcterms:modified xsi:type="dcterms:W3CDTF">2025-12-04T15: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Ids_UIVersion_11776">
    <vt:lpwstr>12</vt:lpwstr>
  </property>
  <property fmtid="{D5CDD505-2E9C-101B-9397-08002B2CF9AE}" pid="3" name="AuthorIds_UIVersion_12800">
    <vt:lpwstr>12</vt:lpwstr>
  </property>
  <property fmtid="{D5CDD505-2E9C-101B-9397-08002B2CF9AE}" pid="4" name="AuthorIds_UIVersion_13312">
    <vt:lpwstr>12</vt:lpwstr>
  </property>
  <property fmtid="{D5CDD505-2E9C-101B-9397-08002B2CF9AE}" pid="5" name="AuthorIds_UIVersion_2048">
    <vt:lpwstr>12</vt:lpwstr>
  </property>
  <property fmtid="{D5CDD505-2E9C-101B-9397-08002B2CF9AE}" pid="6" name="AuthorIds_UIVersion_3584">
    <vt:lpwstr>12</vt:lpwstr>
  </property>
  <property fmtid="{D5CDD505-2E9C-101B-9397-08002B2CF9AE}" pid="7" name="AuthorIds_UIVersion_512">
    <vt:lpwstr>6</vt:lpwstr>
  </property>
  <property fmtid="{D5CDD505-2E9C-101B-9397-08002B2CF9AE}" pid="8" name="AuthorIds_UIVersion_5120">
    <vt:lpwstr>12</vt:lpwstr>
  </property>
  <property fmtid="{D5CDD505-2E9C-101B-9397-08002B2CF9AE}" pid="9" name="AuthorIds_UIVersion_5632">
    <vt:lpwstr>12</vt:lpwstr>
  </property>
  <property fmtid="{D5CDD505-2E9C-101B-9397-08002B2CF9AE}" pid="10" name="AuthorIds_UIVersion_6144">
    <vt:lpwstr>12</vt:lpwstr>
  </property>
  <property fmtid="{D5CDD505-2E9C-101B-9397-08002B2CF9AE}" pid="11" name="AuthorIds_UIVersion_9728">
    <vt:lpwstr>12</vt:lpwstr>
  </property>
  <property fmtid="{D5CDD505-2E9C-101B-9397-08002B2CF9AE}" pid="12" name="ComplianceAssetId">
    <vt:lpwstr/>
  </property>
  <property fmtid="{D5CDD505-2E9C-101B-9397-08002B2CF9AE}" pid="13" name="ContentTypeId">
    <vt:lpwstr>0x010100AF32B68101503442AC1F948F0E3275EB</vt:lpwstr>
  </property>
  <property fmtid="{D5CDD505-2E9C-101B-9397-08002B2CF9AE}" pid="14" name="GrammarlyDocumentId">
    <vt:lpwstr>b0b9954d71936354d7ca542f80919e9c34cee4eb1a83ce8afc7f0795ecd14a35</vt:lpwstr>
  </property>
  <property fmtid="{D5CDD505-2E9C-101B-9397-08002B2CF9AE}" pid="15" name="MediaServiceImageTags">
    <vt:lpwstr/>
  </property>
  <property fmtid="{D5CDD505-2E9C-101B-9397-08002B2CF9AE}" pid="16" name="Order">
    <vt:r8>38162300</vt:r8>
  </property>
  <property fmtid="{D5CDD505-2E9C-101B-9397-08002B2CF9AE}" pid="17" name="TaxKeyword">
    <vt:lpwstr>134;#lb21|a3f6b551-1fd1-4e26-90de-6667e9b1408d;#19;#grants|a7991086-fb2e-4e6c-a97e-e3b235f69401;#126;#ols|908ddef6-bfd7-4eee-bb91-ca52f5517bc0;#22;#nofo|0d98a829-2675-4288-925f-24fc664d5faf;#1307;#2024|da1bae98-f784-44e7-ad23-cf419ecb9abb</vt:lpwstr>
  </property>
  <property fmtid="{D5CDD505-2E9C-101B-9397-08002B2CF9AE}" pid="18" name="TaxKeywordTaxHTField">
    <vt:lpwstr>lb21|a3f6b551-1fd1-4e26-90de-6667e9b1408d;grants|a7991086-fb2e-4e6c-a97e-e3b235f69401;2023|88f8ef69-9980-4be7-887e-d05fdd0eb113;nofo|0d98a829-2675-4288-925f-24fc664d5faf;ols|908ddef6-bfd7-4eee-bb91-ca52f5517bc0</vt:lpwstr>
  </property>
  <property fmtid="{D5CDD505-2E9C-101B-9397-08002B2CF9AE}" pid="19" name="TemplateUrl">
    <vt:lpwstr/>
  </property>
  <property fmtid="{D5CDD505-2E9C-101B-9397-08002B2CF9AE}" pid="20" name="TriggerFlowInfo">
    <vt:lpwstr/>
  </property>
  <property fmtid="{D5CDD505-2E9C-101B-9397-08002B2CF9AE}" pid="21" name="xd_ProgID">
    <vt:lpwstr/>
  </property>
  <property fmtid="{D5CDD505-2E9C-101B-9397-08002B2CF9AE}" pid="22" name="xd_Signature">
    <vt:bool>false</vt:bool>
  </property>
  <property fmtid="{D5CDD505-2E9C-101B-9397-08002B2CF9AE}" pid="23" name="_ExtendedDescription">
    <vt:lpwstr/>
  </property>
</Properties>
</file>